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406187" w14:textId="58444F59" w:rsidR="00EA50F9" w:rsidRPr="00EA50F9" w:rsidRDefault="00EA50F9" w:rsidP="00EA50F9">
      <w:pPr>
        <w:keepNext/>
        <w:keepLines/>
        <w:spacing w:before="120" w:after="120" w:line="360" w:lineRule="auto"/>
        <w:jc w:val="center"/>
        <w:outlineLvl w:val="0"/>
        <w:rPr>
          <w:rFonts w:eastAsia="MS Gothic" w:cs="Times New Roman"/>
          <w:b/>
          <w:bCs/>
          <w:sz w:val="24"/>
          <w:szCs w:val="24"/>
          <w:lang w:val="en-US" w:eastAsia="it-IT"/>
        </w:rPr>
      </w:pPr>
      <w:r w:rsidRPr="00EA50F9">
        <w:rPr>
          <w:rFonts w:eastAsia="MS Gothic" w:cs="Times New Roman"/>
          <w:b/>
          <w:bCs/>
          <w:sz w:val="24"/>
          <w:szCs w:val="24"/>
          <w:lang w:val="en-US" w:eastAsia="it-IT"/>
        </w:rPr>
        <w:t xml:space="preserve">The economic impact </w:t>
      </w:r>
      <w:r w:rsidR="00413B3F">
        <w:rPr>
          <w:rFonts w:eastAsia="MS Gothic" w:cs="Times New Roman"/>
          <w:b/>
          <w:bCs/>
          <w:sz w:val="24"/>
          <w:szCs w:val="24"/>
          <w:lang w:val="en-US" w:eastAsia="it-IT"/>
        </w:rPr>
        <w:t>of  technological procurement f</w:t>
      </w:r>
      <w:r w:rsidR="00C668CC">
        <w:rPr>
          <w:rFonts w:eastAsia="MS Gothic" w:cs="Times New Roman"/>
          <w:b/>
          <w:bCs/>
          <w:sz w:val="24"/>
          <w:szCs w:val="24"/>
          <w:lang w:val="en-US" w:eastAsia="it-IT"/>
        </w:rPr>
        <w:t>o</w:t>
      </w:r>
      <w:r w:rsidRPr="00EA50F9">
        <w:rPr>
          <w:rFonts w:eastAsia="MS Gothic" w:cs="Times New Roman"/>
          <w:b/>
          <w:bCs/>
          <w:sz w:val="24"/>
          <w:szCs w:val="24"/>
          <w:lang w:val="en-US" w:eastAsia="it-IT"/>
        </w:rPr>
        <w:t xml:space="preserve">r large-scale research infrastructures: </w:t>
      </w:r>
      <w:r w:rsidR="00460869">
        <w:rPr>
          <w:rFonts w:eastAsia="MS Gothic" w:cs="Times New Roman"/>
          <w:b/>
          <w:bCs/>
          <w:sz w:val="24"/>
          <w:szCs w:val="24"/>
          <w:lang w:val="en-US" w:eastAsia="it-IT"/>
        </w:rPr>
        <w:t>E</w:t>
      </w:r>
      <w:r w:rsidRPr="00EA50F9">
        <w:rPr>
          <w:rFonts w:eastAsia="MS Gothic" w:cs="Times New Roman"/>
          <w:b/>
          <w:bCs/>
          <w:sz w:val="24"/>
          <w:szCs w:val="24"/>
          <w:lang w:val="en-US" w:eastAsia="it-IT"/>
        </w:rPr>
        <w:t>vidence from the Large Hadron Collider at CERN</w:t>
      </w:r>
    </w:p>
    <w:p w14:paraId="64EA5B2C" w14:textId="2E044AA2" w:rsidR="00EA50F9" w:rsidRPr="00EA50F9" w:rsidRDefault="00EA50F9" w:rsidP="00EA50F9">
      <w:pPr>
        <w:spacing w:before="120" w:after="360" w:line="360" w:lineRule="auto"/>
        <w:jc w:val="center"/>
        <w:rPr>
          <w:rFonts w:eastAsia="Times New Roman" w:cs="Times New Roman"/>
          <w:sz w:val="20"/>
          <w:szCs w:val="20"/>
          <w:vertAlign w:val="superscript"/>
        </w:rPr>
      </w:pPr>
      <w:proofErr w:type="spellStart"/>
      <w:r w:rsidRPr="00EA50F9">
        <w:rPr>
          <w:rFonts w:eastAsia="Times New Roman" w:cs="Times New Roman"/>
          <w:b/>
          <w:sz w:val="20"/>
          <w:szCs w:val="20"/>
        </w:rPr>
        <w:t>Authors</w:t>
      </w:r>
      <w:proofErr w:type="spellEnd"/>
      <w:r w:rsidRPr="00EA50F9">
        <w:rPr>
          <w:rFonts w:eastAsia="Times New Roman" w:cs="Times New Roman"/>
          <w:b/>
          <w:sz w:val="20"/>
          <w:szCs w:val="20"/>
        </w:rPr>
        <w:t>:</w:t>
      </w:r>
      <w:r w:rsidRPr="00EA50F9">
        <w:rPr>
          <w:rFonts w:eastAsia="Times New Roman" w:cs="Times New Roman"/>
          <w:sz w:val="20"/>
          <w:szCs w:val="20"/>
        </w:rPr>
        <w:t xml:space="preserve"> </w:t>
      </w:r>
      <w:r w:rsidR="004A0A9A" w:rsidRPr="00EA50F9">
        <w:rPr>
          <w:rFonts w:eastAsia="Times New Roman" w:cs="Times New Roman"/>
          <w:sz w:val="20"/>
          <w:szCs w:val="20"/>
        </w:rPr>
        <w:t>Paolo Castelnovo</w:t>
      </w:r>
      <w:r w:rsidR="004A0A9A" w:rsidRPr="00EA50F9">
        <w:rPr>
          <w:rFonts w:eastAsia="Times New Roman" w:cs="Times New Roman"/>
          <w:sz w:val="20"/>
          <w:szCs w:val="20"/>
          <w:vertAlign w:val="superscript"/>
        </w:rPr>
        <w:t>1</w:t>
      </w:r>
      <w:r w:rsidR="004A0A9A">
        <w:rPr>
          <w:rFonts w:eastAsia="Times New Roman" w:cs="Times New Roman"/>
          <w:sz w:val="20"/>
          <w:szCs w:val="20"/>
        </w:rPr>
        <w:t>, M</w:t>
      </w:r>
      <w:r w:rsidRPr="00EA50F9">
        <w:rPr>
          <w:rFonts w:eastAsia="Times New Roman" w:cs="Times New Roman"/>
          <w:sz w:val="20"/>
          <w:szCs w:val="20"/>
        </w:rPr>
        <w:t>assimo Florio</w:t>
      </w:r>
      <w:r w:rsidRPr="00EA50F9">
        <w:rPr>
          <w:rFonts w:eastAsia="Times New Roman" w:cs="Times New Roman"/>
          <w:sz w:val="20"/>
          <w:szCs w:val="20"/>
          <w:vertAlign w:val="superscript"/>
        </w:rPr>
        <w:t>1</w:t>
      </w:r>
      <w:r w:rsidRPr="00EA50F9">
        <w:rPr>
          <w:rFonts w:eastAsia="Times New Roman" w:cs="Times New Roman"/>
          <w:sz w:val="20"/>
          <w:szCs w:val="20"/>
        </w:rPr>
        <w:t xml:space="preserve">*, </w:t>
      </w:r>
      <w:r w:rsidR="004A0A9A" w:rsidRPr="00EA50F9">
        <w:rPr>
          <w:rFonts w:eastAsia="Times New Roman" w:cs="Times New Roman"/>
          <w:sz w:val="20"/>
          <w:szCs w:val="20"/>
        </w:rPr>
        <w:t>Stefano Forte</w:t>
      </w:r>
      <w:r w:rsidR="004A0A9A">
        <w:rPr>
          <w:rFonts w:eastAsia="Times New Roman" w:cs="Times New Roman"/>
          <w:sz w:val="20"/>
          <w:szCs w:val="20"/>
          <w:vertAlign w:val="superscript"/>
        </w:rPr>
        <w:t>2</w:t>
      </w:r>
      <w:r w:rsidR="004A0A9A">
        <w:rPr>
          <w:rFonts w:eastAsia="Times New Roman" w:cs="Times New Roman"/>
          <w:sz w:val="20"/>
          <w:szCs w:val="20"/>
        </w:rPr>
        <w:t>, L</w:t>
      </w:r>
      <w:r w:rsidR="004A0A9A" w:rsidRPr="00EA50F9">
        <w:rPr>
          <w:rFonts w:eastAsia="Times New Roman" w:cs="Times New Roman"/>
          <w:sz w:val="20"/>
          <w:szCs w:val="20"/>
        </w:rPr>
        <w:t>ucio Rossi</w:t>
      </w:r>
      <w:r w:rsidR="004A0A9A" w:rsidRPr="00EA50F9">
        <w:rPr>
          <w:rFonts w:eastAsia="Times New Roman" w:cs="Times New Roman"/>
          <w:sz w:val="20"/>
          <w:szCs w:val="20"/>
          <w:vertAlign w:val="superscript"/>
        </w:rPr>
        <w:t>3</w:t>
      </w:r>
      <w:r w:rsidR="004A0A9A">
        <w:rPr>
          <w:rFonts w:eastAsia="Times New Roman" w:cs="Times New Roman"/>
          <w:sz w:val="20"/>
          <w:szCs w:val="20"/>
        </w:rPr>
        <w:t>, E</w:t>
      </w:r>
      <w:r w:rsidRPr="00EA50F9">
        <w:rPr>
          <w:rFonts w:eastAsia="Times New Roman" w:cs="Times New Roman"/>
          <w:sz w:val="20"/>
          <w:szCs w:val="20"/>
        </w:rPr>
        <w:t>manuela Sirtori</w:t>
      </w:r>
      <w:r w:rsidR="004A0A9A">
        <w:rPr>
          <w:rFonts w:eastAsia="Times New Roman" w:cs="Times New Roman"/>
          <w:sz w:val="20"/>
          <w:szCs w:val="20"/>
          <w:vertAlign w:val="superscript"/>
        </w:rPr>
        <w:t>4</w:t>
      </w:r>
      <w:r w:rsidRPr="00EA50F9">
        <w:rPr>
          <w:rFonts w:eastAsia="Times New Roman" w:cs="Times New Roman"/>
          <w:sz w:val="20"/>
          <w:szCs w:val="20"/>
        </w:rPr>
        <w:t>.</w:t>
      </w:r>
    </w:p>
    <w:p w14:paraId="0DB88CD1" w14:textId="77777777" w:rsidR="00EA50F9" w:rsidRPr="00EA50F9" w:rsidRDefault="00EA50F9" w:rsidP="001937DE">
      <w:pPr>
        <w:spacing w:before="120" w:after="120" w:line="360" w:lineRule="auto"/>
        <w:contextualSpacing/>
        <w:jc w:val="center"/>
        <w:rPr>
          <w:rFonts w:eastAsia="Times New Roman" w:cs="Times New Roman"/>
          <w:b/>
        </w:rPr>
      </w:pPr>
    </w:p>
    <w:p w14:paraId="7BFEDBA1" w14:textId="77777777" w:rsidR="00EA50F9" w:rsidRPr="00EA50F9" w:rsidRDefault="00EA50F9" w:rsidP="001937DE">
      <w:pPr>
        <w:spacing w:before="120" w:after="120" w:line="360" w:lineRule="auto"/>
        <w:contextualSpacing/>
        <w:jc w:val="center"/>
        <w:rPr>
          <w:rFonts w:eastAsia="Times New Roman" w:cs="Times New Roman"/>
          <w:b/>
        </w:rPr>
      </w:pPr>
    </w:p>
    <w:p w14:paraId="7B3CA80B" w14:textId="77777777" w:rsidR="001937DE" w:rsidRPr="001937DE" w:rsidRDefault="001937DE" w:rsidP="001937DE">
      <w:pPr>
        <w:spacing w:before="120" w:after="120" w:line="360" w:lineRule="auto"/>
        <w:contextualSpacing/>
        <w:jc w:val="center"/>
        <w:rPr>
          <w:rFonts w:eastAsia="Times New Roman" w:cs="Times New Roman"/>
          <w:b/>
          <w:lang w:val="en-US"/>
        </w:rPr>
      </w:pPr>
      <w:r w:rsidRPr="001937DE">
        <w:rPr>
          <w:rFonts w:eastAsia="Times New Roman" w:cs="Times New Roman"/>
          <w:b/>
          <w:lang w:val="en-US"/>
        </w:rPr>
        <w:t>Abstract</w:t>
      </w:r>
    </w:p>
    <w:p w14:paraId="6107B83D" w14:textId="5E6FA75B" w:rsidR="001937DE" w:rsidRPr="00D93126" w:rsidRDefault="001937DE" w:rsidP="001937DE">
      <w:pPr>
        <w:spacing w:before="120" w:after="120" w:line="36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Large Hadron Collider </w:t>
      </w:r>
      <w:r w:rsidR="006E1D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t CERN, the European </w:t>
      </w:r>
      <w:proofErr w:type="spellStart"/>
      <w:r w:rsidR="006E1DDC">
        <w:rPr>
          <w:rFonts w:ascii="Times New Roman" w:eastAsia="Times New Roman" w:hAnsi="Times New Roman" w:cs="Times New Roman"/>
          <w:sz w:val="24"/>
          <w:szCs w:val="24"/>
          <w:lang w:val="en-US"/>
        </w:rPr>
        <w:t>Organi</w:t>
      </w:r>
      <w:r w:rsidR="00CB7E55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="006E1DDC">
        <w:rPr>
          <w:rFonts w:ascii="Times New Roman" w:eastAsia="Times New Roman" w:hAnsi="Times New Roman" w:cs="Times New Roman"/>
          <w:sz w:val="24"/>
          <w:szCs w:val="24"/>
          <w:lang w:val="en-US"/>
        </w:rPr>
        <w:t>ation</w:t>
      </w:r>
      <w:proofErr w:type="spellEnd"/>
      <w:r w:rsidR="006E1D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or Nuclear Research,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s the </w:t>
      </w:r>
      <w:r w:rsidR="00D33A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orld’s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ighest-energy particle accelerator. Its construction (1995-2008) required frontier technologies and close collaboration between CERN scientists and </w:t>
      </w:r>
      <w:r w:rsidR="00D33A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ntracting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rms. </w:t>
      </w:r>
      <w:r w:rsidR="00D33A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iterature on </w:t>
      </w:r>
      <w:r w:rsidR="00FB4C10">
        <w:rPr>
          <w:rFonts w:ascii="Times New Roman" w:eastAsia="Times New Roman" w:hAnsi="Times New Roman" w:cs="Times New Roman"/>
          <w:sz w:val="24"/>
          <w:szCs w:val="24"/>
          <w:lang w:val="en-US"/>
        </w:rPr>
        <w:t>“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Big Science</w:t>
      </w:r>
      <w:r w:rsidR="00FB4C10">
        <w:rPr>
          <w:rFonts w:ascii="Times New Roman" w:eastAsia="Times New Roman" w:hAnsi="Times New Roman" w:cs="Times New Roman"/>
          <w:sz w:val="24"/>
          <w:szCs w:val="24"/>
          <w:lang w:val="en-US"/>
        </w:rPr>
        <w:t>”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ojects suggests </w:t>
      </w:r>
      <w:r w:rsidR="00D33AE5">
        <w:rPr>
          <w:rFonts w:ascii="Times New Roman" w:eastAsia="Times New Roman" w:hAnsi="Times New Roman" w:cs="Times New Roman"/>
          <w:sz w:val="24"/>
          <w:szCs w:val="24"/>
          <w:lang w:val="en-US"/>
        </w:rPr>
        <w:t>th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at this collaboration generated economic spillovers, particularly through technolog</w:t>
      </w:r>
      <w:r w:rsidR="00BE258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cal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earning. CERN granted us access to </w:t>
      </w:r>
      <w:r w:rsidR="00FB4C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ts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procurement database, including suppliers of LHC from 35 countries for orders</w:t>
      </w:r>
      <w:r w:rsidR="00FA5A1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7E55">
        <w:rPr>
          <w:rFonts w:ascii="Times New Roman" w:eastAsia="Times New Roman" w:hAnsi="Times New Roman" w:cs="Times New Roman"/>
          <w:sz w:val="24"/>
          <w:szCs w:val="24"/>
          <w:lang w:val="en-US"/>
        </w:rPr>
        <w:t>over</w:t>
      </w:r>
      <w:r w:rsidR="00A420E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0,000 Swiss </w:t>
      </w:r>
      <w:r w:rsidR="000E023F">
        <w:rPr>
          <w:rFonts w:ascii="Times New Roman" w:eastAsia="Times New Roman" w:hAnsi="Times New Roman" w:cs="Times New Roman"/>
          <w:sz w:val="24"/>
          <w:szCs w:val="24"/>
          <w:lang w:val="en-US"/>
        </w:rPr>
        <w:t>F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ancs. We </w:t>
      </w:r>
      <w:r w:rsidR="00A420E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athered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alance-sheet data for more than 350 of these companies </w:t>
      </w:r>
      <w:r w:rsidR="00A420E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rom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1991</w:t>
      </w:r>
      <w:r w:rsidR="00A420E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2014, </w:t>
      </w:r>
      <w:r w:rsidR="00FA5A11">
        <w:rPr>
          <w:rFonts w:ascii="Times New Roman" w:eastAsia="Times New Roman" w:hAnsi="Times New Roman" w:cs="Times New Roman"/>
          <w:sz w:val="24"/>
          <w:szCs w:val="24"/>
          <w:lang w:val="en-US"/>
        </w:rPr>
        <w:t>which include the</w:t>
      </w:r>
      <w:r w:rsidR="00A420E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ears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before and after th</w:t>
      </w:r>
      <w:r w:rsidR="00A420E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t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the first order received. </w:t>
      </w:r>
      <w:r w:rsidR="00A420E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udy </w:t>
      </w:r>
      <w:r w:rsidR="00A420E2">
        <w:rPr>
          <w:rFonts w:ascii="Times New Roman" w:eastAsia="Times New Roman" w:hAnsi="Times New Roman" w:cs="Times New Roman"/>
          <w:sz w:val="24"/>
          <w:szCs w:val="24"/>
          <w:lang w:val="en-US"/>
        </w:rPr>
        <w:t>assess</w:t>
      </w:r>
      <w:r w:rsidR="00FB4C10">
        <w:rPr>
          <w:rFonts w:ascii="Times New Roman" w:eastAsia="Times New Roman" w:hAnsi="Times New Roman" w:cs="Times New Roman"/>
          <w:sz w:val="24"/>
          <w:szCs w:val="24"/>
          <w:lang w:val="en-US"/>
        </w:rPr>
        <w:t>es</w:t>
      </w:r>
      <w:r w:rsidR="00A420E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in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quantitative</w:t>
      </w:r>
      <w:r w:rsidR="00A420E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erms,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whether becoming a CERN supplier induce</w:t>
      </w:r>
      <w:r w:rsidR="00A420E2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420E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reater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&amp;D effort and innovative capacity, </w:t>
      </w:r>
      <w:r w:rsidR="00E564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us </w:t>
      </w:r>
      <w:r w:rsidR="0087517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nhancing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ductivity and profitability. </w:t>
      </w:r>
      <w:r w:rsidR="0087517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findings</w:t>
      </w:r>
      <w:r w:rsidR="0087517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</w:t>
      </w:r>
      <w:r w:rsidR="00E564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ich </w:t>
      </w:r>
      <w:r w:rsidR="00875175"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controll</w:t>
      </w:r>
      <w:r w:rsidR="00E564B2">
        <w:rPr>
          <w:rFonts w:ascii="Times New Roman" w:eastAsia="Times New Roman" w:hAnsi="Times New Roman" w:cs="Times New Roman"/>
          <w:sz w:val="24"/>
          <w:szCs w:val="24"/>
          <w:lang w:val="en-US"/>
        </w:rPr>
        <w:t>ed</w:t>
      </w:r>
      <w:r w:rsidR="00875175"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or firms’ observable characteristics, macroeconomic conditions, </w:t>
      </w:r>
      <w:r w:rsidR="0087517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 w:rsidR="009D5209"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nobserved </w:t>
      </w:r>
      <w:r w:rsidR="00875175"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ime, country, industry and firm-level </w:t>
      </w:r>
      <w:r w:rsidR="00FB4C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xed </w:t>
      </w:r>
      <w:r w:rsidR="00875175"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effects</w:t>
      </w:r>
      <w:r w:rsidR="00875175" w:rsidRPr="00D93126" w:rsidDel="0087517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7517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– indicate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a statistically significant correlation between procurement events and company R&amp;D, knowledge creation and economic performance. Th</w:t>
      </w:r>
      <w:r w:rsidR="00875175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rrelation is </w:t>
      </w:r>
      <w:r w:rsidR="00E564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hiefly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driven by high-tech orders</w:t>
      </w:r>
      <w:r w:rsidR="0087517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; for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companies receiv</w:t>
      </w:r>
      <w:r w:rsidR="0087517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g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non-high-tech orders</w:t>
      </w:r>
      <w:r w:rsidR="0087517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FB4C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t </w:t>
      </w:r>
      <w:r w:rsidR="0087517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s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weaker</w:t>
      </w:r>
      <w:r w:rsidR="00875175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r even statistically </w:t>
      </w:r>
      <w:r w:rsidR="0087517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ot </w:t>
      </w:r>
      <w:r w:rsidRPr="00D93126">
        <w:rPr>
          <w:rFonts w:ascii="Times New Roman" w:eastAsia="Times New Roman" w:hAnsi="Times New Roman" w:cs="Times New Roman"/>
          <w:sz w:val="24"/>
          <w:szCs w:val="24"/>
          <w:lang w:val="en-US"/>
        </w:rPr>
        <w:t>significant.</w:t>
      </w:r>
    </w:p>
    <w:p w14:paraId="0033DAF3" w14:textId="77777777" w:rsidR="001937DE" w:rsidRPr="0080149E" w:rsidRDefault="001937DE" w:rsidP="00592A59">
      <w:pPr>
        <w:spacing w:before="120" w:after="120" w:line="36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60634722" w14:textId="77777777" w:rsidR="00EA50F9" w:rsidRPr="0080149E" w:rsidRDefault="00EA50F9" w:rsidP="00EA50F9">
      <w:pPr>
        <w:spacing w:before="120"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JEL: O30, O33, Q55</w:t>
      </w:r>
    </w:p>
    <w:p w14:paraId="5BACDFA8" w14:textId="77777777" w:rsidR="00EA50F9" w:rsidRPr="0080149E" w:rsidRDefault="00EA50F9" w:rsidP="00EA50F9">
      <w:pPr>
        <w:spacing w:before="120"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Keywords: public procurement, CERN, Large Hadron Collider, technological spillovers.</w:t>
      </w:r>
    </w:p>
    <w:p w14:paraId="120D255F" w14:textId="77777777" w:rsidR="00D93126" w:rsidRDefault="00D93126" w:rsidP="00EA50F9">
      <w:pPr>
        <w:spacing w:before="120" w:after="0" w:line="360" w:lineRule="auto"/>
        <w:rPr>
          <w:rFonts w:ascii="Times New Roman" w:eastAsia="Times New Roman" w:hAnsi="Times New Roman" w:cs="Times New Roman"/>
          <w:b/>
          <w:sz w:val="20"/>
          <w:szCs w:val="20"/>
          <w:lang w:val="en-US"/>
        </w:rPr>
      </w:pPr>
    </w:p>
    <w:p w14:paraId="1D5F7239" w14:textId="77777777" w:rsidR="00EA50F9" w:rsidRPr="00140675" w:rsidRDefault="00EA50F9" w:rsidP="00EA50F9">
      <w:pPr>
        <w:spacing w:before="120" w:after="0" w:line="36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proofErr w:type="spellStart"/>
      <w:r w:rsidRPr="00140675">
        <w:rPr>
          <w:rFonts w:ascii="Times New Roman" w:eastAsia="Times New Roman" w:hAnsi="Times New Roman" w:cs="Times New Roman"/>
          <w:b/>
          <w:sz w:val="20"/>
          <w:szCs w:val="20"/>
        </w:rPr>
        <w:t>Affiliations</w:t>
      </w:r>
      <w:proofErr w:type="spellEnd"/>
      <w:r w:rsidRPr="00140675">
        <w:rPr>
          <w:rFonts w:ascii="Times New Roman" w:eastAsia="Times New Roman" w:hAnsi="Times New Roman" w:cs="Times New Roman"/>
          <w:b/>
          <w:sz w:val="20"/>
          <w:szCs w:val="20"/>
        </w:rPr>
        <w:t>:</w:t>
      </w:r>
    </w:p>
    <w:p w14:paraId="71ADBDD6" w14:textId="77777777" w:rsidR="00EA50F9" w:rsidRPr="00140675" w:rsidRDefault="00EA50F9" w:rsidP="00EA50F9">
      <w:pPr>
        <w:spacing w:before="120" w:after="0" w:line="36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140675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1</w:t>
      </w:r>
      <w:r w:rsidRPr="0014067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140675">
        <w:rPr>
          <w:rFonts w:ascii="Times New Roman" w:eastAsia="Times New Roman" w:hAnsi="Times New Roman" w:cs="Times New Roman"/>
          <w:sz w:val="20"/>
          <w:szCs w:val="20"/>
        </w:rPr>
        <w:t>Department</w:t>
      </w:r>
      <w:proofErr w:type="spellEnd"/>
      <w:r w:rsidRPr="00140675">
        <w:rPr>
          <w:rFonts w:ascii="Times New Roman" w:eastAsia="Times New Roman" w:hAnsi="Times New Roman" w:cs="Times New Roman"/>
          <w:sz w:val="20"/>
          <w:szCs w:val="20"/>
        </w:rPr>
        <w:t xml:space="preserve"> of </w:t>
      </w:r>
      <w:proofErr w:type="spellStart"/>
      <w:r w:rsidRPr="00140675">
        <w:rPr>
          <w:rFonts w:ascii="Times New Roman" w:eastAsia="Times New Roman" w:hAnsi="Times New Roman" w:cs="Times New Roman"/>
          <w:sz w:val="20"/>
          <w:szCs w:val="20"/>
        </w:rPr>
        <w:t>Economics</w:t>
      </w:r>
      <w:proofErr w:type="spellEnd"/>
      <w:r w:rsidRPr="00140675">
        <w:rPr>
          <w:rFonts w:ascii="Times New Roman" w:eastAsia="Times New Roman" w:hAnsi="Times New Roman" w:cs="Times New Roman"/>
          <w:sz w:val="20"/>
          <w:szCs w:val="20"/>
        </w:rPr>
        <w:t xml:space="preserve">, Management, Quantitative </w:t>
      </w:r>
      <w:proofErr w:type="spellStart"/>
      <w:r w:rsidRPr="00140675">
        <w:rPr>
          <w:rFonts w:ascii="Times New Roman" w:eastAsia="Times New Roman" w:hAnsi="Times New Roman" w:cs="Times New Roman"/>
          <w:sz w:val="20"/>
          <w:szCs w:val="20"/>
        </w:rPr>
        <w:t>Methods</w:t>
      </w:r>
      <w:proofErr w:type="spellEnd"/>
      <w:r w:rsidRPr="00140675">
        <w:rPr>
          <w:rFonts w:ascii="Times New Roman" w:eastAsia="Times New Roman" w:hAnsi="Times New Roman" w:cs="Times New Roman"/>
          <w:sz w:val="20"/>
          <w:szCs w:val="20"/>
        </w:rPr>
        <w:t>, Università degli Studi di Milano.</w:t>
      </w:r>
    </w:p>
    <w:p w14:paraId="34435190" w14:textId="5037D842" w:rsidR="004A0A9A" w:rsidRPr="0080149E" w:rsidRDefault="004A0A9A" w:rsidP="004A0A9A">
      <w:pPr>
        <w:spacing w:before="120" w:after="0" w:line="36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vertAlign w:val="superscript"/>
        </w:rPr>
        <w:t>2</w:t>
      </w:r>
      <w:r w:rsidRPr="0080149E">
        <w:rPr>
          <w:rFonts w:ascii="Times New Roman" w:eastAsia="Times New Roman" w:hAnsi="Times New Roman" w:cs="Times New Roman"/>
          <w:sz w:val="20"/>
          <w:szCs w:val="20"/>
        </w:rPr>
        <w:t xml:space="preserve"> TIF Lab, </w:t>
      </w:r>
      <w:proofErr w:type="spellStart"/>
      <w:r w:rsidRPr="0080149E">
        <w:rPr>
          <w:rFonts w:ascii="Times New Roman" w:eastAsia="Times New Roman" w:hAnsi="Times New Roman" w:cs="Times New Roman"/>
          <w:sz w:val="20"/>
          <w:szCs w:val="20"/>
        </w:rPr>
        <w:t>Department</w:t>
      </w:r>
      <w:proofErr w:type="spellEnd"/>
      <w:r w:rsidRPr="0080149E">
        <w:rPr>
          <w:rFonts w:ascii="Times New Roman" w:eastAsia="Times New Roman" w:hAnsi="Times New Roman" w:cs="Times New Roman"/>
          <w:sz w:val="20"/>
          <w:szCs w:val="20"/>
        </w:rPr>
        <w:t xml:space="preserve"> of </w:t>
      </w:r>
      <w:proofErr w:type="spellStart"/>
      <w:r w:rsidRPr="0080149E">
        <w:rPr>
          <w:rFonts w:ascii="Times New Roman" w:eastAsia="Times New Roman" w:hAnsi="Times New Roman" w:cs="Times New Roman"/>
          <w:sz w:val="20"/>
          <w:szCs w:val="20"/>
        </w:rPr>
        <w:t>Physics</w:t>
      </w:r>
      <w:proofErr w:type="spellEnd"/>
      <w:r w:rsidRPr="0080149E">
        <w:rPr>
          <w:rFonts w:ascii="Times New Roman" w:eastAsia="Times New Roman" w:hAnsi="Times New Roman" w:cs="Times New Roman"/>
          <w:sz w:val="20"/>
          <w:szCs w:val="20"/>
        </w:rPr>
        <w:t>, Università degli Studi di Milano and INFN, Sezione di Milano.</w:t>
      </w:r>
    </w:p>
    <w:p w14:paraId="2C99B556" w14:textId="618C09C7" w:rsidR="004A0A9A" w:rsidRPr="0080149E" w:rsidRDefault="004A0A9A" w:rsidP="004A0A9A">
      <w:pPr>
        <w:spacing w:before="120" w:after="0" w:line="36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80149E">
        <w:rPr>
          <w:rFonts w:ascii="Times New Roman" w:eastAsia="Times New Roman" w:hAnsi="Times New Roman" w:cs="Times New Roman"/>
          <w:sz w:val="20"/>
          <w:szCs w:val="20"/>
          <w:vertAlign w:val="superscript"/>
          <w:lang w:val="en-US"/>
        </w:rPr>
        <w:t>3</w:t>
      </w:r>
      <w:r>
        <w:rPr>
          <w:rFonts w:ascii="Times New Roman" w:eastAsia="Times New Roman" w:hAnsi="Times New Roman" w:cs="Times New Roman"/>
          <w:sz w:val="20"/>
          <w:szCs w:val="20"/>
          <w:vertAlign w:val="superscript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0"/>
          <w:szCs w:val="20"/>
          <w:lang w:val="en-US"/>
        </w:rPr>
        <w:t>CERN - Accelerator &amp; Technology Sector</w:t>
      </w:r>
      <w:r w:rsidR="00F357E2">
        <w:rPr>
          <w:rFonts w:ascii="Times New Roman" w:eastAsia="Times New Roman" w:hAnsi="Times New Roman" w:cs="Times New Roman"/>
          <w:sz w:val="20"/>
          <w:szCs w:val="20"/>
          <w:lang w:val="en-US"/>
        </w:rPr>
        <w:t>, Geneva, CH,</w:t>
      </w:r>
      <w:r w:rsidRPr="0080149E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and Department of Physics, </w:t>
      </w:r>
      <w:proofErr w:type="spellStart"/>
      <w:r w:rsidRPr="0080149E">
        <w:rPr>
          <w:rFonts w:ascii="Times New Roman" w:eastAsia="Times New Roman" w:hAnsi="Times New Roman" w:cs="Times New Roman"/>
          <w:sz w:val="20"/>
          <w:szCs w:val="20"/>
          <w:lang w:val="en-US"/>
        </w:rPr>
        <w:t>Università</w:t>
      </w:r>
      <w:proofErr w:type="spellEnd"/>
      <w:r w:rsidRPr="0080149E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0149E">
        <w:rPr>
          <w:rFonts w:ascii="Times New Roman" w:eastAsia="Times New Roman" w:hAnsi="Times New Roman" w:cs="Times New Roman"/>
          <w:sz w:val="20"/>
          <w:szCs w:val="20"/>
          <w:lang w:val="en-US"/>
        </w:rPr>
        <w:t>degli</w:t>
      </w:r>
      <w:proofErr w:type="spellEnd"/>
      <w:r w:rsidRPr="0080149E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0149E">
        <w:rPr>
          <w:rFonts w:ascii="Times New Roman" w:eastAsia="Times New Roman" w:hAnsi="Times New Roman" w:cs="Times New Roman"/>
          <w:sz w:val="20"/>
          <w:szCs w:val="20"/>
          <w:lang w:val="en-US"/>
        </w:rPr>
        <w:t>Studi</w:t>
      </w:r>
      <w:proofErr w:type="spellEnd"/>
      <w:r w:rsidRPr="0080149E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di Milano. </w:t>
      </w:r>
    </w:p>
    <w:p w14:paraId="31589F5F" w14:textId="7444803B" w:rsidR="00EA50F9" w:rsidRPr="0080149E" w:rsidRDefault="004A0A9A" w:rsidP="00EA50F9">
      <w:pPr>
        <w:spacing w:before="120" w:after="0" w:line="36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vertAlign w:val="superscript"/>
          <w:lang w:val="en-US"/>
        </w:rPr>
        <w:t xml:space="preserve">4 </w:t>
      </w:r>
      <w:r w:rsidR="00EA50F9" w:rsidRPr="0080149E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SIL Centre for Industrial Studies, Milano. </w:t>
      </w:r>
    </w:p>
    <w:p w14:paraId="3CFF119A" w14:textId="5F827025" w:rsidR="00EA50F9" w:rsidRPr="0080149E" w:rsidRDefault="00EA50F9" w:rsidP="00EA50F9">
      <w:pPr>
        <w:spacing w:before="120" w:after="0" w:line="36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80149E"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*Correspondence to: </w:t>
      </w:r>
      <w:r w:rsidR="009D5209">
        <w:rPr>
          <w:rFonts w:ascii="Times New Roman" w:eastAsia="Calibri" w:hAnsi="Times New Roman" w:cs="Times New Roman"/>
          <w:sz w:val="20"/>
          <w:szCs w:val="20"/>
          <w:lang w:val="en-US"/>
        </w:rPr>
        <w:t>massimo.florio@unimi.it</w:t>
      </w:r>
    </w:p>
    <w:p w14:paraId="205304AF" w14:textId="77777777" w:rsidR="001937DE" w:rsidRPr="0080149E" w:rsidRDefault="001937DE" w:rsidP="00592A59">
      <w:pPr>
        <w:spacing w:before="120" w:after="120" w:line="360" w:lineRule="auto"/>
        <w:contextualSpacing/>
        <w:rPr>
          <w:rFonts w:eastAsia="Times New Roman" w:cs="Times New Roman"/>
          <w:b/>
          <w:lang w:val="en-US"/>
        </w:rPr>
      </w:pPr>
    </w:p>
    <w:p w14:paraId="2BE768D8" w14:textId="77777777" w:rsidR="00592A59" w:rsidRPr="0080149E" w:rsidRDefault="00592A59" w:rsidP="00592A59">
      <w:pPr>
        <w:numPr>
          <w:ilvl w:val="0"/>
          <w:numId w:val="7"/>
        </w:numPr>
        <w:spacing w:before="120" w:after="120" w:line="360" w:lineRule="auto"/>
        <w:contextualSpacing/>
        <w:rPr>
          <w:rFonts w:ascii="Times" w:eastAsia="Times New Roman" w:hAnsi="Times" w:cs="Times New Roman"/>
          <w:b/>
          <w:sz w:val="24"/>
          <w:szCs w:val="24"/>
          <w:lang w:val="en-US"/>
        </w:rPr>
      </w:pPr>
      <w:r w:rsidRPr="0080149E">
        <w:rPr>
          <w:rFonts w:eastAsia="Times New Roman" w:cs="Times New Roman"/>
          <w:b/>
          <w:lang w:val="en-US"/>
        </w:rPr>
        <w:lastRenderedPageBreak/>
        <w:t xml:space="preserve">Introduction  </w:t>
      </w:r>
    </w:p>
    <w:p w14:paraId="2FECF7FA" w14:textId="14FA402B" w:rsidR="001837F3" w:rsidRDefault="00FB4C10" w:rsidP="001837F3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>
        <w:rPr>
          <w:rFonts w:ascii="Times" w:eastAsia="Times New Roman" w:hAnsi="Times" w:cs="Times New Roman"/>
          <w:sz w:val="24"/>
          <w:szCs w:val="24"/>
          <w:lang w:val="en-US"/>
        </w:rPr>
        <w:t>“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Big Science</w:t>
      </w:r>
      <w:r>
        <w:rPr>
          <w:rFonts w:ascii="Times" w:eastAsia="Times New Roman" w:hAnsi="Times" w:cs="Times New Roman"/>
          <w:sz w:val="24"/>
          <w:szCs w:val="24"/>
          <w:lang w:val="en-US"/>
        </w:rPr>
        <w:t>”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projects are expensive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and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 ultimate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social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impact of discovery is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hard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o predict,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especially </w:t>
      </w:r>
      <w:r w:rsidR="00506BBE">
        <w:rPr>
          <w:rFonts w:ascii="Times" w:eastAsia="Times New Roman" w:hAnsi="Times" w:cs="Times New Roman"/>
          <w:sz w:val="24"/>
          <w:szCs w:val="24"/>
          <w:lang w:val="en-US"/>
        </w:rPr>
        <w:t>where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basic research </w:t>
      </w:r>
      <w:r w:rsidR="00506BBE">
        <w:rPr>
          <w:rFonts w:ascii="Times" w:eastAsia="Times New Roman" w:hAnsi="Times" w:cs="Times New Roman"/>
          <w:sz w:val="24"/>
          <w:szCs w:val="24"/>
          <w:lang w:val="en-US"/>
        </w:rPr>
        <w:t xml:space="preserve">is concerned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(Martin and Tang 2007; </w:t>
      </w:r>
      <w:proofErr w:type="spellStart"/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Bornmann</w:t>
      </w:r>
      <w:proofErr w:type="spellEnd"/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2012, 2013;</w:t>
      </w:r>
      <w:r w:rsidR="00D76C21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Godin and </w:t>
      </w:r>
      <w:proofErr w:type="spellStart"/>
      <w:r w:rsidR="00D76C21" w:rsidRPr="0080149E">
        <w:rPr>
          <w:rFonts w:ascii="Times" w:eastAsia="Times New Roman" w:hAnsi="Times" w:cs="Times New Roman"/>
          <w:sz w:val="24"/>
          <w:szCs w:val="24"/>
          <w:lang w:val="en-US"/>
        </w:rPr>
        <w:t>Dorè</w:t>
      </w:r>
      <w:proofErr w:type="spellEnd"/>
      <w:r w:rsidR="00D76C21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2012)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. It may take decades to understand how knowledge of fundamental features of nat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ure </w:t>
      </w:r>
      <w:r w:rsidR="00E564B2">
        <w:rPr>
          <w:rFonts w:ascii="Times" w:eastAsia="Times New Roman" w:hAnsi="Times" w:cs="Times New Roman"/>
          <w:sz w:val="24"/>
          <w:szCs w:val="24"/>
          <w:lang w:val="en-US"/>
        </w:rPr>
        <w:t xml:space="preserve">could 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>be of any practical use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, and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in the </w:t>
      </w:r>
      <w:r w:rsidR="00592A59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meantime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governments are expected to support investment in science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in hopes of highly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uncertain social returns.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But there also exist immediate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benefits</w:t>
      </w:r>
      <w:r w:rsidR="002C32C3">
        <w:rPr>
          <w:rFonts w:ascii="Times" w:eastAsia="Times New Roman" w:hAnsi="Times" w:cs="Times New Roman"/>
          <w:sz w:val="24"/>
          <w:szCs w:val="24"/>
          <w:lang w:val="en-US"/>
        </w:rPr>
        <w:t xml:space="preserve"> that are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 observable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even during the construction of a large research infrastructure (Salter and Martin 2001). Some of these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benefits stem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from unprecedented technological challenges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in meeting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 exacting standards of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cutting-edge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experimental devices</w:t>
      </w:r>
      <w:r w:rsidR="002C32C3">
        <w:rPr>
          <w:rFonts w:ascii="Times" w:eastAsia="Times New Roman" w:hAnsi="Times" w:cs="Times New Roman"/>
          <w:sz w:val="24"/>
          <w:szCs w:val="24"/>
          <w:lang w:val="en-US"/>
        </w:rPr>
        <w:t xml:space="preserve"> that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 demand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close collaboration between laboratories and firms in the supply chain of machines</w:t>
      </w:r>
      <w:r w:rsidR="00506BBE">
        <w:rPr>
          <w:rFonts w:ascii="Times" w:eastAsia="Times New Roman" w:hAnsi="Times" w:cs="Times New Roman"/>
          <w:sz w:val="24"/>
          <w:szCs w:val="24"/>
          <w:lang w:val="en-US"/>
        </w:rPr>
        <w:t xml:space="preserve"> that serves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 for scientific discovery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. Such collaboration may generate learning effects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 that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spill over from basic research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as a positive externality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to firms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 thanks to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procurement contracts. Technological learning can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help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firms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generate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and process innovation and ultimately increase </w:t>
      </w:r>
      <w:r w:rsidR="002C32C3">
        <w:rPr>
          <w:rFonts w:ascii="Times" w:eastAsia="Times New Roman" w:hAnsi="Times" w:cs="Times New Roman"/>
          <w:sz w:val="24"/>
          <w:szCs w:val="24"/>
          <w:lang w:val="en-US"/>
        </w:rPr>
        <w:t xml:space="preserve">their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growth opportunities (Turner, 2015).</w:t>
      </w:r>
    </w:p>
    <w:p w14:paraId="17745DB6" w14:textId="7CF9CA29" w:rsidR="00592A59" w:rsidRPr="0080149E" w:rsidRDefault="00592A59" w:rsidP="001837F3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We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hav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stud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ied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is effect in relation to CERN, the European </w:t>
      </w:r>
      <w:proofErr w:type="spellStart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Organi</w:t>
      </w:r>
      <w:r w:rsidR="002C32C3">
        <w:rPr>
          <w:rFonts w:ascii="Times" w:eastAsia="Times New Roman" w:hAnsi="Times" w:cs="Times New Roman"/>
          <w:sz w:val="24"/>
          <w:szCs w:val="24"/>
          <w:lang w:val="en-US"/>
        </w:rPr>
        <w:t>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ation</w:t>
      </w:r>
      <w:proofErr w:type="spellEnd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for Nuclear Research. CERN is the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world’s leading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particle physics </w:t>
      </w:r>
      <w:r w:rsidR="00A55B34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laboratory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and its role and impact ha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>v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been </w:t>
      </w:r>
      <w:r w:rsidR="002C32C3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extensively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studied by economists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from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 three papers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of </w:t>
      </w:r>
      <w:r w:rsidR="008417D0" w:rsidRPr="0080149E">
        <w:rPr>
          <w:rFonts w:ascii="Times" w:eastAsia="Times New Roman" w:hAnsi="Times" w:cs="Times New Roman"/>
          <w:sz w:val="24"/>
          <w:szCs w:val="24"/>
          <w:lang w:val="en-US"/>
        </w:rPr>
        <w:t>Martin and Irvin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8417D0" w:rsidRPr="0080149E">
        <w:rPr>
          <w:rFonts w:ascii="Times" w:eastAsia="Times New Roman" w:hAnsi="Times" w:cs="Times New Roman"/>
          <w:sz w:val="24"/>
          <w:szCs w:val="24"/>
          <w:lang w:val="en-US"/>
        </w:rPr>
        <w:t>(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1984a, 1984b, 1984c</w:t>
      </w:r>
      <w:r w:rsidR="008417D0" w:rsidRPr="0080149E">
        <w:rPr>
          <w:rFonts w:ascii="Times" w:eastAsia="Times New Roman" w:hAnsi="Times" w:cs="Times New Roman"/>
          <w:sz w:val="24"/>
          <w:szCs w:val="24"/>
          <w:lang w:val="en-US"/>
        </w:rPr>
        <w:t>)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to mor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recent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FB4C10">
        <w:rPr>
          <w:rFonts w:ascii="Times" w:eastAsia="Times New Roman" w:hAnsi="Times" w:cs="Times New Roman"/>
          <w:sz w:val="24"/>
          <w:szCs w:val="24"/>
          <w:lang w:val="en-US"/>
        </w:rPr>
        <w:t xml:space="preserve">work </w:t>
      </w:r>
      <w:r w:rsidR="002C32C3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by</w:t>
      </w:r>
      <w:r w:rsidR="00A55B34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 xml:space="preserve"> the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OECD (2014). CERN hosts the Large Hadron Collider (LHC), where the Higgs boson was discovered in 2012. The LHC, built between 1993 and 2008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consists of a 27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>-kilometer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underground ring between Switzerland and France. Particle beams </w:t>
      </w:r>
      <w:r w:rsidR="00CD3DE0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are collided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>at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four points where detectors are located, each </w:t>
      </w:r>
      <w:r w:rsidR="002C32C3">
        <w:rPr>
          <w:rFonts w:ascii="Times" w:eastAsia="Times New Roman" w:hAnsi="Times" w:cs="Times New Roman"/>
          <w:sz w:val="24"/>
          <w:szCs w:val="24"/>
          <w:lang w:val="en-US"/>
        </w:rPr>
        <w:t xml:space="preserve">of which i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operated by an experimental </w:t>
      </w:r>
      <w:r w:rsidR="00BE258E">
        <w:rPr>
          <w:rFonts w:ascii="Times" w:eastAsia="Times New Roman" w:hAnsi="Times" w:cs="Times New Roman"/>
          <w:sz w:val="24"/>
          <w:szCs w:val="24"/>
          <w:lang w:val="en-US"/>
        </w:rPr>
        <w:t>“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>c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ollaboration</w:t>
      </w:r>
      <w:r w:rsidR="00BE258E">
        <w:rPr>
          <w:rFonts w:ascii="Times" w:eastAsia="Times New Roman" w:hAnsi="Times" w:cs="Times New Roman"/>
          <w:sz w:val="24"/>
          <w:szCs w:val="24"/>
          <w:lang w:val="en-US"/>
        </w:rPr>
        <w:t>”, a team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involving CERN staff </w:t>
      </w:r>
      <w:r w:rsidR="002C32C3">
        <w:rPr>
          <w:rFonts w:ascii="Times" w:eastAsia="Times New Roman" w:hAnsi="Times" w:cs="Times New Roman"/>
          <w:sz w:val="24"/>
          <w:szCs w:val="24"/>
          <w:lang w:val="en-US"/>
        </w:rPr>
        <w:t xml:space="preserve">as well a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scientists from universities and research institutes from 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 xml:space="preserve">variou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countries. </w:t>
      </w:r>
      <w:r w:rsidR="00A55B34">
        <w:rPr>
          <w:rFonts w:ascii="Times" w:eastAsia="Times New Roman" w:hAnsi="Times" w:cs="Times New Roman"/>
          <w:sz w:val="24"/>
          <w:szCs w:val="24"/>
          <w:lang w:val="en-US"/>
        </w:rPr>
        <w:t xml:space="preserve">In their observations,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 four detectors produce </w:t>
      </w:r>
      <w:r w:rsidR="00506BBE">
        <w:rPr>
          <w:rFonts w:ascii="Times" w:eastAsia="Times New Roman" w:hAnsi="Times" w:cs="Times New Roman"/>
          <w:sz w:val="24"/>
          <w:szCs w:val="24"/>
          <w:lang w:val="en-US"/>
        </w:rPr>
        <w:t>enormous</w:t>
      </w:r>
      <w:r w:rsidR="00BE258E">
        <w:rPr>
          <w:rFonts w:ascii="Times" w:eastAsia="Times New Roman" w:hAnsi="Times" w:cs="Times New Roman"/>
          <w:sz w:val="24"/>
          <w:szCs w:val="24"/>
          <w:lang w:val="en-US"/>
        </w:rPr>
        <w:t xml:space="preserve"> amount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of data per second</w:t>
      </w:r>
      <w:r w:rsidR="002C32C3">
        <w:rPr>
          <w:rFonts w:ascii="Times" w:eastAsia="Times New Roman" w:hAnsi="Times" w:cs="Times New Roman"/>
          <w:sz w:val="24"/>
          <w:szCs w:val="24"/>
          <w:lang w:val="en-US"/>
        </w:rPr>
        <w:t xml:space="preserve"> that is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 transmitted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o a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serie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of computing nodes around the world, </w:t>
      </w:r>
      <w:r w:rsidR="007D13D7">
        <w:rPr>
          <w:rFonts w:ascii="Times" w:eastAsia="Times New Roman" w:hAnsi="Times" w:cs="Times New Roman"/>
          <w:sz w:val="24"/>
          <w:szCs w:val="24"/>
          <w:lang w:val="en-US"/>
        </w:rPr>
        <w:t xml:space="preserve">which ar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connected through the worldwide LHC computer grid.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The LHC is indeed, </w:t>
      </w:r>
      <w:r w:rsidR="007D13D7">
        <w:rPr>
          <w:rFonts w:ascii="Times" w:eastAsia="Times New Roman" w:hAnsi="Times" w:cs="Times New Roman"/>
          <w:sz w:val="24"/>
          <w:szCs w:val="24"/>
          <w:lang w:val="en-US"/>
        </w:rPr>
        <w:t xml:space="preserve">like the title of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 L.R.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Evans</w:t>
      </w:r>
      <w:r w:rsidR="007D13D7">
        <w:rPr>
          <w:rFonts w:ascii="Times" w:eastAsia="Times New Roman" w:hAnsi="Times" w:cs="Times New Roman"/>
          <w:sz w:val="24"/>
          <w:szCs w:val="24"/>
          <w:lang w:val="en-US"/>
        </w:rPr>
        <w:t>’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BE258E">
        <w:rPr>
          <w:rFonts w:ascii="Times" w:eastAsia="Times New Roman" w:hAnsi="Times" w:cs="Times New Roman"/>
          <w:sz w:val="24"/>
          <w:szCs w:val="24"/>
          <w:lang w:val="en-US"/>
        </w:rPr>
        <w:t>book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 xml:space="preserve">,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a “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>m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arvel of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>t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echnology”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CB1036" w:rsidRPr="0080149E">
        <w:rPr>
          <w:rFonts w:ascii="Times" w:eastAsia="Times New Roman" w:hAnsi="Times" w:cs="Times New Roman"/>
          <w:sz w:val="24"/>
          <w:szCs w:val="24"/>
          <w:lang w:val="en-US"/>
        </w:rPr>
        <w:t>(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 xml:space="preserve">Evans, </w:t>
      </w:r>
      <w:r w:rsidR="00CB1036" w:rsidRPr="0080149E">
        <w:rPr>
          <w:rFonts w:ascii="Times" w:eastAsia="Times New Roman" w:hAnsi="Times" w:cs="Times New Roman"/>
          <w:sz w:val="24"/>
          <w:szCs w:val="24"/>
          <w:lang w:val="en-US"/>
        </w:rPr>
        <w:t>2009)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.             </w:t>
      </w:r>
    </w:p>
    <w:p w14:paraId="663BDDF1" w14:textId="214A66F6" w:rsidR="00592A59" w:rsidRPr="0080149E" w:rsidRDefault="00592A59" w:rsidP="00592A59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80149E">
        <w:rPr>
          <w:rFonts w:ascii="Times" w:hAnsi="Times" w:cs="Times"/>
          <w:color w:val="000000"/>
          <w:sz w:val="24"/>
          <w:szCs w:val="24"/>
          <w:lang w:val="en-GB"/>
        </w:rPr>
        <w:t xml:space="preserve">The technological features of the LHC are </w:t>
      </w:r>
      <w:r w:rsidR="007D13D7">
        <w:rPr>
          <w:rFonts w:ascii="Times" w:hAnsi="Times" w:cs="Times"/>
          <w:color w:val="000000"/>
          <w:sz w:val="24"/>
          <w:szCs w:val="24"/>
          <w:lang w:val="en-GB"/>
        </w:rPr>
        <w:t xml:space="preserve">extremely </w:t>
      </w:r>
      <w:r w:rsidRPr="0080149E">
        <w:rPr>
          <w:rFonts w:ascii="Times" w:hAnsi="Times" w:cs="Times"/>
          <w:color w:val="000000"/>
          <w:sz w:val="24"/>
          <w:szCs w:val="24"/>
          <w:lang w:val="en-GB"/>
        </w:rPr>
        <w:t xml:space="preserve">demanding. CERN, </w:t>
      </w:r>
      <w:r w:rsidR="00363BC2">
        <w:rPr>
          <w:rFonts w:ascii="Times" w:hAnsi="Times" w:cs="Times"/>
          <w:color w:val="000000"/>
          <w:sz w:val="24"/>
          <w:szCs w:val="24"/>
          <w:lang w:val="en-GB"/>
        </w:rPr>
        <w:t>its c</w:t>
      </w:r>
      <w:r w:rsidRPr="0080149E">
        <w:rPr>
          <w:rFonts w:ascii="Times" w:hAnsi="Times" w:cs="Times"/>
          <w:color w:val="000000"/>
          <w:sz w:val="24"/>
          <w:szCs w:val="24"/>
          <w:lang w:val="en-GB"/>
        </w:rPr>
        <w:t>ollaborat</w:t>
      </w:r>
      <w:r w:rsidR="00363BC2">
        <w:rPr>
          <w:rFonts w:ascii="Times" w:hAnsi="Times" w:cs="Times"/>
          <w:color w:val="000000"/>
          <w:sz w:val="24"/>
          <w:szCs w:val="24"/>
          <w:lang w:val="en-GB"/>
        </w:rPr>
        <w:t>ors</w:t>
      </w:r>
      <w:r w:rsidR="007D13D7">
        <w:rPr>
          <w:rFonts w:ascii="Times" w:hAnsi="Times" w:cs="Times"/>
          <w:color w:val="000000"/>
          <w:sz w:val="24"/>
          <w:szCs w:val="24"/>
          <w:lang w:val="en-GB"/>
        </w:rPr>
        <w:t>,</w:t>
      </w:r>
      <w:r w:rsidR="00363BC2">
        <w:rPr>
          <w:rFonts w:ascii="Times" w:hAnsi="Times" w:cs="Times"/>
          <w:color w:val="000000"/>
          <w:sz w:val="24"/>
          <w:szCs w:val="24"/>
          <w:lang w:val="en-GB"/>
        </w:rPr>
        <w:t xml:space="preserve"> </w:t>
      </w:r>
      <w:r w:rsidRPr="0080149E">
        <w:rPr>
          <w:rFonts w:ascii="Times" w:hAnsi="Times" w:cs="Times"/>
          <w:color w:val="000000"/>
          <w:sz w:val="24"/>
          <w:szCs w:val="24"/>
          <w:lang w:val="en-GB"/>
        </w:rPr>
        <w:t xml:space="preserve">and firms </w:t>
      </w:r>
      <w:r w:rsidR="00363BC2">
        <w:rPr>
          <w:rFonts w:ascii="Times" w:hAnsi="Times" w:cs="Times"/>
          <w:color w:val="000000"/>
          <w:sz w:val="24"/>
          <w:szCs w:val="24"/>
          <w:lang w:val="en-GB"/>
        </w:rPr>
        <w:t xml:space="preserve">with </w:t>
      </w:r>
      <w:r w:rsidRPr="0080149E">
        <w:rPr>
          <w:rFonts w:ascii="Times" w:hAnsi="Times" w:cs="Times"/>
          <w:color w:val="000000"/>
          <w:sz w:val="24"/>
          <w:szCs w:val="24"/>
          <w:lang w:val="en-GB"/>
        </w:rPr>
        <w:t xml:space="preserve">procurement contracts </w:t>
      </w:r>
      <w:r w:rsidR="00363BC2">
        <w:rPr>
          <w:rFonts w:ascii="Times" w:hAnsi="Times" w:cs="Times"/>
          <w:color w:val="000000"/>
          <w:sz w:val="24"/>
          <w:szCs w:val="24"/>
          <w:lang w:val="en-GB"/>
        </w:rPr>
        <w:t xml:space="preserve">have </w:t>
      </w:r>
      <w:r w:rsidRPr="0080149E">
        <w:rPr>
          <w:rFonts w:ascii="Times" w:hAnsi="Times" w:cs="Times"/>
          <w:color w:val="000000"/>
          <w:sz w:val="24"/>
          <w:szCs w:val="24"/>
          <w:lang w:val="en-GB"/>
        </w:rPr>
        <w:t xml:space="preserve">had to </w:t>
      </w:r>
      <w:r w:rsidR="007D13D7">
        <w:rPr>
          <w:rFonts w:ascii="Times" w:hAnsi="Times" w:cs="Times"/>
          <w:color w:val="000000"/>
          <w:sz w:val="24"/>
          <w:szCs w:val="24"/>
          <w:lang w:val="en-GB"/>
        </w:rPr>
        <w:t xml:space="preserve">closely </w:t>
      </w:r>
      <w:r w:rsidRPr="0080149E">
        <w:rPr>
          <w:rFonts w:ascii="Times" w:hAnsi="Times" w:cs="Times"/>
          <w:color w:val="000000"/>
          <w:sz w:val="24"/>
          <w:szCs w:val="24"/>
          <w:lang w:val="en-GB"/>
        </w:rPr>
        <w:t xml:space="preserve">cooperate to solve entirely new problem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in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a series of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fields,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including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superconductivity, cryogenics, electromagnets, ultra-high vacuum, distributed computing, rad-resistance materials,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and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fast electronics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(Evans 2009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>;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proofErr w:type="spellStart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Giudice</w:t>
      </w:r>
      <w:proofErr w:type="spellEnd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, 2010). The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larg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number of suppliers, the international scope of procurement, the wide</w:t>
      </w:r>
      <w:r w:rsidR="00506BBE">
        <w:rPr>
          <w:rFonts w:ascii="Times" w:eastAsia="Times New Roman" w:hAnsi="Times" w:cs="Times New Roman"/>
          <w:sz w:val="24"/>
          <w:szCs w:val="24"/>
          <w:lang w:val="en-US"/>
        </w:rPr>
        <w:t xml:space="preserve"> range of sectors, and the duration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of the construction process offer an ideal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setting </w:t>
      </w:r>
      <w:r w:rsidR="00B66F52">
        <w:rPr>
          <w:rFonts w:ascii="Times" w:eastAsia="Times New Roman" w:hAnsi="Times" w:cs="Times New Roman"/>
          <w:sz w:val="24"/>
          <w:szCs w:val="24"/>
          <w:lang w:val="en-US"/>
        </w:rPr>
        <w:t xml:space="preserve">for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our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central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research </w:t>
      </w:r>
      <w:r w:rsidR="00BE258E">
        <w:rPr>
          <w:rFonts w:ascii="Times" w:eastAsia="Times New Roman" w:hAnsi="Times" w:cs="Times New Roman"/>
          <w:sz w:val="24"/>
          <w:szCs w:val="24"/>
          <w:lang w:val="en-US"/>
        </w:rPr>
        <w:t>question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: </w:t>
      </w:r>
      <w:r w:rsidR="00B66F52">
        <w:rPr>
          <w:rFonts w:ascii="Times" w:eastAsia="Times New Roman" w:hAnsi="Times" w:cs="Times New Roman"/>
          <w:sz w:val="24"/>
          <w:szCs w:val="24"/>
          <w:lang w:val="en-US"/>
        </w:rPr>
        <w:t xml:space="preserve">namely, 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 xml:space="preserve">how best to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measur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 economic impact of technological procurement on the performance of suppliers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in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Big Science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>.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  </w:t>
      </w:r>
    </w:p>
    <w:p w14:paraId="4B3D9BAF" w14:textId="4D647AD9" w:rsidR="001837F3" w:rsidRDefault="00592A59" w:rsidP="001837F3">
      <w:pPr>
        <w:autoSpaceDE w:val="0"/>
        <w:autoSpaceDN w:val="0"/>
        <w:adjustRightInd w:val="0"/>
        <w:spacing w:after="0" w:line="360" w:lineRule="auto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lastRenderedPageBreak/>
        <w:t xml:space="preserve">In fact, when the </w:t>
      </w:r>
      <w:r w:rsidR="007D13D7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introduced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innovation is so </w:t>
      </w:r>
      <w:r w:rsidR="00E55BCF">
        <w:rPr>
          <w:rFonts w:ascii="Times" w:eastAsia="Times New Roman" w:hAnsi="Times" w:cs="Times New Roman"/>
          <w:sz w:val="24"/>
          <w:szCs w:val="24"/>
          <w:lang w:val="en-US"/>
        </w:rPr>
        <w:t>radical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a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o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constitut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a discontinuity, it may generate technological advances that pervade many sectors</w:t>
      </w:r>
      <w:r w:rsidR="007D13D7">
        <w:rPr>
          <w:rFonts w:ascii="Times" w:eastAsia="Times New Roman" w:hAnsi="Times" w:cs="Times New Roman"/>
          <w:sz w:val="24"/>
          <w:szCs w:val="24"/>
          <w:lang w:val="en-US"/>
        </w:rPr>
        <w:t xml:space="preserve"> and have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a protracted impact on the entire economic system. 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Such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innovations</w:t>
      </w:r>
      <w:r w:rsidR="00363BC2">
        <w:rPr>
          <w:rFonts w:ascii="Times" w:eastAsia="Times New Roman" w:hAnsi="Times" w:cs="Times New Roman"/>
          <w:sz w:val="24"/>
          <w:szCs w:val="24"/>
          <w:lang w:val="en-US"/>
        </w:rPr>
        <w:t xml:space="preserve">, described a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“General Purpose Technologies” (GPTs)</w:t>
      </w:r>
      <w:r w:rsidR="006128E5">
        <w:rPr>
          <w:rFonts w:ascii="Times" w:eastAsia="Times New Roman" w:hAnsi="Times" w:cs="Times New Roman"/>
          <w:sz w:val="24"/>
          <w:szCs w:val="24"/>
          <w:lang w:val="en-US"/>
        </w:rPr>
        <w:t xml:space="preserve">, have been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investigated</w:t>
      </w:r>
      <w:r w:rsidR="006128E5">
        <w:rPr>
          <w:rFonts w:ascii="Times" w:eastAsia="Times New Roman" w:hAnsi="Times" w:cs="Times New Roman"/>
          <w:sz w:val="24"/>
          <w:szCs w:val="24"/>
          <w:lang w:val="en-US"/>
        </w:rPr>
        <w:t xml:space="preserve">, among others, </w:t>
      </w:r>
      <w:r w:rsidR="00CB19C3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by </w:t>
      </w:r>
      <w:proofErr w:type="spellStart"/>
      <w:r w:rsidR="00CB19C3" w:rsidRPr="0080149E">
        <w:rPr>
          <w:rFonts w:ascii="Times" w:eastAsia="Times New Roman" w:hAnsi="Times" w:cs="Times New Roman"/>
          <w:sz w:val="24"/>
          <w:szCs w:val="24"/>
          <w:lang w:val="en-US"/>
        </w:rPr>
        <w:t>Bresnam</w:t>
      </w:r>
      <w:proofErr w:type="spellEnd"/>
      <w:r w:rsidR="00CB19C3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and </w:t>
      </w:r>
      <w:proofErr w:type="spellStart"/>
      <w:r w:rsidR="00CB19C3" w:rsidRPr="0080149E">
        <w:rPr>
          <w:rFonts w:ascii="Times" w:eastAsia="Times New Roman" w:hAnsi="Times" w:cs="Times New Roman"/>
          <w:sz w:val="24"/>
          <w:szCs w:val="24"/>
          <w:lang w:val="en-US"/>
        </w:rPr>
        <w:t>Trajtenberg</w:t>
      </w:r>
      <w:proofErr w:type="spellEnd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CB19C3" w:rsidRPr="0080149E">
        <w:rPr>
          <w:rFonts w:ascii="Times" w:eastAsia="Times New Roman" w:hAnsi="Times" w:cs="Times New Roman"/>
          <w:sz w:val="24"/>
          <w:szCs w:val="24"/>
          <w:lang w:val="en-US"/>
        </w:rPr>
        <w:t>(</w:t>
      </w:r>
      <w:r w:rsidR="00C17F96" w:rsidRPr="0080149E">
        <w:rPr>
          <w:rFonts w:ascii="Times" w:eastAsia="Times New Roman" w:hAnsi="Times" w:cs="Times New Roman"/>
          <w:sz w:val="24"/>
          <w:szCs w:val="24"/>
          <w:lang w:val="en-US"/>
        </w:rPr>
        <w:t>1995</w:t>
      </w:r>
      <w:r w:rsidR="00CB19C3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), </w:t>
      </w:r>
      <w:proofErr w:type="spellStart"/>
      <w:r w:rsidR="00CB19C3" w:rsidRPr="0080149E">
        <w:rPr>
          <w:rFonts w:ascii="Times" w:eastAsia="Times New Roman" w:hAnsi="Times" w:cs="Times New Roman"/>
          <w:sz w:val="24"/>
          <w:szCs w:val="24"/>
          <w:lang w:val="en-US"/>
        </w:rPr>
        <w:t>Helpman</w:t>
      </w:r>
      <w:proofErr w:type="spellEnd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CB19C3" w:rsidRPr="0080149E">
        <w:rPr>
          <w:rFonts w:ascii="Times" w:eastAsia="Times New Roman" w:hAnsi="Times" w:cs="Times New Roman"/>
          <w:sz w:val="24"/>
          <w:szCs w:val="24"/>
          <w:lang w:val="en-US"/>
        </w:rPr>
        <w:t>(1998),</w:t>
      </w:r>
      <w:r w:rsidR="006128E5">
        <w:rPr>
          <w:rFonts w:ascii="Times" w:eastAsia="Times New Roman" w:hAnsi="Times" w:cs="Times New Roman"/>
          <w:sz w:val="24"/>
          <w:szCs w:val="24"/>
          <w:lang w:val="en-US"/>
        </w:rPr>
        <w:t xml:space="preserve"> and</w:t>
      </w:r>
      <w:r w:rsidR="00CB19C3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proofErr w:type="spellStart"/>
      <w:r w:rsidR="00CB19C3" w:rsidRPr="0080149E">
        <w:rPr>
          <w:rFonts w:ascii="Times" w:eastAsia="Times New Roman" w:hAnsi="Times" w:cs="Times New Roman"/>
          <w:sz w:val="24"/>
          <w:szCs w:val="24"/>
          <w:lang w:val="en-US"/>
        </w:rPr>
        <w:t>Janovic</w:t>
      </w:r>
      <w:proofErr w:type="spellEnd"/>
      <w:r w:rsidR="00CB19C3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and </w:t>
      </w:r>
      <w:proofErr w:type="spellStart"/>
      <w:r w:rsidR="00CB19C3" w:rsidRPr="0080149E">
        <w:rPr>
          <w:rFonts w:ascii="Times" w:eastAsia="Times New Roman" w:hAnsi="Times" w:cs="Times New Roman"/>
          <w:sz w:val="24"/>
          <w:szCs w:val="24"/>
          <w:lang w:val="en-US"/>
        </w:rPr>
        <w:t>Russeau</w:t>
      </w:r>
      <w:proofErr w:type="spellEnd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CB19C3" w:rsidRPr="0080149E">
        <w:rPr>
          <w:rFonts w:ascii="Times" w:eastAsia="Times New Roman" w:hAnsi="Times" w:cs="Times New Roman"/>
          <w:sz w:val="24"/>
          <w:szCs w:val="24"/>
          <w:lang w:val="en-US"/>
        </w:rPr>
        <w:t>(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2005). The World Wide Web, invented at CERN in 1989, </w:t>
      </w:r>
      <w:r w:rsidR="006128E5">
        <w:rPr>
          <w:rFonts w:ascii="Times" w:eastAsia="Times New Roman" w:hAnsi="Times" w:cs="Times New Roman"/>
          <w:sz w:val="24"/>
          <w:szCs w:val="24"/>
          <w:lang w:val="en-US"/>
        </w:rPr>
        <w:t xml:space="preserve">in addition to being perhap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the most famous example of technological spillover</w:t>
      </w:r>
      <w:r w:rsidR="00E55BCF" w:rsidRPr="00E55BCF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E55BCF">
        <w:rPr>
          <w:rFonts w:ascii="Times" w:eastAsia="Times New Roman" w:hAnsi="Times" w:cs="Times New Roman"/>
          <w:sz w:val="24"/>
          <w:szCs w:val="24"/>
          <w:lang w:val="en-US"/>
        </w:rPr>
        <w:t>from Big Scienc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, is a notable example of GPT br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>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akthrough.</w:t>
      </w:r>
    </w:p>
    <w:p w14:paraId="1B378850" w14:textId="0B2F2801" w:rsidR="00592A59" w:rsidRPr="0080149E" w:rsidRDefault="00592A59" w:rsidP="001837F3">
      <w:pPr>
        <w:autoSpaceDE w:val="0"/>
        <w:autoSpaceDN w:val="0"/>
        <w:adjustRightInd w:val="0"/>
        <w:spacing w:after="0" w:line="360" w:lineRule="auto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More in general, there is clear</w:t>
      </w:r>
      <w:r w:rsidR="000120E9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0120E9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albeit</w:t>
      </w:r>
      <w:r w:rsidR="006128E5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 xml:space="preserve"> </w:t>
      </w:r>
      <w:r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unsystematic</w:t>
      </w:r>
      <w:r w:rsidR="000120E9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evidence that </w:t>
      </w:r>
      <w:r w:rsidR="006128E5">
        <w:rPr>
          <w:rFonts w:ascii="Times" w:eastAsia="Times New Roman" w:hAnsi="Times" w:cs="Times New Roman"/>
          <w:sz w:val="24"/>
          <w:szCs w:val="24"/>
          <w:lang w:val="en-US"/>
        </w:rPr>
        <w:t xml:space="preserve">th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firms 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>working for CERN have learn</w:t>
      </w:r>
      <w:r w:rsidR="006128E5">
        <w:rPr>
          <w:rFonts w:ascii="Times" w:eastAsia="Times New Roman" w:hAnsi="Times" w:cs="Times New Roman"/>
          <w:sz w:val="24"/>
          <w:szCs w:val="24"/>
          <w:lang w:val="en-US"/>
        </w:rPr>
        <w:t>ed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new solutions and then developed new products for other customers outside </w:t>
      </w:r>
      <w:r w:rsidR="000120E9">
        <w:rPr>
          <w:rFonts w:ascii="Times" w:eastAsia="Times New Roman" w:hAnsi="Times" w:cs="Times New Roman"/>
          <w:sz w:val="24"/>
          <w:szCs w:val="24"/>
          <w:lang w:val="en-US"/>
        </w:rPr>
        <w:t xml:space="preserve">of the scientific field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>(</w:t>
      </w:r>
      <w:r w:rsidR="00E55BCF">
        <w:rPr>
          <w:rFonts w:ascii="Times" w:eastAsia="Times New Roman" w:hAnsi="Times" w:cs="Times New Roman"/>
          <w:sz w:val="24"/>
          <w:szCs w:val="24"/>
          <w:lang w:val="en-US"/>
        </w:rPr>
        <w:t xml:space="preserve">see for instance </w:t>
      </w:r>
      <w:proofErr w:type="spellStart"/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>Amaldi</w:t>
      </w:r>
      <w:proofErr w:type="spellEnd"/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2012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>;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Nielsen and </w:t>
      </w:r>
      <w:proofErr w:type="spellStart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Anelli</w:t>
      </w:r>
      <w:proofErr w:type="spellEnd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, 2016).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Examples in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the medical sector include </w:t>
      </w:r>
      <w:proofErr w:type="spellStart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hadront</w:t>
      </w:r>
      <w:r w:rsidR="006128E5">
        <w:rPr>
          <w:rFonts w:ascii="Times" w:eastAsia="Times New Roman" w:hAnsi="Times" w:cs="Times New Roman"/>
          <w:sz w:val="24"/>
          <w:szCs w:val="24"/>
          <w:lang w:val="en-US"/>
        </w:rPr>
        <w:t>h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erapy</w:t>
      </w:r>
      <w:proofErr w:type="spellEnd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(</w:t>
      </w:r>
      <w:proofErr w:type="spellStart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Battiston</w:t>
      </w:r>
      <w:r w:rsidR="006336C5" w:rsidRPr="0080149E">
        <w:rPr>
          <w:rFonts w:ascii="Times" w:eastAsia="Times New Roman" w:hAnsi="Times" w:cs="Times New Roman"/>
          <w:sz w:val="24"/>
          <w:szCs w:val="24"/>
          <w:lang w:val="en-US"/>
        </w:rPr>
        <w:t>i</w:t>
      </w:r>
      <w:proofErr w:type="spellEnd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et al.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2016) and the new open source software “TIGRE” (Tomographic Iterative GPU-based Reconstruction) for PET scanner</w:t>
      </w:r>
      <w:r w:rsidR="00B93D8E" w:rsidRPr="0080149E">
        <w:rPr>
          <w:rFonts w:ascii="Times" w:eastAsia="Times New Roman" w:hAnsi="Times" w:cs="Times New Roman"/>
          <w:sz w:val="24"/>
          <w:szCs w:val="24"/>
          <w:lang w:val="en-US"/>
        </w:rPr>
        <w:t>s.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0120E9">
        <w:rPr>
          <w:rFonts w:ascii="Times" w:eastAsia="Times New Roman" w:hAnsi="Times" w:cs="Times New Roman"/>
          <w:sz w:val="24"/>
          <w:szCs w:val="24"/>
          <w:lang w:val="en-US"/>
        </w:rPr>
        <w:t xml:space="preserve">As </w:t>
      </w:r>
      <w:r w:rsidR="000120E9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regards</w:t>
      </w:r>
      <w:r w:rsidR="006B0034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 xml:space="preserve"> transport</w:t>
      </w:r>
      <w:r w:rsidR="006128E5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ation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>, one of CERN'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suppliers for ultra-high vacuum technology was able to partner with Hyperloop Transportation Technology, a company </w:t>
      </w:r>
      <w:r w:rsidR="006128E5">
        <w:rPr>
          <w:rFonts w:ascii="Times" w:eastAsia="Times New Roman" w:hAnsi="Times" w:cs="Times New Roman"/>
          <w:sz w:val="24"/>
          <w:szCs w:val="24"/>
          <w:lang w:val="en-US"/>
        </w:rPr>
        <w:t xml:space="preserve">that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is developing a very high</w:t>
      </w:r>
      <w:r w:rsidR="006128E5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e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>ven ultrasonic</w:t>
      </w:r>
      <w:r w:rsidR="006128E5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0120E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speed 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>transport system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thanks to the know-how and experience </w:t>
      </w:r>
      <w:r w:rsidR="000120E9">
        <w:rPr>
          <w:rFonts w:ascii="Times" w:eastAsia="Times New Roman" w:hAnsi="Times" w:cs="Times New Roman"/>
          <w:sz w:val="24"/>
          <w:szCs w:val="24"/>
          <w:lang w:val="en-US"/>
        </w:rPr>
        <w:t xml:space="preserve">that wa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acquired</w:t>
      </w:r>
      <w:r w:rsidR="000120E9">
        <w:rPr>
          <w:rFonts w:ascii="Times" w:eastAsia="Times New Roman" w:hAnsi="Times" w:cs="Times New Roman"/>
          <w:sz w:val="24"/>
          <w:szCs w:val="24"/>
          <w:lang w:val="en-US"/>
        </w:rPr>
        <w:t xml:space="preserve"> while working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on the LHC</w:t>
      </w:r>
      <w:r w:rsidR="00744149">
        <w:rPr>
          <w:rStyle w:val="Rimandonotaapidipagina"/>
          <w:rFonts w:ascii="Times" w:eastAsia="Times New Roman" w:hAnsi="Times" w:cs="Times New Roman"/>
          <w:sz w:val="24"/>
          <w:szCs w:val="24"/>
          <w:lang w:val="en-US"/>
        </w:rPr>
        <w:footnoteReference w:id="1"/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. “VESPER” (Very energetic Electron facility for Space Planetary Exploration missions in harsh Radiative environments) found application in the aerospace industry. The potential applications of “KRYOLIZE”, a </w:t>
      </w:r>
      <w:r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novel cryogenic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software for sizing relief valves that protect against overpressure</w:t>
      </w:r>
      <w:r w:rsidR="000120E9">
        <w:rPr>
          <w:rFonts w:ascii="Times" w:eastAsia="Times New Roman" w:hAnsi="Times" w:cs="Times New Roman"/>
          <w:sz w:val="24"/>
          <w:szCs w:val="24"/>
          <w:lang w:val="en-US"/>
        </w:rPr>
        <w:t>, also interest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the f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>ood industry. Superconductivity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, a core feature of the magnets developed to steer the </w:t>
      </w:r>
      <w:r w:rsidR="00506BBE">
        <w:rPr>
          <w:rFonts w:ascii="Times" w:eastAsia="Times New Roman" w:hAnsi="Times" w:cs="Times New Roman"/>
          <w:sz w:val="24"/>
          <w:szCs w:val="24"/>
          <w:lang w:val="en-US"/>
        </w:rPr>
        <w:t>LHC particle beams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may find application in </w:t>
      </w:r>
      <w:r w:rsidR="00B66F52">
        <w:rPr>
          <w:rFonts w:ascii="Times" w:eastAsia="Times New Roman" w:hAnsi="Times" w:cs="Times New Roman"/>
          <w:sz w:val="24"/>
          <w:szCs w:val="24"/>
          <w:lang w:val="en-US"/>
        </w:rPr>
        <w:t>various field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, </w:t>
      </w:r>
      <w:r w:rsidR="00B66F52">
        <w:rPr>
          <w:rFonts w:ascii="Times" w:eastAsia="Times New Roman" w:hAnsi="Times" w:cs="Times New Roman"/>
          <w:sz w:val="24"/>
          <w:szCs w:val="24"/>
          <w:lang w:val="en-US"/>
        </w:rPr>
        <w:t xml:space="preserve">ranging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from </w:t>
      </w:r>
      <w:r w:rsidR="00B66F52">
        <w:rPr>
          <w:rFonts w:ascii="Times" w:eastAsia="Times New Roman" w:hAnsi="Times" w:cs="Times New Roman"/>
          <w:sz w:val="24"/>
          <w:szCs w:val="24"/>
          <w:lang w:val="en-US"/>
        </w:rPr>
        <w:t>medicin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, with “particle therapy</w:t>
      </w:r>
      <w:r w:rsidR="00B66F52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>”</w:t>
      </w:r>
      <w:r w:rsidRPr="0080149E">
        <w:rPr>
          <w:rFonts w:ascii="Times" w:hAnsi="Times"/>
          <w:sz w:val="24"/>
          <w:szCs w:val="24"/>
          <w:vertAlign w:val="superscript"/>
        </w:rPr>
        <w:footnoteReference w:id="2"/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to aerospace, with hybrid propulsion systems, </w:t>
      </w:r>
      <w:r w:rsidR="00B66F52">
        <w:rPr>
          <w:rFonts w:ascii="Times" w:eastAsia="Times New Roman" w:hAnsi="Times" w:cs="Times New Roman"/>
          <w:sz w:val="24"/>
          <w:szCs w:val="24"/>
          <w:lang w:val="en-US"/>
        </w:rPr>
        <w:t xml:space="preserve">to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agriculture, with </w:t>
      </w:r>
      <w:r w:rsidR="00B66F52">
        <w:rPr>
          <w:rFonts w:ascii="Times" w:eastAsia="Times New Roman" w:hAnsi="Times" w:cs="Times New Roman"/>
          <w:sz w:val="24"/>
          <w:szCs w:val="24"/>
          <w:lang w:val="en-US"/>
        </w:rPr>
        <w:t xml:space="preserve">fruit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sorting machines, to energy, with Uninterruptible Power Supply (UPS) systems</w:t>
      </w:r>
      <w:r w:rsidRPr="0080149E">
        <w:rPr>
          <w:rFonts w:ascii="Times" w:eastAsia="Times New Roman" w:hAnsi="Times" w:cs="Times New Roman"/>
          <w:sz w:val="24"/>
          <w:szCs w:val="24"/>
          <w:vertAlign w:val="superscript"/>
          <w:lang w:val="en-US"/>
        </w:rPr>
        <w:footnoteReference w:id="3"/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(see </w:t>
      </w:r>
      <w:proofErr w:type="spellStart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Aschauer</w:t>
      </w:r>
      <w:proofErr w:type="spellEnd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et al</w:t>
      </w:r>
      <w:r w:rsidR="00B66F52">
        <w:rPr>
          <w:rFonts w:ascii="Times" w:eastAsia="Times New Roman" w:hAnsi="Times" w:cs="Times New Roman"/>
          <w:sz w:val="24"/>
          <w:szCs w:val="24"/>
          <w:lang w:val="en-US"/>
        </w:rPr>
        <w:t>.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2017).</w:t>
      </w:r>
    </w:p>
    <w:p w14:paraId="3C752294" w14:textId="6C710700" w:rsidR="00592A59" w:rsidRPr="0080149E" w:rsidRDefault="006B0034" w:rsidP="006B0034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ree </w:t>
      </w:r>
      <w:r w:rsidR="00E55BCF">
        <w:rPr>
          <w:rFonts w:ascii="Times" w:eastAsia="Times New Roman" w:hAnsi="Times" w:cs="Times New Roman"/>
          <w:sz w:val="24"/>
          <w:szCs w:val="24"/>
          <w:lang w:val="en-US"/>
        </w:rPr>
        <w:t xml:space="preserve">different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approach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>es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E55BCF">
        <w:rPr>
          <w:rFonts w:ascii="Times" w:eastAsia="Times New Roman" w:hAnsi="Times" w:cs="Times New Roman"/>
          <w:sz w:val="24"/>
          <w:szCs w:val="24"/>
          <w:lang w:val="en-US"/>
        </w:rPr>
        <w:t xml:space="preserve">have been taken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to gaug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>ing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the economic effects of technological learning </w:t>
      </w:r>
      <w:r w:rsidR="00506BBE">
        <w:rPr>
          <w:rFonts w:ascii="Times" w:eastAsia="Times New Roman" w:hAnsi="Times" w:cs="Times New Roman"/>
          <w:sz w:val="24"/>
          <w:szCs w:val="24"/>
          <w:lang w:val="en-US"/>
        </w:rPr>
        <w:t xml:space="preserve">stemming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from a procurement relation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 xml:space="preserve">ship with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large basic research infrastructures (Salter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and Martin 200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1;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Hal</w:t>
      </w:r>
      <w:r w:rsidR="00AA347C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l et al., 2010; </w:t>
      </w:r>
      <w:proofErr w:type="spellStart"/>
      <w:r w:rsidR="00AA347C" w:rsidRPr="0080149E">
        <w:rPr>
          <w:rFonts w:ascii="Times" w:eastAsia="Times New Roman" w:hAnsi="Times" w:cs="Times New Roman"/>
          <w:sz w:val="24"/>
          <w:szCs w:val="24"/>
          <w:lang w:val="en-US"/>
        </w:rPr>
        <w:t>Autio</w:t>
      </w:r>
      <w:proofErr w:type="spellEnd"/>
      <w:r w:rsidR="00AA347C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et al, 200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4): case studies, surveys, 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 xml:space="preserve">and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input-output or other aggregate statistical 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>methods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. Detailed case histories 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 xml:space="preserve">provide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interesting qualitative insights into 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 xml:space="preserve">suppliers’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learning effects and subsequent commercial developments (</w:t>
      </w:r>
      <w:proofErr w:type="spellStart"/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Arenius</w:t>
      </w:r>
      <w:proofErr w:type="spellEnd"/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and </w:t>
      </w:r>
      <w:proofErr w:type="spellStart"/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Boisot</w:t>
      </w:r>
      <w:proofErr w:type="spellEnd"/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, 2011; OECD, 2014). Case studies </w:t>
      </w:r>
      <w:r w:rsidR="002629EE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on</w:t>
      </w:r>
      <w:r w:rsidR="00A71F2E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 xml:space="preserve"> </w:t>
      </w:r>
      <w:r w:rsidR="00592A59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the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impact of research have been 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 xml:space="preserve">used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extensively in the U</w:t>
      </w:r>
      <w:r w:rsidR="00C23511">
        <w:rPr>
          <w:rFonts w:ascii="Times" w:eastAsia="Times New Roman" w:hAnsi="Times" w:cs="Times New Roman"/>
          <w:sz w:val="24"/>
          <w:szCs w:val="24"/>
          <w:lang w:val="en-US"/>
        </w:rPr>
        <w:t>.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K</w:t>
      </w:r>
      <w:r w:rsidR="00C23511">
        <w:rPr>
          <w:rFonts w:ascii="Times" w:eastAsia="Times New Roman" w:hAnsi="Times" w:cs="Times New Roman"/>
          <w:sz w:val="24"/>
          <w:szCs w:val="24"/>
          <w:lang w:val="en-US"/>
        </w:rPr>
        <w:t>.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as part of a unique assessment exercise </w:t>
      </w:r>
      <w:r w:rsidR="002629EE">
        <w:rPr>
          <w:rFonts w:ascii="Times" w:eastAsia="Times New Roman" w:hAnsi="Times" w:cs="Times New Roman"/>
          <w:sz w:val="24"/>
          <w:szCs w:val="24"/>
          <w:lang w:val="en-US"/>
        </w:rPr>
        <w:t xml:space="preserve">including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7,000 case studies 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>(</w:t>
      </w:r>
      <w:r w:rsidR="00FB73D4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Van </w:t>
      </w:r>
      <w:proofErr w:type="spellStart"/>
      <w:r w:rsidR="00FB73D4" w:rsidRPr="0080149E">
        <w:rPr>
          <w:rFonts w:ascii="Times" w:eastAsia="Times New Roman" w:hAnsi="Times" w:cs="Times New Roman"/>
          <w:sz w:val="24"/>
          <w:szCs w:val="24"/>
          <w:lang w:val="en-US"/>
        </w:rPr>
        <w:t>Noorden</w:t>
      </w:r>
      <w:proofErr w:type="spellEnd"/>
      <w:r w:rsidR="00CB1036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="00FB73D4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2015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). </w:t>
      </w:r>
    </w:p>
    <w:p w14:paraId="74BC6679" w14:textId="3F317AA2" w:rsidR="00592A59" w:rsidRPr="0080149E" w:rsidRDefault="00592A59" w:rsidP="006B0034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lastRenderedPageBreak/>
        <w:t>Survey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>ing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stakeholders is another helpful approach.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 xml:space="preserve"> A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survey of CERN suppliers 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>(</w:t>
      </w:r>
      <w:proofErr w:type="spellStart"/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>Autio</w:t>
      </w:r>
      <w:proofErr w:type="spellEnd"/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>, 2014)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found that collaboration with CERN was instrumental to product innovation, new R&amp;D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starting a new business unit, or opening a new market, and 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 xml:space="preserve">that </w:t>
      </w:r>
      <w:r w:rsidR="00460001">
        <w:rPr>
          <w:rFonts w:ascii="Times" w:eastAsia="Times New Roman" w:hAnsi="Times" w:cs="Times New Roman"/>
          <w:sz w:val="24"/>
          <w:szCs w:val="24"/>
          <w:lang w:val="en-US"/>
        </w:rPr>
        <w:t>more than 40% of the respondent firm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 xml:space="preserve">reported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that after the contract the</w:t>
      </w:r>
      <w:r w:rsidR="00460001">
        <w:rPr>
          <w:rFonts w:ascii="Times" w:eastAsia="Times New Roman" w:hAnsi="Times" w:cs="Times New Roman"/>
          <w:sz w:val="24"/>
          <w:szCs w:val="24"/>
          <w:lang w:val="en-US"/>
        </w:rPr>
        <w:t>y wer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more </w:t>
      </w:r>
      <w:proofErr w:type="spellStart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internationali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>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ed</w:t>
      </w:r>
      <w:proofErr w:type="spellEnd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and </w:t>
      </w:r>
      <w:r w:rsidR="00460001">
        <w:rPr>
          <w:rFonts w:ascii="Times" w:eastAsia="Times New Roman" w:hAnsi="Times" w:cs="Times New Roman"/>
          <w:sz w:val="24"/>
          <w:szCs w:val="24"/>
          <w:lang w:val="en-US"/>
        </w:rPr>
        <w:t xml:space="preserve">had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benefited from technological learning. The average combined value of suppliers’ sales to other clients and cost savings was reported to be three times the amount of the 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 xml:space="preserve">CERN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order. Florio et al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>.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(2017) report the findings of a </w:t>
      </w:r>
      <w:r w:rsidR="00D91E8B">
        <w:rPr>
          <w:rFonts w:ascii="Times" w:eastAsia="Times New Roman" w:hAnsi="Times" w:cs="Times New Roman"/>
          <w:sz w:val="24"/>
          <w:szCs w:val="24"/>
          <w:lang w:val="en-US"/>
        </w:rPr>
        <w:t xml:space="preserve">recent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survey of over 600 CERN suppliers, confirm</w:t>
      </w:r>
      <w:r w:rsidR="00A71F2E">
        <w:rPr>
          <w:rFonts w:ascii="Times" w:eastAsia="Times New Roman" w:hAnsi="Times" w:cs="Times New Roman"/>
          <w:sz w:val="24"/>
          <w:szCs w:val="24"/>
          <w:lang w:val="en-US"/>
        </w:rPr>
        <w:t>ing</w:t>
      </w:r>
      <w:r w:rsidR="00460001">
        <w:rPr>
          <w:rFonts w:ascii="Times" w:eastAsia="Times New Roman" w:hAnsi="Times" w:cs="Times New Roman"/>
          <w:sz w:val="24"/>
          <w:szCs w:val="24"/>
          <w:lang w:val="en-US"/>
        </w:rPr>
        <w:t xml:space="preserve"> lasting effects on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performance, </w:t>
      </w:r>
      <w:r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organi</w:t>
      </w:r>
      <w:r w:rsidR="00911005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s</w:t>
      </w:r>
      <w:r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ation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, and </w:t>
      </w:r>
      <w:r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behavio</w:t>
      </w:r>
      <w:r w:rsidR="00460001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u</w:t>
      </w:r>
      <w:r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r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. </w:t>
      </w:r>
    </w:p>
    <w:p w14:paraId="7AB42092" w14:textId="0C2CEB23" w:rsidR="00592A59" w:rsidRPr="0080149E" w:rsidRDefault="00592A59" w:rsidP="00592A59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Finally, aggregate statistical approaches have been 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>adopted</w:t>
      </w:r>
      <w:r w:rsidR="004A57BF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for decades </w:t>
      </w:r>
      <w:r w:rsidR="00D75058">
        <w:rPr>
          <w:rFonts w:ascii="Times" w:eastAsia="Times New Roman" w:hAnsi="Times" w:cs="Times New Roman"/>
          <w:sz w:val="24"/>
          <w:szCs w:val="24"/>
          <w:lang w:val="en-US"/>
        </w:rPr>
        <w:t>to study the effects of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scientific programs 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 xml:space="preserve">ranging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from NASA (</w:t>
      </w:r>
      <w:proofErr w:type="spellStart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Bezdek</w:t>
      </w:r>
      <w:proofErr w:type="spellEnd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and </w:t>
      </w:r>
      <w:proofErr w:type="spellStart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Wendl</w:t>
      </w:r>
      <w:r w:rsidR="005C6901">
        <w:rPr>
          <w:rFonts w:ascii="Times" w:eastAsia="Times New Roman" w:hAnsi="Times" w:cs="Times New Roman"/>
          <w:sz w:val="24"/>
          <w:szCs w:val="24"/>
          <w:lang w:val="en-US"/>
        </w:rPr>
        <w:t>ing</w:t>
      </w:r>
      <w:proofErr w:type="spellEnd"/>
      <w:r w:rsidR="005C6901">
        <w:rPr>
          <w:rFonts w:ascii="Times" w:eastAsia="Times New Roman" w:hAnsi="Times" w:cs="Times New Roman"/>
          <w:sz w:val="24"/>
          <w:szCs w:val="24"/>
          <w:lang w:val="en-US"/>
        </w:rPr>
        <w:t>, 1992) to biotechnology (Webb and Why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e, 2009). Typically, input-output tables </w:t>
      </w:r>
      <w:r w:rsidR="00D75058">
        <w:rPr>
          <w:rFonts w:ascii="Times" w:eastAsia="Times New Roman" w:hAnsi="Times" w:cs="Times New Roman"/>
          <w:sz w:val="24"/>
          <w:szCs w:val="24"/>
          <w:lang w:val="en-US"/>
        </w:rPr>
        <w:t xml:space="preserve">of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average national or regional inter-industry linkages and investment multipliers were used to compute the impact of research spending by an agency or project on GDP or productivity.  </w:t>
      </w:r>
    </w:p>
    <w:p w14:paraId="6B52818A" w14:textId="1CBDD90C" w:rsidR="00592A59" w:rsidRPr="0080149E" w:rsidRDefault="00592A59" w:rsidP="00592A59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All three approaches are informative, but </w:t>
      </w:r>
      <w:r w:rsidR="00D75058">
        <w:rPr>
          <w:rFonts w:ascii="Times" w:eastAsia="Times New Roman" w:hAnsi="Times" w:cs="Times New Roman"/>
          <w:sz w:val="24"/>
          <w:szCs w:val="24"/>
          <w:lang w:val="en-US"/>
        </w:rPr>
        <w:t xml:space="preserve">non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provide</w:t>
      </w:r>
      <w:r w:rsidR="00D75058">
        <w:rPr>
          <w:rFonts w:ascii="Times" w:eastAsia="Times New Roman" w:hAnsi="Times" w:cs="Times New Roman"/>
          <w:sz w:val="24"/>
          <w:szCs w:val="24"/>
          <w:lang w:val="en-US"/>
        </w:rPr>
        <w:t xml:space="preserve">s a tru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empirical measur</w:t>
      </w:r>
      <w:r w:rsidR="00D75058">
        <w:rPr>
          <w:rFonts w:ascii="Times" w:eastAsia="Times New Roman" w:hAnsi="Times" w:cs="Times New Roman"/>
          <w:sz w:val="24"/>
          <w:szCs w:val="24"/>
          <w:lang w:val="en-US"/>
        </w:rPr>
        <w:t xml:space="preserve">ement, strictly speaking, of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the direct effects of procurement on suppliers: case studies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>, with their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specific histories, are unavoidably heterogeneous in method, including narrative and other qualitative approaches; surveys of company managers provide some statistical evidence but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are likely to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be affected by self-selection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 xml:space="preserve"> as well as </w:t>
      </w:r>
      <w:r w:rsidR="00CB1036">
        <w:rPr>
          <w:rFonts w:ascii="Times" w:eastAsia="Times New Roman" w:hAnsi="Times" w:cs="Times New Roman"/>
          <w:sz w:val="24"/>
          <w:szCs w:val="24"/>
          <w:lang w:val="en-US"/>
        </w:rPr>
        <w:t xml:space="preserve">respondents’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judgment and memory; input-output models and other aggregate econometric approaches 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 xml:space="preserve">heavily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depend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on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certain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macroeconomic assumptions (</w:t>
      </w:r>
      <w:proofErr w:type="spellStart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M</w:t>
      </w:r>
      <w:r w:rsidR="00B401E1">
        <w:rPr>
          <w:rFonts w:ascii="Times" w:eastAsia="Times New Roman" w:hAnsi="Times" w:cs="Times New Roman"/>
          <w:sz w:val="24"/>
          <w:szCs w:val="24"/>
          <w:lang w:val="en-US"/>
        </w:rPr>
        <w:t>a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cilwain</w:t>
      </w:r>
      <w:proofErr w:type="spellEnd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, 2010)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, in that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y </w:t>
      </w:r>
      <w:r w:rsidR="00B401E1">
        <w:rPr>
          <w:rFonts w:ascii="Times" w:eastAsia="Times New Roman" w:hAnsi="Times" w:cs="Times New Roman"/>
          <w:sz w:val="24"/>
          <w:szCs w:val="24"/>
          <w:lang w:val="en-US"/>
        </w:rPr>
        <w:t xml:space="preserve">apply </w:t>
      </w:r>
      <w:r w:rsidR="00D91E8B">
        <w:rPr>
          <w:rFonts w:ascii="Times" w:eastAsia="Times New Roman" w:hAnsi="Times" w:cs="Times New Roman"/>
          <w:sz w:val="24"/>
          <w:szCs w:val="24"/>
          <w:lang w:val="en-US"/>
        </w:rPr>
        <w:t xml:space="preserve">averag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output and employment multipliers </w:t>
      </w:r>
      <w:r w:rsidR="00B401E1">
        <w:rPr>
          <w:rFonts w:ascii="Times" w:eastAsia="Times New Roman" w:hAnsi="Times" w:cs="Times New Roman"/>
          <w:sz w:val="24"/>
          <w:szCs w:val="24"/>
          <w:lang w:val="en-US"/>
        </w:rPr>
        <w:t xml:space="preserve">that are used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for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entir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economy</w:t>
      </w:r>
      <w:r w:rsidR="00B401E1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which may or may not be relevant for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contracting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firms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in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Big Science projects. </w:t>
      </w:r>
    </w:p>
    <w:p w14:paraId="574078C0" w14:textId="27262CC4" w:rsidR="00592A59" w:rsidRPr="0080149E" w:rsidRDefault="00592A59" w:rsidP="00592A59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Our empirical strategy is 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 xml:space="preserve"> innovativ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: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we 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 xml:space="preserve">consider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 procurement contract between a firm and its client,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i.e.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 institution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that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manag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>es</w:t>
      </w:r>
      <w:r w:rsidR="00B401E1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>th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research infrastructure, as an event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whose effects can go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beyond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the </w:t>
      </w:r>
      <w:r w:rsidR="00460001">
        <w:rPr>
          <w:rFonts w:ascii="Times" w:eastAsia="Times New Roman" w:hAnsi="Times" w:cs="Times New Roman"/>
          <w:sz w:val="24"/>
          <w:szCs w:val="24"/>
          <w:lang w:val="en-US"/>
        </w:rPr>
        <w:t>immediat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impact (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i.e.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the first order received)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 to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change the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firm’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performance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>over tim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,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even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net of confounding factor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such as macroeconomic conditions. In this perspective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we 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>apply</w:t>
      </w:r>
      <w:r w:rsidR="004A57BF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firm-level panel </w:t>
      </w:r>
      <w:r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microeconome</w:t>
      </w:r>
      <w:r w:rsidR="006B0034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t</w:t>
      </w:r>
      <w:r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ric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to study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th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long-run effects of CERN procurement on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>suppliers’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R&amp;D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 activity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, knowledge production, productivity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and 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 xml:space="preserve">-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ultimately 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 xml:space="preserve">-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profitability</w:t>
      </w:r>
      <w:r w:rsidR="006B0034" w:rsidRPr="0080149E">
        <w:rPr>
          <w:rFonts w:ascii="Times" w:eastAsia="Times New Roman" w:hAnsi="Times" w:cs="Times New Roman"/>
          <w:sz w:val="24"/>
          <w:szCs w:val="24"/>
          <w:lang w:val="en-US"/>
        </w:rPr>
        <w:t>.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>T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his approach i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replicable for any other Big Science project</w:t>
      </w:r>
      <w:r w:rsidR="004A57BF" w:rsidRPr="004A57BF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4A57BF">
        <w:rPr>
          <w:rFonts w:ascii="Times" w:eastAsia="Times New Roman" w:hAnsi="Times" w:cs="Times New Roman"/>
          <w:sz w:val="24"/>
          <w:szCs w:val="24"/>
          <w:lang w:val="en-US"/>
        </w:rPr>
        <w:t>i</w:t>
      </w:r>
      <w:r w:rsidR="004A57BF" w:rsidRPr="0080149E">
        <w:rPr>
          <w:rFonts w:ascii="Times" w:eastAsia="Times New Roman" w:hAnsi="Times" w:cs="Times New Roman"/>
          <w:sz w:val="24"/>
          <w:szCs w:val="24"/>
          <w:lang w:val="en-US"/>
        </w:rPr>
        <w:t>n principl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.</w:t>
      </w:r>
    </w:p>
    <w:p w14:paraId="5F65540F" w14:textId="26D2425F" w:rsidR="00592A59" w:rsidRPr="0080149E" w:rsidRDefault="00592A59" w:rsidP="00592A59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CERN granted us access to the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LHC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procurement data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from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1995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to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2008. There were 1296 suppliers with at least one order of over </w:t>
      </w:r>
      <w:r w:rsidR="00B401E1">
        <w:rPr>
          <w:rFonts w:ascii="Times" w:eastAsia="Times New Roman" w:hAnsi="Times" w:cs="Times New Roman"/>
          <w:sz w:val="24"/>
          <w:szCs w:val="24"/>
          <w:lang w:val="en-US"/>
        </w:rPr>
        <w:t xml:space="preserve">SFR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10,000, for a total of 11,969 orders.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Orders went to firms in 35 different countrie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including China, Japan, Russia, and the United States, but over 99% of the orders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, </w:t>
      </w:r>
      <w:r w:rsidR="007832CC">
        <w:rPr>
          <w:rFonts w:ascii="Times" w:eastAsia="Times New Roman" w:hAnsi="Times" w:cs="Times New Roman"/>
          <w:sz w:val="24"/>
          <w:szCs w:val="24"/>
          <w:lang w:val="en-US"/>
        </w:rPr>
        <w:t xml:space="preserve">based on their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value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were placed with E</w:t>
      </w:r>
      <w:r w:rsidR="00B93D8E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uropean firms, </w:t>
      </w:r>
      <w:r w:rsidR="006534DE">
        <w:rPr>
          <w:rFonts w:ascii="Times" w:eastAsia="Times New Roman" w:hAnsi="Times" w:cs="Times New Roman"/>
          <w:sz w:val="24"/>
          <w:szCs w:val="24"/>
          <w:lang w:val="en-US"/>
        </w:rPr>
        <w:t xml:space="preserve">mostly </w:t>
      </w:r>
      <w:r w:rsidR="00B93D8E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in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CERN member states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which </w:t>
      </w:r>
      <w:r w:rsidR="007832CC">
        <w:rPr>
          <w:rFonts w:ascii="Times" w:eastAsia="Times New Roman" w:hAnsi="Times" w:cs="Times New Roman"/>
          <w:sz w:val="24"/>
          <w:szCs w:val="24"/>
          <w:lang w:val="en-US"/>
        </w:rPr>
        <w:t xml:space="preserve">are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>prefer</w:t>
      </w:r>
      <w:r w:rsidR="007832CC">
        <w:rPr>
          <w:rFonts w:ascii="Times" w:eastAsia="Times New Roman" w:hAnsi="Times" w:cs="Times New Roman"/>
          <w:sz w:val="24"/>
          <w:szCs w:val="24"/>
          <w:lang w:val="en-US"/>
        </w:rPr>
        <w:t>red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401F1C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in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CERN </w:t>
      </w:r>
      <w:r w:rsidR="00401F1C" w:rsidRPr="0080149E">
        <w:rPr>
          <w:rFonts w:ascii="Times" w:eastAsia="Times New Roman" w:hAnsi="Times" w:cs="Times New Roman"/>
          <w:sz w:val="24"/>
          <w:szCs w:val="24"/>
          <w:lang w:val="en-US"/>
        </w:rPr>
        <w:t>procurement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. </w:t>
      </w:r>
      <w:r w:rsidR="007832CC">
        <w:rPr>
          <w:rFonts w:ascii="Times" w:eastAsia="Times New Roman" w:hAnsi="Times" w:cs="Times New Roman"/>
          <w:sz w:val="24"/>
          <w:szCs w:val="24"/>
          <w:lang w:val="en-US"/>
        </w:rPr>
        <w:t>W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e recorded </w:t>
      </w:r>
      <w:r w:rsidR="007832CC">
        <w:rPr>
          <w:rFonts w:ascii="Times" w:eastAsia="Times New Roman" w:hAnsi="Times" w:cs="Times New Roman"/>
          <w:sz w:val="24"/>
          <w:szCs w:val="24"/>
          <w:lang w:val="en-US"/>
        </w:rPr>
        <w:t xml:space="preserve">th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location, year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>, order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value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,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and activity code</w:t>
      </w:r>
      <w:r w:rsidR="007832CC">
        <w:rPr>
          <w:rFonts w:ascii="Times" w:eastAsia="Times New Roman" w:hAnsi="Times" w:cs="Times New Roman"/>
          <w:sz w:val="24"/>
          <w:szCs w:val="24"/>
          <w:lang w:val="en-US"/>
        </w:rPr>
        <w:t xml:space="preserve"> of</w:t>
      </w:r>
      <w:r w:rsidR="007832CC" w:rsidRPr="007832CC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7832CC" w:rsidRPr="0080149E">
        <w:rPr>
          <w:rFonts w:ascii="Times" w:eastAsia="Times New Roman" w:hAnsi="Times" w:cs="Times New Roman"/>
          <w:sz w:val="24"/>
          <w:szCs w:val="24"/>
          <w:lang w:val="en-US"/>
        </w:rPr>
        <w:t>each supplier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. We then classified each order on a technology intensity scale.  </w:t>
      </w:r>
    </w:p>
    <w:p w14:paraId="4D56BC62" w14:textId="62B3C573" w:rsidR="00592A59" w:rsidRPr="0080149E" w:rsidRDefault="00592A59" w:rsidP="00592A59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lastRenderedPageBreak/>
        <w:t xml:space="preserve"> </w:t>
      </w:r>
      <w:r w:rsidR="002D51BE">
        <w:rPr>
          <w:rFonts w:ascii="Times" w:eastAsia="Times New Roman" w:hAnsi="Times" w:cs="Times New Roman"/>
          <w:sz w:val="24"/>
          <w:szCs w:val="24"/>
          <w:lang w:val="en-US"/>
        </w:rPr>
        <w:t xml:space="preserve">From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 original list of LHC suppliers (which included other laboratories, joint ventures, etc.) we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selected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ose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whos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core financial indicators were available in a public database (</w:t>
      </w:r>
      <w:r w:rsidR="00187546">
        <w:rPr>
          <w:rFonts w:ascii="Times" w:eastAsia="Times New Roman" w:hAnsi="Times" w:cs="Times New Roman"/>
          <w:sz w:val="24"/>
          <w:szCs w:val="24"/>
          <w:lang w:val="en-US"/>
        </w:rPr>
        <w:t>Amadeu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B401E1">
        <w:rPr>
          <w:rFonts w:ascii="Times" w:eastAsia="Times New Roman" w:hAnsi="Times" w:cs="Times New Roman"/>
          <w:sz w:val="24"/>
          <w:szCs w:val="24"/>
          <w:lang w:val="en-US"/>
        </w:rPr>
        <w:t xml:space="preserve">or </w:t>
      </w:r>
      <w:proofErr w:type="spellStart"/>
      <w:r w:rsidR="00187546">
        <w:rPr>
          <w:rFonts w:ascii="Times" w:eastAsia="Times New Roman" w:hAnsi="Times" w:cs="Times New Roman"/>
          <w:sz w:val="24"/>
          <w:szCs w:val="24"/>
          <w:lang w:val="en-US"/>
        </w:rPr>
        <w:t>Orbis</w:t>
      </w:r>
      <w:proofErr w:type="spellEnd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)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for th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1991-2014</w:t>
      </w:r>
      <w:r w:rsidR="00671FCB" w:rsidRPr="00671FCB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671FCB">
        <w:rPr>
          <w:rFonts w:ascii="Times" w:eastAsia="Times New Roman" w:hAnsi="Times" w:cs="Times New Roman"/>
          <w:sz w:val="24"/>
          <w:szCs w:val="24"/>
          <w:lang w:val="en-US"/>
        </w:rPr>
        <w:t>period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, </w:t>
      </w:r>
      <w:r w:rsidR="00671FCB">
        <w:rPr>
          <w:rFonts w:ascii="Times" w:eastAsia="Times New Roman" w:hAnsi="Times" w:cs="Times New Roman"/>
          <w:sz w:val="24"/>
          <w:szCs w:val="24"/>
          <w:lang w:val="en-US"/>
        </w:rPr>
        <w:t xml:space="preserve">which i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a sufficiently long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time </w:t>
      </w:r>
      <w:r w:rsidR="00671FCB">
        <w:rPr>
          <w:rFonts w:ascii="Times" w:eastAsia="Times New Roman" w:hAnsi="Times" w:cs="Times New Roman"/>
          <w:sz w:val="24"/>
          <w:szCs w:val="24"/>
          <w:lang w:val="en-US"/>
        </w:rPr>
        <w:t xml:space="preserve">to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empirical</w:t>
      </w:r>
      <w:r w:rsidR="00671FCB">
        <w:rPr>
          <w:rFonts w:ascii="Times" w:eastAsia="Times New Roman" w:hAnsi="Times" w:cs="Times New Roman"/>
          <w:sz w:val="24"/>
          <w:szCs w:val="24"/>
          <w:lang w:val="en-US"/>
        </w:rPr>
        <w:t>ly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test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 the impact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of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th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procurement contracts. We also wanted to identify </w:t>
      </w:r>
      <w:r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patent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671FCB">
        <w:rPr>
          <w:rFonts w:ascii="Times" w:eastAsia="Times New Roman" w:hAnsi="Times" w:cs="Times New Roman"/>
          <w:sz w:val="24"/>
          <w:szCs w:val="24"/>
          <w:lang w:val="en-US"/>
        </w:rPr>
        <w:t xml:space="preserve">that had been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filed by the same firms</w:t>
      </w:r>
      <w:r w:rsidR="00671FCB">
        <w:rPr>
          <w:rFonts w:ascii="Times" w:eastAsia="Times New Roman" w:hAnsi="Times" w:cs="Times New Roman"/>
          <w:sz w:val="24"/>
          <w:szCs w:val="24"/>
          <w:lang w:val="en-US"/>
        </w:rPr>
        <w:t xml:space="preserve"> by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 using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 </w:t>
      </w:r>
      <w:proofErr w:type="spellStart"/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Patstat</w:t>
      </w:r>
      <w:proofErr w:type="spellEnd"/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BB5AE6" w:rsidRPr="0080149E">
        <w:rPr>
          <w:rFonts w:ascii="Times" w:eastAsia="Times New Roman" w:hAnsi="Times" w:cs="Times New Roman"/>
          <w:sz w:val="24"/>
          <w:szCs w:val="24"/>
          <w:lang w:val="en-US"/>
        </w:rPr>
        <w:t>databas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.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Som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360 companies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satisfied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se criteria,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giving u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a sample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that produced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from 3300 to 5800 observations,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depending on which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dependent variable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wa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considered.  </w:t>
      </w:r>
    </w:p>
    <w:p w14:paraId="1385DBE3" w14:textId="3BAE006B" w:rsidR="00592A59" w:rsidRPr="0080149E" w:rsidRDefault="00BB5AE6" w:rsidP="00592A59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>
        <w:rPr>
          <w:rFonts w:ascii="Times" w:eastAsia="Times New Roman" w:hAnsi="Times" w:cs="Times New Roman"/>
          <w:sz w:val="24"/>
          <w:szCs w:val="24"/>
          <w:lang w:val="en-US"/>
        </w:rPr>
        <w:t xml:space="preserve">Our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hypothesis is that becoming a CERN supplier may </w:t>
      </w:r>
      <w:r w:rsidR="00B401E1">
        <w:rPr>
          <w:rFonts w:ascii="Times" w:eastAsia="Times New Roman" w:hAnsi="Times" w:cs="Times New Roman"/>
          <w:sz w:val="24"/>
          <w:szCs w:val="24"/>
          <w:lang w:val="en-US"/>
        </w:rPr>
        <w:t xml:space="preserve">induce </w:t>
      </w:r>
      <w:r>
        <w:rPr>
          <w:rFonts w:ascii="Times" w:eastAsia="Times New Roman" w:hAnsi="Times" w:cs="Times New Roman"/>
          <w:sz w:val="24"/>
          <w:szCs w:val="24"/>
          <w:lang w:val="en-US"/>
        </w:rPr>
        <w:t xml:space="preserve">more intensive effort in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R&amp;D and knowledge creation, leading to improvements in productivity and profitability</w:t>
      </w:r>
      <w:r w:rsidR="00CD3DE0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592A59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especially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for high-tech suppliers</w:t>
      </w:r>
      <w:r>
        <w:rPr>
          <w:rFonts w:ascii="Times" w:eastAsia="Times New Roman" w:hAnsi="Times" w:cs="Times New Roman"/>
          <w:sz w:val="24"/>
          <w:szCs w:val="24"/>
          <w:lang w:val="en-US"/>
        </w:rPr>
        <w:t>. We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build on the </w:t>
      </w:r>
      <w:r>
        <w:rPr>
          <w:rFonts w:ascii="Times" w:eastAsia="Times New Roman" w:hAnsi="Times" w:cs="Times New Roman"/>
          <w:sz w:val="24"/>
          <w:szCs w:val="24"/>
          <w:lang w:val="en-US"/>
        </w:rPr>
        <w:t xml:space="preserve">framework of </w:t>
      </w:r>
      <w:proofErr w:type="spellStart"/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Crépon</w:t>
      </w:r>
      <w:proofErr w:type="spellEnd"/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et al. (1998),  augmented </w:t>
      </w:r>
      <w:r>
        <w:rPr>
          <w:rFonts w:ascii="Times" w:eastAsia="Times New Roman" w:hAnsi="Times" w:cs="Times New Roman"/>
          <w:sz w:val="24"/>
          <w:szCs w:val="24"/>
          <w:lang w:val="en-US"/>
        </w:rPr>
        <w:t xml:space="preserve">by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the impulse variable</w:t>
      </w:r>
      <w:r w:rsidR="00671FCB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>
        <w:rPr>
          <w:rFonts w:ascii="Times" w:eastAsia="Times New Roman" w:hAnsi="Times" w:cs="Times New Roman"/>
          <w:sz w:val="24"/>
          <w:szCs w:val="24"/>
          <w:lang w:val="en-US"/>
        </w:rPr>
        <w:t xml:space="preserve">consisting in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 </w:t>
      </w:r>
      <w:r>
        <w:rPr>
          <w:rFonts w:ascii="Times" w:eastAsia="Times New Roman" w:hAnsi="Times" w:cs="Times New Roman"/>
          <w:sz w:val="24"/>
          <w:szCs w:val="24"/>
          <w:lang w:val="en-US"/>
        </w:rPr>
        <w:t xml:space="preserve">date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of the first order </w:t>
      </w:r>
      <w:r w:rsidR="00671FCB">
        <w:rPr>
          <w:rFonts w:ascii="Times" w:eastAsia="Times New Roman" w:hAnsi="Times" w:cs="Times New Roman"/>
          <w:sz w:val="24"/>
          <w:szCs w:val="24"/>
          <w:lang w:val="en-US"/>
        </w:rPr>
        <w:t>by</w:t>
      </w:r>
      <w:r w:rsidR="00671FCB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CERN.</w:t>
      </w:r>
    </w:p>
    <w:p w14:paraId="1151569B" w14:textId="7A0F7DB7" w:rsidR="00592A59" w:rsidRPr="003655E9" w:rsidRDefault="00592A59" w:rsidP="005A77B5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o test </w:t>
      </w:r>
      <w:r w:rsidRPr="006236BF">
        <w:rPr>
          <w:rFonts w:ascii="Times" w:eastAsia="Times New Roman" w:hAnsi="Times" w:cs="Times New Roman"/>
          <w:sz w:val="24"/>
          <w:szCs w:val="24"/>
          <w:lang w:val="en-US"/>
        </w:rPr>
        <w:t>the chain of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consequence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from the procurement event, our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causal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variable, to the sequence of R&amp;D investment</w:t>
      </w:r>
      <w:r w:rsidR="00671FCB">
        <w:rPr>
          <w:rFonts w:ascii="Times" w:eastAsia="Times New Roman" w:hAnsi="Times" w:cs="Times New Roman"/>
          <w:sz w:val="24"/>
          <w:szCs w:val="24"/>
          <w:lang w:val="en-US"/>
        </w:rPr>
        <w:t>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,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patent filing,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productivity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gain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and </w:t>
      </w:r>
      <w:r w:rsidR="00671FCB">
        <w:rPr>
          <w:rFonts w:ascii="Times" w:eastAsia="Times New Roman" w:hAnsi="Times" w:cs="Times New Roman"/>
          <w:sz w:val="24"/>
          <w:szCs w:val="24"/>
          <w:lang w:val="en-US"/>
        </w:rPr>
        <w:t xml:space="preserve">-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ultimately </w:t>
      </w:r>
      <w:r w:rsidR="00671FCB">
        <w:rPr>
          <w:rFonts w:ascii="Times" w:eastAsia="Times New Roman" w:hAnsi="Times" w:cs="Times New Roman"/>
          <w:sz w:val="24"/>
          <w:szCs w:val="24"/>
          <w:lang w:val="en-US"/>
        </w:rPr>
        <w:t xml:space="preserve">- </w:t>
      </w:r>
      <w:r w:rsidR="00BB5AE6">
        <w:rPr>
          <w:rFonts w:ascii="Times" w:eastAsia="Times New Roman" w:hAnsi="Times" w:cs="Times New Roman"/>
          <w:sz w:val="24"/>
          <w:szCs w:val="24"/>
          <w:lang w:val="en-US"/>
        </w:rPr>
        <w:t xml:space="preserve">higher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profitability, </w:t>
      </w:r>
      <w:r w:rsidR="00744C10">
        <w:rPr>
          <w:rFonts w:ascii="Times" w:eastAsia="Times New Roman" w:hAnsi="Times" w:cs="Times New Roman"/>
          <w:sz w:val="24"/>
          <w:szCs w:val="24"/>
          <w:lang w:val="en-US"/>
        </w:rPr>
        <w:t xml:space="preserve">as </w:t>
      </w:r>
      <w:r w:rsidR="00744C10" w:rsidRPr="005A77B5">
        <w:rPr>
          <w:rFonts w:ascii="Times" w:eastAsia="Times New Roman" w:hAnsi="Times" w:cs="Times New Roman"/>
          <w:sz w:val="24"/>
          <w:szCs w:val="24"/>
          <w:lang w:val="en-US"/>
        </w:rPr>
        <w:t xml:space="preserve">a first step </w:t>
      </w:r>
      <w:r w:rsidRPr="005A77B5">
        <w:rPr>
          <w:rFonts w:ascii="Times" w:eastAsia="Times New Roman" w:hAnsi="Times" w:cs="Times New Roman"/>
          <w:sz w:val="24"/>
          <w:szCs w:val="24"/>
          <w:lang w:val="en-US"/>
        </w:rPr>
        <w:t xml:space="preserve">we built a set of </w:t>
      </w:r>
      <w:r w:rsidR="00744C10" w:rsidRPr="005A77B5">
        <w:rPr>
          <w:rFonts w:ascii="Times" w:eastAsia="Times New Roman" w:hAnsi="Times" w:cs="Times New Roman"/>
          <w:sz w:val="24"/>
          <w:szCs w:val="24"/>
          <w:lang w:val="en-US"/>
        </w:rPr>
        <w:t xml:space="preserve">single-equation </w:t>
      </w:r>
      <w:r w:rsidRPr="005A77B5">
        <w:rPr>
          <w:rFonts w:ascii="Times" w:eastAsia="Times New Roman" w:hAnsi="Times" w:cs="Times New Roman"/>
          <w:sz w:val="24"/>
          <w:szCs w:val="24"/>
          <w:lang w:val="en-US"/>
        </w:rPr>
        <w:t xml:space="preserve">empirical models where </w:t>
      </w:r>
      <w:r w:rsidR="00803838" w:rsidRPr="005A77B5">
        <w:rPr>
          <w:rFonts w:ascii="Times" w:eastAsia="Times New Roman" w:hAnsi="Times" w:cs="Times New Roman"/>
          <w:sz w:val="24"/>
          <w:szCs w:val="24"/>
          <w:lang w:val="en-US"/>
        </w:rPr>
        <w:t>we test whether a CERN procurement effect is detectable</w:t>
      </w:r>
      <w:r w:rsidR="00803838">
        <w:rPr>
          <w:rFonts w:ascii="Times" w:eastAsia="Times New Roman" w:hAnsi="Times" w:cs="Times New Roman"/>
          <w:sz w:val="24"/>
          <w:szCs w:val="24"/>
          <w:lang w:val="en-US"/>
        </w:rPr>
        <w:t xml:space="preserve"> at</w:t>
      </w:r>
      <w:r w:rsidR="00803838" w:rsidRPr="005A77B5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Pr="005A77B5">
        <w:rPr>
          <w:rFonts w:ascii="Times" w:eastAsia="Times New Roman" w:hAnsi="Times" w:cs="Times New Roman"/>
          <w:sz w:val="24"/>
          <w:szCs w:val="24"/>
          <w:lang w:val="en-US"/>
        </w:rPr>
        <w:t xml:space="preserve">each step </w:t>
      </w:r>
      <w:r w:rsidR="00803838">
        <w:rPr>
          <w:rFonts w:ascii="Times" w:eastAsia="Times New Roman" w:hAnsi="Times" w:cs="Times New Roman"/>
          <w:sz w:val="24"/>
          <w:szCs w:val="24"/>
          <w:lang w:val="en-US"/>
        </w:rPr>
        <w:t xml:space="preserve">of </w:t>
      </w:r>
      <w:r w:rsidRPr="005A77B5">
        <w:rPr>
          <w:rFonts w:ascii="Times" w:eastAsia="Times New Roman" w:hAnsi="Times" w:cs="Times New Roman"/>
          <w:sz w:val="24"/>
          <w:szCs w:val="24"/>
          <w:lang w:val="en-US"/>
        </w:rPr>
        <w:t xml:space="preserve"> the logical chain.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After controlling for firm</w:t>
      </w:r>
      <w:r w:rsidR="00CA3D63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characteristics, such as assets and other size variables, t</w:t>
      </w:r>
      <w:r w:rsidR="00B862F8" w:rsidRPr="0080149E">
        <w:rPr>
          <w:rFonts w:ascii="Times" w:eastAsia="Times New Roman" w:hAnsi="Times" w:cs="Times New Roman"/>
          <w:sz w:val="24"/>
          <w:szCs w:val="24"/>
          <w:lang w:val="en-US"/>
        </w:rPr>
        <w:t>ime and country</w:t>
      </w:r>
      <w:r w:rsidR="00803838">
        <w:rPr>
          <w:rFonts w:ascii="Times" w:eastAsia="Times New Roman" w:hAnsi="Times" w:cs="Times New Roman"/>
          <w:sz w:val="24"/>
          <w:szCs w:val="24"/>
          <w:lang w:val="en-US"/>
        </w:rPr>
        <w:t>-</w:t>
      </w:r>
      <w:r w:rsidR="00B862F8" w:rsidRPr="0080149E">
        <w:rPr>
          <w:rFonts w:ascii="Times" w:eastAsia="Times New Roman" w:hAnsi="Times" w:cs="Times New Roman"/>
          <w:sz w:val="24"/>
          <w:szCs w:val="24"/>
          <w:lang w:val="en-US"/>
        </w:rPr>
        <w:t>fixed effects (</w:t>
      </w:r>
      <w:r w:rsidR="00803838">
        <w:rPr>
          <w:rFonts w:ascii="Times" w:eastAsia="Times New Roman" w:hAnsi="Times" w:cs="Times New Roman"/>
          <w:sz w:val="24"/>
          <w:szCs w:val="24"/>
          <w:lang w:val="en-US"/>
        </w:rPr>
        <w:t>as well as</w:t>
      </w:r>
      <w:r w:rsidR="00803838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industry </w:t>
      </w:r>
      <w:r w:rsidR="00803838">
        <w:rPr>
          <w:rFonts w:ascii="Times" w:eastAsia="Times New Roman" w:hAnsi="Times" w:cs="Times New Roman"/>
          <w:sz w:val="24"/>
          <w:szCs w:val="24"/>
          <w:lang w:val="en-US"/>
        </w:rPr>
        <w:t xml:space="preserve">ones </w:t>
      </w:r>
      <w:r w:rsidR="00D91E8B">
        <w:rPr>
          <w:rFonts w:ascii="Times" w:eastAsia="Times New Roman" w:hAnsi="Times" w:cs="Times New Roman"/>
          <w:sz w:val="24"/>
          <w:szCs w:val="24"/>
          <w:lang w:val="en-US"/>
        </w:rPr>
        <w:t>when appropriat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), and macroeconomic </w:t>
      </w:r>
      <w:r w:rsidR="00CA3D63">
        <w:rPr>
          <w:rFonts w:ascii="Times" w:eastAsia="Times New Roman" w:hAnsi="Times" w:cs="Times New Roman"/>
          <w:sz w:val="24"/>
          <w:szCs w:val="24"/>
          <w:lang w:val="en-US"/>
        </w:rPr>
        <w:t>factor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, we </w:t>
      </w:r>
      <w:r w:rsidR="00803838">
        <w:rPr>
          <w:rFonts w:ascii="Times" w:eastAsia="Times New Roman" w:hAnsi="Times" w:cs="Times New Roman"/>
          <w:sz w:val="24"/>
          <w:szCs w:val="24"/>
          <w:lang w:val="en-US"/>
        </w:rPr>
        <w:t>found</w:t>
      </w:r>
      <w:r w:rsidR="00803838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that being a</w:t>
      </w:r>
      <w:r w:rsidR="00CA3D63">
        <w:rPr>
          <w:rFonts w:ascii="Times" w:eastAsia="Times New Roman" w:hAnsi="Times" w:cs="Times New Roman"/>
          <w:sz w:val="24"/>
          <w:szCs w:val="24"/>
          <w:lang w:val="en-US"/>
        </w:rPr>
        <w:t>n LHC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supplier is correlated </w:t>
      </w:r>
      <w:r w:rsidR="00CA3D63">
        <w:rPr>
          <w:rFonts w:ascii="Times" w:eastAsia="Times New Roman" w:hAnsi="Times" w:cs="Times New Roman"/>
          <w:sz w:val="24"/>
          <w:szCs w:val="24"/>
          <w:lang w:val="en-US"/>
        </w:rPr>
        <w:t xml:space="preserve">with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yearly changes </w:t>
      </w:r>
      <w:r w:rsidR="00CA3D63">
        <w:rPr>
          <w:rFonts w:ascii="Times" w:eastAsia="Times New Roman" w:hAnsi="Times" w:cs="Times New Roman"/>
          <w:sz w:val="24"/>
          <w:szCs w:val="24"/>
          <w:lang w:val="en-US"/>
        </w:rPr>
        <w:t xml:space="preserve">in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our empirical proxies for </w:t>
      </w:r>
      <w:r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each item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in the logical chain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>.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CERN order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>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are correlated 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 xml:space="preserve">with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change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>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in sup</w:t>
      </w:r>
      <w:r w:rsidR="00B862F8" w:rsidRPr="0080149E">
        <w:rPr>
          <w:rFonts w:ascii="Times" w:eastAsia="Times New Roman" w:hAnsi="Times" w:cs="Times New Roman"/>
          <w:sz w:val="24"/>
          <w:szCs w:val="24"/>
          <w:lang w:val="en-US"/>
        </w:rPr>
        <w:t>pliers’ intangible asset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, inc</w:t>
      </w:r>
      <w:r w:rsidR="00B862F8" w:rsidRPr="0080149E">
        <w:rPr>
          <w:rFonts w:ascii="Times" w:eastAsia="Times New Roman" w:hAnsi="Times" w:cs="Times New Roman"/>
          <w:sz w:val="24"/>
          <w:szCs w:val="24"/>
          <w:lang w:val="en-US"/>
        </w:rPr>
        <w:t>rease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>s</w:t>
      </w:r>
      <w:r w:rsidR="00B862F8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in the number of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patent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 xml:space="preserve"> filing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s, change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>s in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labour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productivity, and ultimately 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 xml:space="preserve">increases in longer-term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revenue and profitability. The estimated coefficients of th</w:t>
      </w:r>
      <w:r w:rsidR="00B401E1">
        <w:rPr>
          <w:rFonts w:ascii="Times" w:eastAsia="Times New Roman" w:hAnsi="Times" w:cs="Times New Roman"/>
          <w:sz w:val="24"/>
          <w:szCs w:val="24"/>
          <w:lang w:val="en-US"/>
        </w:rPr>
        <w:t>i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B401E1">
        <w:rPr>
          <w:rFonts w:ascii="Times" w:eastAsia="Times New Roman" w:hAnsi="Times" w:cs="Times New Roman"/>
          <w:sz w:val="24"/>
          <w:szCs w:val="24"/>
          <w:lang w:val="en-US"/>
        </w:rPr>
        <w:t>“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CERN effect</w:t>
      </w:r>
      <w:r w:rsidR="00B401E1">
        <w:rPr>
          <w:rFonts w:ascii="Times" w:eastAsia="Times New Roman" w:hAnsi="Times" w:cs="Times New Roman"/>
          <w:sz w:val="24"/>
          <w:szCs w:val="24"/>
          <w:lang w:val="en-US"/>
        </w:rPr>
        <w:t>”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are statistically significant for the whole sample but 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 xml:space="preserve">higher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for high-tech firms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>. A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s expected, 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 xml:space="preserve">in lin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with the </w:t>
      </w:r>
      <w:r w:rsidRPr="005F10CD">
        <w:rPr>
          <w:rFonts w:ascii="Times" w:eastAsia="Times New Roman" w:hAnsi="Times" w:cs="Times New Roman"/>
          <w:sz w:val="24"/>
          <w:szCs w:val="24"/>
          <w:lang w:val="en-US"/>
        </w:rPr>
        <w:t xml:space="preserve">intuitions </w:t>
      </w:r>
      <w:r w:rsidR="00B34E74" w:rsidRPr="005F10CD">
        <w:rPr>
          <w:rFonts w:ascii="Times" w:eastAsia="Times New Roman" w:hAnsi="Times" w:cs="Times New Roman"/>
          <w:sz w:val="24"/>
          <w:szCs w:val="24"/>
          <w:lang w:val="en-US"/>
        </w:rPr>
        <w:t xml:space="preserve">implied by </w:t>
      </w:r>
      <w:r w:rsidRPr="005F10CD">
        <w:rPr>
          <w:rFonts w:ascii="Times" w:eastAsia="Times New Roman" w:hAnsi="Times" w:cs="Times New Roman"/>
          <w:sz w:val="24"/>
          <w:szCs w:val="24"/>
          <w:lang w:val="en-US"/>
        </w:rPr>
        <w:t xml:space="preserve">the surveys reported by </w:t>
      </w:r>
      <w:proofErr w:type="spellStart"/>
      <w:r w:rsidRPr="005F10CD">
        <w:rPr>
          <w:rFonts w:ascii="Times" w:eastAsia="Times New Roman" w:hAnsi="Times" w:cs="Times New Roman"/>
          <w:sz w:val="24"/>
          <w:szCs w:val="24"/>
          <w:lang w:val="en-US"/>
        </w:rPr>
        <w:t>Autio</w:t>
      </w:r>
      <w:proofErr w:type="spellEnd"/>
      <w:r w:rsidRPr="005F10CD">
        <w:rPr>
          <w:rFonts w:ascii="Times" w:eastAsia="Times New Roman" w:hAnsi="Times" w:cs="Times New Roman"/>
          <w:sz w:val="24"/>
          <w:szCs w:val="24"/>
          <w:lang w:val="en-US"/>
        </w:rPr>
        <w:t xml:space="preserve"> (2014) and Florio et al</w:t>
      </w:r>
      <w:r w:rsidR="00B34E74" w:rsidRPr="005F10CD">
        <w:rPr>
          <w:rFonts w:ascii="Times" w:eastAsia="Times New Roman" w:hAnsi="Times" w:cs="Times New Roman"/>
          <w:sz w:val="24"/>
          <w:szCs w:val="24"/>
          <w:lang w:val="en-US"/>
        </w:rPr>
        <w:t>.</w:t>
      </w:r>
      <w:r w:rsidRPr="005F10CD">
        <w:rPr>
          <w:rFonts w:ascii="Times" w:eastAsia="Times New Roman" w:hAnsi="Times" w:cs="Times New Roman"/>
          <w:sz w:val="24"/>
          <w:szCs w:val="24"/>
          <w:lang w:val="en-US"/>
        </w:rPr>
        <w:t xml:space="preserve"> (2017)</w:t>
      </w:r>
      <w:r w:rsidR="00B34E74" w:rsidRPr="005F10CD">
        <w:rPr>
          <w:rFonts w:ascii="Times" w:eastAsia="Times New Roman" w:hAnsi="Times" w:cs="Times New Roman"/>
          <w:sz w:val="24"/>
          <w:szCs w:val="24"/>
          <w:lang w:val="en-US"/>
        </w:rPr>
        <w:t xml:space="preserve">, </w:t>
      </w:r>
      <w:r w:rsidR="00B34E74" w:rsidRPr="003655E9">
        <w:rPr>
          <w:rFonts w:ascii="Times" w:eastAsia="Times New Roman" w:hAnsi="Times" w:cs="Times New Roman"/>
          <w:sz w:val="24"/>
          <w:szCs w:val="24"/>
          <w:lang w:val="en-US"/>
        </w:rPr>
        <w:t xml:space="preserve"> in most cases the coefficients are not significant</w:t>
      </w:r>
      <w:r w:rsidR="003F5B03" w:rsidRPr="003F5B03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3F5B03" w:rsidRPr="005F10CD">
        <w:rPr>
          <w:rFonts w:ascii="Times" w:eastAsia="Times New Roman" w:hAnsi="Times" w:cs="Times New Roman"/>
          <w:sz w:val="24"/>
          <w:szCs w:val="24"/>
          <w:lang w:val="en-US"/>
        </w:rPr>
        <w:t xml:space="preserve">for firms receiving </w:t>
      </w:r>
      <w:r w:rsidR="003F5B03" w:rsidRPr="003655E9">
        <w:rPr>
          <w:rFonts w:ascii="Times" w:eastAsia="Times New Roman" w:hAnsi="Times" w:cs="Times New Roman"/>
          <w:sz w:val="24"/>
          <w:szCs w:val="24"/>
          <w:lang w:val="en-US"/>
        </w:rPr>
        <w:t>orders for “off-the-shelf” products</w:t>
      </w:r>
      <w:r w:rsidRPr="003655E9">
        <w:rPr>
          <w:rFonts w:ascii="Times" w:eastAsia="Times New Roman" w:hAnsi="Times" w:cs="Times New Roman"/>
          <w:sz w:val="24"/>
          <w:szCs w:val="24"/>
          <w:lang w:val="en-US"/>
        </w:rPr>
        <w:t>.</w:t>
      </w:r>
    </w:p>
    <w:p w14:paraId="0554C216" w14:textId="42A8FF25" w:rsidR="00744C10" w:rsidRPr="0080149E" w:rsidRDefault="00744C10" w:rsidP="00592A59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3655E9">
        <w:rPr>
          <w:rFonts w:ascii="Times" w:eastAsia="Times New Roman" w:hAnsi="Times" w:cs="Times New Roman"/>
          <w:sz w:val="24"/>
          <w:szCs w:val="24"/>
          <w:lang w:val="en-US"/>
        </w:rPr>
        <w:t>As a second step, following the most recent dev</w:t>
      </w:r>
      <w:r w:rsidR="005A77B5" w:rsidRPr="003655E9">
        <w:rPr>
          <w:rFonts w:ascii="Times" w:eastAsia="Times New Roman" w:hAnsi="Times" w:cs="Times New Roman"/>
          <w:sz w:val="24"/>
          <w:szCs w:val="24"/>
          <w:lang w:val="en-US"/>
        </w:rPr>
        <w:t>elopment</w:t>
      </w:r>
      <w:r w:rsidR="00CC0634" w:rsidRPr="003655E9">
        <w:rPr>
          <w:rFonts w:ascii="Times" w:eastAsia="Times New Roman" w:hAnsi="Times" w:cs="Times New Roman"/>
          <w:sz w:val="24"/>
          <w:szCs w:val="24"/>
          <w:lang w:val="en-US"/>
        </w:rPr>
        <w:t>s</w:t>
      </w:r>
      <w:r w:rsidR="005A77B5" w:rsidRPr="003655E9">
        <w:rPr>
          <w:rFonts w:ascii="Times" w:eastAsia="Times New Roman" w:hAnsi="Times" w:cs="Times New Roman"/>
          <w:sz w:val="24"/>
          <w:szCs w:val="24"/>
          <w:lang w:val="en-US"/>
        </w:rPr>
        <w:t xml:space="preserve"> of the literature (see e.g. Hall and </w:t>
      </w:r>
      <w:proofErr w:type="spellStart"/>
      <w:r w:rsidR="005A77B5" w:rsidRPr="003655E9">
        <w:rPr>
          <w:rFonts w:ascii="Times" w:eastAsia="Times New Roman" w:hAnsi="Times" w:cs="Times New Roman"/>
          <w:sz w:val="24"/>
          <w:szCs w:val="24"/>
          <w:lang w:val="en-US"/>
        </w:rPr>
        <w:t>Sena</w:t>
      </w:r>
      <w:proofErr w:type="spellEnd"/>
      <w:r w:rsidR="005A77B5" w:rsidRPr="003655E9">
        <w:rPr>
          <w:rFonts w:ascii="Times" w:eastAsia="Times New Roman" w:hAnsi="Times" w:cs="Times New Roman"/>
          <w:sz w:val="24"/>
          <w:szCs w:val="24"/>
          <w:lang w:val="en-US"/>
        </w:rPr>
        <w:t xml:space="preserve"> 2017; </w:t>
      </w:r>
      <w:r w:rsidR="005A77B5" w:rsidRPr="003655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an </w:t>
      </w:r>
      <w:proofErr w:type="spellStart"/>
      <w:r w:rsidR="005A77B5" w:rsidRPr="003655E9">
        <w:rPr>
          <w:rFonts w:ascii="Times New Roman" w:eastAsia="Times New Roman" w:hAnsi="Times New Roman" w:cs="Times New Roman"/>
          <w:sz w:val="24"/>
          <w:szCs w:val="24"/>
          <w:lang w:val="en-US"/>
        </w:rPr>
        <w:t>Leeuwen</w:t>
      </w:r>
      <w:proofErr w:type="spellEnd"/>
      <w:r w:rsidR="005A77B5" w:rsidRPr="003655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Mohnen, 2017</w:t>
      </w:r>
      <w:r w:rsidRPr="003655E9">
        <w:rPr>
          <w:rFonts w:ascii="Times" w:eastAsia="Times New Roman" w:hAnsi="Times" w:cs="Times New Roman"/>
          <w:sz w:val="24"/>
          <w:szCs w:val="24"/>
          <w:lang w:val="en-US"/>
        </w:rPr>
        <w:t>) we estimate</w:t>
      </w:r>
      <w:r w:rsidR="000E24FE" w:rsidRPr="003655E9">
        <w:rPr>
          <w:rFonts w:ascii="Times" w:eastAsia="Times New Roman" w:hAnsi="Times" w:cs="Times New Roman"/>
          <w:sz w:val="24"/>
          <w:szCs w:val="24"/>
          <w:lang w:val="en-US"/>
        </w:rPr>
        <w:t>d</w:t>
      </w:r>
      <w:r w:rsidRPr="003655E9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0E24FE" w:rsidRPr="003655E9">
        <w:rPr>
          <w:rFonts w:ascii="Times" w:eastAsia="Times New Roman" w:hAnsi="Times" w:cs="Times New Roman"/>
          <w:sz w:val="24"/>
          <w:szCs w:val="24"/>
          <w:lang w:val="en-US"/>
        </w:rPr>
        <w:t xml:space="preserve">our model as </w:t>
      </w:r>
      <w:r w:rsidRPr="003655E9">
        <w:rPr>
          <w:rFonts w:ascii="Times" w:eastAsia="Times New Roman" w:hAnsi="Times" w:cs="Times New Roman"/>
          <w:sz w:val="24"/>
          <w:szCs w:val="24"/>
          <w:lang w:val="en-US"/>
        </w:rPr>
        <w:t>a system of</w:t>
      </w:r>
      <w:r w:rsidR="005A77B5" w:rsidRPr="003655E9">
        <w:rPr>
          <w:rFonts w:ascii="Times" w:eastAsia="Times New Roman" w:hAnsi="Times" w:cs="Times New Roman"/>
          <w:sz w:val="24"/>
          <w:szCs w:val="24"/>
          <w:lang w:val="en-US"/>
        </w:rPr>
        <w:t xml:space="preserve"> simultaneous </w:t>
      </w:r>
      <w:r w:rsidR="000E24FE" w:rsidRPr="003655E9">
        <w:rPr>
          <w:rFonts w:ascii="Times" w:eastAsia="Times New Roman" w:hAnsi="Times" w:cs="Times New Roman"/>
          <w:sz w:val="24"/>
          <w:szCs w:val="24"/>
          <w:lang w:val="en-US"/>
        </w:rPr>
        <w:t>equations</w:t>
      </w:r>
      <w:r w:rsid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78742231" w14:textId="4089139B" w:rsidR="00592A59" w:rsidRPr="0080149E" w:rsidRDefault="00592A59" w:rsidP="00592A59">
      <w:pPr>
        <w:spacing w:after="0" w:line="360" w:lineRule="auto"/>
        <w:ind w:firstLine="720"/>
        <w:jc w:val="both"/>
        <w:rPr>
          <w:rFonts w:ascii="Times" w:eastAsia="Times New Roman" w:hAnsi="Times" w:cs="Times New Roman"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 paper is </w:t>
      </w:r>
      <w:r w:rsidR="00B34E74" w:rsidRPr="0080149E">
        <w:rPr>
          <w:rFonts w:ascii="Times" w:eastAsia="Times New Roman" w:hAnsi="Times" w:cs="Times New Roman"/>
          <w:sz w:val="24"/>
          <w:szCs w:val="24"/>
          <w:lang w:val="en-US"/>
        </w:rPr>
        <w:t>structure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>d</w:t>
      </w:r>
      <w:r w:rsidR="00B34E74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as follows. Section 2 discusses 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 xml:space="preserve">the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literature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 xml:space="preserve"> and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introduces 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 xml:space="preserve">our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conceptual frame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>work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and hypoth</w:t>
      </w:r>
      <w:r w:rsidR="00B862F8" w:rsidRPr="0080149E">
        <w:rPr>
          <w:rFonts w:ascii="Times" w:eastAsia="Times New Roman" w:hAnsi="Times" w:cs="Times New Roman"/>
          <w:sz w:val="24"/>
          <w:szCs w:val="24"/>
          <w:lang w:val="en-US"/>
        </w:rPr>
        <w:t>eses. Section 3 presents the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data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 xml:space="preserve"> and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3F5B03">
        <w:rPr>
          <w:rFonts w:ascii="Times" w:eastAsia="Times New Roman" w:hAnsi="Times" w:cs="Times New Roman"/>
          <w:sz w:val="24"/>
          <w:szCs w:val="24"/>
          <w:lang w:val="en-US"/>
        </w:rPr>
        <w:t>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ection 4 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 xml:space="preserve">describe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the </w:t>
      </w:r>
      <w:r w:rsidRPr="00844765">
        <w:rPr>
          <w:rFonts w:ascii="Times" w:eastAsia="Times New Roman" w:hAnsi="Times" w:cs="Times New Roman"/>
          <w:sz w:val="24"/>
          <w:szCs w:val="24"/>
          <w:lang w:val="en-US"/>
        </w:rPr>
        <w:t>empirical strategy</w:t>
      </w:r>
      <w:r w:rsidR="00017225" w:rsidRPr="00844765">
        <w:rPr>
          <w:rFonts w:ascii="Times" w:eastAsia="Times New Roman" w:hAnsi="Times" w:cs="Times New Roman"/>
          <w:sz w:val="24"/>
          <w:szCs w:val="24"/>
          <w:lang w:val="en-US"/>
        </w:rPr>
        <w:t>: section 4.</w:t>
      </w:r>
      <w:r w:rsidR="00017225" w:rsidRPr="00D07FC7">
        <w:rPr>
          <w:rFonts w:ascii="Times" w:eastAsia="Times New Roman" w:hAnsi="Times" w:cs="Times New Roman"/>
          <w:sz w:val="24"/>
          <w:szCs w:val="24"/>
          <w:lang w:val="en-US"/>
        </w:rPr>
        <w:t xml:space="preserve">1 </w:t>
      </w:r>
      <w:r w:rsidR="00D07FC7" w:rsidRPr="00D07FC7">
        <w:rPr>
          <w:rFonts w:ascii="Times" w:eastAsia="Times New Roman" w:hAnsi="Times" w:cs="Times New Roman"/>
          <w:sz w:val="24"/>
          <w:szCs w:val="24"/>
          <w:lang w:val="en-US"/>
        </w:rPr>
        <w:t>define</w:t>
      </w:r>
      <w:r w:rsidR="00017225" w:rsidRPr="00D07FC7">
        <w:rPr>
          <w:rFonts w:ascii="Times" w:eastAsia="Times New Roman" w:hAnsi="Times" w:cs="Times New Roman"/>
          <w:sz w:val="24"/>
          <w:szCs w:val="24"/>
          <w:lang w:val="en-US"/>
        </w:rPr>
        <w:t>s</w:t>
      </w:r>
      <w:r w:rsidR="000E24FE" w:rsidRPr="00D07FC7">
        <w:rPr>
          <w:rFonts w:ascii="Times" w:eastAsia="Times New Roman" w:hAnsi="Times" w:cs="Times New Roman"/>
          <w:sz w:val="24"/>
          <w:szCs w:val="24"/>
          <w:lang w:val="en-US"/>
        </w:rPr>
        <w:t xml:space="preserve"> the single-</w:t>
      </w:r>
      <w:r w:rsidR="00744C10" w:rsidRPr="00D07FC7">
        <w:rPr>
          <w:rFonts w:ascii="Times" w:eastAsia="Times New Roman" w:hAnsi="Times" w:cs="Times New Roman"/>
          <w:sz w:val="24"/>
          <w:szCs w:val="24"/>
          <w:lang w:val="en-US"/>
        </w:rPr>
        <w:t>eq</w:t>
      </w:r>
      <w:r w:rsidR="000E24FE" w:rsidRPr="00D07FC7">
        <w:rPr>
          <w:rFonts w:ascii="Times" w:eastAsia="Times New Roman" w:hAnsi="Times" w:cs="Times New Roman"/>
          <w:sz w:val="24"/>
          <w:szCs w:val="24"/>
          <w:lang w:val="en-US"/>
        </w:rPr>
        <w:t>uation</w:t>
      </w:r>
      <w:r w:rsidR="00744C10" w:rsidRPr="00D07FC7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844765" w:rsidRPr="00D07FC7">
        <w:rPr>
          <w:rFonts w:ascii="Times" w:eastAsia="Times New Roman" w:hAnsi="Times" w:cs="Times New Roman"/>
          <w:sz w:val="24"/>
          <w:szCs w:val="24"/>
          <w:lang w:val="en-US"/>
        </w:rPr>
        <w:t xml:space="preserve">regression </w:t>
      </w:r>
      <w:r w:rsidR="00744C10" w:rsidRPr="00D07FC7">
        <w:rPr>
          <w:rFonts w:ascii="Times" w:eastAsia="Times New Roman" w:hAnsi="Times" w:cs="Times New Roman"/>
          <w:sz w:val="24"/>
          <w:szCs w:val="24"/>
          <w:lang w:val="en-US"/>
        </w:rPr>
        <w:t>model</w:t>
      </w:r>
      <w:r w:rsidR="000E24FE" w:rsidRPr="00D07FC7">
        <w:rPr>
          <w:rFonts w:ascii="Times" w:eastAsia="Times New Roman" w:hAnsi="Times" w:cs="Times New Roman"/>
          <w:sz w:val="24"/>
          <w:szCs w:val="24"/>
          <w:lang w:val="en-US"/>
        </w:rPr>
        <w:t>s</w:t>
      </w:r>
      <w:r w:rsidR="00744C10" w:rsidRPr="00D07FC7">
        <w:rPr>
          <w:rFonts w:ascii="Times" w:eastAsia="Times New Roman" w:hAnsi="Times" w:cs="Times New Roman"/>
          <w:sz w:val="24"/>
          <w:szCs w:val="24"/>
          <w:lang w:val="en-US"/>
        </w:rPr>
        <w:t xml:space="preserve">, </w:t>
      </w:r>
      <w:r w:rsidR="000E24FE" w:rsidRPr="00D07FC7">
        <w:rPr>
          <w:rFonts w:ascii="Times" w:eastAsia="Times New Roman" w:hAnsi="Times" w:cs="Times New Roman"/>
          <w:sz w:val="24"/>
          <w:szCs w:val="24"/>
          <w:lang w:val="en-US"/>
        </w:rPr>
        <w:t xml:space="preserve">while section 4.2 </w:t>
      </w:r>
      <w:r w:rsidR="00D07FC7" w:rsidRPr="00D07FC7">
        <w:rPr>
          <w:rFonts w:ascii="Times" w:eastAsia="Times New Roman" w:hAnsi="Times" w:cs="Times New Roman"/>
          <w:sz w:val="24"/>
          <w:szCs w:val="24"/>
          <w:lang w:val="en-US"/>
        </w:rPr>
        <w:t>introduces</w:t>
      </w:r>
      <w:r w:rsidR="00582B9B" w:rsidRPr="00D07FC7">
        <w:rPr>
          <w:rFonts w:ascii="Times" w:eastAsia="Times New Roman" w:hAnsi="Times" w:cs="Times New Roman"/>
          <w:sz w:val="24"/>
          <w:szCs w:val="24"/>
          <w:lang w:val="en-US"/>
        </w:rPr>
        <w:t xml:space="preserve"> the</w:t>
      </w:r>
      <w:r w:rsidR="000E24FE" w:rsidRPr="00D07FC7">
        <w:rPr>
          <w:rFonts w:ascii="Times" w:eastAsia="Times New Roman" w:hAnsi="Times" w:cs="Times New Roman"/>
          <w:sz w:val="24"/>
          <w:szCs w:val="24"/>
          <w:lang w:val="en-US"/>
        </w:rPr>
        <w:t xml:space="preserve"> system of simultaneous equations</w:t>
      </w:r>
      <w:r w:rsidRPr="00D07FC7">
        <w:rPr>
          <w:rFonts w:ascii="Times" w:eastAsia="Times New Roman" w:hAnsi="Times" w:cs="Times New Roman"/>
          <w:sz w:val="24"/>
          <w:szCs w:val="24"/>
          <w:lang w:val="en-US"/>
        </w:rPr>
        <w:t>.</w:t>
      </w:r>
      <w:r w:rsidR="00844765" w:rsidRPr="00D07FC7">
        <w:rPr>
          <w:rFonts w:ascii="Times" w:eastAsia="Times New Roman" w:hAnsi="Times" w:cs="Times New Roman"/>
          <w:sz w:val="24"/>
          <w:szCs w:val="24"/>
          <w:lang w:val="en-US"/>
        </w:rPr>
        <w:t xml:space="preserve"> Section</w:t>
      </w:r>
      <w:r w:rsidR="00844765">
        <w:rPr>
          <w:rFonts w:ascii="Times" w:eastAsia="Times New Roman" w:hAnsi="Times" w:cs="Times New Roman"/>
          <w:sz w:val="24"/>
          <w:szCs w:val="24"/>
          <w:lang w:val="en-US"/>
        </w:rPr>
        <w:t xml:space="preserve"> 5 </w:t>
      </w:r>
      <w:r w:rsidR="00D07FC7">
        <w:rPr>
          <w:rFonts w:ascii="Times" w:eastAsia="Times New Roman" w:hAnsi="Times" w:cs="Times New Roman"/>
          <w:sz w:val="24"/>
          <w:szCs w:val="24"/>
          <w:lang w:val="en-US"/>
        </w:rPr>
        <w:t>present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the estimation results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r w:rsidR="003F5B03">
        <w:rPr>
          <w:rFonts w:ascii="Times" w:eastAsia="Times New Roman" w:hAnsi="Times" w:cs="Times New Roman"/>
          <w:sz w:val="24"/>
          <w:szCs w:val="24"/>
          <w:lang w:val="en-US"/>
        </w:rPr>
        <w:t xml:space="preserve"> while 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ection 6 tests 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 xml:space="preserve">them </w:t>
      </w:r>
      <w:r w:rsidR="003F5B03"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>through</w:t>
      </w:r>
      <w:r w:rsidRPr="00CD3DE0">
        <w:rPr>
          <w:rFonts w:ascii="Times" w:eastAsia="Times New Roman" w:hAnsi="Times" w:cs="Times New Roman"/>
          <w:noProof/>
          <w:sz w:val="24"/>
          <w:szCs w:val="24"/>
          <w:lang w:val="en-US"/>
        </w:rPr>
        <w:t xml:space="preserve"> several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robustness checks</w:t>
      </w:r>
      <w:r w:rsidR="00B34E74">
        <w:rPr>
          <w:rFonts w:ascii="Times" w:eastAsia="Times New Roman" w:hAnsi="Times" w:cs="Times New Roman"/>
          <w:sz w:val="24"/>
          <w:szCs w:val="24"/>
          <w:lang w:val="en-US"/>
        </w:rPr>
        <w:t xml:space="preserve">, and </w:t>
      </w:r>
      <w:r w:rsidR="003F5B03">
        <w:rPr>
          <w:rFonts w:ascii="Times" w:eastAsia="Times New Roman" w:hAnsi="Times" w:cs="Times New Roman"/>
          <w:sz w:val="24"/>
          <w:szCs w:val="24"/>
          <w:lang w:val="en-US"/>
        </w:rPr>
        <w:t>s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ection 7 concludes with a discussion of the findings and their policy implications. </w:t>
      </w:r>
    </w:p>
    <w:p w14:paraId="1A50A03F" w14:textId="77777777" w:rsidR="00592A59" w:rsidRDefault="00592A59" w:rsidP="00592A59">
      <w:pPr>
        <w:spacing w:after="0" w:line="360" w:lineRule="auto"/>
        <w:ind w:firstLine="720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685109C7" w14:textId="77777777" w:rsidR="00D00054" w:rsidRPr="0080149E" w:rsidRDefault="00D00054" w:rsidP="00592A59">
      <w:pPr>
        <w:spacing w:after="0" w:line="360" w:lineRule="auto"/>
        <w:ind w:firstLine="720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22060D6" w14:textId="77777777" w:rsidR="00592A59" w:rsidRPr="0080149E" w:rsidRDefault="00592A59" w:rsidP="00592A59">
      <w:pPr>
        <w:spacing w:after="0" w:line="360" w:lineRule="auto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4F2FC450" w14:textId="75B7BD9B" w:rsidR="00592A59" w:rsidRPr="0080149E" w:rsidRDefault="00D42826" w:rsidP="00592A59">
      <w:pPr>
        <w:numPr>
          <w:ilvl w:val="0"/>
          <w:numId w:val="5"/>
        </w:numPr>
        <w:spacing w:before="120" w:after="120" w:line="36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Earlier </w:t>
      </w:r>
      <w:r w:rsidR="00592A59" w:rsidRPr="0080149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literature and </w:t>
      </w:r>
      <w:r w:rsidR="00B34E7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the </w:t>
      </w:r>
      <w:r w:rsidR="00592A59" w:rsidRPr="0080149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conceptual framework</w:t>
      </w:r>
    </w:p>
    <w:p w14:paraId="410D39D8" w14:textId="054A6265" w:rsidR="009C5F93" w:rsidRDefault="00592A59" w:rsidP="004376C7">
      <w:pPr>
        <w:spacing w:before="120" w:after="120" w:line="36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this </w:t>
      </w:r>
      <w:r w:rsidRPr="00CD3DE0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ection</w:t>
      </w:r>
      <w:r w:rsidR="00CD3DE0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e briefly review some </w:t>
      </w:r>
      <w:r w:rsidR="00AB7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levant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rands of literature. </w:t>
      </w:r>
      <w:r w:rsidR="00D42826">
        <w:rPr>
          <w:rFonts w:ascii="Times New Roman" w:eastAsia="Times New Roman" w:hAnsi="Times New Roman" w:cs="Times New Roman"/>
          <w:sz w:val="24"/>
          <w:szCs w:val="24"/>
          <w:lang w:val="en-US"/>
        </w:rPr>
        <w:t>First, w</w:t>
      </w:r>
      <w:r w:rsidR="00AB7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 </w:t>
      </w:r>
      <w:r w:rsidR="006146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call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Arrow-Solow mechanism of learning externality </w:t>
      </w:r>
      <w:r w:rsidR="00AB7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rough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roblem</w:t>
      </w:r>
      <w:r w:rsidR="00AB7FB8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olving</w:t>
      </w:r>
      <w:r w:rsidR="00AB7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2.1)</w:t>
      </w:r>
      <w:r w:rsidR="00D42826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AB7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D428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n we cite some evidence of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illovers from universities and public research </w:t>
      </w:r>
      <w:r w:rsidRPr="00CD3DE0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cent</w:t>
      </w:r>
      <w:r w:rsidR="00CD3DE0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er</w:t>
      </w:r>
      <w:r w:rsidRPr="00CD3DE0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3F5B03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firm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(2.2</w:t>
      </w:r>
      <w:r w:rsidRPr="00CD3DE0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)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B7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ublic procurement for innovation (2.3). Finally, drawing </w:t>
      </w:r>
      <w:r w:rsidR="00AB7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se earlier studies, we </w:t>
      </w:r>
      <w:r w:rsidR="00AB7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mulat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ur </w:t>
      </w:r>
      <w:r w:rsidR="00AB7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w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search </w:t>
      </w:r>
      <w:r w:rsidR="00D428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questio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 w:rsidRPr="00CD3DE0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working hypothese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2.4). </w:t>
      </w:r>
    </w:p>
    <w:p w14:paraId="3370DB8D" w14:textId="77777777" w:rsidR="009C5F93" w:rsidRPr="0080149E" w:rsidRDefault="009C5F93" w:rsidP="0096359F">
      <w:pPr>
        <w:spacing w:before="120" w:after="120"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BA38006" w14:textId="77777777" w:rsidR="00592A59" w:rsidRPr="0080149E" w:rsidRDefault="00592A59" w:rsidP="00592A59">
      <w:pPr>
        <w:numPr>
          <w:ilvl w:val="1"/>
          <w:numId w:val="5"/>
        </w:numPr>
        <w:spacing w:before="120" w:after="0" w:line="360" w:lineRule="auto"/>
        <w:contextualSpacing/>
        <w:jc w:val="both"/>
        <w:rPr>
          <w:rFonts w:ascii="Times" w:eastAsia="Times New Roman" w:hAnsi="Times" w:cs="Times New Roman"/>
          <w:i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i/>
          <w:sz w:val="24"/>
          <w:szCs w:val="24"/>
          <w:lang w:val="en-US"/>
        </w:rPr>
        <w:t>Learning spillovers: concepts and measurement</w:t>
      </w:r>
    </w:p>
    <w:p w14:paraId="1A732AD1" w14:textId="77777777" w:rsidR="00592A59" w:rsidRPr="00AB7FB8" w:rsidRDefault="005163A4" w:rsidP="00D24C8E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>Learning spillovers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are externalities </w:t>
      </w:r>
      <w:r w:rsidR="00AB7FB8">
        <w:rPr>
          <w:rFonts w:ascii="Times" w:eastAsia="Times New Roman" w:hAnsi="Times" w:cs="Times New Roman"/>
          <w:sz w:val="24"/>
          <w:szCs w:val="24"/>
          <w:lang w:val="en-US"/>
        </w:rPr>
        <w:t xml:space="preserve">that stem 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from non-rivalrous and partially excludable knowledge creation (</w:t>
      </w:r>
      <w:proofErr w:type="spellStart"/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Griliches</w:t>
      </w:r>
      <w:proofErr w:type="spellEnd"/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, 1979</w:t>
      </w:r>
      <w:r w:rsidR="007F00A8">
        <w:rPr>
          <w:rFonts w:ascii="Times" w:eastAsia="Times New Roman" w:hAnsi="Times" w:cs="Times New Roman"/>
          <w:sz w:val="24"/>
          <w:szCs w:val="24"/>
          <w:lang w:val="en-US"/>
        </w:rPr>
        <w:t>;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</w:t>
      </w:r>
      <w:proofErr w:type="spellStart"/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Romer</w:t>
      </w:r>
      <w:proofErr w:type="spellEnd"/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>, 1990</w:t>
      </w:r>
      <w:r w:rsidR="007F00A8">
        <w:rPr>
          <w:rFonts w:ascii="Times" w:eastAsia="Times New Roman" w:hAnsi="Times" w:cs="Times New Roman"/>
          <w:sz w:val="24"/>
          <w:szCs w:val="24"/>
          <w:lang w:val="en-US"/>
        </w:rPr>
        <w:t>;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Foray</w:t>
      </w:r>
      <w:r w:rsidR="007F00A8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="00592A59"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 2004).  </w:t>
      </w:r>
      <w:r w:rsidR="00AB7FB8">
        <w:rPr>
          <w:rFonts w:ascii="Times" w:eastAsia="Times New Roman" w:hAnsi="Times" w:cs="Times New Roman"/>
          <w:sz w:val="24"/>
          <w:szCs w:val="24"/>
          <w:lang w:val="en-US"/>
        </w:rPr>
        <w:t xml:space="preserve">To cite Kenneth Arrow’s </w:t>
      </w:r>
      <w:r w:rsidRPr="0080149E">
        <w:rPr>
          <w:rFonts w:ascii="Times" w:eastAsia="Times New Roman" w:hAnsi="Times" w:cs="Times New Roman"/>
          <w:sz w:val="24"/>
          <w:szCs w:val="24"/>
          <w:lang w:val="en-US"/>
        </w:rPr>
        <w:t xml:space="preserve">seminal </w:t>
      </w:r>
      <w:r w:rsidR="00AB7FB8">
        <w:rPr>
          <w:rFonts w:ascii="Times" w:eastAsia="Times New Roman" w:hAnsi="Times" w:cs="Times New Roman"/>
          <w:sz w:val="24"/>
          <w:szCs w:val="24"/>
          <w:lang w:val="en-US"/>
        </w:rPr>
        <w:t>thesis</w:t>
      </w:r>
      <w:r w:rsidR="00592A59" w:rsidRPr="0080149E">
        <w:rPr>
          <w:rFonts w:ascii="Times New Roman" w:hAnsi="Times New Roman"/>
          <w:lang w:val="en-US"/>
        </w:rPr>
        <w:t>:</w:t>
      </w:r>
      <w:r w:rsidR="00AB7FB8">
        <w:rPr>
          <w:rFonts w:ascii="Times New Roman" w:hAnsi="Times New Roman"/>
          <w:lang w:val="en-US"/>
        </w:rPr>
        <w:t xml:space="preserve"> </w:t>
      </w:r>
      <w:r w:rsidR="00592A59" w:rsidRPr="00D24C8E">
        <w:rPr>
          <w:rFonts w:ascii="Times New Roman" w:eastAsia="Times New Roman" w:hAnsi="Times New Roman" w:cs="Times New Roman"/>
          <w:sz w:val="24"/>
          <w:szCs w:val="24"/>
          <w:lang w:val="en-US"/>
        </w:rPr>
        <w:t>“Learning is the product of experience. Learning can only take place through the attempt to solve a problem and therefore only takes place during activity</w:t>
      </w:r>
      <w:r w:rsidR="00AB7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592A59" w:rsidRPr="00D24C8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… </w:t>
      </w:r>
      <w:r w:rsidR="00AB7FB8">
        <w:rPr>
          <w:rFonts w:ascii="Times New Roman" w:eastAsia="Times New Roman" w:hAnsi="Times New Roman" w:cs="Times New Roman"/>
          <w:sz w:val="24"/>
          <w:szCs w:val="24"/>
          <w:lang w:val="en-US"/>
        </w:rPr>
        <w:t>[L]</w:t>
      </w:r>
      <w:r w:rsidR="00592A59" w:rsidRPr="00D24C8E">
        <w:rPr>
          <w:rFonts w:ascii="Times New Roman" w:eastAsia="Times New Roman" w:hAnsi="Times New Roman" w:cs="Times New Roman"/>
          <w:sz w:val="24"/>
          <w:szCs w:val="24"/>
          <w:lang w:val="en-US"/>
        </w:rPr>
        <w:t>earning associated with repetition of essentially the same problem is subject to sharply diminishing returns”</w:t>
      </w:r>
      <w:r w:rsidRPr="00AB7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Arrow, 1962, p. 155).</w:t>
      </w:r>
    </w:p>
    <w:p w14:paraId="4F3E5616" w14:textId="483236FF" w:rsidR="00592A59" w:rsidRPr="0080149E" w:rsidRDefault="00AB7FB8" w:rsidP="00592A5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n our context, 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e key concept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er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s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“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ttempt to solve a problem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”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sofar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 basic research infrastructures </w:t>
      </w:r>
      <w:r w:rsidR="005C3A9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RIs)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ose unprecedented problems to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rms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hat construct them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. The formal model initially proposed by Arrow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which posite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creasing returns to cumulative gross investment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as instrumental in creating an endogenous theory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growth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macroeconomics, but th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sis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f learning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y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oing ultimately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pends </w:t>
      </w:r>
      <w:r w:rsidR="005163A4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n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icroeconomic,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firm-level</w:t>
      </w:r>
      <w:r w:rsidR="005163A4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echanisms.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ompson (2010) review</w:t>
      </w:r>
      <w:r w:rsidR="007F00A8">
        <w:rPr>
          <w:rFonts w:ascii="Times New Roman" w:eastAsia="Times New Roman" w:hAnsi="Times New Roman" w:cs="Times New Roman"/>
          <w:sz w:val="24"/>
          <w:szCs w:val="24"/>
          <w:lang w:val="en-US"/>
        </w:rPr>
        <w:t>ed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ome of the empirical literature and conclude</w:t>
      </w:r>
      <w:r w:rsidR="007F00A8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 w:rsidR="0005492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at passive learning wa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 not as important as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ad been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xpected and that other mechanisms</w:t>
      </w:r>
      <w:r w:rsidR="0005492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ere therefore presumably at work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Irwin and </w:t>
      </w:r>
      <w:proofErr w:type="spellStart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Klenow</w:t>
      </w:r>
      <w:proofErr w:type="spellEnd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1994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tudy of the semiconductor industry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nclude</w:t>
      </w:r>
      <w:r w:rsidR="007F00A8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at under normal market circumstances of cumulative knowledge accumulation</w:t>
      </w:r>
      <w:r w:rsidR="003F5B03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25DE0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learning spillovers may be limited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="00BC4A5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ee also </w:t>
      </w:r>
      <w:proofErr w:type="spellStart"/>
      <w:r w:rsidR="00BC4A52">
        <w:rPr>
          <w:rFonts w:ascii="Times New Roman" w:eastAsia="Times New Roman" w:hAnsi="Times New Roman" w:cs="Times New Roman"/>
          <w:sz w:val="24"/>
          <w:szCs w:val="24"/>
          <w:lang w:val="en-US"/>
        </w:rPr>
        <w:t>Nemet</w:t>
      </w:r>
      <w:proofErr w:type="spellEnd"/>
      <w:r w:rsidR="00BC4A52">
        <w:rPr>
          <w:rFonts w:ascii="Times New Roman" w:eastAsia="Times New Roman" w:hAnsi="Times New Roman" w:cs="Times New Roman"/>
          <w:sz w:val="24"/>
          <w:szCs w:val="24"/>
          <w:lang w:val="en-US"/>
        </w:rPr>
        <w:t>, 2012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n wind power projects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14:paraId="257972BE" w14:textId="043FD82C" w:rsidR="00592A59" w:rsidRPr="0080149E" w:rsidRDefault="00592A59" w:rsidP="005163A4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olow (1997) expanded 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rrow’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riginal model to 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mpris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discontinuous innovation arising from experience related to new investment</w:t>
      </w:r>
      <w:r w:rsidR="003F5B03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For 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rm, solving a new problem requires 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or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&amp;D investment and innovation. Product and process innovation then 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ur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ductivity and may 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enerate changes i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utput price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profit margin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rough the Schumpeterian mechanism of </w:t>
      </w:r>
      <w:r w:rsidRPr="00CD3DE0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temporary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onopoly. Several theoretical models of innovation based on this mechanism have been pr</w:t>
      </w:r>
      <w:r w:rsidR="005163A4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posed 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proofErr w:type="spellStart"/>
      <w:r w:rsidR="005163A4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tokey</w:t>
      </w:r>
      <w:proofErr w:type="spellEnd"/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163A4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988</w:t>
      </w:r>
      <w:r w:rsidR="007F00A8">
        <w:rPr>
          <w:rFonts w:ascii="Times New Roman" w:eastAsia="Times New Roman" w:hAnsi="Times New Roman" w:cs="Times New Roman"/>
          <w:sz w:val="24"/>
          <w:szCs w:val="24"/>
          <w:lang w:val="en-US"/>
        </w:rPr>
        <w:t>, for one</w:t>
      </w:r>
      <w:r w:rsidR="005163A4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).</w:t>
      </w:r>
    </w:p>
    <w:p w14:paraId="3F33BA51" w14:textId="57182167" w:rsidR="00592A59" w:rsidRPr="0080149E" w:rsidRDefault="00592A59" w:rsidP="005163A4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wo main </w:t>
      </w:r>
      <w:r w:rsidR="00054928">
        <w:rPr>
          <w:rFonts w:ascii="Times New Roman" w:eastAsia="Times New Roman" w:hAnsi="Times New Roman" w:cs="Times New Roman"/>
          <w:sz w:val="24"/>
          <w:szCs w:val="24"/>
          <w:lang w:val="en-US"/>
        </w:rPr>
        <w:t>methods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have been employed to estimate the magnitude of R&amp;D spillovers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3F5B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rom an </w:t>
      </w:r>
      <w:r w:rsidR="00A25DE0">
        <w:rPr>
          <w:rFonts w:ascii="Times New Roman" w:eastAsia="Times New Roman" w:hAnsi="Times New Roman" w:cs="Times New Roman"/>
          <w:sz w:val="24"/>
          <w:szCs w:val="24"/>
          <w:lang w:val="en-US"/>
        </w:rPr>
        <w:t>empirical</w:t>
      </w:r>
      <w:r w:rsidR="003F5B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erspective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e “technological flow” approach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osition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rms or industries 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>with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a matrix of technological linkages, using 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ithe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put-output or technology matri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>ce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ased on patent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data. 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>T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he spillover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rom 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&amp;D activities 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</w:t>
      </w:r>
      <w:r w:rsidR="007F00A8">
        <w:rPr>
          <w:rFonts w:ascii="Times New Roman" w:eastAsia="Times New Roman" w:hAnsi="Times New Roman" w:cs="Times New Roman"/>
          <w:sz w:val="24"/>
          <w:szCs w:val="24"/>
          <w:lang w:val="en-US"/>
        </w:rPr>
        <w:t>on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irm/industry </w:t>
      </w:r>
      <w:r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on</w:t>
      </w:r>
      <w:r w:rsidR="003F5B03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to</w:t>
      </w:r>
      <w:r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 xml:space="preserve">  other</w:t>
      </w:r>
      <w:r w:rsidR="00A12D3E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re examined 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ee 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mong others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erleckyj</w:t>
      </w:r>
      <w:proofErr w:type="spellEnd"/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974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980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S</w:t>
      </w:r>
      <w:r w:rsidR="005C6901">
        <w:rPr>
          <w:rFonts w:ascii="Times New Roman" w:eastAsia="Times New Roman" w:hAnsi="Times New Roman" w:cs="Times New Roman"/>
          <w:sz w:val="24"/>
          <w:szCs w:val="24"/>
          <w:lang w:val="en-US"/>
        </w:rPr>
        <w:t>c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herer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982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984). The 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“cost function”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method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s an econometric approach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stimat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>ing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impact of spillovers on 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ost and</w:t>
      </w:r>
      <w:r w:rsidR="00C574DC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oduction structure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 the </w:t>
      </w:r>
      <w:r w:rsidR="00A12D3E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receiving firms/industries</w:t>
      </w:r>
      <w:r w:rsidR="00C574DC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="00C574DC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ee e.g.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ernstein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988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Bernstein and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Nadiri</w:t>
      </w:r>
      <w:proofErr w:type="spellEnd"/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991). For an extensive review of studies </w:t>
      </w:r>
      <w:r w:rsidR="00A12D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sing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ese two alternative procedures</w:t>
      </w:r>
      <w:r w:rsidR="003F5B03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ee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Nadiri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1993). </w:t>
      </w:r>
    </w:p>
    <w:p w14:paraId="3C6BEF1D" w14:textId="77777777" w:rsidR="00592A59" w:rsidRPr="0080149E" w:rsidRDefault="00592A59" w:rsidP="00592A5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3C0ED07" w14:textId="53C648F4" w:rsidR="00592A59" w:rsidRPr="0080149E" w:rsidRDefault="00D42826" w:rsidP="00592A59">
      <w:pPr>
        <w:numPr>
          <w:ilvl w:val="1"/>
          <w:numId w:val="5"/>
        </w:num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Spillovers from </w:t>
      </w:r>
      <w:r w:rsidR="00592A59"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research </w:t>
      </w:r>
      <w:r w:rsidR="00592A59" w:rsidRPr="005B0224">
        <w:rPr>
          <w:rFonts w:ascii="Times New Roman" w:eastAsia="Times New Roman" w:hAnsi="Times New Roman" w:cs="Times New Roman"/>
          <w:i/>
          <w:noProof/>
          <w:sz w:val="24"/>
          <w:szCs w:val="24"/>
          <w:lang w:val="en-US"/>
        </w:rPr>
        <w:t>cent</w:t>
      </w:r>
      <w:r w:rsidR="00A12D3E" w:rsidRPr="005B0224">
        <w:rPr>
          <w:rFonts w:ascii="Times New Roman" w:eastAsia="Times New Roman" w:hAnsi="Times New Roman" w:cs="Times New Roman"/>
          <w:i/>
          <w:noProof/>
          <w:sz w:val="24"/>
          <w:szCs w:val="24"/>
          <w:lang w:val="en-US"/>
        </w:rPr>
        <w:t>r</w:t>
      </w:r>
      <w:r w:rsidR="002703E9" w:rsidRPr="005B0224">
        <w:rPr>
          <w:rFonts w:ascii="Times New Roman" w:eastAsia="Times New Roman" w:hAnsi="Times New Roman" w:cs="Times New Roman"/>
          <w:i/>
          <w:noProof/>
          <w:sz w:val="24"/>
          <w:szCs w:val="24"/>
          <w:lang w:val="en-US"/>
        </w:rPr>
        <w:t>e</w:t>
      </w:r>
      <w:r w:rsidR="00592A59" w:rsidRPr="005B0224">
        <w:rPr>
          <w:rFonts w:ascii="Times New Roman" w:eastAsia="Times New Roman" w:hAnsi="Times New Roman" w:cs="Times New Roman"/>
          <w:i/>
          <w:noProof/>
          <w:sz w:val="24"/>
          <w:szCs w:val="24"/>
          <w:lang w:val="en-US"/>
        </w:rPr>
        <w:t>s</w:t>
      </w:r>
      <w:r w:rsidR="00592A59"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and universities</w:t>
      </w:r>
    </w:p>
    <w:p w14:paraId="6B51CF93" w14:textId="27A6EA61" w:rsidR="00592A59" w:rsidRPr="0080149E" w:rsidRDefault="00614603" w:rsidP="00CB7C4F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76C7">
        <w:rPr>
          <w:rFonts w:ascii="Times" w:eastAsia="Times New Roman" w:hAnsi="Times" w:cs="Times New Roman"/>
          <w:sz w:val="24"/>
          <w:szCs w:val="24"/>
          <w:lang w:val="en-US"/>
        </w:rPr>
        <w:t xml:space="preserve">According to Bernstein and </w:t>
      </w:r>
      <w:proofErr w:type="spellStart"/>
      <w:r w:rsidRPr="004376C7">
        <w:rPr>
          <w:rFonts w:ascii="Times" w:eastAsia="Times New Roman" w:hAnsi="Times" w:cs="Times New Roman"/>
          <w:sz w:val="24"/>
          <w:szCs w:val="24"/>
          <w:lang w:val="en-US"/>
        </w:rPr>
        <w:t>Nadiri</w:t>
      </w:r>
      <w:proofErr w:type="spellEnd"/>
      <w:r w:rsidRPr="004376C7">
        <w:rPr>
          <w:rFonts w:ascii="Times" w:eastAsia="Times New Roman" w:hAnsi="Times" w:cs="Times New Roman"/>
          <w:sz w:val="24"/>
          <w:szCs w:val="24"/>
          <w:lang w:val="en-US"/>
        </w:rPr>
        <w:t xml:space="preserve"> (1991)</w:t>
      </w:r>
      <w:r w:rsidR="003F5B03">
        <w:rPr>
          <w:rFonts w:ascii="Times" w:eastAsia="Times New Roman" w:hAnsi="Times" w:cs="Times New Roman"/>
          <w:sz w:val="24"/>
          <w:szCs w:val="24"/>
          <w:lang w:val="en-US"/>
        </w:rPr>
        <w:t>,</w:t>
      </w:r>
      <w:r w:rsidRPr="004376C7">
        <w:rPr>
          <w:rFonts w:ascii="Times" w:eastAsia="Times New Roman" w:hAnsi="Times" w:cs="Times New Roman"/>
          <w:sz w:val="24"/>
          <w:szCs w:val="24"/>
          <w:lang w:val="en-US"/>
        </w:rPr>
        <w:t xml:space="preserve"> in the case of private firms’ relations with non-market </w:t>
      </w:r>
      <w:r w:rsidRPr="005B0224">
        <w:rPr>
          <w:rFonts w:ascii="Times" w:eastAsia="Times New Roman" w:hAnsi="Times" w:cs="Times New Roman"/>
          <w:noProof/>
          <w:sz w:val="24"/>
          <w:szCs w:val="24"/>
          <w:lang w:val="en-US"/>
        </w:rPr>
        <w:t>organi</w:t>
      </w:r>
      <w:r w:rsidR="00911005" w:rsidRPr="005B0224">
        <w:rPr>
          <w:rFonts w:ascii="Times" w:eastAsia="Times New Roman" w:hAnsi="Times" w:cs="Times New Roman"/>
          <w:noProof/>
          <w:sz w:val="24"/>
          <w:szCs w:val="24"/>
          <w:lang w:val="en-US"/>
        </w:rPr>
        <w:t>s</w:t>
      </w:r>
      <w:r w:rsidRPr="005B0224">
        <w:rPr>
          <w:rFonts w:ascii="Times" w:eastAsia="Times New Roman" w:hAnsi="Times" w:cs="Times New Roman"/>
          <w:noProof/>
          <w:sz w:val="24"/>
          <w:szCs w:val="24"/>
          <w:lang w:val="en-US"/>
        </w:rPr>
        <w:t>ations</w:t>
      </w:r>
      <w:r w:rsidRPr="004376C7">
        <w:rPr>
          <w:rFonts w:ascii="Times" w:eastAsia="Times New Roman" w:hAnsi="Times" w:cs="Times New Roman"/>
          <w:sz w:val="24"/>
          <w:szCs w:val="24"/>
          <w:lang w:val="en-US"/>
        </w:rPr>
        <w:t xml:space="preserve">, such as universities and research </w:t>
      </w:r>
      <w:r w:rsidRPr="005B0224">
        <w:rPr>
          <w:rFonts w:ascii="Times" w:eastAsia="Times New Roman" w:hAnsi="Times" w:cs="Times New Roman"/>
          <w:noProof/>
          <w:sz w:val="24"/>
          <w:szCs w:val="24"/>
          <w:lang w:val="en-US"/>
        </w:rPr>
        <w:t>centr</w:t>
      </w:r>
      <w:r w:rsidR="002703E9" w:rsidRPr="005B0224">
        <w:rPr>
          <w:rFonts w:ascii="Times" w:eastAsia="Times New Roman" w:hAnsi="Times" w:cs="Times New Roman"/>
          <w:noProof/>
          <w:sz w:val="24"/>
          <w:szCs w:val="24"/>
          <w:lang w:val="en-US"/>
        </w:rPr>
        <w:t>e</w:t>
      </w:r>
      <w:r w:rsidRPr="005B0224">
        <w:rPr>
          <w:rFonts w:ascii="Times" w:eastAsia="Times New Roman" w:hAnsi="Times" w:cs="Times New Roman"/>
          <w:noProof/>
          <w:sz w:val="24"/>
          <w:szCs w:val="24"/>
          <w:lang w:val="en-US"/>
        </w:rPr>
        <w:t>s</w:t>
      </w:r>
      <w:r w:rsidRPr="004376C7">
        <w:rPr>
          <w:rFonts w:ascii="Times" w:eastAsia="Times New Roman" w:hAnsi="Times" w:cs="Times New Roman"/>
          <w:sz w:val="24"/>
          <w:szCs w:val="24"/>
          <w:lang w:val="en-US"/>
        </w:rPr>
        <w:t>, the learning spillovers are enhanced</w:t>
      </w:r>
      <w:r w:rsidRPr="00614603">
        <w:rPr>
          <w:rFonts w:ascii="Times" w:eastAsia="Times New Roman" w:hAnsi="Times" w:cs="Times New Roman"/>
          <w:sz w:val="24"/>
          <w:szCs w:val="24"/>
          <w:lang w:val="en-US"/>
        </w:rPr>
        <w:t xml:space="preserve">.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 CERN is both a publicly funded institution and a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search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ub for thousands of academics through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>c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llaborations, a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levant stran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literature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s that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n the transmission of knowledge to firm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this contex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The seminal paper of Jaffe (1989) empirically demonstrates </w:t>
      </w:r>
      <w:r w:rsidR="0005492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existence of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pillovers from university research to business innovation</w:t>
      </w:r>
      <w:r w:rsidR="00DA60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a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easured by corporate patents.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beneficial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ide-effects of academic research are also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und in business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tart-up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ania</w:t>
      </w:r>
      <w:proofErr w:type="spellEnd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t al., 1993) and high-technology innovations (</w:t>
      </w:r>
      <w:proofErr w:type="spellStart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nselin</w:t>
      </w:r>
      <w:proofErr w:type="spellEnd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t al., 1997). Mansfield demonstrated that a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ignificant portion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firms’ product and process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novation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U</w:t>
      </w:r>
      <w:r w:rsidR="005C3A9D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="005C3A9D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05492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oul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ave </w:t>
      </w:r>
      <w:r w:rsidR="00054928">
        <w:rPr>
          <w:rFonts w:ascii="Times New Roman" w:eastAsia="Times New Roman" w:hAnsi="Times New Roman" w:cs="Times New Roman"/>
          <w:sz w:val="24"/>
          <w:szCs w:val="24"/>
          <w:lang w:val="en-US"/>
        </w:rPr>
        <w:t>been impossible, or at least substantially delayed,</w:t>
      </w:r>
      <w:r w:rsidR="00684CC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 the absence of university research</w:t>
      </w:r>
      <w:r w:rsidR="0005492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="00D26A5E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Mansfield 1991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998).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e close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>r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irms are to major academic research </w:t>
      </w:r>
      <w:r w:rsidR="00592A59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centr</w:t>
      </w:r>
      <w:r w:rsidR="002703E9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e</w:t>
      </w:r>
      <w:r w:rsidR="00592A59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reater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benefits </w:t>
      </w:r>
      <w:r w:rsidR="00684CC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l b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(Mansfield and Lee, 1996).  More recently</w:t>
      </w:r>
      <w:r w:rsidR="00684CC5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Helmers</w:t>
      </w:r>
      <w:proofErr w:type="spellEnd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Overman </w:t>
      </w:r>
      <w:r w:rsidR="00B93D8E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2017</w:t>
      </w:r>
      <w:r w:rsidR="00B93D8E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av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discuss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>ed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correlation between proximity to the Synchrotron Diamond Light Source in the U</w:t>
      </w:r>
      <w:r w:rsidR="00C23511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K</w:t>
      </w:r>
      <w:r w:rsidR="00C23511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ductivity of academic research. Publicly funded basic research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t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niversities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oes not substitut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rivate R&amp;D</w:t>
      </w:r>
      <w:r w:rsidR="00684CC5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>but</w:t>
      </w:r>
      <w:r w:rsidR="00684CC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ather</w:t>
      </w:r>
      <w:r w:rsidR="00A013C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013CF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imulates and enhances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t (Nelson and Rosenberg, 1994). Studies showing a </w:t>
      </w:r>
      <w:r w:rsidR="00054928">
        <w:rPr>
          <w:rFonts w:ascii="Times New Roman" w:eastAsia="Times New Roman" w:hAnsi="Times New Roman" w:cs="Times New Roman"/>
          <w:sz w:val="24"/>
          <w:szCs w:val="24"/>
          <w:lang w:val="en-US"/>
        </w:rPr>
        <w:t>significan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ntribution of academic research to economic growth include Bergman (1990) and Martin (1998). The </w:t>
      </w:r>
      <w:r w:rsidR="008A7CF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llowing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different types of contribution to growth are i</w:t>
      </w:r>
      <w:r w:rsidR="00B77086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ntified by </w:t>
      </w:r>
      <w:r w:rsidR="00E20264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alter and Martin</w:t>
      </w:r>
      <w:r w:rsidR="00B77086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2001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): increase in the stock of information, new instrumentation and methodologies, skilled graduates, professional networks, technological problem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olving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reation of new firms</w:t>
      </w:r>
      <w:r w:rsidR="00B77086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8A7CFC">
        <w:rPr>
          <w:rFonts w:ascii="Times New Roman" w:eastAsia="Times New Roman" w:hAnsi="Times New Roman" w:cs="Times New Roman"/>
          <w:sz w:val="24"/>
          <w:szCs w:val="24"/>
          <w:lang w:val="en-GB"/>
        </w:rPr>
        <w:t>Starting f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om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is taxonomy, our focus is mainly on technological problem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olving and new instrumentation. </w:t>
      </w:r>
    </w:p>
    <w:p w14:paraId="3C9536C9" w14:textId="77777777" w:rsidR="00C574DC" w:rsidRPr="0080149E" w:rsidRDefault="00C574DC" w:rsidP="00C574DC">
      <w:pPr>
        <w:spacing w:after="0" w:line="360" w:lineRule="auto"/>
        <w:ind w:left="36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3638493" w14:textId="77777777" w:rsidR="00592A59" w:rsidRPr="0080149E" w:rsidRDefault="00592A59" w:rsidP="00592A59">
      <w:pPr>
        <w:numPr>
          <w:ilvl w:val="1"/>
          <w:numId w:val="5"/>
        </w:num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i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Public procurement and innovation</w:t>
      </w:r>
    </w:p>
    <w:p w14:paraId="5BE1E726" w14:textId="59171EC5" w:rsidR="00592A59" w:rsidRPr="00D24C8E" w:rsidRDefault="00592A59" w:rsidP="00592A59">
      <w:pPr>
        <w:spacing w:after="0" w:line="360" w:lineRule="auto"/>
        <w:jc w:val="both"/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curement is a possible source of learning </w:t>
      </w:r>
      <w:r w:rsidR="008A7CF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t stem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from discontinuous innovati</w:t>
      </w:r>
      <w:r w:rsidR="00E25380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n in the Arrow-Solow 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>acceptation</w:t>
      </w:r>
      <w:r w:rsidR="00E25380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 information </w:t>
      </w:r>
      <w:r w:rsidR="00E25380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etween the contracting partie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055DD1" w:rsidRPr="005B0224">
        <w:rPr>
          <w:rFonts w:ascii="Times New Roman" w:eastAsia="Times New Roman" w:hAnsi="Times New Roman" w:cs="Times New Roman"/>
          <w:i/>
          <w:noProof/>
          <w:sz w:val="24"/>
          <w:szCs w:val="24"/>
          <w:lang w:val="en-US"/>
        </w:rPr>
        <w:t>ex</w:t>
      </w:r>
      <w:r w:rsidR="005B0224">
        <w:rPr>
          <w:rFonts w:ascii="Times New Roman" w:eastAsia="Times New Roman" w:hAnsi="Times New Roman" w:cs="Times New Roman"/>
          <w:i/>
          <w:noProof/>
          <w:sz w:val="24"/>
          <w:szCs w:val="24"/>
          <w:lang w:val="en-US"/>
        </w:rPr>
        <w:t>-</w:t>
      </w:r>
      <w:r w:rsidR="00055DD1" w:rsidRPr="005B0224">
        <w:rPr>
          <w:rFonts w:ascii="Times New Roman" w:eastAsia="Times New Roman" w:hAnsi="Times New Roman" w:cs="Times New Roman"/>
          <w:i/>
          <w:noProof/>
          <w:sz w:val="24"/>
          <w:szCs w:val="24"/>
          <w:lang w:val="en-US"/>
        </w:rPr>
        <w:t>ante</w:t>
      </w:r>
      <w:r w:rsidR="008A7CFC" w:rsidRPr="008A7CF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A7CFC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s never symmetric</w:t>
      </w:r>
      <w:r w:rsidR="008A7CFC">
        <w:rPr>
          <w:rFonts w:ascii="Times New Roman" w:eastAsia="Times New Roman" w:hAnsi="Times New Roman" w:cs="Times New Roman"/>
          <w:sz w:val="24"/>
          <w:szCs w:val="24"/>
          <w:lang w:val="en-US"/>
        </w:rPr>
        <w:t>al and</w:t>
      </w:r>
      <w:r w:rsidR="00055DD1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requires a delicate balancing of risks and incentives (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ajari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ad</w:t>
      </w:r>
      <w:r w:rsidR="00E25380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lis</w:t>
      </w:r>
      <w:proofErr w:type="spellEnd"/>
      <w:r w:rsidR="00E25380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, 2001).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>P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ocurement </w:t>
      </w:r>
      <w:r w:rsidR="000A54BF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tself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as 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ccordingly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een described as a learning process (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Newcombe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, 1999)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public procurement</w:t>
      </w:r>
      <w:r w:rsidR="005B0224">
        <w:rPr>
          <w:rFonts w:ascii="Times New Roman" w:eastAsia="Times New Roman" w:hAnsi="Times New Roman" w:cs="Times New Roman"/>
          <w:sz w:val="24"/>
          <w:szCs w:val="24"/>
          <w:lang w:val="en-US"/>
        </w:rPr>
        <w:t>, in particular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as been studied</w:t>
      </w:r>
      <w:r w:rsidR="005B022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 </w:t>
      </w:r>
      <w:r w:rsidR="000A54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river of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novation (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dquist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t al., 2105</w:t>
      </w:r>
      <w:r w:rsidR="004C74BF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;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Edquist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4C74BF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proofErr w:type="spellStart"/>
      <w:r w:rsidR="004C74BF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Zabala-Iturriagagoitia</w:t>
      </w:r>
      <w:proofErr w:type="spellEnd"/>
      <w:r w:rsidR="004C74BF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2012</w:t>
      </w:r>
      <w:r w:rsidR="004C74BF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="004C74BF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dquist</w:t>
      </w:r>
      <w:proofErr w:type="spellEnd"/>
      <w:r w:rsidR="004C74BF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Hommen (2000, pp. 5)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efined 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>p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blic procurement for 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novation (PPI) a situation 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which </w:t>
      </w:r>
      <w:r w:rsidRPr="00D24C8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“a public agency places an order for a product or system which does not exist at the time, but which could (probably)  be developed within a reasonable period. Additional or new technological work is required to </w:t>
      </w:r>
      <w:r w:rsidRPr="005B0224">
        <w:rPr>
          <w:rFonts w:ascii="Times New Roman" w:hAnsi="Times New Roman" w:cs="Times New Roman"/>
          <w:bCs/>
          <w:noProof/>
          <w:color w:val="262626"/>
          <w:sz w:val="24"/>
          <w:szCs w:val="24"/>
          <w:lang w:val="en-GB"/>
        </w:rPr>
        <w:t>fulfi</w:t>
      </w:r>
      <w:r w:rsidR="005B0224">
        <w:rPr>
          <w:rFonts w:ascii="Times New Roman" w:hAnsi="Times New Roman" w:cs="Times New Roman"/>
          <w:bCs/>
          <w:noProof/>
          <w:color w:val="262626"/>
          <w:sz w:val="24"/>
          <w:szCs w:val="24"/>
          <w:lang w:val="en-GB"/>
        </w:rPr>
        <w:t>l</w:t>
      </w:r>
      <w:r w:rsidRPr="005B0224">
        <w:rPr>
          <w:rFonts w:ascii="Times New Roman" w:hAnsi="Times New Roman" w:cs="Times New Roman"/>
          <w:bCs/>
          <w:noProof/>
          <w:color w:val="262626"/>
          <w:sz w:val="24"/>
          <w:szCs w:val="24"/>
          <w:lang w:val="en-GB"/>
        </w:rPr>
        <w:t>l</w:t>
      </w:r>
      <w:r w:rsidRPr="00D24C8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the demand of the buyer</w:t>
      </w:r>
      <w:r w:rsidR="00055DD1" w:rsidRPr="00D24C8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.</w:t>
      </w:r>
      <w:r w:rsidRPr="00D24C8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” </w:t>
      </w:r>
    </w:p>
    <w:p w14:paraId="046D7E4A" w14:textId="28D0A500" w:rsidR="00592A59" w:rsidRPr="0080149E" w:rsidRDefault="00592A59" w:rsidP="00592A59">
      <w:pPr>
        <w:widowControl w:val="0"/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Public procurement is also considered as an important demand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-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side innovation policy (</w:t>
      </w:r>
      <w:proofErr w:type="spellStart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Aschhoff</w:t>
      </w:r>
      <w:proofErr w:type="spellEnd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and </w:t>
      </w:r>
      <w:proofErr w:type="spellStart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Sofka</w:t>
      </w:r>
      <w:proofErr w:type="spellEnd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, 2009; Martin and Tang, 2007), particularly when the development of sophisticated products is required (Salter and Martin, 2001). For this reason, the role of PPI in promoting radical innovatio</w:t>
      </w:r>
      <w:r w:rsidR="001F2418"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ns (including </w:t>
      </w:r>
      <w:r w:rsidR="00F244F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G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en</w:t>
      </w:r>
      <w:r w:rsidR="00F244F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eral Purpose T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echnologies</w:t>
      </w:r>
      <w:r w:rsidR="001F2418"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) is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relevant in economic 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field</w:t>
      </w:r>
      <w:r w:rsidR="005C3A9D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s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</w:t>
      </w:r>
      <w:r w:rsidRPr="005B0224">
        <w:rPr>
          <w:rFonts w:ascii="Times New Roman" w:hAnsi="Times New Roman" w:cs="Times New Roman"/>
          <w:bCs/>
          <w:noProof/>
          <w:color w:val="262626"/>
          <w:sz w:val="24"/>
          <w:szCs w:val="24"/>
          <w:lang w:val="en-GB"/>
        </w:rPr>
        <w:t>characteri</w:t>
      </w:r>
      <w:r w:rsidR="00911005" w:rsidRPr="005B0224">
        <w:rPr>
          <w:rFonts w:ascii="Times New Roman" w:hAnsi="Times New Roman" w:cs="Times New Roman"/>
          <w:bCs/>
          <w:noProof/>
          <w:color w:val="262626"/>
          <w:sz w:val="24"/>
          <w:szCs w:val="24"/>
          <w:lang w:val="en-GB"/>
        </w:rPr>
        <w:t>s</w:t>
      </w:r>
      <w:r w:rsidRPr="005B0224">
        <w:rPr>
          <w:rFonts w:ascii="Times New Roman" w:hAnsi="Times New Roman" w:cs="Times New Roman"/>
          <w:bCs/>
          <w:noProof/>
          <w:color w:val="262626"/>
          <w:sz w:val="24"/>
          <w:szCs w:val="24"/>
          <w:lang w:val="en-GB"/>
        </w:rPr>
        <w:t>ed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by </w:t>
      </w:r>
      <w:r w:rsidRPr="005B0224">
        <w:rPr>
          <w:rFonts w:ascii="Times New Roman" w:hAnsi="Times New Roman" w:cs="Times New Roman"/>
          <w:bCs/>
          <w:noProof/>
          <w:color w:val="262626"/>
          <w:sz w:val="24"/>
          <w:szCs w:val="24"/>
          <w:lang w:val="en-GB"/>
        </w:rPr>
        <w:t>high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risk 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that 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cannot be borne </w:t>
      </w:r>
      <w:r w:rsidR="005C3A9D"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entirely 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by the private sector (</w:t>
      </w:r>
      <w:proofErr w:type="spellStart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Mazzuccato</w:t>
      </w:r>
      <w:proofErr w:type="spellEnd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, 2016). A concrete example 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concerns 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Swedish military jet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s</w:t>
      </w:r>
      <w:r w:rsidR="005C3A9D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(</w:t>
      </w:r>
      <w:proofErr w:type="spellStart"/>
      <w:r w:rsidR="005C3A9D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Eliasson</w:t>
      </w:r>
      <w:proofErr w:type="spellEnd"/>
      <w:r w:rsidR="005C3A9D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, 2010, 2011)</w:t>
      </w:r>
      <w:r w:rsidR="000A54BF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: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</w:t>
      </w:r>
      <w:r w:rsidR="000A54BF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t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he development of a new aircraft involved a complex network of suppliers and close public-private cooperation, leading the aircraft industry to become a </w:t>
      </w:r>
      <w:r w:rsidR="005C3A9D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“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technical university</w:t>
      </w:r>
      <w:r w:rsidR="005C3A9D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”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where continu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ous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learning 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occurs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.</w:t>
      </w:r>
      <w:r w:rsidR="001F2418"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PPI has a positive effect on firms’ R&amp;D investment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,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with a 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demand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-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pull effect 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that 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is </w:t>
      </w:r>
      <w:r w:rsidR="000A54BF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greater</w:t>
      </w:r>
      <w:r w:rsidR="000A54BF"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than 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that of 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other private contracts (</w:t>
      </w:r>
      <w:proofErr w:type="spellStart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Litchtenberg</w:t>
      </w:r>
      <w:proofErr w:type="spellEnd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, 1988</w:t>
      </w:r>
      <w:r w:rsidRPr="005B0224">
        <w:rPr>
          <w:rFonts w:ascii="Times New Roman" w:hAnsi="Times New Roman" w:cs="Times New Roman"/>
          <w:bCs/>
          <w:noProof/>
          <w:color w:val="262626"/>
          <w:sz w:val="24"/>
          <w:szCs w:val="24"/>
          <w:lang w:val="en-GB"/>
        </w:rPr>
        <w:t>)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and is a possible </w:t>
      </w:r>
      <w:r w:rsidR="000A54BF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completion/addition/accessory</w:t>
      </w:r>
      <w:r w:rsidR="000A54BF"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or even an alternative to supply-side policies (</w:t>
      </w:r>
      <w:proofErr w:type="spellStart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Edler</w:t>
      </w:r>
      <w:proofErr w:type="spellEnd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and </w:t>
      </w:r>
      <w:proofErr w:type="spellStart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Georghiou</w:t>
      </w:r>
      <w:proofErr w:type="spellEnd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, 2007). </w:t>
      </w:r>
      <w:proofErr w:type="spellStart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Guerzoni</w:t>
      </w:r>
      <w:proofErr w:type="spellEnd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and </w:t>
      </w:r>
      <w:proofErr w:type="spellStart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Raiteri</w:t>
      </w:r>
      <w:proofErr w:type="spellEnd"/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(2015) show that PPI has a 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major 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impact on firms’ expenditure in innovat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iv</w:t>
      </w:r>
      <w:r w:rsidR="005C3A9D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>e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activities</w:t>
      </w:r>
      <w:r w:rsidR="000A54BF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that is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 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stronger 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than </w:t>
      </w:r>
      <w:r w:rsidR="00055DD1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that </w:t>
      </w:r>
      <w:r w:rsidRPr="0080149E">
        <w:rPr>
          <w:rFonts w:ascii="Times New Roman" w:hAnsi="Times New Roman" w:cs="Times New Roman"/>
          <w:bCs/>
          <w:color w:val="262626"/>
          <w:sz w:val="24"/>
          <w:szCs w:val="24"/>
          <w:lang w:val="en-GB"/>
        </w:rPr>
        <w:t xml:space="preserve">of R&amp;D subsidies and tax credits. </w:t>
      </w:r>
    </w:p>
    <w:p w14:paraId="77929C6B" w14:textId="3F38687D" w:rsidR="00592A59" w:rsidRPr="0080149E" w:rsidRDefault="00592A59" w:rsidP="00592A59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e context of procurement contracts for large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cale </w:t>
      </w:r>
      <w:r w:rsidR="005C3A9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search infrastructure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s considered by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="009318C7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utio</w:t>
      </w:r>
      <w:proofErr w:type="spellEnd"/>
      <w:r w:rsidR="009318C7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t al. (2003)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Purton (2015). Important insights are 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lso </w:t>
      </w:r>
      <w:r w:rsidR="001825A7">
        <w:rPr>
          <w:rFonts w:ascii="Times New Roman" w:eastAsia="Times New Roman" w:hAnsi="Times New Roman" w:cs="Times New Roman"/>
          <w:sz w:val="24"/>
          <w:szCs w:val="24"/>
          <w:lang w:val="en-US"/>
        </w:rPr>
        <w:t>offered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y Salter and Martin (2001)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>;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or a more general discussion see </w:t>
      </w:r>
      <w:r w:rsidR="0027254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tepha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n (1996) and Price (1984). For qualitative case studies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ee inter alia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Fahlander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2016) on the impact of two accelerators (HIE-ISOLDE and ESS) </w:t>
      </w:r>
      <w:r w:rsidR="000A54BF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n local firms</w:t>
      </w:r>
      <w:r w:rsidR="000A54BF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0A54BF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Pero (2013) on three accelerators for material science (</w:t>
      </w:r>
      <w:proofErr w:type="spellStart"/>
      <w:r w:rsidRPr="0080149E">
        <w:rPr>
          <w:rFonts w:ascii="Times New Roman" w:hAnsi="Times New Roman" w:cs="Times New Roman"/>
          <w:sz w:val="24"/>
          <w:szCs w:val="24"/>
          <w:lang w:val="en-GB"/>
        </w:rPr>
        <w:t>Elettra</w:t>
      </w:r>
      <w:proofErr w:type="spellEnd"/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Synchrotron </w:t>
      </w:r>
      <w:r w:rsidR="005C3A9D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rieste, ESRF synchrotron in Grenoble, and XFEL in Hamburg), and 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ECD (2014) with a specific focus on LHC magnets, a core feature of the accelerator </w:t>
      </w:r>
      <w:r w:rsidR="002F226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t </w:t>
      </w:r>
      <w:r w:rsidR="00055DD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iscussed in some detail by Rossi and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odesco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2009), and hadron</w:t>
      </w:r>
      <w:r w:rsidR="005C3A9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rapy </w:t>
      </w:r>
      <w:r w:rsidR="00F07BB7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attistoni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t al.</w:t>
      </w:r>
      <w:r w:rsidR="00F07BB7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16).</w:t>
      </w:r>
    </w:p>
    <w:p w14:paraId="4E87B646" w14:textId="759153CF" w:rsidR="00592A59" w:rsidRPr="0080149E" w:rsidRDefault="001825A7" w:rsidP="00592A59">
      <w:pPr>
        <w:widowControl w:val="0"/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For a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 xml:space="preserve">pproaches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to measur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the socio-economic impact of RI</w:t>
      </w:r>
      <w:r w:rsidR="005C3A9D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F2269">
        <w:rPr>
          <w:rFonts w:ascii="Times New Roman" w:hAnsi="Times New Roman" w:cs="Times New Roman"/>
          <w:sz w:val="24"/>
          <w:szCs w:val="24"/>
          <w:lang w:val="en-GB"/>
        </w:rPr>
        <w:t>through</w:t>
      </w:r>
      <w:r w:rsidR="002F226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A59" w:rsidRPr="005B0224">
        <w:rPr>
          <w:rFonts w:ascii="Times New Roman" w:hAnsi="Times New Roman" w:cs="Times New Roman"/>
          <w:noProof/>
          <w:sz w:val="24"/>
          <w:szCs w:val="24"/>
          <w:lang w:val="en-GB"/>
        </w:rPr>
        <w:t>input</w:t>
      </w:r>
      <w:r w:rsidR="005B0224">
        <w:rPr>
          <w:rFonts w:ascii="Times New Roman" w:hAnsi="Times New Roman" w:cs="Times New Roman"/>
          <w:noProof/>
          <w:sz w:val="24"/>
          <w:szCs w:val="24"/>
          <w:lang w:val="en-GB"/>
        </w:rPr>
        <w:t>-</w:t>
      </w:r>
      <w:r w:rsidR="00592A59" w:rsidRPr="005B0224">
        <w:rPr>
          <w:rFonts w:ascii="Times New Roman" w:hAnsi="Times New Roman" w:cs="Times New Roman"/>
          <w:noProof/>
          <w:sz w:val="24"/>
          <w:szCs w:val="24"/>
          <w:lang w:val="en-GB"/>
        </w:rPr>
        <w:t>output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A59" w:rsidRPr="005B0224">
        <w:rPr>
          <w:rFonts w:ascii="Times New Roman" w:hAnsi="Times New Roman" w:cs="Times New Roman"/>
          <w:noProof/>
          <w:sz w:val="24"/>
          <w:szCs w:val="24"/>
          <w:lang w:val="en-GB"/>
        </w:rPr>
        <w:t>modelin</w:t>
      </w:r>
      <w:r w:rsidRPr="005B0224">
        <w:rPr>
          <w:rFonts w:ascii="Times New Roman" w:hAnsi="Times New Roman" w:cs="Times New Roman"/>
          <w:noProof/>
          <w:sz w:val="24"/>
          <w:szCs w:val="24"/>
          <w:lang w:val="en-GB"/>
        </w:rPr>
        <w:t>g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r other aggregate methods, see</w:t>
      </w:r>
      <w:r w:rsidR="002F226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HAL Innovation Policy Economics (2013) on the TRIUMF particle physics laboratory in Canada, 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54291C" w:rsidRPr="0080149E">
        <w:rPr>
          <w:rFonts w:ascii="Times New Roman" w:hAnsi="Times New Roman" w:cs="Times New Roman"/>
          <w:sz w:val="24"/>
          <w:szCs w:val="24"/>
          <w:lang w:val="en-GB"/>
        </w:rPr>
        <w:t>Garcia-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Montalvo and Raya (2010) on the ALBA synchrotron in Barcelona. </w:t>
      </w:r>
    </w:p>
    <w:p w14:paraId="47686994" w14:textId="65CE2337" w:rsidR="00592A59" w:rsidRPr="0080149E" w:rsidRDefault="00592A59" w:rsidP="00592A59">
      <w:pPr>
        <w:widowControl w:val="0"/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evious research on the economic repercussions of CERN procurement mainly </w:t>
      </w:r>
      <w:r w:rsidR="002F226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rew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n survey</w:t>
      </w:r>
      <w:r w:rsidR="00F07BB7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</w:t>
      </w:r>
      <w:r w:rsidR="001825A7">
        <w:rPr>
          <w:rFonts w:ascii="Times New Roman" w:eastAsia="Times New Roman" w:hAnsi="Times New Roman" w:cs="Times New Roman"/>
          <w:sz w:val="24"/>
          <w:szCs w:val="24"/>
          <w:lang w:val="en-US"/>
        </w:rPr>
        <w:t>f suppliers. This literatur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ressed industrial knowledge spillover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(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Schmied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, 1977; Bianchi-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Streit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et al.</w:t>
      </w:r>
      <w:r w:rsidR="005C3A9D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1984;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Autio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et al.</w:t>
      </w:r>
      <w:r w:rsidR="005C3A9D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2003;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Autio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et al.</w:t>
      </w:r>
      <w:r w:rsidR="005C3A9D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2004;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Autio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, 2014</w:t>
      </w:r>
      <w:r w:rsidR="00F07BB7">
        <w:rPr>
          <w:rFonts w:ascii="Times New Roman" w:eastAsia="Times New Roman" w:hAnsi="Times New Roman" w:cs="Times New Roman"/>
          <w:sz w:val="24"/>
          <w:szCs w:val="24"/>
          <w:lang w:val="en-GB"/>
        </w:rPr>
        <w:t>)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</w:t>
      </w:r>
      <w:r w:rsidR="00F07BB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nsidered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="00F07BB7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mportant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rol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9F22B6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CERN </w:t>
      </w:r>
      <w:r w:rsidR="00F07B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tself </w:t>
      </w:r>
      <w:r w:rsidR="009F22B6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s</w:t>
      </w:r>
      <w:r w:rsidR="002F226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isk-taker in the </w:t>
      </w:r>
      <w:r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reali</w:t>
      </w:r>
      <w:r w:rsidR="00911005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tion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 complex scientific project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(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Unnervik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, 2009).</w:t>
      </w:r>
      <w:r w:rsidR="009F22B6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0149E">
        <w:rPr>
          <w:rFonts w:ascii="Times New Roman" w:hAnsi="Times New Roman" w:cs="Times New Roman"/>
          <w:sz w:val="24"/>
          <w:szCs w:val="24"/>
          <w:lang w:val="en-GB"/>
        </w:rPr>
        <w:t>Autio</w:t>
      </w:r>
      <w:proofErr w:type="spellEnd"/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et al. (2003) </w:t>
      </w:r>
      <w:r w:rsidRPr="005B0224">
        <w:rPr>
          <w:rFonts w:ascii="Times New Roman" w:hAnsi="Times New Roman" w:cs="Times New Roman"/>
          <w:noProof/>
          <w:sz w:val="24"/>
          <w:szCs w:val="24"/>
          <w:lang w:val="en-GB"/>
        </w:rPr>
        <w:t>wa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based on a survey of 154 suppliers (1997-2001), representing around half</w:t>
      </w:r>
      <w:r w:rsidR="002F2269">
        <w:rPr>
          <w:rFonts w:ascii="Times New Roman" w:hAnsi="Times New Roman" w:cs="Times New Roman"/>
          <w:sz w:val="24"/>
          <w:szCs w:val="24"/>
          <w:lang w:val="en-GB"/>
        </w:rPr>
        <w:t xml:space="preserve"> of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07BB7" w:rsidRPr="0080149E">
        <w:rPr>
          <w:rFonts w:ascii="Times New Roman" w:hAnsi="Times New Roman" w:cs="Times New Roman"/>
          <w:sz w:val="24"/>
          <w:szCs w:val="24"/>
          <w:lang w:val="en-GB"/>
        </w:rPr>
        <w:t>CERN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>’s</w:t>
      </w:r>
      <w:r w:rsidR="00F07BB7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total procurement budget in those years. The main findings are the following: 38% of the suppliers designed new products, 13% created new R&amp;D teams, 14% created a new business unit, 17% entered new market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42% </w:t>
      </w:r>
      <w:r w:rsidR="005C3A9D">
        <w:rPr>
          <w:rFonts w:ascii="Times New Roman" w:hAnsi="Times New Roman" w:cs="Times New Roman"/>
          <w:sz w:val="24"/>
          <w:szCs w:val="24"/>
          <w:lang w:val="en-GB"/>
        </w:rPr>
        <w:t xml:space="preserve">reported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increased international operations, 44% </w:t>
      </w:r>
      <w:r w:rsidR="005C3A9D">
        <w:rPr>
          <w:rFonts w:ascii="Times New Roman" w:hAnsi="Times New Roman" w:cs="Times New Roman"/>
          <w:sz w:val="24"/>
          <w:szCs w:val="24"/>
          <w:lang w:val="en-GB"/>
        </w:rPr>
        <w:t xml:space="preserve">reported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technological learning,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 xml:space="preserve"> and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36% 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 xml:space="preserve">said there wa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market learning. </w:t>
      </w:r>
      <w:r w:rsidR="002F2269">
        <w:rPr>
          <w:rFonts w:ascii="Times New Roman" w:hAnsi="Times New Roman" w:cs="Times New Roman"/>
          <w:sz w:val="24"/>
          <w:szCs w:val="24"/>
          <w:lang w:val="en-GB"/>
        </w:rPr>
        <w:t>Previous</w:t>
      </w:r>
      <w:r w:rsidR="002F226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research at CERN (Bianchi-</w:t>
      </w:r>
      <w:proofErr w:type="spellStart"/>
      <w:r w:rsidRPr="0080149E">
        <w:rPr>
          <w:rFonts w:ascii="Times New Roman" w:hAnsi="Times New Roman" w:cs="Times New Roman"/>
          <w:sz w:val="24"/>
          <w:szCs w:val="24"/>
          <w:lang w:val="en-GB"/>
        </w:rPr>
        <w:t>Streit</w:t>
      </w:r>
      <w:proofErr w:type="spellEnd"/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et al.</w:t>
      </w:r>
      <w:r w:rsidR="005C3A9D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1984) related to the construction of the SPS accelerator (1963-1987) was also based on interviews 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>with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suppliers (160 out of 519 providing high-tech components). It was found that the 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>“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utility ratio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(increased revenue</w:t>
      </w:r>
      <w:r w:rsidR="005C3A9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+</w:t>
      </w:r>
      <w:r w:rsidR="005C3A9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cost savings)/(procurement value) was in the range of 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>3:1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meaning that each 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 xml:space="preserve">franc </w:t>
      </w:r>
      <w:r w:rsidR="002F2269">
        <w:rPr>
          <w:rFonts w:ascii="Times New Roman" w:hAnsi="Times New Roman" w:cs="Times New Roman"/>
          <w:sz w:val="24"/>
          <w:szCs w:val="24"/>
          <w:lang w:val="en-GB"/>
        </w:rPr>
        <w:t xml:space="preserve">that wa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spent by CERN in procurement generated three 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 xml:space="preserve">francs worth of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additional value to the suppliers. Aberg and </w:t>
      </w:r>
      <w:proofErr w:type="spellStart"/>
      <w:r w:rsidRPr="0080149E">
        <w:rPr>
          <w:rFonts w:ascii="Times New Roman" w:hAnsi="Times New Roman" w:cs="Times New Roman"/>
          <w:sz w:val="24"/>
          <w:szCs w:val="24"/>
          <w:lang w:val="en-GB"/>
        </w:rPr>
        <w:t>Bengtson</w:t>
      </w:r>
      <w:proofErr w:type="spellEnd"/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(2015, 2016)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in two recent papers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critically examine the 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 xml:space="preserve">CERN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procurement process as an innovation driver, based on </w:t>
      </w:r>
      <w:r w:rsidR="002F2269">
        <w:rPr>
          <w:rFonts w:ascii="Times New Roman" w:hAnsi="Times New Roman" w:cs="Times New Roman"/>
          <w:sz w:val="24"/>
          <w:szCs w:val="24"/>
          <w:lang w:val="en-GB"/>
        </w:rPr>
        <w:t>about</w:t>
      </w:r>
      <w:r w:rsidR="002F226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100 interviews. Florio et al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(2017) update the survey methodology </w:t>
      </w:r>
      <w:r w:rsidR="002F2269">
        <w:rPr>
          <w:rFonts w:ascii="Times New Roman" w:hAnsi="Times New Roman" w:cs="Times New Roman"/>
          <w:sz w:val="24"/>
          <w:szCs w:val="24"/>
          <w:lang w:val="en-GB"/>
        </w:rPr>
        <w:t>by means of</w:t>
      </w:r>
      <w:r w:rsidR="002F226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a Bayesian Network Analysis of the outcomes of being a CERN supplier for over 600 firms (</w:t>
      </w:r>
      <w:r w:rsidR="0050289C">
        <w:rPr>
          <w:rFonts w:ascii="Times New Roman" w:hAnsi="Times New Roman" w:cs="Times New Roman"/>
          <w:sz w:val="24"/>
          <w:szCs w:val="24"/>
          <w:lang w:val="en-GB"/>
        </w:rPr>
        <w:t>thei</w:t>
      </w:r>
      <w:r w:rsidR="00B96FAA">
        <w:rPr>
          <w:rFonts w:ascii="Times New Roman" w:hAnsi="Times New Roman" w:cs="Times New Roman"/>
          <w:sz w:val="24"/>
          <w:szCs w:val="24"/>
          <w:lang w:val="en-GB"/>
        </w:rPr>
        <w:t>r fi</w:t>
      </w:r>
      <w:r w:rsidR="0050289C">
        <w:rPr>
          <w:rFonts w:ascii="Times New Roman" w:hAnsi="Times New Roman" w:cs="Times New Roman"/>
          <w:sz w:val="24"/>
          <w:szCs w:val="24"/>
          <w:lang w:val="en-GB"/>
        </w:rPr>
        <w:t>ndings are compared with ours in the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concluding section). 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>Q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ualitatively </w:t>
      </w:r>
      <w:r w:rsidRPr="005B0224">
        <w:rPr>
          <w:rFonts w:ascii="Times New Roman" w:hAnsi="Times New Roman" w:cs="Times New Roman"/>
          <w:noProof/>
          <w:sz w:val="24"/>
          <w:szCs w:val="24"/>
          <w:lang w:val="en-GB"/>
        </w:rPr>
        <w:t>interesting</w:t>
      </w:r>
      <w:r w:rsidR="002F2269" w:rsidRPr="005B0224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s</w:t>
      </w:r>
      <w:r w:rsidR="002F2269">
        <w:rPr>
          <w:rFonts w:ascii="Times New Roman" w:hAnsi="Times New Roman" w:cs="Times New Roman"/>
          <w:sz w:val="24"/>
          <w:szCs w:val="24"/>
          <w:lang w:val="en-GB"/>
        </w:rPr>
        <w:t xml:space="preserve"> they may be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all these contributions 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 xml:space="preserve">depend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on surveys of firm managers</w:t>
      </w:r>
      <w:r w:rsidR="00F07BB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which may </w:t>
      </w:r>
      <w:r w:rsidR="0087408D">
        <w:rPr>
          <w:rFonts w:ascii="Times New Roman" w:hAnsi="Times New Roman" w:cs="Times New Roman"/>
          <w:sz w:val="24"/>
          <w:szCs w:val="24"/>
          <w:lang w:val="en-GB"/>
        </w:rPr>
        <w:t>be affected by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F2269" w:rsidRPr="0080149E">
        <w:rPr>
          <w:rFonts w:ascii="Times New Roman" w:hAnsi="Times New Roman" w:cs="Times New Roman"/>
          <w:sz w:val="24"/>
          <w:szCs w:val="24"/>
          <w:lang w:val="en-GB"/>
        </w:rPr>
        <w:t>respondents</w:t>
      </w:r>
      <w:r w:rsidR="002F2269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="002F226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self-selection </w:t>
      </w:r>
      <w:r w:rsidR="0087408D">
        <w:rPr>
          <w:rFonts w:ascii="Times New Roman" w:hAnsi="Times New Roman" w:cs="Times New Roman"/>
          <w:sz w:val="24"/>
          <w:szCs w:val="24"/>
          <w:lang w:val="en-GB"/>
        </w:rPr>
        <w:t>and possibly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subjective bias.</w:t>
      </w:r>
    </w:p>
    <w:p w14:paraId="0BA73DEB" w14:textId="77777777" w:rsidR="00592A59" w:rsidRPr="0080149E" w:rsidRDefault="00592A59" w:rsidP="00592A59">
      <w:pPr>
        <w:widowControl w:val="0"/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9FF0A1C" w14:textId="77777777" w:rsidR="00592A59" w:rsidRPr="0080149E" w:rsidRDefault="00592A59" w:rsidP="00592A59">
      <w:pPr>
        <w:widowControl w:val="0"/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US"/>
        </w:rPr>
      </w:pP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2.4 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Research question and hypotheses</w:t>
      </w:r>
    </w:p>
    <w:p w14:paraId="38338E51" w14:textId="2A476489" w:rsidR="00592A59" w:rsidRPr="00676F09" w:rsidRDefault="009B69F9" w:rsidP="00592A5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W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 frame</w:t>
      </w:r>
      <w:r w:rsidR="00F07BB7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ur research question and w</w:t>
      </w:r>
      <w:r w:rsidR="00006FF2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rking hypothese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the light of this relevant literature</w:t>
      </w:r>
      <w:r w:rsidR="00006FF2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hAnsi="Times New Roman" w:cs="Times New Roman"/>
          <w:sz w:val="24"/>
          <w:szCs w:val="24"/>
          <w:lang w:val="en-US"/>
        </w:rPr>
        <w:t>CERN operates as a “</w:t>
      </w:r>
      <w:r w:rsidR="00592A59" w:rsidRPr="00717F7F">
        <w:rPr>
          <w:rFonts w:ascii="Times New Roman" w:hAnsi="Times New Roman" w:cs="Times New Roman"/>
          <w:noProof/>
          <w:sz w:val="24"/>
          <w:szCs w:val="24"/>
          <w:lang w:val="en-US"/>
        </w:rPr>
        <w:t>learning-environment</w:t>
      </w:r>
      <w:r w:rsidR="00592A59" w:rsidRPr="0080149E">
        <w:rPr>
          <w:rFonts w:ascii="Times New Roman" w:hAnsi="Times New Roman" w:cs="Times New Roman"/>
          <w:sz w:val="24"/>
          <w:szCs w:val="24"/>
          <w:lang w:val="en-US"/>
        </w:rPr>
        <w:t>” for its suppliers</w:t>
      </w:r>
      <w:r w:rsidR="0075170B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D75D7D">
        <w:rPr>
          <w:rFonts w:ascii="Times New Roman" w:hAnsi="Times New Roman" w:cs="Times New Roman"/>
          <w:sz w:val="24"/>
          <w:szCs w:val="24"/>
          <w:lang w:val="en-US"/>
        </w:rPr>
        <w:t>poses</w:t>
      </w:r>
      <w:r w:rsidR="00592A59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new problems to be solved </w:t>
      </w:r>
      <w:r w:rsidR="0075170B">
        <w:rPr>
          <w:rFonts w:ascii="Times New Roman" w:hAnsi="Times New Roman" w:cs="Times New Roman"/>
          <w:sz w:val="24"/>
          <w:szCs w:val="24"/>
          <w:lang w:val="en-US"/>
        </w:rPr>
        <w:t>as well as</w:t>
      </w:r>
      <w:r w:rsidR="00F07BB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potentially</w:t>
      </w:r>
      <w:r w:rsidR="00F07BB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07BB7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592A59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Arrow-Solow discontinuity. </w:t>
      </w:r>
      <w:r w:rsidR="005B5F06">
        <w:rPr>
          <w:rFonts w:ascii="Times New Roman" w:hAnsi="Times New Roman" w:cs="Times New Roman"/>
          <w:sz w:val="24"/>
          <w:szCs w:val="24"/>
          <w:lang w:val="en-US"/>
        </w:rPr>
        <w:t>Our aim is</w:t>
      </w:r>
      <w:r w:rsidR="00592A59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511AAB">
        <w:rPr>
          <w:rFonts w:ascii="Times New Roman" w:hAnsi="Times New Roman" w:cs="Times New Roman"/>
          <w:sz w:val="24"/>
          <w:szCs w:val="24"/>
          <w:lang w:val="en-US"/>
        </w:rPr>
        <w:t xml:space="preserve">conduct an </w:t>
      </w:r>
      <w:r w:rsidR="00592A59" w:rsidRPr="0080149E">
        <w:rPr>
          <w:rFonts w:ascii="Times New Roman" w:hAnsi="Times New Roman" w:cs="Times New Roman"/>
          <w:sz w:val="24"/>
          <w:szCs w:val="24"/>
          <w:lang w:val="en-US"/>
        </w:rPr>
        <w:t>empirical test</w:t>
      </w:r>
      <w:r w:rsidR="00511AAB">
        <w:rPr>
          <w:rFonts w:ascii="Times New Roman" w:hAnsi="Times New Roman" w:cs="Times New Roman"/>
          <w:sz w:val="24"/>
          <w:szCs w:val="24"/>
          <w:lang w:val="en-US"/>
        </w:rPr>
        <w:t>, controlling for firm-specific and context-specific effects,</w:t>
      </w:r>
      <w:r w:rsidR="00592A59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1AAB">
        <w:rPr>
          <w:rFonts w:ascii="Times New Roman" w:hAnsi="Times New Roman" w:cs="Times New Roman"/>
          <w:sz w:val="24"/>
          <w:szCs w:val="24"/>
          <w:lang w:val="en-US"/>
        </w:rPr>
        <w:t xml:space="preserve">of whether </w:t>
      </w:r>
      <w:r w:rsidR="00592A59" w:rsidRPr="0080149E">
        <w:rPr>
          <w:rFonts w:ascii="Times New Roman" w:hAnsi="Times New Roman" w:cs="Times New Roman"/>
          <w:sz w:val="24"/>
          <w:szCs w:val="24"/>
          <w:lang w:val="en-US"/>
        </w:rPr>
        <w:t>this environment</w:t>
      </w:r>
      <w:r w:rsidR="00511AAB">
        <w:rPr>
          <w:rFonts w:ascii="Times New Roman" w:hAnsi="Times New Roman" w:cs="Times New Roman"/>
          <w:sz w:val="24"/>
          <w:szCs w:val="24"/>
          <w:lang w:val="en-US"/>
        </w:rPr>
        <w:t xml:space="preserve"> actually </w:t>
      </w:r>
      <w:r>
        <w:rPr>
          <w:rFonts w:ascii="Times New Roman" w:hAnsi="Times New Roman" w:cs="Times New Roman"/>
          <w:sz w:val="24"/>
          <w:szCs w:val="24"/>
          <w:lang w:val="en-US"/>
        </w:rPr>
        <w:t>produc</w:t>
      </w:r>
      <w:r w:rsidR="0075170B">
        <w:rPr>
          <w:rFonts w:ascii="Times New Roman" w:hAnsi="Times New Roman" w:cs="Times New Roman"/>
          <w:sz w:val="24"/>
          <w:szCs w:val="24"/>
          <w:lang w:val="en-US"/>
        </w:rPr>
        <w:t>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5A3E">
        <w:rPr>
          <w:rFonts w:ascii="Times New Roman" w:hAnsi="Times New Roman" w:cs="Times New Roman"/>
          <w:sz w:val="24"/>
          <w:szCs w:val="24"/>
          <w:lang w:val="en-US"/>
        </w:rPr>
        <w:t>measurable</w:t>
      </w:r>
      <w:r w:rsidR="00592A59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92A59" w:rsidRPr="00676F09">
        <w:rPr>
          <w:rFonts w:ascii="Times New Roman" w:hAnsi="Times New Roman" w:cs="Times New Roman"/>
          <w:sz w:val="24"/>
          <w:szCs w:val="24"/>
          <w:lang w:val="en-US"/>
        </w:rPr>
        <w:t>effects on suppliers</w:t>
      </w:r>
      <w:r w:rsidR="005B5F06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676F0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5A3E" w:rsidRPr="00676F09">
        <w:rPr>
          <w:rFonts w:ascii="Times New Roman" w:hAnsi="Times New Roman" w:cs="Times New Roman"/>
          <w:sz w:val="24"/>
          <w:szCs w:val="24"/>
          <w:lang w:val="en-US"/>
        </w:rPr>
        <w:t xml:space="preserve">innovation outcomes and economic performance </w:t>
      </w:r>
      <w:r w:rsidRPr="00676F09">
        <w:rPr>
          <w:rFonts w:ascii="Times New Roman" w:hAnsi="Times New Roman" w:cs="Times New Roman"/>
          <w:sz w:val="24"/>
          <w:szCs w:val="24"/>
          <w:lang w:val="en-US"/>
        </w:rPr>
        <w:t xml:space="preserve">– as </w:t>
      </w:r>
      <w:r w:rsidR="005B5F06">
        <w:rPr>
          <w:rFonts w:ascii="Times New Roman" w:hAnsi="Times New Roman" w:cs="Times New Roman"/>
          <w:sz w:val="24"/>
          <w:szCs w:val="24"/>
          <w:lang w:val="en-US"/>
        </w:rPr>
        <w:t>is widely acknowledged by earlier</w:t>
      </w:r>
      <w:r w:rsidRPr="00676F0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5F06">
        <w:rPr>
          <w:rFonts w:ascii="Times New Roman" w:hAnsi="Times New Roman" w:cs="Times New Roman"/>
          <w:sz w:val="24"/>
          <w:szCs w:val="24"/>
          <w:lang w:val="en-US"/>
        </w:rPr>
        <w:t xml:space="preserve">studies using the </w:t>
      </w:r>
      <w:r w:rsidRPr="00676F09">
        <w:rPr>
          <w:rFonts w:ascii="Times New Roman" w:hAnsi="Times New Roman" w:cs="Times New Roman"/>
          <w:sz w:val="24"/>
          <w:szCs w:val="24"/>
          <w:lang w:val="en-US"/>
        </w:rPr>
        <w:t xml:space="preserve">qualitative, narrative, case-study and managerial survey </w:t>
      </w:r>
      <w:r w:rsidR="005B5F06">
        <w:rPr>
          <w:rFonts w:ascii="Times New Roman" w:hAnsi="Times New Roman" w:cs="Times New Roman"/>
          <w:sz w:val="24"/>
          <w:szCs w:val="24"/>
          <w:lang w:val="en-US"/>
        </w:rPr>
        <w:t>approaches</w:t>
      </w:r>
      <w:r w:rsidR="00592A59" w:rsidRPr="00676F0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92A59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2CE79178" w14:textId="188B9EE8" w:rsidR="00592A59" w:rsidRPr="00676F09" w:rsidRDefault="00592A59" w:rsidP="00592A59">
      <w:pPr>
        <w:spacing w:after="12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>The logic underlying th</w:t>
      </w:r>
      <w:r w:rsidR="00511AAB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s </w:t>
      </w: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question </w:t>
      </w:r>
      <w:r w:rsidR="00511AAB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llows </w:t>
      </w: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chain of events highlighted by </w:t>
      </w:r>
      <w:proofErr w:type="spellStart"/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>Crépon</w:t>
      </w:r>
      <w:proofErr w:type="spellEnd"/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t al. (1998), </w:t>
      </w:r>
      <w:r w:rsidR="00511AAB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which</w:t>
      </w:r>
      <w:r w:rsidR="0075170B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 xml:space="preserve"> singles</w:t>
      </w:r>
      <w:r w:rsidR="0075170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ut</w:t>
      </w: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irms’ resear</w:t>
      </w:r>
      <w:r w:rsidR="00175B7A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>ch activity as a determinant of</w:t>
      </w: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novation output, which in turn impacts on productivity</w:t>
      </w:r>
      <w:r w:rsidR="00511AAB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00676F09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footnoteReference w:id="4"/>
      </w:r>
      <w:r w:rsidR="00175B7A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e extend</w:t>
      </w:r>
      <w:r w:rsidR="0075170B">
        <w:rPr>
          <w:rFonts w:ascii="Times New Roman" w:eastAsia="Times New Roman" w:hAnsi="Times New Roman" w:cs="Times New Roman"/>
          <w:sz w:val="24"/>
          <w:szCs w:val="24"/>
          <w:lang w:val="en-US"/>
        </w:rPr>
        <w:t>ed</w:t>
      </w:r>
      <w:r w:rsidR="00175B7A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is framework</w:t>
      </w: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y introducing procurement, which </w:t>
      </w:r>
      <w:r w:rsidR="00511AAB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e posit </w:t>
      </w:r>
      <w:r w:rsidR="00D57D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 the trigger </w:t>
      </w: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>that influences firms’ R&amp;D, innovation</w:t>
      </w:r>
      <w:r w:rsidR="005B0224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nd</w:t>
      </w: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oductivity </w:t>
      </w:r>
      <w:r w:rsidR="00175B7A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t the beginning of the chain </w:t>
      </w: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ultimately </w:t>
      </w:r>
      <w:r w:rsidR="00D57D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eads to </w:t>
      </w: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>gains in revenues and profitability. Th</w:t>
      </w:r>
      <w:r w:rsidR="00511AAB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s </w:t>
      </w: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>the full sequence of events we test</w:t>
      </w:r>
      <w:r w:rsidR="0075170B">
        <w:rPr>
          <w:rFonts w:ascii="Times New Roman" w:eastAsia="Times New Roman" w:hAnsi="Times New Roman" w:cs="Times New Roman"/>
          <w:sz w:val="24"/>
          <w:szCs w:val="24"/>
          <w:lang w:val="en-US"/>
        </w:rPr>
        <w:t>ed</w:t>
      </w: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s: </w:t>
      </w:r>
    </w:p>
    <w:p w14:paraId="4AC46C7A" w14:textId="35C2A030" w:rsidR="00592A59" w:rsidRPr="00676F09" w:rsidRDefault="00592A59" w:rsidP="00592A59">
      <w:pPr>
        <w:spacing w:after="120" w:line="36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  <w:lang w:val="en-US"/>
        </w:rPr>
      </w:pPr>
      <w:r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Procurement relation</w:t>
      </w:r>
      <w:r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sym w:font="Wingdings" w:char="F0E0"/>
      </w:r>
      <w:r w:rsidR="0075170B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</w:t>
      </w:r>
      <w:r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increase in R&amp;D </w:t>
      </w:r>
      <w:r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sym w:font="Wingdings" w:char="F0E0"/>
      </w:r>
      <w:r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 innovations</w:t>
      </w:r>
      <w:r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sym w:font="Wingdings" w:char="F0E0"/>
      </w:r>
      <w:r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productivity growth</w:t>
      </w:r>
      <w:r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sym w:font="Wingdings" w:char="F0E0"/>
      </w:r>
      <w:r w:rsidR="002418FF"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change</w:t>
      </w:r>
      <w:r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</w:t>
      </w:r>
      <w:r w:rsidR="00511AAB"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in</w:t>
      </w:r>
      <w:r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 revenue</w:t>
      </w:r>
      <w:r w:rsidR="002418FF"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s</w:t>
      </w:r>
      <w:r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and profitability </w:t>
      </w:r>
    </w:p>
    <w:p w14:paraId="6C8273E3" w14:textId="77777777" w:rsidR="00592A59" w:rsidRPr="00676F09" w:rsidRDefault="00592A59" w:rsidP="00AE1B10">
      <w:pPr>
        <w:spacing w:after="0" w:line="360" w:lineRule="auto"/>
        <w:contextualSpacing/>
        <w:jc w:val="both"/>
        <w:rPr>
          <w:lang w:val="en-US"/>
        </w:rPr>
      </w:pPr>
    </w:p>
    <w:p w14:paraId="63A4B70F" w14:textId="19C84313" w:rsidR="00592A59" w:rsidRPr="0080149E" w:rsidRDefault="0075170B" w:rsidP="00175B7A">
      <w:pPr>
        <w:spacing w:after="12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n other words</w:t>
      </w:r>
      <w:r w:rsidR="00CE5DD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92A59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e </w:t>
      </w:r>
      <w:r w:rsidR="007E14AB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>appl</w:t>
      </w:r>
      <w:r w:rsidR="00CE5DD0">
        <w:rPr>
          <w:rFonts w:ascii="Times New Roman" w:eastAsia="Times New Roman" w:hAnsi="Times New Roman" w:cs="Times New Roman"/>
          <w:sz w:val="24"/>
          <w:szCs w:val="24"/>
          <w:lang w:val="en-US"/>
        </w:rPr>
        <w:t>ied</w:t>
      </w:r>
      <w:r w:rsidR="007E14AB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mpirical proxies to </w:t>
      </w:r>
      <w:r w:rsidR="00592A59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vestigate the impact of procurement </w:t>
      </w:r>
      <w:r w:rsidR="007E14AB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n firms’ </w:t>
      </w:r>
      <w:r w:rsidR="00592A59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>knowledge production and inno</w:t>
      </w:r>
      <w:r w:rsidR="00D57D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ation capacity </w:t>
      </w:r>
      <w:r w:rsidR="00003C3C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section 5.1) </w:t>
      </w:r>
      <w:r w:rsidR="00592A59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 w:rsidR="00D57D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n </w:t>
      </w:r>
      <w:r w:rsidR="007E14AB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ir </w:t>
      </w:r>
      <w:r w:rsidR="00D57DDE">
        <w:rPr>
          <w:rFonts w:ascii="Times New Roman" w:eastAsia="Times New Roman" w:hAnsi="Times New Roman" w:cs="Times New Roman"/>
          <w:sz w:val="24"/>
          <w:szCs w:val="24"/>
          <w:lang w:val="en-US"/>
        </w:rPr>
        <w:t>economic performance,</w:t>
      </w:r>
      <w:r w:rsidR="007E14AB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gauged by </w:t>
      </w:r>
      <w:r w:rsidR="00D57DDE">
        <w:rPr>
          <w:rFonts w:ascii="Times New Roman" w:eastAsia="Times New Roman" w:hAnsi="Times New Roman" w:cs="Times New Roman"/>
          <w:sz w:val="24"/>
          <w:szCs w:val="24"/>
          <w:lang w:val="en-US"/>
        </w:rPr>
        <w:t>productivity and</w:t>
      </w:r>
      <w:r w:rsidR="007E14AB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175B7A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fitability </w:t>
      </w:r>
      <w:r w:rsidR="00003C3C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>(section 5.2)</w:t>
      </w:r>
      <w:r w:rsidR="00175B7A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175B7A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410FB45C" w14:textId="0795378F" w:rsidR="00592A59" w:rsidRPr="0080149E" w:rsidRDefault="0029151B" w:rsidP="00592A59">
      <w:pPr>
        <w:spacing w:after="12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thin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is frame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>work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, we test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ed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wo s</w:t>
      </w:r>
      <w:r w:rsidR="00175B7A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raightforward hypothe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s:</w:t>
      </w:r>
    </w:p>
    <w:p w14:paraId="1286F535" w14:textId="64C2F579" w:rsidR="00592A59" w:rsidRPr="0080149E" w:rsidRDefault="00592A59" w:rsidP="00592A59">
      <w:pPr>
        <w:spacing w:after="120"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US"/>
        </w:rPr>
      </w:pP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>Hypot</w:t>
      </w:r>
      <w:r w:rsidR="00740EE9"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>h</w:t>
      </w:r>
      <w:r w:rsidRPr="00676F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sis 1: </w:t>
      </w:r>
      <w:r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Receiving an order from CERN enhances suppliers’ knowledge pro</w:t>
      </w:r>
      <w:r w:rsidR="000701B5"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duction and innovation outcomes, measured through </w:t>
      </w:r>
      <w:r w:rsidR="00783107"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R&amp;D effort</w:t>
      </w:r>
      <w:r w:rsidR="000701B5" w:rsidRPr="00676F0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and patents.</w:t>
      </w:r>
    </w:p>
    <w:p w14:paraId="5E79A62D" w14:textId="30C17587" w:rsidR="00592A59" w:rsidRPr="0080149E" w:rsidRDefault="00592A59" w:rsidP="00592A59">
      <w:pPr>
        <w:spacing w:after="120"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Hypot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>h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sis 2: </w:t>
      </w:r>
      <w:r w:rsidR="007E14AB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B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ecoming a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CERN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supplier increases firms’ performance in </w:t>
      </w:r>
      <w:r w:rsidR="00175B7A"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terms of productivity, revenue </w:t>
      </w:r>
      <w:r w:rsidRPr="005B0224">
        <w:rPr>
          <w:rFonts w:ascii="Times New Roman" w:eastAsia="Times New Roman" w:hAnsi="Times New Roman" w:cs="Times New Roman"/>
          <w:i/>
          <w:noProof/>
          <w:sz w:val="24"/>
          <w:szCs w:val="24"/>
          <w:lang w:val="en-US"/>
        </w:rPr>
        <w:t>and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profits</w:t>
      </w:r>
      <w:r w:rsidR="00F7365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, </w:t>
      </w:r>
      <w:r w:rsidR="0029151B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regardless of</w:t>
      </w:r>
      <w:r w:rsidR="00F7365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the initial order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.  </w:t>
      </w:r>
    </w:p>
    <w:p w14:paraId="7BE907D3" w14:textId="38489AA5" w:rsidR="00592A59" w:rsidRPr="0080149E" w:rsidRDefault="00F357E2" w:rsidP="00592A59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s the assets required</w:t>
      </w:r>
      <w:bookmarkStart w:id="0" w:name="_GoBack"/>
      <w:bookmarkEnd w:id="0"/>
      <w:r w:rsidR="00D57D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y the RI are of varying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echnological intensity, a second question is 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ether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effect we are looking for is correlated 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th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high-tech intensity of the order, i.e. </w:t>
      </w:r>
      <w:r w:rsidR="005A213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th th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knowledge</w:t>
      </w:r>
      <w:r w:rsidR="005A213D" w:rsidRPr="005A213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A213D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mbodied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, possibly th</w:t>
      </w:r>
      <w:r w:rsidR="009B69F9">
        <w:rPr>
          <w:rFonts w:ascii="Times New Roman" w:eastAsia="Times New Roman" w:hAnsi="Times New Roman" w:cs="Times New Roman"/>
          <w:sz w:val="24"/>
          <w:szCs w:val="24"/>
          <w:lang w:val="en-US"/>
        </w:rPr>
        <w:t>r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ugh a cooperative </w:t>
      </w:r>
      <w:r w:rsidR="007E14AB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&amp;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ffort, formal or informal, between </w:t>
      </w:r>
      <w:r w:rsidR="00FC664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RI and the supplier firm</w:t>
      </w:r>
      <w:r w:rsidR="00FC6643">
        <w:rPr>
          <w:rFonts w:ascii="Times New Roman" w:eastAsia="Times New Roman" w:hAnsi="Times New Roman" w:cs="Times New Roman"/>
          <w:sz w:val="24"/>
          <w:szCs w:val="24"/>
          <w:lang w:val="en-US"/>
        </w:rPr>
        <w:t>’s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ff</w:t>
      </w:r>
      <w:r w:rsidR="005A213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s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uggested by </w:t>
      </w:r>
      <w:proofErr w:type="spellStart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utio</w:t>
      </w:r>
      <w:proofErr w:type="spellEnd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t al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2003). We expect 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y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learning mechanism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 b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ore 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losely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rrelated 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th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performance of firms 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eeting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hi</w:t>
      </w:r>
      <w:r w:rsidR="005A213D">
        <w:rPr>
          <w:rFonts w:ascii="Times New Roman" w:eastAsia="Times New Roman" w:hAnsi="Times New Roman" w:cs="Times New Roman"/>
          <w:sz w:val="24"/>
          <w:szCs w:val="24"/>
          <w:lang w:val="en-US"/>
        </w:rPr>
        <w:t>gh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-tech orders</w:t>
      </w:r>
      <w:r w:rsidR="005A213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i.e., those that require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 certain degree of problem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="005A213D">
        <w:rPr>
          <w:rFonts w:ascii="Times New Roman" w:eastAsia="Times New Roman" w:hAnsi="Times New Roman" w:cs="Times New Roman"/>
          <w:sz w:val="24"/>
          <w:szCs w:val="24"/>
          <w:lang w:val="en-US"/>
        </w:rPr>
        <w:t>solving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>, as per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rrow-Solow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="009B69F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ess 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th that of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upplie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>rs of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f-the</w:t>
      </w:r>
      <w:r w:rsidR="007E14AB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helf products. </w:t>
      </w:r>
    </w:p>
    <w:p w14:paraId="35DE370B" w14:textId="1FBBD377" w:rsidR="00592A59" w:rsidRPr="0080149E" w:rsidRDefault="007E14AB" w:rsidP="00175B7A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owever, a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other </w:t>
      </w:r>
      <w:r w:rsidR="005A213D">
        <w:rPr>
          <w:rFonts w:ascii="Times New Roman" w:eastAsia="Times New Roman" w:hAnsi="Times New Roman" w:cs="Times New Roman"/>
          <w:sz w:val="24"/>
          <w:szCs w:val="24"/>
          <w:lang w:val="en-US"/>
        </w:rPr>
        <w:t>possible explanation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 th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rrelation between </w:t>
      </w:r>
      <w:r w:rsidR="005A213D">
        <w:rPr>
          <w:rFonts w:ascii="Times New Roman" w:eastAsia="Times New Roman" w:hAnsi="Times New Roman" w:cs="Times New Roman"/>
          <w:sz w:val="24"/>
          <w:szCs w:val="24"/>
          <w:lang w:val="en-US"/>
        </w:rPr>
        <w:t>subsequen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ales and procurement relation</w:t>
      </w:r>
      <w:r w:rsidR="005A213D">
        <w:rPr>
          <w:rFonts w:ascii="Times New Roman" w:eastAsia="Times New Roman" w:hAnsi="Times New Roman" w:cs="Times New Roman"/>
          <w:sz w:val="24"/>
          <w:szCs w:val="24"/>
          <w:lang w:val="en-US"/>
        </w:rPr>
        <w:t>ship involves</w:t>
      </w:r>
      <w:r w:rsidR="007B150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A213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reputation</w:t>
      </w:r>
      <w:r w:rsidR="00F7365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ffec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. One m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gh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xpect that</w:t>
      </w:r>
      <w:r w:rsidR="007B150B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terms of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marketing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quality of the product or the reliability of the firm </w:t>
      </w:r>
      <w:r w:rsidR="005A213D">
        <w:rPr>
          <w:rFonts w:ascii="Times New Roman" w:eastAsia="Times New Roman" w:hAnsi="Times New Roman" w:cs="Times New Roman"/>
          <w:sz w:val="24"/>
          <w:szCs w:val="24"/>
          <w:lang w:val="en-US"/>
        </w:rPr>
        <w:t>can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e evinced simply by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aving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een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elected by a prestig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ou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ustomer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ike CERN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. For example, suppliers of staples to royal houses (</w:t>
      </w:r>
      <w:r w:rsidR="007B150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ich ar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upposedly selective in terms of quality) advertise this fact to </w:t>
      </w:r>
      <w:r w:rsidR="005A213D">
        <w:rPr>
          <w:rFonts w:ascii="Times New Roman" w:eastAsia="Times New Roman" w:hAnsi="Times New Roman" w:cs="Times New Roman"/>
          <w:sz w:val="24"/>
          <w:szCs w:val="24"/>
          <w:lang w:val="en-US"/>
        </w:rPr>
        <w:t>increase their visibility (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 the U</w:t>
      </w:r>
      <w:r w:rsidR="00C23511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K</w:t>
      </w:r>
      <w:r w:rsidR="00C23511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5A213D">
        <w:rPr>
          <w:rFonts w:ascii="Times New Roman" w:eastAsia="Times New Roman" w:hAnsi="Times New Roman" w:cs="Times New Roman"/>
          <w:sz w:val="24"/>
          <w:szCs w:val="24"/>
          <w:lang w:val="en-US"/>
        </w:rPr>
        <w:t>, for example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re are</w:t>
      </w:r>
      <w:r w:rsidR="00832FF1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ver 680 Royal Warrant holder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“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y appointment of HM The Queen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”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. If there is a pure reputation effect for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ERN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upplier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h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uld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t not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nly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firms supplying new products</w:t>
      </w:r>
      <w:r w:rsidR="007B150B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ut also those supplying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andar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nes</w:t>
      </w:r>
      <w:r w:rsidR="007B150B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enefit. </w:t>
      </w:r>
      <w:r w:rsidR="003313BA">
        <w:rPr>
          <w:rFonts w:ascii="Times New Roman" w:eastAsia="Times New Roman" w:hAnsi="Times New Roman" w:cs="Times New Roman"/>
          <w:sz w:val="24"/>
          <w:szCs w:val="24"/>
          <w:lang w:val="en-US"/>
        </w:rPr>
        <w:t>Accordingly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if the technological or market learning effect </w:t>
      </w:r>
      <w:r w:rsidR="007B150B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inly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orks for high-tech suppliers, and reputation or other generic effects </w:t>
      </w:r>
      <w:r w:rsidR="007B150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ork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 all of them, we should find a positive correlation between profits and procurement events in both cases, </w:t>
      </w:r>
      <w:r w:rsidR="007B150B">
        <w:rPr>
          <w:rFonts w:ascii="Times New Roman" w:eastAsia="Times New Roman" w:hAnsi="Times New Roman" w:cs="Times New Roman"/>
          <w:sz w:val="24"/>
          <w:szCs w:val="24"/>
          <w:lang w:val="en-US"/>
        </w:rPr>
        <w:t>w</w:t>
      </w:r>
      <w:r w:rsidR="005A213D">
        <w:rPr>
          <w:rFonts w:ascii="Times New Roman" w:eastAsia="Times New Roman" w:hAnsi="Times New Roman" w:cs="Times New Roman"/>
          <w:sz w:val="24"/>
          <w:szCs w:val="24"/>
          <w:lang w:val="en-US"/>
        </w:rPr>
        <w:t>ith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stronger one for high-tech suppliers, </w:t>
      </w:r>
      <w:r w:rsidR="003313B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iven the presume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umulative effect of two drivers</w:t>
      </w:r>
      <w:r w:rsidR="00175B7A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14:paraId="28F2718C" w14:textId="74C4C7F1" w:rsidR="00592A59" w:rsidRPr="0080149E" w:rsidRDefault="00592A59" w:rsidP="00592A5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is lead to the formulation of a further</w:t>
      </w:r>
      <w:r w:rsidR="003313BA">
        <w:rPr>
          <w:rFonts w:ascii="Times New Roman" w:eastAsia="Times New Roman" w:hAnsi="Times New Roman" w:cs="Times New Roman"/>
          <w:sz w:val="24"/>
          <w:szCs w:val="24"/>
          <w:lang w:val="en-US"/>
        </w:rPr>
        <w:t>, complementary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ypothesis</w:t>
      </w:r>
      <w:r w:rsidR="003313B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or testing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:</w:t>
      </w:r>
    </w:p>
    <w:p w14:paraId="77FAC573" w14:textId="4E47FED4" w:rsidR="00592A59" w:rsidRPr="0080149E" w:rsidRDefault="00592A59" w:rsidP="00FA68D1">
      <w:pPr>
        <w:spacing w:before="120"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8D1">
        <w:rPr>
          <w:rFonts w:ascii="Times New Roman" w:eastAsia="Times New Roman" w:hAnsi="Times New Roman" w:cs="Times New Roman"/>
          <w:sz w:val="24"/>
          <w:szCs w:val="24"/>
          <w:lang w:val="en-US"/>
        </w:rPr>
        <w:t>Hypothesis 3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: </w:t>
      </w:r>
      <w:r w:rsidR="00740EE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T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he correlation between procurement events and firms’ </w:t>
      </w:r>
      <w:r w:rsidR="00740EE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subsequent 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performance is </w:t>
      </w:r>
      <w:r w:rsidR="005A213D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stronger</w:t>
      </w:r>
      <w:r w:rsidR="00F7365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for suppliers of hi</w:t>
      </w:r>
      <w:r w:rsidR="009B69F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gh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-tech orders </w:t>
      </w:r>
      <w:r w:rsidR="00740EE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than </w:t>
      </w:r>
      <w:r w:rsidR="005A213D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for those </w:t>
      </w:r>
      <w:r w:rsidR="00740EE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of 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non-high</w:t>
      </w:r>
      <w:r w:rsidR="00740EE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-</w:t>
      </w:r>
      <w:r w:rsidRPr="0080149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tech orders. </w:t>
      </w:r>
    </w:p>
    <w:p w14:paraId="083ED69E" w14:textId="612278CC" w:rsidR="009C5F93" w:rsidRDefault="00A50CF1" w:rsidP="002C431C">
      <w:pPr>
        <w:spacing w:before="120"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learly,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s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ree hypotheses collapse a complex story in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set of </w:t>
      </w:r>
      <w:r w:rsidR="00740EE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impl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ropositions, wh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le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act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al behavioral change within a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irm may be more nuanced. For example, som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innovations may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em from </w:t>
      </w:r>
      <w:r w:rsidR="00592A59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organi</w:t>
      </w:r>
      <w:r w:rsidR="00911005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="00592A59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tional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hanges and managerial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djustments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urred by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firm’s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xposure to the CERN environment, as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om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manager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>ial survey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uggest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particularly </w:t>
      </w:r>
      <w:proofErr w:type="spellStart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utio</w:t>
      </w:r>
      <w:proofErr w:type="spellEnd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t al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03, Florio et al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>.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17)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owever,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hese more complex qualitative effects are best captured by case studies or survey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, whereas our objective is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produce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quantitative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stimate of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e average CERN effect on suppliers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>; for this</w:t>
      </w:r>
      <w:r w:rsidR="007B150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ason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ome simplifying hypotheses are ne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>cessary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 </w:t>
      </w:r>
    </w:p>
    <w:p w14:paraId="43AA33E2" w14:textId="77777777" w:rsidR="003C7C80" w:rsidRPr="0080149E" w:rsidRDefault="003C7C80" w:rsidP="002C431C">
      <w:pPr>
        <w:spacing w:before="120"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DBC2431" w14:textId="77777777" w:rsidR="00592A59" w:rsidRPr="0080149E" w:rsidRDefault="00740EE9" w:rsidP="00592A59">
      <w:pPr>
        <w:numPr>
          <w:ilvl w:val="0"/>
          <w:numId w:val="5"/>
        </w:numPr>
        <w:spacing w:before="120" w:after="0" w:line="360" w:lineRule="auto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he d</w:t>
      </w:r>
      <w:r w:rsidR="00592A59" w:rsidRPr="0080149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ata</w:t>
      </w:r>
    </w:p>
    <w:p w14:paraId="65C55FDD" w14:textId="4CCF84EB" w:rsidR="00592A59" w:rsidRPr="0080149E" w:rsidRDefault="00592A59" w:rsidP="00592A59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ur main source of firm-level data is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ERN Procurement and Industrial Services (PI) Group (http://procurement.web.cern.ch/procurement-strategy-and-policy), the team in charge of coordinating all the supplies and services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t 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laboratory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eed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Experimental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>c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llaborations, such as ATLAS and CMS, have some procurement autonomy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so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ir orders are not covered here, except when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y are </w:t>
      </w:r>
      <w:r w:rsidR="007B150B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irectly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naged by CERN. The PI team regularly monitors and reports all supply activities to management and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>CERN m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mber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ates (MS).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PI makes or </w:t>
      </w:r>
      <w:r w:rsidR="00740EE9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uthori</w:t>
      </w:r>
      <w:r w:rsidR="00911005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="00740EE9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es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</w:t>
      </w:r>
      <w:r w:rsidR="00AE0DB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jor purchases, with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ree main objectives: (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make sur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at contracts satisfy technical and financial requirements</w:t>
      </w:r>
      <w:r w:rsidR="009B69F9">
        <w:rPr>
          <w:rFonts w:ascii="Times New Roman" w:eastAsia="Times New Roman" w:hAnsi="Times New Roman" w:cs="Times New Roman"/>
          <w:sz w:val="24"/>
          <w:szCs w:val="24"/>
          <w:lang w:val="en-US"/>
        </w:rPr>
        <w:t>;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ii)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keep costs as low as possible</w:t>
      </w:r>
      <w:r w:rsidR="009B69F9">
        <w:rPr>
          <w:rFonts w:ascii="Times New Roman" w:eastAsia="Times New Roman" w:hAnsi="Times New Roman" w:cs="Times New Roman"/>
          <w:sz w:val="24"/>
          <w:szCs w:val="24"/>
          <w:lang w:val="en-US"/>
        </w:rPr>
        <w:t>;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(iii)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chieve balanced industrial returns for </w:t>
      </w:r>
      <w:r w:rsidR="00740EE9">
        <w:rPr>
          <w:rFonts w:ascii="Times New Roman" w:eastAsia="Times New Roman" w:hAnsi="Times New Roman" w:cs="Times New Roman"/>
          <w:sz w:val="24"/>
          <w:szCs w:val="24"/>
          <w:lang w:val="en-US"/>
        </w:rPr>
        <w:t>member state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E0DB0">
        <w:rPr>
          <w:rFonts w:ascii="Times New Roman" w:eastAsia="Times New Roman" w:hAnsi="Times New Roman" w:cs="Times New Roman"/>
          <w:sz w:val="24"/>
          <w:szCs w:val="24"/>
          <w:lang w:val="en-US"/>
        </w:rPr>
        <w:t>Ensuring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certain distribution of contracts among MS is crucial: </w:t>
      </w:r>
      <w:r w:rsidR="00CD5F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rong political push </w:t>
      </w:r>
      <w:r w:rsidR="00CD5F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institut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mechanism to guarantee a “fair return” on investments for all MS resulted in the approval of </w:t>
      </w:r>
      <w:r w:rsidR="00CD5F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set of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rocurement rules in 1993 (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Åberg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engtson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2015; CERN, 1993a,b). </w:t>
      </w:r>
      <w:r w:rsidR="00CD5F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pending on </w:t>
      </w:r>
      <w:r w:rsidR="00AE0DB0">
        <w:rPr>
          <w:rFonts w:ascii="Times New Roman" w:eastAsia="Times New Roman" w:hAnsi="Times New Roman" w:cs="Times New Roman"/>
          <w:sz w:val="24"/>
          <w:szCs w:val="24"/>
          <w:lang w:val="en-US"/>
        </w:rPr>
        <w:t>their</w:t>
      </w:r>
      <w:r w:rsidR="00CD5F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ype, c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ntracts are awarded </w:t>
      </w:r>
      <w:r w:rsidR="00CD5F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ither </w:t>
      </w:r>
      <w:r w:rsidR="007B150B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="007B150B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“lowest compliant” or “best value for money” bas</w:t>
      </w:r>
      <w:r w:rsidR="00CD5F9C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. </w:t>
      </w:r>
      <w:r w:rsidR="007B150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owever, </w:t>
      </w:r>
      <w:r w:rsidR="00CD5F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“lowest compliant” contracts for </w:t>
      </w:r>
      <w:r w:rsidR="007B150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ver</w:t>
      </w:r>
      <w:r w:rsidR="00CD5F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9B69F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F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00,000 </w:t>
      </w:r>
      <w:r w:rsidR="00CD5F9C">
        <w:rPr>
          <w:rFonts w:ascii="Times New Roman" w:eastAsia="Times New Roman" w:hAnsi="Times New Roman" w:cs="Times New Roman"/>
          <w:sz w:val="24"/>
          <w:szCs w:val="24"/>
          <w:lang w:val="en-US"/>
        </w:rPr>
        <w:t>are subject</w:t>
      </w:r>
      <w:r w:rsidR="00C16DBC">
        <w:rPr>
          <w:rFonts w:ascii="Times New Roman" w:eastAsia="Times New Roman" w:hAnsi="Times New Roman" w:cs="Times New Roman"/>
          <w:sz w:val="24"/>
          <w:szCs w:val="24"/>
          <w:lang w:val="en-US"/>
        </w:rPr>
        <w:t>ed</w:t>
      </w:r>
      <w:r w:rsidR="00CD5F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further requirement, </w:t>
      </w:r>
      <w:r w:rsidR="00CD5F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amely the overall achievement of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“well-balanced industrial return coefficients” for MS. A </w:t>
      </w:r>
      <w:r w:rsidR="00F357E2">
        <w:rPr>
          <w:rFonts w:ascii="Times New Roman" w:eastAsia="Times New Roman" w:hAnsi="Times New Roman" w:cs="Times New Roman"/>
          <w:sz w:val="24"/>
          <w:szCs w:val="24"/>
          <w:lang w:val="en-US"/>
        </w:rPr>
        <w:t>country</w:t>
      </w:r>
      <w:r w:rsidR="00832E2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s </w:t>
      </w:r>
      <w:r w:rsidR="00832E2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nsidered to be in lin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f its return coefficient</w:t>
      </w:r>
      <w:r w:rsidR="00832E2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i.e.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ratio </w:t>
      </w:r>
      <w:r w:rsidR="00832E2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it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ercentage of the value of all contracts </w:t>
      </w:r>
      <w:r w:rsidR="00D859CD">
        <w:rPr>
          <w:rFonts w:ascii="Times New Roman" w:eastAsia="Times New Roman" w:hAnsi="Times New Roman" w:cs="Times New Roman"/>
          <w:sz w:val="24"/>
          <w:szCs w:val="24"/>
          <w:lang w:val="en-US"/>
        </w:rPr>
        <w:t>in the course of</w:t>
      </w:r>
      <w:r w:rsidR="00D859CD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preceding four calendar years </w:t>
      </w:r>
      <w:r w:rsidR="00832E2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ts percentage contribution to the CERN </w:t>
      </w:r>
      <w:r w:rsidR="00832E2C">
        <w:rPr>
          <w:rFonts w:ascii="Times New Roman" w:eastAsia="Times New Roman" w:hAnsi="Times New Roman" w:cs="Times New Roman"/>
          <w:sz w:val="24"/>
          <w:szCs w:val="24"/>
          <w:lang w:val="en-US"/>
        </w:rPr>
        <w:t>b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udget</w:t>
      </w:r>
      <w:r w:rsidR="00832E2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</w:t>
      </w:r>
      <w:r w:rsidR="00AE0DB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s above</w:t>
      </w:r>
      <w:r w:rsidR="00832E2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certain threshold. CERN has </w:t>
      </w:r>
      <w:r w:rsidR="00832E2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ariou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ols to </w:t>
      </w:r>
      <w:r w:rsidR="004D603F">
        <w:rPr>
          <w:rFonts w:ascii="Times New Roman" w:eastAsia="Times New Roman" w:hAnsi="Times New Roman" w:cs="Times New Roman"/>
          <w:sz w:val="24"/>
          <w:szCs w:val="24"/>
          <w:lang w:val="en-US"/>
        </w:rPr>
        <w:t>ensure</w:t>
      </w:r>
      <w:r w:rsidR="00E559B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well-bal</w:t>
      </w:r>
      <w:r w:rsidR="00832FF1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nced return</w:t>
      </w:r>
      <w:r w:rsidR="00832E2C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832E2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uch a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“limited tendering” and “alignment” (see CERN, 2015: 37-42). </w:t>
      </w:r>
      <w:r w:rsidR="0008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former restricts the tender to MS with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very low return coefficient</w:t>
      </w:r>
      <w:r w:rsidR="00083FB8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, while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8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latter give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riority to firms in poorly-balanced countries</w:t>
      </w:r>
      <w:r w:rsidR="0008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ith less than their balanced share of contract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5FFB890F" w14:textId="49B4ADCB" w:rsidR="00592A59" w:rsidRPr="0080149E" w:rsidRDefault="00592A59" w:rsidP="00592A59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2015 and 2016 </w:t>
      </w:r>
      <w:r w:rsidR="00E559B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ERN PI provided us with several extract</w:t>
      </w:r>
      <w:r w:rsidR="00083FB8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rom the full dataset of orders for the construction of the LHC. The </w:t>
      </w:r>
      <w:r w:rsidR="00E559B5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nsidered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eriod is 1995-2008, i.e. before the accelerator started operati</w:t>
      </w:r>
      <w:r w:rsidR="00E559B5">
        <w:rPr>
          <w:rFonts w:ascii="Times New Roman" w:eastAsia="Times New Roman" w:hAnsi="Times New Roman" w:cs="Times New Roman"/>
          <w:sz w:val="24"/>
          <w:szCs w:val="24"/>
          <w:lang w:val="en-US"/>
        </w:rPr>
        <w:t>ng regularly</w:t>
      </w:r>
      <w:r w:rsidR="004D603F">
        <w:rPr>
          <w:rFonts w:ascii="Times New Roman" w:eastAsia="Times New Roman" w:hAnsi="Times New Roman" w:cs="Times New Roman"/>
          <w:sz w:val="24"/>
          <w:szCs w:val="24"/>
          <w:lang w:val="en-US"/>
        </w:rPr>
        <w:t>. Only orders</w:t>
      </w:r>
      <w:r w:rsidR="00E559B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ver</w:t>
      </w:r>
      <w:r w:rsidR="0008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FR 10,000 </w:t>
      </w:r>
      <w:r w:rsidR="00E559B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er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cluded, as we wanted to exclude a </w:t>
      </w:r>
      <w:r w:rsidR="00083F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elte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marginal suppliers for which knowledge or reputation/generic effects are unlikely. </w:t>
      </w:r>
    </w:p>
    <w:p w14:paraId="4FC5F43E" w14:textId="4DB75972" w:rsidR="00592A59" w:rsidRPr="0080149E" w:rsidRDefault="00592A59" w:rsidP="00592A59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original LHC procurement dataset we received </w:t>
      </w:r>
      <w:r w:rsidR="00E559B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ntained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296 suppliers. We were able to identify 1060 of them in the </w:t>
      </w:r>
      <w:proofErr w:type="spellStart"/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>Orbis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>Amadeu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tabases. Some are not recorded by </w:t>
      </w:r>
      <w:proofErr w:type="spellStart"/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>Orbis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ecause they are other research institutes, such as the Russian Academy of Sciences, consortia, or other </w:t>
      </w:r>
      <w:r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lastRenderedPageBreak/>
        <w:t>organi</w:t>
      </w:r>
      <w:r w:rsidR="00E559B5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tion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at do not </w:t>
      </w:r>
      <w:r w:rsidR="00E559B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ublish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ir accounts. </w:t>
      </w:r>
      <w:r w:rsidR="00400C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urthermore, </w:t>
      </w:r>
      <w:r w:rsidR="00FF5666">
        <w:rPr>
          <w:rFonts w:ascii="Times New Roman" w:eastAsia="Times New Roman" w:hAnsi="Times New Roman" w:cs="Times New Roman"/>
          <w:sz w:val="24"/>
          <w:szCs w:val="24"/>
          <w:lang w:val="en-US"/>
        </w:rPr>
        <w:t>we need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400C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ccounting data </w:t>
      </w:r>
      <w:r w:rsidR="00400C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 </w:t>
      </w:r>
      <w:r w:rsidR="009B69F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eriod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efore and after the procurement event, and for some </w:t>
      </w:r>
      <w:r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companie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ta 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>dating</w:t>
      </w:r>
      <w:r w:rsidR="00CA2367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ack more than twenty years are not available. </w:t>
      </w:r>
      <w:r w:rsidR="00400CED">
        <w:rPr>
          <w:rFonts w:ascii="Times New Roman" w:eastAsia="Times New Roman" w:hAnsi="Times New Roman" w:cs="Times New Roman"/>
          <w:sz w:val="24"/>
          <w:szCs w:val="24"/>
          <w:lang w:val="en-US"/>
        </w:rPr>
        <w:t>N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tional </w:t>
      </w:r>
      <w:r w:rsidR="00400C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aws on corporat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alance-sheet disclosure </w:t>
      </w:r>
      <w:r w:rsidR="00400CED">
        <w:rPr>
          <w:rFonts w:ascii="Times New Roman" w:eastAsia="Times New Roman" w:hAnsi="Times New Roman" w:cs="Times New Roman"/>
          <w:sz w:val="24"/>
          <w:szCs w:val="24"/>
          <w:lang w:val="en-US"/>
        </w:rPr>
        <w:t>also vary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For example, Swiss companies, which </w:t>
      </w:r>
      <w:r w:rsidR="00400C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ccounted for 30% of our initial sampl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CERN suppliers, </w:t>
      </w:r>
      <w:r w:rsidR="00400C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re not subject to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ny legal requirement to release their accounting data</w:t>
      </w:r>
      <w:r w:rsidR="00400C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nd </w:t>
      </w:r>
      <w:r w:rsidR="00FF566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o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ancial </w:t>
      </w:r>
      <w:r w:rsidR="00400C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ta 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n any of them </w:t>
      </w:r>
      <w:r w:rsidR="00FF5666">
        <w:rPr>
          <w:rFonts w:ascii="Times New Roman" w:eastAsia="Times New Roman" w:hAnsi="Times New Roman" w:cs="Times New Roman"/>
          <w:sz w:val="24"/>
          <w:szCs w:val="24"/>
          <w:lang w:val="en-US"/>
        </w:rPr>
        <w:t>are</w:t>
      </w:r>
      <w:r w:rsidR="00400C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9B69F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vailabl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>Amadeu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r any other public repository. Similarly, German firms seldom report information on their balance sheets. </w:t>
      </w:r>
      <w:r w:rsidR="00891A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isual inspection of procurement data and interviews to CERN staff suggest that firms for which financial data are not available do not differ </w:t>
      </w:r>
      <w:r w:rsidR="00BC056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ystematically </w:t>
      </w:r>
      <w:r w:rsidR="00891AB8">
        <w:rPr>
          <w:rFonts w:ascii="Times New Roman" w:eastAsia="Times New Roman" w:hAnsi="Times New Roman" w:cs="Times New Roman"/>
          <w:sz w:val="24"/>
          <w:szCs w:val="24"/>
          <w:lang w:val="en-US"/>
        </w:rPr>
        <w:t>from tho</w:t>
      </w:r>
      <w:r w:rsidR="00BC0565">
        <w:rPr>
          <w:rFonts w:ascii="Times New Roman" w:eastAsia="Times New Roman" w:hAnsi="Times New Roman" w:cs="Times New Roman"/>
          <w:sz w:val="24"/>
          <w:szCs w:val="24"/>
          <w:lang w:val="en-US"/>
        </w:rPr>
        <w:t>se with adequate data in ORBIS.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>Nevertheless, by f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ltering the initial sample</w:t>
      </w:r>
      <w:r w:rsidR="00400C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n this basi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we </w:t>
      </w:r>
      <w:r w:rsidR="00400C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naged to creat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subsample of 365 companies 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>about</w:t>
      </w:r>
      <w:r w:rsidR="00CA2367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ich an adequately long financial history is available.  </w:t>
      </w:r>
    </w:p>
    <w:p w14:paraId="7837C8A9" w14:textId="45184E57" w:rsidR="00592A59" w:rsidRPr="0080149E" w:rsidRDefault="00592A59" w:rsidP="00592A5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gure 1 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how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distribution </w:t>
      </w:r>
      <w:r w:rsidR="005338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ver tim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the orders 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t wer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ssigned in the restricted sample, as well as the number of new suppliers and initial procurement events</w:t>
      </w:r>
      <w:r w:rsidR="005338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which i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ur variable of interest, as it </w:t>
      </w:r>
      <w:r w:rsidR="005338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rk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starting point of </w:t>
      </w:r>
      <w:r w:rsidR="005338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rms’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llaboration </w:t>
      </w:r>
      <w:r w:rsidR="005338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th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ERN for the LHC project. </w:t>
      </w:r>
    </w:p>
    <w:p w14:paraId="0F19E8F1" w14:textId="77777777" w:rsidR="00592A59" w:rsidRPr="0080149E" w:rsidRDefault="00592A59" w:rsidP="00592A5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00A2E9A" w14:textId="77777777" w:rsidR="00592A59" w:rsidRPr="0080149E" w:rsidRDefault="00592A59" w:rsidP="00592A59">
      <w:pPr>
        <w:keepNext/>
        <w:keepLines/>
        <w:spacing w:after="120" w:line="360" w:lineRule="auto"/>
        <w:rPr>
          <w:rFonts w:ascii="Times New Roman" w:eastAsia="Times New Roman" w:hAnsi="Times New Roman" w:cs="Times New Roman"/>
          <w:noProof/>
          <w:sz w:val="24"/>
          <w:szCs w:val="24"/>
          <w:lang w:val="en-GB" w:eastAsia="it-IT"/>
        </w:rPr>
      </w:pPr>
      <w:r w:rsidRPr="0080149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Fig. 1 – Yearly distribution of LHC procurement orders, first-time orders to a supplier and new suppliers in our sample</w:t>
      </w:r>
    </w:p>
    <w:p w14:paraId="51AACDF8" w14:textId="77777777" w:rsidR="00592A59" w:rsidRPr="0080149E" w:rsidRDefault="00592A59" w:rsidP="00592A59">
      <w:pPr>
        <w:keepNext/>
        <w:keepLines/>
        <w:spacing w:after="0" w:line="360" w:lineRule="auto"/>
        <w:jc w:val="center"/>
        <w:rPr>
          <w:rFonts w:ascii="Calibri" w:eastAsia="Times New Roman" w:hAnsi="Calibri" w:cs="Times New Roman"/>
          <w:noProof/>
          <w:sz w:val="20"/>
          <w:szCs w:val="20"/>
          <w:lang w:eastAsia="it-IT"/>
        </w:rPr>
      </w:pPr>
      <w:r w:rsidRPr="0080149E">
        <w:rPr>
          <w:noProof/>
          <w:lang w:eastAsia="it-IT"/>
        </w:rPr>
        <w:drawing>
          <wp:inline distT="0" distB="0" distL="0" distR="0" wp14:anchorId="38DA74FA" wp14:editId="2FC669CC">
            <wp:extent cx="5848350" cy="2438400"/>
            <wp:effectExtent l="0" t="0" r="19050" b="19050"/>
            <wp:docPr id="1" name="Gra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0AC7F08" w14:textId="64A266F6" w:rsidR="00592A59" w:rsidRPr="0080149E" w:rsidRDefault="00592A59" w:rsidP="00592A59">
      <w:pPr>
        <w:keepNext/>
        <w:keepLines/>
        <w:spacing w:after="0" w:line="360" w:lineRule="auto"/>
        <w:rPr>
          <w:rFonts w:ascii="Calibri" w:eastAsia="Times New Roman" w:hAnsi="Calibri" w:cs="Times New Roman"/>
          <w:noProof/>
          <w:sz w:val="18"/>
          <w:szCs w:val="18"/>
          <w:lang w:val="en-GB" w:eastAsia="it-IT"/>
        </w:rPr>
      </w:pPr>
      <w:r w:rsidRPr="0080149E">
        <w:rPr>
          <w:rFonts w:ascii="Times New Roman" w:eastAsia="Times New Roman" w:hAnsi="Times New Roman" w:cs="Times New Roman"/>
          <w:sz w:val="18"/>
          <w:szCs w:val="18"/>
          <w:lang w:val="en-US" w:eastAsia="it-IT"/>
        </w:rPr>
        <w:t>Source:</w:t>
      </w:r>
      <w:r w:rsidR="00533826">
        <w:rPr>
          <w:rFonts w:ascii="Times New Roman" w:eastAsia="Times New Roman" w:hAnsi="Times New Roman" w:cs="Times New Roman"/>
          <w:sz w:val="18"/>
          <w:szCs w:val="18"/>
          <w:lang w:val="en-US" w:eastAsia="it-IT"/>
        </w:rPr>
        <w:t xml:space="preserve"> </w:t>
      </w:r>
      <w:r w:rsidR="00551403">
        <w:rPr>
          <w:rFonts w:ascii="Times New Roman" w:eastAsia="Times New Roman" w:hAnsi="Times New Roman" w:cs="Times New Roman"/>
          <w:sz w:val="18"/>
          <w:szCs w:val="18"/>
          <w:lang w:val="en-US" w:eastAsia="it-IT"/>
        </w:rPr>
        <w:t xml:space="preserve">Authors’ elaboration based on </w:t>
      </w:r>
      <w:r w:rsidRPr="0080149E">
        <w:rPr>
          <w:rFonts w:ascii="Times New Roman" w:eastAsia="Times New Roman" w:hAnsi="Times New Roman" w:cs="Times New Roman"/>
          <w:sz w:val="18"/>
          <w:szCs w:val="18"/>
          <w:lang w:val="en-US" w:eastAsia="it-IT"/>
        </w:rPr>
        <w:t>CERN data</w:t>
      </w:r>
      <w:r w:rsidR="00533826">
        <w:rPr>
          <w:rFonts w:ascii="Times New Roman" w:eastAsia="Times New Roman" w:hAnsi="Times New Roman" w:cs="Times New Roman"/>
          <w:sz w:val="18"/>
          <w:szCs w:val="18"/>
          <w:lang w:val="en-US" w:eastAsia="it-IT"/>
        </w:rPr>
        <w:t>.</w:t>
      </w:r>
    </w:p>
    <w:p w14:paraId="14922AE1" w14:textId="77777777" w:rsidR="00592A59" w:rsidRPr="0080149E" w:rsidRDefault="00592A59" w:rsidP="00592A59">
      <w:pPr>
        <w:spacing w:after="0" w:line="360" w:lineRule="auto"/>
        <w:ind w:firstLine="480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4683AC77" w14:textId="6D1EAF50" w:rsidR="00592A59" w:rsidRPr="0080149E" w:rsidRDefault="00944997" w:rsidP="00592A59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Each of 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hese first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>-time order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ich ar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ur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itial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vents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ark</w:t>
      </w:r>
      <w:r w:rsidR="000661C2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eginning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f a potential learning process and/or reputation effect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or a specific firm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This is our variable of interest, modeled as a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impl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inary code taking value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0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efore and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fter the year of the first order (</w:t>
      </w:r>
      <w:r w:rsidR="000661C2">
        <w:rPr>
          <w:rFonts w:ascii="Times New Roman" w:eastAsia="Times New Roman" w:hAnsi="Times New Roman" w:cs="Times New Roman"/>
          <w:sz w:val="24"/>
          <w:szCs w:val="24"/>
          <w:lang w:val="en-US"/>
        </w:rPr>
        <w:t>further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n</w:t>
      </w:r>
      <w:r w:rsidR="000661C2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e also </w:t>
      </w:r>
      <w:r w:rsidR="000661C2">
        <w:rPr>
          <w:rFonts w:ascii="Times New Roman" w:eastAsia="Times New Roman" w:hAnsi="Times New Roman" w:cs="Times New Roman"/>
          <w:sz w:val="24"/>
          <w:szCs w:val="24"/>
          <w:lang w:val="en-US"/>
        </w:rPr>
        <w:t>apply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ther definitions as a robustness check). The subsequent time profile is informative: the average number of years in which a company received at least one order is 2.2 (standard deviation 1.87,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th a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inimum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 and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ximum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1 years). This implies that the direct impact of th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orders on company profitability could not last more than 2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r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3 years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>, on average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>However, we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re interested </w:t>
      </w:r>
      <w:r w:rsidR="000661C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conomic effects </w:t>
      </w:r>
      <w:r w:rsidR="000661C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retching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eyond these initial years. The first-year events in our study are evenly spread between 1996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2007 (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nlike 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tal orders,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ich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eak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2003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2005). Around 90 new suppliers were involved in the LHC in any of th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2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ears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>considered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14:paraId="447C29F2" w14:textId="524F977B" w:rsidR="00592A59" w:rsidRPr="0080149E" w:rsidRDefault="00CC7AD5" w:rsidP="00592A59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h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>i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mpirical analysis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xploits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e fact that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nlik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ost event studies, we hav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ot </w:t>
      </w:r>
      <w:r w:rsidR="009B69F9">
        <w:rPr>
          <w:rFonts w:ascii="Times New Roman" w:eastAsia="Times New Roman" w:hAnsi="Times New Roman" w:cs="Times New Roman"/>
          <w:sz w:val="24"/>
          <w:szCs w:val="24"/>
          <w:lang w:val="en-US"/>
        </w:rPr>
        <w:t>one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9B69F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ut a sequence of twelve</w:t>
      </w:r>
      <w:r w:rsidR="009B69F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“</w:t>
      </w:r>
      <w:r w:rsidR="009B69F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efore-after</w:t>
      </w:r>
      <w:r w:rsidR="009B69F9">
        <w:rPr>
          <w:rFonts w:ascii="Times New Roman" w:eastAsia="Times New Roman" w:hAnsi="Times New Roman" w:cs="Times New Roman"/>
          <w:sz w:val="24"/>
          <w:szCs w:val="24"/>
          <w:lang w:val="en-US"/>
        </w:rPr>
        <w:t>”</w:t>
      </w:r>
      <w:r w:rsidR="009B69F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vent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For example, a company entering the CERN procurement system in 2000 ca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otentially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e observed for 10 years before the event (including 2000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nd 14 years after (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 we have financial data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rom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1991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2014). For a company entering in one of the last groups, e.g. 2007, we have potentially 7 years of observations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“after”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18 years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“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efor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”</w:t>
      </w:r>
      <w:r w:rsidR="00CA236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event.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6A620526" w14:textId="7226C14E" w:rsidR="00592A59" w:rsidRPr="0080149E" w:rsidRDefault="00592A59" w:rsidP="00592A59">
      <w:pPr>
        <w:spacing w:after="0" w:line="360" w:lineRule="auto"/>
        <w:ind w:firstLine="567"/>
        <w:jc w:val="both"/>
        <w:rPr>
          <w:rFonts w:eastAsia="Times New Roman" w:cs="Times New Roman"/>
          <w:sz w:val="20"/>
          <w:szCs w:val="20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ve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90% of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HC suppliers in the original CERN database are located in six countries: France, Switzerland, Germany, Italy,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.K. and Spain.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 our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al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ample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the majority 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lso 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>come from these countrie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, with the important exception of Switzerland</w:t>
      </w:r>
      <w:r w:rsidR="00944997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74414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944997">
        <w:rPr>
          <w:rFonts w:ascii="Times New Roman" w:eastAsia="Times New Roman" w:hAnsi="Times New Roman" w:cs="Times New Roman"/>
          <w:sz w:val="24"/>
          <w:szCs w:val="24"/>
          <w:lang w:val="en-US"/>
        </w:rPr>
        <w:t>which is not repre</w:t>
      </w:r>
      <w:r w:rsidR="000661C2">
        <w:rPr>
          <w:rFonts w:ascii="Times New Roman" w:eastAsia="Times New Roman" w:hAnsi="Times New Roman" w:cs="Times New Roman"/>
          <w:sz w:val="24"/>
          <w:szCs w:val="24"/>
          <w:lang w:val="en-US"/>
        </w:rPr>
        <w:t>sented, for the reason cited above</w:t>
      </w:r>
      <w:r w:rsidR="00744149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our sample</w:t>
      </w:r>
      <w:r w:rsidR="00C23511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uppliers are located in 18 different countries, all </w:t>
      </w:r>
      <w:r w:rsidR="00C2351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European Union. France is by far the most </w:t>
      </w:r>
      <w:r w:rsidR="00C2351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eavily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presented (53.4% of the total), followed by Italy (14%), </w:t>
      </w:r>
      <w:r w:rsidR="00C2351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U.K. (8.2%), Spain (5.8%) and Germany (4.4%)</w:t>
      </w:r>
      <w:r w:rsidR="00CC7AD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0080149E">
        <w:rPr>
          <w:rFonts w:eastAsia="Times New Roman" w:cs="Times New Roman"/>
          <w:sz w:val="20"/>
          <w:szCs w:val="20"/>
          <w:vertAlign w:val="superscript"/>
          <w:lang w:val="en-US"/>
        </w:rPr>
        <w:footnoteReference w:id="5"/>
      </w:r>
      <w:r w:rsidRPr="0080149E">
        <w:rPr>
          <w:rFonts w:eastAsia="Times New Roman" w:cs="Times New Roman"/>
          <w:sz w:val="20"/>
          <w:szCs w:val="20"/>
          <w:lang w:val="en-US"/>
        </w:rPr>
        <w:t xml:space="preserve"> </w:t>
      </w:r>
    </w:p>
    <w:p w14:paraId="4D6C73A5" w14:textId="30784115" w:rsidR="00592A59" w:rsidRPr="0080149E" w:rsidRDefault="000661C2" w:rsidP="00592A59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s previously pointed out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>, o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r sample </w:t>
      </w:r>
      <w:r w:rsidR="00D7776E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nly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mprises CERN suppliers whose financial data ar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vailable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the Amadeus </w:t>
      </w:r>
      <w:r w:rsidR="00A87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r </w:t>
      </w:r>
      <w:proofErr w:type="spellStart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rbis</w:t>
      </w:r>
      <w:proofErr w:type="spellEnd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tabase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 the former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vering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nly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uropean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latter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lso non-European</w:t>
      </w:r>
      <w:r w:rsidR="00D7776E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omp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nie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oreover, al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ough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ur final sample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nsists solely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European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>firm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ew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urn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>ed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ut to be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porte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</w:t>
      </w:r>
      <w:proofErr w:type="spellStart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rbis</w:t>
      </w:r>
      <w:proofErr w:type="spellEnd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ut not in Amadeus,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o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e 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cide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s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oth sources. Using these two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tabases, we searched for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ix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mpany performanc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variables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etween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1991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2014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 namely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ntangible assets, number of patents filed, sales per employee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>proxying</w:t>
      </w:r>
      <w:proofErr w:type="spellEnd"/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or productivity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three profitability measures, EBIT (Earnings before Interest and Taxes), operating revenue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the EBIT margin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i.e.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BIT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ver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perating revenue. </w:t>
      </w:r>
    </w:p>
    <w:p w14:paraId="549D6FE9" w14:textId="6978DDDD" w:rsidR="00592A59" w:rsidRPr="0080149E" w:rsidRDefault="00592A59" w:rsidP="00592A59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wo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mpanies (ENEL and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lectricitè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e France)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re evident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utliers in size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s measured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y sales, revenue, EBIT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otal assets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o </w:t>
      </w:r>
      <w:r w:rsidR="00D7776E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we excluded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m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rom 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ample</w:t>
      </w:r>
      <w:r w:rsidR="00187546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0080149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footnoteReference w:id="6"/>
      </w:r>
    </w:p>
    <w:p w14:paraId="36DB17DC" w14:textId="7936E156" w:rsidR="00592A59" w:rsidRPr="0080149E" w:rsidRDefault="00592A59" w:rsidP="00D24C8E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able 1 shows summary statistics for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xplanatory and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pendent variables in regressions.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>P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tents obtained from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atstat</w:t>
      </w:r>
      <w:proofErr w:type="spellEnd"/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mprise a much large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number of observations than financial variables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ecause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atstat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as data o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ll 1060 companies in our original dataset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hile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ancial variables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r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issing 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rom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>many observation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statistics refer to companies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t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ported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levant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ancial information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>at least onc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>Ultimately, h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wever, we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lso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ad to drop suppliers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t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id not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port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ancial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ta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oth before and after the year of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initial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curement. Clearly, </w:t>
      </w:r>
      <w:r w:rsidR="00E527D3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exclusions reflect the lack of different variables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nd as a </w:t>
      </w:r>
      <w:r w:rsidR="007E0B56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consequence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ur </w:t>
      </w:r>
      <w:r w:rsidR="00E527D3">
        <w:rPr>
          <w:rFonts w:ascii="Times New Roman" w:eastAsia="Times New Roman" w:hAnsi="Times New Roman" w:cs="Times New Roman"/>
          <w:sz w:val="24"/>
          <w:szCs w:val="24"/>
          <w:lang w:val="en-US"/>
        </w:rPr>
        <w:t>company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amples vary with the dependent variable</w:t>
      </w:r>
      <w:r w:rsidR="00E527D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stimated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0080149E">
        <w:rPr>
          <w:rFonts w:ascii="Times New Roman" w:hAnsi="Times New Roman"/>
          <w:sz w:val="24"/>
          <w:szCs w:val="24"/>
          <w:vertAlign w:val="superscript"/>
        </w:rPr>
        <w:footnoteReference w:id="7"/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ere w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esent statistics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ntir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ample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ut the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>s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nsiderations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lso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old for each of the 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arious </w:t>
      </w:r>
      <w:r w:rsidR="00D7776E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nalysed</w:t>
      </w:r>
      <w:r w:rsidR="00D7776E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ample</w:t>
      </w:r>
      <w:r w:rsidR="007E0B56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 </w:t>
      </w:r>
    </w:p>
    <w:p w14:paraId="0E2F2113" w14:textId="55AE0A19" w:rsidR="00592A59" w:rsidRPr="0080149E" w:rsidRDefault="00592A59" w:rsidP="00592A59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 is </w:t>
      </w:r>
      <w:r w:rsidR="00E134E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ten the cas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th accounting data, the </w:t>
      </w:r>
      <w:r w:rsidR="00E134E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ominal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ariables exhibit a heavily skewed distribution, reflecting the 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>standard</w:t>
      </w:r>
      <w:r w:rsidR="00D7776E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yramid structure of 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dustry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ector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A87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owever, the </w:t>
      </w:r>
      <w:r w:rsidR="00E134EF">
        <w:rPr>
          <w:rFonts w:ascii="Times New Roman" w:eastAsia="Times New Roman" w:hAnsi="Times New Roman" w:cs="Times New Roman"/>
          <w:sz w:val="24"/>
          <w:szCs w:val="24"/>
          <w:lang w:val="en-US"/>
        </w:rPr>
        <w:t>“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BIT margin</w:t>
      </w:r>
      <w:r w:rsidR="00E134EF">
        <w:rPr>
          <w:rFonts w:ascii="Times New Roman" w:eastAsia="Times New Roman" w:hAnsi="Times New Roman" w:cs="Times New Roman"/>
          <w:sz w:val="24"/>
          <w:szCs w:val="24"/>
          <w:lang w:val="en-US"/>
        </w:rPr>
        <w:t>”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D7776E">
        <w:rPr>
          <w:rFonts w:ascii="Times New Roman" w:eastAsia="Times New Roman" w:hAnsi="Times New Roman" w:cs="Times New Roman"/>
          <w:sz w:val="24"/>
          <w:szCs w:val="24"/>
          <w:lang w:val="en-US"/>
        </w:rPr>
        <w:t>variable,</w:t>
      </w:r>
      <w:r w:rsidR="00D7776E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87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ratio, is </w:t>
      </w:r>
      <w:r w:rsidR="00E134E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mmune to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is problem: </w:t>
      </w:r>
      <w:r w:rsidR="00E134E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edian values are not far from </w:t>
      </w:r>
      <w:r w:rsidR="00E134E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mean</w:t>
      </w:r>
      <w:r w:rsidR="00E134EF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revealing a </w:t>
      </w:r>
      <w:r w:rsidR="00D35F4C">
        <w:rPr>
          <w:rFonts w:ascii="Times New Roman" w:eastAsia="Times New Roman" w:hAnsi="Times New Roman" w:cs="Times New Roman"/>
          <w:sz w:val="24"/>
          <w:szCs w:val="24"/>
          <w:lang w:val="en-US"/>
        </w:rPr>
        <w:t>rather</w:t>
      </w:r>
      <w:r w:rsidR="00D35F4C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ymmetric</w:t>
      </w:r>
      <w:r w:rsidR="00E134EF">
        <w:rPr>
          <w:rFonts w:ascii="Times New Roman" w:eastAsia="Times New Roman" w:hAnsi="Times New Roman" w:cs="Times New Roman"/>
          <w:sz w:val="24"/>
          <w:szCs w:val="24"/>
          <w:lang w:val="en-US"/>
        </w:rPr>
        <w:t>al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istribution. </w:t>
      </w:r>
    </w:p>
    <w:p w14:paraId="41149AB0" w14:textId="73C8717C" w:rsidR="00592A59" w:rsidRPr="0080149E" w:rsidRDefault="00E527D3" w:rsidP="00592A59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s regard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nting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69.3% of 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ompanies (732 out of 1060) did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ot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le any patent 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uring our sample period, which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xplains the low 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ean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il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edian 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iven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 Table 1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us 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justifying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use of count data models when 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>“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atent count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>”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s the dependent variable, as 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s standard in th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literature (see e.g. Hall et al., 1984</w:t>
      </w:r>
      <w:r w:rsidR="00A87B63">
        <w:rPr>
          <w:rFonts w:ascii="Times New Roman" w:eastAsia="Times New Roman" w:hAnsi="Times New Roman" w:cs="Times New Roman"/>
          <w:sz w:val="24"/>
          <w:szCs w:val="24"/>
          <w:lang w:val="en-US"/>
        </w:rPr>
        <w:t>;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ghion</w:t>
      </w:r>
      <w:proofErr w:type="spellEnd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t al., 2013).</w:t>
      </w:r>
    </w:p>
    <w:p w14:paraId="4E7F2209" w14:textId="1623F1BF" w:rsidR="00592A59" w:rsidRPr="0080149E" w:rsidRDefault="00592A59" w:rsidP="00592A59">
      <w:pPr>
        <w:spacing w:after="0" w:line="360" w:lineRule="auto"/>
        <w:ind w:firstLine="482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027638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nalysed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croeconomic variables are yearly GDP growth and inflation 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the supplier’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ountry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B550A5" w:rsidRPr="0080149E">
        <w:rPr>
          <w:rStyle w:val="Rimandonotaapidipagina"/>
          <w:rFonts w:ascii="Times New Roman" w:eastAsia="Times New Roman" w:hAnsi="Times New Roman" w:cs="Times New Roman"/>
          <w:sz w:val="24"/>
          <w:szCs w:val="24"/>
          <w:lang w:val="en-US"/>
        </w:rPr>
        <w:footnoteReference w:id="8"/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n the demand side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GDP growth may 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ffect ou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utcome variables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 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aster growth presumably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creas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>e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demand for 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ll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good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r w:rsidR="00E527D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ence 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rms’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ales and profit</w:t>
      </w:r>
      <w:r w:rsidR="00E65AEE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Inflation 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measured by the consumer price index)  control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>or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ice changes that may affect the real value of 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u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erformance indicators 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which ar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 nominal terms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, gi</w:t>
      </w:r>
      <w:r w:rsidR="00E527D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en the long time span covered and the fact that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ll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rbis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Amadeus </w:t>
      </w:r>
      <w:r w:rsidR="00E527D3">
        <w:rPr>
          <w:rFonts w:ascii="Times New Roman" w:eastAsia="Times New Roman" w:hAnsi="Times New Roman" w:cs="Times New Roman"/>
          <w:sz w:val="24"/>
          <w:szCs w:val="24"/>
          <w:lang w:val="en-US"/>
        </w:rPr>
        <w:t>data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re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current 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ros 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at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urrent exchange rate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7E4993C6" w14:textId="77777777" w:rsidR="00592A59" w:rsidRPr="0080149E" w:rsidRDefault="00592A59" w:rsidP="00592A59">
      <w:pPr>
        <w:spacing w:after="0" w:line="360" w:lineRule="auto"/>
        <w:ind w:firstLine="482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67B71155" w14:textId="77777777" w:rsidR="00592A59" w:rsidRPr="0080149E" w:rsidRDefault="00592A59" w:rsidP="00592A59">
      <w:pPr>
        <w:spacing w:after="120" w:line="360" w:lineRule="auto"/>
        <w:ind w:firstLine="482"/>
        <w:jc w:val="both"/>
        <w:rPr>
          <w:rFonts w:eastAsia="Times New Roman" w:cs="Times New Roman"/>
          <w:b/>
          <w:sz w:val="24"/>
          <w:szCs w:val="24"/>
          <w:lang w:val="en-US"/>
        </w:rPr>
      </w:pPr>
      <w:r w:rsidRPr="0080149E">
        <w:rPr>
          <w:rFonts w:eastAsia="Times New Roman" w:cs="Times New Roman"/>
          <w:b/>
          <w:sz w:val="24"/>
          <w:szCs w:val="24"/>
          <w:lang w:val="en-US"/>
        </w:rPr>
        <w:t>Table 1 - Summary Statistics</w:t>
      </w:r>
    </w:p>
    <w:tbl>
      <w:tblPr>
        <w:tblW w:w="83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74"/>
        <w:gridCol w:w="1152"/>
        <w:gridCol w:w="1324"/>
        <w:gridCol w:w="1199"/>
        <w:gridCol w:w="1530"/>
      </w:tblGrid>
      <w:tr w:rsidR="00592A59" w:rsidRPr="0080149E" w14:paraId="59F6663F" w14:textId="77777777" w:rsidTr="00676F09">
        <w:trPr>
          <w:trHeight w:val="316"/>
          <w:jc w:val="center"/>
        </w:trPr>
        <w:tc>
          <w:tcPr>
            <w:tcW w:w="3174" w:type="dxa"/>
            <w:shd w:val="clear" w:color="auto" w:fill="auto"/>
            <w:noWrap/>
            <w:vAlign w:val="bottom"/>
            <w:hideMark/>
          </w:tcPr>
          <w:p w14:paraId="7520D433" w14:textId="77777777" w:rsidR="00592A59" w:rsidRPr="0080149E" w:rsidRDefault="00592A59" w:rsidP="00592A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  <w:hideMark/>
          </w:tcPr>
          <w:p w14:paraId="07799F11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it-IT"/>
              </w:rPr>
            </w:pPr>
            <w:proofErr w:type="spellStart"/>
            <w:r w:rsidRPr="0080149E">
              <w:rPr>
                <w:rFonts w:ascii="Calibri" w:eastAsia="Times New Roman" w:hAnsi="Calibri" w:cs="Calibri"/>
                <w:b/>
                <w:color w:val="000000"/>
                <w:lang w:eastAsia="it-IT"/>
              </w:rPr>
              <w:t>Mean</w:t>
            </w:r>
            <w:proofErr w:type="spellEnd"/>
          </w:p>
        </w:tc>
        <w:tc>
          <w:tcPr>
            <w:tcW w:w="1324" w:type="dxa"/>
            <w:shd w:val="clear" w:color="auto" w:fill="auto"/>
            <w:noWrap/>
            <w:vAlign w:val="bottom"/>
            <w:hideMark/>
          </w:tcPr>
          <w:p w14:paraId="5FD81070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it-IT"/>
              </w:rPr>
            </w:pPr>
            <w:proofErr w:type="spellStart"/>
            <w:r w:rsidRPr="0080149E">
              <w:rPr>
                <w:rFonts w:ascii="Calibri" w:eastAsia="Times New Roman" w:hAnsi="Calibri" w:cs="Calibri"/>
                <w:b/>
                <w:color w:val="000000"/>
                <w:lang w:eastAsia="it-IT"/>
              </w:rPr>
              <w:t>Std</w:t>
            </w:r>
            <w:proofErr w:type="spellEnd"/>
            <w:r w:rsidRPr="0080149E">
              <w:rPr>
                <w:rFonts w:ascii="Calibri" w:eastAsia="Times New Roman" w:hAnsi="Calibri" w:cs="Calibri"/>
                <w:b/>
                <w:color w:val="000000"/>
                <w:lang w:eastAsia="it-IT"/>
              </w:rPr>
              <w:t xml:space="preserve">. </w:t>
            </w:r>
            <w:proofErr w:type="spellStart"/>
            <w:r w:rsidRPr="0080149E">
              <w:rPr>
                <w:rFonts w:ascii="Calibri" w:eastAsia="Times New Roman" w:hAnsi="Calibri" w:cs="Calibri"/>
                <w:b/>
                <w:color w:val="000000"/>
                <w:lang w:eastAsia="it-IT"/>
              </w:rPr>
              <w:t>Dev</w:t>
            </w:r>
            <w:proofErr w:type="spellEnd"/>
            <w:r w:rsidRPr="0080149E">
              <w:rPr>
                <w:rFonts w:ascii="Calibri" w:eastAsia="Times New Roman" w:hAnsi="Calibri" w:cs="Calibri"/>
                <w:b/>
                <w:color w:val="000000"/>
                <w:lang w:eastAsia="it-IT"/>
              </w:rPr>
              <w:t>.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EFB7A8A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it-IT"/>
              </w:rPr>
            </w:pPr>
            <w:proofErr w:type="spellStart"/>
            <w:r w:rsidRPr="0080149E">
              <w:rPr>
                <w:rFonts w:ascii="Calibri" w:eastAsia="Times New Roman" w:hAnsi="Calibri" w:cs="Calibri"/>
                <w:b/>
                <w:color w:val="000000"/>
                <w:lang w:eastAsia="it-IT"/>
              </w:rPr>
              <w:t>Median</w:t>
            </w:r>
            <w:proofErr w:type="spellEnd"/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09908E1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it-IT"/>
              </w:rPr>
            </w:pPr>
            <w:proofErr w:type="spellStart"/>
            <w:r w:rsidRPr="0080149E">
              <w:rPr>
                <w:rFonts w:ascii="Calibri" w:eastAsia="Times New Roman" w:hAnsi="Calibri" w:cs="Calibri"/>
                <w:b/>
                <w:color w:val="000000"/>
                <w:lang w:eastAsia="it-IT"/>
              </w:rPr>
              <w:t>Observations</w:t>
            </w:r>
            <w:proofErr w:type="spellEnd"/>
          </w:p>
        </w:tc>
      </w:tr>
      <w:tr w:rsidR="00592A59" w:rsidRPr="0080149E" w14:paraId="46AA5FCB" w14:textId="77777777" w:rsidTr="00676F09">
        <w:trPr>
          <w:trHeight w:val="316"/>
          <w:jc w:val="center"/>
        </w:trPr>
        <w:tc>
          <w:tcPr>
            <w:tcW w:w="3174" w:type="dxa"/>
            <w:shd w:val="clear" w:color="auto" w:fill="auto"/>
            <w:noWrap/>
            <w:vAlign w:val="bottom"/>
            <w:hideMark/>
          </w:tcPr>
          <w:p w14:paraId="5CBD55CD" w14:textId="77777777" w:rsidR="00592A59" w:rsidRPr="0080149E" w:rsidRDefault="00592A59" w:rsidP="00592A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 xml:space="preserve">Total </w:t>
            </w:r>
            <w:proofErr w:type="spellStart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Assets</w:t>
            </w:r>
            <w:proofErr w:type="spellEnd"/>
            <w:r w:rsidRPr="0080149E">
              <w:rPr>
                <w:rFonts w:ascii="Calibri" w:eastAsia="Times New Roman" w:hAnsi="Calibri" w:cs="Calibri"/>
                <w:color w:val="000000"/>
                <w:vertAlign w:val="superscript"/>
                <w:lang w:eastAsia="it-IT"/>
              </w:rPr>
              <w:footnoteReference w:id="9"/>
            </w: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 xml:space="preserve"> (</w:t>
            </w:r>
            <w:r w:rsidR="00A87B63">
              <w:rPr>
                <w:rFonts w:ascii="Calibri" w:eastAsia="Times New Roman" w:hAnsi="Calibri" w:cs="Calibri"/>
                <w:color w:val="000000"/>
                <w:lang w:eastAsia="it-IT"/>
              </w:rPr>
              <w:t>‘000</w:t>
            </w: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, €)</w:t>
            </w:r>
          </w:p>
        </w:tc>
        <w:tc>
          <w:tcPr>
            <w:tcW w:w="1152" w:type="dxa"/>
            <w:shd w:val="clear" w:color="auto" w:fill="auto"/>
            <w:noWrap/>
            <w:vAlign w:val="bottom"/>
            <w:hideMark/>
          </w:tcPr>
          <w:p w14:paraId="66918E49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354,229</w:t>
            </w:r>
          </w:p>
        </w:tc>
        <w:tc>
          <w:tcPr>
            <w:tcW w:w="1324" w:type="dxa"/>
            <w:shd w:val="clear" w:color="auto" w:fill="auto"/>
            <w:noWrap/>
            <w:vAlign w:val="bottom"/>
            <w:hideMark/>
          </w:tcPr>
          <w:p w14:paraId="790C672D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2,353,854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BDF0F53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6,842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75BC53B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9,670</w:t>
            </w:r>
          </w:p>
        </w:tc>
      </w:tr>
      <w:tr w:rsidR="00592A59" w:rsidRPr="0080149E" w14:paraId="0C9A1DF1" w14:textId="77777777" w:rsidTr="00676F09">
        <w:trPr>
          <w:trHeight w:val="316"/>
          <w:jc w:val="center"/>
        </w:trPr>
        <w:tc>
          <w:tcPr>
            <w:tcW w:w="3174" w:type="dxa"/>
            <w:shd w:val="clear" w:color="auto" w:fill="auto"/>
            <w:noWrap/>
            <w:vAlign w:val="bottom"/>
            <w:hideMark/>
          </w:tcPr>
          <w:p w14:paraId="1129D626" w14:textId="77777777" w:rsidR="00592A59" w:rsidRPr="0080149E" w:rsidRDefault="00592A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proofErr w:type="spellStart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Intangible</w:t>
            </w:r>
            <w:proofErr w:type="spellEnd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 xml:space="preserve"> </w:t>
            </w:r>
            <w:proofErr w:type="spellStart"/>
            <w:r w:rsidR="00D1531E">
              <w:rPr>
                <w:rFonts w:ascii="Calibri" w:eastAsia="Times New Roman" w:hAnsi="Calibri" w:cs="Calibri"/>
                <w:color w:val="000000"/>
                <w:lang w:eastAsia="it-IT"/>
              </w:rPr>
              <w:t>Fixed</w:t>
            </w:r>
            <w:proofErr w:type="spellEnd"/>
            <w:r w:rsidR="00D1531E">
              <w:rPr>
                <w:rFonts w:ascii="Calibri" w:eastAsia="Times New Roman" w:hAnsi="Calibri" w:cs="Calibri"/>
                <w:color w:val="000000"/>
                <w:lang w:eastAsia="it-IT"/>
              </w:rPr>
              <w:t xml:space="preserve"> </w:t>
            </w:r>
            <w:proofErr w:type="spellStart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Assets</w:t>
            </w:r>
            <w:proofErr w:type="spellEnd"/>
            <w:r w:rsidRPr="0080149E">
              <w:rPr>
                <w:rFonts w:ascii="Calibri" w:eastAsia="Times New Roman" w:hAnsi="Calibri" w:cs="Calibri"/>
                <w:color w:val="000000"/>
                <w:vertAlign w:val="superscript"/>
                <w:lang w:eastAsia="it-IT"/>
              </w:rPr>
              <w:footnoteReference w:id="10"/>
            </w: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 xml:space="preserve"> (</w:t>
            </w:r>
            <w:r w:rsidR="00A87B63">
              <w:rPr>
                <w:rFonts w:ascii="Calibri" w:eastAsia="Times New Roman" w:hAnsi="Calibri" w:cs="Calibri"/>
                <w:color w:val="000000"/>
                <w:lang w:eastAsia="it-IT"/>
              </w:rPr>
              <w:t>‘000</w:t>
            </w: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, €)</w:t>
            </w: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0D093CC2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49,619</w:t>
            </w:r>
          </w:p>
        </w:tc>
        <w:tc>
          <w:tcPr>
            <w:tcW w:w="1324" w:type="dxa"/>
            <w:shd w:val="clear" w:color="auto" w:fill="auto"/>
            <w:noWrap/>
            <w:vAlign w:val="bottom"/>
          </w:tcPr>
          <w:p w14:paraId="366CA6DC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551,680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014A0B3C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22</w:t>
            </w:r>
          </w:p>
        </w:tc>
        <w:tc>
          <w:tcPr>
            <w:tcW w:w="1530" w:type="dxa"/>
            <w:shd w:val="clear" w:color="auto" w:fill="auto"/>
            <w:noWrap/>
            <w:vAlign w:val="bottom"/>
          </w:tcPr>
          <w:p w14:paraId="109DB0F3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9,209</w:t>
            </w:r>
          </w:p>
        </w:tc>
      </w:tr>
      <w:tr w:rsidR="00592A59" w:rsidRPr="0080149E" w14:paraId="4624DF88" w14:textId="77777777" w:rsidTr="00676F09">
        <w:trPr>
          <w:trHeight w:val="316"/>
          <w:jc w:val="center"/>
        </w:trPr>
        <w:tc>
          <w:tcPr>
            <w:tcW w:w="3174" w:type="dxa"/>
            <w:shd w:val="clear" w:color="auto" w:fill="auto"/>
            <w:noWrap/>
            <w:vAlign w:val="bottom"/>
            <w:hideMark/>
          </w:tcPr>
          <w:p w14:paraId="0F7B665B" w14:textId="77777777" w:rsidR="00592A59" w:rsidRPr="0080149E" w:rsidRDefault="00592A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proofErr w:type="spellStart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Tangible</w:t>
            </w:r>
            <w:proofErr w:type="spellEnd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 xml:space="preserve"> </w:t>
            </w:r>
            <w:proofErr w:type="spellStart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Fixed</w:t>
            </w:r>
            <w:proofErr w:type="spellEnd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 xml:space="preserve"> </w:t>
            </w:r>
            <w:proofErr w:type="spellStart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Assets</w:t>
            </w:r>
            <w:proofErr w:type="spellEnd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 xml:space="preserve"> </w:t>
            </w:r>
            <w:r w:rsidRPr="0080149E">
              <w:rPr>
                <w:rFonts w:ascii="Calibri" w:eastAsia="Times New Roman" w:hAnsi="Calibri" w:cs="Calibri"/>
                <w:color w:val="000000"/>
                <w:vertAlign w:val="superscript"/>
                <w:lang w:eastAsia="it-IT"/>
              </w:rPr>
              <w:footnoteReference w:id="11"/>
            </w: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(</w:t>
            </w:r>
            <w:r w:rsidR="00A87B63">
              <w:rPr>
                <w:rFonts w:ascii="Calibri" w:eastAsia="Times New Roman" w:hAnsi="Calibri" w:cs="Calibri"/>
                <w:color w:val="000000"/>
                <w:lang w:eastAsia="it-IT"/>
              </w:rPr>
              <w:t>‘000</w:t>
            </w: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, €)</w:t>
            </w: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0C126AF2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68,697</w:t>
            </w:r>
          </w:p>
        </w:tc>
        <w:tc>
          <w:tcPr>
            <w:tcW w:w="1324" w:type="dxa"/>
            <w:shd w:val="clear" w:color="auto" w:fill="auto"/>
            <w:noWrap/>
            <w:vAlign w:val="bottom"/>
          </w:tcPr>
          <w:p w14:paraId="399D7262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671,275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6839FF17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719</w:t>
            </w:r>
          </w:p>
        </w:tc>
        <w:tc>
          <w:tcPr>
            <w:tcW w:w="1530" w:type="dxa"/>
            <w:shd w:val="clear" w:color="auto" w:fill="auto"/>
            <w:noWrap/>
            <w:vAlign w:val="bottom"/>
          </w:tcPr>
          <w:p w14:paraId="13FC03A7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8,740</w:t>
            </w:r>
          </w:p>
        </w:tc>
      </w:tr>
      <w:tr w:rsidR="00592A59" w:rsidRPr="0080149E" w14:paraId="6322A283" w14:textId="77777777" w:rsidTr="00676F09">
        <w:trPr>
          <w:trHeight w:val="316"/>
          <w:jc w:val="center"/>
        </w:trPr>
        <w:tc>
          <w:tcPr>
            <w:tcW w:w="3174" w:type="dxa"/>
            <w:shd w:val="clear" w:color="auto" w:fill="auto"/>
            <w:noWrap/>
            <w:vAlign w:val="bottom"/>
            <w:hideMark/>
          </w:tcPr>
          <w:p w14:paraId="0FA03149" w14:textId="682DC3E0" w:rsidR="00592A59" w:rsidRPr="0080149E" w:rsidRDefault="00F357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it-IT"/>
              </w:rPr>
              <w:t>Numbe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it-IT"/>
              </w:rPr>
              <w:t xml:space="preserve"> of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it-IT"/>
              </w:rPr>
              <w:t>Employees</w:t>
            </w:r>
            <w:proofErr w:type="spellEnd"/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0F8F7EEF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1,333</w:t>
            </w:r>
          </w:p>
        </w:tc>
        <w:tc>
          <w:tcPr>
            <w:tcW w:w="1324" w:type="dxa"/>
            <w:shd w:val="clear" w:color="auto" w:fill="auto"/>
            <w:noWrap/>
            <w:vAlign w:val="bottom"/>
          </w:tcPr>
          <w:p w14:paraId="0F056042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7,459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5C4A77C0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70</w:t>
            </w:r>
          </w:p>
        </w:tc>
        <w:tc>
          <w:tcPr>
            <w:tcW w:w="1530" w:type="dxa"/>
            <w:shd w:val="clear" w:color="auto" w:fill="auto"/>
            <w:noWrap/>
            <w:vAlign w:val="bottom"/>
          </w:tcPr>
          <w:p w14:paraId="2FE0EE4C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9,152</w:t>
            </w:r>
          </w:p>
        </w:tc>
      </w:tr>
      <w:tr w:rsidR="00592A59" w:rsidRPr="0080149E" w14:paraId="42715B92" w14:textId="77777777" w:rsidTr="00676F09">
        <w:trPr>
          <w:trHeight w:val="316"/>
          <w:jc w:val="center"/>
        </w:trPr>
        <w:tc>
          <w:tcPr>
            <w:tcW w:w="3174" w:type="dxa"/>
            <w:shd w:val="clear" w:color="auto" w:fill="auto"/>
            <w:noWrap/>
            <w:vAlign w:val="bottom"/>
            <w:hideMark/>
          </w:tcPr>
          <w:p w14:paraId="42C171AD" w14:textId="77777777" w:rsidR="00592A59" w:rsidRPr="0080149E" w:rsidRDefault="00592A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Sales (</w:t>
            </w:r>
            <w:r w:rsidR="00A87B63">
              <w:rPr>
                <w:rFonts w:ascii="Calibri" w:eastAsia="Times New Roman" w:hAnsi="Calibri" w:cs="Calibri"/>
                <w:color w:val="000000"/>
                <w:lang w:eastAsia="it-IT"/>
              </w:rPr>
              <w:t>‘000</w:t>
            </w: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, €)</w:t>
            </w: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1232DDE1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306,309</w:t>
            </w:r>
          </w:p>
        </w:tc>
        <w:tc>
          <w:tcPr>
            <w:tcW w:w="1324" w:type="dxa"/>
            <w:shd w:val="clear" w:color="auto" w:fill="auto"/>
            <w:noWrap/>
            <w:vAlign w:val="bottom"/>
          </w:tcPr>
          <w:p w14:paraId="4476C705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1,615,202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1BBDF332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10,701</w:t>
            </w:r>
          </w:p>
        </w:tc>
        <w:tc>
          <w:tcPr>
            <w:tcW w:w="1530" w:type="dxa"/>
            <w:shd w:val="clear" w:color="auto" w:fill="auto"/>
            <w:noWrap/>
            <w:vAlign w:val="bottom"/>
          </w:tcPr>
          <w:p w14:paraId="6127799D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7,770</w:t>
            </w:r>
          </w:p>
        </w:tc>
      </w:tr>
      <w:tr w:rsidR="00592A59" w:rsidRPr="0080149E" w14:paraId="663656BA" w14:textId="77777777" w:rsidTr="00676F09">
        <w:trPr>
          <w:trHeight w:val="316"/>
          <w:jc w:val="center"/>
        </w:trPr>
        <w:tc>
          <w:tcPr>
            <w:tcW w:w="3174" w:type="dxa"/>
            <w:shd w:val="clear" w:color="auto" w:fill="auto"/>
            <w:noWrap/>
            <w:vAlign w:val="bottom"/>
            <w:hideMark/>
          </w:tcPr>
          <w:p w14:paraId="11D2BA39" w14:textId="77777777" w:rsidR="00592A59" w:rsidRPr="0080149E" w:rsidRDefault="00592A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 xml:space="preserve">Operating </w:t>
            </w:r>
            <w:proofErr w:type="spellStart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Revenues</w:t>
            </w:r>
            <w:proofErr w:type="spellEnd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 xml:space="preserve"> (</w:t>
            </w:r>
            <w:r w:rsidR="00A87B63">
              <w:rPr>
                <w:rFonts w:ascii="Calibri" w:eastAsia="Times New Roman" w:hAnsi="Calibri" w:cs="Calibri"/>
                <w:color w:val="000000"/>
                <w:lang w:eastAsia="it-IT"/>
              </w:rPr>
              <w:t>‘000</w:t>
            </w: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, €)</w:t>
            </w: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5C3EC970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273,064</w:t>
            </w:r>
          </w:p>
        </w:tc>
        <w:tc>
          <w:tcPr>
            <w:tcW w:w="1324" w:type="dxa"/>
            <w:shd w:val="clear" w:color="auto" w:fill="auto"/>
            <w:noWrap/>
            <w:vAlign w:val="bottom"/>
          </w:tcPr>
          <w:p w14:paraId="6FC2B862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1,495,048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1C287A9E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10,942</w:t>
            </w:r>
          </w:p>
        </w:tc>
        <w:tc>
          <w:tcPr>
            <w:tcW w:w="1530" w:type="dxa"/>
            <w:shd w:val="clear" w:color="auto" w:fill="auto"/>
            <w:noWrap/>
            <w:vAlign w:val="bottom"/>
          </w:tcPr>
          <w:p w14:paraId="57F4D258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10,092</w:t>
            </w:r>
          </w:p>
        </w:tc>
      </w:tr>
      <w:tr w:rsidR="00592A59" w:rsidRPr="0080149E" w14:paraId="09EDAD7D" w14:textId="77777777" w:rsidTr="00676F09">
        <w:trPr>
          <w:trHeight w:val="316"/>
          <w:jc w:val="center"/>
        </w:trPr>
        <w:tc>
          <w:tcPr>
            <w:tcW w:w="3174" w:type="dxa"/>
            <w:shd w:val="clear" w:color="auto" w:fill="auto"/>
            <w:noWrap/>
            <w:vAlign w:val="bottom"/>
            <w:hideMark/>
          </w:tcPr>
          <w:p w14:paraId="4DAA18D4" w14:textId="77777777" w:rsidR="00592A59" w:rsidRPr="0080149E" w:rsidRDefault="00592A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EBIT (</w:t>
            </w:r>
            <w:r w:rsidR="00A87B63">
              <w:rPr>
                <w:rFonts w:ascii="Calibri" w:eastAsia="Times New Roman" w:hAnsi="Calibri" w:cs="Calibri"/>
                <w:color w:val="000000"/>
                <w:lang w:eastAsia="it-IT"/>
              </w:rPr>
              <w:t>‘000,</w:t>
            </w: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 xml:space="preserve"> €)</w:t>
            </w: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11874F24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15,602</w:t>
            </w:r>
          </w:p>
        </w:tc>
        <w:tc>
          <w:tcPr>
            <w:tcW w:w="1324" w:type="dxa"/>
            <w:shd w:val="clear" w:color="auto" w:fill="auto"/>
            <w:noWrap/>
            <w:vAlign w:val="bottom"/>
          </w:tcPr>
          <w:p w14:paraId="0EF3CE8E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134,956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3A47D316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313</w:t>
            </w:r>
          </w:p>
        </w:tc>
        <w:tc>
          <w:tcPr>
            <w:tcW w:w="1530" w:type="dxa"/>
            <w:shd w:val="clear" w:color="auto" w:fill="auto"/>
            <w:noWrap/>
            <w:vAlign w:val="bottom"/>
          </w:tcPr>
          <w:p w14:paraId="7079C0FD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8,616</w:t>
            </w:r>
          </w:p>
        </w:tc>
      </w:tr>
      <w:tr w:rsidR="00592A59" w:rsidRPr="0080149E" w14:paraId="52D60653" w14:textId="77777777" w:rsidTr="00676F09">
        <w:trPr>
          <w:trHeight w:val="316"/>
          <w:jc w:val="center"/>
        </w:trPr>
        <w:tc>
          <w:tcPr>
            <w:tcW w:w="3174" w:type="dxa"/>
            <w:shd w:val="clear" w:color="auto" w:fill="auto"/>
            <w:noWrap/>
            <w:vAlign w:val="bottom"/>
            <w:hideMark/>
          </w:tcPr>
          <w:p w14:paraId="7E254662" w14:textId="77777777" w:rsidR="00592A59" w:rsidRPr="0080149E" w:rsidRDefault="00592A59" w:rsidP="00592A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 xml:space="preserve">EBIT </w:t>
            </w:r>
            <w:proofErr w:type="spellStart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margin</w:t>
            </w:r>
            <w:proofErr w:type="spellEnd"/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770A23B8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4.67%</w:t>
            </w:r>
          </w:p>
        </w:tc>
        <w:tc>
          <w:tcPr>
            <w:tcW w:w="1324" w:type="dxa"/>
            <w:shd w:val="clear" w:color="auto" w:fill="auto"/>
            <w:noWrap/>
            <w:vAlign w:val="bottom"/>
          </w:tcPr>
          <w:p w14:paraId="5B094F71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11.58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0F3976CC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4.25%</w:t>
            </w:r>
          </w:p>
        </w:tc>
        <w:tc>
          <w:tcPr>
            <w:tcW w:w="1530" w:type="dxa"/>
            <w:shd w:val="clear" w:color="auto" w:fill="auto"/>
            <w:noWrap/>
            <w:vAlign w:val="bottom"/>
          </w:tcPr>
          <w:p w14:paraId="2A8F344C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8,250</w:t>
            </w:r>
          </w:p>
        </w:tc>
      </w:tr>
      <w:tr w:rsidR="00592A59" w:rsidRPr="0080149E" w14:paraId="3A9D54C4" w14:textId="77777777" w:rsidTr="00676F09">
        <w:trPr>
          <w:trHeight w:val="316"/>
          <w:jc w:val="center"/>
        </w:trPr>
        <w:tc>
          <w:tcPr>
            <w:tcW w:w="3174" w:type="dxa"/>
            <w:shd w:val="clear" w:color="auto" w:fill="auto"/>
            <w:noWrap/>
            <w:vAlign w:val="bottom"/>
            <w:hideMark/>
          </w:tcPr>
          <w:p w14:paraId="77BD7943" w14:textId="77777777" w:rsidR="00592A59" w:rsidRPr="0080149E" w:rsidRDefault="00592A59" w:rsidP="00592A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proofErr w:type="spellStart"/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Patents</w:t>
            </w:r>
            <w:proofErr w:type="spellEnd"/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3AE1FABF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0.247</w:t>
            </w:r>
          </w:p>
        </w:tc>
        <w:tc>
          <w:tcPr>
            <w:tcW w:w="1324" w:type="dxa"/>
            <w:shd w:val="clear" w:color="auto" w:fill="auto"/>
            <w:noWrap/>
            <w:vAlign w:val="bottom"/>
          </w:tcPr>
          <w:p w14:paraId="0A5D5186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1.53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390D36E1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0</w:t>
            </w:r>
          </w:p>
        </w:tc>
        <w:tc>
          <w:tcPr>
            <w:tcW w:w="1530" w:type="dxa"/>
            <w:shd w:val="clear" w:color="auto" w:fill="auto"/>
            <w:noWrap/>
            <w:vAlign w:val="bottom"/>
          </w:tcPr>
          <w:p w14:paraId="4AFF2E3A" w14:textId="77777777" w:rsidR="00592A59" w:rsidRPr="0080149E" w:rsidRDefault="00592A59" w:rsidP="00592A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80149E">
              <w:rPr>
                <w:rFonts w:ascii="Calibri" w:eastAsia="Times New Roman" w:hAnsi="Calibri" w:cs="Calibri"/>
                <w:color w:val="000000"/>
                <w:lang w:eastAsia="it-IT"/>
              </w:rPr>
              <w:t>25,296</w:t>
            </w:r>
          </w:p>
        </w:tc>
      </w:tr>
    </w:tbl>
    <w:p w14:paraId="40C9BA0C" w14:textId="77777777" w:rsidR="00592A59" w:rsidRDefault="00592A59" w:rsidP="00592A59">
      <w:pPr>
        <w:spacing w:after="12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2BFF8DE3" w14:textId="77777777" w:rsidR="009C5F93" w:rsidRDefault="009C5F93" w:rsidP="00592A59">
      <w:pPr>
        <w:spacing w:after="12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2EC3788B" w14:textId="77777777" w:rsidR="00676F09" w:rsidRPr="0080149E" w:rsidRDefault="00676F09" w:rsidP="00592A59">
      <w:pPr>
        <w:spacing w:after="12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5C4583C3" w14:textId="77777777" w:rsidR="00DC4B56" w:rsidRDefault="00212A39" w:rsidP="00DC4B56">
      <w:pPr>
        <w:pStyle w:val="Paragrafoelenco"/>
        <w:numPr>
          <w:ilvl w:val="0"/>
          <w:numId w:val="5"/>
        </w:numPr>
        <w:spacing w:after="12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  <w:r w:rsidRPr="00DC4B56">
        <w:rPr>
          <w:rFonts w:eastAsia="Times New Roman" w:cs="Times New Roman"/>
          <w:b/>
          <w:sz w:val="24"/>
          <w:szCs w:val="24"/>
          <w:lang w:val="en-US"/>
        </w:rPr>
        <w:t xml:space="preserve">The </w:t>
      </w:r>
      <w:r w:rsidR="00592A59" w:rsidRPr="00DC4B56">
        <w:rPr>
          <w:rFonts w:eastAsia="Times New Roman" w:cs="Times New Roman"/>
          <w:b/>
          <w:sz w:val="24"/>
          <w:szCs w:val="24"/>
          <w:lang w:val="en-US"/>
        </w:rPr>
        <w:t xml:space="preserve">Empirical Strategy </w:t>
      </w:r>
    </w:p>
    <w:p w14:paraId="2B5DC000" w14:textId="1FF52D4A" w:rsidR="00DB2340" w:rsidRPr="000E24FE" w:rsidRDefault="00DB2340" w:rsidP="00DB2340">
      <w:pPr>
        <w:spacing w:after="0" w:line="360" w:lineRule="auto"/>
        <w:ind w:firstLine="482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In the last 20 years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CDM model has been extended and further developed in several directions by many authors. See </w:t>
      </w:r>
      <w:proofErr w:type="spellStart"/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Lööf</w:t>
      </w:r>
      <w:proofErr w:type="spellEnd"/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t al. (2017) for a review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027638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o</w:t>
      </w:r>
      <w:r w:rsid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f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uch development</w:t>
      </w: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469B8396" w14:textId="513D69CA" w:rsidR="00DB2340" w:rsidRPr="000E24FE" w:rsidRDefault="00DB2340" w:rsidP="00DB2340">
      <w:pPr>
        <w:spacing w:after="0" w:line="360" w:lineRule="auto"/>
        <w:ind w:firstLine="482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The original CDM framework included a structural model where research investment explained innovation output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hich in turn affected productivity. The </w:t>
      </w:r>
      <w:r w:rsidR="00027638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posed </w:t>
      </w:r>
      <w:r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generali</w:t>
      </w:r>
      <w:r w:rsidR="00027638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tions</w:t>
      </w: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extensions concern the nature and the measure of input and outcome variables, the inclusion of additional equations in the model, new estimation methods, different type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 data (from cross-sectional to p</w:t>
      </w:r>
      <w:r w:rsidR="00C6310E">
        <w:rPr>
          <w:rFonts w:ascii="Times New Roman" w:eastAsia="Times New Roman" w:hAnsi="Times New Roman" w:cs="Times New Roman"/>
          <w:sz w:val="24"/>
          <w:szCs w:val="24"/>
          <w:lang w:val="en-US"/>
        </w:rPr>
        <w:t>anel</w:t>
      </w: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), dynamic specifications of the model and different fields of application.</w:t>
      </w:r>
    </w:p>
    <w:p w14:paraId="5713E530" w14:textId="2C149CD0" w:rsidR="00DB2340" w:rsidRPr="000E24FE" w:rsidRDefault="00DB2340" w:rsidP="00DB2340">
      <w:pPr>
        <w:spacing w:after="0" w:line="360" w:lineRule="auto"/>
        <w:ind w:firstLine="482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Following the standard CDM framework, Baum et al. (2015) estimated the R&amp;D-innovation-producti</w:t>
      </w:r>
      <w:r w:rsidR="00BD285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ity relationship as a </w:t>
      </w:r>
      <w:proofErr w:type="spellStart"/>
      <w:r w:rsidR="00BD285A">
        <w:rPr>
          <w:rFonts w:ascii="Times New Roman" w:eastAsia="Times New Roman" w:hAnsi="Times New Roman" w:cs="Times New Roman"/>
          <w:sz w:val="24"/>
          <w:szCs w:val="24"/>
          <w:lang w:val="en-US"/>
        </w:rPr>
        <w:t>Generalis</w:t>
      </w: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ed</w:t>
      </w:r>
      <w:proofErr w:type="spellEnd"/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ructural Equation Model. This approach </w:t>
      </w:r>
      <w:r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enables the</w:t>
      </w: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ntire CDM model 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be estimated </w:t>
      </w: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 one system using a full-information maximum likelihood estimator, allowing coefficients to differ across sectors and </w:t>
      </w:r>
      <w:r w:rsidR="00EA2374">
        <w:rPr>
          <w:rFonts w:ascii="Times New Roman" w:eastAsia="Times New Roman" w:hAnsi="Times New Roman" w:cs="Times New Roman"/>
          <w:sz w:val="24"/>
          <w:szCs w:val="24"/>
          <w:lang w:val="en-US"/>
        </w:rPr>
        <w:t>taking</w:t>
      </w: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ross-equation error correlation into account. The same type of estimator is employed by Raymond et al. (2015)</w:t>
      </w:r>
      <w:r w:rsidR="00027638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hich </w:t>
      </w:r>
      <w:r w:rsidR="00A32481">
        <w:rPr>
          <w:rFonts w:ascii="Times New Roman" w:eastAsia="Times New Roman" w:hAnsi="Times New Roman" w:cs="Times New Roman"/>
          <w:sz w:val="24"/>
          <w:szCs w:val="24"/>
          <w:lang w:val="en-US"/>
        </w:rPr>
        <w:t>integrates</w:t>
      </w:r>
      <w:r w:rsidR="00A32481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dynamics in</w:t>
      </w:r>
      <w:r w:rsidR="00A32481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R&amp;D-innovation-productivity relationship including lagged values of the dependent variable in each of the equations composing the system. Their results show a causal impact of innovation on productivity and reveal strong persistence in firms’ productivity.</w:t>
      </w:r>
    </w:p>
    <w:p w14:paraId="54132894" w14:textId="57B45E1A" w:rsidR="00DB2340" w:rsidRPr="000E24FE" w:rsidRDefault="00EA2374" w:rsidP="00DB2340">
      <w:pPr>
        <w:spacing w:after="0" w:line="360" w:lineRule="auto"/>
        <w:ind w:firstLine="482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ne of the most significant </w:t>
      </w:r>
      <w:r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development</w:t>
      </w:r>
      <w:r w:rsid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 the CDM framework,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amely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all and </w:t>
      </w:r>
      <w:proofErr w:type="spellStart"/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Sena</w:t>
      </w:r>
      <w:proofErr w:type="spellEnd"/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2017) introduce</w:t>
      </w:r>
      <w:r w:rsidR="00262BF8">
        <w:rPr>
          <w:rFonts w:ascii="Times New Roman" w:eastAsia="Times New Roman" w:hAnsi="Times New Roman" w:cs="Times New Roman"/>
          <w:sz w:val="24"/>
          <w:szCs w:val="24"/>
          <w:lang w:val="en-US"/>
        </w:rPr>
        <w:t>s an initial estimation step to</w:t>
      </w:r>
      <w:r w:rsidR="00E569E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odel </w:t>
      </w:r>
      <w:r w:rsidR="00262B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firm’s decision to invest in innovation and the intensit</w:t>
      </w:r>
      <w:r w:rsidR="00262B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 of such expenditure. They also consider legal 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tection of intellectual property as a crucial external institution, </w:t>
      </w:r>
      <w:r w:rsidR="00DB2340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modeling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relationship between </w:t>
      </w:r>
      <w:proofErr w:type="spellStart"/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appropriability</w:t>
      </w:r>
      <w:proofErr w:type="spellEnd"/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echanisms, innovation </w:t>
      </w:r>
      <w:r w:rsidR="00DB2340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nd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irm productivity. Using a sequential 2SLS estimation procedure, they find that innovation</w:t>
      </w:r>
      <w:r w:rsidR="00E569EA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mbined with </w:t>
      </w:r>
      <w:r w:rsidR="00262BF8">
        <w:rPr>
          <w:rFonts w:ascii="Times New Roman" w:eastAsia="Times New Roman" w:hAnsi="Times New Roman" w:cs="Times New Roman"/>
          <w:sz w:val="24"/>
          <w:szCs w:val="24"/>
          <w:lang w:val="en-US"/>
        </w:rPr>
        <w:t>the formal protection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262B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ethods 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of intellectual property</w:t>
      </w:r>
      <w:r w:rsidR="00E569EA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ends to deliver the best </w:t>
      </w:r>
      <w:r w:rsidR="00262BF8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ductivity </w:t>
      </w:r>
      <w:r w:rsidR="00262BF8">
        <w:rPr>
          <w:rFonts w:ascii="Times New Roman" w:eastAsia="Times New Roman" w:hAnsi="Times New Roman" w:cs="Times New Roman"/>
          <w:sz w:val="24"/>
          <w:szCs w:val="24"/>
          <w:lang w:val="en-US"/>
        </w:rPr>
        <w:t>outcome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E569E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rom 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similar perspective, Van </w:t>
      </w:r>
      <w:proofErr w:type="spellStart"/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Leeuwen</w:t>
      </w:r>
      <w:proofErr w:type="spellEnd"/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Mohnen (2017) apply the CDM model to the field of green innovation. Using a structural approach, they investigate relationships linking environmental regulation, eco-</w:t>
      </w:r>
      <w:r w:rsidR="00262B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vestments, eco-innovation and </w:t>
      </w:r>
      <w:r w:rsidR="00DB2340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labo</w:t>
      </w:r>
      <w:r w:rsidR="00E569EA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u</w:t>
      </w:r>
      <w:r w:rsidR="00DB2340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r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oductivity. They find a positive and significant impact of environment</w:t>
      </w:r>
      <w:r w:rsidR="00262BF8">
        <w:rPr>
          <w:rFonts w:ascii="Times New Roman" w:eastAsia="Times New Roman" w:hAnsi="Times New Roman" w:cs="Times New Roman"/>
          <w:sz w:val="24"/>
          <w:szCs w:val="24"/>
          <w:lang w:val="en-US"/>
        </w:rPr>
        <w:t>al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gulation on eco-investments and </w:t>
      </w:r>
      <w:r w:rsidR="00DB2340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eco-innovations</w:t>
      </w:r>
      <w:r w:rsidR="00DB2340" w:rsidRPr="000E24FE">
        <w:rPr>
          <w:rFonts w:ascii="Times New Roman" w:eastAsia="Times New Roman" w:hAnsi="Times New Roman" w:cs="Times New Roman"/>
          <w:sz w:val="24"/>
          <w:szCs w:val="24"/>
          <w:lang w:val="en-US"/>
        </w:rPr>
        <w:t>. Resource-saving eco-innovations, in turn, increase productivity.</w:t>
      </w:r>
    </w:p>
    <w:p w14:paraId="6154A04F" w14:textId="6B6BB54B" w:rsidR="003B6C59" w:rsidRPr="005B72AD" w:rsidRDefault="00DF2917" w:rsidP="005B72AD">
      <w:pPr>
        <w:spacing w:after="120" w:line="360" w:lineRule="auto"/>
        <w:ind w:firstLine="482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>W</w:t>
      </w:r>
      <w:r w:rsidR="00DB2340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 </w:t>
      </w:r>
      <w:r w:rsidR="00FA4CE5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>test</w:t>
      </w:r>
      <w:r w:rsidR="00262B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ur</w:t>
      </w:r>
      <w:r w:rsidR="00E569E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FA4CE5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>hypotheses</w:t>
      </w:r>
      <w:r w:rsidR="00DB2340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E569E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y </w:t>
      </w:r>
      <w:r w:rsidR="00DB2340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llowing </w:t>
      </w:r>
      <w:r w:rsidR="009522E8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wo alternative approaches. </w:t>
      </w:r>
      <w:r w:rsidR="00262BF8">
        <w:rPr>
          <w:rFonts w:ascii="Times New Roman" w:eastAsia="Times New Roman" w:hAnsi="Times New Roman" w:cs="Times New Roman"/>
          <w:sz w:val="24"/>
          <w:szCs w:val="24"/>
          <w:lang w:val="en-US"/>
        </w:rPr>
        <w:t>First</w:t>
      </w:r>
      <w:r w:rsidR="00DB2340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we </w:t>
      </w:r>
      <w:r w:rsidR="00B831BB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>consider</w:t>
      </w:r>
      <w:r w:rsidR="00262BF8">
        <w:rPr>
          <w:rFonts w:ascii="Times New Roman" w:eastAsia="Times New Roman" w:hAnsi="Times New Roman" w:cs="Times New Roman"/>
          <w:sz w:val="24"/>
          <w:szCs w:val="24"/>
          <w:lang w:val="en-US"/>
        </w:rPr>
        <w:t>ed</w:t>
      </w:r>
      <w:r w:rsidR="00B831BB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impact of CERN procurement on each of the outcome variables </w:t>
      </w:r>
      <w:r w:rsidR="00FA4CE5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>highlighted</w:t>
      </w:r>
      <w:r w:rsidR="00B831BB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the chain of logical implication d</w:t>
      </w:r>
      <w:r w:rsidR="00FA4CE5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>escribed</w:t>
      </w:r>
      <w:r w:rsidR="00B831BB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section 2.4 to investigate the direct </w:t>
      </w:r>
      <w:r w:rsidR="00FA4CE5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>effects</w:t>
      </w:r>
      <w:r w:rsidR="00B831BB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 procurement. This is done </w:t>
      </w:r>
      <w:r w:rsidR="00E569E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y </w:t>
      </w:r>
      <w:r w:rsidR="00B831BB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stimating six </w:t>
      </w:r>
      <w:r w:rsidR="00B831BB" w:rsidRPr="00FB053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ifferent </w:t>
      </w:r>
      <w:r w:rsidR="00436124" w:rsidRPr="00FB0532">
        <w:rPr>
          <w:rFonts w:ascii="Times New Roman" w:eastAsia="Times New Roman" w:hAnsi="Times New Roman" w:cs="Times New Roman"/>
          <w:sz w:val="24"/>
          <w:szCs w:val="24"/>
          <w:lang w:val="en-US"/>
        </w:rPr>
        <w:t>single-equation</w:t>
      </w:r>
      <w:r w:rsidR="00B831BB" w:rsidRPr="00FB053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gression</w:t>
      </w:r>
      <w:r w:rsidR="00B831BB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odels</w:t>
      </w:r>
      <w:r w:rsidR="0052164E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B831BB" w:rsidRPr="0043500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hich are presented in section 4.1. </w:t>
      </w:r>
      <w:r w:rsidR="00B831BB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n, </w:t>
      </w:r>
      <w:r w:rsidR="001D0E8E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>following the</w:t>
      </w:r>
      <w:r w:rsidR="00744C10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cent literature</w:t>
      </w:r>
      <w:r w:rsidR="001D0E8E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48212D" w:rsidRPr="00086AA9">
        <w:rPr>
          <w:rFonts w:ascii="Times New Roman" w:eastAsia="Times New Roman" w:hAnsi="Times New Roman" w:cs="Times New Roman"/>
          <w:sz w:val="24"/>
          <w:szCs w:val="24"/>
          <w:lang w:val="en-US"/>
        </w:rPr>
        <w:t>presented</w:t>
      </w:r>
      <w:r w:rsidR="001D0E8E" w:rsidRPr="00086AA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1D0E8E" w:rsidRPr="00291CE6">
        <w:rPr>
          <w:rFonts w:ascii="Times New Roman" w:eastAsia="Times New Roman" w:hAnsi="Times New Roman" w:cs="Times New Roman"/>
          <w:sz w:val="24"/>
          <w:szCs w:val="24"/>
          <w:lang w:val="en-US"/>
        </w:rPr>
        <w:t>above,</w:t>
      </w:r>
      <w:r w:rsidR="00744C10" w:rsidRPr="00291CE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B831BB" w:rsidRPr="00291CE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e </w:t>
      </w:r>
      <w:r w:rsidR="00D84B92" w:rsidRPr="00291CE6">
        <w:rPr>
          <w:rFonts w:ascii="Times New Roman" w:eastAsia="Times New Roman" w:hAnsi="Times New Roman" w:cs="Times New Roman"/>
          <w:sz w:val="24"/>
          <w:szCs w:val="24"/>
          <w:lang w:val="en-US"/>
        </w:rPr>
        <w:t>move</w:t>
      </w:r>
      <w:r w:rsidR="00E569EA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 w:rsidR="00D84B92" w:rsidRPr="00291CE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</w:t>
      </w:r>
      <w:r w:rsidR="00B831BB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system of simultaneous equation</w:t>
      </w:r>
      <w:r w:rsidR="0052164E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="00B831BB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 better capture the mediated </w:t>
      </w:r>
      <w:r w:rsidR="00FA4CE5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>impact of procurement</w:t>
      </w:r>
      <w:r w:rsidR="00B831BB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the complex relations linking </w:t>
      </w:r>
      <w:r w:rsidR="00FA4CE5" w:rsidRPr="00086AA9">
        <w:rPr>
          <w:rFonts w:ascii="Times New Roman" w:eastAsia="Times New Roman" w:hAnsi="Times New Roman" w:cs="Times New Roman"/>
          <w:sz w:val="24"/>
          <w:szCs w:val="24"/>
          <w:lang w:val="en-US"/>
        </w:rPr>
        <w:t>it</w:t>
      </w:r>
      <w:r w:rsidR="00B831BB" w:rsidRPr="00086AA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</w:t>
      </w:r>
      <w:r w:rsidR="00B831BB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FA4CE5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mpany </w:t>
      </w:r>
      <w:r w:rsidR="00FA4CE5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economic performance</w:t>
      </w:r>
      <w:r w:rsidR="00B831BB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FA4CE5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213F5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>Specifically,</w:t>
      </w:r>
      <w:r w:rsidR="003B6C59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e est</w:t>
      </w:r>
      <w:r w:rsidR="00DD2590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>imate</w:t>
      </w:r>
      <w:r w:rsidR="00B47BC9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 w:rsidR="00DD2590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</w:t>
      </w:r>
      <w:r w:rsidR="003B6C59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four</w:t>
      </w:r>
      <w:r w:rsidR="00B47BC9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-</w:t>
      </w:r>
      <w:r w:rsidR="003B6C59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equations</w:t>
      </w:r>
      <w:r w:rsidR="00DD2590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ystem</w:t>
      </w:r>
      <w:r w:rsidR="003B6C59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here the d</w:t>
      </w:r>
      <w:r w:rsidR="005B0EB8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>ependent variables are</w:t>
      </w:r>
      <w:r w:rsidR="00404157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  <w:r w:rsidR="00A213F5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B0EB8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mpany R&amp;D effort, </w:t>
      </w:r>
      <w:r w:rsidR="001760C0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B47BC9">
        <w:rPr>
          <w:rFonts w:ascii="Times New Roman" w:eastAsia="Times New Roman" w:hAnsi="Times New Roman" w:cs="Times New Roman"/>
          <w:sz w:val="24"/>
          <w:szCs w:val="24"/>
          <w:lang w:val="en-US"/>
        </w:rPr>
        <w:t>annual</w:t>
      </w:r>
      <w:r w:rsidR="00B47BC9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B0EB8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umber of </w:t>
      </w:r>
      <w:r w:rsidR="00DD2590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led </w:t>
      </w:r>
      <w:r w:rsidR="00A213F5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>patents</w:t>
      </w:r>
      <w:r w:rsidR="005B0EB8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>, productivity and economic performance.</w:t>
      </w:r>
      <w:r w:rsidR="003B6C59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details of this</w:t>
      </w:r>
      <w:r w:rsidR="00A213F5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stimation strategy are</w:t>
      </w:r>
      <w:r w:rsidR="00FA4CE5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iscussed in section 4.2.</w:t>
      </w:r>
      <w:r w:rsidR="00B831BB" w:rsidRPr="007F48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75C84936" w14:textId="437740C5" w:rsidR="00DC4B56" w:rsidRPr="00763057" w:rsidRDefault="00DC4B56" w:rsidP="00DC4B56">
      <w:pPr>
        <w:spacing w:after="120" w:line="360" w:lineRule="auto"/>
        <w:ind w:left="360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D53107">
        <w:rPr>
          <w:rFonts w:ascii="Times New Roman" w:hAnsi="Times New Roman" w:cs="Times New Roman"/>
          <w:i/>
          <w:sz w:val="24"/>
          <w:szCs w:val="24"/>
          <w:lang w:val="en-GB"/>
        </w:rPr>
        <w:t>4.1</w:t>
      </w:r>
      <w:r w:rsidR="00763057" w:rsidRPr="00D5310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FA4CE5" w:rsidRPr="00D53107">
        <w:rPr>
          <w:rFonts w:ascii="Times New Roman" w:hAnsi="Times New Roman" w:cs="Times New Roman"/>
          <w:i/>
          <w:sz w:val="24"/>
          <w:szCs w:val="24"/>
          <w:lang w:val="en-GB"/>
        </w:rPr>
        <w:t xml:space="preserve">Single-equation </w:t>
      </w:r>
      <w:r w:rsidR="00763057" w:rsidRPr="00D53107">
        <w:rPr>
          <w:rFonts w:ascii="Times New Roman" w:hAnsi="Times New Roman" w:cs="Times New Roman"/>
          <w:i/>
          <w:sz w:val="24"/>
          <w:szCs w:val="24"/>
          <w:lang w:val="en-GB"/>
        </w:rPr>
        <w:t>regress</w:t>
      </w:r>
      <w:r w:rsidR="00FA4CE5" w:rsidRPr="00D53107">
        <w:rPr>
          <w:rFonts w:ascii="Times New Roman" w:hAnsi="Times New Roman" w:cs="Times New Roman"/>
          <w:i/>
          <w:sz w:val="24"/>
          <w:szCs w:val="24"/>
          <w:lang w:val="en-GB"/>
        </w:rPr>
        <w:t>ion</w:t>
      </w:r>
      <w:r w:rsidR="00763057" w:rsidRPr="00D5310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model</w:t>
      </w:r>
      <w:r w:rsidR="00FA4CE5" w:rsidRPr="00D53107">
        <w:rPr>
          <w:rFonts w:ascii="Times New Roman" w:hAnsi="Times New Roman" w:cs="Times New Roman"/>
          <w:i/>
          <w:sz w:val="24"/>
          <w:szCs w:val="24"/>
          <w:lang w:val="en-GB"/>
        </w:rPr>
        <w:t>s</w:t>
      </w:r>
    </w:p>
    <w:p w14:paraId="55D56AEB" w14:textId="0A5D502C" w:rsidR="00592A59" w:rsidRPr="0080149E" w:rsidRDefault="009522E8" w:rsidP="009522E8">
      <w:pPr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W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>e compare</w:t>
      </w:r>
      <w:r w:rsidR="00B47BC9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e values of six different outcome variables for each firm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efore and </w:t>
      </w:r>
      <w:r w:rsidR="00212A3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fter 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212A3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ven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E609C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xploiting our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ime-variant sequence of events. In 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ur </w:t>
      </w:r>
      <w:r w:rsidR="00E609C8">
        <w:rPr>
          <w:rFonts w:ascii="Times New Roman" w:eastAsia="Times New Roman" w:hAnsi="Times New Roman" w:cs="Times New Roman"/>
          <w:sz w:val="24"/>
          <w:szCs w:val="24"/>
          <w:lang w:val="en-US"/>
        </w:rPr>
        <w:t>se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</w:t>
      </w:r>
      <w:r w:rsidR="00E609C8">
        <w:rPr>
          <w:rFonts w:ascii="Times New Roman" w:eastAsia="Times New Roman" w:hAnsi="Times New Roman" w:cs="Times New Roman"/>
          <w:sz w:val="24"/>
          <w:szCs w:val="24"/>
          <w:lang w:val="en-US"/>
        </w:rPr>
        <w:t>ting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is approach </w:t>
      </w:r>
      <w:r w:rsidR="00212A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presents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version of a difference-in-difference panel (see Angrist and </w:t>
      </w:r>
      <w:proofErr w:type="spellStart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ishke</w:t>
      </w:r>
      <w:proofErr w:type="spellEnd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, 2009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or a methodological discussion, </w:t>
      </w:r>
      <w:r w:rsidR="00592A59" w:rsidRPr="0080149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articularly section 5.3 and appendix 5.4)</w:t>
      </w:r>
      <w:r w:rsidR="00B828D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, given that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e do not have just one before/after 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>year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, but twelve</w:t>
      </w:r>
      <w:r w:rsidR="00E609C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F73659">
        <w:rPr>
          <w:rFonts w:ascii="Times New Roman" w:eastAsia="Times New Roman" w:hAnsi="Times New Roman" w:cs="Times New Roman"/>
          <w:sz w:val="24"/>
          <w:szCs w:val="24"/>
          <w:lang w:val="en-US"/>
        </w:rPr>
        <w:t>such break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each involving different firms. In our </w:t>
      </w:r>
      <w:r w:rsidR="00E609C8">
        <w:rPr>
          <w:rFonts w:ascii="Times New Roman" w:eastAsia="Times New Roman" w:hAnsi="Times New Roman" w:cs="Times New Roman"/>
          <w:sz w:val="24"/>
          <w:szCs w:val="24"/>
          <w:lang w:val="en-US"/>
        </w:rPr>
        <w:t>contex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, at the beginning of the period (1991), no firm is a CERN supplier for the LHC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nd at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end of the </w:t>
      </w:r>
      <w:r w:rsidR="00592A59" w:rsidRPr="005B0224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period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ll 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sampl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rms are. In the 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tervening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years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we hav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sustained sequence of events 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="00B47BC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rom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995 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2008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th th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firm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’ status shift </w:t>
      </w:r>
      <w:r w:rsidR="00B47BC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ccurring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different years. Hence we </w:t>
      </w:r>
      <w:r w:rsidR="00B47BC9">
        <w:rPr>
          <w:rFonts w:ascii="Times New Roman" w:eastAsia="Times New Roman" w:hAnsi="Times New Roman" w:cs="Times New Roman"/>
          <w:sz w:val="24"/>
          <w:szCs w:val="24"/>
          <w:lang w:val="en-US"/>
        </w:rPr>
        <w:t>were</w:t>
      </w:r>
      <w:r w:rsidR="00B47BC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ble to use a panel data approach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cluding (in most years) both treated and non-treated firms, where fixed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ffects capture unobserved firm-specific heterogene</w:t>
      </w:r>
      <w:r w:rsidR="00E609C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ty that is constant over time an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ear dummies capture unobserved effects that 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houl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ffect all firms </w:t>
      </w:r>
      <w:r w:rsidR="00B828DB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qually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e.g. business cycle, national and international economic policy, oil shocks). 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lternative estimation strategies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re discussed later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72BE2F79" w14:textId="6DED404B" w:rsidR="00F119C3" w:rsidRPr="0080149E" w:rsidRDefault="00E609C8" w:rsidP="00F119C3">
      <w:pPr>
        <w:spacing w:after="0" w:line="360" w:lineRule="auto"/>
        <w:ind w:firstLine="482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n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is context, our general approach was to estimate the effect that receiving an order from CERN had, over time, on 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firm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’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utcome variables, controlling for firm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haracteristics, the macroeconomic situation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n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ime, country and firm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fixed</w:t>
      </w:r>
      <w:r w:rsidR="00A87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ffects. Alternative specifications</w:t>
      </w:r>
      <w:r w:rsidR="00B47BC9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with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dustry rather than firm</w:t>
      </w:r>
      <w:r w:rsidR="00B828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fixed effects</w:t>
      </w:r>
      <w:r w:rsidR="00B47BC9">
        <w:rPr>
          <w:rFonts w:ascii="Times New Roman" w:eastAsia="Times New Roman" w:hAnsi="Times New Roman" w:cs="Times New Roman"/>
          <w:sz w:val="24"/>
          <w:szCs w:val="24"/>
          <w:lang w:val="en-US"/>
        </w:rPr>
        <w:t>, were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lso considered. </w:t>
      </w:r>
      <w:r w:rsidR="00B47BC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592A59" w:rsidRPr="00D24C8E">
        <w:rPr>
          <w:rFonts w:ascii="Times New Roman" w:eastAsia="Times New Roman" w:hAnsi="Times New Roman" w:cs="Times New Roman"/>
          <w:sz w:val="24"/>
          <w:szCs w:val="24"/>
          <w:lang w:val="en-US"/>
        </w:rPr>
        <w:t>“CERN effect”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0F084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s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 dummy variable that takes value 0 before the first year the company received an order from CERN and 1 thereafter.</w:t>
      </w:r>
    </w:p>
    <w:p w14:paraId="28986825" w14:textId="781D830B" w:rsidR="00592A59" w:rsidRPr="0080149E" w:rsidRDefault="00592A59" w:rsidP="00592A59">
      <w:pPr>
        <w:spacing w:after="0" w:line="360" w:lineRule="auto"/>
        <w:ind w:firstLine="482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e considered a static panel data model specification </w:t>
      </w:r>
      <w:r w:rsidR="000F084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which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oth performance and firm-level control variables are taken in changes year by year, to avoid spurious regressions (see Granger and Newbold, 1974; Box and Jenkins, 1970).</w:t>
      </w:r>
    </w:p>
    <w:p w14:paraId="79E00F75" w14:textId="3D0A4004" w:rsidR="00592A59" w:rsidRPr="0080149E" w:rsidRDefault="00592A59" w:rsidP="00592A59">
      <w:pPr>
        <w:spacing w:after="0" w:line="360" w:lineRule="auto"/>
        <w:ind w:firstLine="48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>Specifically, the general empirical model we estimate</w:t>
      </w:r>
      <w:r w:rsidR="00B47BC9">
        <w:rPr>
          <w:rFonts w:ascii="Times New Roman" w:eastAsiaTheme="minorEastAsia" w:hAnsi="Times New Roman" w:cs="Times New Roman"/>
          <w:sz w:val="24"/>
          <w:szCs w:val="24"/>
          <w:lang w:val="en-GB"/>
        </w:rPr>
        <w:t>d</w:t>
      </w:r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is:</w:t>
      </w:r>
    </w:p>
    <w:p w14:paraId="23BDE84D" w14:textId="77777777" w:rsidR="00592A59" w:rsidRPr="0080149E" w:rsidRDefault="00AA499B" w:rsidP="00592A59">
      <w:pPr>
        <w:rPr>
          <w:rFonts w:ascii="Times New Roman" w:hAnsi="Times New Roman" w:cs="Times New Roman"/>
          <w:sz w:val="24"/>
          <w:szCs w:val="24"/>
          <w:lang w:val="en-GB"/>
        </w:rPr>
      </w:pP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  <w:lang w:val="en-GB"/>
              </w:rPr>
              <m:t>∆</m:t>
            </m:r>
            <m:r>
              <w:rPr>
                <w:rFonts w:ascii="Cambria Math" w:eastAsia="Calibri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  <w:lang w:val="en-US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βCERN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  <w:lang w:val="en-GB"/>
              </w:rPr>
              <m:t>∆</m:t>
            </m:r>
            <m:r>
              <w:rPr>
                <w:rFonts w:ascii="Cambria Math" w:eastAsia="Calibri" w:hAnsi="Cambria Math" w:cs="Times New Roman"/>
                <w:sz w:val="24"/>
                <w:szCs w:val="24"/>
              </w:rPr>
              <m:t>X</m:t>
            </m:r>
            <m:r>
              <w:rPr>
                <w:rFonts w:ascii="Cambria Math" w:eastAsia="Calibri" w:hAnsi="Cambria Math" w:cs="Times New Roman"/>
                <w:sz w:val="24"/>
                <w:szCs w:val="24"/>
                <w:lang w:val="en-GB"/>
              </w:rPr>
              <m:t>'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γ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∆</m:t>
            </m:r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Z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'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c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θ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s</m:t>
                </m:r>
              </m:sub>
            </m:s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 xml:space="preserve">+ </m:t>
            </m:r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c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c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it</m:t>
            </m:r>
          </m:sub>
        </m:sSub>
      </m:oMath>
      <w:r w:rsidR="00592A59"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                                           </w:t>
      </w:r>
      <w:r w:rsidR="006A1792"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="00592A59"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>(1)</w:t>
      </w:r>
    </w:p>
    <w:p w14:paraId="4785A1EC" w14:textId="222509D5" w:rsidR="00592A59" w:rsidRPr="0080149E" w:rsidRDefault="00592A59" w:rsidP="00592A59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where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  <w:lang w:val="en-GB"/>
              </w:rPr>
              <m:t>∆</m:t>
            </m:r>
            <m:r>
              <w:rPr>
                <w:rFonts w:ascii="Cambria Math" w:eastAsia="Calibri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</m:oMath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is the </w:t>
      </w:r>
      <w:r w:rsidR="00E609C8">
        <w:rPr>
          <w:rFonts w:ascii="Times New Roman" w:hAnsi="Times New Roman" w:cs="Times New Roman"/>
          <w:sz w:val="24"/>
          <w:szCs w:val="24"/>
          <w:lang w:val="en-GB"/>
        </w:rPr>
        <w:t xml:space="preserve">relevant outcome variabl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(see below)</w:t>
      </w:r>
      <w:r w:rsidR="00975041">
        <w:rPr>
          <w:rFonts w:ascii="Times New Roman" w:hAnsi="Times New Roman" w:cs="Times New Roman"/>
          <w:sz w:val="24"/>
          <w:szCs w:val="24"/>
          <w:lang w:val="en-GB"/>
        </w:rPr>
        <w:t xml:space="preserve"> taken in first differences</w:t>
      </w:r>
      <w:r w:rsidR="000F0841">
        <w:rPr>
          <w:rFonts w:ascii="Times New Roman" w:hAnsi="Times New Roman" w:cs="Times New Roman"/>
          <w:sz w:val="24"/>
          <w:szCs w:val="24"/>
          <w:lang w:val="en-GB"/>
        </w:rPr>
        <w:t xml:space="preserve"> for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firm </w:t>
      </w:r>
      <w:proofErr w:type="spellStart"/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>i</w:t>
      </w:r>
      <w:proofErr w:type="spellEnd"/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at time </w:t>
      </w: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>t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CERN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</m:oMath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presents the </w:t>
      </w:r>
      <w:r w:rsidR="000F0841">
        <w:rPr>
          <w:rFonts w:ascii="Times New Roman" w:eastAsia="Times New Roman" w:hAnsi="Times New Roman" w:cs="Times New Roman"/>
          <w:sz w:val="24"/>
          <w:szCs w:val="24"/>
          <w:lang w:val="en-US"/>
        </w:rPr>
        <w:t>relevant 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xplanatory variable, </w:t>
      </w:r>
      <w:r w:rsidR="00E609C8">
        <w:rPr>
          <w:rFonts w:ascii="Times New Roman" w:eastAsia="Times New Roman" w:hAnsi="Times New Roman" w:cs="Times New Roman"/>
          <w:sz w:val="24"/>
          <w:szCs w:val="24"/>
          <w:lang w:val="en-US"/>
        </w:rPr>
        <w:t>the capability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 deliver an order to CERN.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  <w:lang w:val="en-GB"/>
              </w:rPr>
              <m:t>∆</m:t>
            </m:r>
            <m:r>
              <w:rPr>
                <w:rFonts w:ascii="Cambria Math" w:eastAsia="Calibri" w:hAnsi="Cambria Math" w:cs="Times New Roman"/>
                <w:sz w:val="24"/>
                <w:szCs w:val="24"/>
              </w:rPr>
              <m:t>X</m:t>
            </m:r>
            <m:r>
              <w:rPr>
                <w:rFonts w:ascii="Cambria Math" w:eastAsia="Calibri" w:hAnsi="Cambria Math" w:cs="Times New Roman"/>
                <w:sz w:val="24"/>
                <w:szCs w:val="24"/>
                <w:lang w:val="en-GB"/>
              </w:rPr>
              <m:t>'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</m:oMath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is </w:t>
      </w:r>
      <w:r w:rsidRPr="00E1434D">
        <w:rPr>
          <w:rFonts w:ascii="Times New Roman" w:hAnsi="Times New Roman" w:cs="Times New Roman"/>
          <w:sz w:val="24"/>
          <w:szCs w:val="24"/>
          <w:lang w:val="en-GB"/>
        </w:rPr>
        <w:t>a vector of</w:t>
      </w:r>
      <w:r w:rsidR="00FD7F47">
        <w:rPr>
          <w:rFonts w:ascii="Times New Roman" w:hAnsi="Times New Roman" w:cs="Times New Roman"/>
          <w:sz w:val="24"/>
          <w:szCs w:val="24"/>
          <w:lang w:val="en-GB"/>
        </w:rPr>
        <w:t xml:space="preserve"> firm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characteristics, mainly </w:t>
      </w:r>
      <w:r w:rsidR="000F0841">
        <w:rPr>
          <w:rFonts w:ascii="Times New Roman" w:hAnsi="Times New Roman" w:cs="Times New Roman"/>
          <w:sz w:val="24"/>
          <w:szCs w:val="24"/>
          <w:lang w:val="en-GB"/>
        </w:rPr>
        <w:t xml:space="preserve">reflecting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company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ize, which </w:t>
      </w:r>
      <w:r w:rsidR="000F084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y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fluence </w:t>
      </w:r>
      <w:r w:rsidR="00A87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rm’s ability to capture technology spillovers. </w:t>
      </w:r>
    </w:p>
    <w:p w14:paraId="6A33CD0A" w14:textId="22A6A6DA" w:rsidR="008A62BE" w:rsidRPr="00564004" w:rsidRDefault="00592A59" w:rsidP="00592A5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en-GB"/>
          </w:rPr>
          <m:t>∆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Z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'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ct</m:t>
            </m:r>
          </m:sub>
        </m:sSub>
      </m:oMath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is a vector of macroeconomic controls, including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∆GD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ct</m:t>
            </m:r>
          </m:sub>
        </m:sSub>
      </m:oMath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0F0841" w:rsidRPr="0080149E">
        <w:rPr>
          <w:rFonts w:ascii="Times New Roman" w:hAnsi="Times New Roman" w:cs="Times New Roman"/>
          <w:sz w:val="24"/>
          <w:szCs w:val="24"/>
          <w:lang w:val="en-GB"/>
        </w:rPr>
        <w:t>the yearly percent</w:t>
      </w:r>
      <w:r w:rsidR="000F0841">
        <w:rPr>
          <w:rFonts w:ascii="Times New Roman" w:hAnsi="Times New Roman" w:cs="Times New Roman"/>
          <w:sz w:val="24"/>
          <w:szCs w:val="24"/>
          <w:lang w:val="en-GB"/>
        </w:rPr>
        <w:t>age</w:t>
      </w:r>
      <w:r w:rsidR="000F0841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change of GDP </w:t>
      </w:r>
      <w:r w:rsidR="000F0841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="00FD7F47">
        <w:rPr>
          <w:rFonts w:ascii="Times New Roman" w:hAnsi="Times New Roman" w:cs="Times New Roman"/>
          <w:sz w:val="24"/>
          <w:szCs w:val="24"/>
          <w:lang w:val="en-GB"/>
        </w:rPr>
        <w:t xml:space="preserve">the firm’s </w:t>
      </w:r>
      <w:r w:rsidR="000F0841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country </w:t>
      </w:r>
      <w:r w:rsidR="000F0841" w:rsidRPr="0080149E">
        <w:rPr>
          <w:rFonts w:ascii="Times New Roman" w:hAnsi="Times New Roman" w:cs="Times New Roman"/>
          <w:i/>
          <w:sz w:val="24"/>
          <w:szCs w:val="24"/>
          <w:lang w:val="en-GB"/>
        </w:rPr>
        <w:t>c</w:t>
      </w:r>
      <w:r w:rsidR="000F0841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∆C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P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ct</m:t>
            </m:r>
          </m:sub>
        </m:sSub>
      </m:oMath>
      <w:r w:rsidR="000F0841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0F0841" w:rsidRPr="0080149E">
        <w:rPr>
          <w:rFonts w:ascii="Times New Roman" w:hAnsi="Times New Roman" w:cs="Times New Roman"/>
          <w:sz w:val="24"/>
          <w:szCs w:val="24"/>
          <w:lang w:val="en-GB"/>
        </w:rPr>
        <w:t>the yearly percent</w:t>
      </w:r>
      <w:r w:rsidR="000F0841">
        <w:rPr>
          <w:rFonts w:ascii="Times New Roman" w:hAnsi="Times New Roman" w:cs="Times New Roman"/>
          <w:sz w:val="24"/>
          <w:szCs w:val="24"/>
          <w:lang w:val="en-GB"/>
        </w:rPr>
        <w:t>age</w:t>
      </w:r>
      <w:r w:rsidR="000F0841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change </w:t>
      </w:r>
      <w:r w:rsidR="000F0841">
        <w:rPr>
          <w:rFonts w:ascii="Times New Roman" w:hAnsi="Times New Roman" w:cs="Times New Roman"/>
          <w:sz w:val="24"/>
          <w:szCs w:val="24"/>
          <w:lang w:val="en-GB"/>
        </w:rPr>
        <w:t>in that country’s CPI.</w:t>
      </w:r>
      <w:r w:rsidR="00FD14B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hes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variables control for country-level macroeconomic </w:t>
      </w:r>
      <w:r w:rsidR="000F0841">
        <w:rPr>
          <w:rFonts w:ascii="Times New Roman" w:hAnsi="Times New Roman" w:cs="Times New Roman"/>
          <w:sz w:val="24"/>
          <w:szCs w:val="24"/>
          <w:lang w:val="en-GB"/>
        </w:rPr>
        <w:t xml:space="preserve">effects due to overall </w:t>
      </w:r>
      <w:r w:rsidR="00CF2665">
        <w:rPr>
          <w:rFonts w:ascii="Times New Roman" w:hAnsi="Times New Roman" w:cs="Times New Roman"/>
          <w:sz w:val="24"/>
          <w:szCs w:val="24"/>
          <w:lang w:val="en-GB"/>
        </w:rPr>
        <w:t xml:space="preserve">output and price changes.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/>
              </w:rPr>
              <m:t>δ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/>
              </w:rPr>
              <m:t>t</m:t>
            </m:r>
          </m:sub>
        </m:sSub>
      </m:oMath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="0073592C">
        <w:rPr>
          <w:rFonts w:ascii="Times New Roman" w:eastAsiaTheme="minorEastAsia" w:hAnsi="Times New Roman" w:cs="Times New Roman"/>
          <w:sz w:val="24"/>
          <w:szCs w:val="24"/>
          <w:lang w:val="en-GB"/>
        </w:rPr>
        <w:t>denotes</w:t>
      </w:r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time</w:t>
      </w:r>
      <w:r w:rsidR="00B47BC9">
        <w:rPr>
          <w:rFonts w:ascii="Times New Roman" w:eastAsiaTheme="minorEastAsia" w:hAnsi="Times New Roman" w:cs="Times New Roman"/>
          <w:sz w:val="24"/>
          <w:szCs w:val="24"/>
          <w:lang w:val="en-GB"/>
        </w:rPr>
        <w:t>-</w:t>
      </w:r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>fixed</w:t>
      </w:r>
      <w:r w:rsidR="000F0841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effects,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whil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s</m:t>
            </m:r>
          </m:sub>
        </m:sSub>
      </m:oMath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/>
              </w:rPr>
              <m:t>ρ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/>
              </w:rPr>
              <m:t>c</m:t>
            </m:r>
          </m:sub>
        </m:sSub>
      </m:oMath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are time-invariant unobservable industry- and country-specific fixed</w:t>
      </w:r>
      <w:r w:rsidR="000F0841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>effects respectively</w:t>
      </w:r>
      <w:r w:rsidR="000F0841">
        <w:rPr>
          <w:rFonts w:ascii="Times New Roman" w:eastAsiaTheme="minorEastAsia" w:hAnsi="Times New Roman" w:cs="Times New Roman"/>
          <w:sz w:val="24"/>
          <w:szCs w:val="24"/>
          <w:lang w:val="en-GB"/>
        </w:rPr>
        <w:t>.</w:t>
      </w:r>
      <m:oMath>
        <m:r>
          <w:rPr>
            <w:rFonts w:ascii="Cambria Math" w:hAnsi="Cambria Math" w:cs="Times New Roman"/>
            <w:i/>
            <w:sz w:val="24"/>
            <w:szCs w:val="24"/>
            <w:vertAlign w:val="superscript"/>
            <w:lang w:val="en-GB"/>
          </w:rPr>
          <w:footnoteReference w:id="12"/>
        </m:r>
      </m:oMath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Finally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/>
              </w:rPr>
              <m:t>u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/>
              </w:rPr>
              <m:t>it</m:t>
            </m:r>
          </m:sub>
        </m:sSub>
      </m:oMath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is the random </w:t>
      </w:r>
      <w:r w:rsidRPr="00564004">
        <w:rPr>
          <w:rFonts w:ascii="Times New Roman" w:eastAsiaTheme="minorEastAsia" w:hAnsi="Times New Roman" w:cs="Times New Roman"/>
          <w:sz w:val="24"/>
          <w:szCs w:val="24"/>
          <w:lang w:val="en-GB"/>
        </w:rPr>
        <w:t>error term, which is clustered by country, allowing for error correlation within the same country.</w:t>
      </w:r>
    </w:p>
    <w:p w14:paraId="72339E36" w14:textId="4E7A7AC7" w:rsidR="000510E3" w:rsidRPr="008A62BE" w:rsidRDefault="00B47BC9" w:rsidP="008A62BE">
      <w:pPr>
        <w:spacing w:after="0" w:line="360" w:lineRule="auto"/>
        <w:ind w:firstLine="567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t is important to n</w:t>
      </w:r>
      <w:r w:rsidR="00F91CCA">
        <w:rPr>
          <w:rFonts w:ascii="Times New Roman" w:hAnsi="Times New Roman" w:cs="Times New Roman"/>
          <w:sz w:val="24"/>
          <w:szCs w:val="24"/>
          <w:lang w:val="en-GB"/>
        </w:rPr>
        <w:t>ote that the resulting estimate of</w:t>
      </w:r>
      <w:r w:rsidR="000510E3" w:rsidRPr="00564004">
        <w:rPr>
          <w:rFonts w:ascii="Times New Roman" w:hAnsi="Times New Roman" w:cs="Times New Roman"/>
          <w:sz w:val="24"/>
          <w:szCs w:val="24"/>
          <w:lang w:val="en-GB"/>
        </w:rPr>
        <w:t xml:space="preserve"> the consequences of procurement is </w:t>
      </w:r>
      <w:r w:rsidR="000510E3" w:rsidRPr="005B0224">
        <w:rPr>
          <w:rFonts w:ascii="Times New Roman" w:hAnsi="Times New Roman" w:cs="Times New Roman"/>
          <w:noProof/>
          <w:sz w:val="24"/>
          <w:szCs w:val="24"/>
          <w:lang w:val="en-GB"/>
        </w:rPr>
        <w:t>conservative</w:t>
      </w:r>
      <w:r w:rsidR="000510E3" w:rsidRPr="00564004">
        <w:rPr>
          <w:rFonts w:ascii="Times New Roman" w:hAnsi="Times New Roman" w:cs="Times New Roman"/>
          <w:sz w:val="24"/>
          <w:szCs w:val="24"/>
          <w:lang w:val="en-GB"/>
        </w:rPr>
        <w:t xml:space="preserve"> since it evaluates the impact on company outcomes from the y</w:t>
      </w:r>
      <w:r w:rsidR="00F91CCA">
        <w:rPr>
          <w:rFonts w:ascii="Times New Roman" w:hAnsi="Times New Roman" w:cs="Times New Roman"/>
          <w:sz w:val="24"/>
          <w:szCs w:val="24"/>
          <w:lang w:val="en-GB"/>
        </w:rPr>
        <w:t>ear the first order is received, when i</w:t>
      </w:r>
      <w:r w:rsidR="000510E3" w:rsidRPr="00564004">
        <w:rPr>
          <w:rFonts w:ascii="Times New Roman" w:hAnsi="Times New Roman" w:cs="Times New Roman"/>
          <w:sz w:val="24"/>
          <w:szCs w:val="24"/>
          <w:lang w:val="en-GB"/>
        </w:rPr>
        <w:t xml:space="preserve">t is </w:t>
      </w:r>
      <w:r w:rsidR="00F91CCA">
        <w:rPr>
          <w:rFonts w:ascii="Times New Roman" w:hAnsi="Times New Roman" w:cs="Times New Roman"/>
          <w:sz w:val="24"/>
          <w:szCs w:val="24"/>
          <w:lang w:val="en-GB"/>
        </w:rPr>
        <w:t>plausible</w:t>
      </w:r>
      <w:r w:rsidR="000510E3" w:rsidRPr="00564004">
        <w:rPr>
          <w:rFonts w:ascii="Times New Roman" w:hAnsi="Times New Roman" w:cs="Times New Roman"/>
          <w:sz w:val="24"/>
          <w:szCs w:val="24"/>
          <w:lang w:val="en-GB"/>
        </w:rPr>
        <w:t xml:space="preserve"> that this impact might be even </w:t>
      </w:r>
      <w:r>
        <w:rPr>
          <w:rFonts w:ascii="Times New Roman" w:hAnsi="Times New Roman" w:cs="Times New Roman"/>
          <w:sz w:val="24"/>
          <w:szCs w:val="24"/>
          <w:lang w:val="en-GB"/>
        </w:rPr>
        <w:t>greater</w:t>
      </w:r>
      <w:r w:rsidRPr="005640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91CCA">
        <w:rPr>
          <w:rFonts w:ascii="Times New Roman" w:hAnsi="Times New Roman" w:cs="Times New Roman"/>
          <w:sz w:val="24"/>
          <w:szCs w:val="24"/>
          <w:lang w:val="en-GB"/>
        </w:rPr>
        <w:t>in subsequent</w:t>
      </w:r>
      <w:r w:rsidR="000510E3" w:rsidRPr="00564004">
        <w:rPr>
          <w:rFonts w:ascii="Times New Roman" w:hAnsi="Times New Roman" w:cs="Times New Roman"/>
          <w:sz w:val="24"/>
          <w:szCs w:val="24"/>
          <w:lang w:val="en-GB"/>
        </w:rPr>
        <w:t xml:space="preserve"> years</w:t>
      </w:r>
      <w:r w:rsidR="00F91CCA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0510E3" w:rsidRPr="00564004">
        <w:rPr>
          <w:rFonts w:ascii="Times New Roman" w:hAnsi="Times New Roman" w:cs="Times New Roman"/>
          <w:sz w:val="24"/>
          <w:szCs w:val="24"/>
          <w:lang w:val="en-GB"/>
        </w:rPr>
        <w:t xml:space="preserve"> since some outcomes may </w:t>
      </w:r>
      <w:r w:rsidR="00F91CCA">
        <w:rPr>
          <w:rFonts w:ascii="Times New Roman" w:hAnsi="Times New Roman" w:cs="Times New Roman"/>
          <w:sz w:val="24"/>
          <w:szCs w:val="24"/>
          <w:lang w:val="en-GB"/>
        </w:rPr>
        <w:t>take</w:t>
      </w:r>
      <w:r w:rsidR="000510E3" w:rsidRPr="00564004">
        <w:rPr>
          <w:rFonts w:ascii="Times New Roman" w:hAnsi="Times New Roman" w:cs="Times New Roman"/>
          <w:sz w:val="24"/>
          <w:szCs w:val="24"/>
          <w:lang w:val="en-GB"/>
        </w:rPr>
        <w:t xml:space="preserve"> time to change. </w:t>
      </w:r>
    </w:p>
    <w:p w14:paraId="531ABBF9" w14:textId="2FCC18CB" w:rsidR="00592A59" w:rsidRPr="0080149E" w:rsidRDefault="00592A59" w:rsidP="00592A59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Starting from the general </w:t>
      </w:r>
      <w:r w:rsidR="005A3C6A">
        <w:rPr>
          <w:rFonts w:ascii="Times New Roman" w:hAnsi="Times New Roman" w:cs="Times New Roman"/>
          <w:sz w:val="24"/>
          <w:szCs w:val="24"/>
          <w:lang w:val="en-GB"/>
        </w:rPr>
        <w:t>specification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in equation (1), we estimate</w:t>
      </w:r>
      <w:r w:rsidR="00B47BC9">
        <w:rPr>
          <w:rFonts w:ascii="Times New Roman" w:hAnsi="Times New Roman" w:cs="Times New Roman"/>
          <w:sz w:val="24"/>
          <w:szCs w:val="24"/>
          <w:lang w:val="en-GB"/>
        </w:rPr>
        <w:t>d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four </w:t>
      </w:r>
      <w:r w:rsidR="007432C1">
        <w:rPr>
          <w:rFonts w:ascii="Times New Roman" w:hAnsi="Times New Roman" w:cs="Times New Roman"/>
          <w:sz w:val="24"/>
          <w:szCs w:val="24"/>
          <w:lang w:val="en-GB"/>
        </w:rPr>
        <w:t>different equations, reflecting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the logical chain of events </w:t>
      </w:r>
      <w:r w:rsidR="000F0841">
        <w:rPr>
          <w:rFonts w:ascii="Times New Roman" w:hAnsi="Times New Roman" w:cs="Times New Roman"/>
          <w:sz w:val="24"/>
          <w:szCs w:val="24"/>
          <w:lang w:val="en-GB"/>
        </w:rPr>
        <w:t xml:space="preserve">set forth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in the conceptual framework</w:t>
      </w:r>
      <w:r w:rsidR="00ED5E91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B47BC9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ED5E91">
        <w:rPr>
          <w:rFonts w:ascii="Times New Roman" w:hAnsi="Times New Roman" w:cs="Times New Roman"/>
          <w:sz w:val="24"/>
          <w:szCs w:val="24"/>
          <w:lang w:val="en-GB"/>
        </w:rPr>
        <w:t>ection 2.3)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: R&amp;D asset value (2), knowledge production (3), productivity (4) and profitability (5). </w:t>
      </w:r>
    </w:p>
    <w:p w14:paraId="43AA16AC" w14:textId="35FB2F5A" w:rsidR="00592A59" w:rsidRPr="00D53107" w:rsidRDefault="00592A59" w:rsidP="00592A59">
      <w:pPr>
        <w:spacing w:after="12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D53107">
        <w:rPr>
          <w:rFonts w:ascii="Times New Roman" w:hAnsi="Times New Roman" w:cs="Times New Roman"/>
          <w:sz w:val="24"/>
          <w:szCs w:val="24"/>
          <w:lang w:val="en-GB"/>
        </w:rPr>
        <w:t>The R&amp;D value equation takes the following specification:</w:t>
      </w:r>
    </w:p>
    <w:p w14:paraId="6FC94768" w14:textId="02ED41E8" w:rsidR="001517BF" w:rsidRPr="00D53107" w:rsidRDefault="00592A59" w:rsidP="001517BF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m:oMath>
        <m:r>
          <w:rPr>
            <w:rFonts w:ascii="Cambria Math" w:eastAsia="Calibri" w:hAnsi="Cambria Math" w:cs="Times New Roman"/>
            <w:sz w:val="24"/>
            <w:szCs w:val="24"/>
            <w:lang w:val="en-GB"/>
          </w:rPr>
          <m:t>∆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R</m:t>
            </m:r>
            <m:r>
              <w:rPr>
                <w:rFonts w:ascii="Cambria Math" w:eastAsia="Calibri" w:hAnsi="Cambria Math" w:cs="Times New Roman"/>
                <w:sz w:val="24"/>
                <w:szCs w:val="24"/>
                <w:lang w:val="en-GB"/>
              </w:rPr>
              <m:t>&amp;</m:t>
            </m:r>
            <m:r>
              <w:rPr>
                <w:rFonts w:ascii="Cambria Math" w:eastAsia="Calibri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  <w:lang w:val="en-US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βCERN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Size</m:t>
            </m:r>
            <m:r>
              <w:rPr>
                <w:rFonts w:ascii="Cambria Math" w:eastAsia="Calibri" w:hAnsi="Cambria Math" w:cs="Times New Roman"/>
                <w:sz w:val="24"/>
                <w:szCs w:val="24"/>
                <w:lang w:val="en-GB"/>
              </w:rPr>
              <m:t>'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γ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  <w:lang w:val="en-US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∆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GDP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c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2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∆</m:t>
            </m:r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CPI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c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s</m:t>
                </m:r>
              </m:sub>
            </m:s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 xml:space="preserve">+ </m:t>
            </m:r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c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c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it</m:t>
            </m:r>
          </m:sub>
        </m:sSub>
      </m:oMath>
      <w:r w:rsidRPr="00D53107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   </w:t>
      </w:r>
      <w:r w:rsidR="00373A83" w:rsidRPr="00D53107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       </w:t>
      </w:r>
      <w:r w:rsidR="006A1792" w:rsidRPr="00D53107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 </w:t>
      </w:r>
      <w:r w:rsidRPr="00D53107">
        <w:rPr>
          <w:rFonts w:ascii="Times New Roman" w:eastAsiaTheme="minorEastAsia" w:hAnsi="Times New Roman" w:cs="Times New Roman"/>
          <w:sz w:val="24"/>
          <w:szCs w:val="24"/>
          <w:lang w:val="en-GB"/>
        </w:rPr>
        <w:t>(2)</w:t>
      </w:r>
    </w:p>
    <w:p w14:paraId="53230B5F" w14:textId="59058B01" w:rsidR="00592A59" w:rsidRPr="0080149E" w:rsidRDefault="001517BF" w:rsidP="005B72AD">
      <w:pPr>
        <w:spacing w:after="12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53107">
        <w:rPr>
          <w:rFonts w:ascii="Times New Roman" w:hAnsi="Times New Roman" w:cs="Times New Roman"/>
          <w:sz w:val="24"/>
          <w:szCs w:val="24"/>
          <w:lang w:val="en-GB"/>
        </w:rPr>
        <w:t>w</w:t>
      </w:r>
      <w:r w:rsidR="00592A59" w:rsidRPr="00D53107">
        <w:rPr>
          <w:rFonts w:ascii="Times New Roman" w:hAnsi="Times New Roman" w:cs="Times New Roman"/>
          <w:sz w:val="24"/>
          <w:szCs w:val="24"/>
          <w:lang w:val="en-GB"/>
        </w:rPr>
        <w:t>here</w:t>
      </w:r>
      <w:r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 the R&amp;D effort (</w:t>
      </w:r>
      <m:oMath>
        <m:r>
          <w:rPr>
            <w:rFonts w:ascii="Cambria Math" w:eastAsia="Calibri" w:hAnsi="Cambria Math" w:cs="Times New Roman"/>
            <w:sz w:val="24"/>
            <w:szCs w:val="24"/>
            <w:lang w:val="en-GB"/>
          </w:rPr>
          <m:t>∆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R</m:t>
            </m:r>
            <m:r>
              <w:rPr>
                <w:rFonts w:ascii="Cambria Math" w:eastAsia="Calibri" w:hAnsi="Cambria Math" w:cs="Times New Roman"/>
                <w:sz w:val="24"/>
                <w:szCs w:val="24"/>
                <w:lang w:val="en-GB"/>
              </w:rPr>
              <m:t>&amp;</m:t>
            </m:r>
            <m:r>
              <w:rPr>
                <w:rFonts w:ascii="Cambria Math" w:eastAsia="Calibri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  <w:lang w:val="en-GB"/>
          </w:rPr>
          <m:t>)</m:t>
        </m:r>
      </m:oMath>
      <w:r w:rsidRPr="00D53107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is proxied by</w:t>
      </w:r>
      <w:r w:rsidR="00592A59"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 the yearly variation of </w:t>
      </w:r>
      <w:r w:rsidR="00592A59" w:rsidRPr="00D53107">
        <w:rPr>
          <w:rFonts w:ascii="Times New Roman" w:hAnsi="Times New Roman" w:cs="Times New Roman"/>
          <w:i/>
          <w:sz w:val="24"/>
          <w:szCs w:val="24"/>
          <w:lang w:val="en-GB"/>
        </w:rPr>
        <w:t>Intangible Fixed Assets</w:t>
      </w:r>
      <w:r w:rsidR="00592A59"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 per employee</w:t>
      </w:r>
      <w:r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m:oMath>
        <m:r>
          <w:rPr>
            <w:rFonts w:ascii="Cambria Math" w:eastAsia="Calibri" w:hAnsi="Cambria Math" w:cs="Times New Roman"/>
            <w:sz w:val="24"/>
            <w:szCs w:val="24"/>
            <w:lang w:val="en-GB"/>
          </w:rPr>
          <m:t>∆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eastAsia="Calibri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IA</m:t>
                    </m:r>
                  </m:num>
                  <m:den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empl</m:t>
                    </m:r>
                  </m:den>
                </m:f>
              </m:e>
            </m:d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  <w:lang w:val="en-GB"/>
          </w:rPr>
          <m:t>.</m:t>
        </m:r>
      </m:oMath>
      <w:r w:rsidR="00FA4CE5" w:rsidRPr="00D53107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="00FA4CE5" w:rsidRPr="00D53107">
        <w:rPr>
          <w:rFonts w:ascii="Times New Roman" w:hAnsi="Times New Roman" w:cs="Times New Roman"/>
          <w:sz w:val="24"/>
          <w:szCs w:val="24"/>
          <w:lang w:val="en-GB"/>
        </w:rPr>
        <w:t>F</w:t>
      </w:r>
      <w:r w:rsidR="00592A59" w:rsidRPr="00D53107">
        <w:rPr>
          <w:rFonts w:ascii="Times New Roman" w:hAnsi="Times New Roman" w:cs="Times New Roman"/>
          <w:sz w:val="24"/>
          <w:szCs w:val="24"/>
          <w:lang w:val="en-GB"/>
        </w:rPr>
        <w:t>or recent examples and a discussion</w:t>
      </w:r>
      <w:r w:rsidR="00B47BC9">
        <w:rPr>
          <w:rFonts w:ascii="Times New Roman" w:hAnsi="Times New Roman" w:cs="Times New Roman"/>
          <w:sz w:val="24"/>
          <w:szCs w:val="24"/>
          <w:lang w:val="en-GB"/>
        </w:rPr>
        <w:t xml:space="preserve"> on the matter/equation</w:t>
      </w:r>
      <w:r w:rsidR="000F0841" w:rsidRPr="00D5310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592A59"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 see  Mar</w:t>
      </w:r>
      <w:r w:rsidR="00402553"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in, 2014; </w:t>
      </w:r>
      <w:proofErr w:type="spellStart"/>
      <w:r w:rsidR="00402553" w:rsidRPr="00D53107">
        <w:rPr>
          <w:rFonts w:ascii="Times New Roman" w:hAnsi="Times New Roman" w:cs="Times New Roman"/>
          <w:sz w:val="24"/>
          <w:szCs w:val="24"/>
          <w:lang w:val="en-GB"/>
        </w:rPr>
        <w:t>Leoncini</w:t>
      </w:r>
      <w:proofErr w:type="spellEnd"/>
      <w:r w:rsidR="00402553"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 et al., 2017</w:t>
      </w:r>
      <w:r w:rsidR="00592A59" w:rsidRPr="00D53107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A1792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Size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</m:oMath>
      <w:r w:rsidR="00592A59"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is a vector</w:t>
      </w:r>
      <w:r w:rsidR="00592A59"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including </w:t>
      </w:r>
      <w:r w:rsidR="000F0841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yearly </w:t>
      </w:r>
      <w:r w:rsidR="000F0841">
        <w:rPr>
          <w:rFonts w:ascii="Times New Roman" w:hAnsi="Times New Roman" w:cs="Times New Roman"/>
          <w:sz w:val="24"/>
          <w:szCs w:val="24"/>
          <w:lang w:val="en-GB"/>
        </w:rPr>
        <w:t xml:space="preserve">change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in number of employees and ei</w:t>
      </w:r>
      <w:r w:rsidR="00592A59"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ther t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he yearly </w:t>
      </w:r>
      <w:r w:rsidR="000F0841">
        <w:rPr>
          <w:rFonts w:ascii="Times New Roman" w:hAnsi="Times New Roman" w:cs="Times New Roman"/>
          <w:sz w:val="24"/>
          <w:szCs w:val="24"/>
          <w:lang w:val="en-GB"/>
        </w:rPr>
        <w:t xml:space="preserve">change in </w:t>
      </w:r>
      <w:r w:rsidR="00592A59" w:rsidRPr="0080149E">
        <w:rPr>
          <w:rFonts w:ascii="Times New Roman" w:hAnsi="Times New Roman" w:cs="Times New Roman"/>
          <w:i/>
          <w:sz w:val="24"/>
          <w:szCs w:val="24"/>
          <w:lang w:val="en-GB"/>
        </w:rPr>
        <w:t>Tangible Fixed Assets</w:t>
      </w:r>
      <w:r w:rsidR="00AD797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AD7972" w:rsidRPr="00AD7972">
        <w:rPr>
          <w:rFonts w:ascii="Times New Roman" w:hAnsi="Times New Roman" w:cs="Times New Roman"/>
          <w:sz w:val="24"/>
          <w:szCs w:val="24"/>
          <w:lang w:val="en-GB"/>
        </w:rPr>
        <w:t>(TFA)</w:t>
      </w:r>
      <w:r w:rsidR="00592A59" w:rsidRPr="00D24C8E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footnoteReference w:id="13"/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or a set of dummy variables </w:t>
      </w:r>
      <w:r w:rsidR="00F87042">
        <w:rPr>
          <w:rFonts w:ascii="Times New Roman" w:hAnsi="Times New Roman" w:cs="Times New Roman"/>
          <w:sz w:val="24"/>
          <w:szCs w:val="24"/>
          <w:lang w:val="en-GB"/>
        </w:rPr>
        <w:t xml:space="preserve">for firm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size</w:t>
      </w:r>
      <w:r w:rsidR="00F87042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592A59" w:rsidRPr="0080149E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footnoteReference w:id="14"/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87042">
        <w:rPr>
          <w:rFonts w:ascii="Times New Roman" w:hAnsi="Times New Roman" w:cs="Times New Roman"/>
          <w:sz w:val="24"/>
          <w:szCs w:val="24"/>
          <w:lang w:val="en-GB"/>
        </w:rPr>
        <w:t xml:space="preserve">ranging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from</w:t>
      </w:r>
      <w:r w:rsidR="00B24AB5">
        <w:rPr>
          <w:rFonts w:ascii="Times New Roman" w:hAnsi="Times New Roman" w:cs="Times New Roman"/>
          <w:sz w:val="24"/>
          <w:szCs w:val="24"/>
          <w:lang w:val="en-GB"/>
        </w:rPr>
        <w:t xml:space="preserve"> a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A59" w:rsidRPr="0080149E">
        <w:rPr>
          <w:rFonts w:ascii="Times New Roman" w:hAnsi="Times New Roman" w:cs="Times New Roman"/>
          <w:i/>
          <w:sz w:val="24"/>
          <w:szCs w:val="24"/>
          <w:lang w:val="en-GB"/>
        </w:rPr>
        <w:t>small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to </w:t>
      </w:r>
      <w:r w:rsidR="00592A59" w:rsidRPr="0080149E">
        <w:rPr>
          <w:rFonts w:ascii="Times New Roman" w:hAnsi="Times New Roman" w:cs="Times New Roman"/>
          <w:i/>
          <w:sz w:val="24"/>
          <w:szCs w:val="24"/>
          <w:lang w:val="en-GB"/>
        </w:rPr>
        <w:t>very large</w:t>
      </w:r>
      <w:r w:rsidR="00B47BC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B47BC9" w:rsidRPr="0080149E">
        <w:rPr>
          <w:rFonts w:ascii="Times New Roman" w:hAnsi="Times New Roman" w:cs="Times New Roman"/>
          <w:sz w:val="24"/>
          <w:szCs w:val="24"/>
          <w:lang w:val="en-GB"/>
        </w:rPr>
        <w:t>(reference category)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2782324" w14:textId="0FA64155" w:rsidR="00592A59" w:rsidRPr="0080149E" w:rsidRDefault="00592A59" w:rsidP="00592A59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he second step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he sequence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i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the estimation of a knowledge production equation:</w:t>
      </w:r>
    </w:p>
    <w:p w14:paraId="55E8D792" w14:textId="396E65F3" w:rsidR="00592A59" w:rsidRPr="0080149E" w:rsidRDefault="00AA499B" w:rsidP="00592A59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  <w:lang w:val="en-GB"/>
              </w:rPr>
              <m:t>∆</m:t>
            </m:r>
            <m:r>
              <w:rPr>
                <w:rFonts w:ascii="Cambria Math" w:eastAsia="Calibri" w:hAnsi="Cambria Math" w:cs="Times New Roman"/>
                <w:sz w:val="24"/>
                <w:szCs w:val="24"/>
              </w:rPr>
              <m:t>Patents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  <w:lang w:val="en-US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βCERN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Size</m:t>
            </m:r>
            <m:r>
              <w:rPr>
                <w:rFonts w:ascii="Cambria Math" w:eastAsia="Calibri" w:hAnsi="Cambria Math" w:cs="Times New Roman"/>
                <w:sz w:val="24"/>
                <w:szCs w:val="24"/>
                <w:lang w:val="en-GB"/>
              </w:rPr>
              <m:t>'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γ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  <w:lang w:val="en-US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γ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2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∆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IA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TA</m:t>
                    </m:r>
                  </m:den>
                </m:f>
              </m:e>
            </m:d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i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 xml:space="preserve">+ 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∆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GDP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c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s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t</m:t>
                </m:r>
              </m:sub>
            </m:s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+</m:t>
            </m:r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c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it</m:t>
            </m:r>
          </m:sub>
        </m:sSub>
      </m:oMath>
      <w:r w:rsidR="00592A59"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               </w:t>
      </w:r>
      <w:r w:rsidR="00894063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="006A1792"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 </w:t>
      </w:r>
      <w:r w:rsidR="00592A59"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>(3)</w:t>
      </w:r>
    </w:p>
    <w:p w14:paraId="60A2DE6C" w14:textId="3312FEE3" w:rsidR="00592A59" w:rsidRPr="0080149E" w:rsidRDefault="00592A59" w:rsidP="00592A5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∆Patent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it</m:t>
            </m:r>
          </m:sub>
        </m:sSub>
      </m:oMath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i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he number of patents filed by company </w:t>
      </w:r>
      <w:proofErr w:type="spellStart"/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>i</w:t>
      </w:r>
      <w:proofErr w:type="spellEnd"/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in year </w:t>
      </w: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>t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Size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</m:oMath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is a vector including the yearly change in number of employees and either</w:t>
      </w:r>
      <w:r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he </w:t>
      </w:r>
      <w:r w:rsidR="00994BF2"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c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hange in </w:t>
      </w: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>Total Asset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or the set of dummy variables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for size in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equation (2). </w:t>
      </w:r>
      <w:r w:rsidR="00E21966">
        <w:rPr>
          <w:rFonts w:ascii="Times New Roman" w:hAnsi="Times New Roman" w:cs="Times New Roman"/>
          <w:sz w:val="24"/>
          <w:szCs w:val="24"/>
          <w:lang w:val="en-GB"/>
        </w:rPr>
        <w:t xml:space="preserve">In view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of the well-documented </w:t>
      </w:r>
      <w:r w:rsidR="00E21966">
        <w:rPr>
          <w:rFonts w:ascii="Times New Roman" w:hAnsi="Times New Roman" w:cs="Times New Roman"/>
          <w:sz w:val="24"/>
          <w:szCs w:val="24"/>
          <w:lang w:val="en-GB"/>
        </w:rPr>
        <w:t>relationship between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 R&amp;D </w:t>
      </w:r>
      <w:r w:rsidR="00E21966">
        <w:rPr>
          <w:rFonts w:ascii="Times New Roman" w:hAnsi="Times New Roman" w:cs="Times New Roman"/>
          <w:sz w:val="24"/>
          <w:szCs w:val="24"/>
          <w:lang w:val="en-GB"/>
        </w:rPr>
        <w:t>and</w:t>
      </w:r>
      <w:r w:rsidR="009D46F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patent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(see e.g. Hall et al., 1984), we control for </w:t>
      </w:r>
      <w:r w:rsidR="00E1434D">
        <w:rPr>
          <w:rFonts w:ascii="Times New Roman" w:hAnsi="Times New Roman" w:cs="Times New Roman"/>
          <w:sz w:val="24"/>
          <w:szCs w:val="24"/>
          <w:lang w:val="en-GB"/>
        </w:rPr>
        <w:t>t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he variabl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∆</m:t>
            </m:r>
            <m:d>
              <m:d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IA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TA</m:t>
                    </m:r>
                  </m:den>
                </m:f>
              </m:e>
            </m:d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it</m:t>
            </m:r>
          </m:sub>
        </m:sSub>
      </m:oMath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which represents the yearly change in the </w:t>
      </w:r>
      <w:r w:rsidR="00A3078F">
        <w:rPr>
          <w:rFonts w:ascii="Times New Roman" w:hAnsi="Times New Roman" w:cs="Times New Roman"/>
          <w:sz w:val="24"/>
          <w:szCs w:val="24"/>
          <w:lang w:val="en-GB"/>
        </w:rPr>
        <w:t>share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>Intangible Asset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75041" w:rsidRPr="004376C7">
        <w:rPr>
          <w:rFonts w:ascii="Times New Roman" w:hAnsi="Times New Roman" w:cs="Times New Roman"/>
          <w:i/>
          <w:sz w:val="24"/>
          <w:szCs w:val="24"/>
          <w:lang w:val="en-GB"/>
        </w:rPr>
        <w:t>in</w:t>
      </w:r>
      <w:r w:rsidR="0097504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>Total Assets</w:t>
      </w:r>
      <w:r w:rsidR="006A1792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Sinc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the dependent variable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 here is non-monetary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inflation </w:t>
      </w:r>
      <w:r w:rsidR="00CE438C">
        <w:rPr>
          <w:rFonts w:ascii="Times New Roman" w:hAnsi="Times New Roman" w:cs="Times New Roman"/>
          <w:sz w:val="24"/>
          <w:szCs w:val="24"/>
          <w:lang w:val="en-GB"/>
        </w:rPr>
        <w:t xml:space="preserve">was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 dropped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from the macroeconomic controls.</w:t>
      </w:r>
    </w:p>
    <w:p w14:paraId="633BB2AB" w14:textId="77777777" w:rsidR="00592A59" w:rsidRPr="0080149E" w:rsidRDefault="00592A59" w:rsidP="00592A59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sz w:val="24"/>
          <w:szCs w:val="24"/>
          <w:lang w:val="en-GB"/>
        </w:rPr>
        <w:t>The productivity equation takes the form:</w:t>
      </w:r>
    </w:p>
    <w:p w14:paraId="0442375F" w14:textId="7D5DE130" w:rsidR="00592A59" w:rsidRPr="00744C10" w:rsidRDefault="00592A59" w:rsidP="00592A59">
      <w:pPr>
        <w:spacing w:line="360" w:lineRule="auto"/>
        <w:rPr>
          <w:sz w:val="24"/>
          <w:szCs w:val="24"/>
          <w:lang w:val="en-GB"/>
        </w:rPr>
      </w:pPr>
      <m:oMath>
        <m:r>
          <w:rPr>
            <w:rFonts w:ascii="Cambria Math" w:eastAsia="Calibri" w:hAnsi="Cambria Math" w:cs="Times New Roman"/>
            <w:sz w:val="17"/>
            <w:szCs w:val="17"/>
            <w:lang w:val="en-GB"/>
          </w:rPr>
          <w:lastRenderedPageBreak/>
          <m:t>∆</m:t>
        </m:r>
        <m:sSub>
          <m:sSubPr>
            <m:ctrlPr>
              <w:rPr>
                <w:rFonts w:ascii="Cambria Math" w:eastAsia="Calibri" w:hAnsi="Cambria Math" w:cs="Times New Roman"/>
                <w:i/>
                <w:sz w:val="17"/>
                <w:szCs w:val="17"/>
              </w:rPr>
            </m:ctrlPr>
          </m:sSubPr>
          <m:e>
            <m:r>
              <w:rPr>
                <w:rFonts w:ascii="Cambria Math" w:eastAsia="Calibri" w:hAnsi="Cambria Math" w:cs="Times New Roman"/>
                <w:sz w:val="17"/>
                <w:szCs w:val="17"/>
              </w:rPr>
              <m:t>Productivity</m:t>
            </m:r>
          </m:e>
          <m:sub>
            <m:r>
              <w:rPr>
                <w:rFonts w:ascii="Cambria Math" w:eastAsia="Calibri" w:hAnsi="Cambria Math" w:cs="Times New Roman"/>
                <w:sz w:val="17"/>
                <w:szCs w:val="17"/>
              </w:rPr>
              <m:t>it</m:t>
            </m:r>
          </m:sub>
        </m:sSub>
        <m:r>
          <w:rPr>
            <w:rFonts w:ascii="Cambria Math" w:eastAsia="Calibri" w:hAnsi="Cambria Math" w:cs="Times New Roman"/>
            <w:sz w:val="17"/>
            <w:szCs w:val="17"/>
            <w:lang w:val="en-US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i/>
                <w:sz w:val="17"/>
                <w:szCs w:val="17"/>
              </w:rPr>
            </m:ctrlPr>
          </m:sSubPr>
          <m:e>
            <m:r>
              <w:rPr>
                <w:rFonts w:ascii="Cambria Math" w:eastAsia="Calibri" w:hAnsi="Cambria Math" w:cs="Times New Roman"/>
                <w:sz w:val="17"/>
                <w:szCs w:val="17"/>
              </w:rPr>
              <m:t>βCERN</m:t>
            </m:r>
          </m:e>
          <m:sub>
            <m:r>
              <w:rPr>
                <w:rFonts w:ascii="Cambria Math" w:eastAsia="Calibri" w:hAnsi="Cambria Math" w:cs="Times New Roman"/>
                <w:sz w:val="17"/>
                <w:szCs w:val="17"/>
              </w:rPr>
              <m:t>it</m:t>
            </m:r>
          </m:sub>
        </m:sSub>
        <m:r>
          <w:rPr>
            <w:rFonts w:ascii="Cambria Math" w:eastAsia="Calibri" w:hAnsi="Cambria Math" w:cs="Times New Roman"/>
            <w:sz w:val="17"/>
            <w:szCs w:val="17"/>
            <w:lang w:val="en-US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i/>
                <w:sz w:val="17"/>
                <w:szCs w:val="17"/>
              </w:rPr>
            </m:ctrlPr>
          </m:sSubPr>
          <m:e>
            <m:r>
              <w:rPr>
                <w:rFonts w:ascii="Cambria Math" w:eastAsia="Calibri" w:hAnsi="Cambria Math" w:cs="Times New Roman"/>
                <w:sz w:val="17"/>
                <w:szCs w:val="17"/>
              </w:rPr>
              <m:t>Size</m:t>
            </m:r>
            <m:r>
              <w:rPr>
                <w:rFonts w:ascii="Cambria Math" w:eastAsia="Calibri" w:hAnsi="Cambria Math" w:cs="Times New Roman"/>
                <w:sz w:val="17"/>
                <w:szCs w:val="17"/>
                <w:lang w:val="en-GB"/>
              </w:rPr>
              <m:t>'</m:t>
            </m:r>
          </m:e>
          <m:sub>
            <m:r>
              <w:rPr>
                <w:rFonts w:ascii="Cambria Math" w:eastAsia="Calibri" w:hAnsi="Cambria Math" w:cs="Times New Roman"/>
                <w:sz w:val="17"/>
                <w:szCs w:val="17"/>
              </w:rPr>
              <m:t>it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  <w:sz w:val="17"/>
                <w:szCs w:val="17"/>
              </w:rPr>
            </m:ctrlPr>
          </m:sSubPr>
          <m:e>
            <m:r>
              <w:rPr>
                <w:rFonts w:ascii="Cambria Math" w:eastAsia="Calibri" w:hAnsi="Cambria Math" w:cs="Times New Roman"/>
                <w:sz w:val="17"/>
                <w:szCs w:val="17"/>
              </w:rPr>
              <m:t>γ</m:t>
            </m:r>
          </m:e>
          <m:sub>
            <m:r>
              <w:rPr>
                <w:rFonts w:ascii="Cambria Math" w:eastAsia="Calibri" w:hAnsi="Cambria Math" w:cs="Times New Roman"/>
                <w:sz w:val="17"/>
                <w:szCs w:val="17"/>
                <w:lang w:val="en-US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17"/>
            <w:szCs w:val="17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17"/>
                <w:szCs w:val="17"/>
                <w:lang w:val="en-US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7"/>
                <w:szCs w:val="17"/>
                <w:lang w:val="en-US"/>
              </w:rPr>
              <m:t>γ</m:t>
            </m:r>
          </m:e>
          <m:sub>
            <m:r>
              <w:rPr>
                <w:rFonts w:ascii="Cambria Math" w:eastAsia="Times New Roman" w:hAnsi="Cambria Math" w:cs="Times New Roman"/>
                <w:sz w:val="17"/>
                <w:szCs w:val="17"/>
                <w:lang w:val="en-US"/>
              </w:rPr>
              <m:t>2</m:t>
            </m:r>
          </m:sub>
        </m:sSub>
        <m:r>
          <w:rPr>
            <w:rFonts w:ascii="Cambria Math" w:eastAsia="Times New Roman" w:hAnsi="Cambria Math" w:cs="Times New Roman"/>
            <w:sz w:val="17"/>
            <w:szCs w:val="17"/>
            <w:lang w:val="en-US"/>
          </w:rPr>
          <m:t>∆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17"/>
                <w:szCs w:val="17"/>
                <w:lang w:val="en-US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7"/>
                <w:szCs w:val="17"/>
                <w:lang w:val="en-US"/>
              </w:rPr>
              <m:t>R&amp;D</m:t>
            </m:r>
          </m:e>
          <m:sub>
            <m:r>
              <w:rPr>
                <w:rFonts w:ascii="Cambria Math" w:eastAsia="Times New Roman" w:hAnsi="Cambria Math" w:cs="Times New Roman"/>
                <w:sz w:val="17"/>
                <w:szCs w:val="17"/>
                <w:lang w:val="en-US"/>
              </w:rPr>
              <m:t>it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sz w:val="17"/>
                <w:szCs w:val="17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7"/>
                <w:szCs w:val="17"/>
                <w:lang w:val="en-GB"/>
              </w:rPr>
              <m:t xml:space="preserve"> + 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17"/>
                    <w:szCs w:val="17"/>
                  </w:rPr>
                  <m:t>γ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7"/>
                    <w:szCs w:val="17"/>
                    <w:lang w:val="en-GB"/>
                  </w:rPr>
                  <m:t>3</m:t>
                </m:r>
              </m:sub>
            </m:s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17"/>
                    <w:szCs w:val="17"/>
                    <w:lang w:val="en-GB"/>
                  </w:rPr>
                  <m:t>∆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i/>
                        <w:sz w:val="17"/>
                        <w:szCs w:val="17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17"/>
                            <w:szCs w:val="17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Times New Roman"/>
                            <w:sz w:val="17"/>
                            <w:szCs w:val="17"/>
                          </w:rPr>
                          <m:t>patents</m:t>
                        </m: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sz w:val="17"/>
                            <w:szCs w:val="17"/>
                          </w:rPr>
                          <m:t>empl</m:t>
                        </m:r>
                      </m:den>
                    </m:f>
                  </m:e>
                </m:d>
              </m:e>
              <m:sub>
                <m:r>
                  <w:rPr>
                    <w:rFonts w:ascii="Cambria Math" w:eastAsia="Times New Roman" w:hAnsi="Cambria Math" w:cs="Times New Roman"/>
                    <w:sz w:val="17"/>
                    <w:szCs w:val="17"/>
                  </w:rPr>
                  <m:t>it</m:t>
                </m:r>
              </m:sub>
            </m:sSub>
            <m:r>
              <w:rPr>
                <w:rFonts w:ascii="Cambria Math" w:eastAsia="Times New Roman" w:hAnsi="Cambria Math" w:cs="Times New Roman"/>
                <w:sz w:val="17"/>
                <w:szCs w:val="17"/>
                <w:lang w:val="en-GB"/>
              </w:rPr>
              <m:t>+</m:t>
            </m:r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θ</m:t>
            </m:r>
          </m:e>
          <m:sub>
            <m:r>
              <w:rPr>
                <w:rFonts w:ascii="Cambria Math" w:eastAsia="Times New Roman" w:hAnsi="Cambria Math" w:cs="Times New Roman"/>
                <w:sz w:val="17"/>
                <w:szCs w:val="17"/>
                <w:lang w:val="en-US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17"/>
            <w:szCs w:val="17"/>
            <w:lang w:val="en-GB"/>
          </w:rPr>
          <m:t>∆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17"/>
                <w:szCs w:val="17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GDP</m:t>
            </m:r>
          </m:e>
          <m:sub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ct</m:t>
            </m:r>
          </m:sub>
        </m:sSub>
        <m:r>
          <w:rPr>
            <w:rFonts w:ascii="Cambria Math" w:eastAsia="Times New Roman" w:hAnsi="Cambria Math" w:cs="Times New Roman"/>
            <w:sz w:val="17"/>
            <w:szCs w:val="17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17"/>
                <w:szCs w:val="17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θ</m:t>
            </m:r>
          </m:e>
          <m:sub>
            <m:r>
              <w:rPr>
                <w:rFonts w:ascii="Cambria Math" w:eastAsia="Times New Roman" w:hAnsi="Cambria Math" w:cs="Times New Roman"/>
                <w:sz w:val="17"/>
                <w:szCs w:val="17"/>
                <w:lang w:val="en-US"/>
              </w:rPr>
              <m:t>2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sz w:val="17"/>
                <w:szCs w:val="17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7"/>
                <w:szCs w:val="17"/>
                <w:lang w:val="en-GB"/>
              </w:rPr>
              <m:t>∆</m:t>
            </m:r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CPI</m:t>
            </m:r>
          </m:e>
          <m:sub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ct</m:t>
            </m:r>
          </m:sub>
        </m:sSub>
        <m:r>
          <w:rPr>
            <w:rFonts w:ascii="Cambria Math" w:eastAsia="Times New Roman" w:hAnsi="Cambria Math" w:cs="Times New Roman"/>
            <w:sz w:val="17"/>
            <w:szCs w:val="17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17"/>
                <w:szCs w:val="17"/>
              </w:rPr>
            </m:ctrlPr>
          </m:sSub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17"/>
                    <w:szCs w:val="17"/>
                  </w:rPr>
                  <m:t>σ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17"/>
                    <w:szCs w:val="17"/>
                  </w:rPr>
                  <m:t>s</m:t>
                </m:r>
              </m:sub>
            </m:sSub>
            <m:r>
              <w:rPr>
                <w:rFonts w:ascii="Cambria Math" w:eastAsia="Times New Roman" w:hAnsi="Cambria Math" w:cs="Times New Roman"/>
                <w:sz w:val="17"/>
                <w:szCs w:val="17"/>
                <w:lang w:val="en-GB"/>
              </w:rPr>
              <m:t xml:space="preserve">+ </m:t>
            </m:r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δ</m:t>
            </m:r>
          </m:e>
          <m:sub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17"/>
            <w:szCs w:val="17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17"/>
                <w:szCs w:val="17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ρ</m:t>
            </m:r>
          </m:e>
          <m:sub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c</m:t>
            </m:r>
          </m:sub>
        </m:sSub>
        <m:r>
          <w:rPr>
            <w:rFonts w:ascii="Cambria Math" w:eastAsia="Times New Roman" w:hAnsi="Cambria Math" w:cs="Times New Roman"/>
            <w:sz w:val="17"/>
            <w:szCs w:val="17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17"/>
                <w:szCs w:val="17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δ</m:t>
            </m:r>
          </m:e>
          <m:sub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t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sz w:val="17"/>
                <w:szCs w:val="17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ρ</m:t>
            </m:r>
          </m:e>
          <m:sub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c</m:t>
            </m:r>
          </m:sub>
        </m:sSub>
        <m:r>
          <w:rPr>
            <w:rFonts w:ascii="Cambria Math" w:eastAsia="Times New Roman" w:hAnsi="Cambria Math" w:cs="Times New Roman"/>
            <w:sz w:val="17"/>
            <w:szCs w:val="17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17"/>
                <w:szCs w:val="17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u</m:t>
            </m:r>
          </m:e>
          <m:sub>
            <m:r>
              <w:rPr>
                <w:rFonts w:ascii="Cambria Math" w:eastAsia="Times New Roman" w:hAnsi="Cambria Math" w:cs="Times New Roman"/>
                <w:sz w:val="17"/>
                <w:szCs w:val="17"/>
              </w:rPr>
              <m:t>it</m:t>
            </m:r>
          </m:sub>
        </m:sSub>
      </m:oMath>
      <w:r w:rsidR="00373A83" w:rsidRPr="00744C10">
        <w:rPr>
          <w:rFonts w:eastAsiaTheme="minorEastAsia"/>
          <w:sz w:val="20"/>
          <w:szCs w:val="20"/>
          <w:lang w:val="en-GB"/>
        </w:rPr>
        <w:t xml:space="preserve">          (4)   </w:t>
      </w:r>
      <w:r w:rsidRPr="00744C10">
        <w:rPr>
          <w:rFonts w:eastAsiaTheme="minorEastAsia"/>
          <w:sz w:val="20"/>
          <w:szCs w:val="20"/>
          <w:lang w:val="en-GB"/>
        </w:rPr>
        <w:t xml:space="preserve">                                                    </w:t>
      </w:r>
      <w:r w:rsidR="00373A83" w:rsidRPr="00744C10">
        <w:rPr>
          <w:rFonts w:eastAsiaTheme="minorEastAsia"/>
          <w:sz w:val="20"/>
          <w:szCs w:val="20"/>
          <w:lang w:val="en-GB"/>
        </w:rPr>
        <w:t xml:space="preserve">       </w:t>
      </w:r>
    </w:p>
    <w:p w14:paraId="7B52E48A" w14:textId="157DB0AD" w:rsidR="00592A59" w:rsidRPr="0080149E" w:rsidRDefault="00592A59" w:rsidP="005B72AD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where </w:t>
      </w:r>
      <w:r w:rsidR="001517BF"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the yearly change in sales </w:t>
      </w:r>
      <w:r w:rsidR="001517BF"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normali</w:t>
      </w:r>
      <w:r w:rsidR="00B24AB5"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s</w:t>
      </w:r>
      <w:r w:rsidR="001517BF"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ed</w:t>
      </w:r>
      <w:r w:rsidR="001517BF"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 by </w:t>
      </w:r>
      <w:r w:rsidR="004368D1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1517BF"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number</w:t>
      </w:r>
      <w:r w:rsidR="001517BF"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 of employees</w:t>
      </w:r>
      <w:r w:rsidR="001517BF" w:rsidRPr="00D53107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, </w:t>
      </w:r>
      <m:oMath>
        <m:r>
          <w:rPr>
            <w:rFonts w:ascii="Cambria Math" w:eastAsia="Calibri" w:hAnsi="Cambria Math" w:cs="Times New Roman"/>
            <w:sz w:val="24"/>
            <w:szCs w:val="24"/>
            <w:lang w:val="en-GB"/>
          </w:rPr>
          <m:t>∆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eastAsia="Calibri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sales</m:t>
                    </m:r>
                  </m:num>
                  <m:den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empl</m:t>
                    </m:r>
                  </m:den>
                </m:f>
              </m:e>
            </m:d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</m:oMath>
      <w:r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1517BF"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is used </w:t>
      </w:r>
      <w:r w:rsidRPr="00D53107">
        <w:rPr>
          <w:rFonts w:ascii="Times New Roman" w:hAnsi="Times New Roman" w:cs="Times New Roman"/>
          <w:sz w:val="24"/>
          <w:szCs w:val="24"/>
          <w:lang w:val="en-GB"/>
        </w:rPr>
        <w:t>as a proxy for labo</w:t>
      </w:r>
      <w:r w:rsidR="00B24AB5">
        <w:rPr>
          <w:rFonts w:ascii="Times New Roman" w:hAnsi="Times New Roman" w:cs="Times New Roman"/>
          <w:sz w:val="24"/>
          <w:szCs w:val="24"/>
          <w:lang w:val="en-GB"/>
        </w:rPr>
        <w:t>u</w:t>
      </w:r>
      <w:r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r productivity (see e.g. </w:t>
      </w:r>
      <w:proofErr w:type="spellStart"/>
      <w:r w:rsidRPr="00D53107">
        <w:rPr>
          <w:rFonts w:ascii="Times New Roman" w:hAnsi="Times New Roman" w:cs="Times New Roman"/>
          <w:sz w:val="24"/>
          <w:szCs w:val="24"/>
          <w:lang w:val="en-GB"/>
        </w:rPr>
        <w:t>Raimond</w:t>
      </w:r>
      <w:proofErr w:type="spellEnd"/>
      <w:r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 et al.</w:t>
      </w:r>
      <w:r w:rsidR="00994BF2" w:rsidRPr="00D5310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 2015). The vector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Size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</m:oMath>
      <w:r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includes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yearly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chang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in number of employees and e</w:t>
      </w:r>
      <w:r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ither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he yearly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change in </w:t>
      </w: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>Total Asset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or the usual set of size dummies.</w:t>
      </w:r>
    </w:p>
    <w:p w14:paraId="361688B4" w14:textId="77777777" w:rsidR="00592A59" w:rsidRPr="0080149E" w:rsidRDefault="00592A59" w:rsidP="00592A59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Finally, as the last link of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our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chain of implications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for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testing, we estimated the following performance equation:</w:t>
      </w:r>
    </w:p>
    <w:p w14:paraId="198743ED" w14:textId="77777777" w:rsidR="00592A59" w:rsidRPr="0080149E" w:rsidRDefault="00AA499B" w:rsidP="00592A59">
      <w:pPr>
        <w:spacing w:line="360" w:lineRule="auto"/>
        <w:rPr>
          <w:rFonts w:eastAsiaTheme="minorEastAsia"/>
          <w:sz w:val="20"/>
          <w:szCs w:val="20"/>
          <w:lang w:val="en-GB"/>
        </w:rPr>
      </w:pPr>
      <m:oMath>
        <m:sSubSup>
          <m:sSubSupPr>
            <m:ctrlPr>
              <w:rPr>
                <w:rFonts w:ascii="Cambria Math" w:eastAsia="Calibri" w:hAnsi="Cambria Math" w:cs="Times New Roman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="Calibri" w:hAnsi="Cambria Math" w:cs="Times New Roman"/>
                <w:sz w:val="20"/>
                <w:szCs w:val="20"/>
                <w:lang w:val="en-US"/>
              </w:rPr>
              <m:t>∆</m:t>
            </m:r>
            <m:r>
              <w:rPr>
                <w:rFonts w:ascii="Cambria Math" w:eastAsia="Calibri" w:hAnsi="Cambria Math" w:cs="Times New Roman"/>
                <w:sz w:val="20"/>
                <w:szCs w:val="20"/>
              </w:rPr>
              <m:t>Performance</m:t>
            </m:r>
          </m:e>
          <m:sub>
            <m:r>
              <w:rPr>
                <w:rFonts w:ascii="Cambria Math" w:eastAsia="Calibri" w:hAnsi="Cambria Math" w:cs="Times New Roman"/>
                <w:sz w:val="20"/>
                <w:szCs w:val="20"/>
              </w:rPr>
              <m:t>it</m:t>
            </m:r>
          </m:sub>
          <m:sup>
            <m:r>
              <w:rPr>
                <w:rFonts w:ascii="Cambria Math" w:eastAsia="Calibri" w:hAnsi="Cambria Math" w:cs="Times New Roman"/>
                <w:sz w:val="20"/>
                <w:szCs w:val="20"/>
              </w:rPr>
              <m:t>j</m:t>
            </m:r>
          </m:sup>
        </m:sSubSup>
        <m:r>
          <w:rPr>
            <w:rFonts w:ascii="Cambria Math" w:eastAsia="Calibri" w:hAnsi="Cambria Math" w:cs="Times New Roman"/>
            <w:sz w:val="20"/>
            <w:szCs w:val="20"/>
            <w:lang w:val="en-US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Calibri" w:hAnsi="Cambria Math" w:cs="Times New Roman"/>
                <w:sz w:val="20"/>
                <w:szCs w:val="20"/>
              </w:rPr>
              <m:t>βCERN</m:t>
            </m:r>
          </m:e>
          <m:sub>
            <m:r>
              <w:rPr>
                <w:rFonts w:ascii="Cambria Math" w:eastAsia="Calibri" w:hAnsi="Cambria Math" w:cs="Times New Roman"/>
                <w:sz w:val="20"/>
                <w:szCs w:val="20"/>
              </w:rPr>
              <m:t>it</m:t>
            </m:r>
          </m:sub>
        </m:sSub>
        <m:r>
          <w:rPr>
            <w:rFonts w:ascii="Cambria Math" w:eastAsia="Calibri" w:hAnsi="Cambria Math" w:cs="Times New Roman"/>
            <w:sz w:val="20"/>
            <w:szCs w:val="20"/>
            <w:lang w:val="en-US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Calibri" w:hAnsi="Cambria Math" w:cs="Times New Roman"/>
                <w:sz w:val="20"/>
                <w:szCs w:val="20"/>
              </w:rPr>
              <m:t>Size</m:t>
            </m:r>
            <m:r>
              <w:rPr>
                <w:rFonts w:ascii="Cambria Math" w:eastAsia="Calibri" w:hAnsi="Cambria Math" w:cs="Times New Roman"/>
                <w:sz w:val="20"/>
                <w:szCs w:val="20"/>
                <w:lang w:val="en-GB"/>
              </w:rPr>
              <m:t>'</m:t>
            </m:r>
          </m:e>
          <m:sub>
            <m:r>
              <w:rPr>
                <w:rFonts w:ascii="Cambria Math" w:eastAsia="Calibri" w:hAnsi="Cambria Math" w:cs="Times New Roman"/>
                <w:sz w:val="20"/>
                <w:szCs w:val="20"/>
              </w:rPr>
              <m:t>it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Calibri" w:hAnsi="Cambria Math" w:cs="Times New Roman"/>
                <w:sz w:val="20"/>
                <w:szCs w:val="20"/>
              </w:rPr>
              <m:t>γ</m:t>
            </m:r>
          </m:e>
          <m:sub>
            <m:r>
              <w:rPr>
                <w:rFonts w:ascii="Cambria Math" w:eastAsia="Calibri" w:hAnsi="Cambria Math" w:cs="Times New Roman"/>
                <w:sz w:val="20"/>
                <w:szCs w:val="20"/>
                <w:lang w:val="en-US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20"/>
            <w:szCs w:val="20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θ</m:t>
            </m:r>
          </m:e>
          <m:sub>
            <m:r>
              <w:rPr>
                <w:rFonts w:ascii="Cambria Math" w:eastAsia="Times New Roman" w:hAnsi="Cambria Math" w:cs="Times New Roman"/>
                <w:sz w:val="20"/>
                <w:szCs w:val="20"/>
                <w:lang w:val="en-US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20"/>
            <w:szCs w:val="20"/>
            <w:lang w:val="en-GB"/>
          </w:rPr>
          <m:t>∆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GDP</m:t>
            </m:r>
          </m:e>
          <m:sub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ct</m:t>
            </m:r>
          </m:sub>
        </m:sSub>
        <m:r>
          <w:rPr>
            <w:rFonts w:ascii="Cambria Math" w:eastAsia="Times New Roman" w:hAnsi="Cambria Math" w:cs="Times New Roman"/>
            <w:sz w:val="20"/>
            <w:szCs w:val="20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θ</m:t>
            </m:r>
          </m:e>
          <m:sub>
            <m:r>
              <w:rPr>
                <w:rFonts w:ascii="Cambria Math" w:eastAsia="Times New Roman" w:hAnsi="Cambria Math" w:cs="Times New Roman"/>
                <w:sz w:val="20"/>
                <w:szCs w:val="20"/>
                <w:lang w:val="en-US"/>
              </w:rPr>
              <m:t>2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0"/>
                <w:szCs w:val="20"/>
                <w:lang w:val="en-GB"/>
              </w:rPr>
              <m:t>∆</m:t>
            </m:r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CPI</m:t>
            </m:r>
          </m:e>
          <m:sub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ct</m:t>
            </m:r>
          </m:sub>
        </m:sSub>
        <m:r>
          <w:rPr>
            <w:rFonts w:ascii="Cambria Math" w:eastAsia="Times New Roman" w:hAnsi="Cambria Math" w:cs="Times New Roman"/>
            <w:sz w:val="20"/>
            <w:szCs w:val="20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</w:rPr>
            </m:ctrlPr>
          </m:sSub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σ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s</m:t>
                </m:r>
              </m:sub>
            </m:sSub>
            <m:r>
              <w:rPr>
                <w:rFonts w:ascii="Cambria Math" w:eastAsia="Times New Roman" w:hAnsi="Cambria Math" w:cs="Times New Roman"/>
                <w:sz w:val="20"/>
                <w:szCs w:val="20"/>
                <w:lang w:val="en-GB"/>
              </w:rPr>
              <m:t xml:space="preserve">+ </m:t>
            </m:r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δ</m:t>
            </m:r>
          </m:e>
          <m:sub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0"/>
            <w:szCs w:val="20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ρ</m:t>
            </m:r>
          </m:e>
          <m:sub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c</m:t>
            </m:r>
          </m:sub>
        </m:sSub>
        <m:r>
          <w:rPr>
            <w:rFonts w:ascii="Cambria Math" w:eastAsia="Times New Roman" w:hAnsi="Cambria Math" w:cs="Times New Roman"/>
            <w:sz w:val="20"/>
            <w:szCs w:val="20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δ</m:t>
            </m:r>
          </m:e>
          <m:sub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t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ρ</m:t>
            </m:r>
          </m:e>
          <m:sub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c</m:t>
            </m:r>
          </m:sub>
        </m:sSub>
        <m:r>
          <w:rPr>
            <w:rFonts w:ascii="Cambria Math" w:eastAsia="Times New Roman" w:hAnsi="Cambria Math" w:cs="Times New Roman"/>
            <w:sz w:val="20"/>
            <w:szCs w:val="20"/>
            <w:lang w:val="en-US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u</m:t>
            </m:r>
          </m:e>
          <m:sub>
            <m:r>
              <w:rPr>
                <w:rFonts w:ascii="Cambria Math" w:eastAsia="Times New Roman" w:hAnsi="Cambria Math" w:cs="Times New Roman"/>
                <w:sz w:val="20"/>
                <w:szCs w:val="20"/>
              </w:rPr>
              <m:t>it</m:t>
            </m:r>
          </m:sub>
        </m:sSub>
      </m:oMath>
      <w:r w:rsidR="00592A59" w:rsidRPr="0080149E">
        <w:rPr>
          <w:rFonts w:eastAsiaTheme="minorEastAsia"/>
          <w:sz w:val="20"/>
          <w:szCs w:val="20"/>
          <w:lang w:val="en-GB"/>
        </w:rPr>
        <w:t xml:space="preserve">                             (5)</w:t>
      </w:r>
    </w:p>
    <w:p w14:paraId="7545891A" w14:textId="052FD74F" w:rsidR="00592A59" w:rsidRPr="0080149E" w:rsidRDefault="00F1432D" w:rsidP="00FE1240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where the super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script </w:t>
      </w:r>
      <w:r w:rsidR="00592A59" w:rsidRPr="0080149E">
        <w:rPr>
          <w:rFonts w:ascii="Times New Roman" w:hAnsi="Times New Roman" w:cs="Times New Roman"/>
          <w:i/>
          <w:sz w:val="24"/>
          <w:szCs w:val="24"/>
          <w:lang w:val="en-GB"/>
        </w:rPr>
        <w:t>j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identifies the three different measures of performance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>that we use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716319" w:rsidRPr="00716319">
        <w:rPr>
          <w:rFonts w:ascii="Times New Roman" w:hAnsi="Times New Roman" w:cs="Times New Roman"/>
          <w:i/>
          <w:sz w:val="24"/>
          <w:szCs w:val="24"/>
          <w:lang w:val="en-GB"/>
        </w:rPr>
        <w:t>j</w:t>
      </w:r>
      <w:r w:rsidR="00716319">
        <w:rPr>
          <w:rFonts w:ascii="Times New Roman" w:hAnsi="Times New Roman" w:cs="Times New Roman"/>
          <w:sz w:val="24"/>
          <w:szCs w:val="24"/>
          <w:lang w:val="en-GB"/>
        </w:rPr>
        <w:t>=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EBIT, Operating Revenue </w:t>
      </w:r>
      <w:r w:rsidR="00592A59"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and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EBIT margin. The vector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Size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t</m:t>
            </m:r>
          </m:sub>
        </m:sSub>
      </m:oMath>
      <w:r w:rsidR="00592A59" w:rsidRPr="0080149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considers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either the yearly </w:t>
      </w:r>
      <w:r w:rsidR="00994BF2">
        <w:rPr>
          <w:rFonts w:ascii="Times New Roman" w:hAnsi="Times New Roman" w:cs="Times New Roman"/>
          <w:sz w:val="24"/>
          <w:szCs w:val="24"/>
          <w:lang w:val="en-GB"/>
        </w:rPr>
        <w:t xml:space="preserve">change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="00592A59" w:rsidRPr="0080149E">
        <w:rPr>
          <w:rFonts w:ascii="Times New Roman" w:hAnsi="Times New Roman" w:cs="Times New Roman"/>
          <w:i/>
          <w:sz w:val="24"/>
          <w:szCs w:val="24"/>
          <w:lang w:val="en-GB"/>
        </w:rPr>
        <w:t>Total Assets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or the set of size dummies.</w:t>
      </w:r>
    </w:p>
    <w:p w14:paraId="07A99885" w14:textId="64E13FB9" w:rsidR="00592A59" w:rsidRDefault="00592A59" w:rsidP="00592A59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In this setting, a pooled OLS regression would 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 xml:space="preserve">result in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biased estimates of the vectors of 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coefficients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>, owing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to the potential correlation between unobservable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>, time-invariant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firm-specific characteristics and the set of explanatory variables (Cameron Trivedi, 2005). 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>Accordingly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we estimated the models using a 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>f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ixed-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>e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ffect (FE) estimator that capture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the impact of 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 xml:space="preserve">time-variant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variables. 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FE estimator 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 xml:space="preserve">enables us to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control for time-invariant differences between observations, eliminating potential bias due to the omission of fixed unobserved firm-specific variables 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 xml:space="preserve">such a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management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 xml:space="preserve"> quality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corporate governance, reputation, 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>and the like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. Moreover, the results of the </w:t>
      </w:r>
      <w:proofErr w:type="spellStart"/>
      <w:r w:rsidRPr="0080149E">
        <w:rPr>
          <w:rFonts w:ascii="Times New Roman" w:hAnsi="Times New Roman" w:cs="Times New Roman"/>
          <w:sz w:val="24"/>
          <w:szCs w:val="24"/>
          <w:lang w:val="en-GB"/>
        </w:rPr>
        <w:t>Hausman</w:t>
      </w:r>
      <w:proofErr w:type="spellEnd"/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Tes</w:t>
      </w:r>
      <w:r w:rsidR="00AB3E7D" w:rsidRPr="0080149E">
        <w:rPr>
          <w:rFonts w:ascii="Times New Roman" w:hAnsi="Times New Roman" w:cs="Times New Roman"/>
          <w:sz w:val="24"/>
          <w:szCs w:val="24"/>
          <w:lang w:val="en-GB"/>
        </w:rPr>
        <w:t>t (reported below) also suggest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that, given our </w:t>
      </w:r>
      <w:r w:rsidR="00AB3E7D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data, the 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 xml:space="preserve">FE </w:t>
      </w:r>
      <w:r w:rsidR="00AB3E7D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estimator 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>tends to be the best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B24AB5">
        <w:rPr>
          <w:rFonts w:ascii="Times New Roman" w:hAnsi="Times New Roman" w:cs="Times New Roman"/>
          <w:sz w:val="24"/>
          <w:szCs w:val="24"/>
          <w:lang w:val="en-GB"/>
        </w:rPr>
        <w:t xml:space="preserve">Nevertheless, 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 xml:space="preserve">we also </w:t>
      </w:r>
      <w:r w:rsidR="00B24AB5">
        <w:rPr>
          <w:rFonts w:ascii="Times New Roman" w:hAnsi="Times New Roman" w:cs="Times New Roman"/>
          <w:sz w:val="24"/>
          <w:szCs w:val="24"/>
          <w:lang w:val="en-GB"/>
        </w:rPr>
        <w:t xml:space="preserve">ran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a robustness check on </w:t>
      </w:r>
      <w:r w:rsidR="00F1432D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24AB5">
        <w:rPr>
          <w:rFonts w:ascii="Times New Roman" w:hAnsi="Times New Roman" w:cs="Times New Roman"/>
          <w:sz w:val="24"/>
          <w:szCs w:val="24"/>
          <w:lang w:val="en-GB"/>
        </w:rPr>
        <w:t xml:space="preserve">by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performing RE regressions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 xml:space="preserve"> to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control for time-invariant industry characteristics. </w:t>
      </w:r>
    </w:p>
    <w:p w14:paraId="23DCAD1E" w14:textId="77E8F5CE" w:rsidR="00FE1240" w:rsidRPr="005B72AD" w:rsidRDefault="002C321C" w:rsidP="005B72AD">
      <w:pPr>
        <w:spacing w:after="12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D53107">
        <w:rPr>
          <w:rFonts w:ascii="Times New Roman" w:hAnsi="Times New Roman" w:cs="Times New Roman"/>
          <w:sz w:val="24"/>
          <w:szCs w:val="24"/>
          <w:lang w:val="en-GB"/>
        </w:rPr>
        <w:t>A correlation matrix for the variables included in the analysis is available in the Appendix. As expected, larger</w:t>
      </w:r>
      <w:r w:rsidR="00F1432D">
        <w:rPr>
          <w:rFonts w:ascii="Times New Roman" w:hAnsi="Times New Roman" w:cs="Times New Roman"/>
          <w:sz w:val="24"/>
          <w:szCs w:val="24"/>
          <w:lang w:val="en-GB"/>
        </w:rPr>
        <w:t xml:space="preserve"> firm size</w:t>
      </w:r>
      <w:r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 (in terms of ass</w:t>
      </w:r>
      <w:r w:rsidR="00F1432D">
        <w:rPr>
          <w:rFonts w:ascii="Times New Roman" w:hAnsi="Times New Roman" w:cs="Times New Roman"/>
          <w:sz w:val="24"/>
          <w:szCs w:val="24"/>
          <w:lang w:val="en-GB"/>
        </w:rPr>
        <w:t>ets and number of employees) is strongly correlated</w:t>
      </w:r>
      <w:r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 with higher revenues, sales </w:t>
      </w:r>
      <w:r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and</w:t>
      </w:r>
      <w:r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 earnings. However, </w:t>
      </w:r>
      <w:r w:rsidR="00F1432D">
        <w:rPr>
          <w:rFonts w:ascii="Times New Roman" w:hAnsi="Times New Roman" w:cs="Times New Roman"/>
          <w:sz w:val="24"/>
          <w:szCs w:val="24"/>
          <w:lang w:val="en-GB"/>
        </w:rPr>
        <w:t xml:space="preserve">there appears to be </w:t>
      </w:r>
      <w:r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no relevant </w:t>
      </w:r>
      <w:r w:rsidR="00F1432D">
        <w:rPr>
          <w:rFonts w:ascii="Times New Roman" w:hAnsi="Times New Roman" w:cs="Times New Roman"/>
          <w:sz w:val="24"/>
          <w:szCs w:val="24"/>
          <w:lang w:val="en-GB"/>
        </w:rPr>
        <w:t xml:space="preserve">problem of </w:t>
      </w:r>
      <w:r w:rsidRPr="00D53107">
        <w:rPr>
          <w:rFonts w:ascii="Times New Roman" w:hAnsi="Times New Roman" w:cs="Times New Roman"/>
          <w:sz w:val="24"/>
          <w:szCs w:val="24"/>
          <w:lang w:val="en-GB"/>
        </w:rPr>
        <w:t>multicollinearity among the explanatory variables</w:t>
      </w:r>
      <w:r w:rsidR="00B24AB5">
        <w:rPr>
          <w:rFonts w:ascii="Times New Roman" w:hAnsi="Times New Roman" w:cs="Times New Roman"/>
          <w:sz w:val="24"/>
          <w:szCs w:val="24"/>
          <w:lang w:val="en-GB"/>
        </w:rPr>
        <w:t xml:space="preserve"> that were</w:t>
      </w:r>
      <w:r w:rsidRPr="00D53107">
        <w:rPr>
          <w:rFonts w:ascii="Times New Roman" w:hAnsi="Times New Roman" w:cs="Times New Roman"/>
          <w:sz w:val="24"/>
          <w:szCs w:val="24"/>
          <w:lang w:val="en-GB"/>
        </w:rPr>
        <w:t xml:space="preserve"> used as </w:t>
      </w:r>
      <w:proofErr w:type="spellStart"/>
      <w:r w:rsidRPr="00D53107">
        <w:rPr>
          <w:rFonts w:ascii="Times New Roman" w:hAnsi="Times New Roman" w:cs="Times New Roman"/>
          <w:sz w:val="24"/>
          <w:szCs w:val="24"/>
          <w:lang w:val="en-GB"/>
        </w:rPr>
        <w:t>regressors</w:t>
      </w:r>
      <w:proofErr w:type="spellEnd"/>
      <w:r w:rsidRPr="00D53107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5B72A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2E9DAE0" w14:textId="71BE450D" w:rsidR="009522E8" w:rsidRPr="00763057" w:rsidRDefault="009522E8" w:rsidP="001B7B1E">
      <w:pPr>
        <w:spacing w:after="120" w:line="360" w:lineRule="auto"/>
        <w:ind w:firstLine="482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085E86">
        <w:rPr>
          <w:rFonts w:ascii="Times New Roman" w:hAnsi="Times New Roman" w:cs="Times New Roman"/>
          <w:i/>
          <w:sz w:val="24"/>
          <w:szCs w:val="24"/>
          <w:lang w:val="en-GB"/>
        </w:rPr>
        <w:t>4.2</w:t>
      </w:r>
      <w:r w:rsidR="00763057" w:rsidRPr="00085E86">
        <w:rPr>
          <w:rFonts w:ascii="Times New Roman" w:hAnsi="Times New Roman" w:cs="Times New Roman"/>
          <w:i/>
          <w:sz w:val="24"/>
          <w:szCs w:val="24"/>
          <w:lang w:val="en-GB"/>
        </w:rPr>
        <w:t xml:space="preserve"> Sy</w:t>
      </w:r>
      <w:r w:rsidR="00DB2340" w:rsidRPr="00085E86">
        <w:rPr>
          <w:rFonts w:ascii="Times New Roman" w:hAnsi="Times New Roman" w:cs="Times New Roman"/>
          <w:i/>
          <w:sz w:val="24"/>
          <w:szCs w:val="24"/>
          <w:lang w:val="en-GB"/>
        </w:rPr>
        <w:t>s</w:t>
      </w:r>
      <w:r w:rsidR="00763057" w:rsidRPr="00085E86">
        <w:rPr>
          <w:rFonts w:ascii="Times New Roman" w:hAnsi="Times New Roman" w:cs="Times New Roman"/>
          <w:i/>
          <w:sz w:val="24"/>
          <w:szCs w:val="24"/>
          <w:lang w:val="en-GB"/>
        </w:rPr>
        <w:t>tem of simultaneous equations</w:t>
      </w:r>
    </w:p>
    <w:p w14:paraId="24C41F19" w14:textId="11366C8F" w:rsidR="009522E8" w:rsidRPr="00480306" w:rsidRDefault="009522E8" w:rsidP="009522E8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80306">
        <w:rPr>
          <w:rFonts w:ascii="Times New Roman" w:hAnsi="Times New Roman" w:cs="Times New Roman"/>
          <w:sz w:val="24"/>
          <w:szCs w:val="24"/>
          <w:lang w:val="en-GB"/>
        </w:rPr>
        <w:t xml:space="preserve">Until now, we </w:t>
      </w:r>
      <w:r w:rsidR="00402553" w:rsidRPr="00480306">
        <w:rPr>
          <w:rFonts w:ascii="Times New Roman" w:hAnsi="Times New Roman" w:cs="Times New Roman"/>
          <w:sz w:val="24"/>
          <w:szCs w:val="24"/>
          <w:lang w:val="en-GB"/>
        </w:rPr>
        <w:t>have considered</w:t>
      </w:r>
      <w:r w:rsidRPr="00480306">
        <w:rPr>
          <w:rFonts w:ascii="Times New Roman" w:hAnsi="Times New Roman" w:cs="Times New Roman"/>
          <w:sz w:val="24"/>
          <w:szCs w:val="24"/>
          <w:lang w:val="en-GB"/>
        </w:rPr>
        <w:t xml:space="preserve"> each of the equations underlying the chain of logical implications </w:t>
      </w:r>
      <w:r w:rsidR="00F1432D">
        <w:rPr>
          <w:rFonts w:ascii="Times New Roman" w:hAnsi="Times New Roman" w:cs="Times New Roman"/>
          <w:sz w:val="24"/>
          <w:szCs w:val="24"/>
          <w:lang w:val="en-GB"/>
        </w:rPr>
        <w:t>stretching</w:t>
      </w:r>
      <w:r w:rsidRPr="00480306">
        <w:rPr>
          <w:rFonts w:ascii="Times New Roman" w:hAnsi="Times New Roman" w:cs="Times New Roman"/>
          <w:sz w:val="24"/>
          <w:szCs w:val="24"/>
          <w:lang w:val="en-GB"/>
        </w:rPr>
        <w:t xml:space="preserve"> from the event of becoming a CERN supplier to an increase in company reven</w:t>
      </w:r>
      <w:r w:rsidR="00402553" w:rsidRPr="00480306">
        <w:rPr>
          <w:rFonts w:ascii="Times New Roman" w:hAnsi="Times New Roman" w:cs="Times New Roman"/>
          <w:sz w:val="24"/>
          <w:szCs w:val="24"/>
          <w:lang w:val="en-GB"/>
        </w:rPr>
        <w:t xml:space="preserve">ues and profitability as single </w:t>
      </w:r>
      <w:r w:rsidRPr="00480306">
        <w:rPr>
          <w:rFonts w:ascii="Times New Roman" w:hAnsi="Times New Roman" w:cs="Times New Roman"/>
          <w:sz w:val="24"/>
          <w:szCs w:val="24"/>
          <w:lang w:val="en-GB"/>
        </w:rPr>
        <w:t xml:space="preserve">regressions. This </w:t>
      </w:r>
      <w:r w:rsidR="00B24AB5">
        <w:rPr>
          <w:rFonts w:ascii="Times New Roman" w:hAnsi="Times New Roman" w:cs="Times New Roman"/>
          <w:sz w:val="24"/>
          <w:szCs w:val="24"/>
          <w:lang w:val="en-GB"/>
        </w:rPr>
        <w:t xml:space="preserve">was </w:t>
      </w:r>
      <w:r w:rsidRPr="00480306">
        <w:rPr>
          <w:rFonts w:ascii="Times New Roman" w:hAnsi="Times New Roman" w:cs="Times New Roman"/>
          <w:sz w:val="24"/>
          <w:szCs w:val="24"/>
          <w:lang w:val="en-GB"/>
        </w:rPr>
        <w:t xml:space="preserve">done to better clarify the impact that procurement may have on each of the </w:t>
      </w:r>
      <w:r w:rsidR="00B24AB5" w:rsidRPr="00480306">
        <w:rPr>
          <w:rFonts w:ascii="Times New Roman" w:hAnsi="Times New Roman" w:cs="Times New Roman"/>
          <w:sz w:val="24"/>
          <w:szCs w:val="24"/>
          <w:lang w:val="en-GB"/>
        </w:rPr>
        <w:t xml:space="preserve">considered </w:t>
      </w:r>
      <w:r w:rsidRPr="00480306">
        <w:rPr>
          <w:rFonts w:ascii="Times New Roman" w:hAnsi="Times New Roman" w:cs="Times New Roman"/>
          <w:sz w:val="24"/>
          <w:szCs w:val="24"/>
          <w:lang w:val="en-GB"/>
        </w:rPr>
        <w:t xml:space="preserve">outcome variables. Indeed, this strategy allows the </w:t>
      </w:r>
      <w:r w:rsidRPr="00480306">
        <w:rPr>
          <w:rFonts w:ascii="Times New Roman" w:hAnsi="Times New Roman" w:cs="Times New Roman"/>
          <w:sz w:val="24"/>
          <w:szCs w:val="24"/>
          <w:lang w:val="en-GB"/>
        </w:rPr>
        <w:lastRenderedPageBreak/>
        <w:t>direct impact of procurement on firm innovation output</w:t>
      </w:r>
      <w:r w:rsidR="009A09B5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480306">
        <w:rPr>
          <w:rFonts w:ascii="Times New Roman" w:hAnsi="Times New Roman" w:cs="Times New Roman"/>
          <w:sz w:val="24"/>
          <w:szCs w:val="24"/>
          <w:lang w:val="en-GB"/>
        </w:rPr>
        <w:t>, productivity and economic performance</w:t>
      </w:r>
      <w:r w:rsidR="00B24AB5">
        <w:rPr>
          <w:rFonts w:ascii="Times New Roman" w:hAnsi="Times New Roman" w:cs="Times New Roman"/>
          <w:sz w:val="24"/>
          <w:szCs w:val="24"/>
          <w:lang w:val="en-GB"/>
        </w:rPr>
        <w:t xml:space="preserve"> to be highlighted</w:t>
      </w:r>
      <w:r w:rsidRPr="0048030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A4C645E" w14:textId="66483E96" w:rsidR="00B4090B" w:rsidRPr="00A106A7" w:rsidRDefault="00B24AB5" w:rsidP="009522E8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At this point</w:t>
      </w:r>
      <w:r w:rsidR="00E868BD" w:rsidRPr="00A106A7">
        <w:rPr>
          <w:rFonts w:ascii="Times New Roman" w:hAnsi="Times New Roman" w:cs="Times New Roman"/>
          <w:sz w:val="24"/>
          <w:szCs w:val="24"/>
          <w:lang w:val="en-GB"/>
        </w:rPr>
        <w:t xml:space="preserve">, we </w:t>
      </w:r>
      <w:r w:rsidR="00BE0CD9">
        <w:rPr>
          <w:rFonts w:ascii="Times New Roman" w:hAnsi="Times New Roman" w:cs="Times New Roman"/>
          <w:sz w:val="24"/>
          <w:szCs w:val="24"/>
          <w:lang w:val="en-GB"/>
        </w:rPr>
        <w:t>went</w:t>
      </w:r>
      <w:r w:rsidR="00E868BD" w:rsidRPr="00A106A7">
        <w:rPr>
          <w:rFonts w:ascii="Times New Roman" w:hAnsi="Times New Roman" w:cs="Times New Roman"/>
          <w:sz w:val="24"/>
          <w:szCs w:val="24"/>
          <w:lang w:val="en-GB"/>
        </w:rPr>
        <w:t xml:space="preserve"> one step further by estimating our model as a system of simultaneous equations. </w:t>
      </w:r>
      <w:r w:rsidR="00FF28A2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standard CDM model </w:t>
      </w:r>
      <w:r w:rsidRPr="004368D1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was</w:t>
      </w:r>
      <w:r w:rsidR="00FF28A2" w:rsidRPr="004368D1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F24C32" w:rsidRPr="004368D1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ugmented</w:t>
      </w:r>
      <w:r w:rsidR="003658C1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FF28A2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>by</w:t>
      </w:r>
      <w:r w:rsidR="005713DF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eans of </w:t>
      </w:r>
      <w:r w:rsidR="00F24C32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 </w:t>
      </w:r>
      <w:r w:rsidR="003275DB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>initial trigger provided by the</w:t>
      </w:r>
      <w:r w:rsidR="00263885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ERN commissioned </w:t>
      </w:r>
      <w:r w:rsidR="00F24C32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>procurement</w:t>
      </w:r>
      <w:r w:rsidR="005713DF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This is don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y </w:t>
      </w:r>
      <w:r w:rsidR="00BE0CD9">
        <w:rPr>
          <w:rFonts w:ascii="Times New Roman" w:eastAsia="Times New Roman" w:hAnsi="Times New Roman" w:cs="Times New Roman"/>
          <w:sz w:val="24"/>
          <w:szCs w:val="24"/>
          <w:lang w:val="en-US"/>
        </w:rPr>
        <w:t>adding</w:t>
      </w:r>
      <w:r w:rsidR="00F24C32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</w:t>
      </w:r>
      <w:r w:rsidR="005713DF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time-varying) </w:t>
      </w:r>
      <w:r w:rsidR="00F24C32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>dummy variable “CERN effect”</w:t>
      </w:r>
      <w:r w:rsidR="00B4090B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BE0CD9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="00E868BD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R&amp;D equation</w:t>
      </w:r>
      <w:r w:rsidR="00F24C32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8F3AFA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>In addition to productivity, e</w:t>
      </w:r>
      <w:r w:rsidR="00B4090B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>arnings and pr</w:t>
      </w:r>
      <w:r w:rsidR="008F3AFA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>ofitability are investigated</w:t>
      </w:r>
      <w:r w:rsidR="00F24C32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the fourth </w:t>
      </w:r>
      <w:r w:rsidR="005713DF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quation </w:t>
      </w:r>
      <w:r w:rsidR="003275DB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>of</w:t>
      </w:r>
      <w:r w:rsidR="00F24C32" w:rsidRPr="00A1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system.</w:t>
      </w:r>
    </w:p>
    <w:p w14:paraId="5995794C" w14:textId="12348892" w:rsidR="005820E6" w:rsidRPr="00C5264C" w:rsidRDefault="00E868BD" w:rsidP="00DB2340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16043">
        <w:rPr>
          <w:rFonts w:ascii="Times New Roman" w:eastAsia="Times New Roman" w:hAnsi="Times New Roman" w:cs="Times New Roman"/>
          <w:sz w:val="24"/>
          <w:szCs w:val="24"/>
          <w:lang w:val="en-US"/>
        </w:rPr>
        <w:t>Since there are endogenous variables on both the left and right sides</w:t>
      </w:r>
      <w:r w:rsidR="00B24AB5" w:rsidRPr="00B24AB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B24AB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</w:t>
      </w:r>
      <w:r w:rsidR="00B24AB5" w:rsidRPr="00916043">
        <w:rPr>
          <w:rFonts w:ascii="Times New Roman" w:eastAsia="Times New Roman" w:hAnsi="Times New Roman" w:cs="Times New Roman"/>
          <w:sz w:val="24"/>
          <w:szCs w:val="24"/>
          <w:lang w:val="en-US"/>
        </w:rPr>
        <w:t>each equation</w:t>
      </w:r>
      <w:r w:rsidRPr="00916043">
        <w:rPr>
          <w:lang w:val="en-GB"/>
        </w:rPr>
        <w:t>,</w:t>
      </w:r>
      <w:r w:rsidRPr="00916043">
        <w:rPr>
          <w:rFonts w:ascii="Times New Roman" w:hAnsi="Times New Roman" w:cs="Times New Roman"/>
          <w:sz w:val="24"/>
          <w:szCs w:val="24"/>
          <w:lang w:val="en-GB"/>
        </w:rPr>
        <w:t xml:space="preserve"> the system </w:t>
      </w:r>
      <w:r w:rsidR="00B24AB5">
        <w:rPr>
          <w:rFonts w:ascii="Times New Roman" w:hAnsi="Times New Roman" w:cs="Times New Roman"/>
          <w:sz w:val="24"/>
          <w:szCs w:val="24"/>
          <w:lang w:val="en-GB"/>
        </w:rPr>
        <w:t xml:space="preserve">was </w:t>
      </w:r>
      <w:r w:rsidRPr="00916043">
        <w:rPr>
          <w:rFonts w:ascii="Times New Roman" w:hAnsi="Times New Roman" w:cs="Times New Roman"/>
          <w:sz w:val="24"/>
          <w:szCs w:val="24"/>
          <w:lang w:val="en-GB"/>
        </w:rPr>
        <w:t xml:space="preserve">estimated </w:t>
      </w:r>
      <w:r w:rsidR="00B24AB5">
        <w:rPr>
          <w:rFonts w:ascii="Times New Roman" w:hAnsi="Times New Roman" w:cs="Times New Roman"/>
          <w:sz w:val="24"/>
          <w:szCs w:val="24"/>
          <w:lang w:val="en-GB"/>
        </w:rPr>
        <w:t xml:space="preserve">by </w:t>
      </w:r>
      <w:r w:rsidR="00C5264C">
        <w:rPr>
          <w:rFonts w:ascii="Times New Roman" w:hAnsi="Times New Roman" w:cs="Times New Roman"/>
          <w:sz w:val="24"/>
          <w:szCs w:val="24"/>
          <w:lang w:val="en-GB"/>
        </w:rPr>
        <w:t>using</w:t>
      </w:r>
      <w:r w:rsidR="003835F1" w:rsidRPr="0091604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73A83" w:rsidRPr="00916043">
        <w:rPr>
          <w:rFonts w:ascii="Times New Roman" w:hAnsi="Times New Roman" w:cs="Times New Roman"/>
          <w:sz w:val="24"/>
          <w:szCs w:val="24"/>
          <w:lang w:val="en-GB"/>
        </w:rPr>
        <w:t>a 3SLS procedure</w:t>
      </w:r>
      <w:r w:rsidR="003835F1" w:rsidRPr="00916043">
        <w:rPr>
          <w:rFonts w:ascii="Times New Roman" w:hAnsi="Times New Roman" w:cs="Times New Roman"/>
          <w:sz w:val="24"/>
          <w:szCs w:val="24"/>
          <w:lang w:val="en-GB"/>
        </w:rPr>
        <w:t xml:space="preserve"> (see </w:t>
      </w:r>
      <w:hyperlink r:id="rId10" w:tgtFrame="_blank" w:tooltip="Arnold Zellner" w:history="1">
        <w:proofErr w:type="spellStart"/>
        <w:r w:rsidR="003835F1" w:rsidRPr="00916043">
          <w:rPr>
            <w:rFonts w:ascii="Times New Roman" w:hAnsi="Times New Roman" w:cs="Times New Roman"/>
            <w:sz w:val="24"/>
            <w:szCs w:val="24"/>
            <w:lang w:val="en-GB"/>
          </w:rPr>
          <w:t>Zellner</w:t>
        </w:r>
        <w:proofErr w:type="spellEnd"/>
        <w:r w:rsidR="003835F1" w:rsidRPr="00916043">
          <w:rPr>
            <w:rFonts w:ascii="Times New Roman" w:hAnsi="Times New Roman" w:cs="Times New Roman"/>
            <w:sz w:val="24"/>
            <w:szCs w:val="24"/>
            <w:lang w:val="en-GB"/>
          </w:rPr>
          <w:t xml:space="preserve"> and</w:t>
        </w:r>
      </w:hyperlink>
      <w:r w:rsidR="003835F1" w:rsidRPr="00916043">
        <w:rPr>
          <w:rFonts w:ascii="Times New Roman" w:hAnsi="Times New Roman" w:cs="Times New Roman"/>
          <w:sz w:val="24"/>
          <w:szCs w:val="24"/>
          <w:lang w:val="en-GB"/>
        </w:rPr>
        <w:t> Theil, 1962)</w:t>
      </w:r>
      <w:r w:rsidR="00BB6B09" w:rsidRPr="00916043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5820E6" w:rsidRPr="0091604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6A2FFF">
        <w:rPr>
          <w:rFonts w:ascii="Times New Roman" w:hAnsi="Times New Roman" w:cs="Times New Roman"/>
          <w:sz w:val="24"/>
          <w:szCs w:val="24"/>
          <w:lang w:val="en-GB"/>
        </w:rPr>
        <w:t>Moreover, t</w:t>
      </w:r>
      <w:r w:rsidR="005820E6" w:rsidRPr="006A2FFF">
        <w:rPr>
          <w:rFonts w:ascii="Times New Roman" w:hAnsi="Times New Roman" w:cs="Times New Roman"/>
          <w:sz w:val="24"/>
          <w:szCs w:val="24"/>
          <w:lang w:val="en-GB"/>
        </w:rPr>
        <w:t>he</w:t>
      </w:r>
      <w:r w:rsidR="005820E6" w:rsidRPr="00C5264C">
        <w:rPr>
          <w:rFonts w:ascii="Times New Roman" w:hAnsi="Times New Roman" w:cs="Times New Roman"/>
          <w:sz w:val="24"/>
          <w:szCs w:val="24"/>
          <w:lang w:val="en-GB"/>
        </w:rPr>
        <w:t xml:space="preserve"> 3SLS estimator allows for cross-correlations in the residuals of</w:t>
      </w:r>
      <w:r w:rsidRPr="00C5264C">
        <w:rPr>
          <w:rFonts w:ascii="Times New Roman" w:hAnsi="Times New Roman" w:cs="Times New Roman"/>
          <w:sz w:val="24"/>
          <w:szCs w:val="24"/>
          <w:lang w:val="en-GB"/>
        </w:rPr>
        <w:t xml:space="preserve"> the equations in the system </w:t>
      </w:r>
      <w:r w:rsidR="006E35F9">
        <w:rPr>
          <w:rFonts w:ascii="Times New Roman" w:hAnsi="Times New Roman" w:cs="Times New Roman"/>
          <w:sz w:val="24"/>
          <w:szCs w:val="24"/>
          <w:lang w:val="en-GB"/>
        </w:rPr>
        <w:t>and is thus more efficient</w:t>
      </w:r>
      <w:r w:rsidR="005820E6" w:rsidRPr="00C5264C">
        <w:rPr>
          <w:rFonts w:ascii="Times New Roman" w:hAnsi="Times New Roman" w:cs="Times New Roman"/>
          <w:sz w:val="24"/>
          <w:szCs w:val="24"/>
          <w:lang w:val="en-GB"/>
        </w:rPr>
        <w:t xml:space="preserve"> than 2SLS (see</w:t>
      </w:r>
      <w:r w:rsidR="00865BC3" w:rsidRPr="00C5264C">
        <w:rPr>
          <w:rFonts w:ascii="Arial" w:hAnsi="Arial" w:cs="Arial"/>
          <w:color w:val="222222"/>
          <w:sz w:val="21"/>
          <w:szCs w:val="21"/>
          <w:lang w:val="en-GB"/>
        </w:rPr>
        <w:t xml:space="preserve"> </w:t>
      </w:r>
      <w:r w:rsidR="005820E6" w:rsidRPr="00C5264C">
        <w:rPr>
          <w:rFonts w:ascii="Times New Roman" w:hAnsi="Times New Roman" w:cs="Times New Roman"/>
          <w:sz w:val="24"/>
          <w:szCs w:val="24"/>
          <w:lang w:val="en-GB"/>
        </w:rPr>
        <w:t>Cameron and Trivedi, 2005).</w:t>
      </w:r>
      <w:r w:rsidR="00BB6B09" w:rsidRPr="00C5264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555145F9" w14:textId="5A5ABBA7" w:rsidR="00BB6B09" w:rsidRPr="00916043" w:rsidRDefault="006E35F9" w:rsidP="00DB2340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Unlike the</w:t>
      </w:r>
      <w:r w:rsidR="00BB6B09" w:rsidRPr="0091604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22BBD" w:rsidRPr="00916043">
        <w:rPr>
          <w:rFonts w:ascii="Times New Roman" w:hAnsi="Times New Roman" w:cs="Times New Roman"/>
          <w:sz w:val="24"/>
          <w:szCs w:val="24"/>
          <w:lang w:val="en-GB"/>
        </w:rPr>
        <w:t xml:space="preserve">single-equation </w:t>
      </w:r>
      <w:r w:rsidR="00BB6B09" w:rsidRPr="00916043">
        <w:rPr>
          <w:rFonts w:ascii="Times New Roman" w:hAnsi="Times New Roman" w:cs="Times New Roman"/>
          <w:sz w:val="24"/>
          <w:szCs w:val="24"/>
          <w:lang w:val="en-GB"/>
        </w:rPr>
        <w:t xml:space="preserve">approach, this strategy allows </w:t>
      </w:r>
      <w:r>
        <w:rPr>
          <w:rFonts w:ascii="Times New Roman" w:hAnsi="Times New Roman" w:cs="Times New Roman"/>
          <w:sz w:val="24"/>
          <w:szCs w:val="24"/>
          <w:lang w:val="en-GB"/>
        </w:rPr>
        <w:t>better appraisal of the</w:t>
      </w:r>
      <w:r w:rsidR="00916043" w:rsidRPr="00916043">
        <w:rPr>
          <w:rFonts w:ascii="Times New Roman" w:hAnsi="Times New Roman" w:cs="Times New Roman"/>
          <w:sz w:val="24"/>
          <w:szCs w:val="24"/>
          <w:lang w:val="en-GB"/>
        </w:rPr>
        <w:t xml:space="preserve"> mediated</w:t>
      </w:r>
      <w:r w:rsidR="00BB6B09" w:rsidRPr="00916043">
        <w:rPr>
          <w:rFonts w:ascii="Times New Roman" w:hAnsi="Times New Roman" w:cs="Times New Roman"/>
          <w:sz w:val="24"/>
          <w:szCs w:val="24"/>
          <w:lang w:val="en-GB"/>
        </w:rPr>
        <w:t xml:space="preserve"> effect of CERN procurement </w:t>
      </w:r>
      <w:r>
        <w:rPr>
          <w:rFonts w:ascii="Times New Roman" w:hAnsi="Times New Roman" w:cs="Times New Roman"/>
          <w:sz w:val="24"/>
          <w:szCs w:val="24"/>
          <w:lang w:val="en-GB"/>
        </w:rPr>
        <w:t>and so more precisely highlights</w:t>
      </w:r>
      <w:r w:rsidR="00BB6B09" w:rsidRPr="00916043">
        <w:rPr>
          <w:rFonts w:ascii="Times New Roman" w:hAnsi="Times New Roman" w:cs="Times New Roman"/>
          <w:sz w:val="24"/>
          <w:szCs w:val="24"/>
          <w:lang w:val="en-GB"/>
        </w:rPr>
        <w:t xml:space="preserve"> the comp</w:t>
      </w:r>
      <w:r>
        <w:rPr>
          <w:rFonts w:ascii="Times New Roman" w:hAnsi="Times New Roman" w:cs="Times New Roman"/>
          <w:sz w:val="24"/>
          <w:szCs w:val="24"/>
          <w:lang w:val="en-GB"/>
        </w:rPr>
        <w:t>lex link</w:t>
      </w:r>
      <w:r w:rsidR="00A43CD9">
        <w:rPr>
          <w:rFonts w:ascii="Times New Roman" w:hAnsi="Times New Roman" w:cs="Times New Roman"/>
          <w:sz w:val="24"/>
          <w:szCs w:val="24"/>
          <w:lang w:val="en-GB"/>
        </w:rPr>
        <w:t>age betwee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rocurement and</w:t>
      </w:r>
      <w:r w:rsidR="00BB6B09" w:rsidRPr="00916043">
        <w:rPr>
          <w:rFonts w:ascii="Times New Roman" w:hAnsi="Times New Roman" w:cs="Times New Roman"/>
          <w:sz w:val="24"/>
          <w:szCs w:val="24"/>
          <w:lang w:val="en-GB"/>
        </w:rPr>
        <w:t xml:space="preserve"> economic performance. </w:t>
      </w:r>
    </w:p>
    <w:p w14:paraId="29F6506D" w14:textId="49760C57" w:rsidR="00BB6B09" w:rsidRPr="00A106A7" w:rsidRDefault="00BB6B09" w:rsidP="00BB6B0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106A7">
        <w:rPr>
          <w:rFonts w:ascii="Times New Roman" w:hAnsi="Times New Roman" w:cs="Times New Roman"/>
          <w:sz w:val="24"/>
          <w:szCs w:val="24"/>
          <w:lang w:val="en-GB"/>
        </w:rPr>
        <w:t xml:space="preserve">Specifically, the system of equations we </w:t>
      </w:r>
      <w:r w:rsidR="00A43CD9">
        <w:rPr>
          <w:rFonts w:ascii="Times New Roman" w:hAnsi="Times New Roman" w:cs="Times New Roman"/>
          <w:sz w:val="24"/>
          <w:szCs w:val="24"/>
          <w:lang w:val="en-GB"/>
        </w:rPr>
        <w:t>estimated</w:t>
      </w:r>
      <w:r w:rsidRPr="00A106A7">
        <w:rPr>
          <w:rFonts w:ascii="Times New Roman" w:hAnsi="Times New Roman" w:cs="Times New Roman"/>
          <w:sz w:val="24"/>
          <w:szCs w:val="24"/>
          <w:lang w:val="en-GB"/>
        </w:rPr>
        <w:t xml:space="preserve"> is the following:</w:t>
      </w:r>
    </w:p>
    <w:p w14:paraId="69783FCF" w14:textId="2270BB7A" w:rsidR="00BB6B09" w:rsidRPr="00A106A7" w:rsidRDefault="00AA499B" w:rsidP="001B7B1E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m:oMath>
        <m:d>
          <m:dPr>
            <m:begChr m:val="{"/>
            <m:endChr m:val=""/>
            <m:ctrlPr>
              <w:rPr>
                <w:rFonts w:ascii="Cambria Math" w:hAnsi="Cambria Math" w:cs="Times New Roman"/>
                <w:lang w:val="en-GB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lang w:val="en-GB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∆R&amp;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β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CER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Size'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GD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c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 xml:space="preserve"> + φ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∆CP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c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δ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+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∆Patent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β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R&amp;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Size'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GD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c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δ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+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Productivit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β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∆patent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i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+Size'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 xml:space="preserve"> +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GD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c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φ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∆CP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c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+ 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ε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lang w:val="en-GB"/>
                  </w:rPr>
                </m:ctrlPr>
              </m:e>
              <m:e>
                <m:sSubSup>
                  <m:sSubSup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∆Performanc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j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Productivity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i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+ Size'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GD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c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φ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∆CP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c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GB"/>
                          </w:rP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+ 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ϵ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it</m:t>
                    </m:r>
                  </m:sub>
                </m:sSub>
              </m:e>
            </m:eqArr>
          </m:e>
        </m:d>
      </m:oMath>
      <w:r w:rsidR="00BB6B09" w:rsidRPr="00A106A7">
        <w:rPr>
          <w:rFonts w:ascii="Times New Roman" w:hAnsi="Times New Roman" w:cs="Times New Roman"/>
          <w:sz w:val="24"/>
          <w:szCs w:val="24"/>
          <w:lang w:val="en-GB"/>
        </w:rPr>
        <w:t xml:space="preserve">      </w:t>
      </w:r>
      <w:r w:rsidR="00C06961" w:rsidRPr="00A106A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B6B09" w:rsidRPr="00A106A7">
        <w:rPr>
          <w:rFonts w:ascii="Times New Roman" w:hAnsi="Times New Roman" w:cs="Times New Roman"/>
          <w:sz w:val="24"/>
          <w:szCs w:val="24"/>
          <w:lang w:val="en-GB"/>
        </w:rPr>
        <w:t xml:space="preserve"> (6)</w:t>
      </w:r>
    </w:p>
    <w:p w14:paraId="4534DCB6" w14:textId="50B80B7A" w:rsidR="00BB6B09" w:rsidRPr="00BB6B09" w:rsidRDefault="00BB6B09" w:rsidP="00BB6B0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106A7">
        <w:rPr>
          <w:rFonts w:ascii="Times New Roman" w:hAnsi="Times New Roman" w:cs="Times New Roman"/>
          <w:sz w:val="24"/>
          <w:szCs w:val="24"/>
          <w:lang w:val="en-GB"/>
        </w:rPr>
        <w:t>where the variable “</w:t>
      </w:r>
      <w:r w:rsidRPr="00A106A7">
        <w:rPr>
          <w:rFonts w:ascii="Times New Roman" w:hAnsi="Times New Roman" w:cs="Times New Roman"/>
          <w:i/>
          <w:sz w:val="24"/>
          <w:szCs w:val="24"/>
          <w:lang w:val="en-GB"/>
        </w:rPr>
        <w:t>Patent</w:t>
      </w:r>
      <w:r w:rsidRPr="00A106A7">
        <w:rPr>
          <w:rFonts w:ascii="Times New Roman" w:hAnsi="Times New Roman" w:cs="Times New Roman"/>
          <w:sz w:val="24"/>
          <w:szCs w:val="24"/>
          <w:lang w:val="en-GB"/>
        </w:rPr>
        <w:t xml:space="preserve">” is </w:t>
      </w:r>
      <w:proofErr w:type="spellStart"/>
      <w:r w:rsidRPr="00A106A7">
        <w:rPr>
          <w:rFonts w:ascii="Times New Roman" w:hAnsi="Times New Roman" w:cs="Times New Roman"/>
          <w:sz w:val="24"/>
          <w:szCs w:val="24"/>
          <w:lang w:val="en-GB"/>
        </w:rPr>
        <w:t>lineari</w:t>
      </w:r>
      <w:r w:rsidR="006941DB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A106A7">
        <w:rPr>
          <w:rFonts w:ascii="Times New Roman" w:hAnsi="Times New Roman" w:cs="Times New Roman"/>
          <w:sz w:val="24"/>
          <w:szCs w:val="24"/>
          <w:lang w:val="en-GB"/>
        </w:rPr>
        <w:t>ed</w:t>
      </w:r>
      <w:proofErr w:type="spellEnd"/>
      <w:r w:rsidRPr="00A106A7">
        <w:rPr>
          <w:rFonts w:ascii="Times New Roman" w:hAnsi="Times New Roman" w:cs="Times New Roman"/>
          <w:sz w:val="24"/>
          <w:szCs w:val="24"/>
          <w:lang w:val="en-GB"/>
        </w:rPr>
        <w:t xml:space="preserve"> using the transformation </w:t>
      </w:r>
      <w:r w:rsidRPr="00A106A7">
        <w:rPr>
          <w:rFonts w:ascii="Times New Roman" w:hAnsi="Times New Roman" w:cs="Times New Roman"/>
          <w:i/>
          <w:sz w:val="24"/>
          <w:szCs w:val="24"/>
          <w:lang w:val="en-GB"/>
        </w:rPr>
        <w:t>ln(1+ patents)</w:t>
      </w:r>
      <w:r w:rsidR="0018021D">
        <w:rPr>
          <w:rStyle w:val="Rimandonotaapidipagina"/>
          <w:rFonts w:ascii="Times New Roman" w:hAnsi="Times New Roman" w:cs="Times New Roman"/>
          <w:i/>
          <w:sz w:val="24"/>
          <w:szCs w:val="24"/>
          <w:lang w:val="en-GB"/>
        </w:rPr>
        <w:footnoteReference w:id="15"/>
      </w:r>
      <w:r w:rsidRPr="00A106A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6941DB">
        <w:rPr>
          <w:rFonts w:ascii="Times New Roman" w:hAnsi="Times New Roman" w:cs="Times New Roman"/>
          <w:sz w:val="24"/>
          <w:szCs w:val="24"/>
          <w:lang w:val="en-GB"/>
        </w:rPr>
        <w:t xml:space="preserve">thus </w:t>
      </w:r>
      <w:r w:rsidR="00373A83" w:rsidRPr="00A106A7">
        <w:rPr>
          <w:rFonts w:ascii="Times New Roman" w:hAnsi="Times New Roman" w:cs="Times New Roman"/>
          <w:sz w:val="24"/>
          <w:szCs w:val="24"/>
          <w:lang w:val="en-GB"/>
        </w:rPr>
        <w:t>allowing the “knowledge production</w:t>
      </w:r>
      <w:r w:rsidRPr="00A106A7">
        <w:rPr>
          <w:rFonts w:ascii="Times New Roman" w:hAnsi="Times New Roman" w:cs="Times New Roman"/>
          <w:sz w:val="24"/>
          <w:szCs w:val="24"/>
          <w:lang w:val="en-GB"/>
        </w:rPr>
        <w:t>” equation to be estimated in the framework of a linear system.</w:t>
      </w:r>
    </w:p>
    <w:p w14:paraId="5297A1C8" w14:textId="77777777" w:rsidR="002C321C" w:rsidRPr="0080149E" w:rsidRDefault="002C321C" w:rsidP="00592A59">
      <w:pPr>
        <w:spacing w:after="0" w:line="360" w:lineRule="auto"/>
        <w:jc w:val="both"/>
        <w:rPr>
          <w:sz w:val="24"/>
          <w:szCs w:val="24"/>
          <w:lang w:val="en-GB"/>
        </w:rPr>
      </w:pPr>
    </w:p>
    <w:p w14:paraId="48C3D9AA" w14:textId="01CD1AD8" w:rsidR="00592A59" w:rsidRPr="0080149E" w:rsidRDefault="00DB5C48" w:rsidP="00592A59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5</w:t>
      </w:r>
      <w:r w:rsidR="00592A59" w:rsidRPr="0080149E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r w:rsidR="00FD5C2C">
        <w:rPr>
          <w:rFonts w:ascii="Times New Roman" w:hAnsi="Times New Roman" w:cs="Times New Roman"/>
          <w:b/>
          <w:sz w:val="24"/>
          <w:szCs w:val="24"/>
          <w:lang w:val="en-GB"/>
        </w:rPr>
        <w:t xml:space="preserve">The </w:t>
      </w:r>
      <w:r w:rsidR="00592A59" w:rsidRPr="0080149E">
        <w:rPr>
          <w:rFonts w:ascii="Times New Roman" w:hAnsi="Times New Roman" w:cs="Times New Roman"/>
          <w:b/>
          <w:sz w:val="24"/>
          <w:szCs w:val="24"/>
          <w:lang w:val="en-GB"/>
        </w:rPr>
        <w:t>Results</w:t>
      </w:r>
    </w:p>
    <w:p w14:paraId="1C822334" w14:textId="69515591" w:rsidR="00592A59" w:rsidRPr="0080149E" w:rsidRDefault="00DB5C48" w:rsidP="00DB2340">
      <w:pPr>
        <w:ind w:firstLine="482"/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>5</w:t>
      </w:r>
      <w:r w:rsidR="00592A59" w:rsidRPr="0080149E">
        <w:rPr>
          <w:rFonts w:ascii="Times New Roman" w:hAnsi="Times New Roman" w:cs="Times New Roman"/>
          <w:i/>
          <w:sz w:val="24"/>
          <w:szCs w:val="24"/>
          <w:lang w:val="en-GB"/>
        </w:rPr>
        <w:t xml:space="preserve">.1 </w:t>
      </w:r>
      <w:r w:rsidR="00FD5C2C">
        <w:rPr>
          <w:rFonts w:ascii="Times New Roman" w:hAnsi="Times New Roman" w:cs="Times New Roman"/>
          <w:i/>
          <w:sz w:val="24"/>
          <w:szCs w:val="24"/>
          <w:lang w:val="en-GB"/>
        </w:rPr>
        <w:t xml:space="preserve">The </w:t>
      </w:r>
      <w:r w:rsidR="00592A59" w:rsidRPr="0080149E">
        <w:rPr>
          <w:rFonts w:ascii="Times New Roman" w:hAnsi="Times New Roman" w:cs="Times New Roman"/>
          <w:i/>
          <w:sz w:val="24"/>
          <w:szCs w:val="24"/>
          <w:lang w:val="en-GB"/>
        </w:rPr>
        <w:t>CERN effect on R&amp;D and knowledge production</w:t>
      </w:r>
    </w:p>
    <w:p w14:paraId="478D5091" w14:textId="77777777" w:rsidR="00592A59" w:rsidRPr="0080149E" w:rsidRDefault="00592A59" w:rsidP="00DB2340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ables 2 and 3 </w:t>
      </w:r>
      <w:r w:rsidR="00EE62E7">
        <w:rPr>
          <w:rFonts w:ascii="Times New Roman" w:hAnsi="Times New Roman" w:cs="Times New Roman"/>
          <w:sz w:val="24"/>
          <w:szCs w:val="24"/>
          <w:lang w:val="en-GB"/>
        </w:rPr>
        <w:t>report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the coefficient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5C2C" w:rsidRPr="0080149E">
        <w:rPr>
          <w:rFonts w:ascii="Times New Roman" w:hAnsi="Times New Roman" w:cs="Times New Roman"/>
          <w:sz w:val="24"/>
          <w:szCs w:val="24"/>
          <w:lang w:val="en-GB"/>
        </w:rPr>
        <w:t>estimate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s of </w:t>
      </w:r>
      <w:r w:rsidR="00FD5C2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parameters in equations (2) and (3). </w:t>
      </w:r>
    </w:p>
    <w:p w14:paraId="135899E1" w14:textId="19F960DD" w:rsidR="00592A59" w:rsidRPr="0080149E" w:rsidRDefault="00FD5C2C" w:rsidP="00592A5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e r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esults for equation (2) suggest that after becoming CERN suppliers</w:t>
      </w:r>
      <w:r w:rsidR="00AD7972" w:rsidRPr="00AD797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D7972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companies increased their </w:t>
      </w:r>
      <w:r w:rsidR="00AD7972">
        <w:rPr>
          <w:rFonts w:ascii="Times New Roman" w:hAnsi="Times New Roman" w:cs="Times New Roman"/>
          <w:sz w:val="24"/>
          <w:szCs w:val="24"/>
          <w:lang w:val="en-GB"/>
        </w:rPr>
        <w:t xml:space="preserve">intangible </w:t>
      </w:r>
      <w:r w:rsidR="00AD7972" w:rsidRPr="0080149E">
        <w:rPr>
          <w:rFonts w:ascii="Times New Roman" w:hAnsi="Times New Roman" w:cs="Times New Roman"/>
          <w:sz w:val="24"/>
          <w:szCs w:val="24"/>
          <w:lang w:val="en-GB"/>
        </w:rPr>
        <w:t>investment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. This is consistent with the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hypothesis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that technological procurement boosts R&amp;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expenditure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. We are aware that intangible fixed assets </w:t>
      </w:r>
      <w:r w:rsidR="004368D1">
        <w:rPr>
          <w:rFonts w:ascii="Times New Roman" w:hAnsi="Times New Roman" w:cs="Times New Roman"/>
          <w:noProof/>
          <w:sz w:val="24"/>
          <w:szCs w:val="24"/>
          <w:lang w:val="en-GB"/>
        </w:rPr>
        <w:t>a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an imperfect measure of </w:t>
      </w:r>
      <w:r>
        <w:rPr>
          <w:rFonts w:ascii="Times New Roman" w:hAnsi="Times New Roman" w:cs="Times New Roman"/>
          <w:sz w:val="24"/>
          <w:szCs w:val="24"/>
          <w:lang w:val="en-GB"/>
        </w:rPr>
        <w:t>R&amp;D spending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but </w:t>
      </w:r>
      <w:proofErr w:type="spellStart"/>
      <w:r w:rsidR="00187546">
        <w:rPr>
          <w:rFonts w:ascii="Times New Roman" w:hAnsi="Times New Roman" w:cs="Times New Roman"/>
          <w:sz w:val="24"/>
          <w:szCs w:val="24"/>
          <w:lang w:val="en-GB"/>
        </w:rPr>
        <w:t>Orbis</w:t>
      </w:r>
      <w:proofErr w:type="spellEnd"/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and Amadeus provide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no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R&amp;D data for more than 90% of the firms, while they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nclude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R&amp;D asset value in intangible fixed assets. Moreover, as </w:t>
      </w:r>
      <w:r w:rsidR="005A0E2A">
        <w:rPr>
          <w:rFonts w:ascii="Times New Roman" w:hAnsi="Times New Roman" w:cs="Times New Roman"/>
          <w:sz w:val="24"/>
          <w:szCs w:val="24"/>
          <w:lang w:val="en-GB"/>
        </w:rPr>
        <w:t>we shall see below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the </w:t>
      </w:r>
      <w:r w:rsidR="00AD7972">
        <w:rPr>
          <w:rFonts w:ascii="Times New Roman" w:hAnsi="Times New Roman" w:cs="Times New Roman"/>
          <w:sz w:val="24"/>
          <w:szCs w:val="24"/>
          <w:lang w:val="en-GB"/>
        </w:rPr>
        <w:t>case for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A0E2A">
        <w:rPr>
          <w:rFonts w:ascii="Times New Roman" w:hAnsi="Times New Roman" w:cs="Times New Roman"/>
          <w:sz w:val="24"/>
          <w:szCs w:val="24"/>
          <w:lang w:val="en-GB"/>
        </w:rPr>
        <w:t xml:space="preserve">this </w:t>
      </w:r>
      <w:r w:rsidR="00592A59" w:rsidRPr="00E1434D">
        <w:rPr>
          <w:rFonts w:ascii="Times New Roman" w:hAnsi="Times New Roman" w:cs="Times New Roman"/>
          <w:sz w:val="24"/>
          <w:szCs w:val="24"/>
          <w:lang w:val="en-GB"/>
        </w:rPr>
        <w:t>pr</w:t>
      </w:r>
      <w:r w:rsidR="00EB794C" w:rsidRPr="00E1434D">
        <w:rPr>
          <w:rFonts w:ascii="Times New Roman" w:hAnsi="Times New Roman" w:cs="Times New Roman"/>
          <w:sz w:val="24"/>
          <w:szCs w:val="24"/>
          <w:lang w:val="en-GB"/>
        </w:rPr>
        <w:t xml:space="preserve">oxy </w:t>
      </w:r>
      <w:r w:rsidR="00592A59" w:rsidRPr="00E1434D">
        <w:rPr>
          <w:rFonts w:ascii="Times New Roman" w:hAnsi="Times New Roman" w:cs="Times New Roman"/>
          <w:sz w:val="24"/>
          <w:szCs w:val="24"/>
          <w:lang w:val="en-GB"/>
        </w:rPr>
        <w:t>is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further s</w:t>
      </w:r>
      <w:r w:rsidR="00AD7972">
        <w:rPr>
          <w:rFonts w:ascii="Times New Roman" w:hAnsi="Times New Roman" w:cs="Times New Roman"/>
          <w:sz w:val="24"/>
          <w:szCs w:val="24"/>
          <w:lang w:val="en-GB"/>
        </w:rPr>
        <w:t>upported by the fact that this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link is </w:t>
      </w:r>
      <w:r w:rsidR="006941DB">
        <w:rPr>
          <w:rFonts w:ascii="Times New Roman" w:hAnsi="Times New Roman" w:cs="Times New Roman"/>
          <w:sz w:val="24"/>
          <w:szCs w:val="24"/>
          <w:lang w:val="en-GB"/>
        </w:rPr>
        <w:t xml:space="preserve">only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found for suppliers of high tech-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orders (we </w:t>
      </w:r>
      <w:r w:rsidR="007432C1">
        <w:rPr>
          <w:rFonts w:ascii="Times New Roman" w:hAnsi="Times New Roman" w:cs="Times New Roman"/>
          <w:sz w:val="24"/>
          <w:szCs w:val="24"/>
          <w:lang w:val="en-GB"/>
        </w:rPr>
        <w:t>present the results in section 5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.3). Table 2 suggests that </w:t>
      </w:r>
      <w:r w:rsidR="005A0E2A">
        <w:rPr>
          <w:rFonts w:ascii="Times New Roman" w:hAnsi="Times New Roman" w:cs="Times New Roman"/>
          <w:sz w:val="24"/>
          <w:szCs w:val="24"/>
          <w:lang w:val="en-GB"/>
        </w:rPr>
        <w:t xml:space="preserve">our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results are robust to alternative specifications, which include different size controls and time-varying fixed effects</w:t>
      </w:r>
      <w:r w:rsidR="005A0E2A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592A59" w:rsidRPr="0080149E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footnoteReference w:id="16"/>
      </w:r>
    </w:p>
    <w:p w14:paraId="44F5296B" w14:textId="6C1AE7DA" w:rsidR="00A444BA" w:rsidRPr="0080149E" w:rsidRDefault="00592A59" w:rsidP="00592A5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Since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24C8E">
        <w:rPr>
          <w:rFonts w:ascii="Times New Roman" w:hAnsi="Times New Roman" w:cs="Times New Roman"/>
          <w:i/>
          <w:sz w:val="24"/>
          <w:szCs w:val="24"/>
          <w:lang w:val="en-GB"/>
        </w:rPr>
        <w:t>Intangible Fixed Asset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A0E2A">
        <w:rPr>
          <w:rFonts w:ascii="Times New Roman" w:hAnsi="Times New Roman" w:cs="Times New Roman"/>
          <w:sz w:val="24"/>
          <w:szCs w:val="24"/>
          <w:lang w:val="en-GB"/>
        </w:rPr>
        <w:t xml:space="preserve">is </w:t>
      </w:r>
      <w:r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normali</w:t>
      </w:r>
      <w:r w:rsidR="006941DB"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s</w:t>
      </w:r>
      <w:r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ed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A0E2A">
        <w:rPr>
          <w:rFonts w:ascii="Times New Roman" w:hAnsi="Times New Roman" w:cs="Times New Roman"/>
          <w:sz w:val="24"/>
          <w:szCs w:val="24"/>
          <w:lang w:val="en-GB"/>
        </w:rPr>
        <w:t xml:space="preserve">by </w:t>
      </w:r>
      <w:r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number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of employees, the coefficient of their yearly </w:t>
      </w:r>
      <w:r w:rsidR="005A0E2A">
        <w:rPr>
          <w:rFonts w:ascii="Times New Roman" w:hAnsi="Times New Roman" w:cs="Times New Roman"/>
          <w:sz w:val="24"/>
          <w:szCs w:val="24"/>
          <w:lang w:val="en-GB"/>
        </w:rPr>
        <w:t xml:space="preserve">change </w:t>
      </w: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>(∆Employee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) estimates the deviation </w:t>
      </w:r>
      <w:r w:rsidR="005A0E2A">
        <w:rPr>
          <w:rFonts w:ascii="Times New Roman" w:hAnsi="Times New Roman" w:cs="Times New Roman"/>
          <w:sz w:val="24"/>
          <w:szCs w:val="24"/>
          <w:lang w:val="en-GB"/>
        </w:rPr>
        <w:t xml:space="preserve">from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constant returns to firm size (see </w:t>
      </w:r>
      <w:proofErr w:type="spellStart"/>
      <w:r w:rsidRPr="0080149E">
        <w:rPr>
          <w:rFonts w:ascii="Times New Roman" w:hAnsi="Times New Roman" w:cs="Times New Roman"/>
          <w:sz w:val="24"/>
          <w:szCs w:val="24"/>
          <w:lang w:val="en-GB"/>
        </w:rPr>
        <w:t>Crépon</w:t>
      </w:r>
      <w:proofErr w:type="spellEnd"/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et al. 1998).</w:t>
      </w:r>
    </w:p>
    <w:p w14:paraId="1F50700B" w14:textId="752DEE5F" w:rsidR="00592A59" w:rsidRPr="0046301F" w:rsidRDefault="00592A59" w:rsidP="00592A59">
      <w:pPr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46301F">
        <w:rPr>
          <w:rFonts w:ascii="Times New Roman" w:hAnsi="Times New Roman" w:cs="Times New Roman"/>
          <w:i/>
          <w:sz w:val="24"/>
          <w:szCs w:val="24"/>
          <w:lang w:val="en-GB"/>
        </w:rPr>
        <w:t xml:space="preserve">Table 2 </w:t>
      </w:r>
      <w:r w:rsidR="0046301F" w:rsidRPr="0046301F">
        <w:rPr>
          <w:rFonts w:ascii="Times New Roman" w:hAnsi="Times New Roman" w:cs="Times New Roman"/>
          <w:i/>
          <w:sz w:val="24"/>
          <w:szCs w:val="24"/>
          <w:lang w:val="en-GB"/>
        </w:rPr>
        <w:t>–</w:t>
      </w:r>
      <w:r w:rsidRPr="0046301F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46301F" w:rsidRPr="0046301F">
        <w:rPr>
          <w:rFonts w:ascii="Times New Roman" w:hAnsi="Times New Roman" w:cs="Times New Roman"/>
          <w:i/>
          <w:sz w:val="24"/>
          <w:szCs w:val="24"/>
          <w:lang w:val="en-GB"/>
        </w:rPr>
        <w:t>Impact of CERN procurement on R&amp;D effort (</w:t>
      </w:r>
      <w:proofErr w:type="spellStart"/>
      <w:r w:rsidR="0046301F" w:rsidRPr="0046301F">
        <w:rPr>
          <w:rFonts w:ascii="Times New Roman" w:hAnsi="Times New Roman" w:cs="Times New Roman"/>
          <w:i/>
          <w:sz w:val="24"/>
          <w:szCs w:val="24"/>
          <w:lang w:val="en-GB"/>
        </w:rPr>
        <w:t>proxied</w:t>
      </w:r>
      <w:proofErr w:type="spellEnd"/>
      <w:r w:rsidR="0046301F" w:rsidRPr="0046301F">
        <w:rPr>
          <w:rFonts w:ascii="Times New Roman" w:hAnsi="Times New Roman" w:cs="Times New Roman"/>
          <w:i/>
          <w:sz w:val="24"/>
          <w:szCs w:val="24"/>
          <w:lang w:val="en-GB"/>
        </w:rPr>
        <w:t xml:space="preserve"> by </w:t>
      </w:r>
      <w:r w:rsidRPr="0046301F">
        <w:rPr>
          <w:rFonts w:ascii="Times New Roman" w:hAnsi="Times New Roman" w:cs="Times New Roman"/>
          <w:i/>
          <w:sz w:val="24"/>
          <w:szCs w:val="24"/>
          <w:lang w:val="en-GB"/>
        </w:rPr>
        <w:t>∆Intangible Assets/employees</w:t>
      </w:r>
      <w:r w:rsidR="0046301F">
        <w:rPr>
          <w:rFonts w:ascii="Times New Roman" w:hAnsi="Times New Roman" w:cs="Times New Roman"/>
          <w:i/>
          <w:sz w:val="24"/>
          <w:szCs w:val="24"/>
          <w:lang w:val="en-GB"/>
        </w:rPr>
        <w:t>)</w:t>
      </w:r>
      <w:r w:rsidRPr="0046301F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</w:p>
    <w:tbl>
      <w:tblPr>
        <w:tblW w:w="4227" w:type="pct"/>
        <w:tblLayout w:type="fixed"/>
        <w:tblLook w:val="0000" w:firstRow="0" w:lastRow="0" w:firstColumn="0" w:lastColumn="0" w:noHBand="0" w:noVBand="0"/>
      </w:tblPr>
      <w:tblGrid>
        <w:gridCol w:w="2243"/>
        <w:gridCol w:w="1525"/>
        <w:gridCol w:w="1525"/>
        <w:gridCol w:w="1520"/>
        <w:gridCol w:w="1518"/>
      </w:tblGrid>
      <w:tr w:rsidR="00592A59" w:rsidRPr="0080149E" w14:paraId="1142746E" w14:textId="77777777" w:rsidTr="006B0034">
        <w:tc>
          <w:tcPr>
            <w:tcW w:w="134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E71562" w14:textId="77777777" w:rsidR="00592A59" w:rsidRPr="0046301F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GB" w:eastAsia="it-IT"/>
              </w:rPr>
            </w:pP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2C4412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1)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3C1692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2)</w:t>
            </w:r>
          </w:p>
        </w:tc>
        <w:tc>
          <w:tcPr>
            <w:tcW w:w="9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3AA312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3)</w:t>
            </w:r>
          </w:p>
        </w:tc>
        <w:tc>
          <w:tcPr>
            <w:tcW w:w="91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8EE70A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4)</w:t>
            </w:r>
          </w:p>
        </w:tc>
      </w:tr>
      <w:tr w:rsidR="0046301F" w:rsidRPr="0080149E" w14:paraId="1C5817B7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3D7954F0" w14:textId="77777777" w:rsidR="0046301F" w:rsidRPr="00CB4665" w:rsidRDefault="0046301F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72BC3EC5" w14:textId="1BFD7811" w:rsidR="0046301F" w:rsidRPr="00CB4665" w:rsidRDefault="00677C7E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46301F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R&amp;D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3AC105A0" w14:textId="65F3EC68" w:rsidR="0046301F" w:rsidRPr="00CB4665" w:rsidRDefault="00677C7E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46301F" w:rsidRPr="004A52B7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R&amp;D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1A01A0EC" w14:textId="78A2B206" w:rsidR="0046301F" w:rsidRPr="00CB4665" w:rsidRDefault="00677C7E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46301F" w:rsidRPr="004A52B7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R&amp;D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4B873063" w14:textId="58EDF273" w:rsidR="0046301F" w:rsidRPr="00CB4665" w:rsidRDefault="00677C7E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46301F" w:rsidRPr="004A52B7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R&amp;D</w:t>
            </w:r>
          </w:p>
        </w:tc>
      </w:tr>
      <w:tr w:rsidR="00592A59" w:rsidRPr="0080149E" w14:paraId="4ED6C2E2" w14:textId="77777777" w:rsidTr="006B0034">
        <w:tc>
          <w:tcPr>
            <w:tcW w:w="134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928179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ERN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7DEF6C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25**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56F4CD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64***</w:t>
            </w:r>
          </w:p>
        </w:tc>
        <w:tc>
          <w:tcPr>
            <w:tcW w:w="9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FA2BE6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254***</w:t>
            </w:r>
          </w:p>
        </w:tc>
        <w:tc>
          <w:tcPr>
            <w:tcW w:w="91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72DEB6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25***</w:t>
            </w:r>
          </w:p>
        </w:tc>
      </w:tr>
      <w:tr w:rsidR="00592A59" w:rsidRPr="0080149E" w14:paraId="3D99A6D7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1FFF3EFB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1E1FE5B9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332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48BCA912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57)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08AF0098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49)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3CB66DA8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15)</w:t>
            </w:r>
          </w:p>
        </w:tc>
      </w:tr>
      <w:tr w:rsidR="00592A59" w:rsidRPr="0080149E" w14:paraId="7B1DA376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4AA253A8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Employees (</w:t>
            </w:r>
            <w:proofErr w:type="spellStart"/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mln</w:t>
            </w:r>
            <w:proofErr w:type="spellEnd"/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50702DCB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1.99***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7A99B5CF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1.99***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75E0CA12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2.00***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4BB508C1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0341</w:t>
            </w:r>
          </w:p>
        </w:tc>
      </w:tr>
      <w:tr w:rsidR="00592A59" w:rsidRPr="0080149E" w14:paraId="5CBEBE0F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3B14CD6B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28195CE9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07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700E24B8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11)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69A38B05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07)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42193979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427)</w:t>
            </w:r>
          </w:p>
        </w:tc>
      </w:tr>
      <w:tr w:rsidR="00592A59" w:rsidRPr="0080149E" w14:paraId="2D6CE782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1C8E1CE5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TFA/Employees (</w:t>
            </w:r>
            <w:proofErr w:type="spellStart"/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mln</w:t>
            </w:r>
            <w:proofErr w:type="spellEnd"/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12F72FB2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2FED837A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45D9A18F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4917B44E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206</w:t>
            </w:r>
          </w:p>
        </w:tc>
      </w:tr>
      <w:tr w:rsidR="00592A59" w:rsidRPr="0080149E" w14:paraId="6C250CE4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45FA3188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2A4AF6F0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18F0286F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504BFC98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0E263DFF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395)</w:t>
            </w:r>
          </w:p>
        </w:tc>
      </w:tr>
      <w:tr w:rsidR="00592A59" w:rsidRPr="0080149E" w14:paraId="03F3E080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646C7BF0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ize_very_large</w:t>
            </w:r>
            <w:proofErr w:type="spellEnd"/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30DBA2CB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868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75012234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90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478A2AA3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92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1A9291E6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80149E" w14:paraId="0CC0DC60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3DF84DF7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79D3D0CC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850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4DFE1AAB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889)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2851F601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1.006)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6B573CB5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80149E" w14:paraId="47A6623C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5DD302A6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ize_large</w:t>
            </w:r>
            <w:proofErr w:type="spellEnd"/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031987DB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429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057D7F1B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329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3A81D82C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181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224EE4A5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80149E" w14:paraId="164E1F5A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55137EE6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67F814FE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641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334A5381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581)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45723FAC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548)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4B019215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80149E" w14:paraId="30298203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4E156C80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ize_medium</w:t>
            </w:r>
            <w:proofErr w:type="spellEnd"/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26F05C2B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242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6E0CA626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239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764EF969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193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4EC329DA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80149E" w14:paraId="22A2E48E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436D838F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5B5CCFF3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598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12A296AA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558)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027AB521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526)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38835D66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80149E" w14:paraId="2C0FCEC0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5E26E58A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1540C3B1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70A007A2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4651C3BE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49CF2D75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80149E" w14:paraId="3C4A3BEB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757B6F24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Macro controls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1B63BEA7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5C95C8D5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79468E1C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22C6B63E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80149E" w14:paraId="225A65EB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06E98695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ars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47DCBE4C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7A7D3DFA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31BF8DE4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1CB3373A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80149E" w14:paraId="25206844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0104A48B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ars*Country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2A291681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05511A93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137531DD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1206ACD0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80149E" w14:paraId="744E5F61" w14:textId="77777777" w:rsidTr="006B0034"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674CB97A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05746B6E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5E4A1E8B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2" w:type="pct"/>
            <w:tcBorders>
              <w:top w:val="nil"/>
              <w:left w:val="nil"/>
              <w:bottom w:val="nil"/>
              <w:right w:val="nil"/>
            </w:tcBorders>
          </w:tcPr>
          <w:p w14:paraId="5C82B48E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</w:tcPr>
          <w:p w14:paraId="1D55814E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80149E" w14:paraId="41D09A98" w14:textId="77777777" w:rsidTr="00FE6148">
        <w:tc>
          <w:tcPr>
            <w:tcW w:w="1346" w:type="pct"/>
            <w:tcBorders>
              <w:top w:val="nil"/>
              <w:left w:val="nil"/>
              <w:right w:val="nil"/>
            </w:tcBorders>
          </w:tcPr>
          <w:p w14:paraId="7DAE0877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ons</w:t>
            </w:r>
          </w:p>
        </w:tc>
        <w:tc>
          <w:tcPr>
            <w:tcW w:w="915" w:type="pct"/>
            <w:tcBorders>
              <w:top w:val="nil"/>
              <w:left w:val="nil"/>
              <w:right w:val="nil"/>
            </w:tcBorders>
          </w:tcPr>
          <w:p w14:paraId="1887C3BB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246</w:t>
            </w:r>
          </w:p>
        </w:tc>
        <w:tc>
          <w:tcPr>
            <w:tcW w:w="915" w:type="pct"/>
            <w:tcBorders>
              <w:top w:val="nil"/>
              <w:left w:val="nil"/>
              <w:right w:val="nil"/>
            </w:tcBorders>
          </w:tcPr>
          <w:p w14:paraId="2B6C9236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377</w:t>
            </w:r>
          </w:p>
        </w:tc>
        <w:tc>
          <w:tcPr>
            <w:tcW w:w="912" w:type="pct"/>
            <w:tcBorders>
              <w:top w:val="nil"/>
              <w:left w:val="nil"/>
              <w:right w:val="nil"/>
            </w:tcBorders>
          </w:tcPr>
          <w:p w14:paraId="7F31DAB6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350</w:t>
            </w:r>
          </w:p>
        </w:tc>
        <w:tc>
          <w:tcPr>
            <w:tcW w:w="911" w:type="pct"/>
            <w:tcBorders>
              <w:top w:val="nil"/>
              <w:left w:val="nil"/>
              <w:right w:val="nil"/>
            </w:tcBorders>
          </w:tcPr>
          <w:p w14:paraId="36A061B1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0.522</w:t>
            </w:r>
          </w:p>
        </w:tc>
      </w:tr>
      <w:tr w:rsidR="00592A59" w:rsidRPr="0080149E" w14:paraId="171E6BB7" w14:textId="77777777" w:rsidTr="00FE6148">
        <w:tc>
          <w:tcPr>
            <w:tcW w:w="1346" w:type="pct"/>
            <w:tcBorders>
              <w:top w:val="nil"/>
              <w:left w:val="nil"/>
              <w:right w:val="nil"/>
            </w:tcBorders>
          </w:tcPr>
          <w:p w14:paraId="7AC78425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15" w:type="pct"/>
            <w:tcBorders>
              <w:top w:val="nil"/>
              <w:left w:val="nil"/>
              <w:right w:val="nil"/>
            </w:tcBorders>
          </w:tcPr>
          <w:p w14:paraId="532571DB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540)</w:t>
            </w:r>
          </w:p>
        </w:tc>
        <w:tc>
          <w:tcPr>
            <w:tcW w:w="915" w:type="pct"/>
            <w:tcBorders>
              <w:top w:val="nil"/>
              <w:left w:val="nil"/>
              <w:right w:val="nil"/>
            </w:tcBorders>
          </w:tcPr>
          <w:p w14:paraId="5E8DC67C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857)</w:t>
            </w:r>
          </w:p>
        </w:tc>
        <w:tc>
          <w:tcPr>
            <w:tcW w:w="912" w:type="pct"/>
            <w:tcBorders>
              <w:top w:val="nil"/>
              <w:left w:val="nil"/>
              <w:right w:val="nil"/>
            </w:tcBorders>
          </w:tcPr>
          <w:p w14:paraId="00045A6B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576)</w:t>
            </w:r>
          </w:p>
        </w:tc>
        <w:tc>
          <w:tcPr>
            <w:tcW w:w="911" w:type="pct"/>
            <w:tcBorders>
              <w:top w:val="nil"/>
              <w:left w:val="nil"/>
              <w:right w:val="nil"/>
            </w:tcBorders>
          </w:tcPr>
          <w:p w14:paraId="420D6668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447)</w:t>
            </w:r>
          </w:p>
        </w:tc>
      </w:tr>
      <w:tr w:rsidR="00FE6148" w:rsidRPr="0080149E" w14:paraId="1500718D" w14:textId="77777777" w:rsidTr="00FE6148">
        <w:tc>
          <w:tcPr>
            <w:tcW w:w="1346" w:type="pct"/>
            <w:tcBorders>
              <w:left w:val="nil"/>
              <w:bottom w:val="single" w:sz="4" w:space="0" w:color="auto"/>
              <w:right w:val="nil"/>
            </w:tcBorders>
          </w:tcPr>
          <w:p w14:paraId="05171B35" w14:textId="77777777" w:rsidR="00FE6148" w:rsidRPr="00CB4665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R</w:t>
            </w: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vertAlign w:val="superscript"/>
                <w:lang w:val="en-US" w:eastAsia="it-IT"/>
              </w:rPr>
              <w:t>2</w:t>
            </w:r>
          </w:p>
        </w:tc>
        <w:tc>
          <w:tcPr>
            <w:tcW w:w="915" w:type="pct"/>
            <w:tcBorders>
              <w:left w:val="nil"/>
              <w:bottom w:val="single" w:sz="4" w:space="0" w:color="auto"/>
              <w:right w:val="nil"/>
            </w:tcBorders>
          </w:tcPr>
          <w:p w14:paraId="627B7DEB" w14:textId="77777777" w:rsidR="00FE6148" w:rsidRPr="00CB4665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83</w:t>
            </w:r>
          </w:p>
        </w:tc>
        <w:tc>
          <w:tcPr>
            <w:tcW w:w="915" w:type="pct"/>
            <w:tcBorders>
              <w:left w:val="nil"/>
              <w:bottom w:val="single" w:sz="4" w:space="0" w:color="auto"/>
              <w:right w:val="nil"/>
            </w:tcBorders>
          </w:tcPr>
          <w:p w14:paraId="369A8D05" w14:textId="77777777" w:rsidR="00FE6148" w:rsidRPr="00CB4665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83</w:t>
            </w:r>
          </w:p>
        </w:tc>
        <w:tc>
          <w:tcPr>
            <w:tcW w:w="912" w:type="pct"/>
            <w:tcBorders>
              <w:left w:val="nil"/>
              <w:bottom w:val="single" w:sz="4" w:space="0" w:color="auto"/>
              <w:right w:val="nil"/>
            </w:tcBorders>
          </w:tcPr>
          <w:p w14:paraId="6220BAD4" w14:textId="77777777" w:rsidR="00FE6148" w:rsidRPr="00CB4665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B46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85</w:t>
            </w:r>
          </w:p>
        </w:tc>
        <w:tc>
          <w:tcPr>
            <w:tcW w:w="911" w:type="pct"/>
            <w:tcBorders>
              <w:left w:val="nil"/>
              <w:bottom w:val="single" w:sz="4" w:space="0" w:color="auto"/>
              <w:right w:val="nil"/>
            </w:tcBorders>
          </w:tcPr>
          <w:p w14:paraId="1CAC31D5" w14:textId="77777777" w:rsidR="00FE6148" w:rsidRPr="00CB4665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047</w:t>
            </w:r>
          </w:p>
        </w:tc>
      </w:tr>
      <w:tr w:rsidR="00592A59" w:rsidRPr="0080149E" w14:paraId="276F8C5F" w14:textId="77777777" w:rsidTr="006B0034">
        <w:tc>
          <w:tcPr>
            <w:tcW w:w="134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10F867" w14:textId="77777777" w:rsidR="00592A59" w:rsidRPr="00CB4665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CB4665">
              <w:rPr>
                <w:rFonts w:ascii="Times New Roman" w:eastAsiaTheme="minorEastAsia" w:hAnsi="Times New Roman" w:cs="Times New Roman"/>
                <w:iCs/>
                <w:sz w:val="20"/>
                <w:szCs w:val="20"/>
                <w:lang w:val="en-US" w:eastAsia="it-IT"/>
              </w:rPr>
              <w:t>N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165A84" w14:textId="77777777" w:rsidR="00592A59" w:rsidRPr="0080149E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0149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893</w:t>
            </w:r>
          </w:p>
        </w:tc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9B3E4A" w14:textId="77777777" w:rsidR="00592A59" w:rsidRPr="0080149E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0149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893</w:t>
            </w:r>
          </w:p>
        </w:tc>
        <w:tc>
          <w:tcPr>
            <w:tcW w:w="9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16989" w14:textId="77777777" w:rsidR="00592A59" w:rsidRPr="0080149E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0149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893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2A7FA5" w14:textId="77777777" w:rsidR="00592A59" w:rsidRPr="0080149E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3488</w:t>
            </w:r>
          </w:p>
        </w:tc>
      </w:tr>
    </w:tbl>
    <w:p w14:paraId="7D68F186" w14:textId="77777777" w:rsidR="00592A59" w:rsidRPr="0080149E" w:rsidRDefault="00476710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eastAsia="it-IT"/>
        </w:rPr>
      </w:pPr>
      <w:r w:rsidRPr="0080149E">
        <w:rPr>
          <w:rFonts w:ascii="Times New Roman" w:eastAsiaTheme="minorEastAsia" w:hAnsi="Times New Roman" w:cs="Times New Roman"/>
          <w:sz w:val="20"/>
          <w:szCs w:val="20"/>
          <w:lang w:eastAsia="it-IT"/>
        </w:rPr>
        <w:t xml:space="preserve">FE </w:t>
      </w:r>
      <w:proofErr w:type="spellStart"/>
      <w:r w:rsidRPr="0080149E">
        <w:rPr>
          <w:rFonts w:ascii="Times New Roman" w:eastAsiaTheme="minorEastAsia" w:hAnsi="Times New Roman" w:cs="Times New Roman"/>
          <w:sz w:val="20"/>
          <w:szCs w:val="20"/>
          <w:lang w:eastAsia="it-IT"/>
        </w:rPr>
        <w:t>regressions</w:t>
      </w:r>
      <w:proofErr w:type="spellEnd"/>
      <w:r w:rsidRPr="0080149E">
        <w:rPr>
          <w:rFonts w:ascii="Times New Roman" w:eastAsiaTheme="minorEastAsia" w:hAnsi="Times New Roman" w:cs="Times New Roman"/>
          <w:sz w:val="20"/>
          <w:szCs w:val="20"/>
          <w:lang w:eastAsia="it-IT"/>
        </w:rPr>
        <w:t xml:space="preserve"> </w:t>
      </w:r>
    </w:p>
    <w:p w14:paraId="3E0699CA" w14:textId="77777777" w:rsidR="00592A59" w:rsidRPr="0080149E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Standard errors clustered by country in parentheses; * </w:t>
      </w:r>
      <w:r w:rsidRPr="0080149E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10, ** </w:t>
      </w:r>
      <w:r w:rsidRPr="0080149E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5, *** </w:t>
      </w:r>
      <w:r w:rsidRPr="0080149E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1</w:t>
      </w:r>
    </w:p>
    <w:p w14:paraId="1E46BAD1" w14:textId="77777777" w:rsidR="00592A59" w:rsidRPr="0080149E" w:rsidRDefault="00592A59" w:rsidP="00592A59">
      <w:pPr>
        <w:rPr>
          <w:lang w:val="en-US"/>
        </w:rPr>
      </w:pPr>
    </w:p>
    <w:p w14:paraId="1A79B500" w14:textId="220142BB" w:rsidR="00592A59" w:rsidRPr="0080149E" w:rsidRDefault="00BE2F49" w:rsidP="00592A5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he positive effect of CERN procurement </w:t>
      </w:r>
      <w:r w:rsidR="003602C1">
        <w:rPr>
          <w:rFonts w:ascii="Times New Roman" w:hAnsi="Times New Roman" w:cs="Times New Roman"/>
          <w:sz w:val="24"/>
          <w:szCs w:val="24"/>
          <w:lang w:val="en-GB"/>
        </w:rPr>
        <w:t xml:space="preserve">also </w:t>
      </w:r>
      <w:r w:rsidR="006941DB"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>emerges</w:t>
      </w:r>
      <w:r w:rsidR="00592A59" w:rsidRPr="004368D1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in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the yearly change in </w:t>
      </w:r>
      <w:r w:rsidR="006941DB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filed </w:t>
      </w:r>
      <w:r w:rsidR="00F72F64" w:rsidRPr="0080149E">
        <w:rPr>
          <w:rFonts w:ascii="Times New Roman" w:hAnsi="Times New Roman" w:cs="Times New Roman"/>
          <w:sz w:val="24"/>
          <w:szCs w:val="24"/>
          <w:lang w:val="en-GB"/>
        </w:rPr>
        <w:t>patents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, which increase</w:t>
      </w:r>
      <w:r w:rsidR="003602C1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after the beginning of the procurement relationship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Table 3)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. The current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ratio of intangible 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otal assets 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has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a positive and highly significant coefficient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EE62E7">
        <w:rPr>
          <w:rFonts w:ascii="Times New Roman" w:hAnsi="Times New Roman" w:cs="Times New Roman"/>
          <w:sz w:val="24"/>
          <w:szCs w:val="24"/>
          <w:lang w:val="en-GB"/>
        </w:rPr>
        <w:t>whereas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 with a one-year lag the ratio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is significant in </w:t>
      </w:r>
      <w:r w:rsidR="00BF57CE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only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one of 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our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two specifications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; this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suggest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that the increase in intangible assets 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reported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in Table 2 contributes to 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>innovatio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apacity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4A218901" w14:textId="0BFF52AC" w:rsidR="00592A59" w:rsidRPr="0080149E" w:rsidRDefault="00592A59" w:rsidP="00592A5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sz w:val="24"/>
          <w:szCs w:val="24"/>
          <w:lang w:val="en-GB"/>
        </w:rPr>
        <w:t>Interesting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ly,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he coefficient of the CERN effect remains positive and significant at the 1% level even 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with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hese additional controls, meaning that the benefits of procurement 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presumably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go beyond the direct impact 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of increased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R&amp;D 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>activity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. This suggests 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that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echnological </w:t>
      </w:r>
      <w:proofErr w:type="spellStart"/>
      <w:r w:rsidRPr="0080149E">
        <w:rPr>
          <w:rFonts w:ascii="Times New Roman" w:hAnsi="Times New Roman" w:cs="Times New Roman"/>
          <w:sz w:val="24"/>
          <w:szCs w:val="24"/>
          <w:lang w:val="en-GB"/>
        </w:rPr>
        <w:t>spillovers</w:t>
      </w:r>
      <w:proofErr w:type="spellEnd"/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may well </w:t>
      </w:r>
      <w:r w:rsidR="00BE2F49">
        <w:rPr>
          <w:rFonts w:ascii="Times New Roman" w:hAnsi="Times New Roman" w:cs="Times New Roman"/>
          <w:sz w:val="24"/>
          <w:szCs w:val="24"/>
          <w:lang w:val="en-GB"/>
        </w:rPr>
        <w:t>constitute a positive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externality. Part of the R&amp;D 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 xml:space="preserve">cost of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develop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a new product commissioned by CERN is </w:t>
      </w:r>
      <w:r w:rsidR="00BF57CE">
        <w:rPr>
          <w:rFonts w:ascii="Times New Roman" w:hAnsi="Times New Roman" w:cs="Times New Roman"/>
          <w:sz w:val="24"/>
          <w:szCs w:val="24"/>
          <w:lang w:val="en-GB"/>
        </w:rPr>
        <w:t>of course defrayed by CERN itself</w:t>
      </w:r>
      <w:r w:rsidR="00EE62E7">
        <w:rPr>
          <w:rFonts w:ascii="Times New Roman" w:hAnsi="Times New Roman" w:cs="Times New Roman"/>
          <w:sz w:val="24"/>
          <w:szCs w:val="24"/>
          <w:lang w:val="en-GB"/>
        </w:rPr>
        <w:t xml:space="preserve">, but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CERN does not patent </w:t>
      </w:r>
      <w:r w:rsidR="00585447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lastRenderedPageBreak/>
        <w:t>invention</w:t>
      </w:r>
      <w:r w:rsidR="00585447">
        <w:rPr>
          <w:rFonts w:ascii="Times New Roman" w:hAnsi="Times New Roman" w:cs="Times New Roman"/>
          <w:sz w:val="24"/>
          <w:szCs w:val="24"/>
          <w:lang w:val="en-GB"/>
        </w:rPr>
        <w:t xml:space="preserve">s, allowing the supplier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to do so</w:t>
      </w:r>
      <w:r w:rsidR="00585447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BE2F49">
        <w:rPr>
          <w:rFonts w:ascii="Times New Roman" w:hAnsi="Times New Roman" w:cs="Times New Roman"/>
          <w:sz w:val="24"/>
          <w:szCs w:val="24"/>
          <w:lang w:val="en-GB"/>
        </w:rPr>
        <w:t xml:space="preserve">thus </w:t>
      </w:r>
      <w:r w:rsidR="00585447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BE2F49">
        <w:rPr>
          <w:rFonts w:ascii="Times New Roman" w:hAnsi="Times New Roman" w:cs="Times New Roman"/>
          <w:sz w:val="24"/>
          <w:szCs w:val="24"/>
          <w:lang w:val="en-GB"/>
        </w:rPr>
        <w:t xml:space="preserve">exploit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he new process/product developed </w:t>
      </w:r>
      <w:r w:rsidR="00585447">
        <w:rPr>
          <w:rFonts w:ascii="Times New Roman" w:hAnsi="Times New Roman" w:cs="Times New Roman"/>
          <w:sz w:val="24"/>
          <w:szCs w:val="24"/>
          <w:lang w:val="en-GB"/>
        </w:rPr>
        <w:t xml:space="preserve">in the course of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the collaboration.</w:t>
      </w:r>
    </w:p>
    <w:p w14:paraId="0391DA90" w14:textId="44DC6184" w:rsidR="00592A59" w:rsidRPr="0080149E" w:rsidRDefault="00592A59" w:rsidP="00592A5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sz w:val="24"/>
          <w:szCs w:val="24"/>
          <w:lang w:val="en-GB"/>
        </w:rPr>
        <w:t>The specification</w:t>
      </w:r>
      <w:r w:rsidR="001D7603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in column</w:t>
      </w:r>
      <w:r w:rsidR="001D7603">
        <w:rPr>
          <w:rFonts w:ascii="Times New Roman" w:hAnsi="Times New Roman" w:cs="Times New Roman"/>
          <w:sz w:val="24"/>
          <w:szCs w:val="24"/>
          <w:lang w:val="en-GB"/>
        </w:rPr>
        <w:t>s (7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="001D7603">
        <w:rPr>
          <w:rFonts w:ascii="Times New Roman" w:hAnsi="Times New Roman" w:cs="Times New Roman"/>
          <w:sz w:val="24"/>
          <w:szCs w:val="24"/>
          <w:lang w:val="en-GB"/>
        </w:rPr>
        <w:t>and (8) include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firm fixed effects among the explanatory variables</w:t>
      </w:r>
      <w:r w:rsidR="0058544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using the “pre</w:t>
      </w:r>
      <w:r w:rsidR="006A03B0" w:rsidRPr="0080149E">
        <w:rPr>
          <w:rFonts w:ascii="Times New Roman" w:hAnsi="Times New Roman" w:cs="Times New Roman"/>
          <w:sz w:val="24"/>
          <w:szCs w:val="24"/>
          <w:lang w:val="en-GB"/>
        </w:rPr>
        <w:t>-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sample mean scaling” method 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Blundell et al. (1999). 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 xml:space="preserve">Thanks to </w:t>
      </w:r>
      <w:proofErr w:type="spellStart"/>
      <w:r w:rsidR="00BE2F49">
        <w:rPr>
          <w:rFonts w:ascii="Times New Roman" w:hAnsi="Times New Roman" w:cs="Times New Roman"/>
          <w:sz w:val="24"/>
          <w:szCs w:val="24"/>
          <w:lang w:val="en-GB"/>
        </w:rPr>
        <w:t>Patstat’s</w:t>
      </w:r>
      <w:proofErr w:type="spellEnd"/>
      <w:r w:rsidR="00BE2F4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long 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 xml:space="preserve">data serie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on companies’ patenting </w:t>
      </w:r>
      <w:r w:rsidR="006A03B0" w:rsidRPr="0080149E">
        <w:rPr>
          <w:rFonts w:ascii="Times New Roman" w:hAnsi="Times New Roman" w:cs="Times New Roman"/>
          <w:sz w:val="24"/>
          <w:szCs w:val="24"/>
          <w:lang w:val="en-GB"/>
        </w:rPr>
        <w:t>behavio</w:t>
      </w:r>
      <w:r w:rsidR="00BE2F49">
        <w:rPr>
          <w:rFonts w:ascii="Times New Roman" w:hAnsi="Times New Roman" w:cs="Times New Roman"/>
          <w:sz w:val="24"/>
          <w:szCs w:val="24"/>
          <w:lang w:val="en-GB"/>
        </w:rPr>
        <w:t>u</w:t>
      </w:r>
      <w:r w:rsidR="006A03B0" w:rsidRPr="0080149E">
        <w:rPr>
          <w:rFonts w:ascii="Times New Roman" w:hAnsi="Times New Roman" w:cs="Times New Roman"/>
          <w:sz w:val="24"/>
          <w:szCs w:val="24"/>
          <w:lang w:val="en-GB"/>
        </w:rPr>
        <w:t>r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 xml:space="preserve">, we were able to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compute the pre-sample average of patents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 xml:space="preserve">, which </w:t>
      </w:r>
      <w:r w:rsidR="006A03B0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should reflect the </w:t>
      </w:r>
      <w:r w:rsidR="006A03B0" w:rsidRPr="00C5256C">
        <w:rPr>
          <w:rFonts w:ascii="Times New Roman" w:hAnsi="Times New Roman" w:cs="Times New Roman"/>
          <w:sz w:val="24"/>
          <w:szCs w:val="24"/>
          <w:lang w:val="en-GB"/>
        </w:rPr>
        <w:t>“</w:t>
      </w:r>
      <w:r w:rsidRPr="00D24C8E">
        <w:rPr>
          <w:rFonts w:ascii="Times New Roman" w:hAnsi="Times New Roman" w:cs="Times New Roman"/>
          <w:sz w:val="24"/>
          <w:szCs w:val="24"/>
          <w:lang w:val="en-GB"/>
        </w:rPr>
        <w:t>entry level innovation knowledge stock”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(Blundell et al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1999, p. 534), 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 xml:space="preserve">i.e.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he stock of past innovations available to each company at the beginning of 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 xml:space="preserve">our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period 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1991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 xml:space="preserve">, which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can 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 xml:space="preserve">serv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as an initial condition to contro</w:t>
      </w:r>
      <w:r w:rsidR="00E1434D">
        <w:rPr>
          <w:rFonts w:ascii="Times New Roman" w:hAnsi="Times New Roman" w:cs="Times New Roman"/>
          <w:sz w:val="24"/>
          <w:szCs w:val="24"/>
          <w:lang w:val="en-GB"/>
        </w:rPr>
        <w:t>l for unobserved heterogeneity.</w:t>
      </w:r>
    </w:p>
    <w:p w14:paraId="0D7A68B5" w14:textId="71187E15" w:rsidR="00592A59" w:rsidRPr="0046301F" w:rsidRDefault="00592A59" w:rsidP="00592A59">
      <w:pPr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46301F">
        <w:rPr>
          <w:rFonts w:ascii="Times New Roman" w:hAnsi="Times New Roman" w:cs="Times New Roman"/>
          <w:i/>
          <w:sz w:val="24"/>
          <w:szCs w:val="24"/>
          <w:lang w:val="en-GB"/>
        </w:rPr>
        <w:t xml:space="preserve">Table 3 – </w:t>
      </w:r>
      <w:r w:rsidR="0046301F" w:rsidRPr="0046301F">
        <w:rPr>
          <w:rFonts w:ascii="Times New Roman" w:hAnsi="Times New Roman" w:cs="Times New Roman"/>
          <w:i/>
          <w:sz w:val="24"/>
          <w:szCs w:val="24"/>
          <w:lang w:val="en-GB"/>
        </w:rPr>
        <w:t>Impact of CERN pro</w:t>
      </w:r>
      <w:r w:rsidR="0046301F">
        <w:rPr>
          <w:rFonts w:ascii="Times New Roman" w:hAnsi="Times New Roman" w:cs="Times New Roman"/>
          <w:i/>
          <w:sz w:val="24"/>
          <w:szCs w:val="24"/>
          <w:lang w:val="en-GB"/>
        </w:rPr>
        <w:t>curement on innovation output (</w:t>
      </w:r>
      <w:proofErr w:type="spellStart"/>
      <w:r w:rsidR="0046301F">
        <w:rPr>
          <w:rFonts w:ascii="Times New Roman" w:hAnsi="Times New Roman" w:cs="Times New Roman"/>
          <w:i/>
          <w:sz w:val="24"/>
          <w:szCs w:val="24"/>
          <w:lang w:val="en-GB"/>
        </w:rPr>
        <w:t>p</w:t>
      </w:r>
      <w:r w:rsidR="0046301F" w:rsidRPr="0046301F">
        <w:rPr>
          <w:rFonts w:ascii="Times New Roman" w:hAnsi="Times New Roman" w:cs="Times New Roman"/>
          <w:i/>
          <w:sz w:val="24"/>
          <w:szCs w:val="24"/>
          <w:lang w:val="en-GB"/>
        </w:rPr>
        <w:t>roxied</w:t>
      </w:r>
      <w:proofErr w:type="spellEnd"/>
      <w:r w:rsidR="0046301F" w:rsidRPr="0046301F">
        <w:rPr>
          <w:rFonts w:ascii="Times New Roman" w:hAnsi="Times New Roman" w:cs="Times New Roman"/>
          <w:i/>
          <w:sz w:val="24"/>
          <w:szCs w:val="24"/>
          <w:lang w:val="en-GB"/>
        </w:rPr>
        <w:t xml:space="preserve"> by </w:t>
      </w:r>
      <w:r w:rsidR="0046301F">
        <w:rPr>
          <w:rFonts w:ascii="Times New Roman" w:hAnsi="Times New Roman" w:cs="Times New Roman"/>
          <w:i/>
          <w:sz w:val="24"/>
          <w:szCs w:val="24"/>
          <w:lang w:val="en-GB"/>
        </w:rPr>
        <w:t>p</w:t>
      </w:r>
      <w:r w:rsidRPr="0046301F">
        <w:rPr>
          <w:rFonts w:ascii="Times New Roman" w:hAnsi="Times New Roman" w:cs="Times New Roman"/>
          <w:i/>
          <w:sz w:val="24"/>
          <w:szCs w:val="24"/>
          <w:lang w:val="en-GB"/>
        </w:rPr>
        <w:t>atents</w:t>
      </w:r>
      <w:r w:rsidR="0046301F">
        <w:rPr>
          <w:rFonts w:ascii="Times New Roman" w:hAnsi="Times New Roman" w:cs="Times New Roman"/>
          <w:i/>
          <w:sz w:val="24"/>
          <w:szCs w:val="24"/>
          <w:lang w:val="en-GB"/>
        </w:rPr>
        <w:t>)</w:t>
      </w:r>
      <w:r w:rsidRPr="0046301F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952"/>
        <w:gridCol w:w="988"/>
        <w:gridCol w:w="988"/>
        <w:gridCol w:w="988"/>
        <w:gridCol w:w="988"/>
        <w:gridCol w:w="988"/>
        <w:gridCol w:w="988"/>
        <w:gridCol w:w="987"/>
        <w:gridCol w:w="987"/>
      </w:tblGrid>
      <w:tr w:rsidR="0012400D" w:rsidRPr="0080149E" w14:paraId="71AEB749" w14:textId="77777777" w:rsidTr="0012400D">
        <w:tc>
          <w:tcPr>
            <w:tcW w:w="99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0FA98B" w14:textId="77777777" w:rsidR="0012400D" w:rsidRPr="0046301F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GB" w:eastAsia="it-IT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E7FF67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1)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3DFE51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2)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52327C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3)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677658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4)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33E9C2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5)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9B7E83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6)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51228F" w14:textId="77777777" w:rsidR="0012400D" w:rsidRPr="0080149E" w:rsidRDefault="0012400D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7</w:t>
            </w: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)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A79FEB" w14:textId="77777777" w:rsidR="0012400D" w:rsidRPr="0080149E" w:rsidRDefault="0012400D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8</w:t>
            </w: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)</w:t>
            </w:r>
          </w:p>
        </w:tc>
      </w:tr>
      <w:tr w:rsidR="0012400D" w:rsidRPr="0080149E" w14:paraId="6F6B629D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56BA5F35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6E35F7A" w14:textId="3E8AF03F" w:rsidR="0012400D" w:rsidRPr="0080149E" w:rsidRDefault="00677C7E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12400D"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BD2A264" w14:textId="732F74E1" w:rsidR="0012400D" w:rsidRPr="0080149E" w:rsidRDefault="00677C7E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12400D"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AAC8C59" w14:textId="0C09817F" w:rsidR="0012400D" w:rsidRPr="0080149E" w:rsidRDefault="00677C7E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12400D"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891311C" w14:textId="6B0F5274" w:rsidR="0012400D" w:rsidRPr="0080149E" w:rsidRDefault="00677C7E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12400D"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515E5E7" w14:textId="45DB1C3C" w:rsidR="0012400D" w:rsidRPr="0080149E" w:rsidRDefault="00677C7E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12400D"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4218385" w14:textId="558A7DBA" w:rsidR="0012400D" w:rsidRPr="0080149E" w:rsidRDefault="00677C7E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12400D"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4BF4C6D" w14:textId="3D062136" w:rsidR="0012400D" w:rsidRPr="0080149E" w:rsidRDefault="00677C7E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12400D"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9E3B389" w14:textId="2F34E9E3" w:rsidR="0012400D" w:rsidRPr="0080149E" w:rsidRDefault="00677C7E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12400D"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</w:tr>
      <w:tr w:rsidR="0012400D" w:rsidRPr="0080149E" w14:paraId="7CEB72FB" w14:textId="77777777" w:rsidTr="0012400D">
        <w:tc>
          <w:tcPr>
            <w:tcW w:w="99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B304B2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C7C441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C0D62A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E50052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4A1565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2381BC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4CC0E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853AB9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2A9037" w14:textId="77777777" w:rsidR="0012400D" w:rsidRPr="0080149E" w:rsidRDefault="0012400D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8A4928" w:rsidRPr="0080149E" w14:paraId="7ED156C2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6FA701B0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ERN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4F8BC8A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72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565E0DD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58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07032F6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43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B5FD571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94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68C343C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65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BBC8FA7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90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BDFD9CE" w14:textId="560AB87C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58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5B36908" w14:textId="61F66FB4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02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*</w:t>
            </w:r>
          </w:p>
        </w:tc>
      </w:tr>
      <w:tr w:rsidR="008A4928" w:rsidRPr="0080149E" w14:paraId="355E55CC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3FFA3E3F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E32D4C5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09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F197A41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16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F741703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11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3A38A41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196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3FBDA58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17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FF45030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20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AB522B1" w14:textId="0D667613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200D7A9" w14:textId="73D7945F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194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</w:tr>
      <w:tr w:rsidR="008A4928" w:rsidRPr="0080149E" w14:paraId="53ED2767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7F0E400F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Employees (</w:t>
            </w:r>
            <w:proofErr w:type="spellStart"/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mln</w:t>
            </w:r>
            <w:proofErr w:type="spellEnd"/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0BC6E31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7DC39A0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3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69B7137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4530666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4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0295277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C4D9026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69FD161" w14:textId="06E6C4F5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15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C304C55" w14:textId="564B5685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547</w:t>
            </w:r>
          </w:p>
        </w:tc>
      </w:tr>
      <w:tr w:rsidR="008A4928" w:rsidRPr="0080149E" w14:paraId="64518A23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4C0D820B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D42C1DA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8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513AA94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4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E83B633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DF1927A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4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78D24E3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57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CCD1F1C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6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42F5EBE" w14:textId="5FB442A8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163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8529CAF" w14:textId="14C25593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395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</w:tr>
      <w:tr w:rsidR="008A4928" w:rsidRPr="0080149E" w14:paraId="1676A1D7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272D5322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Total Assets (</w:t>
            </w:r>
            <w:proofErr w:type="spellStart"/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bln</w:t>
            </w:r>
            <w:proofErr w:type="spellEnd"/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0DB00D8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CBC0881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49F12E2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5A42FA9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4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6C52BC6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52D52C7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6CD5BE8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F4BB549" w14:textId="4F33B31B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45</w:t>
            </w:r>
          </w:p>
        </w:tc>
      </w:tr>
      <w:tr w:rsidR="008A4928" w:rsidRPr="0080149E" w14:paraId="2B47A20B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602B735F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DF5DB2D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BE63B1E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107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A76CBC9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A74A85A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11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86B3F5D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56AB53E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11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9B7D8EE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D09C7EC" w14:textId="5D63C72D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11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)</w:t>
            </w:r>
          </w:p>
        </w:tc>
      </w:tr>
      <w:tr w:rsidR="008A4928" w:rsidRPr="0080149E" w14:paraId="18F19D27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76205CD4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ize_very_large</w:t>
            </w:r>
            <w:proofErr w:type="spellEnd"/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296333D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373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7389FAC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25274A3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170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0513AF4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74F5CCA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069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AA77A0F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6029900" w14:textId="546587AC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168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CB438BE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8A4928" w:rsidRPr="0080149E" w14:paraId="6F62ADED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0826A9A1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E462B67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1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4FBE4CF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E85C398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18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CAD9BB9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B3BEBA3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32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4CBA78E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3E7B62C" w14:textId="25CD5A9E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17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B4489AE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8A4928" w:rsidRPr="0080149E" w14:paraId="6A2D6FA0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37B75582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ize_large</w:t>
            </w:r>
            <w:proofErr w:type="spellEnd"/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F58322C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908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5898293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7630AE8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738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DA64764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F0D8A64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589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582E79C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9FC17DF" w14:textId="521B75F4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721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72CBBCC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8A4928" w:rsidRPr="0080149E" w14:paraId="2F24EE6C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6C204A41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DCD867E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1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0AD5263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43E65CC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18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8D42809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E10D4CE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3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6C0E6A2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15CC22D" w14:textId="5B0C105A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18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E91EC59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8A4928" w:rsidRPr="0080149E" w14:paraId="61A72ED9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36DB61C7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ize_medium</w:t>
            </w:r>
            <w:proofErr w:type="spellEnd"/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942E025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41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59D9E8B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AD80FB0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27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DDEC0EF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59C5D2C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6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AAF64B6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5B75A2F" w14:textId="33C75B8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27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60B7C29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8A4928" w:rsidRPr="0080149E" w14:paraId="0BA4BAE9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65BD21A2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3C025C9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18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D765302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F5B3609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24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934EDF5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E999F0E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38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677A7C4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76BCF37" w14:textId="18707754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23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DF92F9E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8A4928" w:rsidRPr="0080149E" w14:paraId="7815D815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49A32F85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I</w:t>
            </w: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A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/TA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462E7F9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169E917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71FE295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188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D44560E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.685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1A62E74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F50EA09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E2F4990" w14:textId="399F7C10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198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726018A" w14:textId="34A5ADA4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.698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*</w:t>
            </w:r>
          </w:p>
        </w:tc>
      </w:tr>
      <w:tr w:rsidR="008A4928" w:rsidRPr="0080149E" w14:paraId="7D2B2B21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790F8C5F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4890455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7781967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5736D2B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95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82FE210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47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00058AD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856CF05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550DB7F" w14:textId="3F4CAD12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959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A014118" w14:textId="1F033C98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50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</w:tr>
      <w:tr w:rsidR="008A4928" w:rsidRPr="0080149E" w14:paraId="5E92D457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7C228307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I</w:t>
            </w: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A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/TA)</w:t>
            </w: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_lag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3098F10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0C24BD4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8E3D6E3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7B79842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958F4FD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5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4BB8606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813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9114E2C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7F0DE74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8A4928" w:rsidRPr="0080149E" w14:paraId="4EE9F4AB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41E90365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33401D9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D37B89A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DB1AC75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431ED68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A6D6DA6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937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3143BFE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45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A4E4C12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8C955B6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8A4928" w:rsidRPr="0080149E" w14:paraId="40A956F9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005C1DE4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GDP_growth</w:t>
            </w:r>
            <w:proofErr w:type="spellEnd"/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8F3582B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19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A8A4722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28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5D7BF98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61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0DDCE56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908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84181DA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65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41F3C0C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980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D4F6682" w14:textId="40DC7435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60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A1C7460" w14:textId="4497A514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904*</w:t>
            </w:r>
          </w:p>
        </w:tc>
      </w:tr>
      <w:tr w:rsidR="008A4928" w:rsidRPr="0080149E" w14:paraId="7E81580A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3B7A6EF7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2FFD1C5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45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B1F5CD1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505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D388721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485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CA4E897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53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D7B960A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507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937C569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55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B9D4DCB" w14:textId="33B98D31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48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CBE604E" w14:textId="39F210A3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534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</w:tr>
      <w:tr w:rsidR="008A4928" w:rsidRPr="0080149E" w14:paraId="3EAE764E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431B7151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ED709AB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A9AA568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9C88124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C0F0D4F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87E5143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1004EB6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3D847A8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B41999A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8A4928" w:rsidRPr="0080149E" w14:paraId="70B9E1D8" w14:textId="77777777" w:rsidTr="007A3F34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45FD6238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ector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4ADD244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B683EF7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9444F6A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CA76C80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DFA3FEA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472F6E9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7708B5" w14:textId="21592FEC" w:rsidR="008A4928" w:rsidRPr="007A3F34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7A3F34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95ED34" w14:textId="35D57CC6" w:rsidR="008A4928" w:rsidRPr="007A3F34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8A4928" w:rsidRPr="0080149E" w14:paraId="192C4F40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261A0259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ountry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ED8D2F1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F2153BF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C96AB50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B370FAD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A61442D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0815494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C9690A0" w14:textId="2BFB6178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7372250" w14:textId="02B22EA0" w:rsidR="008A4928" w:rsidRPr="0080149E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8A4928" w:rsidRPr="0080149E" w14:paraId="50926E12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53E90B36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ar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E6002F7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45E8A3C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9E9E4BC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0CF8B7F9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CB67D5C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FF40B36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05EF9D3" w14:textId="672E838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6A2DA03" w14:textId="7AB3613A" w:rsidR="008A4928" w:rsidRPr="0080149E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8A4928" w:rsidRPr="0080149E" w14:paraId="70AA73F6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1C957F3C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Firm fixed effect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E3EDA58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C4B28A0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A6266FB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C157165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DABEABB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7590D3B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E5D6FAB" w14:textId="4D8212E2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191C7CB" w14:textId="3DF0C75D" w:rsidR="008A4928" w:rsidRPr="0080149E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8A4928" w:rsidRPr="0080149E" w14:paraId="0471AA54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562F8D91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956CE69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2399114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57F545A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0D3E15A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B791FAD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0C0EB7E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4170ABA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13036621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8A4928" w:rsidRPr="0080149E" w14:paraId="03F8F135" w14:textId="77777777" w:rsidTr="0012400D">
        <w:tc>
          <w:tcPr>
            <w:tcW w:w="990" w:type="pct"/>
            <w:tcBorders>
              <w:top w:val="nil"/>
              <w:left w:val="nil"/>
              <w:bottom w:val="nil"/>
              <w:right w:val="nil"/>
            </w:tcBorders>
          </w:tcPr>
          <w:p w14:paraId="179FFDAF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on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FD3D9A5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3.938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D517C30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72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A1610FC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3.782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B965B54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89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423A7FCE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20.5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945D6F4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8.3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675435AA" w14:textId="4DD21718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3.773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*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249BB199" w14:textId="41AB7974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889</w:t>
            </w:r>
          </w:p>
        </w:tc>
      </w:tr>
      <w:tr w:rsidR="008A4928" w:rsidRPr="0080149E" w14:paraId="1799E3E8" w14:textId="77777777" w:rsidTr="0012400D"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4A41B2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C6E90F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423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E7C269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240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1A15D4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373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C43E21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275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906934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4.78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20DB57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2.40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8B5E38" w14:textId="61797842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371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AA3401" w14:textId="136242D9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275</w:t>
            </w: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</w:tr>
      <w:tr w:rsidR="008A4928" w:rsidRPr="0080149E" w14:paraId="2D081218" w14:textId="77777777" w:rsidTr="0012400D"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C90816" w14:textId="77777777" w:rsidR="008A4928" w:rsidRPr="0080149E" w:rsidRDefault="008A492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80149E">
              <w:rPr>
                <w:rFonts w:ascii="Times New Roman" w:eastAsiaTheme="minorEastAsia" w:hAnsi="Times New Roman" w:cs="Times New Roman"/>
                <w:i/>
                <w:iCs/>
                <w:sz w:val="20"/>
                <w:szCs w:val="20"/>
                <w:lang w:val="en-US" w:eastAsia="it-IT"/>
              </w:rPr>
              <w:t>N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47EE71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78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930C3D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78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4959ED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60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0BA3CD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60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97CCFB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2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9FAD66" w14:textId="77777777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2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CBF154" w14:textId="316DF59B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60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F60419" w14:textId="187C1A14" w:rsidR="008A4928" w:rsidRPr="002B611B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61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60</w:t>
            </w:r>
          </w:p>
        </w:tc>
      </w:tr>
    </w:tbl>
    <w:p w14:paraId="29AAE27C" w14:textId="77777777" w:rsidR="00592A59" w:rsidRPr="0080149E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Negative </w:t>
      </w:r>
      <w:r w:rsidR="006A03B0"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>Binomial regressions</w:t>
      </w:r>
    </w:p>
    <w:p w14:paraId="1BBF78A1" w14:textId="77777777" w:rsidR="00623396" w:rsidRPr="0080149E" w:rsidRDefault="00592A59" w:rsidP="0062339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Column (6): </w:t>
      </w:r>
      <w:r w:rsidR="00623396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fixed effects controls using the Blundell et al. </w:t>
      </w:r>
      <w:r w:rsidR="00623396" w:rsidRPr="00623396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>(1999) pre</w:t>
      </w:r>
      <w:r w:rsidR="00623396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>-</w:t>
      </w:r>
      <w:r w:rsidR="00623396" w:rsidRPr="00623396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>sample mean scaling estimator.</w:t>
      </w:r>
    </w:p>
    <w:p w14:paraId="1B837A34" w14:textId="77777777" w:rsidR="00592A59" w:rsidRPr="0080149E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Standard errors clustered by country in parentheses; * </w:t>
      </w:r>
      <w:r w:rsidRPr="0080149E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10, ** </w:t>
      </w:r>
      <w:r w:rsidRPr="0080149E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5, *** </w:t>
      </w:r>
      <w:r w:rsidRPr="0080149E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1</w:t>
      </w:r>
    </w:p>
    <w:p w14:paraId="1DF3DBD5" w14:textId="77777777" w:rsidR="00592A59" w:rsidRPr="0080149E" w:rsidRDefault="00592A59" w:rsidP="00592A59">
      <w:pPr>
        <w:rPr>
          <w:lang w:val="en-GB"/>
        </w:rPr>
      </w:pPr>
    </w:p>
    <w:p w14:paraId="2F454409" w14:textId="42F41BB7" w:rsidR="00592A59" w:rsidRPr="0080149E" w:rsidRDefault="00DB5C48" w:rsidP="00592A59">
      <w:pPr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>5</w:t>
      </w:r>
      <w:r w:rsidR="00592A59" w:rsidRPr="0080149E">
        <w:rPr>
          <w:rFonts w:ascii="Times New Roman" w:hAnsi="Times New Roman" w:cs="Times New Roman"/>
          <w:i/>
          <w:sz w:val="24"/>
          <w:szCs w:val="24"/>
          <w:lang w:val="en-GB"/>
        </w:rPr>
        <w:t xml:space="preserve">.2 CERN effect on performance: productivity, revenue </w:t>
      </w:r>
      <w:r w:rsidR="00592A59" w:rsidRPr="007D2669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and</w:t>
      </w:r>
      <w:r w:rsidR="00592A59" w:rsidRPr="0080149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profitability</w:t>
      </w:r>
    </w:p>
    <w:p w14:paraId="0F4FD5F4" w14:textId="352A63BF" w:rsidR="00592A59" w:rsidRPr="0080149E" w:rsidRDefault="00592A59" w:rsidP="00592A59">
      <w:pPr>
        <w:keepNext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As 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 xml:space="preserve">regard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Equation 4, 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proofErr w:type="spellStart"/>
      <w:r w:rsidR="006A03B0" w:rsidRPr="0080149E">
        <w:rPr>
          <w:rFonts w:ascii="Times New Roman" w:hAnsi="Times New Roman" w:cs="Times New Roman"/>
          <w:sz w:val="24"/>
          <w:szCs w:val="24"/>
          <w:lang w:val="en-GB"/>
        </w:rPr>
        <w:t>Orbis</w:t>
      </w:r>
      <w:proofErr w:type="spellEnd"/>
      <w:r w:rsidR="006A03B0" w:rsidRPr="0080149E">
        <w:rPr>
          <w:rFonts w:ascii="Times New Roman" w:hAnsi="Times New Roman" w:cs="Times New Roman"/>
          <w:sz w:val="24"/>
          <w:szCs w:val="24"/>
          <w:lang w:val="en-GB"/>
        </w:rPr>
        <w:t>/Amadeu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data 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 xml:space="preserve">are unfortunately insufficient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o estimate changes in </w:t>
      </w:r>
      <w:r w:rsidR="00EE62E7">
        <w:rPr>
          <w:rFonts w:ascii="Times New Roman" w:hAnsi="Times New Roman" w:cs="Times New Roman"/>
          <w:sz w:val="24"/>
          <w:szCs w:val="24"/>
          <w:lang w:val="en-GB"/>
        </w:rPr>
        <w:t xml:space="preserve">total factor productivity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by any of the usual econometric 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>method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C5256C">
        <w:rPr>
          <w:rFonts w:ascii="Times New Roman" w:hAnsi="Times New Roman" w:cs="Times New Roman"/>
          <w:sz w:val="24"/>
          <w:szCs w:val="24"/>
          <w:lang w:val="en-GB"/>
        </w:rPr>
        <w:t>which would</w:t>
      </w:r>
      <w:r w:rsidR="00BE2F49">
        <w:rPr>
          <w:rFonts w:ascii="Times New Roman" w:hAnsi="Times New Roman" w:cs="Times New Roman"/>
          <w:sz w:val="24"/>
          <w:szCs w:val="24"/>
          <w:lang w:val="en-GB"/>
        </w:rPr>
        <w:t xml:space="preserve"> shrink our sample drastically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. However, a positive </w:t>
      </w:r>
      <w:r w:rsidR="00DD3751">
        <w:rPr>
          <w:rFonts w:ascii="Times New Roman" w:hAnsi="Times New Roman" w:cs="Times New Roman"/>
          <w:sz w:val="24"/>
          <w:szCs w:val="24"/>
          <w:lang w:val="en-GB"/>
        </w:rPr>
        <w:t>cor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relation</w:t>
      </w:r>
      <w:r w:rsidR="00DD3751">
        <w:rPr>
          <w:rFonts w:ascii="Times New Roman" w:hAnsi="Times New Roman" w:cs="Times New Roman"/>
          <w:sz w:val="24"/>
          <w:szCs w:val="24"/>
          <w:lang w:val="en-GB"/>
        </w:rPr>
        <w:t xml:space="preserve"> emerge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between LHC procurement and </w:t>
      </w:r>
      <w:r w:rsidR="00DD3751">
        <w:rPr>
          <w:rFonts w:ascii="Times New Roman" w:hAnsi="Times New Roman" w:cs="Times New Roman"/>
          <w:sz w:val="24"/>
          <w:szCs w:val="24"/>
          <w:lang w:val="en-GB"/>
        </w:rPr>
        <w:t xml:space="preserve">firms’ </w:t>
      </w:r>
      <w:r w:rsidRPr="007D2669">
        <w:rPr>
          <w:rFonts w:ascii="Times New Roman" w:hAnsi="Times New Roman" w:cs="Times New Roman"/>
          <w:noProof/>
          <w:sz w:val="24"/>
          <w:szCs w:val="24"/>
          <w:lang w:val="en-GB"/>
        </w:rPr>
        <w:t>labo</w:t>
      </w:r>
      <w:r w:rsidR="006941DB" w:rsidRPr="007D2669">
        <w:rPr>
          <w:rFonts w:ascii="Times New Roman" w:hAnsi="Times New Roman" w:cs="Times New Roman"/>
          <w:noProof/>
          <w:sz w:val="24"/>
          <w:szCs w:val="24"/>
          <w:lang w:val="en-GB"/>
        </w:rPr>
        <w:t>u</w:t>
      </w:r>
      <w:r w:rsidRPr="007D2669">
        <w:rPr>
          <w:rFonts w:ascii="Times New Roman" w:hAnsi="Times New Roman" w:cs="Times New Roman"/>
          <w:noProof/>
          <w:sz w:val="24"/>
          <w:szCs w:val="24"/>
          <w:lang w:val="en-GB"/>
        </w:rPr>
        <w:t>r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productivity, </w:t>
      </w:r>
      <w:r w:rsidR="00DD3751">
        <w:rPr>
          <w:rFonts w:ascii="Times New Roman" w:hAnsi="Times New Roman" w:cs="Times New Roman"/>
          <w:sz w:val="24"/>
          <w:szCs w:val="24"/>
          <w:lang w:val="en-GB"/>
        </w:rPr>
        <w:t xml:space="preserve">a productivity gauge commonly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used in </w:t>
      </w:r>
      <w:r w:rsidR="00DD3751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literature </w:t>
      </w:r>
      <w:r w:rsidR="004A6F33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(see e.g. </w:t>
      </w:r>
      <w:proofErr w:type="spellStart"/>
      <w:r w:rsidR="00FA25E5" w:rsidRPr="0080149E">
        <w:rPr>
          <w:rFonts w:ascii="Times New Roman" w:hAnsi="Times New Roman" w:cs="Times New Roman"/>
          <w:sz w:val="24"/>
          <w:szCs w:val="24"/>
          <w:lang w:val="en-GB"/>
        </w:rPr>
        <w:t>Raimond</w:t>
      </w:r>
      <w:proofErr w:type="spellEnd"/>
      <w:r w:rsidR="00FA25E5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et al.</w:t>
      </w:r>
      <w:r w:rsidR="00DD375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FA25E5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2015</w:t>
      </w:r>
      <w:r w:rsidR="004A6F33" w:rsidRPr="0080149E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lastRenderedPageBreak/>
        <w:t>As Table 4</w:t>
      </w:r>
      <w:r w:rsidR="00DD3751">
        <w:rPr>
          <w:rFonts w:ascii="Times New Roman" w:hAnsi="Times New Roman" w:cs="Times New Roman"/>
          <w:sz w:val="24"/>
          <w:szCs w:val="24"/>
          <w:lang w:val="en-GB"/>
        </w:rPr>
        <w:t xml:space="preserve"> show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this result is robust to alternative specifications. As expected, the coefficients of </w:t>
      </w: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>Intangible Asset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4A6F33" w:rsidRPr="0080149E">
        <w:rPr>
          <w:rFonts w:ascii="Times New Roman" w:hAnsi="Times New Roman" w:cs="Times New Roman"/>
          <w:sz w:val="24"/>
          <w:szCs w:val="24"/>
          <w:lang w:val="en-GB"/>
        </w:rPr>
        <w:t>number of p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atents</w:t>
      </w:r>
      <w:r w:rsidR="004A6F33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are positive and statistically significant</w:t>
      </w:r>
      <w:r w:rsidR="00DD375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but </w:t>
      </w:r>
      <w:r w:rsidR="00DD3751">
        <w:rPr>
          <w:rFonts w:ascii="Times New Roman" w:hAnsi="Times New Roman" w:cs="Times New Roman"/>
          <w:sz w:val="24"/>
          <w:szCs w:val="24"/>
          <w:lang w:val="en-GB"/>
        </w:rPr>
        <w:t xml:space="preserve">even when </w:t>
      </w:r>
      <w:r w:rsidR="006941DB">
        <w:rPr>
          <w:rFonts w:ascii="Times New Roman" w:hAnsi="Times New Roman" w:cs="Times New Roman"/>
          <w:sz w:val="24"/>
          <w:szCs w:val="24"/>
          <w:lang w:val="en-GB"/>
        </w:rPr>
        <w:t xml:space="preserve">they </w:t>
      </w:r>
      <w:r w:rsidR="00DD3751">
        <w:rPr>
          <w:rFonts w:ascii="Times New Roman" w:hAnsi="Times New Roman" w:cs="Times New Roman"/>
          <w:sz w:val="24"/>
          <w:szCs w:val="24"/>
          <w:lang w:val="en-GB"/>
        </w:rPr>
        <w:t xml:space="preserve">are included in the regression,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he beneficial impact of procurement persists. </w:t>
      </w:r>
    </w:p>
    <w:p w14:paraId="04CFAC77" w14:textId="77777777" w:rsidR="00592A59" w:rsidRPr="0080149E" w:rsidRDefault="00592A59" w:rsidP="00592A59">
      <w:pPr>
        <w:keepNext/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2E17F4E6" w14:textId="5542752A" w:rsidR="00592A59" w:rsidRPr="0080149E" w:rsidRDefault="00592A59" w:rsidP="00592A59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 xml:space="preserve">Table 4 - </w:t>
      </w:r>
      <w:r w:rsidR="0046301F" w:rsidRPr="0046301F">
        <w:rPr>
          <w:rFonts w:ascii="Times New Roman" w:hAnsi="Times New Roman" w:cs="Times New Roman"/>
          <w:i/>
          <w:sz w:val="24"/>
          <w:szCs w:val="24"/>
          <w:lang w:val="en-GB"/>
        </w:rPr>
        <w:t>Impact of CERN pro</w:t>
      </w:r>
      <w:r w:rsidR="0046301F">
        <w:rPr>
          <w:rFonts w:ascii="Times New Roman" w:hAnsi="Times New Roman" w:cs="Times New Roman"/>
          <w:i/>
          <w:sz w:val="24"/>
          <w:szCs w:val="24"/>
          <w:lang w:val="en-GB"/>
        </w:rPr>
        <w:t>curement on productivity (</w:t>
      </w:r>
      <w:proofErr w:type="spellStart"/>
      <w:r w:rsidR="0046301F">
        <w:rPr>
          <w:rFonts w:ascii="Times New Roman" w:hAnsi="Times New Roman" w:cs="Times New Roman"/>
          <w:i/>
          <w:sz w:val="24"/>
          <w:szCs w:val="24"/>
          <w:lang w:val="en-GB"/>
        </w:rPr>
        <w:t>proxied</w:t>
      </w:r>
      <w:proofErr w:type="spellEnd"/>
      <w:r w:rsidR="0046301F">
        <w:rPr>
          <w:rFonts w:ascii="Times New Roman" w:hAnsi="Times New Roman" w:cs="Times New Roman"/>
          <w:i/>
          <w:sz w:val="24"/>
          <w:szCs w:val="24"/>
          <w:lang w:val="en-GB"/>
        </w:rPr>
        <w:t xml:space="preserve"> by </w:t>
      </w: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>∆sales/employees</w:t>
      </w:r>
      <w:r w:rsidR="0046301F">
        <w:rPr>
          <w:rFonts w:ascii="Times New Roman" w:hAnsi="Times New Roman" w:cs="Times New Roman"/>
          <w:i/>
          <w:sz w:val="24"/>
          <w:szCs w:val="24"/>
          <w:lang w:val="en-GB"/>
        </w:rPr>
        <w:t>)</w:t>
      </w:r>
    </w:p>
    <w:p w14:paraId="681AE0B6" w14:textId="77777777" w:rsidR="00592A59" w:rsidRPr="0080149E" w:rsidRDefault="00592A59" w:rsidP="00592A59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it-IT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273"/>
        <w:gridCol w:w="1264"/>
        <w:gridCol w:w="1264"/>
        <w:gridCol w:w="1264"/>
        <w:gridCol w:w="1263"/>
        <w:gridCol w:w="1263"/>
        <w:gridCol w:w="1263"/>
      </w:tblGrid>
      <w:tr w:rsidR="00FE434C" w:rsidRPr="006E6BF1" w14:paraId="4D892AD8" w14:textId="77777777" w:rsidTr="00FE434C">
        <w:tc>
          <w:tcPr>
            <w:tcW w:w="115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2B990E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9BA05B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(1)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63769C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(2)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CA1750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(3)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ED2D54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(4)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04709D" w14:textId="380A7E41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(5</w:t>
            </w:r>
            <w:r w:rsidRPr="006E6BF1"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)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6115AB" w14:textId="6F9F1EEB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(6</w:t>
            </w:r>
            <w:r w:rsidRPr="006E6BF1"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)</w:t>
            </w:r>
          </w:p>
        </w:tc>
      </w:tr>
      <w:tr w:rsidR="0046301F" w:rsidRPr="006E6BF1" w14:paraId="36216AF5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223D85A0" w14:textId="77777777" w:rsidR="0046301F" w:rsidRPr="006E6BF1" w:rsidRDefault="0046301F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2DF5D63" w14:textId="653A3108" w:rsidR="0046301F" w:rsidRPr="0046301F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46301F" w:rsidRPr="0046301F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Productivity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2F9FAFE" w14:textId="42452BF4" w:rsidR="0046301F" w:rsidRPr="006E6BF1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46301F" w:rsidRPr="003A1B02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Productivity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DC5CB0B" w14:textId="72B3FA1E" w:rsidR="0046301F" w:rsidRPr="006E6BF1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46301F" w:rsidRPr="003A1B02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Productivity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55170B3A" w14:textId="7D8F3FDD" w:rsidR="0046301F" w:rsidRPr="006E6BF1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46301F" w:rsidRPr="003A1B02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Productivity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6F57F66" w14:textId="497D5C4F" w:rsidR="0046301F" w:rsidRPr="006E6BF1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46301F" w:rsidRPr="003A1B02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Productivity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88F8D01" w14:textId="694B1604" w:rsidR="0046301F" w:rsidRPr="006E6BF1" w:rsidRDefault="0046216A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46301F" w:rsidRPr="003A1B02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Productivity</w:t>
            </w:r>
          </w:p>
        </w:tc>
      </w:tr>
      <w:tr w:rsidR="00FE434C" w:rsidRPr="006E6BF1" w14:paraId="0D7AC5B9" w14:textId="77777777" w:rsidTr="00FE434C">
        <w:tc>
          <w:tcPr>
            <w:tcW w:w="115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10FBC4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CERN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9761FA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.65*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966A24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.61*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72DB5F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.47**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567B64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.05**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4B54CF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.34*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</w:t>
            </w: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016489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.92**</w:t>
            </w:r>
          </w:p>
        </w:tc>
      </w:tr>
      <w:tr w:rsidR="00FE434C" w:rsidRPr="006E6BF1" w14:paraId="231A9C38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39FFF78A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BC83EDA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6.671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C20033E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6.597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3293764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4.299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F3ED750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4.698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EB39A10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4.334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B2A5C0F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4.687)</w:t>
            </w:r>
          </w:p>
        </w:tc>
      </w:tr>
      <w:tr w:rsidR="00FE434C" w:rsidRPr="006E6BF1" w14:paraId="0901EA5C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4EE7D20E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Employees (</w:t>
            </w:r>
            <w:proofErr w:type="spellStart"/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mln</w:t>
            </w:r>
            <w:proofErr w:type="spellEnd"/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E724864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20.67***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14FEDFB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9.97***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269A53B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8.29***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9F48367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8.18***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F9C036E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8.31***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F3C57D2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8.19***</w:t>
            </w:r>
          </w:p>
        </w:tc>
      </w:tr>
      <w:tr w:rsidR="00FE434C" w:rsidRPr="006E6BF1" w14:paraId="15C4C34D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29888172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4DACAD4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367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08A40DBF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728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8B00D10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884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4F1ECE4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257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9015F07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884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4A76B1B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262)</w:t>
            </w:r>
          </w:p>
        </w:tc>
      </w:tr>
      <w:tr w:rsidR="00FE434C" w:rsidRPr="006E6BF1" w14:paraId="1884F677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3885284E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Total Assets (</w:t>
            </w:r>
            <w:proofErr w:type="spellStart"/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bln</w:t>
            </w:r>
            <w:proofErr w:type="spellEnd"/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7680F2D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.153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E1B1F32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1887F95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64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C93365E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5E4589C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82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042848FE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FE434C" w:rsidRPr="006E6BF1" w14:paraId="31B5947E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3FF003EE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5D38CFC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4.95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FD4A358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B8B544A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3.48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B2D7540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58D23CA2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3.50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46CEC65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FE434C" w:rsidRPr="006E6BF1" w14:paraId="663BAE08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1E0E6949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proofErr w:type="spellStart"/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size_very_large</w:t>
            </w:r>
            <w:proofErr w:type="spellEnd"/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9E9E23F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0C9964BB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2.1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3BA053D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267F4EA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5.6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C093717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8934E9D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5.7</w:t>
            </w:r>
          </w:p>
        </w:tc>
      </w:tr>
      <w:tr w:rsidR="00FE434C" w:rsidRPr="006E6BF1" w14:paraId="7999B9C4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1A90504F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D65B3A7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1A9D60D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78.53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5B857608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A0DEB6C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89.96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4F3DB4F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A311FB1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90.02)</w:t>
            </w:r>
          </w:p>
        </w:tc>
      </w:tr>
      <w:tr w:rsidR="00FE434C" w:rsidRPr="006E6BF1" w14:paraId="6A756074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197886B2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proofErr w:type="spellStart"/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size_large</w:t>
            </w:r>
            <w:proofErr w:type="spellEnd"/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FD4231F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854288A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2.54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5FA40C86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3815B14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3.1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5A6BD502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5D794D3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3.1</w:t>
            </w:r>
          </w:p>
        </w:tc>
      </w:tr>
      <w:tr w:rsidR="00FE434C" w:rsidRPr="006E6BF1" w14:paraId="701763F0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34024172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55957D31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2F0A547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60.94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50184E3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653C81D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67.95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0FDCAB8D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FADF832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68.00)</w:t>
            </w:r>
          </w:p>
        </w:tc>
      </w:tr>
      <w:tr w:rsidR="00FE434C" w:rsidRPr="006E6BF1" w14:paraId="4B7CC8CB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4C61DCDB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proofErr w:type="spellStart"/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size_medium</w:t>
            </w:r>
            <w:proofErr w:type="spellEnd"/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162A256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FFAA2D9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3.868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D461DFF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5F99E32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.237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7D71B8A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24851F4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.249</w:t>
            </w:r>
          </w:p>
        </w:tc>
      </w:tr>
      <w:tr w:rsidR="00FE434C" w:rsidRPr="006E6BF1" w14:paraId="2E194815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0D2FF4B5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03CB78E2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FE92143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5.67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DADD2CC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07C8C37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9.09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5012067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745068D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9.06)</w:t>
            </w:r>
          </w:p>
        </w:tc>
      </w:tr>
      <w:tr w:rsidR="00FE434C" w:rsidRPr="006E6BF1" w14:paraId="01550F6C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1AEF2705" w14:textId="61495F1C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7863B9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R&amp;D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3B8B90A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09FA6C0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7CCDFBA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50**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9AFC375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61*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0E5E64B7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45**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564A741B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56*</w:t>
            </w:r>
          </w:p>
        </w:tc>
      </w:tr>
      <w:tr w:rsidR="00FE434C" w:rsidRPr="006E6BF1" w14:paraId="2F5940D6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373D4D05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5C087CB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062646EC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057B8CDA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329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FD734C0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363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271E0D1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331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5CA5CDC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366)</w:t>
            </w:r>
          </w:p>
        </w:tc>
      </w:tr>
      <w:tr w:rsidR="00FE434C" w:rsidRPr="006E6BF1" w14:paraId="2D836DE0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0E190E36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(Patents/</w:t>
            </w:r>
            <w:proofErr w:type="spellStart"/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Empl</w:t>
            </w:r>
            <w:proofErr w:type="spellEnd"/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242F77E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0E1DA0BA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1ABAE1A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5242ED91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0493C94B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.27**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49E071B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.00**</w:t>
            </w:r>
          </w:p>
        </w:tc>
      </w:tr>
      <w:tr w:rsidR="00FE434C" w:rsidRPr="006E6BF1" w14:paraId="28B2F3DA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261B06C3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5DF3F41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08A8758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D76EFA5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6D45B04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9AA4DAC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32.03)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55729B0C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E6BF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7.88)</w:t>
            </w:r>
          </w:p>
        </w:tc>
      </w:tr>
      <w:tr w:rsidR="00FE434C" w:rsidRPr="006E6BF1" w14:paraId="082867E3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7441B986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87746E3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2E73A06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BA9BD90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69DA1ECB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15985EF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2740675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</w:tr>
      <w:tr w:rsidR="00FE434C" w:rsidRPr="006E6BF1" w14:paraId="13CFE195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1126177B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Macro control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D5F7D02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534B9FD3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73F4349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10514FE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BFDF0E3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80F08C3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FE434C" w:rsidRPr="006E6BF1" w14:paraId="43493709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290DC235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ar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0FE0441F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9A21D13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B422423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371426F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64785A8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0DF583E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FE434C" w:rsidRPr="006E6BF1" w14:paraId="663EC083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6AD13F7D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ars*country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87D9BD6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05D063A5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268B7102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4E7B18D1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51F5AD0B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58FC686B" w14:textId="77777777" w:rsidR="00FE434C" w:rsidRPr="006E6BF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FE434C" w:rsidRPr="006E6BF1" w14:paraId="4DD03E46" w14:textId="77777777" w:rsidTr="00FE434C">
        <w:tc>
          <w:tcPr>
            <w:tcW w:w="1153" w:type="pct"/>
            <w:tcBorders>
              <w:top w:val="nil"/>
              <w:left w:val="nil"/>
              <w:right w:val="nil"/>
            </w:tcBorders>
          </w:tcPr>
          <w:p w14:paraId="106C5429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right w:val="nil"/>
            </w:tcBorders>
          </w:tcPr>
          <w:p w14:paraId="26E551F5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right w:val="nil"/>
            </w:tcBorders>
          </w:tcPr>
          <w:p w14:paraId="4685EC29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right w:val="nil"/>
            </w:tcBorders>
          </w:tcPr>
          <w:p w14:paraId="1AC1B7AA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right w:val="nil"/>
            </w:tcBorders>
          </w:tcPr>
          <w:p w14:paraId="14AFB546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right w:val="nil"/>
            </w:tcBorders>
          </w:tcPr>
          <w:p w14:paraId="305CE80E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right w:val="nil"/>
            </w:tcBorders>
          </w:tcPr>
          <w:p w14:paraId="773F2DE2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</w:tr>
      <w:tr w:rsidR="00FE434C" w:rsidRPr="006E6BF1" w14:paraId="436C58E5" w14:textId="77777777" w:rsidTr="00FE434C"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</w:tcPr>
          <w:p w14:paraId="48F1D0FB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Cons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FEB06F2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.65***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767662FA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53.41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36C014C5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.01***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01E99E77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59.09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1C721641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.66***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</w:tcPr>
          <w:p w14:paraId="5FCC808C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57.94</w:t>
            </w:r>
          </w:p>
        </w:tc>
      </w:tr>
      <w:tr w:rsidR="00FE434C" w:rsidRPr="006E6BF1" w14:paraId="383D1856" w14:textId="77777777" w:rsidTr="00FE434C">
        <w:tc>
          <w:tcPr>
            <w:tcW w:w="1153" w:type="pct"/>
            <w:tcBorders>
              <w:top w:val="nil"/>
              <w:left w:val="nil"/>
              <w:right w:val="nil"/>
            </w:tcBorders>
          </w:tcPr>
          <w:p w14:paraId="2E9B2175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1" w:type="pct"/>
            <w:tcBorders>
              <w:top w:val="nil"/>
              <w:left w:val="nil"/>
              <w:right w:val="nil"/>
            </w:tcBorders>
          </w:tcPr>
          <w:p w14:paraId="105F5E4C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.120)</w:t>
            </w:r>
          </w:p>
        </w:tc>
        <w:tc>
          <w:tcPr>
            <w:tcW w:w="641" w:type="pct"/>
            <w:tcBorders>
              <w:top w:val="nil"/>
              <w:left w:val="nil"/>
              <w:right w:val="nil"/>
            </w:tcBorders>
          </w:tcPr>
          <w:p w14:paraId="35B14674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33.73)</w:t>
            </w:r>
          </w:p>
        </w:tc>
        <w:tc>
          <w:tcPr>
            <w:tcW w:w="641" w:type="pct"/>
            <w:tcBorders>
              <w:top w:val="nil"/>
              <w:left w:val="nil"/>
              <w:right w:val="nil"/>
            </w:tcBorders>
          </w:tcPr>
          <w:p w14:paraId="6CE8967F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148)</w:t>
            </w:r>
          </w:p>
        </w:tc>
        <w:tc>
          <w:tcPr>
            <w:tcW w:w="641" w:type="pct"/>
            <w:tcBorders>
              <w:top w:val="nil"/>
              <w:left w:val="nil"/>
              <w:right w:val="nil"/>
            </w:tcBorders>
          </w:tcPr>
          <w:p w14:paraId="31E2757B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35.07)</w:t>
            </w:r>
          </w:p>
        </w:tc>
        <w:tc>
          <w:tcPr>
            <w:tcW w:w="641" w:type="pct"/>
            <w:tcBorders>
              <w:top w:val="nil"/>
              <w:left w:val="nil"/>
              <w:right w:val="nil"/>
            </w:tcBorders>
          </w:tcPr>
          <w:p w14:paraId="0CBD2976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95)</w:t>
            </w:r>
          </w:p>
        </w:tc>
        <w:tc>
          <w:tcPr>
            <w:tcW w:w="641" w:type="pct"/>
            <w:tcBorders>
              <w:top w:val="nil"/>
              <w:left w:val="nil"/>
              <w:right w:val="nil"/>
            </w:tcBorders>
          </w:tcPr>
          <w:p w14:paraId="4FEC531B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34.89)</w:t>
            </w:r>
          </w:p>
        </w:tc>
      </w:tr>
      <w:tr w:rsidR="00FE434C" w:rsidRPr="006E6BF1" w14:paraId="708C29C0" w14:textId="77777777" w:rsidTr="00FE434C">
        <w:tc>
          <w:tcPr>
            <w:tcW w:w="1153" w:type="pct"/>
            <w:tcBorders>
              <w:left w:val="nil"/>
              <w:bottom w:val="single" w:sz="4" w:space="0" w:color="auto"/>
              <w:right w:val="nil"/>
            </w:tcBorders>
          </w:tcPr>
          <w:p w14:paraId="1ADB79CE" w14:textId="77777777" w:rsidR="00FE434C" w:rsidRPr="006E6BF1" w:rsidRDefault="00FE434C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R</w:t>
            </w:r>
            <w:r w:rsidRPr="006E6BF1">
              <w:rPr>
                <w:rFonts w:ascii="Times New Roman" w:eastAsiaTheme="minorEastAsia" w:hAnsi="Times New Roman" w:cs="Times New Roman"/>
                <w:sz w:val="18"/>
                <w:szCs w:val="18"/>
                <w:vertAlign w:val="superscript"/>
                <w:lang w:val="en-US" w:eastAsia="it-IT"/>
              </w:rPr>
              <w:t>2</w:t>
            </w:r>
          </w:p>
        </w:tc>
        <w:tc>
          <w:tcPr>
            <w:tcW w:w="641" w:type="pct"/>
            <w:tcBorders>
              <w:left w:val="nil"/>
              <w:bottom w:val="single" w:sz="4" w:space="0" w:color="auto"/>
              <w:right w:val="nil"/>
            </w:tcBorders>
          </w:tcPr>
          <w:p w14:paraId="70DC9027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84</w:t>
            </w:r>
          </w:p>
        </w:tc>
        <w:tc>
          <w:tcPr>
            <w:tcW w:w="641" w:type="pct"/>
            <w:tcBorders>
              <w:left w:val="nil"/>
              <w:bottom w:val="single" w:sz="4" w:space="0" w:color="auto"/>
              <w:right w:val="nil"/>
            </w:tcBorders>
          </w:tcPr>
          <w:p w14:paraId="58930A79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94</w:t>
            </w:r>
          </w:p>
        </w:tc>
        <w:tc>
          <w:tcPr>
            <w:tcW w:w="641" w:type="pct"/>
            <w:tcBorders>
              <w:left w:val="nil"/>
              <w:bottom w:val="single" w:sz="4" w:space="0" w:color="auto"/>
              <w:right w:val="nil"/>
            </w:tcBorders>
          </w:tcPr>
          <w:p w14:paraId="1C05A9C9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27</w:t>
            </w:r>
          </w:p>
        </w:tc>
        <w:tc>
          <w:tcPr>
            <w:tcW w:w="641" w:type="pct"/>
            <w:tcBorders>
              <w:left w:val="nil"/>
              <w:bottom w:val="single" w:sz="4" w:space="0" w:color="auto"/>
              <w:right w:val="nil"/>
            </w:tcBorders>
          </w:tcPr>
          <w:p w14:paraId="204F5817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17</w:t>
            </w:r>
          </w:p>
        </w:tc>
        <w:tc>
          <w:tcPr>
            <w:tcW w:w="641" w:type="pct"/>
            <w:tcBorders>
              <w:left w:val="nil"/>
              <w:bottom w:val="single" w:sz="4" w:space="0" w:color="auto"/>
              <w:right w:val="nil"/>
            </w:tcBorders>
          </w:tcPr>
          <w:p w14:paraId="276DD149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26</w:t>
            </w:r>
          </w:p>
        </w:tc>
        <w:tc>
          <w:tcPr>
            <w:tcW w:w="641" w:type="pct"/>
            <w:tcBorders>
              <w:left w:val="nil"/>
              <w:bottom w:val="single" w:sz="4" w:space="0" w:color="auto"/>
              <w:right w:val="nil"/>
            </w:tcBorders>
          </w:tcPr>
          <w:p w14:paraId="3B02ABF8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22</w:t>
            </w:r>
          </w:p>
        </w:tc>
      </w:tr>
      <w:tr w:rsidR="00FE434C" w:rsidRPr="006E6BF1" w14:paraId="370DB3F6" w14:textId="77777777" w:rsidTr="00FE434C">
        <w:tc>
          <w:tcPr>
            <w:tcW w:w="115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2A90BA" w14:textId="77777777" w:rsidR="00FE434C" w:rsidRPr="006E6BF1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6E6BF1">
              <w:rPr>
                <w:rFonts w:ascii="Times New Roman" w:eastAsiaTheme="minorEastAsia" w:hAnsi="Times New Roman" w:cs="Times New Roman"/>
                <w:i/>
                <w:iCs/>
                <w:sz w:val="18"/>
                <w:szCs w:val="18"/>
                <w:lang w:val="en-US" w:eastAsia="it-IT"/>
              </w:rPr>
              <w:t>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FF11A7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59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550498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59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9DF549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28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D7E8F5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28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64A846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20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9847F7" w14:textId="77777777" w:rsidR="00FE434C" w:rsidRPr="00623391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2339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20</w:t>
            </w:r>
          </w:p>
        </w:tc>
      </w:tr>
    </w:tbl>
    <w:p w14:paraId="23BDA70E" w14:textId="77777777" w:rsidR="00592A59" w:rsidRPr="0080149E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>FE regressions</w:t>
      </w:r>
    </w:p>
    <w:p w14:paraId="3DBE90E3" w14:textId="77777777" w:rsidR="00592A59" w:rsidRPr="0080149E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Standard errors clustered by country in parentheses; * </w:t>
      </w:r>
      <w:r w:rsidRPr="0080149E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10, ** </w:t>
      </w:r>
      <w:r w:rsidRPr="0080149E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5, *** </w:t>
      </w:r>
      <w:r w:rsidRPr="0080149E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1</w:t>
      </w:r>
    </w:p>
    <w:p w14:paraId="52C93545" w14:textId="77777777" w:rsidR="00592A59" w:rsidRPr="0080149E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</w:p>
    <w:p w14:paraId="0C0D8BFC" w14:textId="77777777" w:rsidR="00592A59" w:rsidRPr="0080149E" w:rsidRDefault="00592A59" w:rsidP="00592A59">
      <w:pPr>
        <w:spacing w:after="0" w:line="360" w:lineRule="auto"/>
        <w:rPr>
          <w:sz w:val="20"/>
          <w:szCs w:val="20"/>
          <w:lang w:val="en-US"/>
        </w:rPr>
      </w:pPr>
    </w:p>
    <w:p w14:paraId="7EBFF5F2" w14:textId="5D8DB6D3" w:rsidR="00592A59" w:rsidRPr="0080149E" w:rsidRDefault="00592A59" w:rsidP="00FA25E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he </w:t>
      </w:r>
      <w:r w:rsidR="00DD3751">
        <w:rPr>
          <w:rFonts w:ascii="Times New Roman" w:hAnsi="Times New Roman" w:cs="Times New Roman"/>
          <w:sz w:val="24"/>
          <w:szCs w:val="24"/>
          <w:lang w:val="en-GB"/>
        </w:rPr>
        <w:t xml:space="preserve">final link in our chain of implications is th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relationship between procurement and fir</w:t>
      </w:r>
      <w:r w:rsidR="00FA25E5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ms’ revenue and profitability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(Equation 5). Th</w:t>
      </w:r>
      <w:r w:rsidR="007624F3">
        <w:rPr>
          <w:rFonts w:ascii="Times New Roman" w:hAnsi="Times New Roman" w:cs="Times New Roman"/>
          <w:sz w:val="24"/>
          <w:szCs w:val="24"/>
          <w:lang w:val="en-GB"/>
        </w:rPr>
        <w:t xml:space="preserve">e estimation result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suggest that LHC procurement has a positive and highly significant impact on </w:t>
      </w:r>
      <w:r w:rsidR="007D2669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7D2669">
        <w:rPr>
          <w:rFonts w:ascii="Times New Roman" w:hAnsi="Times New Roman" w:cs="Times New Roman"/>
          <w:noProof/>
          <w:sz w:val="24"/>
          <w:szCs w:val="24"/>
          <w:lang w:val="en-GB"/>
        </w:rPr>
        <w:t>change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E36B5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revenue, EBIT and EBIT margin</w:t>
      </w:r>
      <w:r w:rsidR="007624F3">
        <w:rPr>
          <w:rFonts w:ascii="Times New Roman" w:hAnsi="Times New Roman" w:cs="Times New Roman"/>
          <w:sz w:val="24"/>
          <w:szCs w:val="24"/>
          <w:lang w:val="en-GB"/>
        </w:rPr>
        <w:t xml:space="preserve"> (Table 5)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. As </w:t>
      </w:r>
      <w:r w:rsidR="007624F3">
        <w:rPr>
          <w:rFonts w:ascii="Times New Roman" w:hAnsi="Times New Roman" w:cs="Times New Roman"/>
          <w:sz w:val="24"/>
          <w:szCs w:val="24"/>
          <w:lang w:val="en-GB"/>
        </w:rPr>
        <w:t>i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demonstrated in the following section, this result is </w:t>
      </w:r>
      <w:r w:rsidR="006941DB">
        <w:rPr>
          <w:rFonts w:ascii="Times New Roman" w:hAnsi="Times New Roman" w:cs="Times New Roman"/>
          <w:sz w:val="24"/>
          <w:szCs w:val="24"/>
          <w:lang w:val="en-GB"/>
        </w:rPr>
        <w:t xml:space="preserve">mainly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driven by high-tech suppliers </w:t>
      </w:r>
      <w:r w:rsidR="004E36B5">
        <w:rPr>
          <w:rFonts w:ascii="Times New Roman" w:hAnsi="Times New Roman" w:cs="Times New Roman"/>
          <w:sz w:val="24"/>
          <w:szCs w:val="24"/>
          <w:lang w:val="en-GB"/>
        </w:rPr>
        <w:t xml:space="preserve">whos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CERN effect coefficient is always </w:t>
      </w:r>
      <w:r w:rsidR="004E36B5">
        <w:rPr>
          <w:rFonts w:ascii="Times New Roman" w:hAnsi="Times New Roman" w:cs="Times New Roman"/>
          <w:sz w:val="24"/>
          <w:szCs w:val="24"/>
          <w:lang w:val="en-GB"/>
        </w:rPr>
        <w:t xml:space="preserve">strongly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significant for all performance variables</w:t>
      </w:r>
      <w:r w:rsidR="004E36B5">
        <w:rPr>
          <w:rFonts w:ascii="Times New Roman" w:hAnsi="Times New Roman" w:cs="Times New Roman"/>
          <w:sz w:val="24"/>
          <w:szCs w:val="24"/>
          <w:lang w:val="en-GB"/>
        </w:rPr>
        <w:t xml:space="preserve">, wherea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for non-high-tech providers</w:t>
      </w:r>
      <w:r w:rsidR="004E36B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E36B5" w:rsidRPr="0080149E">
        <w:rPr>
          <w:rFonts w:ascii="Times New Roman" w:hAnsi="Times New Roman" w:cs="Times New Roman"/>
          <w:sz w:val="24"/>
          <w:szCs w:val="24"/>
          <w:lang w:val="en-GB"/>
        </w:rPr>
        <w:t>it is often not significant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55D9B560" w14:textId="007438D4" w:rsidR="00291CE6" w:rsidRDefault="00592A59" w:rsidP="002C321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If </w:t>
      </w: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>Intangible Asset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and patent</w:t>
      </w:r>
      <w:r w:rsidR="002F3A9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fil</w:t>
      </w:r>
      <w:r w:rsidR="002F3A90">
        <w:rPr>
          <w:rFonts w:ascii="Times New Roman" w:hAnsi="Times New Roman" w:cs="Times New Roman"/>
          <w:sz w:val="24"/>
          <w:szCs w:val="24"/>
          <w:lang w:val="en-GB"/>
        </w:rPr>
        <w:t xml:space="preserve">ing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are included in the regression, their coefficients are not statistically significant</w:t>
      </w:r>
      <w:r w:rsidR="002F3A90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80149E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footnoteReference w:id="17"/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while the CERN effect is </w:t>
      </w:r>
      <w:r w:rsidR="002F3A90">
        <w:rPr>
          <w:rFonts w:ascii="Times New Roman" w:hAnsi="Times New Roman" w:cs="Times New Roman"/>
          <w:sz w:val="24"/>
          <w:szCs w:val="24"/>
          <w:lang w:val="en-GB"/>
        </w:rPr>
        <w:t xml:space="preserve">practically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unaffected in </w:t>
      </w:r>
      <w:r w:rsidR="002F3A90">
        <w:rPr>
          <w:rFonts w:ascii="Times New Roman" w:hAnsi="Times New Roman" w:cs="Times New Roman"/>
          <w:sz w:val="24"/>
          <w:szCs w:val="24"/>
          <w:lang w:val="en-GB"/>
        </w:rPr>
        <w:t xml:space="preserve">both magnitude </w:t>
      </w:r>
      <w:r w:rsidR="002C321C">
        <w:rPr>
          <w:rFonts w:ascii="Times New Roman" w:hAnsi="Times New Roman" w:cs="Times New Roman"/>
          <w:sz w:val="24"/>
          <w:szCs w:val="24"/>
          <w:lang w:val="en-GB"/>
        </w:rPr>
        <w:t>and significance.</w:t>
      </w:r>
    </w:p>
    <w:p w14:paraId="05B4C33C" w14:textId="77777777" w:rsidR="007624F3" w:rsidRDefault="007624F3" w:rsidP="002C321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2B27A57" w14:textId="77777777" w:rsidR="007624F3" w:rsidRPr="002C321C" w:rsidRDefault="007624F3" w:rsidP="002C321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3CA4962" w14:textId="1E6B85C9" w:rsidR="00592A59" w:rsidRPr="0080149E" w:rsidRDefault="00592A59" w:rsidP="00592A59">
      <w:pPr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lastRenderedPageBreak/>
        <w:t xml:space="preserve">Table 5 - </w:t>
      </w:r>
      <w:r w:rsidR="0046301F" w:rsidRPr="0046301F">
        <w:rPr>
          <w:rFonts w:ascii="Times New Roman" w:hAnsi="Times New Roman" w:cs="Times New Roman"/>
          <w:i/>
          <w:sz w:val="24"/>
          <w:szCs w:val="24"/>
          <w:lang w:val="en-GB"/>
        </w:rPr>
        <w:t>Impact of CERN pro</w:t>
      </w:r>
      <w:r w:rsidR="0046301F">
        <w:rPr>
          <w:rFonts w:ascii="Times New Roman" w:hAnsi="Times New Roman" w:cs="Times New Roman"/>
          <w:i/>
          <w:sz w:val="24"/>
          <w:szCs w:val="24"/>
          <w:lang w:val="en-GB"/>
        </w:rPr>
        <w:t xml:space="preserve">curement on economic outcomes: </w:t>
      </w:r>
      <w:r w:rsidRPr="0080149E">
        <w:rPr>
          <w:rFonts w:ascii="Times New Roman" w:hAnsi="Times New Roman" w:cs="Times New Roman"/>
          <w:i/>
          <w:sz w:val="24"/>
          <w:szCs w:val="24"/>
          <w:lang w:val="en-GB"/>
        </w:rPr>
        <w:t>Revenue, EBIT and EBIT margin</w:t>
      </w:r>
    </w:p>
    <w:tbl>
      <w:tblPr>
        <w:tblW w:w="10189" w:type="dxa"/>
        <w:tblLayout w:type="fixed"/>
        <w:tblLook w:val="0000" w:firstRow="0" w:lastRow="0" w:firstColumn="0" w:lastColumn="0" w:noHBand="0" w:noVBand="0"/>
      </w:tblPr>
      <w:tblGrid>
        <w:gridCol w:w="2660"/>
        <w:gridCol w:w="1255"/>
        <w:gridCol w:w="1254"/>
        <w:gridCol w:w="1255"/>
        <w:gridCol w:w="1255"/>
        <w:gridCol w:w="1255"/>
        <w:gridCol w:w="1255"/>
      </w:tblGrid>
      <w:tr w:rsidR="00592A59" w:rsidRPr="0080149E" w14:paraId="3A8C1944" w14:textId="77777777" w:rsidTr="006B0034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6E261F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GB" w:eastAsia="it-IT"/>
              </w:rPr>
            </w:pP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B92DDC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(1)</w:t>
            </w:r>
          </w:p>
        </w:tc>
        <w:tc>
          <w:tcPr>
            <w:tcW w:w="12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21060C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(2)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F1CBE1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(3)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7688E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(4)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E2E621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(5)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A351F5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(6)</w:t>
            </w:r>
          </w:p>
        </w:tc>
      </w:tr>
      <w:tr w:rsidR="00592A59" w:rsidRPr="0080149E" w14:paraId="286DE203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2BB229CF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CFAB773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OR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695C9B07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OR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0B45D3F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EBIT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4269FD79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EBIT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772DDEA6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proofErr w:type="spellStart"/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EBITm</w:t>
            </w:r>
            <w:proofErr w:type="spellEnd"/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35C38263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proofErr w:type="spellStart"/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EBITm</w:t>
            </w:r>
            <w:proofErr w:type="spellEnd"/>
          </w:p>
        </w:tc>
      </w:tr>
      <w:tr w:rsidR="00E52E77" w:rsidRPr="0080149E" w14:paraId="6D514401" w14:textId="77777777" w:rsidTr="006B0034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8462F6" w14:textId="77777777" w:rsidR="00E52E77" w:rsidRPr="00E52E77" w:rsidRDefault="00E52E7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CERN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D530FC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31139.1***</w:t>
            </w:r>
          </w:p>
        </w:tc>
        <w:tc>
          <w:tcPr>
            <w:tcW w:w="12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C5278A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45596.1**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8A9381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4942.5**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498272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5999.5**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1E2D4D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0.854***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BCAD4C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0.838***</w:t>
            </w:r>
          </w:p>
        </w:tc>
      </w:tr>
      <w:tr w:rsidR="00E52E77" w:rsidRPr="0080149E" w14:paraId="759085BC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61AABCE4" w14:textId="77777777" w:rsidR="00E52E77" w:rsidRPr="00E52E77" w:rsidRDefault="00E52E7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E1D71A2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7867.5)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7A9D48E3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18373.5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7F02222C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2500.5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0FE5FFFA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2365.0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0599D564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0.326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799C2050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0.325)</w:t>
            </w:r>
          </w:p>
        </w:tc>
      </w:tr>
      <w:tr w:rsidR="00E52E77" w:rsidRPr="0080149E" w14:paraId="2F859CC0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4467740F" w14:textId="77777777" w:rsidR="00E52E77" w:rsidRPr="00E52E77" w:rsidRDefault="00E52E7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Total Assets (</w:t>
            </w:r>
            <w:proofErr w:type="spellStart"/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bln</w:t>
            </w:r>
            <w:proofErr w:type="spellEnd"/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4FDC398B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340457.8***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4E985805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45759F71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25239.0***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4C7293E8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2A10DA9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-0.17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5795F930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</w:tr>
      <w:tr w:rsidR="00E52E77" w:rsidRPr="0080149E" w14:paraId="50D07440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33DB4452" w14:textId="77777777" w:rsidR="00E52E77" w:rsidRPr="00E52E77" w:rsidRDefault="00E52E7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7DD8DE12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15386.7)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03CC420B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4E0E49E1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4747.9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5352B2F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33C679E0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0.353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03E4B02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</w:tr>
      <w:tr w:rsidR="00E52E77" w:rsidRPr="0080149E" w14:paraId="1C55F888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6808A3FF" w14:textId="77777777" w:rsidR="00E52E77" w:rsidRPr="00E52E77" w:rsidRDefault="00E52E7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proofErr w:type="spellStart"/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size_very_large</w:t>
            </w:r>
            <w:proofErr w:type="spellEnd"/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E886B4B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4288E72D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8655.2***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9197567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00B9B1E9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295.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EEAE1AD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43E0A63B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1.678</w:t>
            </w:r>
          </w:p>
        </w:tc>
      </w:tr>
      <w:tr w:rsidR="00E52E77" w:rsidRPr="0080149E" w14:paraId="783095CA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292C3DBE" w14:textId="77777777" w:rsidR="00E52E77" w:rsidRPr="00E52E77" w:rsidRDefault="00E52E7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1496EAD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1927B5B9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1945.6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37329A4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4112B3C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455.9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71B4482D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C41ED12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1.529)</w:t>
            </w:r>
          </w:p>
        </w:tc>
      </w:tr>
      <w:tr w:rsidR="00E52E77" w:rsidRPr="0080149E" w14:paraId="40FAABB2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7AEF66CF" w14:textId="77777777" w:rsidR="00E52E77" w:rsidRPr="00E52E77" w:rsidRDefault="00E52E7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proofErr w:type="spellStart"/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size_large</w:t>
            </w:r>
            <w:proofErr w:type="spellEnd"/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4D47F9ED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5D4BD422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-867.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411610CA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068EF991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1440.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3608DD88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0D278A8B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1.777</w:t>
            </w:r>
          </w:p>
        </w:tc>
      </w:tr>
      <w:tr w:rsidR="00E52E77" w:rsidRPr="0080149E" w14:paraId="333F8E61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6B99A427" w14:textId="77777777" w:rsidR="00E52E77" w:rsidRPr="00E52E77" w:rsidRDefault="00E52E7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003B59DE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7FF34A20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2750.6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336F9B79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5BAC3DC2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1099.6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79CA1C48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59ABEA12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1.423)</w:t>
            </w:r>
          </w:p>
        </w:tc>
      </w:tr>
      <w:tr w:rsidR="00E52E77" w:rsidRPr="0080149E" w14:paraId="07DE276F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2845F0E9" w14:textId="77777777" w:rsidR="00E52E77" w:rsidRPr="00E52E77" w:rsidRDefault="00E52E7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proofErr w:type="spellStart"/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size_medium</w:t>
            </w:r>
            <w:proofErr w:type="spellEnd"/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E37F409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6399CB7E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-1022.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E2092E4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2B000CE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77.9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51BBFB9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496CA5C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1.780</w:t>
            </w:r>
          </w:p>
        </w:tc>
      </w:tr>
      <w:tr w:rsidR="00E52E77" w:rsidRPr="0080149E" w14:paraId="54473247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709B7209" w14:textId="77777777" w:rsidR="00E52E77" w:rsidRPr="00E52E77" w:rsidRDefault="00E52E7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672C3A0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4BC78A72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1795.0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41170F88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CBB9F43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431.2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34D9926D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9D32535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1.467)</w:t>
            </w:r>
          </w:p>
        </w:tc>
      </w:tr>
      <w:tr w:rsidR="00592A59" w:rsidRPr="0080149E" w14:paraId="686D87AB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4A60A755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7900440A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1A3F1D82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025BD108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76EDA5A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2BB7C40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3D9A6DA7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</w:tr>
      <w:tr w:rsidR="00592A59" w:rsidRPr="0080149E" w14:paraId="607AD0BB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4CFA8975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Macroeconomic control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42781B48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14BB6177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7396D091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7BCC4FAC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8196335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30FFCD7C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592A59" w:rsidRPr="0080149E" w14:paraId="01C7C2A9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62A68919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ar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9E664E4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06B94C62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0DB3FF01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4D4A9411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411F2DB0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42886C9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592A59" w:rsidRPr="0080149E" w14:paraId="3AB65226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6783879D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ars*country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3BF6710C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785BB020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7080A280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1E6F17A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3CA9B3A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EB1EBF7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592A59" w:rsidRPr="0080149E" w14:paraId="1EE2C4C2" w14:textId="77777777" w:rsidTr="006B0034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7F7A5989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3C9E5E4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</w:tcPr>
          <w:p w14:paraId="43851EE4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4FEDA1B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0023060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0F06A24D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0C8D2C22" w14:textId="77777777" w:rsidR="00592A59" w:rsidRPr="00E52E77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</w:tr>
      <w:tr w:rsidR="00E52E77" w:rsidRPr="0080149E" w14:paraId="7118831D" w14:textId="77777777" w:rsidTr="00FE6148">
        <w:tc>
          <w:tcPr>
            <w:tcW w:w="2660" w:type="dxa"/>
            <w:tcBorders>
              <w:top w:val="nil"/>
              <w:left w:val="nil"/>
              <w:right w:val="nil"/>
            </w:tcBorders>
          </w:tcPr>
          <w:p w14:paraId="7CA306FD" w14:textId="77777777" w:rsidR="00E52E77" w:rsidRPr="00E52E77" w:rsidRDefault="00E52E7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Cons</w:t>
            </w:r>
          </w:p>
        </w:tc>
        <w:tc>
          <w:tcPr>
            <w:tcW w:w="1255" w:type="dxa"/>
            <w:tcBorders>
              <w:top w:val="nil"/>
              <w:left w:val="nil"/>
              <w:right w:val="nil"/>
            </w:tcBorders>
          </w:tcPr>
          <w:p w14:paraId="155000D0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-32100.1***</w:t>
            </w:r>
          </w:p>
        </w:tc>
        <w:tc>
          <w:tcPr>
            <w:tcW w:w="1254" w:type="dxa"/>
            <w:tcBorders>
              <w:top w:val="nil"/>
              <w:left w:val="nil"/>
              <w:right w:val="nil"/>
            </w:tcBorders>
          </w:tcPr>
          <w:p w14:paraId="393BEA6E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-30830.7***</w:t>
            </w:r>
          </w:p>
        </w:tc>
        <w:tc>
          <w:tcPr>
            <w:tcW w:w="1255" w:type="dxa"/>
            <w:tcBorders>
              <w:top w:val="nil"/>
              <w:left w:val="nil"/>
              <w:right w:val="nil"/>
            </w:tcBorders>
          </w:tcPr>
          <w:p w14:paraId="4A9D40A6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-2017.2***</w:t>
            </w:r>
          </w:p>
        </w:tc>
        <w:tc>
          <w:tcPr>
            <w:tcW w:w="1255" w:type="dxa"/>
            <w:tcBorders>
              <w:top w:val="nil"/>
              <w:left w:val="nil"/>
              <w:right w:val="nil"/>
            </w:tcBorders>
          </w:tcPr>
          <w:p w14:paraId="0DC5ED1C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-2531.8***</w:t>
            </w:r>
          </w:p>
        </w:tc>
        <w:tc>
          <w:tcPr>
            <w:tcW w:w="1255" w:type="dxa"/>
            <w:tcBorders>
              <w:top w:val="nil"/>
              <w:left w:val="nil"/>
              <w:right w:val="nil"/>
            </w:tcBorders>
          </w:tcPr>
          <w:p w14:paraId="7D26059D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-0.961***</w:t>
            </w:r>
          </w:p>
        </w:tc>
        <w:tc>
          <w:tcPr>
            <w:tcW w:w="1255" w:type="dxa"/>
            <w:tcBorders>
              <w:top w:val="nil"/>
              <w:left w:val="nil"/>
              <w:right w:val="nil"/>
            </w:tcBorders>
          </w:tcPr>
          <w:p w14:paraId="36B24BF3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-3.313**</w:t>
            </w:r>
          </w:p>
        </w:tc>
      </w:tr>
      <w:tr w:rsidR="00E52E77" w:rsidRPr="0080149E" w14:paraId="6AAE0A99" w14:textId="77777777" w:rsidTr="00FE6148">
        <w:tc>
          <w:tcPr>
            <w:tcW w:w="2660" w:type="dxa"/>
            <w:tcBorders>
              <w:top w:val="nil"/>
              <w:left w:val="nil"/>
              <w:right w:val="nil"/>
            </w:tcBorders>
          </w:tcPr>
          <w:p w14:paraId="546AE792" w14:textId="77777777" w:rsidR="00E52E77" w:rsidRPr="00E52E77" w:rsidRDefault="00E52E7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1255" w:type="dxa"/>
            <w:tcBorders>
              <w:top w:val="nil"/>
              <w:left w:val="nil"/>
              <w:right w:val="nil"/>
            </w:tcBorders>
          </w:tcPr>
          <w:p w14:paraId="2442A595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789.1)</w:t>
            </w:r>
          </w:p>
        </w:tc>
        <w:tc>
          <w:tcPr>
            <w:tcW w:w="1254" w:type="dxa"/>
            <w:tcBorders>
              <w:top w:val="nil"/>
              <w:left w:val="nil"/>
              <w:right w:val="nil"/>
            </w:tcBorders>
          </w:tcPr>
          <w:p w14:paraId="2BD6FAEE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2621.4)</w:t>
            </w:r>
          </w:p>
        </w:tc>
        <w:tc>
          <w:tcPr>
            <w:tcW w:w="1255" w:type="dxa"/>
            <w:tcBorders>
              <w:top w:val="nil"/>
              <w:left w:val="nil"/>
              <w:right w:val="nil"/>
            </w:tcBorders>
          </w:tcPr>
          <w:p w14:paraId="71653FF8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92.84)</w:t>
            </w:r>
          </w:p>
        </w:tc>
        <w:tc>
          <w:tcPr>
            <w:tcW w:w="1255" w:type="dxa"/>
            <w:tcBorders>
              <w:top w:val="nil"/>
              <w:left w:val="nil"/>
              <w:right w:val="nil"/>
            </w:tcBorders>
          </w:tcPr>
          <w:p w14:paraId="5454002F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359.4)</w:t>
            </w:r>
          </w:p>
        </w:tc>
        <w:tc>
          <w:tcPr>
            <w:tcW w:w="1255" w:type="dxa"/>
            <w:tcBorders>
              <w:top w:val="nil"/>
              <w:left w:val="nil"/>
              <w:right w:val="nil"/>
            </w:tcBorders>
          </w:tcPr>
          <w:p w14:paraId="3597E4EA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0.0143)</w:t>
            </w:r>
          </w:p>
        </w:tc>
        <w:tc>
          <w:tcPr>
            <w:tcW w:w="1255" w:type="dxa"/>
            <w:tcBorders>
              <w:top w:val="nil"/>
              <w:left w:val="nil"/>
              <w:right w:val="nil"/>
            </w:tcBorders>
          </w:tcPr>
          <w:p w14:paraId="1F35B6AF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(1.456)</w:t>
            </w:r>
          </w:p>
        </w:tc>
      </w:tr>
      <w:tr w:rsidR="00FE6148" w:rsidRPr="0080149E" w14:paraId="3A492EFE" w14:textId="77777777" w:rsidTr="00FE6148"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</w:tcPr>
          <w:p w14:paraId="31D9842C" w14:textId="77777777" w:rsidR="00FE6148" w:rsidRPr="00E52E77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R</w:t>
            </w: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vertAlign w:val="superscript"/>
                <w:lang w:val="en-US" w:eastAsia="it-IT"/>
              </w:rPr>
              <w:t>2</w:t>
            </w:r>
          </w:p>
        </w:tc>
        <w:tc>
          <w:tcPr>
            <w:tcW w:w="1255" w:type="dxa"/>
            <w:tcBorders>
              <w:left w:val="nil"/>
              <w:bottom w:val="single" w:sz="4" w:space="0" w:color="auto"/>
              <w:right w:val="nil"/>
            </w:tcBorders>
          </w:tcPr>
          <w:p w14:paraId="00B057BE" w14:textId="77777777" w:rsidR="00FE6148" w:rsidRPr="00E52E77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491</w:t>
            </w:r>
          </w:p>
        </w:tc>
        <w:tc>
          <w:tcPr>
            <w:tcW w:w="1254" w:type="dxa"/>
            <w:tcBorders>
              <w:left w:val="nil"/>
              <w:bottom w:val="single" w:sz="4" w:space="0" w:color="auto"/>
              <w:right w:val="nil"/>
            </w:tcBorders>
          </w:tcPr>
          <w:p w14:paraId="0822B9A4" w14:textId="77777777" w:rsidR="00FE6148" w:rsidRPr="00E52E77" w:rsidRDefault="00FB5E1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085</w:t>
            </w:r>
          </w:p>
        </w:tc>
        <w:tc>
          <w:tcPr>
            <w:tcW w:w="1255" w:type="dxa"/>
            <w:tcBorders>
              <w:left w:val="nil"/>
              <w:bottom w:val="single" w:sz="4" w:space="0" w:color="auto"/>
              <w:right w:val="nil"/>
            </w:tcBorders>
          </w:tcPr>
          <w:p w14:paraId="37388319" w14:textId="77777777" w:rsidR="00FE6148" w:rsidRPr="00E52E77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133</w:t>
            </w:r>
          </w:p>
        </w:tc>
        <w:tc>
          <w:tcPr>
            <w:tcW w:w="1255" w:type="dxa"/>
            <w:tcBorders>
              <w:left w:val="nil"/>
              <w:bottom w:val="single" w:sz="4" w:space="0" w:color="auto"/>
              <w:right w:val="nil"/>
            </w:tcBorders>
          </w:tcPr>
          <w:p w14:paraId="0E0A361B" w14:textId="77777777" w:rsidR="00FE6148" w:rsidRPr="00E52E77" w:rsidRDefault="00FB5E1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114</w:t>
            </w:r>
          </w:p>
        </w:tc>
        <w:tc>
          <w:tcPr>
            <w:tcW w:w="1255" w:type="dxa"/>
            <w:tcBorders>
              <w:left w:val="nil"/>
              <w:bottom w:val="single" w:sz="4" w:space="0" w:color="auto"/>
              <w:right w:val="nil"/>
            </w:tcBorders>
          </w:tcPr>
          <w:p w14:paraId="38CA67B3" w14:textId="77777777" w:rsidR="00FE6148" w:rsidRPr="00E52E77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012</w:t>
            </w:r>
          </w:p>
        </w:tc>
        <w:tc>
          <w:tcPr>
            <w:tcW w:w="1255" w:type="dxa"/>
            <w:tcBorders>
              <w:left w:val="nil"/>
              <w:bottom w:val="single" w:sz="4" w:space="0" w:color="auto"/>
              <w:right w:val="nil"/>
            </w:tcBorders>
          </w:tcPr>
          <w:p w14:paraId="47F91937" w14:textId="77777777" w:rsidR="00FE6148" w:rsidRPr="00E52E77" w:rsidRDefault="00FB5E1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011</w:t>
            </w:r>
          </w:p>
        </w:tc>
      </w:tr>
      <w:tr w:rsidR="00E52E77" w:rsidRPr="0080149E" w14:paraId="19692CA2" w14:textId="77777777" w:rsidTr="006B0034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9CA236" w14:textId="77777777" w:rsidR="00E52E77" w:rsidRPr="00E52E77" w:rsidRDefault="00E52E7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E52E77">
              <w:rPr>
                <w:rFonts w:ascii="Times New Roman" w:eastAsiaTheme="minorEastAsia" w:hAnsi="Times New Roman" w:cs="Times New Roman"/>
                <w:i/>
                <w:iCs/>
                <w:sz w:val="18"/>
                <w:szCs w:val="18"/>
                <w:lang w:val="en-US" w:eastAsia="it-IT"/>
              </w:rPr>
              <w:t>N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07C696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5799</w:t>
            </w: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5A4195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5799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92C9D9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5812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563FB5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5812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6CD3B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5771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8C3F67" w14:textId="77777777" w:rsidR="00E52E77" w:rsidRPr="00E52E77" w:rsidRDefault="00E52E77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E52E77">
              <w:rPr>
                <w:rFonts w:ascii="Times New Roman" w:hAnsi="Times New Roman"/>
                <w:sz w:val="18"/>
                <w:szCs w:val="18"/>
                <w:lang w:val="en-US"/>
              </w:rPr>
              <w:t>5771</w:t>
            </w:r>
          </w:p>
        </w:tc>
      </w:tr>
    </w:tbl>
    <w:p w14:paraId="72E21100" w14:textId="77777777" w:rsidR="00592A59" w:rsidRPr="0080149E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eastAsia="it-IT"/>
        </w:rPr>
      </w:pPr>
      <w:r w:rsidRPr="0080149E">
        <w:rPr>
          <w:rFonts w:ascii="Times New Roman" w:eastAsiaTheme="minorEastAsia" w:hAnsi="Times New Roman" w:cs="Times New Roman"/>
          <w:sz w:val="20"/>
          <w:szCs w:val="20"/>
          <w:lang w:eastAsia="it-IT"/>
        </w:rPr>
        <w:t xml:space="preserve">FE </w:t>
      </w:r>
      <w:proofErr w:type="spellStart"/>
      <w:r w:rsidRPr="0080149E">
        <w:rPr>
          <w:rFonts w:ascii="Times New Roman" w:eastAsiaTheme="minorEastAsia" w:hAnsi="Times New Roman" w:cs="Times New Roman"/>
          <w:sz w:val="20"/>
          <w:szCs w:val="20"/>
          <w:lang w:eastAsia="it-IT"/>
        </w:rPr>
        <w:t>regressions</w:t>
      </w:r>
      <w:proofErr w:type="spellEnd"/>
      <w:r w:rsidRPr="0080149E">
        <w:rPr>
          <w:rFonts w:ascii="Times New Roman" w:eastAsiaTheme="minorEastAsia" w:hAnsi="Times New Roman" w:cs="Times New Roman"/>
          <w:sz w:val="20"/>
          <w:szCs w:val="20"/>
          <w:lang w:eastAsia="it-IT"/>
        </w:rPr>
        <w:t xml:space="preserve"> </w:t>
      </w:r>
    </w:p>
    <w:p w14:paraId="65B31825" w14:textId="77777777" w:rsidR="00592A59" w:rsidRPr="0080149E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Standard errors clustered by country in parentheses; * </w:t>
      </w:r>
      <w:r w:rsidRPr="0080149E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10, ** </w:t>
      </w:r>
      <w:r w:rsidRPr="0080149E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5, *** </w:t>
      </w:r>
      <w:r w:rsidRPr="0080149E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80149E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1</w:t>
      </w:r>
    </w:p>
    <w:p w14:paraId="22B23A0E" w14:textId="77777777" w:rsidR="00592A59" w:rsidRPr="0080149E" w:rsidRDefault="00592A59" w:rsidP="00592A59">
      <w:pPr>
        <w:rPr>
          <w:lang w:val="en-GB"/>
        </w:rPr>
      </w:pPr>
    </w:p>
    <w:p w14:paraId="2A69F32B" w14:textId="50B4A99B" w:rsidR="00592A59" w:rsidRPr="0080149E" w:rsidRDefault="00DB5C48" w:rsidP="00592A59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>5</w:t>
      </w:r>
      <w:r w:rsidR="00592A59" w:rsidRPr="0080149E">
        <w:rPr>
          <w:rFonts w:ascii="Times New Roman" w:hAnsi="Times New Roman" w:cs="Times New Roman"/>
          <w:i/>
          <w:sz w:val="24"/>
          <w:szCs w:val="24"/>
          <w:lang w:val="en-GB"/>
        </w:rPr>
        <w:t>.3 High-tech vs</w:t>
      </w:r>
      <w:r w:rsidR="002F3A90"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r w:rsidR="00E46B2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non-</w:t>
      </w:r>
      <w:r w:rsidR="00592A59" w:rsidRPr="0080149E">
        <w:rPr>
          <w:rFonts w:ascii="Times New Roman" w:hAnsi="Times New Roman" w:cs="Times New Roman"/>
          <w:i/>
          <w:sz w:val="24"/>
          <w:szCs w:val="24"/>
          <w:lang w:val="en-GB"/>
        </w:rPr>
        <w:t>high-tech suppliers</w:t>
      </w:r>
    </w:p>
    <w:p w14:paraId="3DA2886C" w14:textId="2A921826" w:rsidR="00592A59" w:rsidRPr="0080149E" w:rsidRDefault="00592A59" w:rsidP="00F957D4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</w:t>
      </w:r>
      <w:r w:rsidR="002F3A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termin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whether the technological features of procurement influenc</w:t>
      </w:r>
      <w:r w:rsidR="002F3A90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mpany performance, we split our sample between high-tech and </w:t>
      </w:r>
      <w:r w:rsidR="00E46B2E">
        <w:rPr>
          <w:rFonts w:ascii="Times New Roman" w:eastAsia="Times New Roman" w:hAnsi="Times New Roman" w:cs="Times New Roman"/>
          <w:sz w:val="24"/>
          <w:szCs w:val="24"/>
          <w:lang w:val="en-US"/>
        </w:rPr>
        <w:t>other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uppliers</w:t>
      </w:r>
      <w:r w:rsidR="00EE62E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EE62E7" w:rsidRPr="007D2669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nalys</w:t>
      </w:r>
      <w:r w:rsidR="002F3A90" w:rsidRPr="007D2669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ing</w:t>
      </w:r>
      <w:r w:rsidR="002F3A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ach subgroup</w:t>
      </w:r>
      <w:r w:rsidR="002F3A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eparately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14:paraId="1F585BDF" w14:textId="158BFFAA" w:rsidR="00592A59" w:rsidRPr="0080149E" w:rsidRDefault="00592A59" w:rsidP="00F957D4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order to </w:t>
      </w:r>
      <w:r w:rsidR="002F3A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sig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uppliers </w:t>
      </w:r>
      <w:r w:rsidR="00E46B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one </w:t>
      </w:r>
      <w:r w:rsidR="002F3A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roup or the other,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we</w:t>
      </w:r>
      <w:r w:rsidRPr="0080149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 w:rsidR="006941DB">
        <w:rPr>
          <w:rFonts w:ascii="Times New Roman" w:eastAsia="Times New Roman" w:hAnsi="Times New Roman" w:cs="Times New Roman"/>
          <w:sz w:val="24"/>
          <w:szCs w:val="24"/>
          <w:lang w:val="en-US"/>
        </w:rPr>
        <w:t>took</w:t>
      </w:r>
      <w:r w:rsidR="006941DB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dvantage of the fact that</w:t>
      </w:r>
      <w:r w:rsidRPr="0080149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 w:rsidR="002F3A90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the original databas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ERN orders are classified by an “activity code”</w:t>
      </w:r>
      <w:r w:rsidR="002F3A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dentifying </w:t>
      </w:r>
      <w:r w:rsidR="006941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ach </w:t>
      </w:r>
      <w:r w:rsidR="002F3A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duct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ype</w:t>
      </w:r>
      <w:r w:rsidR="002F3A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6941DB" w:rsidRPr="007D2669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with</w:t>
      </w:r>
      <w:r w:rsidR="002F3A90" w:rsidRPr="007D2669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 xml:space="preserve"> a</w:t>
      </w:r>
      <w:r w:rsidR="002F3A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ighly detailed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3-digit level. We </w:t>
      </w:r>
      <w:r w:rsidR="00BB2E9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sed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2-digit </w:t>
      </w:r>
      <w:r w:rsidR="00BB2E9A">
        <w:rPr>
          <w:rFonts w:ascii="Times New Roman" w:eastAsia="Times New Roman" w:hAnsi="Times New Roman" w:cs="Times New Roman"/>
          <w:sz w:val="24"/>
          <w:szCs w:val="24"/>
          <w:lang w:val="en-US"/>
        </w:rPr>
        <w:t>classification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which </w:t>
      </w:r>
      <w:r w:rsidR="00BB2E9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ver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round 100 items and was </w:t>
      </w:r>
      <w:r w:rsidR="00EE62E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ufficiently </w:t>
      </w:r>
      <w:r w:rsidR="00E46B2E">
        <w:rPr>
          <w:rFonts w:ascii="Times New Roman" w:eastAsia="Times New Roman" w:hAnsi="Times New Roman" w:cs="Times New Roman"/>
          <w:sz w:val="24"/>
          <w:szCs w:val="24"/>
          <w:lang w:val="en-US"/>
        </w:rPr>
        <w:t>detailed for our purpose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In some </w:t>
      </w:r>
      <w:r w:rsidRPr="007D2669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cases</w:t>
      </w:r>
      <w:r w:rsidR="007D2669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e also inspected the 3-digit </w:t>
      </w:r>
      <w:r w:rsidR="003B30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lassificatio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="003B30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etter interpret</w:t>
      </w:r>
      <w:r w:rsidR="003B30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technological content. </w:t>
      </w:r>
    </w:p>
    <w:p w14:paraId="1BC93C2D" w14:textId="41300CCF" w:rsidR="00592A59" w:rsidRPr="0080149E" w:rsidRDefault="00592A59" w:rsidP="00F957D4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fter a preliminary analysis </w:t>
      </w:r>
      <w:r w:rsidR="007F15A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e overall distribution of order</w:t>
      </w:r>
      <w:r w:rsidR="007F15A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ode</w:t>
      </w:r>
      <w:r w:rsidR="007F15AE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, we follow</w:t>
      </w:r>
      <w:r w:rsidR="00285EFB">
        <w:rPr>
          <w:rFonts w:ascii="Times New Roman" w:eastAsia="Times New Roman" w:hAnsi="Times New Roman" w:cs="Times New Roman"/>
          <w:sz w:val="24"/>
          <w:szCs w:val="24"/>
          <w:lang w:val="en-US"/>
        </w:rPr>
        <w:t>ed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lorio </w:t>
      </w:r>
      <w:r w:rsidR="007F15AE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 al</w:t>
      </w:r>
      <w:r w:rsidR="007F15A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2016) </w:t>
      </w:r>
      <w:r w:rsidR="007F15A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dentif</w:t>
      </w:r>
      <w:r w:rsidR="007F15AE">
        <w:rPr>
          <w:rFonts w:ascii="Times New Roman" w:eastAsia="Times New Roman" w:hAnsi="Times New Roman" w:cs="Times New Roman"/>
          <w:sz w:val="24"/>
          <w:szCs w:val="24"/>
          <w:lang w:val="en-US"/>
        </w:rPr>
        <w:t>ying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specific activity codes 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ost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likely to be associated with high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ech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oods and services for the construction of the LHC. 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some instances 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ode descriptors were generic (“28-Electrical engineering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” 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>say,</w:t>
      </w:r>
      <w:r w:rsidR="00EE62E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r “45-Software”). To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minimi</w:t>
      </w:r>
      <w:r w:rsidR="00285EFB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lassification errors</w:t>
      </w:r>
      <w:r w:rsidR="00285EFB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e sampled 300 orders for a more in-depth analysis. These orders were placed with 207 different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uppliers,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6% of all 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ose </w:t>
      </w:r>
      <w:r w:rsidR="00285EFB">
        <w:rPr>
          <w:rFonts w:ascii="Times New Roman" w:eastAsia="Times New Roman" w:hAnsi="Times New Roman" w:cs="Times New Roman"/>
          <w:sz w:val="24"/>
          <w:szCs w:val="24"/>
          <w:lang w:val="en-US"/>
        </w:rPr>
        <w:t>who</w:t>
      </w:r>
      <w:r w:rsidR="00285EFB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ceived at least one order for the LHC during </w:t>
      </w:r>
      <w:r w:rsidR="00285EFB" w:rsidRPr="007D2669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Pr="007D2669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period</w:t>
      </w:r>
      <w:r w:rsidR="00285EF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nder analysi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The orders </w:t>
      </w:r>
      <w:r w:rsidR="00285EF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us 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ampled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were then evaluated in detail by CERN experts and classified</w:t>
      </w:r>
      <w:r w:rsidR="00285EFB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ccording to </w:t>
      </w:r>
      <w:r w:rsidR="00285EF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i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echnological intensity</w:t>
      </w:r>
      <w:r w:rsidR="00285EF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285EFB" w:rsidRPr="007D2669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long</w:t>
      </w:r>
      <w:r w:rsidR="007D2669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 five-point scale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esigned to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apture differences in both 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duct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ecificity and 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losenes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supplier’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llaboration 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th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ERN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12164CBD" w14:textId="77777777" w:rsidR="00592A59" w:rsidRPr="0080149E" w:rsidRDefault="00592A59" w:rsidP="00F957D4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lass 1: most likely </w:t>
      </w:r>
      <w:r w:rsidR="00EE62E7">
        <w:rPr>
          <w:rFonts w:ascii="Times New Roman" w:eastAsia="Times New Roman" w:hAnsi="Times New Roman" w:cs="Times New Roman"/>
          <w:sz w:val="24"/>
          <w:szCs w:val="24"/>
          <w:lang w:val="en-US"/>
        </w:rPr>
        <w:t>“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ff-the-shelf</w:t>
      </w:r>
      <w:r w:rsidR="00EE62E7">
        <w:rPr>
          <w:rFonts w:ascii="Times New Roman" w:eastAsia="Times New Roman" w:hAnsi="Times New Roman" w:cs="Times New Roman"/>
          <w:sz w:val="24"/>
          <w:szCs w:val="24"/>
          <w:lang w:val="en-US"/>
        </w:rPr>
        <w:t>”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rders 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ow technological intensity; </w:t>
      </w:r>
    </w:p>
    <w:p w14:paraId="7C8A9F96" w14:textId="77777777" w:rsidR="00592A59" w:rsidRPr="0080149E" w:rsidRDefault="00592A59" w:rsidP="00F957D4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lass 2: off-the-shelf orders with average technological intensity; </w:t>
      </w:r>
    </w:p>
    <w:p w14:paraId="6D192EC8" w14:textId="5D432A4A" w:rsidR="00592A59" w:rsidRPr="0080149E" w:rsidRDefault="00592A59" w:rsidP="00F957D4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Class 3: mostly off-the-shelf but usually high-tech and requiring some careful specification; </w:t>
      </w:r>
    </w:p>
    <w:p w14:paraId="7A24A112" w14:textId="2619164E" w:rsidR="00592A59" w:rsidRPr="0080149E" w:rsidRDefault="00592A59" w:rsidP="00F957D4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lass 4: high-tech orders with moderate to high intensity of specification activity to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customi</w:t>
      </w:r>
      <w:r w:rsidR="00F07DD0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oducts for </w:t>
      </w:r>
      <w:r w:rsidR="00F07DD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HC; </w:t>
      </w:r>
    </w:p>
    <w:p w14:paraId="6A441776" w14:textId="55E188EC" w:rsidR="00592A59" w:rsidRPr="0080149E" w:rsidRDefault="00592A59" w:rsidP="00F957D4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lass 5: products at the </w:t>
      </w:r>
      <w:r w:rsidR="00E46B2E">
        <w:rPr>
          <w:rFonts w:ascii="Times New Roman" w:eastAsia="Times New Roman" w:hAnsi="Times New Roman" w:cs="Times New Roman"/>
          <w:sz w:val="24"/>
          <w:szCs w:val="24"/>
          <w:lang w:val="en-US"/>
        </w:rPr>
        <w:t>technological</w:t>
      </w:r>
      <w:r w:rsidR="00E46B2E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E46B2E">
        <w:rPr>
          <w:rFonts w:ascii="Times New Roman" w:eastAsia="Times New Roman" w:hAnsi="Times New Roman" w:cs="Times New Roman"/>
          <w:sz w:val="24"/>
          <w:szCs w:val="24"/>
          <w:lang w:val="en-US"/>
        </w:rPr>
        <w:t>frontier</w:t>
      </w:r>
      <w:r w:rsidR="004763ED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ith intensive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customi</w:t>
      </w:r>
      <w:r w:rsidR="00F07DD0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tion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co-design involving CERN staff.</w:t>
      </w:r>
    </w:p>
    <w:p w14:paraId="514507AC" w14:textId="425AA4FC" w:rsidR="00592A59" w:rsidRPr="0080149E" w:rsidRDefault="004763ED" w:rsidP="00F957D4">
      <w:pPr>
        <w:spacing w:after="0" w:line="360" w:lineRule="auto"/>
        <w:ind w:firstLine="4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e define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high-tech codes as Classes 3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4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5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then divided </w:t>
      </w:r>
      <w:r w:rsidR="00F07DD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HC suppliers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to two broad groups, according to the</w:t>
      </w:r>
      <w:r w:rsidR="00E46B2E">
        <w:rPr>
          <w:rFonts w:ascii="Times New Roman" w:eastAsia="Times New Roman" w:hAnsi="Times New Roman" w:cs="Times New Roman"/>
          <w:sz w:val="24"/>
          <w:szCs w:val="24"/>
          <w:lang w:val="en-US"/>
        </w:rPr>
        <w:t>ir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E46B2E">
        <w:rPr>
          <w:rFonts w:ascii="Times New Roman" w:eastAsia="Times New Roman" w:hAnsi="Times New Roman" w:cs="Times New Roman"/>
          <w:sz w:val="24"/>
          <w:szCs w:val="24"/>
          <w:lang w:val="en-US"/>
        </w:rPr>
        <w:t>opportunity</w:t>
      </w:r>
      <w:r w:rsidR="00824A43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E46B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liver high-tech orders in the initial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curement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vent. According to the activity code assigned to the first order, 63% of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ur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ampl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mpanies are </w:t>
      </w:r>
      <w:r w:rsidR="00563B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art </w:t>
      </w:r>
      <w:r w:rsidR="00563BA7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of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592A59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the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igh-tech category, with a very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light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ver-representation of around 2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ercentage points </w:t>
      </w:r>
      <w:r w:rsidR="00563BA7">
        <w:rPr>
          <w:rFonts w:ascii="Times New Roman" w:eastAsia="Times New Roman" w:hAnsi="Times New Roman" w:cs="Times New Roman"/>
          <w:sz w:val="24"/>
          <w:szCs w:val="24"/>
          <w:lang w:val="en-US"/>
        </w:rPr>
        <w:t>in relation</w:t>
      </w:r>
      <w:r w:rsidR="00563BA7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the original CERN data (61%). There is some risk of misclassification,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at non-high-tech compan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es ma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ave gained the ability, over time,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o 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tisfy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igh-tech orders, </w:t>
      </w:r>
      <w:r w:rsidR="00C212C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 w:rsidR="00563B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t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ny companies received </w:t>
      </w:r>
      <w:r w:rsidR="00C212C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ore than on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rder, </w:t>
      </w:r>
      <w:r w:rsidR="00563B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ich </w:t>
      </w:r>
      <w:r w:rsidR="00563BA7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re</w:t>
      </w:r>
      <w:r w:rsidR="00563B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ot necessarily </w:t>
      </w:r>
      <w:r w:rsidR="00C212C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ll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ode</w:t>
      </w:r>
      <w:r w:rsidR="00C212CD">
        <w:rPr>
          <w:rFonts w:ascii="Times New Roman" w:eastAsia="Times New Roman" w:hAnsi="Times New Roman" w:cs="Times New Roman"/>
          <w:sz w:val="24"/>
          <w:szCs w:val="24"/>
          <w:lang w:val="en-US"/>
        </w:rPr>
        <w:t>d alike</w:t>
      </w:r>
      <w:r w:rsidR="00E46B2E">
        <w:rPr>
          <w:rFonts w:ascii="Times New Roman" w:eastAsia="Times New Roman" w:hAnsi="Times New Roman" w:cs="Times New Roman"/>
          <w:sz w:val="24"/>
          <w:szCs w:val="24"/>
          <w:lang w:val="en-US"/>
        </w:rPr>
        <w:t>. However, the data indicate that the first order i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 general</w:t>
      </w:r>
      <w:r w:rsidR="00C212CD">
        <w:rPr>
          <w:rFonts w:ascii="Times New Roman" w:eastAsia="Times New Roman" w:hAnsi="Times New Roman" w:cs="Times New Roman"/>
          <w:sz w:val="24"/>
          <w:szCs w:val="24"/>
          <w:lang w:val="en-US"/>
        </w:rPr>
        <w:t>ly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good predictor of the technological intensity of subsequent o</w:t>
      </w:r>
      <w:r w:rsidR="00C212CD">
        <w:rPr>
          <w:rFonts w:ascii="Times New Roman" w:eastAsia="Times New Roman" w:hAnsi="Times New Roman" w:cs="Times New Roman"/>
          <w:sz w:val="24"/>
          <w:szCs w:val="24"/>
          <w:lang w:val="en-US"/>
        </w:rPr>
        <w:t>ne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14:paraId="60442A59" w14:textId="098E096E" w:rsidR="00592A59" w:rsidRPr="00AD0B53" w:rsidRDefault="00592A59" w:rsidP="00F957D4">
      <w:pPr>
        <w:spacing w:after="0" w:line="360" w:lineRule="auto"/>
        <w:ind w:firstLine="48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As </w:t>
      </w:r>
      <w:r w:rsidR="00C212CD">
        <w:rPr>
          <w:rFonts w:ascii="Times New Roman" w:hAnsi="Times New Roman" w:cs="Times New Roman"/>
          <w:sz w:val="24"/>
          <w:szCs w:val="24"/>
          <w:lang w:val="en-GB"/>
        </w:rPr>
        <w:t xml:space="preserve">noted earlier,  </w:t>
      </w:r>
      <w:r w:rsidR="00C212CD"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longer term</w:t>
      </w:r>
      <w:r w:rsidR="00C212C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957D4" w:rsidRPr="0080149E">
        <w:rPr>
          <w:rFonts w:ascii="Times New Roman" w:hAnsi="Times New Roman" w:cs="Times New Roman"/>
          <w:sz w:val="24"/>
          <w:szCs w:val="24"/>
          <w:lang w:val="en-GB"/>
        </w:rPr>
        <w:t>profit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C4234" w:rsidRPr="0080149E">
        <w:rPr>
          <w:rFonts w:ascii="Times New Roman" w:hAnsi="Times New Roman" w:cs="Times New Roman"/>
          <w:sz w:val="24"/>
          <w:szCs w:val="24"/>
          <w:lang w:val="en-GB"/>
        </w:rPr>
        <w:t>and profit margins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respond to procurement</w:t>
      </w:r>
      <w:r w:rsidR="006131C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131C3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only </w:t>
      </w:r>
      <w:r w:rsidR="00563BA7">
        <w:rPr>
          <w:rFonts w:ascii="Times New Roman" w:hAnsi="Times New Roman" w:cs="Times New Roman"/>
          <w:sz w:val="24"/>
          <w:szCs w:val="24"/>
          <w:lang w:val="en-GB"/>
        </w:rPr>
        <w:t xml:space="preserve">for </w:t>
      </w:r>
      <w:r w:rsidR="006131C3" w:rsidRPr="00BF5B2A">
        <w:rPr>
          <w:rFonts w:ascii="Times New Roman" w:hAnsi="Times New Roman" w:cs="Times New Roman"/>
          <w:sz w:val="24"/>
          <w:szCs w:val="24"/>
          <w:lang w:val="en-GB"/>
        </w:rPr>
        <w:t xml:space="preserve">high-tech suppliers, which </w:t>
      </w:r>
      <w:r w:rsidRPr="00BF5B2A">
        <w:rPr>
          <w:rFonts w:ascii="Times New Roman" w:hAnsi="Times New Roman" w:cs="Times New Roman"/>
          <w:sz w:val="24"/>
          <w:szCs w:val="24"/>
          <w:lang w:val="en-GB"/>
        </w:rPr>
        <w:t xml:space="preserve">seems to confirm that </w:t>
      </w:r>
      <w:r w:rsidR="006131C3" w:rsidRPr="00BF5B2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BF5B2A">
        <w:rPr>
          <w:rFonts w:ascii="Times New Roman" w:hAnsi="Times New Roman" w:cs="Times New Roman"/>
          <w:sz w:val="24"/>
          <w:szCs w:val="24"/>
          <w:lang w:val="en-GB"/>
        </w:rPr>
        <w:t>determinants of the benefits generated by LHC procurement</w:t>
      </w:r>
      <w:r w:rsidR="006131C3" w:rsidRPr="00BF5B2A">
        <w:rPr>
          <w:rFonts w:ascii="Times New Roman" w:hAnsi="Times New Roman" w:cs="Times New Roman"/>
          <w:sz w:val="24"/>
          <w:szCs w:val="24"/>
          <w:lang w:val="en-GB"/>
        </w:rPr>
        <w:t xml:space="preserve"> include specific learning </w:t>
      </w:r>
      <w:proofErr w:type="spellStart"/>
      <w:r w:rsidR="006131C3" w:rsidRPr="00BF5B2A">
        <w:rPr>
          <w:rFonts w:ascii="Times New Roman" w:hAnsi="Times New Roman" w:cs="Times New Roman"/>
          <w:sz w:val="24"/>
          <w:szCs w:val="24"/>
          <w:lang w:val="en-GB"/>
        </w:rPr>
        <w:t>spillovers</w:t>
      </w:r>
      <w:proofErr w:type="spellEnd"/>
      <w:r w:rsidR="006131C3" w:rsidRPr="00BF5B2A">
        <w:rPr>
          <w:rFonts w:ascii="Times New Roman" w:hAnsi="Times New Roman" w:cs="Times New Roman"/>
          <w:sz w:val="24"/>
          <w:szCs w:val="24"/>
          <w:lang w:val="en-GB"/>
        </w:rPr>
        <w:t xml:space="preserve"> and innovation (see</w:t>
      </w:r>
      <w:r w:rsidRPr="00BF5B2A">
        <w:rPr>
          <w:rFonts w:ascii="Times New Roman" w:hAnsi="Times New Roman" w:cs="Times New Roman"/>
          <w:sz w:val="24"/>
          <w:szCs w:val="24"/>
          <w:lang w:val="en-GB"/>
        </w:rPr>
        <w:t xml:space="preserve"> Table 6</w:t>
      </w:r>
      <w:r w:rsidR="006131C3" w:rsidRPr="00BF5B2A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BF5B2A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6131C3" w:rsidRPr="00BF5B2A">
        <w:rPr>
          <w:rFonts w:ascii="Times New Roman" w:hAnsi="Times New Roman" w:cs="Times New Roman"/>
          <w:sz w:val="24"/>
          <w:szCs w:val="24"/>
          <w:lang w:val="en-GB"/>
        </w:rPr>
        <w:t>F</w:t>
      </w:r>
      <w:r w:rsidRPr="00BF5B2A">
        <w:rPr>
          <w:rFonts w:ascii="Times New Roman" w:hAnsi="Times New Roman" w:cs="Times New Roman"/>
          <w:sz w:val="24"/>
          <w:szCs w:val="24"/>
          <w:lang w:val="en-GB"/>
        </w:rPr>
        <w:t xml:space="preserve">or </w:t>
      </w:r>
      <w:r w:rsidR="006131C3" w:rsidRPr="00BF5B2A">
        <w:rPr>
          <w:rFonts w:ascii="Times New Roman" w:hAnsi="Times New Roman" w:cs="Times New Roman"/>
          <w:sz w:val="24"/>
          <w:szCs w:val="24"/>
          <w:lang w:val="en-GB"/>
        </w:rPr>
        <w:t>o</w:t>
      </w:r>
      <w:r w:rsidRPr="00BF5B2A">
        <w:rPr>
          <w:rFonts w:ascii="Times New Roman" w:hAnsi="Times New Roman" w:cs="Times New Roman"/>
          <w:sz w:val="24"/>
          <w:szCs w:val="24"/>
          <w:lang w:val="en-GB"/>
        </w:rPr>
        <w:t xml:space="preserve">perating </w:t>
      </w:r>
      <w:r w:rsidR="006131C3" w:rsidRPr="00BF5B2A">
        <w:rPr>
          <w:rFonts w:ascii="Times New Roman" w:hAnsi="Times New Roman" w:cs="Times New Roman"/>
          <w:sz w:val="24"/>
          <w:szCs w:val="24"/>
          <w:lang w:val="en-GB"/>
        </w:rPr>
        <w:t>r</w:t>
      </w:r>
      <w:r w:rsidRPr="00BF5B2A">
        <w:rPr>
          <w:rFonts w:ascii="Times New Roman" w:hAnsi="Times New Roman" w:cs="Times New Roman"/>
          <w:sz w:val="24"/>
          <w:szCs w:val="24"/>
          <w:lang w:val="en-GB"/>
        </w:rPr>
        <w:t>evenue</w:t>
      </w:r>
      <w:r w:rsidR="006131C3" w:rsidRPr="00BF5B2A">
        <w:rPr>
          <w:rFonts w:ascii="Times New Roman" w:hAnsi="Times New Roman" w:cs="Times New Roman"/>
          <w:sz w:val="24"/>
          <w:szCs w:val="24"/>
          <w:lang w:val="en-GB"/>
        </w:rPr>
        <w:t xml:space="preserve">, however, </w:t>
      </w:r>
      <w:r w:rsidRPr="00BF5B2A">
        <w:rPr>
          <w:rFonts w:ascii="Times New Roman" w:hAnsi="Times New Roman" w:cs="Times New Roman"/>
          <w:sz w:val="24"/>
          <w:szCs w:val="24"/>
          <w:lang w:val="en-GB"/>
        </w:rPr>
        <w:t xml:space="preserve">the difference between the two groups is more nuanced. </w:t>
      </w:r>
      <w:r w:rsidR="00563BA7">
        <w:rPr>
          <w:rFonts w:ascii="Times New Roman" w:hAnsi="Times New Roman" w:cs="Times New Roman"/>
          <w:sz w:val="24"/>
          <w:szCs w:val="24"/>
          <w:lang w:val="en-GB"/>
        </w:rPr>
        <w:t>By a</w:t>
      </w:r>
      <w:r w:rsidR="006131C3" w:rsidRPr="00BF5B2A">
        <w:rPr>
          <w:rFonts w:ascii="Times New Roman" w:hAnsi="Times New Roman" w:cs="Times New Roman"/>
          <w:sz w:val="24"/>
          <w:szCs w:val="24"/>
          <w:lang w:val="en-GB"/>
        </w:rPr>
        <w:t>pplying a stricter definition of high-tech orders</w:t>
      </w:r>
      <w:r w:rsidR="00DB5C48">
        <w:rPr>
          <w:rFonts w:ascii="Times New Roman" w:hAnsi="Times New Roman" w:cs="Times New Roman"/>
          <w:sz w:val="24"/>
          <w:szCs w:val="24"/>
          <w:lang w:val="en-GB"/>
        </w:rPr>
        <w:t xml:space="preserve"> (see section 6</w:t>
      </w:r>
      <w:r w:rsidR="00E039BE">
        <w:rPr>
          <w:rFonts w:ascii="Times New Roman" w:hAnsi="Times New Roman" w:cs="Times New Roman"/>
          <w:sz w:val="24"/>
          <w:szCs w:val="24"/>
          <w:lang w:val="en-GB"/>
        </w:rPr>
        <w:t>.3</w:t>
      </w:r>
      <w:r w:rsidR="006131C3" w:rsidRPr="00BF5B2A">
        <w:rPr>
          <w:rFonts w:ascii="Times New Roman" w:hAnsi="Times New Roman" w:cs="Times New Roman"/>
          <w:sz w:val="24"/>
          <w:szCs w:val="24"/>
          <w:lang w:val="en-GB"/>
        </w:rPr>
        <w:t xml:space="preserve">), the results </w:t>
      </w:r>
      <w:r w:rsidRPr="00BF5B2A">
        <w:rPr>
          <w:rFonts w:ascii="Times New Roman" w:hAnsi="Times New Roman" w:cs="Times New Roman"/>
          <w:sz w:val="24"/>
          <w:szCs w:val="24"/>
          <w:lang w:val="en-GB"/>
        </w:rPr>
        <w:t>for all performance variables are</w:t>
      </w:r>
      <w:r w:rsidR="00BF5B2A" w:rsidRPr="00BF5B2A">
        <w:rPr>
          <w:rFonts w:ascii="Times New Roman" w:hAnsi="Times New Roman" w:cs="Times New Roman"/>
          <w:sz w:val="24"/>
          <w:szCs w:val="24"/>
          <w:lang w:val="en-GB"/>
        </w:rPr>
        <w:t xml:space="preserve"> qualitatively confirmed</w:t>
      </w:r>
      <w:r w:rsidR="006131C3" w:rsidRPr="00BF5B2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2198282" w14:textId="08E2F4B2" w:rsidR="00592A59" w:rsidRPr="00AD0B53" w:rsidRDefault="00592A59" w:rsidP="00592A59">
      <w:pPr>
        <w:spacing w:after="0" w:line="360" w:lineRule="auto"/>
        <w:ind w:firstLine="48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Equations (2), (3) and (4) have </w:t>
      </w:r>
      <w:r w:rsidR="006131C3">
        <w:rPr>
          <w:rFonts w:ascii="Times New Roman" w:hAnsi="Times New Roman" w:cs="Times New Roman"/>
          <w:sz w:val="24"/>
          <w:szCs w:val="24"/>
          <w:lang w:val="en-GB"/>
        </w:rPr>
        <w:t xml:space="preserve">also 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been estimated </w:t>
      </w:r>
      <w:r w:rsidR="006131C3">
        <w:rPr>
          <w:rFonts w:ascii="Times New Roman" w:hAnsi="Times New Roman" w:cs="Times New Roman"/>
          <w:sz w:val="24"/>
          <w:szCs w:val="24"/>
          <w:lang w:val="en-GB"/>
        </w:rPr>
        <w:t xml:space="preserve">separately 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for high-tech and non-high-tech suppliers. </w:t>
      </w:r>
      <w:r w:rsidR="006131C3">
        <w:rPr>
          <w:rFonts w:ascii="Times New Roman" w:hAnsi="Times New Roman" w:cs="Times New Roman"/>
          <w:sz w:val="24"/>
          <w:szCs w:val="24"/>
          <w:lang w:val="en-GB"/>
        </w:rPr>
        <w:t>T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>he main results</w:t>
      </w:r>
      <w:r w:rsidR="006131C3">
        <w:rPr>
          <w:rFonts w:ascii="Times New Roman" w:hAnsi="Times New Roman" w:cs="Times New Roman"/>
          <w:sz w:val="24"/>
          <w:szCs w:val="24"/>
          <w:lang w:val="en-GB"/>
        </w:rPr>
        <w:t xml:space="preserve"> are briefly reported here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6131C3">
        <w:rPr>
          <w:rFonts w:ascii="Times New Roman" w:hAnsi="Times New Roman" w:cs="Times New Roman"/>
          <w:sz w:val="24"/>
          <w:szCs w:val="24"/>
          <w:lang w:val="en-GB"/>
        </w:rPr>
        <w:t>E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quation (2) </w:t>
      </w:r>
      <w:r w:rsidR="006131C3">
        <w:rPr>
          <w:rFonts w:ascii="Times New Roman" w:hAnsi="Times New Roman" w:cs="Times New Roman"/>
          <w:sz w:val="24"/>
          <w:szCs w:val="24"/>
          <w:lang w:val="en-GB"/>
        </w:rPr>
        <w:t xml:space="preserve">indicates 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that the </w:t>
      </w:r>
      <w:r w:rsidR="006131C3">
        <w:rPr>
          <w:rFonts w:ascii="Times New Roman" w:hAnsi="Times New Roman" w:cs="Times New Roman"/>
          <w:sz w:val="24"/>
          <w:szCs w:val="24"/>
          <w:lang w:val="en-GB"/>
        </w:rPr>
        <w:t xml:space="preserve">increase 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Pr="00D24C8E">
        <w:rPr>
          <w:rFonts w:ascii="Times New Roman" w:hAnsi="Times New Roman" w:cs="Times New Roman"/>
          <w:i/>
          <w:sz w:val="24"/>
          <w:szCs w:val="24"/>
          <w:lang w:val="en-GB"/>
        </w:rPr>
        <w:t>Intangible Assets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1604B">
        <w:rPr>
          <w:rFonts w:ascii="Times New Roman" w:hAnsi="Times New Roman" w:cs="Times New Roman"/>
          <w:sz w:val="24"/>
          <w:szCs w:val="24"/>
          <w:lang w:val="en-GB"/>
        </w:rPr>
        <w:t xml:space="preserve">after 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the procurement relationship </w:t>
      </w:r>
      <w:r w:rsidR="00E1604B">
        <w:rPr>
          <w:rFonts w:ascii="Times New Roman" w:hAnsi="Times New Roman" w:cs="Times New Roman"/>
          <w:sz w:val="24"/>
          <w:szCs w:val="24"/>
          <w:lang w:val="en-GB"/>
        </w:rPr>
        <w:t xml:space="preserve">is established </w:t>
      </w:r>
      <w:r w:rsidR="00E46B2E">
        <w:rPr>
          <w:rFonts w:ascii="Times New Roman" w:hAnsi="Times New Roman" w:cs="Times New Roman"/>
          <w:sz w:val="24"/>
          <w:szCs w:val="24"/>
          <w:lang w:val="en-GB"/>
        </w:rPr>
        <w:t xml:space="preserve">occurs at 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>high-tech companies</w:t>
      </w:r>
      <w:r w:rsidR="00E46B2E">
        <w:rPr>
          <w:rFonts w:ascii="Times New Roman" w:hAnsi="Times New Roman" w:cs="Times New Roman"/>
          <w:sz w:val="24"/>
          <w:szCs w:val="24"/>
          <w:lang w:val="en-GB"/>
        </w:rPr>
        <w:t xml:space="preserve"> only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. The correlation between LHC procurement and number of patents (Equation 3) is positive and statistically significant in both groups. Finally, as </w:t>
      </w:r>
      <w:r w:rsidR="00E1604B">
        <w:rPr>
          <w:rFonts w:ascii="Times New Roman" w:hAnsi="Times New Roman" w:cs="Times New Roman"/>
          <w:sz w:val="24"/>
          <w:szCs w:val="24"/>
          <w:lang w:val="en-GB"/>
        </w:rPr>
        <w:t xml:space="preserve">regards 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productivity (Equation 4), while a positive and significant </w:t>
      </w:r>
      <w:r w:rsidR="00E1604B">
        <w:rPr>
          <w:rFonts w:ascii="Times New Roman" w:hAnsi="Times New Roman" w:cs="Times New Roman"/>
          <w:sz w:val="24"/>
          <w:szCs w:val="24"/>
          <w:lang w:val="en-GB"/>
        </w:rPr>
        <w:t xml:space="preserve">correlation 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between </w:t>
      </w:r>
      <w:r w:rsidR="00563BA7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E46B2E">
        <w:rPr>
          <w:rFonts w:ascii="Times New Roman" w:hAnsi="Times New Roman" w:cs="Times New Roman"/>
          <w:sz w:val="24"/>
          <w:szCs w:val="24"/>
          <w:lang w:val="en-GB"/>
        </w:rPr>
        <w:t xml:space="preserve">CERN effect and </w:t>
      </w:r>
      <w:r w:rsidR="00E46B2E">
        <w:rPr>
          <w:rFonts w:ascii="Times New Roman" w:hAnsi="Times New Roman" w:cs="Times New Roman"/>
          <w:i/>
          <w:sz w:val="24"/>
          <w:szCs w:val="24"/>
          <w:lang w:val="en-GB"/>
        </w:rPr>
        <w:t>sales per employee</w:t>
      </w:r>
      <w:r w:rsidR="00563BA7">
        <w:rPr>
          <w:rFonts w:ascii="Times New Roman" w:hAnsi="Times New Roman" w:cs="Times New Roman"/>
          <w:sz w:val="24"/>
          <w:szCs w:val="24"/>
          <w:lang w:val="en-GB"/>
        </w:rPr>
        <w:t xml:space="preserve"> is obtained</w:t>
      </w:r>
      <w:r w:rsidR="00C36140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when the two subsamples </w:t>
      </w:r>
      <w:r w:rsidR="00E80F4B">
        <w:rPr>
          <w:rFonts w:ascii="Times New Roman" w:hAnsi="Times New Roman" w:cs="Times New Roman"/>
          <w:sz w:val="24"/>
          <w:szCs w:val="24"/>
          <w:lang w:val="en-GB"/>
        </w:rPr>
        <w:t xml:space="preserve">are </w:t>
      </w:r>
      <w:r w:rsidR="00E1604B">
        <w:rPr>
          <w:rFonts w:ascii="Times New Roman" w:hAnsi="Times New Roman" w:cs="Times New Roman"/>
          <w:sz w:val="24"/>
          <w:szCs w:val="24"/>
          <w:lang w:val="en-GB"/>
        </w:rPr>
        <w:t>regress</w:t>
      </w:r>
      <w:r w:rsidR="00E80F4B">
        <w:rPr>
          <w:rFonts w:ascii="Times New Roman" w:hAnsi="Times New Roman" w:cs="Times New Roman"/>
          <w:sz w:val="24"/>
          <w:szCs w:val="24"/>
          <w:lang w:val="en-GB"/>
        </w:rPr>
        <w:t>ed</w:t>
      </w:r>
      <w:r w:rsidR="00E1604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>separately</w:t>
      </w:r>
      <w:r w:rsidR="00E1604B">
        <w:rPr>
          <w:rFonts w:ascii="Times New Roman" w:hAnsi="Times New Roman" w:cs="Times New Roman"/>
          <w:sz w:val="24"/>
          <w:szCs w:val="24"/>
          <w:lang w:val="en-GB"/>
        </w:rPr>
        <w:t xml:space="preserve"> the correlation is no longer significant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, probably </w:t>
      </w:r>
      <w:r w:rsidR="00E1604B">
        <w:rPr>
          <w:rFonts w:ascii="Times New Roman" w:hAnsi="Times New Roman" w:cs="Times New Roman"/>
          <w:sz w:val="24"/>
          <w:szCs w:val="24"/>
          <w:lang w:val="en-GB"/>
        </w:rPr>
        <w:t xml:space="preserve">owing to 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the considerable </w:t>
      </w:r>
      <w:r w:rsidR="00563BA7">
        <w:rPr>
          <w:rFonts w:ascii="Times New Roman" w:hAnsi="Times New Roman" w:cs="Times New Roman"/>
          <w:sz w:val="24"/>
          <w:szCs w:val="24"/>
          <w:lang w:val="en-GB"/>
        </w:rPr>
        <w:t xml:space="preserve">reduction 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>in sample size</w:t>
      </w:r>
      <w:r w:rsidR="00563BA7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58B3E950" w14:textId="77777777" w:rsidR="000311D0" w:rsidRPr="00592A59" w:rsidRDefault="000311D0" w:rsidP="00592A59">
      <w:pPr>
        <w:spacing w:after="0"/>
        <w:rPr>
          <w:sz w:val="24"/>
          <w:szCs w:val="24"/>
          <w:lang w:val="en-GB"/>
        </w:rPr>
      </w:pPr>
    </w:p>
    <w:p w14:paraId="67E3D995" w14:textId="1DF840DF" w:rsidR="00592A59" w:rsidRPr="000311D0" w:rsidRDefault="00592A59" w:rsidP="00592A59">
      <w:pPr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0311D0">
        <w:rPr>
          <w:rFonts w:ascii="Times New Roman" w:hAnsi="Times New Roman" w:cs="Times New Roman"/>
          <w:i/>
          <w:sz w:val="24"/>
          <w:szCs w:val="24"/>
          <w:lang w:val="en-GB"/>
        </w:rPr>
        <w:t>Table 6 – Revenue</w:t>
      </w:r>
      <w:r w:rsidR="0046301F" w:rsidRPr="000311D0">
        <w:rPr>
          <w:rFonts w:ascii="Times New Roman" w:hAnsi="Times New Roman" w:cs="Times New Roman"/>
          <w:i/>
          <w:sz w:val="24"/>
          <w:szCs w:val="24"/>
          <w:lang w:val="en-GB"/>
        </w:rPr>
        <w:t>s</w:t>
      </w:r>
      <w:r w:rsidRPr="000311D0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nd Profitability: High tech vs</w:t>
      </w:r>
      <w:r w:rsidR="00E1604B" w:rsidRPr="000311D0"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r w:rsidRPr="000311D0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717F7F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non</w:t>
      </w:r>
      <w:r w:rsidRPr="000311D0">
        <w:rPr>
          <w:rFonts w:ascii="Times New Roman" w:hAnsi="Times New Roman" w:cs="Times New Roman"/>
          <w:i/>
          <w:sz w:val="24"/>
          <w:szCs w:val="24"/>
          <w:lang w:val="en-GB"/>
        </w:rPr>
        <w:t xml:space="preserve"> high-tech companie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934"/>
        <w:gridCol w:w="1266"/>
        <w:gridCol w:w="1334"/>
        <w:gridCol w:w="1330"/>
        <w:gridCol w:w="1330"/>
        <w:gridCol w:w="1330"/>
        <w:gridCol w:w="1330"/>
      </w:tblGrid>
      <w:tr w:rsidR="00592A59" w:rsidRPr="00592A59" w14:paraId="0CD98202" w14:textId="77777777" w:rsidTr="00FE6148">
        <w:tc>
          <w:tcPr>
            <w:tcW w:w="981" w:type="pct"/>
            <w:tcBorders>
              <w:top w:val="single" w:sz="4" w:space="0" w:color="auto"/>
              <w:left w:val="nil"/>
              <w:right w:val="nil"/>
            </w:tcBorders>
          </w:tcPr>
          <w:p w14:paraId="2B1F22A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42" w:type="pct"/>
            <w:tcBorders>
              <w:top w:val="single" w:sz="4" w:space="0" w:color="auto"/>
              <w:left w:val="nil"/>
              <w:right w:val="nil"/>
            </w:tcBorders>
          </w:tcPr>
          <w:p w14:paraId="64819F0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HT</w:t>
            </w:r>
          </w:p>
        </w:tc>
        <w:tc>
          <w:tcPr>
            <w:tcW w:w="677" w:type="pct"/>
            <w:tcBorders>
              <w:top w:val="single" w:sz="4" w:space="0" w:color="auto"/>
              <w:left w:val="nil"/>
              <w:right w:val="nil"/>
            </w:tcBorders>
          </w:tcPr>
          <w:p w14:paraId="5BBFF157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HT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right w:val="nil"/>
            </w:tcBorders>
          </w:tcPr>
          <w:p w14:paraId="6D9A903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HT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right w:val="nil"/>
            </w:tcBorders>
          </w:tcPr>
          <w:p w14:paraId="5D9B604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HT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right w:val="nil"/>
            </w:tcBorders>
          </w:tcPr>
          <w:p w14:paraId="2CC8622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HT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right w:val="nil"/>
            </w:tcBorders>
          </w:tcPr>
          <w:p w14:paraId="1E6B138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HT</w:t>
            </w:r>
          </w:p>
        </w:tc>
      </w:tr>
      <w:tr w:rsidR="00592A59" w:rsidRPr="00592A59" w14:paraId="602B878A" w14:textId="77777777" w:rsidTr="00FE6148">
        <w:tc>
          <w:tcPr>
            <w:tcW w:w="981" w:type="pct"/>
            <w:tcBorders>
              <w:left w:val="nil"/>
              <w:bottom w:val="nil"/>
              <w:right w:val="nil"/>
            </w:tcBorders>
          </w:tcPr>
          <w:p w14:paraId="0F5D374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42" w:type="pct"/>
            <w:tcBorders>
              <w:left w:val="nil"/>
              <w:bottom w:val="nil"/>
              <w:right w:val="nil"/>
            </w:tcBorders>
          </w:tcPr>
          <w:p w14:paraId="061E939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1)</w:t>
            </w:r>
          </w:p>
        </w:tc>
        <w:tc>
          <w:tcPr>
            <w:tcW w:w="677" w:type="pct"/>
            <w:tcBorders>
              <w:left w:val="nil"/>
              <w:bottom w:val="nil"/>
              <w:right w:val="nil"/>
            </w:tcBorders>
          </w:tcPr>
          <w:p w14:paraId="5E1181F7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2)</w:t>
            </w:r>
          </w:p>
        </w:tc>
        <w:tc>
          <w:tcPr>
            <w:tcW w:w="675" w:type="pct"/>
            <w:tcBorders>
              <w:left w:val="nil"/>
              <w:bottom w:val="nil"/>
              <w:right w:val="nil"/>
            </w:tcBorders>
          </w:tcPr>
          <w:p w14:paraId="60B3C6B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3)</w:t>
            </w:r>
          </w:p>
        </w:tc>
        <w:tc>
          <w:tcPr>
            <w:tcW w:w="675" w:type="pct"/>
            <w:tcBorders>
              <w:left w:val="nil"/>
              <w:bottom w:val="nil"/>
              <w:right w:val="nil"/>
            </w:tcBorders>
          </w:tcPr>
          <w:p w14:paraId="6BDAEFC2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4)</w:t>
            </w:r>
          </w:p>
        </w:tc>
        <w:tc>
          <w:tcPr>
            <w:tcW w:w="675" w:type="pct"/>
            <w:tcBorders>
              <w:left w:val="nil"/>
              <w:bottom w:val="nil"/>
              <w:right w:val="nil"/>
            </w:tcBorders>
          </w:tcPr>
          <w:p w14:paraId="492CD5C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5)</w:t>
            </w:r>
          </w:p>
        </w:tc>
        <w:tc>
          <w:tcPr>
            <w:tcW w:w="675" w:type="pct"/>
            <w:tcBorders>
              <w:left w:val="nil"/>
              <w:bottom w:val="nil"/>
              <w:right w:val="nil"/>
            </w:tcBorders>
          </w:tcPr>
          <w:p w14:paraId="5812B16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6)</w:t>
            </w:r>
          </w:p>
        </w:tc>
      </w:tr>
      <w:tr w:rsidR="00592A59" w:rsidRPr="00592A59" w14:paraId="6624C809" w14:textId="77777777" w:rsidTr="00FE6148"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14:paraId="00FBA6E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</w:tcPr>
          <w:p w14:paraId="513EC9B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OR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</w:tcPr>
          <w:p w14:paraId="70CDCE4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OR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227003DE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EBIT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3E510F6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EBIT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46C98FC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EBITm</w:t>
            </w:r>
            <w:proofErr w:type="spellEnd"/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3D9DB49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EBITm</w:t>
            </w:r>
            <w:proofErr w:type="spellEnd"/>
          </w:p>
        </w:tc>
      </w:tr>
      <w:tr w:rsidR="00592A59" w:rsidRPr="00592A59" w14:paraId="2C15A83F" w14:textId="77777777" w:rsidTr="00FE6148">
        <w:tc>
          <w:tcPr>
            <w:tcW w:w="98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1AE54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ERN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DB8142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36974.5***</w:t>
            </w:r>
          </w:p>
        </w:tc>
        <w:tc>
          <w:tcPr>
            <w:tcW w:w="67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FA82F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16512.8**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7FFEB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8631.3**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5BDEB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2034.0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7CE93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552**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0B42F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1.339</w:t>
            </w:r>
          </w:p>
        </w:tc>
      </w:tr>
      <w:tr w:rsidR="00592A59" w:rsidRPr="00592A59" w14:paraId="676B7A32" w14:textId="77777777" w:rsidTr="00FE6148"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14:paraId="55E4458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</w:tcPr>
          <w:p w14:paraId="314C920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7926.7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</w:tcPr>
          <w:p w14:paraId="618A062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6839.0)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071B058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3766.0)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32B09D9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2841.5)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3C9B23A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241)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26B4213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995)</w:t>
            </w:r>
          </w:p>
        </w:tc>
      </w:tr>
      <w:tr w:rsidR="00592A59" w:rsidRPr="00592A59" w14:paraId="3FF09108" w14:textId="77777777" w:rsidTr="00FE6148"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14:paraId="213BBEF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Total Assets (</w:t>
            </w: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bln</w:t>
            </w:r>
            <w:proofErr w:type="spellEnd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</w:tcPr>
          <w:p w14:paraId="0C1A95D4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330974.6***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</w:tcPr>
          <w:p w14:paraId="72F2960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962831.1*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5F730E6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23722.3***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5BFC0FD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98216.5***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6FF841B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0.233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21FE9D9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1.862</w:t>
            </w:r>
          </w:p>
        </w:tc>
      </w:tr>
      <w:tr w:rsidR="00592A59" w:rsidRPr="00592A59" w14:paraId="5AE58F62" w14:textId="77777777" w:rsidTr="00FE6148"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14:paraId="0AF8BE52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</w:tcPr>
          <w:p w14:paraId="03A9FE2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16063.6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</w:tcPr>
          <w:p w14:paraId="2B88A22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465746.7)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33C230B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4588.8)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3BD31E24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5953.9)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2D38202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390)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5D35255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2.110)</w:t>
            </w:r>
          </w:p>
        </w:tc>
      </w:tr>
      <w:tr w:rsidR="00592A59" w:rsidRPr="00592A59" w14:paraId="4F673FFB" w14:textId="77777777" w:rsidTr="00FE6148"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14:paraId="33BA7F37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</w:tcPr>
          <w:p w14:paraId="14AF27F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</w:tcPr>
          <w:p w14:paraId="1E9BFC8E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6134894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37847E9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70F9D127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3AD9C4F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61B4397B" w14:textId="77777777" w:rsidTr="00FE6148"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14:paraId="470E55C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Macro controls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</w:tcPr>
          <w:p w14:paraId="0BFC913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</w:tcPr>
          <w:p w14:paraId="735C15D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2EBDD22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433443A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4713AEC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592453E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592A59" w14:paraId="2961C878" w14:textId="77777777" w:rsidTr="00FE6148"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14:paraId="5A0E1F17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 xml:space="preserve">Years 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</w:tcPr>
          <w:p w14:paraId="6ACB956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</w:tcPr>
          <w:p w14:paraId="1F2FD81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09823A2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63FCF84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7ACD920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3B683FB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592A59" w14:paraId="60BA03E1" w14:textId="77777777" w:rsidTr="00FE6148"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14:paraId="27546DC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ars*country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</w:tcPr>
          <w:p w14:paraId="6D04180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</w:tcPr>
          <w:p w14:paraId="511A88E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0201EC6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1ED68B3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27A6F95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4BB7AECE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592A59" w14:paraId="06CB806C" w14:textId="77777777" w:rsidTr="00FE6148"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14:paraId="5B33AFE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</w:tcPr>
          <w:p w14:paraId="68F0BAC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</w:tcPr>
          <w:p w14:paraId="7639B65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1F15DA5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2466EDD7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1BBF129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0C39219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6D4F9F2C" w14:textId="77777777" w:rsidTr="00FE6148">
        <w:tc>
          <w:tcPr>
            <w:tcW w:w="981" w:type="pct"/>
            <w:tcBorders>
              <w:top w:val="nil"/>
              <w:left w:val="nil"/>
              <w:right w:val="nil"/>
            </w:tcBorders>
          </w:tcPr>
          <w:p w14:paraId="480A506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ons</w:t>
            </w:r>
          </w:p>
        </w:tc>
        <w:tc>
          <w:tcPr>
            <w:tcW w:w="642" w:type="pct"/>
            <w:tcBorders>
              <w:top w:val="nil"/>
              <w:left w:val="nil"/>
              <w:right w:val="nil"/>
            </w:tcBorders>
          </w:tcPr>
          <w:p w14:paraId="4EBC515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41.82</w:t>
            </w:r>
          </w:p>
        </w:tc>
        <w:tc>
          <w:tcPr>
            <w:tcW w:w="677" w:type="pct"/>
            <w:tcBorders>
              <w:top w:val="nil"/>
              <w:left w:val="nil"/>
              <w:right w:val="nil"/>
            </w:tcBorders>
          </w:tcPr>
          <w:p w14:paraId="29897E74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36200.6</w:t>
            </w:r>
          </w:p>
        </w:tc>
        <w:tc>
          <w:tcPr>
            <w:tcW w:w="675" w:type="pct"/>
            <w:tcBorders>
              <w:top w:val="nil"/>
              <w:left w:val="nil"/>
              <w:right w:val="nil"/>
            </w:tcBorders>
          </w:tcPr>
          <w:p w14:paraId="1AC4E7A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1695.0***</w:t>
            </w:r>
          </w:p>
        </w:tc>
        <w:tc>
          <w:tcPr>
            <w:tcW w:w="675" w:type="pct"/>
            <w:tcBorders>
              <w:top w:val="nil"/>
              <w:left w:val="nil"/>
              <w:right w:val="nil"/>
            </w:tcBorders>
          </w:tcPr>
          <w:p w14:paraId="0EF8D94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7511.4***</w:t>
            </w:r>
          </w:p>
        </w:tc>
        <w:tc>
          <w:tcPr>
            <w:tcW w:w="675" w:type="pct"/>
            <w:tcBorders>
              <w:top w:val="nil"/>
              <w:left w:val="nil"/>
              <w:right w:val="nil"/>
            </w:tcBorders>
          </w:tcPr>
          <w:p w14:paraId="7BB33A52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0562***</w:t>
            </w:r>
          </w:p>
        </w:tc>
        <w:tc>
          <w:tcPr>
            <w:tcW w:w="675" w:type="pct"/>
            <w:tcBorders>
              <w:top w:val="nil"/>
              <w:left w:val="nil"/>
              <w:right w:val="nil"/>
            </w:tcBorders>
          </w:tcPr>
          <w:p w14:paraId="25D1665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5.105***</w:t>
            </w:r>
          </w:p>
        </w:tc>
      </w:tr>
      <w:tr w:rsidR="00592A59" w:rsidRPr="00592A59" w14:paraId="613A2F1A" w14:textId="77777777" w:rsidTr="00FE6148">
        <w:tc>
          <w:tcPr>
            <w:tcW w:w="981" w:type="pct"/>
            <w:tcBorders>
              <w:top w:val="nil"/>
              <w:left w:val="nil"/>
              <w:right w:val="nil"/>
            </w:tcBorders>
          </w:tcPr>
          <w:p w14:paraId="229A421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42" w:type="pct"/>
            <w:tcBorders>
              <w:top w:val="nil"/>
              <w:left w:val="nil"/>
              <w:right w:val="nil"/>
            </w:tcBorders>
          </w:tcPr>
          <w:p w14:paraId="12E61D7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387.6)</w:t>
            </w:r>
          </w:p>
        </w:tc>
        <w:tc>
          <w:tcPr>
            <w:tcW w:w="677" w:type="pct"/>
            <w:tcBorders>
              <w:top w:val="nil"/>
              <w:left w:val="nil"/>
              <w:right w:val="nil"/>
            </w:tcBorders>
          </w:tcPr>
          <w:p w14:paraId="2104043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27493.2)</w:t>
            </w:r>
          </w:p>
        </w:tc>
        <w:tc>
          <w:tcPr>
            <w:tcW w:w="675" w:type="pct"/>
            <w:tcBorders>
              <w:top w:val="nil"/>
              <w:left w:val="nil"/>
              <w:right w:val="nil"/>
            </w:tcBorders>
          </w:tcPr>
          <w:p w14:paraId="32218F9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156.7)</w:t>
            </w:r>
          </w:p>
        </w:tc>
        <w:tc>
          <w:tcPr>
            <w:tcW w:w="675" w:type="pct"/>
            <w:tcBorders>
              <w:top w:val="nil"/>
              <w:left w:val="nil"/>
              <w:right w:val="nil"/>
            </w:tcBorders>
          </w:tcPr>
          <w:p w14:paraId="4C8F3C4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1298.2)</w:t>
            </w:r>
          </w:p>
        </w:tc>
        <w:tc>
          <w:tcPr>
            <w:tcW w:w="675" w:type="pct"/>
            <w:tcBorders>
              <w:top w:val="nil"/>
              <w:left w:val="nil"/>
              <w:right w:val="nil"/>
            </w:tcBorders>
          </w:tcPr>
          <w:p w14:paraId="2E0812C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00984)</w:t>
            </w:r>
          </w:p>
        </w:tc>
        <w:tc>
          <w:tcPr>
            <w:tcW w:w="675" w:type="pct"/>
            <w:tcBorders>
              <w:top w:val="nil"/>
              <w:left w:val="nil"/>
              <w:right w:val="nil"/>
            </w:tcBorders>
          </w:tcPr>
          <w:p w14:paraId="06C57C32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313)</w:t>
            </w:r>
          </w:p>
        </w:tc>
      </w:tr>
      <w:tr w:rsidR="00FE6148" w:rsidRPr="00592A59" w14:paraId="0B4BC3F1" w14:textId="77777777" w:rsidTr="00FE6148">
        <w:tc>
          <w:tcPr>
            <w:tcW w:w="981" w:type="pct"/>
            <w:tcBorders>
              <w:left w:val="nil"/>
              <w:bottom w:val="single" w:sz="4" w:space="0" w:color="auto"/>
              <w:right w:val="nil"/>
            </w:tcBorders>
          </w:tcPr>
          <w:p w14:paraId="102DE758" w14:textId="77777777" w:rsidR="00FE6148" w:rsidRPr="00592A59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R</w:t>
            </w:r>
            <w:r w:rsidRPr="00C672E7">
              <w:rPr>
                <w:rFonts w:ascii="Times New Roman" w:eastAsiaTheme="minorEastAsia" w:hAnsi="Times New Roman" w:cs="Times New Roman"/>
                <w:sz w:val="20"/>
                <w:szCs w:val="20"/>
                <w:vertAlign w:val="superscript"/>
                <w:lang w:val="en-US" w:eastAsia="it-IT"/>
              </w:rPr>
              <w:t>2</w:t>
            </w:r>
          </w:p>
        </w:tc>
        <w:tc>
          <w:tcPr>
            <w:tcW w:w="642" w:type="pct"/>
            <w:tcBorders>
              <w:left w:val="nil"/>
              <w:bottom w:val="single" w:sz="4" w:space="0" w:color="auto"/>
              <w:right w:val="nil"/>
            </w:tcBorders>
          </w:tcPr>
          <w:p w14:paraId="4C10C7DA" w14:textId="77777777" w:rsidR="00FE6148" w:rsidRPr="00592A59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017</w:t>
            </w:r>
          </w:p>
        </w:tc>
        <w:tc>
          <w:tcPr>
            <w:tcW w:w="677" w:type="pct"/>
            <w:tcBorders>
              <w:left w:val="nil"/>
              <w:bottom w:val="single" w:sz="4" w:space="0" w:color="auto"/>
              <w:right w:val="nil"/>
            </w:tcBorders>
          </w:tcPr>
          <w:p w14:paraId="3ACFC878" w14:textId="77777777" w:rsidR="00FE6148" w:rsidRPr="00592A59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019</w:t>
            </w:r>
          </w:p>
        </w:tc>
        <w:tc>
          <w:tcPr>
            <w:tcW w:w="675" w:type="pct"/>
            <w:tcBorders>
              <w:left w:val="nil"/>
              <w:bottom w:val="single" w:sz="4" w:space="0" w:color="auto"/>
              <w:right w:val="nil"/>
            </w:tcBorders>
          </w:tcPr>
          <w:p w14:paraId="504A6801" w14:textId="77777777" w:rsidR="00FE6148" w:rsidRPr="00592A59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581</w:t>
            </w:r>
          </w:p>
        </w:tc>
        <w:tc>
          <w:tcPr>
            <w:tcW w:w="675" w:type="pct"/>
            <w:tcBorders>
              <w:left w:val="nil"/>
              <w:bottom w:val="single" w:sz="4" w:space="0" w:color="auto"/>
              <w:right w:val="nil"/>
            </w:tcBorders>
          </w:tcPr>
          <w:p w14:paraId="5184C1FC" w14:textId="77777777" w:rsidR="00FE6148" w:rsidRPr="00592A59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511</w:t>
            </w:r>
          </w:p>
        </w:tc>
        <w:tc>
          <w:tcPr>
            <w:tcW w:w="675" w:type="pct"/>
            <w:tcBorders>
              <w:left w:val="nil"/>
              <w:bottom w:val="single" w:sz="4" w:space="0" w:color="auto"/>
              <w:right w:val="nil"/>
            </w:tcBorders>
          </w:tcPr>
          <w:p w14:paraId="6D12AF4B" w14:textId="77777777" w:rsidR="00FE6148" w:rsidRPr="00592A59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131</w:t>
            </w:r>
          </w:p>
        </w:tc>
        <w:tc>
          <w:tcPr>
            <w:tcW w:w="675" w:type="pct"/>
            <w:tcBorders>
              <w:left w:val="nil"/>
              <w:bottom w:val="single" w:sz="4" w:space="0" w:color="auto"/>
              <w:right w:val="nil"/>
            </w:tcBorders>
          </w:tcPr>
          <w:p w14:paraId="00DBCCC8" w14:textId="77777777" w:rsidR="00FE6148" w:rsidRPr="00592A59" w:rsidRDefault="00FE614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276</w:t>
            </w:r>
          </w:p>
        </w:tc>
      </w:tr>
      <w:tr w:rsidR="00FE6148" w:rsidRPr="00592A59" w14:paraId="051ED773" w14:textId="77777777" w:rsidTr="00FE6148">
        <w:tc>
          <w:tcPr>
            <w:tcW w:w="98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A89944" w14:textId="77777777" w:rsidR="00FE6148" w:rsidRPr="00592A59" w:rsidRDefault="00FE614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i/>
                <w:iCs/>
                <w:sz w:val="20"/>
                <w:szCs w:val="20"/>
                <w:lang w:val="en-US" w:eastAsia="it-IT"/>
              </w:rPr>
              <w:t>N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0CAB33" w14:textId="77777777" w:rsidR="00FE6148" w:rsidRPr="00592A59" w:rsidRDefault="00FE614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3703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10652C" w14:textId="77777777" w:rsidR="00FE6148" w:rsidRPr="00592A59" w:rsidRDefault="00FE614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2096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0611D1" w14:textId="77777777" w:rsidR="00FE6148" w:rsidRPr="00592A59" w:rsidRDefault="00FE614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3706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E65EB0" w14:textId="77777777" w:rsidR="00FE6148" w:rsidRPr="00592A59" w:rsidRDefault="00FE614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2106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CB3EA9" w14:textId="77777777" w:rsidR="00FE6148" w:rsidRPr="00592A59" w:rsidRDefault="00FE614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3687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2FA020" w14:textId="77777777" w:rsidR="00FE6148" w:rsidRPr="00592A59" w:rsidRDefault="00FE6148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2084</w:t>
            </w:r>
          </w:p>
        </w:tc>
      </w:tr>
    </w:tbl>
    <w:p w14:paraId="0B3C18F1" w14:textId="77777777" w:rsidR="00592A59" w:rsidRPr="00592A59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>FE regressions</w:t>
      </w:r>
    </w:p>
    <w:p w14:paraId="1B9597F1" w14:textId="77777777" w:rsidR="00592A59" w:rsidRPr="00592A59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Standard errors clustered by country in parentheses; 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10, 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5, *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1</w:t>
      </w:r>
    </w:p>
    <w:p w14:paraId="54F2A97A" w14:textId="77777777" w:rsidR="00592A59" w:rsidRPr="00592A59" w:rsidRDefault="00592A59" w:rsidP="00592A59">
      <w:pPr>
        <w:rPr>
          <w:lang w:val="en-US"/>
        </w:rPr>
      </w:pPr>
    </w:p>
    <w:p w14:paraId="7C5C9E9C" w14:textId="03878E92" w:rsidR="00592A59" w:rsidRPr="008B3AFC" w:rsidRDefault="008B3AFC" w:rsidP="00592A59">
      <w:pPr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BE4D43">
        <w:rPr>
          <w:rFonts w:ascii="Times New Roman" w:hAnsi="Times New Roman" w:cs="Times New Roman"/>
          <w:i/>
          <w:sz w:val="24"/>
          <w:szCs w:val="24"/>
          <w:lang w:val="en-GB"/>
        </w:rPr>
        <w:t>5.4 Estimating the model as a system of simultaneous equations</w:t>
      </w:r>
    </w:p>
    <w:p w14:paraId="2B097AC0" w14:textId="5E2F25B3" w:rsidR="008B3AFC" w:rsidRPr="008F3AFA" w:rsidRDefault="00563BA7" w:rsidP="008F3AFA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highlight w:val="yellow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e present section illustrates </w:t>
      </w:r>
      <w:r w:rsidR="008F3AFA" w:rsidRPr="00DF6AF9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="00B4090B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 results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at were </w:t>
      </w:r>
      <w:r w:rsidR="00B4090B" w:rsidRPr="00DF6AF9">
        <w:rPr>
          <w:rFonts w:ascii="Times New Roman" w:hAnsi="Times New Roman" w:cs="Times New Roman"/>
          <w:sz w:val="24"/>
          <w:szCs w:val="24"/>
          <w:lang w:val="en-GB"/>
        </w:rPr>
        <w:t>obtained</w:t>
      </w:r>
      <w:r w:rsidR="001760C0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E4D43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when our model </w:t>
      </w:r>
      <w:r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was</w:t>
      </w:r>
      <w:r w:rsidR="001760C0"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estimated</w:t>
      </w:r>
      <w:r w:rsidR="001760C0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E4D43" w:rsidRPr="00DF6AF9">
        <w:rPr>
          <w:rFonts w:ascii="Times New Roman" w:hAnsi="Times New Roman" w:cs="Times New Roman"/>
          <w:sz w:val="24"/>
          <w:szCs w:val="24"/>
          <w:lang w:val="en-GB"/>
        </w:rPr>
        <w:t>as a system of simultaneous equations</w:t>
      </w:r>
      <w:r w:rsidR="00E868BD" w:rsidRPr="00DF6AF9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8F3AFA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919B9">
        <w:rPr>
          <w:rFonts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>findings are consistent with those previ</w:t>
      </w:r>
      <w:r w:rsidR="00713351" w:rsidRPr="00BE4D43">
        <w:rPr>
          <w:rFonts w:ascii="Times New Roman" w:hAnsi="Times New Roman" w:cs="Times New Roman"/>
          <w:sz w:val="24"/>
          <w:szCs w:val="24"/>
          <w:lang w:val="en-GB"/>
        </w:rPr>
        <w:t>ously obtained from the single-regressions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estimation, pointing out to the role of procurement in triggering the logical chain of implications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at 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>we aim</w:t>
      </w:r>
      <w:r>
        <w:rPr>
          <w:rFonts w:ascii="Times New Roman" w:hAnsi="Times New Roman" w:cs="Times New Roman"/>
          <w:sz w:val="24"/>
          <w:szCs w:val="24"/>
          <w:lang w:val="en-GB"/>
        </w:rPr>
        <w:t>ed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to test</w:t>
      </w:r>
      <w:r w:rsidR="00F919B9">
        <w:rPr>
          <w:rFonts w:ascii="Times New Roman" w:hAnsi="Times New Roman" w:cs="Times New Roman"/>
          <w:sz w:val="24"/>
          <w:szCs w:val="24"/>
          <w:lang w:val="en-GB"/>
        </w:rPr>
        <w:t xml:space="preserve"> (Tables 7-9)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. Specifically, the coefficients obtained from the estimation of </w:t>
      </w:r>
      <w:r w:rsidR="00717F7F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8B3AFC"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system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(6) highlight the direct “CERN effect” on R&amp;D investments </w:t>
      </w:r>
      <w:r w:rsidR="00F919B9">
        <w:rPr>
          <w:rFonts w:ascii="Times New Roman" w:hAnsi="Times New Roman" w:cs="Times New Roman"/>
          <w:sz w:val="24"/>
          <w:szCs w:val="24"/>
          <w:lang w:val="en-GB"/>
        </w:rPr>
        <w:t>as well as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its mediated impact on company innovation output, productivity </w:t>
      </w:r>
      <w:r w:rsidR="008B3AFC"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and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economic performance.</w:t>
      </w:r>
    </w:p>
    <w:p w14:paraId="53EE0DA7" w14:textId="30641E8E" w:rsidR="008B3AFC" w:rsidRPr="00BE4D43" w:rsidRDefault="00F919B9" w:rsidP="008B3AFC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t is important to note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that the reduction in sample size with respect to the single-equation estimation </w:t>
      </w:r>
      <w:r w:rsidR="00BD5D61">
        <w:rPr>
          <w:rFonts w:ascii="Times New Roman" w:hAnsi="Times New Roman" w:cs="Times New Roman"/>
          <w:sz w:val="24"/>
          <w:szCs w:val="24"/>
          <w:lang w:val="en-GB"/>
        </w:rPr>
        <w:t>is due to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the fact that we are now considering all four outcome variables simultaneously</w:t>
      </w:r>
      <w:r w:rsidR="00BD5D6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D5D61">
        <w:rPr>
          <w:rFonts w:ascii="Times New Roman" w:hAnsi="Times New Roman" w:cs="Times New Roman"/>
          <w:sz w:val="24"/>
          <w:szCs w:val="24"/>
          <w:lang w:val="en-GB"/>
        </w:rPr>
        <w:t>so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the total number of missing ob</w:t>
      </w:r>
      <w:r w:rsidR="00BD5D61">
        <w:rPr>
          <w:rFonts w:ascii="Times New Roman" w:hAnsi="Times New Roman" w:cs="Times New Roman"/>
          <w:sz w:val="24"/>
          <w:szCs w:val="24"/>
          <w:lang w:val="en-GB"/>
        </w:rPr>
        <w:t>servations increases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(see 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>footnote 6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076BBC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>ection 3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56401056" w14:textId="63DA0E6F" w:rsidR="008B3AFC" w:rsidRPr="00BE4D43" w:rsidRDefault="00BD5D61" w:rsidP="008B3AFC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For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h</w:t>
      </w:r>
      <w:r>
        <w:rPr>
          <w:rFonts w:ascii="Times New Roman" w:hAnsi="Times New Roman" w:cs="Times New Roman"/>
          <w:sz w:val="24"/>
          <w:szCs w:val="24"/>
          <w:lang w:val="en-GB"/>
        </w:rPr>
        <w:t>igh-tech companies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, the estimates clearly show that the impact of procurement on innovativeness </w:t>
      </w:r>
      <w:r>
        <w:rPr>
          <w:rFonts w:ascii="Times New Roman" w:hAnsi="Times New Roman" w:cs="Times New Roman"/>
          <w:sz w:val="24"/>
          <w:szCs w:val="24"/>
          <w:lang w:val="en-GB"/>
        </w:rPr>
        <w:t>comes by way of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R&amp;D, which in turn affects productivity, whose rise finally enhances the economic outcomes.</w:t>
      </w:r>
    </w:p>
    <w:p w14:paraId="440E2316" w14:textId="10469938" w:rsidR="008B3AFC" w:rsidRPr="008B3AFC" w:rsidRDefault="00BD5D61" w:rsidP="008B3AFC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For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non-high-tech companies</w:t>
      </w:r>
      <w:r>
        <w:rPr>
          <w:rFonts w:ascii="Times New Roman" w:hAnsi="Times New Roman" w:cs="Times New Roman"/>
          <w:sz w:val="24"/>
          <w:szCs w:val="24"/>
          <w:lang w:val="en-GB"/>
        </w:rPr>
        <w:t>, by contrast,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there is no positive influence of procurement on R&amp;D and innovation output, suggesting that the significant association of productivity with revenues and p</w:t>
      </w:r>
      <w:r>
        <w:rPr>
          <w:rFonts w:ascii="Times New Roman" w:hAnsi="Times New Roman" w:cs="Times New Roman"/>
          <w:sz w:val="24"/>
          <w:szCs w:val="24"/>
          <w:lang w:val="en-GB"/>
        </w:rPr>
        <w:t>rofits that shows up in the final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estimation stage is not driven by technological spill-overs </w:t>
      </w:r>
      <w:r>
        <w:rPr>
          <w:rFonts w:ascii="Times New Roman" w:hAnsi="Times New Roman" w:cs="Times New Roman"/>
          <w:sz w:val="24"/>
          <w:szCs w:val="24"/>
          <w:lang w:val="en-GB"/>
        </w:rPr>
        <w:t>that boost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technical know-how</w:t>
      </w:r>
      <w:r w:rsidR="00076BBC">
        <w:rPr>
          <w:rFonts w:ascii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but instead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76BBC">
        <w:rPr>
          <w:rFonts w:ascii="Times New Roman" w:hAnsi="Times New Roman" w:cs="Times New Roman"/>
          <w:sz w:val="24"/>
          <w:szCs w:val="24"/>
          <w:lang w:val="en-GB"/>
        </w:rPr>
        <w:t>by</w:t>
      </w:r>
      <w:r w:rsidR="00076BB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such factors as</w:t>
      </w:r>
      <w:r w:rsidR="008B3AFC" w:rsidRPr="00BE4D43">
        <w:rPr>
          <w:rFonts w:ascii="Times New Roman" w:hAnsi="Times New Roman" w:cs="Times New Roman"/>
          <w:sz w:val="24"/>
          <w:szCs w:val="24"/>
          <w:lang w:val="en-GB"/>
        </w:rPr>
        <w:t xml:space="preserve"> market penetration and reputational gains.</w:t>
      </w:r>
      <w:r w:rsidR="008B3AFC" w:rsidRPr="008B3AF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C22F116" w14:textId="77777777" w:rsidR="008B3AFC" w:rsidRDefault="008B3AFC" w:rsidP="00592A59">
      <w:pPr>
        <w:rPr>
          <w:lang w:val="en-GB"/>
        </w:rPr>
      </w:pPr>
    </w:p>
    <w:p w14:paraId="2B84FD0C" w14:textId="496725C9" w:rsidR="008B3AFC" w:rsidRPr="008B3AFC" w:rsidRDefault="008B3AFC" w:rsidP="008B3AFC">
      <w:pPr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8B3AFC">
        <w:rPr>
          <w:rFonts w:ascii="Times New Roman" w:hAnsi="Times New Roman" w:cs="Times New Roman"/>
          <w:i/>
          <w:sz w:val="24"/>
          <w:szCs w:val="24"/>
          <w:lang w:val="en-GB"/>
        </w:rPr>
        <w:t xml:space="preserve">Table 7 – 3SLS estimation of the model </w:t>
      </w:r>
      <w:r w:rsidR="00BD5D61">
        <w:rPr>
          <w:rFonts w:ascii="Times New Roman" w:hAnsi="Times New Roman" w:cs="Times New Roman"/>
          <w:i/>
          <w:sz w:val="24"/>
          <w:szCs w:val="24"/>
          <w:lang w:val="en-GB"/>
        </w:rPr>
        <w:t>in which</w:t>
      </w:r>
      <w:r w:rsidRPr="008B3AFC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BD5D61">
        <w:rPr>
          <w:rFonts w:ascii="Times New Roman" w:hAnsi="Times New Roman" w:cs="Times New Roman"/>
          <w:i/>
          <w:sz w:val="24"/>
          <w:szCs w:val="24"/>
          <w:lang w:val="en-GB"/>
        </w:rPr>
        <w:t xml:space="preserve">the </w:t>
      </w:r>
      <w:r w:rsidRPr="008B3AFC">
        <w:rPr>
          <w:rFonts w:ascii="Times New Roman" w:hAnsi="Times New Roman" w:cs="Times New Roman"/>
          <w:i/>
          <w:sz w:val="24"/>
          <w:szCs w:val="24"/>
          <w:lang w:val="en-GB"/>
        </w:rPr>
        <w:t>economic performance</w:t>
      </w:r>
      <w:r w:rsidR="00BD5D61">
        <w:rPr>
          <w:rFonts w:ascii="Times New Roman" w:hAnsi="Times New Roman" w:cs="Times New Roman"/>
          <w:i/>
          <w:sz w:val="24"/>
          <w:szCs w:val="24"/>
          <w:lang w:val="en-GB"/>
        </w:rPr>
        <w:t xml:space="preserve"> gauge is revenues</w:t>
      </w:r>
      <w:r w:rsidRPr="008B3AFC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186"/>
        <w:gridCol w:w="2556"/>
        <w:gridCol w:w="2556"/>
        <w:gridCol w:w="2556"/>
      </w:tblGrid>
      <w:tr w:rsidR="008B3AFC" w:rsidRPr="00CF5AD6" w14:paraId="6E77F86A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EC7E9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C045E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1)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46CF3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2)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87529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3)</w:t>
            </w:r>
          </w:p>
        </w:tc>
      </w:tr>
      <w:tr w:rsidR="008B3AFC" w:rsidRPr="00CF5AD6" w14:paraId="7B695E9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B81F61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3C9B1E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FULL SAMPL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BB9FE6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HIGH-TECH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9624E79" w14:textId="17D8CF06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717F7F">
              <w:rPr>
                <w:rFonts w:ascii="Times New Roman" w:eastAsiaTheme="minorEastAsia" w:hAnsi="Times New Roman" w:cs="Times New Roman"/>
                <w:noProof/>
                <w:sz w:val="16"/>
                <w:szCs w:val="16"/>
                <w:lang w:val="en-US" w:eastAsia="it-IT"/>
              </w:rPr>
              <w:t>NON</w:t>
            </w:r>
            <w:r w:rsidR="00717F7F">
              <w:rPr>
                <w:rFonts w:ascii="Times New Roman" w:eastAsiaTheme="minorEastAsia" w:hAnsi="Times New Roman" w:cs="Times New Roman"/>
                <w:noProof/>
                <w:sz w:val="16"/>
                <w:szCs w:val="16"/>
                <w:lang w:val="en-US" w:eastAsia="it-IT"/>
              </w:rPr>
              <w:t>-HIGH-TEC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H</w:t>
            </w:r>
          </w:p>
        </w:tc>
      </w:tr>
      <w:tr w:rsidR="008B3AFC" w:rsidRPr="00CF5AD6" w14:paraId="3A318012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5F5AA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 w:rsidRPr="00CF5AD6"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 xml:space="preserve">R&amp;D 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261D6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43A72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6F703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2046B53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80AF6F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7B09BE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D59954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0C1A79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41B3944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3A35174" w14:textId="3597BE6C" w:rsidR="008B3AFC" w:rsidRPr="00CF5AD6" w:rsidRDefault="00DC4B56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ERN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B78BD40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675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20103EA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276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BFFDC4F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258</w:t>
            </w:r>
          </w:p>
        </w:tc>
      </w:tr>
      <w:tr w:rsidR="008B3AFC" w:rsidRPr="00CF5AD6" w14:paraId="6B74790D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14CFA08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120D741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50</w:t>
            </w: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3EEA3FF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129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51616C5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87)</w:t>
            </w:r>
          </w:p>
        </w:tc>
      </w:tr>
      <w:tr w:rsidR="008B3AFC" w:rsidRPr="00CF5AD6" w14:paraId="7E57F8DA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E54E0B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E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pl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oyees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 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93E4D42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788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626C965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372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9092186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125</w:t>
            </w:r>
          </w:p>
        </w:tc>
      </w:tr>
      <w:tr w:rsidR="008B3AFC" w:rsidRPr="00CF5AD6" w14:paraId="1637307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FF2C7F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FEE49D6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67</w:t>
            </w: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393814B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85</w:t>
            </w: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CD3D8F5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111)</w:t>
            </w:r>
          </w:p>
        </w:tc>
      </w:tr>
      <w:tr w:rsidR="008B3AFC" w:rsidRPr="00CF5AD6" w14:paraId="4EEE067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E4BB3B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angible Assets (</w:t>
            </w:r>
            <w:proofErr w:type="spellStart"/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b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93AC6A2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6.035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EE2E314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.698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12E793D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680</w:t>
            </w:r>
          </w:p>
        </w:tc>
      </w:tr>
      <w:tr w:rsidR="008B3AFC" w:rsidRPr="00CF5AD6" w14:paraId="5FF5DFAD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C7B770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792E372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484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92C6F51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12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8B76DA2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2.27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</w:t>
            </w: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8B3AFC" w:rsidRPr="00CF5AD6" w14:paraId="320E3B4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692EB6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D5DBC6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011FAD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CD1A75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5D8D7DB3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705F2B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acroeconomic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A3DD02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066D79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46A500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17D406C4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81C35B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lastRenderedPageBreak/>
              <w:t>Country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D45605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98E69B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77A3F1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6DC427F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C144EC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ime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21E8C9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9038EF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88F553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662E735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93F2A6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Sector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74A268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2B5E27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6BDB0A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09A798A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F0CDDA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BA016D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799721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4BB1F2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08E7756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D9804F3" w14:textId="22747103" w:rsidR="008B3AFC" w:rsidRPr="00CF5AD6" w:rsidRDefault="00BD5D61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</w:t>
            </w:r>
            <w:r w:rsidR="008B3AFC"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on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C02C6A7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.544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18BCF8F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5.79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BA66117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.158</w:t>
            </w:r>
          </w:p>
        </w:tc>
      </w:tr>
      <w:tr w:rsidR="008B3AFC" w:rsidRPr="00CF5AD6" w14:paraId="6CFDB111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29036F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199FBFF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3.673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B65440B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.090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6F0551B" w14:textId="77777777" w:rsidR="008B3AFC" w:rsidRPr="00AD7D1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7D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5.639)</w:t>
            </w:r>
          </w:p>
        </w:tc>
      </w:tr>
      <w:tr w:rsidR="008B3AFC" w:rsidRPr="00CF5AD6" w14:paraId="59F77FA1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7EC53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 w:rsidRPr="00CF5AD6"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Patents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60F2B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4B927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3DFBF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7715352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6E821F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26C292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A743D0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856DAD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03B60C2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3A4FFF9" w14:textId="7AF82499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 w:rsidR="007863B9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R&amp;D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BFCAF06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532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7D36287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006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377BDB7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109***</w:t>
            </w:r>
          </w:p>
        </w:tc>
      </w:tr>
      <w:tr w:rsidR="008B3AFC" w:rsidRPr="00CF5AD6" w14:paraId="46115AE6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9FD9CA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1703E2A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462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A0D9645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30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64A93B6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35</w:t>
            </w: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8B3AFC" w:rsidRPr="00CF5AD6" w14:paraId="3F5624D6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2D902B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Employees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 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A4A2C86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185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A9B0F2A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685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9A162BF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163*</w:t>
            </w:r>
          </w:p>
        </w:tc>
      </w:tr>
      <w:tr w:rsidR="008B3AFC" w:rsidRPr="00CF5AD6" w14:paraId="7775C4B6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6CFEB5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184ABB8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99</w:t>
            </w: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9BC8B61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86</w:t>
            </w: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13C0AC4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09</w:t>
            </w: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8B3AFC" w:rsidRPr="00CF5AD6" w14:paraId="51F2992F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C086D3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otal Assets (</w:t>
            </w:r>
            <w:proofErr w:type="spellStart"/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b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A526FA1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4.347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7916A8C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.203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0B16EC1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13***</w:t>
            </w:r>
          </w:p>
        </w:tc>
      </w:tr>
      <w:tr w:rsidR="008B3AFC" w:rsidRPr="00CF5AD6" w14:paraId="7799ECC5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2EB8D5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1995630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08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28C2948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221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61891B1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141)</w:t>
            </w:r>
          </w:p>
        </w:tc>
      </w:tr>
      <w:tr w:rsidR="008B3AFC" w:rsidRPr="00CF5AD6" w14:paraId="1E87A7D4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71D279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485C15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A5845B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77715A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506BEAE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53E2DE8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acroeconomics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D73F878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50FEF9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F67E93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2CD1998F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7208C98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untry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6BE7EC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512972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53D542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5F322219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FFCCA6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ime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FEEC2B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5B1B25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D1379B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57910FC1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152FC2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Sector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79FA98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33664B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8C2E32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1B9A5064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3164EF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9E0D44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13D045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CDB13F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37246AAA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A0AC0E5" w14:textId="0AC82A68" w:rsidR="008B3AFC" w:rsidRPr="00CF5AD6" w:rsidRDefault="00BD5D61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</w:t>
            </w:r>
            <w:r w:rsidR="008B3AFC"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on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996C1A2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256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78F3B09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5.0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CD8759B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400</w:t>
            </w:r>
          </w:p>
        </w:tc>
      </w:tr>
      <w:tr w:rsidR="008B3AFC" w:rsidRPr="00CF5AD6" w14:paraId="731AA11A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B1CCDC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B102DB4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3.467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6B6325F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9.057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6B75A93" w14:textId="77777777" w:rsidR="008B3AFC" w:rsidRPr="000E17A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E17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72)</w:t>
            </w:r>
          </w:p>
        </w:tc>
      </w:tr>
      <w:tr w:rsidR="008B3AFC" w:rsidRPr="00CF5AD6" w14:paraId="186E7760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A34B4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 w:rsidRPr="00CF5AD6"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Productivity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8B746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FD613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868378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3FFC0F9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0E65D1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08F071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A0ECF6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536523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35AD6E16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3EFA1D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Patent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B1FE06F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81.1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0F1F8C8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50.3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DE21788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66.6***</w:t>
            </w:r>
          </w:p>
        </w:tc>
      </w:tr>
      <w:tr w:rsidR="008B3AFC" w:rsidRPr="00CF5AD6" w14:paraId="111C3B7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96505E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39F51F2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732.3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2177625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731.4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91C635A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40.0)</w:t>
            </w:r>
          </w:p>
        </w:tc>
      </w:tr>
      <w:tr w:rsidR="008B3AFC" w:rsidRPr="00CF5AD6" w14:paraId="54CBD4A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322919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Employees 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038E2CA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482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161466A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356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BD711A0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511***</w:t>
            </w:r>
          </w:p>
        </w:tc>
      </w:tr>
      <w:tr w:rsidR="008B3AFC" w:rsidRPr="00CF5AD6" w14:paraId="24D5F315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AAB0D5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F2B709C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133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08BFEBE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117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5B8926B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128)</w:t>
            </w:r>
          </w:p>
        </w:tc>
      </w:tr>
      <w:tr w:rsidR="008B3AFC" w:rsidRPr="00CF5AD6" w14:paraId="34E8D86A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EDB28C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otal Assets (</w:t>
            </w:r>
            <w:proofErr w:type="spellStart"/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b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8B8EE7A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0.57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9A1AC63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4.38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A5F4BB8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18.7</w:t>
            </w:r>
          </w:p>
        </w:tc>
      </w:tr>
      <w:tr w:rsidR="008B3AFC" w:rsidRPr="00CF5AD6" w14:paraId="2D43712A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3C33D0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4097D00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2.31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B0D5713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2.36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9D220DD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17.9)</w:t>
            </w:r>
          </w:p>
        </w:tc>
      </w:tr>
      <w:tr w:rsidR="008B3AFC" w:rsidRPr="00CF5AD6" w14:paraId="5EAF634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F59188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80F86D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6B54AC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402E8F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297644C5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980930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acroeconomic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496480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455A9A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55B451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0423C0C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93902F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untry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B34CAC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353FB7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7E3403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60F2A25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AA80FC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ime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C720B9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E32EEC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2FF231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6630BF92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74AD42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Sector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CB988E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4C5CA4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2ECEC4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3AA58964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732403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DD5972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615917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47A15D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0341BF2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B948D74" w14:textId="3C66A8C0" w:rsidR="008B3AFC" w:rsidRPr="00CF5AD6" w:rsidRDefault="00BD5D61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</w:t>
            </w:r>
            <w:r w:rsidR="008B3AFC"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on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D0389F7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3.54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BD06EB8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50.3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6346634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35.5**</w:t>
            </w:r>
          </w:p>
        </w:tc>
      </w:tr>
      <w:tr w:rsidR="008B3AFC" w:rsidRPr="00CF5AD6" w14:paraId="39803DD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C4FAC2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78B9A8C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638.6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1B4E9E7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803.4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47E39E7" w14:textId="77777777" w:rsidR="008B3AFC" w:rsidRPr="009411C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411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369.1)</w:t>
            </w:r>
          </w:p>
        </w:tc>
      </w:tr>
      <w:tr w:rsidR="008B3AFC" w:rsidRPr="00CF5AD6" w14:paraId="62D38A45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D142A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R</w:t>
            </w:r>
            <w:r w:rsidRPr="00CF5AD6"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evenues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F73A4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8319A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7AB73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347AC199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86C74B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3C5C5A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53B79B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5B9659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56D40D46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461D47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Productivity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8209075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48.3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45286F6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92.7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D105685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640.0***</w:t>
            </w:r>
          </w:p>
        </w:tc>
      </w:tr>
      <w:tr w:rsidR="008B3AFC" w:rsidRPr="00CF5AD6" w14:paraId="294DDC26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00E11E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6D235E4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2.28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96A5DA5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3.51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0975968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816.5)</w:t>
            </w:r>
          </w:p>
        </w:tc>
      </w:tr>
      <w:tr w:rsidR="008B3AFC" w:rsidRPr="00CF5AD6" w14:paraId="073FD0E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B0370D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Employees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 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E0C3262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9999.1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4F5AA5F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1865.1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F95F760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6178.2***</w:t>
            </w:r>
          </w:p>
        </w:tc>
      </w:tr>
      <w:tr w:rsidR="008B3AFC" w:rsidRPr="00CF5AD6" w14:paraId="63F562E1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63DFC2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2FEE333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337.6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75EC125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3877.3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92462F6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2295.2)</w:t>
            </w:r>
          </w:p>
        </w:tc>
      </w:tr>
      <w:tr w:rsidR="008B3AFC" w:rsidRPr="00CF5AD6" w14:paraId="28DDA3F1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7DF356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T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otal Assets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 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9102D7F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6.306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CAE37C0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7.882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29DC00D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92.450**</w:t>
            </w:r>
          </w:p>
        </w:tc>
      </w:tr>
      <w:tr w:rsidR="008B3AFC" w:rsidRPr="00CF5AD6" w14:paraId="42D3387F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9E719B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1D227B2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7.676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649A391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9.360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214CB98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31.453)</w:t>
            </w:r>
          </w:p>
        </w:tc>
      </w:tr>
      <w:tr w:rsidR="008B3AFC" w:rsidRPr="00CF5AD6" w14:paraId="3BDEE84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C2B3568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0ACA56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A5168D5" w14:textId="77777777" w:rsidR="008B3AFC" w:rsidRPr="00CF5AD6" w:rsidRDefault="008B3AFC" w:rsidP="00BB6B09">
            <w:pPr>
              <w:widowControl w:val="0"/>
              <w:tabs>
                <w:tab w:val="left" w:pos="2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ab/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02F911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4AC081AD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1824828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acroeconomics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E1716A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6CBC7C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2BBD3F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389FC220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63BB1D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untry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B22B02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CCD2F6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6A0245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2843B77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3E7244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ime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566E1A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6EA954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06EDDE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19F77849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8E2342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Sector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8F8D4C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D06B63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58A695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CF5AD6" w14:paraId="1D1CA68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5CE47E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5A982C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309AFB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5A66FD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CF5AD6" w14:paraId="572A07C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F2E523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n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F146CB4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39025.0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D9B3119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64861.4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5B761A7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96391.0</w:t>
            </w:r>
          </w:p>
        </w:tc>
      </w:tr>
      <w:tr w:rsidR="008B3AFC" w:rsidRPr="00CF5AD6" w14:paraId="0CF88BEB" w14:textId="77777777" w:rsidTr="00BB6B09">
        <w:tc>
          <w:tcPr>
            <w:tcW w:w="110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793B68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E8BDA6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01588.8)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C08457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39192.6)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A1D1C0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61069.1)</w:t>
            </w:r>
          </w:p>
        </w:tc>
      </w:tr>
      <w:tr w:rsidR="008B3AFC" w:rsidRPr="00CF5AD6" w14:paraId="40C18683" w14:textId="77777777" w:rsidTr="00BB6B09">
        <w:tc>
          <w:tcPr>
            <w:tcW w:w="110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1C6FB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i/>
                <w:iCs/>
                <w:sz w:val="16"/>
                <w:szCs w:val="16"/>
                <w:lang w:val="en-US" w:eastAsia="it-IT"/>
              </w:rPr>
              <w:t>N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F5B16A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50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A420BA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876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8844BC" w14:textId="77777777" w:rsidR="008B3AFC" w:rsidRPr="00B40368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4036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74</w:t>
            </w:r>
          </w:p>
        </w:tc>
      </w:tr>
    </w:tbl>
    <w:p w14:paraId="5B521B7E" w14:textId="77777777" w:rsidR="008B3AFC" w:rsidRPr="000B6BBF" w:rsidRDefault="008B3AFC" w:rsidP="008B3AF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</w:pPr>
      <w:r w:rsidRPr="000B6BBF"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  <w:t xml:space="preserve">Standard errors in parentheses; * </w:t>
      </w:r>
      <w:r w:rsidRPr="000B6BBF">
        <w:rPr>
          <w:rFonts w:ascii="Times New Roman" w:eastAsiaTheme="minorEastAsia" w:hAnsi="Times New Roman" w:cs="Times New Roman"/>
          <w:i/>
          <w:iCs/>
          <w:sz w:val="16"/>
          <w:szCs w:val="16"/>
          <w:lang w:val="en-US" w:eastAsia="it-IT"/>
        </w:rPr>
        <w:t>p</w:t>
      </w:r>
      <w:r w:rsidRPr="000B6BBF"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  <w:t xml:space="preserve"> &lt; 0.10, ** </w:t>
      </w:r>
      <w:r w:rsidRPr="000B6BBF">
        <w:rPr>
          <w:rFonts w:ascii="Times New Roman" w:eastAsiaTheme="minorEastAsia" w:hAnsi="Times New Roman" w:cs="Times New Roman"/>
          <w:i/>
          <w:iCs/>
          <w:sz w:val="16"/>
          <w:szCs w:val="16"/>
          <w:lang w:val="en-US" w:eastAsia="it-IT"/>
        </w:rPr>
        <w:t>p</w:t>
      </w:r>
      <w:r w:rsidRPr="000B6BBF"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  <w:t xml:space="preserve"> &lt; 0.05, *** </w:t>
      </w:r>
      <w:r w:rsidRPr="000B6BBF">
        <w:rPr>
          <w:rFonts w:ascii="Times New Roman" w:eastAsiaTheme="minorEastAsia" w:hAnsi="Times New Roman" w:cs="Times New Roman"/>
          <w:i/>
          <w:iCs/>
          <w:sz w:val="16"/>
          <w:szCs w:val="16"/>
          <w:lang w:val="en-US" w:eastAsia="it-IT"/>
        </w:rPr>
        <w:t>p</w:t>
      </w:r>
      <w:r w:rsidRPr="000B6BBF"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  <w:t xml:space="preserve"> &lt; 0.01</w:t>
      </w:r>
    </w:p>
    <w:p w14:paraId="77F5A1B0" w14:textId="77777777" w:rsidR="008B3AFC" w:rsidRPr="000B6BBF" w:rsidRDefault="008B3AFC" w:rsidP="008B3AFC">
      <w:pPr>
        <w:rPr>
          <w:lang w:val="en-GB"/>
        </w:rPr>
      </w:pPr>
    </w:p>
    <w:p w14:paraId="2548D2E0" w14:textId="24A8D43F" w:rsidR="008B3AFC" w:rsidRPr="008B3AFC" w:rsidRDefault="008B3AFC" w:rsidP="008B3AFC">
      <w:pPr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8B3AFC">
        <w:rPr>
          <w:rFonts w:ascii="Times New Roman" w:hAnsi="Times New Roman" w:cs="Times New Roman"/>
          <w:i/>
          <w:sz w:val="24"/>
          <w:szCs w:val="24"/>
          <w:lang w:val="en-GB"/>
        </w:rPr>
        <w:t xml:space="preserve">Table 8 – 3SLS estimation of the model </w:t>
      </w:r>
      <w:r w:rsidR="00BD5D61">
        <w:rPr>
          <w:rFonts w:ascii="Times New Roman" w:hAnsi="Times New Roman" w:cs="Times New Roman"/>
          <w:i/>
          <w:sz w:val="24"/>
          <w:szCs w:val="24"/>
          <w:lang w:val="en-GB"/>
        </w:rPr>
        <w:t>in which</w:t>
      </w:r>
      <w:r w:rsidR="00BD5D61" w:rsidRPr="008B3AFC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BD5D61">
        <w:rPr>
          <w:rFonts w:ascii="Times New Roman" w:hAnsi="Times New Roman" w:cs="Times New Roman"/>
          <w:i/>
          <w:sz w:val="24"/>
          <w:szCs w:val="24"/>
          <w:lang w:val="en-GB"/>
        </w:rPr>
        <w:t xml:space="preserve">the </w:t>
      </w:r>
      <w:r w:rsidR="00BD5D61" w:rsidRPr="008B3AFC">
        <w:rPr>
          <w:rFonts w:ascii="Times New Roman" w:hAnsi="Times New Roman" w:cs="Times New Roman"/>
          <w:i/>
          <w:sz w:val="24"/>
          <w:szCs w:val="24"/>
          <w:lang w:val="en-GB"/>
        </w:rPr>
        <w:t>economic performance</w:t>
      </w:r>
      <w:r w:rsidR="00BD5D61">
        <w:rPr>
          <w:rFonts w:ascii="Times New Roman" w:hAnsi="Times New Roman" w:cs="Times New Roman"/>
          <w:i/>
          <w:sz w:val="24"/>
          <w:szCs w:val="24"/>
          <w:lang w:val="en-GB"/>
        </w:rPr>
        <w:t xml:space="preserve"> gauge is EBIT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186"/>
        <w:gridCol w:w="2556"/>
        <w:gridCol w:w="2556"/>
        <w:gridCol w:w="2556"/>
      </w:tblGrid>
      <w:tr w:rsidR="008B3AFC" w:rsidRPr="00652C5C" w14:paraId="17F55127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CEB177" w14:textId="77777777" w:rsidR="008B3AFC" w:rsidRPr="00FB1B94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7B171F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1)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32C18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2)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371389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3)</w:t>
            </w:r>
          </w:p>
        </w:tc>
      </w:tr>
      <w:tr w:rsidR="008B3AFC" w:rsidRPr="00652C5C" w14:paraId="66F56021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9370BAD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FC7C2C5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FULL SAMPL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D87A7A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HIGH-TECH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8379253" w14:textId="40DBBC6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717F7F">
              <w:rPr>
                <w:rFonts w:ascii="Times New Roman" w:eastAsiaTheme="minorEastAsia" w:hAnsi="Times New Roman" w:cs="Times New Roman"/>
                <w:noProof/>
                <w:sz w:val="16"/>
                <w:szCs w:val="16"/>
                <w:lang w:val="en-US" w:eastAsia="it-IT"/>
              </w:rPr>
              <w:t>NON</w:t>
            </w:r>
            <w:r w:rsidR="00717F7F">
              <w:rPr>
                <w:rFonts w:ascii="Times New Roman" w:eastAsiaTheme="minorEastAsia" w:hAnsi="Times New Roman" w:cs="Times New Roman"/>
                <w:noProof/>
                <w:sz w:val="16"/>
                <w:szCs w:val="16"/>
                <w:lang w:val="en-US" w:eastAsia="it-IT"/>
              </w:rPr>
              <w:t>-HIGH-TEC</w:t>
            </w: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H</w:t>
            </w:r>
          </w:p>
        </w:tc>
      </w:tr>
      <w:tr w:rsidR="008B3AFC" w:rsidRPr="00652C5C" w14:paraId="2BC9FFE4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75B3FE" w14:textId="0377A363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R&amp;D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870798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3B107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F43CB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6EA141D3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F6A854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487B828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5B09565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2602CBD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4A3DF174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B671C89" w14:textId="25201301" w:rsidR="008B3AFC" w:rsidRPr="00CF5AD6" w:rsidRDefault="00DC4B56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ERN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DBE885C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668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1823466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256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B20F403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250</w:t>
            </w:r>
          </w:p>
        </w:tc>
      </w:tr>
      <w:tr w:rsidR="008B3AFC" w:rsidRPr="00652C5C" w14:paraId="40329DB0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564CB3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6D552FA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50</w:t>
            </w: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0DD11AC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129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BFBA696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98)</w:t>
            </w:r>
          </w:p>
        </w:tc>
      </w:tr>
      <w:tr w:rsidR="008B3AFC" w:rsidRPr="00652C5C" w14:paraId="53952CF4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0D83C08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E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pl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oyees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 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283E99B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787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9A5ABF7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370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3C2CF3D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125</w:t>
            </w:r>
          </w:p>
        </w:tc>
      </w:tr>
      <w:tr w:rsidR="008B3AFC" w:rsidRPr="00652C5C" w14:paraId="56E4350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CEA65A8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74AAFC7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67</w:t>
            </w: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74645A7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85</w:t>
            </w: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DEAE1C6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111)</w:t>
            </w:r>
          </w:p>
        </w:tc>
      </w:tr>
      <w:tr w:rsidR="008B3AFC" w:rsidRPr="00652C5C" w14:paraId="15829D82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BD448E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angible Assets (</w:t>
            </w:r>
            <w:proofErr w:type="spellStart"/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b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9FDB88E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5.950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59E1C57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.664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DB22001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.23</w:t>
            </w:r>
          </w:p>
        </w:tc>
      </w:tr>
      <w:tr w:rsidR="008B3AFC" w:rsidRPr="00652C5C" w14:paraId="1DE70C84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EE14138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28FD5A4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482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303B551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12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04FBBDE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2.37)</w:t>
            </w:r>
          </w:p>
        </w:tc>
      </w:tr>
      <w:tr w:rsidR="008B3AFC" w:rsidRPr="00652C5C" w14:paraId="74EFD7F1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3D7E7C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CE30C70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D611468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058ACF3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51D1F50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03C277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acroeconomic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EC213A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6790CA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CE7C088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1BEE2119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EB1DC4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untry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85CFF6B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2BF5B00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212F28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3E02492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978749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ime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D1D29F5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2DF6DD4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0851EF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5015395A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8BDC31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Sector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2F36790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ED8B6FB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AF0B9D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7B5101A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94614E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09CA84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4F074C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7BCA69F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76B3E016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DB9EA24" w14:textId="3619568B" w:rsidR="008B3AFC" w:rsidRPr="00CF5AD6" w:rsidRDefault="00BD5D61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</w:t>
            </w:r>
            <w:r w:rsidR="008B3AFC"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on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0584C03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.540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668B5FB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5.79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A1A1C14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.089</w:t>
            </w:r>
          </w:p>
        </w:tc>
      </w:tr>
      <w:tr w:rsidR="008B3AFC" w:rsidRPr="00652C5C" w14:paraId="0212B0F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DA8AE5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B362815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3.671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7ACA909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.090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5DD9E67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5.636)</w:t>
            </w:r>
          </w:p>
        </w:tc>
      </w:tr>
      <w:tr w:rsidR="008B3AFC" w:rsidRPr="00652C5C" w14:paraId="21D9AC64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1C65A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 w:rsidRPr="00CF5AD6"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Patents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75652F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B7838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3EC35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39423171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6B7377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DD8BB5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E978E8F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744E64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1BDBA26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B6F901F" w14:textId="1A1A5AC5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 w:rsidR="007863B9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R&amp;D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1F8C775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446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008B750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956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96D2970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102***</w:t>
            </w:r>
          </w:p>
        </w:tc>
      </w:tr>
      <w:tr w:rsidR="008B3AFC" w:rsidRPr="00652C5C" w14:paraId="01A2818F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3F316E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FC34815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459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1B11A21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30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2444F49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34</w:t>
            </w: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8B3AFC" w:rsidRPr="00652C5C" w14:paraId="03D57F36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250FCD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Employees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 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8010FFE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171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BCF2538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675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4D393AF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152*</w:t>
            </w:r>
          </w:p>
        </w:tc>
      </w:tr>
      <w:tr w:rsidR="008B3AFC" w:rsidRPr="00652C5C" w14:paraId="6780DB26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07DFDE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C82651A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99</w:t>
            </w: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16D7CA5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86</w:t>
            </w: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053BCDA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09</w:t>
            </w: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8B3AFC" w:rsidRPr="00652C5C" w14:paraId="542E3EA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564267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otal Assets (</w:t>
            </w:r>
            <w:proofErr w:type="spellStart"/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b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E25292D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4.290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2A9A426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.170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10B28EF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06***</w:t>
            </w:r>
          </w:p>
        </w:tc>
      </w:tr>
      <w:tr w:rsidR="008B3AFC" w:rsidRPr="00652C5C" w14:paraId="196C5CCA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D2660D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45CE4BB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06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ABF9341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220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280FCBB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140)</w:t>
            </w:r>
          </w:p>
        </w:tc>
      </w:tr>
      <w:tr w:rsidR="008B3AFC" w:rsidRPr="00652C5C" w14:paraId="6ADA27C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D30767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73D9F33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2115DF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F4F937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654BA519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E3509C8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acroeconomics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3C52DA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E760E88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218323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30626774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2099B9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untry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5A355E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622B15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BFB3D10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6F6F4D1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A27A26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ime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D8E64B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ABBBB9F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F197A2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32957C83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BEDEE1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Sector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1D37D6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97F008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845388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4CBA4E5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BD68AA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091F31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A26E18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0A74978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5E6FFDB3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25D5AD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n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271E8A0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142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6F64720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3.7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11359FD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384</w:t>
            </w:r>
          </w:p>
        </w:tc>
      </w:tr>
      <w:tr w:rsidR="008B3AFC" w:rsidRPr="00652C5C" w14:paraId="1037748F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9649E1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412748E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3.466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30E6A5E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9.051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B135883" w14:textId="77777777" w:rsidR="008B3AFC" w:rsidRPr="00544FA1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44F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62)</w:t>
            </w:r>
          </w:p>
        </w:tc>
      </w:tr>
      <w:tr w:rsidR="008B3AFC" w:rsidRPr="00652C5C" w14:paraId="2D1ACBB8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7F49B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 w:rsidRPr="00CF5AD6"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Productivity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3B10E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041C3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BB9A49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1DDB7A00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8062C9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FE928B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ECB02F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D3D9073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3C2426E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7E40CE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Patent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2CF7E30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48.6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D28DED6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35.5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3F9AB0F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15.7***</w:t>
            </w:r>
          </w:p>
        </w:tc>
      </w:tr>
      <w:tr w:rsidR="008B3AFC" w:rsidRPr="00652C5C" w14:paraId="13D9C739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1F55E8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D396A57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731.7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EB17601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731.2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908DB81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43.9)</w:t>
            </w:r>
          </w:p>
        </w:tc>
      </w:tr>
      <w:tr w:rsidR="008B3AFC" w:rsidRPr="00652C5C" w14:paraId="3456D5A3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4BC83A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Employees 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F12EB50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491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3DA59DE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369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AB67297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510***</w:t>
            </w:r>
          </w:p>
        </w:tc>
      </w:tr>
      <w:tr w:rsidR="008B3AFC" w:rsidRPr="00652C5C" w14:paraId="6FE455F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24E8C5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A6A629C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13</w:t>
            </w: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E55CA52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12</w:t>
            </w: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C3F9FDB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13</w:t>
            </w: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8B3AFC" w:rsidRPr="00652C5C" w14:paraId="7203DDEF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5C2FAE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otal Assets (</w:t>
            </w:r>
            <w:proofErr w:type="spellStart"/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b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41FB09B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5.52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EC6F17E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9.94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12B37AF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13.0</w:t>
            </w:r>
          </w:p>
        </w:tc>
      </w:tr>
      <w:tr w:rsidR="008B3AFC" w:rsidRPr="00652C5C" w14:paraId="19E7FBB2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965FDD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8C88C4D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2.28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0BB6CB2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2.35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145B2C4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18.8)</w:t>
            </w:r>
          </w:p>
        </w:tc>
      </w:tr>
      <w:tr w:rsidR="008B3AFC" w:rsidRPr="00652C5C" w14:paraId="4BAB366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3AFA41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438058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439558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692E015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293AB6A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253172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acroeconomic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8AB6E0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3A829D4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559987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38C4431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C7E82C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untry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C6B0EA4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21D6BF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DC3BA05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543F8D40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C4F553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ime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A85538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7E3655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9B3DD5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4C117DBD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51ABC0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Sector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DAB071F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53CEFC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DC86683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62F83282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611A6C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E39234B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10BFB1D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3AD85F0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5C54F045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6B69BD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n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6854F31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7.26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33BB43C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58.1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47E4CCB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01.7**</w:t>
            </w:r>
          </w:p>
        </w:tc>
      </w:tr>
      <w:tr w:rsidR="008B3AFC" w:rsidRPr="00652C5C" w14:paraId="05DA2E9D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1926FD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9D87C38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638.3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1223B45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803.4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948B87B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371.3)</w:t>
            </w:r>
          </w:p>
        </w:tc>
      </w:tr>
      <w:tr w:rsidR="008B3AFC" w:rsidRPr="00652C5C" w14:paraId="445B9B78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3AEE0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R</w:t>
            </w:r>
            <w:r w:rsidRPr="00CF5AD6"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evenues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CAC78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55745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5CEF7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334210D3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968326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D612FF0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4790AB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29BEF90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33EA85B5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88C3A4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Productivity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6A3CB06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9.6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4B05EE0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1.2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D348BF9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1.7***</w:t>
            </w:r>
          </w:p>
        </w:tc>
      </w:tr>
      <w:tr w:rsidR="008B3AFC" w:rsidRPr="00652C5C" w14:paraId="49D85BC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71837B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71E1B7C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5.68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91119C6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30.16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0167D7A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73.97)</w:t>
            </w:r>
          </w:p>
        </w:tc>
      </w:tr>
      <w:tr w:rsidR="008B3AFC" w:rsidRPr="00652C5C" w14:paraId="036FB92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C46C74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Employees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 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258AA2B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739.2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E84FB40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710.0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EA7B8F6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434.3***</w:t>
            </w:r>
          </w:p>
        </w:tc>
      </w:tr>
      <w:tr w:rsidR="008B3AFC" w:rsidRPr="00652C5C" w14:paraId="2A27B383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01F6D9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0BBA122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415.5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9214B13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678.4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D49FACF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015.8)</w:t>
            </w:r>
          </w:p>
        </w:tc>
      </w:tr>
      <w:tr w:rsidR="008B3AFC" w:rsidRPr="00652C5C" w14:paraId="3E18D32D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01E7A0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T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otal Assets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 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C3C961E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310.4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B57D77C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888.5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3F2A109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2310.0***</w:t>
            </w:r>
          </w:p>
        </w:tc>
      </w:tr>
      <w:tr w:rsidR="008B3AFC" w:rsidRPr="00652C5C" w14:paraId="2C26B683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96A376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ADBF38F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663.1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31B94EF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6481.9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42D6274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1839.7)</w:t>
            </w:r>
          </w:p>
        </w:tc>
      </w:tr>
      <w:tr w:rsidR="008B3AFC" w:rsidRPr="00652C5C" w14:paraId="26489DA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434862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E0C23D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2C8EC5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11FA6A4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7F7B2913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AD59CE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acroeconomics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FF07C4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7DD1C3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88F60A4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12A6C3A5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2E3B24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untry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43AB7FD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BB14438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A92F3F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794FE28A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2AC542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ime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825336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63120E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5C8F44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630200C2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8B2C26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Sector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CD9472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68AA909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0839543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05BB1D1D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EE3EF0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9552C7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396C98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ABE687B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3E22FB3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658A09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n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116F1B7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949.1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843E05C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1787.3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F02EBF5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9095.6</w:t>
            </w:r>
          </w:p>
        </w:tc>
      </w:tr>
      <w:tr w:rsidR="008B3AFC" w:rsidRPr="00652C5C" w14:paraId="655E59C0" w14:textId="77777777" w:rsidTr="00BB6B09">
        <w:tc>
          <w:tcPr>
            <w:tcW w:w="110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0CEF7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4C34DA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61762.9)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9449A4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96571.7)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D9E620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3364.0)</w:t>
            </w:r>
          </w:p>
        </w:tc>
      </w:tr>
      <w:tr w:rsidR="008B3AFC" w:rsidRPr="00652C5C" w14:paraId="195E8B5E" w14:textId="77777777" w:rsidTr="00BB6B09">
        <w:tc>
          <w:tcPr>
            <w:tcW w:w="110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A60BD0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i/>
                <w:iCs/>
                <w:sz w:val="16"/>
                <w:szCs w:val="16"/>
                <w:lang w:val="en-US" w:eastAsia="it-IT"/>
              </w:rPr>
              <w:t>N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202E70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52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A24C89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876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5F1968" w14:textId="77777777" w:rsidR="008B3AFC" w:rsidRPr="009731FD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731F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76</w:t>
            </w:r>
          </w:p>
        </w:tc>
      </w:tr>
    </w:tbl>
    <w:p w14:paraId="5B154DCB" w14:textId="77777777" w:rsidR="008B3AFC" w:rsidRPr="000B6BBF" w:rsidRDefault="008B3AFC" w:rsidP="008B3AF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</w:pPr>
      <w:r w:rsidRPr="000B6BBF"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  <w:t xml:space="preserve">Standard errors in parentheses; * </w:t>
      </w:r>
      <w:r w:rsidRPr="000B6BBF">
        <w:rPr>
          <w:rFonts w:ascii="Times New Roman" w:eastAsiaTheme="minorEastAsia" w:hAnsi="Times New Roman" w:cs="Times New Roman"/>
          <w:i/>
          <w:iCs/>
          <w:sz w:val="16"/>
          <w:szCs w:val="16"/>
          <w:lang w:val="en-US" w:eastAsia="it-IT"/>
        </w:rPr>
        <w:t>p</w:t>
      </w:r>
      <w:r w:rsidRPr="000B6BBF"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  <w:t xml:space="preserve"> &lt; 0.10, ** </w:t>
      </w:r>
      <w:r w:rsidRPr="000B6BBF">
        <w:rPr>
          <w:rFonts w:ascii="Times New Roman" w:eastAsiaTheme="minorEastAsia" w:hAnsi="Times New Roman" w:cs="Times New Roman"/>
          <w:i/>
          <w:iCs/>
          <w:sz w:val="16"/>
          <w:szCs w:val="16"/>
          <w:lang w:val="en-US" w:eastAsia="it-IT"/>
        </w:rPr>
        <w:t>p</w:t>
      </w:r>
      <w:r w:rsidRPr="000B6BBF"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  <w:t xml:space="preserve"> &lt; 0.05, *** </w:t>
      </w:r>
      <w:r w:rsidRPr="000B6BBF">
        <w:rPr>
          <w:rFonts w:ascii="Times New Roman" w:eastAsiaTheme="minorEastAsia" w:hAnsi="Times New Roman" w:cs="Times New Roman"/>
          <w:i/>
          <w:iCs/>
          <w:sz w:val="16"/>
          <w:szCs w:val="16"/>
          <w:lang w:val="en-US" w:eastAsia="it-IT"/>
        </w:rPr>
        <w:t>p</w:t>
      </w:r>
      <w:r w:rsidRPr="000B6BBF"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  <w:t xml:space="preserve"> &lt; 0.01</w:t>
      </w:r>
    </w:p>
    <w:p w14:paraId="5B564ADF" w14:textId="77777777" w:rsidR="008B3AFC" w:rsidRPr="000B6BBF" w:rsidRDefault="008B3AFC" w:rsidP="008B3AFC">
      <w:pPr>
        <w:rPr>
          <w:lang w:val="en-US"/>
        </w:rPr>
      </w:pPr>
    </w:p>
    <w:p w14:paraId="18833CF5" w14:textId="17800C10" w:rsidR="008B3AFC" w:rsidRPr="008B3AFC" w:rsidRDefault="008B3AFC" w:rsidP="008B3AFC">
      <w:pPr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8B3AFC">
        <w:rPr>
          <w:rFonts w:ascii="Times New Roman" w:hAnsi="Times New Roman" w:cs="Times New Roman"/>
          <w:i/>
          <w:sz w:val="24"/>
          <w:szCs w:val="24"/>
          <w:lang w:val="en-GB"/>
        </w:rPr>
        <w:t xml:space="preserve">Table 9 – 3SLS estimation of the model </w:t>
      </w:r>
      <w:r w:rsidR="00BD74E9">
        <w:rPr>
          <w:rFonts w:ascii="Times New Roman" w:hAnsi="Times New Roman" w:cs="Times New Roman"/>
          <w:i/>
          <w:sz w:val="24"/>
          <w:szCs w:val="24"/>
          <w:lang w:val="en-GB"/>
        </w:rPr>
        <w:t>in which</w:t>
      </w:r>
      <w:r w:rsidR="00BD74E9" w:rsidRPr="008B3AFC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BD74E9">
        <w:rPr>
          <w:rFonts w:ascii="Times New Roman" w:hAnsi="Times New Roman" w:cs="Times New Roman"/>
          <w:i/>
          <w:sz w:val="24"/>
          <w:szCs w:val="24"/>
          <w:lang w:val="en-GB"/>
        </w:rPr>
        <w:t xml:space="preserve">the </w:t>
      </w:r>
      <w:r w:rsidR="00BD74E9" w:rsidRPr="008B3AFC">
        <w:rPr>
          <w:rFonts w:ascii="Times New Roman" w:hAnsi="Times New Roman" w:cs="Times New Roman"/>
          <w:i/>
          <w:sz w:val="24"/>
          <w:szCs w:val="24"/>
          <w:lang w:val="en-GB"/>
        </w:rPr>
        <w:t>economic performance</w:t>
      </w:r>
      <w:r w:rsidR="00BD74E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gauge is EBIT margin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186"/>
        <w:gridCol w:w="2556"/>
        <w:gridCol w:w="2556"/>
        <w:gridCol w:w="2556"/>
      </w:tblGrid>
      <w:tr w:rsidR="008B3AFC" w:rsidRPr="00652C5C" w14:paraId="0F521E3A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C644B6" w14:textId="77777777" w:rsidR="008B3AFC" w:rsidRPr="00FB1B94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GB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4705C9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1)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B5B9A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2)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A0EA8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3)</w:t>
            </w:r>
          </w:p>
        </w:tc>
      </w:tr>
      <w:tr w:rsidR="008B3AFC" w:rsidRPr="00652C5C" w14:paraId="7BEAB922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C5E6119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BBFE79B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FULL SAMPL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C24F1E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HIGH-TECH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0605D5E" w14:textId="182FC71E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717F7F">
              <w:rPr>
                <w:rFonts w:ascii="Times New Roman" w:eastAsiaTheme="minorEastAsia" w:hAnsi="Times New Roman" w:cs="Times New Roman"/>
                <w:noProof/>
                <w:sz w:val="16"/>
                <w:szCs w:val="16"/>
                <w:lang w:val="en-US" w:eastAsia="it-IT"/>
              </w:rPr>
              <w:t>NON</w:t>
            </w:r>
            <w:r w:rsidR="00717F7F">
              <w:rPr>
                <w:rFonts w:ascii="Times New Roman" w:eastAsiaTheme="minorEastAsia" w:hAnsi="Times New Roman" w:cs="Times New Roman"/>
                <w:noProof/>
                <w:sz w:val="16"/>
                <w:szCs w:val="16"/>
                <w:lang w:val="en-US" w:eastAsia="it-IT"/>
              </w:rPr>
              <w:t>-HIGH-TEC</w:t>
            </w: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H</w:t>
            </w:r>
          </w:p>
        </w:tc>
      </w:tr>
      <w:tr w:rsidR="008B3AFC" w:rsidRPr="00652C5C" w14:paraId="6D8BF2EE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CD5352" w14:textId="5E45314C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 w:rsidR="007863B9"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R&amp;D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02684D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682105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C7AED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482FB08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CF3797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3879E6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4D3A20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5FC395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2575EB1D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8948F59" w14:textId="3BE50937" w:rsidR="008B3AFC" w:rsidRPr="00CF5AD6" w:rsidRDefault="00DC4B56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ERN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64C34C8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723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491A244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346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20ADAB9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365</w:t>
            </w:r>
          </w:p>
        </w:tc>
      </w:tr>
      <w:tr w:rsidR="008B3AFC" w:rsidRPr="00652C5C" w14:paraId="33CDCCF5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7C96D6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5771FA0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53</w:t>
            </w: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60505BC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138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9B9B127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401)</w:t>
            </w:r>
          </w:p>
        </w:tc>
      </w:tr>
      <w:tr w:rsidR="008B3AFC" w:rsidRPr="00652C5C" w14:paraId="7322563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93C97C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E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pl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oyees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 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497F07C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788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3F17F43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374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2AC32B7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124</w:t>
            </w:r>
          </w:p>
        </w:tc>
      </w:tr>
      <w:tr w:rsidR="008B3AFC" w:rsidRPr="00652C5C" w14:paraId="7D73358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7537878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841554F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67</w:t>
            </w: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D7276A3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85</w:t>
            </w: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B3E3B3B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112)</w:t>
            </w:r>
          </w:p>
        </w:tc>
      </w:tr>
      <w:tr w:rsidR="008B3AFC" w:rsidRPr="00652C5C" w14:paraId="13AA773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7DA4A5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angible Assets (</w:t>
            </w:r>
            <w:proofErr w:type="spellStart"/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b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C640AC9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5.945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4FE868E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.660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37CBEA3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342</w:t>
            </w:r>
          </w:p>
        </w:tc>
      </w:tr>
      <w:tr w:rsidR="008B3AFC" w:rsidRPr="00652C5C" w14:paraId="4904B74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DAD3AF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9BB434F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477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0120F08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19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FD77DDF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2.36)</w:t>
            </w:r>
          </w:p>
        </w:tc>
      </w:tr>
      <w:tr w:rsidR="008B3AFC" w:rsidRPr="00652C5C" w14:paraId="0CDDEE0A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4F8859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D291D43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D546A69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A82F42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1B4A560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901B5F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acroeconomic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1AFD29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12F250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8AD4C0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6D37E91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DD307D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untry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3E0668B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2CADF7B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BEC2443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0C4A3DA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4F71F6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ime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77BB343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F99082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CDB8355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3FC1136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72D01F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Sector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4B1650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47E9B63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81BDB83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09B52B82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D12E01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82C9620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187F828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847E8A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3E28619D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652CFB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n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1F7E092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.588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D6F1E41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5.89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AE85596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.103</w:t>
            </w:r>
          </w:p>
        </w:tc>
      </w:tr>
      <w:tr w:rsidR="008B3AFC" w:rsidRPr="00652C5C" w14:paraId="689A3666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E35A31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ABFA2FE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3.677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4DCD619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.094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70E3F2C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5.651)</w:t>
            </w:r>
          </w:p>
        </w:tc>
      </w:tr>
      <w:tr w:rsidR="008B3AFC" w:rsidRPr="00652C5C" w14:paraId="610C9E17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25E8D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lastRenderedPageBreak/>
              <w:t>∆</w:t>
            </w:r>
            <w:r w:rsidRPr="00CF5AD6"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Patents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61FDE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57897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41C41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0F71A2F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C19BC3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257288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4B9CD7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70CC1C0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7D2B0EC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585AAC2" w14:textId="17141AD4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 w:rsidR="00291CE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R&amp;D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3F4A3D3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288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B3DBD35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781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A904EC8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107***</w:t>
            </w:r>
          </w:p>
        </w:tc>
      </w:tr>
      <w:tr w:rsidR="008B3AFC" w:rsidRPr="00652C5C" w14:paraId="25F1ABA3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7E36E2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B063B2A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443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918A87A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14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20431A6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3</w:t>
            </w: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)</w:t>
            </w:r>
          </w:p>
        </w:tc>
      </w:tr>
      <w:tr w:rsidR="008B3AFC" w:rsidRPr="00652C5C" w14:paraId="57E485B2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352492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Employees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 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6CC6AAD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141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B255A12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641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2FD3B9B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159*</w:t>
            </w:r>
          </w:p>
        </w:tc>
      </w:tr>
      <w:tr w:rsidR="008B3AFC" w:rsidRPr="00652C5C" w14:paraId="61E893E4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4E9D61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9C6A3FE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96</w:t>
            </w: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48E224F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81</w:t>
            </w: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BC72523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09</w:t>
            </w: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8B3AFC" w:rsidRPr="00652C5C" w14:paraId="5A4BA68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27E8C6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otal Assets (</w:t>
            </w:r>
            <w:proofErr w:type="spellStart"/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b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BDD7847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4.191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A5C175B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.068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9F8D68C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11***</w:t>
            </w:r>
          </w:p>
        </w:tc>
      </w:tr>
      <w:tr w:rsidR="008B3AFC" w:rsidRPr="00652C5C" w14:paraId="0F937AEE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3416C6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FE97F72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295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BCAF6D4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209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46C089F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141)</w:t>
            </w:r>
          </w:p>
        </w:tc>
      </w:tr>
      <w:tr w:rsidR="008B3AFC" w:rsidRPr="00652C5C" w14:paraId="455181E2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7DFB4A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C2273B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0BDEF6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196E80F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3D350ED1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2F08D4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acroeconomics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169806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7703A4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777779F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572E853A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7862BB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untry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148B3E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D2A47E9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A1588D0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1DB7FD9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EB9F0F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ime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E5E06F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83E771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F6B982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78777F0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689186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Sector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47ABD6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3C0EDE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B73E72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54F93D5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B515B2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B21D92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C958B8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016C7B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6D5D30FF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8B39F8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n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DFBE539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.193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39573D4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.65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78967BA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396</w:t>
            </w:r>
          </w:p>
        </w:tc>
      </w:tr>
      <w:tr w:rsidR="008B3AFC" w:rsidRPr="00652C5C" w14:paraId="78BAD610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B2D8C2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D6705E5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3.399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459E57A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8.651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7C55781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367)</w:t>
            </w:r>
          </w:p>
        </w:tc>
      </w:tr>
      <w:tr w:rsidR="008B3AFC" w:rsidRPr="00652C5C" w14:paraId="47F6507C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B31AB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 w:rsidRPr="00CF5AD6"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Productivity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150F3D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F65D7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6BA06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49123FC1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F7A8BA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B4B462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1CF1585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079508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4279D51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C24A63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Patent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50AB581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71.3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6E1B796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15.0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C4C9EEE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24.3***</w:t>
            </w:r>
          </w:p>
        </w:tc>
      </w:tr>
      <w:tr w:rsidR="008B3AFC" w:rsidRPr="00652C5C" w14:paraId="349753B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6F0E23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2244D45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735.2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5B54DB8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732.7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7737D36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34.0)</w:t>
            </w:r>
          </w:p>
        </w:tc>
      </w:tr>
      <w:tr w:rsidR="008B3AFC" w:rsidRPr="00652C5C" w14:paraId="707B19D0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C7357D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Employees 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FFCB993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484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D6835A2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354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1DE8403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509***</w:t>
            </w:r>
          </w:p>
        </w:tc>
      </w:tr>
      <w:tr w:rsidR="008B3AFC" w:rsidRPr="00652C5C" w14:paraId="72656C2D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D9A3FA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18852D0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1</w:t>
            </w: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5DDE668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12</w:t>
            </w: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CDCEC62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13</w:t>
            </w: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8B3AFC" w:rsidRPr="00652C5C" w14:paraId="41BBA973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7F3EEDD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otal Assets (</w:t>
            </w:r>
            <w:proofErr w:type="spellStart"/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b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41F5925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9.13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1ABB782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2.95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3ABD29E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16.2</w:t>
            </w:r>
          </w:p>
        </w:tc>
      </w:tr>
      <w:tr w:rsidR="008B3AFC" w:rsidRPr="00652C5C" w14:paraId="2E3EAF29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760878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D3B3AD4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2.45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44C9E1F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2.47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A5AF391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16.2)</w:t>
            </w:r>
          </w:p>
        </w:tc>
      </w:tr>
      <w:tr w:rsidR="008B3AFC" w:rsidRPr="00652C5C" w14:paraId="21FF6599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5D2753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5E67C3D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6392D24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A859704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0A6BCC59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DE95CB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acroeconomic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C9608C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2DACA2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E890AB0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5176FFCA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48B249B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untry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90849F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E09712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B46AD6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38EAEB25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D3FCB2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ime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360E6F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78A599D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19CD6D8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70F10F14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74BB9A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Sector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F1DA23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EE414E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F03D43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121AEA3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ADC6EF2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5991D59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E07944E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3D15E4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72969BD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D9815B3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n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E854613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5.24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9DE1CC6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44.3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902918C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16.2**</w:t>
            </w:r>
          </w:p>
        </w:tc>
      </w:tr>
      <w:tr w:rsidR="008B3AFC" w:rsidRPr="00652C5C" w14:paraId="4B51025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6E5B491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54CE556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640.6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206D2BB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805.4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ACF3C82" w14:textId="77777777" w:rsidR="008B3AFC" w:rsidRPr="00E013A2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013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364.2)</w:t>
            </w:r>
          </w:p>
        </w:tc>
      </w:tr>
      <w:tr w:rsidR="008B3AFC" w:rsidRPr="00652C5C" w14:paraId="70CD4FFD" w14:textId="77777777" w:rsidTr="00BB6B09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D3CFD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R</w:t>
            </w:r>
            <w:r w:rsidRPr="00CF5AD6">
              <w:rPr>
                <w:rFonts w:ascii="Times New Roman" w:eastAsiaTheme="minorEastAsia" w:hAnsi="Times New Roman" w:cs="Times New Roman"/>
                <w:b/>
                <w:sz w:val="16"/>
                <w:szCs w:val="16"/>
                <w:lang w:val="en-US" w:eastAsia="it-IT"/>
              </w:rPr>
              <w:t>evenues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DA790D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62B5DF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E81728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0F381E3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0F82A3C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1D207B3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17E21E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EE7D73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50975A26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6EBF786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Productivity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583BDD3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027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A1621F1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034</w:t>
            </w: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E20EFAA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0030</w:t>
            </w:r>
          </w:p>
        </w:tc>
      </w:tr>
      <w:tr w:rsidR="008B3AFC" w:rsidRPr="00652C5C" w14:paraId="2815B3A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96A345A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A6744A6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02</w:t>
            </w: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6C179FB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02</w:t>
            </w: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7717EAF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16</w:t>
            </w: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8B3AFC" w:rsidRPr="00652C5C" w14:paraId="2BF85B4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399CA5C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Employees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 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DF50A35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881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C95647A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347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A3C7243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183</w:t>
            </w:r>
          </w:p>
        </w:tc>
      </w:tr>
      <w:tr w:rsidR="008B3AFC" w:rsidRPr="00652C5C" w14:paraId="3AD1DA38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1D315BF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9F647DB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099</w:t>
            </w: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82F85FD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159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233DDD4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445)</w:t>
            </w:r>
          </w:p>
        </w:tc>
      </w:tr>
      <w:tr w:rsidR="008B3AFC" w:rsidRPr="00652C5C" w14:paraId="311ADDDB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FAD65C5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T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otal Assets</w:t>
            </w: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 xml:space="preserve"> (</w:t>
            </w:r>
            <w:proofErr w:type="spellStart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ln</w:t>
            </w:r>
            <w:proofErr w:type="spellEnd"/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A25FEB9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270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EA9D5F8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.677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4829855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774</w:t>
            </w:r>
          </w:p>
        </w:tc>
      </w:tr>
      <w:tr w:rsidR="008B3AFC" w:rsidRPr="00652C5C" w14:paraId="4B03AA5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EBDE06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5564143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24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9124E3A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82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2E4FEB53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.614)</w:t>
            </w:r>
          </w:p>
        </w:tc>
      </w:tr>
      <w:tr w:rsidR="008B3AFC" w:rsidRPr="00652C5C" w14:paraId="71AEA47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6AAA79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BED3456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5FD9C37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D5E9CB5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48454767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3E86BD4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acroeconomics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67D94EF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AC76465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E637325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5A164729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4D1291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untry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72215B3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1A72C4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55B494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7F427510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3B4D619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Time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B864DA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A5CFD7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C73BDBA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69379031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391E79E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Sector FE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F6F5529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D231202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576CA30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8B3AFC" w:rsidRPr="00652C5C" w14:paraId="17F4E582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3A3924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52F658B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6573E5F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C0070D1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8B3AFC" w:rsidRPr="00652C5C" w14:paraId="4395534C" w14:textId="77777777" w:rsidTr="00BB6B09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9156F10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CF5AD6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n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652938D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.430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8F360CA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2.446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BD4F3AF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802</w:t>
            </w:r>
          </w:p>
        </w:tc>
      </w:tr>
      <w:tr w:rsidR="008B3AFC" w:rsidRPr="00652C5C" w14:paraId="1D1FAD07" w14:textId="77777777" w:rsidTr="00BB6B09">
        <w:tc>
          <w:tcPr>
            <w:tcW w:w="110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A95277" w14:textId="77777777" w:rsidR="008B3AFC" w:rsidRPr="00CF5AD6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CD807D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.282)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C70C69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5.685)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33D92E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5.124)</w:t>
            </w:r>
          </w:p>
        </w:tc>
      </w:tr>
      <w:tr w:rsidR="008B3AFC" w:rsidRPr="00652C5C" w14:paraId="4299F6BB" w14:textId="77777777" w:rsidTr="00BB6B09">
        <w:tc>
          <w:tcPr>
            <w:tcW w:w="110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3DADEC" w14:textId="77777777" w:rsidR="008B3AFC" w:rsidRPr="00652C5C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652C5C">
              <w:rPr>
                <w:rFonts w:ascii="Times New Roman" w:eastAsiaTheme="minorEastAsia" w:hAnsi="Times New Roman" w:cs="Times New Roman"/>
                <w:i/>
                <w:iCs/>
                <w:sz w:val="16"/>
                <w:szCs w:val="16"/>
                <w:lang w:val="en-US" w:eastAsia="it-IT"/>
              </w:rPr>
              <w:t>N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462268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39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A2CA4C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869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378945" w14:textId="77777777" w:rsidR="008B3AFC" w:rsidRPr="007F7597" w:rsidRDefault="008B3AFC" w:rsidP="00BB6B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F75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70</w:t>
            </w:r>
          </w:p>
        </w:tc>
      </w:tr>
    </w:tbl>
    <w:p w14:paraId="279B3588" w14:textId="77777777" w:rsidR="008B3AFC" w:rsidRPr="000B6BBF" w:rsidRDefault="008B3AFC" w:rsidP="008B3AF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</w:pPr>
      <w:r w:rsidRPr="000B6BBF"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  <w:t xml:space="preserve">Standard errors in parentheses; * </w:t>
      </w:r>
      <w:r w:rsidRPr="000B6BBF">
        <w:rPr>
          <w:rFonts w:ascii="Times New Roman" w:eastAsiaTheme="minorEastAsia" w:hAnsi="Times New Roman" w:cs="Times New Roman"/>
          <w:i/>
          <w:iCs/>
          <w:sz w:val="16"/>
          <w:szCs w:val="16"/>
          <w:lang w:val="en-US" w:eastAsia="it-IT"/>
        </w:rPr>
        <w:t>p</w:t>
      </w:r>
      <w:r w:rsidRPr="000B6BBF"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  <w:t xml:space="preserve"> &lt; 0.10, ** </w:t>
      </w:r>
      <w:r w:rsidRPr="000B6BBF">
        <w:rPr>
          <w:rFonts w:ascii="Times New Roman" w:eastAsiaTheme="minorEastAsia" w:hAnsi="Times New Roman" w:cs="Times New Roman"/>
          <w:i/>
          <w:iCs/>
          <w:sz w:val="16"/>
          <w:szCs w:val="16"/>
          <w:lang w:val="en-US" w:eastAsia="it-IT"/>
        </w:rPr>
        <w:t>p</w:t>
      </w:r>
      <w:r w:rsidRPr="000B6BBF"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  <w:t xml:space="preserve"> &lt; 0.05, *** </w:t>
      </w:r>
      <w:r w:rsidRPr="000B6BBF">
        <w:rPr>
          <w:rFonts w:ascii="Times New Roman" w:eastAsiaTheme="minorEastAsia" w:hAnsi="Times New Roman" w:cs="Times New Roman"/>
          <w:i/>
          <w:iCs/>
          <w:sz w:val="16"/>
          <w:szCs w:val="16"/>
          <w:lang w:val="en-US" w:eastAsia="it-IT"/>
        </w:rPr>
        <w:t>p</w:t>
      </w:r>
      <w:r w:rsidRPr="000B6BBF">
        <w:rPr>
          <w:rFonts w:ascii="Times New Roman" w:eastAsiaTheme="minorEastAsia" w:hAnsi="Times New Roman" w:cs="Times New Roman"/>
          <w:sz w:val="16"/>
          <w:szCs w:val="16"/>
          <w:lang w:val="en-US" w:eastAsia="it-IT"/>
        </w:rPr>
        <w:t xml:space="preserve"> &lt; 0.01</w:t>
      </w:r>
    </w:p>
    <w:p w14:paraId="086174D5" w14:textId="77777777" w:rsidR="008B3AFC" w:rsidRPr="000B6BBF" w:rsidRDefault="008B3AFC" w:rsidP="008B3AFC">
      <w:pPr>
        <w:rPr>
          <w:lang w:val="en-US"/>
        </w:rPr>
      </w:pPr>
    </w:p>
    <w:p w14:paraId="3CDE6A69" w14:textId="77777777" w:rsidR="008B3AFC" w:rsidRPr="008B3AFC" w:rsidRDefault="008B3AFC" w:rsidP="00592A59">
      <w:pPr>
        <w:rPr>
          <w:lang w:val="en-US"/>
        </w:rPr>
      </w:pPr>
    </w:p>
    <w:p w14:paraId="083DB917" w14:textId="78EE770C" w:rsidR="00592A59" w:rsidRPr="00AD0B53" w:rsidRDefault="00DB5C48" w:rsidP="00592A59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6</w:t>
      </w:r>
      <w:r w:rsidR="00592A59" w:rsidRPr="00AD0B53">
        <w:rPr>
          <w:rFonts w:ascii="Times New Roman" w:hAnsi="Times New Roman" w:cs="Times New Roman"/>
          <w:b/>
          <w:sz w:val="24"/>
          <w:szCs w:val="24"/>
          <w:lang w:val="en-GB"/>
        </w:rPr>
        <w:t>. Robustness checks</w:t>
      </w:r>
    </w:p>
    <w:p w14:paraId="42F268EB" w14:textId="6A8257C3" w:rsidR="00592A59" w:rsidRPr="00AD0B53" w:rsidRDefault="00DB5C48" w:rsidP="00592A59">
      <w:pPr>
        <w:keepNext/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>6</w:t>
      </w:r>
      <w:r w:rsidR="00592A59" w:rsidRPr="00AD0B53">
        <w:rPr>
          <w:rFonts w:ascii="Times New Roman" w:hAnsi="Times New Roman" w:cs="Times New Roman"/>
          <w:i/>
          <w:sz w:val="24"/>
          <w:szCs w:val="24"/>
          <w:lang w:val="en-GB"/>
        </w:rPr>
        <w:t>.1 Alternative estimation methods</w:t>
      </w:r>
    </w:p>
    <w:p w14:paraId="68AFD6BC" w14:textId="0181F22A" w:rsidR="00C55D5B" w:rsidRDefault="00E1604B" w:rsidP="00592A59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lthough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proofErr w:type="spellStart"/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Hausman</w:t>
      </w:r>
      <w:proofErr w:type="spellEnd"/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test suggested the use of a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n FE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estimator for most of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our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regression</w:t>
      </w:r>
      <w:r w:rsidR="00565330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592A59" w:rsidRPr="00AD0B5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footnoteReference w:id="18"/>
      </w:r>
      <w:r w:rsidR="00565330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we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lso </w:t>
      </w:r>
      <w:r w:rsidR="00C55D5B">
        <w:rPr>
          <w:rFonts w:ascii="Times New Roman" w:hAnsi="Times New Roman" w:cs="Times New Roman"/>
          <w:sz w:val="24"/>
          <w:szCs w:val="24"/>
          <w:lang w:val="en-GB"/>
        </w:rPr>
        <w:t>estimated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equations </w:t>
      </w:r>
      <w:r w:rsidR="00C55D5B">
        <w:rPr>
          <w:rFonts w:ascii="Times New Roman" w:hAnsi="Times New Roman" w:cs="Times New Roman"/>
          <w:sz w:val="24"/>
          <w:szCs w:val="24"/>
          <w:lang w:val="en-GB"/>
        </w:rPr>
        <w:t xml:space="preserve">(2), (4) and (5)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using a Random</w:t>
      </w:r>
      <w:r w:rsidR="00C90C5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Effect </w:t>
      </w:r>
      <w:r w:rsidR="00C90C5F">
        <w:rPr>
          <w:rFonts w:ascii="Times New Roman" w:hAnsi="Times New Roman" w:cs="Times New Roman"/>
          <w:sz w:val="24"/>
          <w:szCs w:val="24"/>
          <w:lang w:val="en-GB"/>
        </w:rPr>
        <w:t xml:space="preserve">(RE)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estimator, to </w:t>
      </w:r>
      <w:r w:rsidR="00804C4C">
        <w:rPr>
          <w:rFonts w:ascii="Times New Roman" w:hAnsi="Times New Roman" w:cs="Times New Roman"/>
          <w:sz w:val="24"/>
          <w:szCs w:val="24"/>
          <w:lang w:val="en-GB"/>
        </w:rPr>
        <w:t xml:space="preserve">check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for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robustness to alternative estimation techniques. </w:t>
      </w:r>
      <w:r w:rsidR="00565330">
        <w:rPr>
          <w:rFonts w:ascii="Times New Roman" w:hAnsi="Times New Roman" w:cs="Times New Roman"/>
          <w:sz w:val="24"/>
          <w:szCs w:val="24"/>
          <w:lang w:val="en-GB"/>
        </w:rPr>
        <w:t>The latte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method </w:t>
      </w:r>
      <w:r w:rsidR="00565330">
        <w:rPr>
          <w:rFonts w:ascii="Times New Roman" w:hAnsi="Times New Roman" w:cs="Times New Roman"/>
          <w:sz w:val="24"/>
          <w:szCs w:val="24"/>
          <w:lang w:val="en-GB"/>
        </w:rPr>
        <w:t xml:space="preserve">also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allows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us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not only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="00592A59"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time-varying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but also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time-invariant controls such as industry and country</w:t>
      </w:r>
      <w:r w:rsidR="00076BBC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fix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effects, which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may influence </w:t>
      </w:r>
      <w:r w:rsidR="00565330">
        <w:rPr>
          <w:rFonts w:ascii="Times New Roman" w:hAnsi="Times New Roman" w:cs="Times New Roman"/>
          <w:sz w:val="24"/>
          <w:szCs w:val="24"/>
          <w:lang w:val="en-GB"/>
        </w:rPr>
        <w:t>firm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R&amp;D </w:t>
      </w:r>
      <w:r w:rsidR="00C55D5B">
        <w:rPr>
          <w:rFonts w:ascii="Times New Roman" w:hAnsi="Times New Roman" w:cs="Times New Roman"/>
          <w:sz w:val="24"/>
          <w:szCs w:val="24"/>
          <w:lang w:val="en-GB"/>
        </w:rPr>
        <w:t xml:space="preserve">investment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and economic performance.</w:t>
      </w:r>
      <w:r w:rsidR="00C55D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55D5B">
        <w:rPr>
          <w:rFonts w:ascii="Times New Roman" w:hAnsi="Times New Roman" w:cs="Times New Roman"/>
          <w:sz w:val="24"/>
          <w:szCs w:val="24"/>
          <w:lang w:val="en-US"/>
        </w:rPr>
        <w:t xml:space="preserve">As regards </w:t>
      </w:r>
      <w:r w:rsidR="00C55D5B" w:rsidRPr="00AD0B53">
        <w:rPr>
          <w:rFonts w:ascii="Times New Roman" w:hAnsi="Times New Roman" w:cs="Times New Roman"/>
          <w:sz w:val="24"/>
          <w:szCs w:val="24"/>
          <w:lang w:val="en-US"/>
        </w:rPr>
        <w:t xml:space="preserve">innovation equation </w:t>
      </w:r>
      <w:r w:rsidR="00565330">
        <w:rPr>
          <w:rFonts w:ascii="Times New Roman" w:hAnsi="Times New Roman" w:cs="Times New Roman"/>
          <w:sz w:val="24"/>
          <w:szCs w:val="24"/>
          <w:lang w:val="en-US"/>
        </w:rPr>
        <w:t>(3), we tested robustness</w:t>
      </w:r>
      <w:r w:rsidR="00C55D5B" w:rsidRPr="00AD0B5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76BBC">
        <w:rPr>
          <w:rFonts w:ascii="Times New Roman" w:hAnsi="Times New Roman" w:cs="Times New Roman"/>
          <w:sz w:val="24"/>
          <w:szCs w:val="24"/>
          <w:lang w:val="en-US"/>
        </w:rPr>
        <w:t xml:space="preserve">by </w:t>
      </w:r>
      <w:r w:rsidR="00565330">
        <w:rPr>
          <w:rFonts w:ascii="Times New Roman" w:hAnsi="Times New Roman" w:cs="Times New Roman"/>
          <w:sz w:val="24"/>
          <w:szCs w:val="24"/>
          <w:lang w:val="en-US"/>
        </w:rPr>
        <w:t>using</w:t>
      </w:r>
      <w:r w:rsidR="00C55D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5330">
        <w:rPr>
          <w:rFonts w:ascii="Times New Roman" w:hAnsi="Times New Roman" w:cs="Times New Roman"/>
          <w:sz w:val="24"/>
          <w:szCs w:val="24"/>
          <w:lang w:val="en-US"/>
        </w:rPr>
        <w:t>Poisson</w:t>
      </w:r>
      <w:r w:rsidR="00C55D5B" w:rsidRPr="00AD0B53">
        <w:rPr>
          <w:rFonts w:ascii="Times New Roman" w:hAnsi="Times New Roman" w:cs="Times New Roman"/>
          <w:sz w:val="24"/>
          <w:szCs w:val="24"/>
          <w:lang w:val="en-US"/>
        </w:rPr>
        <w:t xml:space="preserve"> instead of Negative Binomial</w:t>
      </w:r>
      <w:r w:rsidR="002E6412" w:rsidRPr="002E6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E6412" w:rsidRPr="00AD0B53">
        <w:rPr>
          <w:rFonts w:ascii="Times New Roman" w:hAnsi="Times New Roman" w:cs="Times New Roman"/>
          <w:sz w:val="24"/>
          <w:szCs w:val="24"/>
          <w:lang w:val="en-US"/>
        </w:rPr>
        <w:t>regression</w:t>
      </w:r>
      <w:r w:rsidR="00C55D5B" w:rsidRPr="00AD0B5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3CCDE28F" w14:textId="2C2BA61D" w:rsidR="00592A59" w:rsidRPr="00AD0B53" w:rsidRDefault="00E1604B" w:rsidP="00592A59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For the most part</w:t>
      </w:r>
      <w:r w:rsidR="002E6412">
        <w:rPr>
          <w:rFonts w:ascii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ur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results are confirm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n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both coefficien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magnitude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and statistical significance (see Tables A1-A4 in the Appendix). The sole exception is specification (4) of the knowledge equation (Table A1, Appendix)</w:t>
      </w:r>
      <w:r w:rsidR="002E6412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w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f</w:t>
      </w:r>
      <w:r w:rsidR="002E6412">
        <w:rPr>
          <w:rFonts w:ascii="Times New Roman" w:hAnsi="Times New Roman" w:cs="Times New Roman"/>
          <w:sz w:val="24"/>
          <w:szCs w:val="24"/>
          <w:lang w:val="en-GB"/>
        </w:rPr>
        <w:t xml:space="preserve"> 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A59" w:rsidRPr="00D24C8E">
        <w:rPr>
          <w:rFonts w:ascii="Times New Roman" w:hAnsi="Times New Roman" w:cs="Times New Roman"/>
          <w:i/>
          <w:sz w:val="24"/>
          <w:szCs w:val="24"/>
          <w:lang w:val="en-GB"/>
        </w:rPr>
        <w:t>Tangible Fixed Assets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E6412">
        <w:rPr>
          <w:rFonts w:ascii="Times New Roman" w:hAnsi="Times New Roman" w:cs="Times New Roman"/>
          <w:sz w:val="24"/>
          <w:szCs w:val="24"/>
          <w:lang w:val="en-GB"/>
        </w:rPr>
        <w:t xml:space="preserve">variable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592A59"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normali</w:t>
      </w:r>
      <w:r w:rsidR="002E6412"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s</w:t>
      </w:r>
      <w:r w:rsidR="00592A59"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ed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by </w:t>
      </w:r>
      <w:r w:rsidR="00717F7F"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the </w:t>
      </w:r>
      <w:r w:rsidR="00592A59"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number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of employees)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s used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as a size control, the positive coefficient of the CERN effect </w:t>
      </w:r>
      <w:r>
        <w:rPr>
          <w:rFonts w:ascii="Times New Roman" w:hAnsi="Times New Roman" w:cs="Times New Roman"/>
          <w:sz w:val="24"/>
          <w:szCs w:val="24"/>
          <w:lang w:val="en-GB"/>
        </w:rPr>
        <w:t>loses</w:t>
      </w:r>
      <w:r w:rsidR="002E6412">
        <w:rPr>
          <w:rFonts w:ascii="Times New Roman" w:hAnsi="Times New Roman" w:cs="Times New Roman"/>
          <w:sz w:val="24"/>
          <w:szCs w:val="24"/>
          <w:lang w:val="en-GB"/>
        </w:rPr>
        <w:t xml:space="preserve"> i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statistical significan</w:t>
      </w:r>
      <w:r>
        <w:rPr>
          <w:rFonts w:ascii="Times New Roman" w:hAnsi="Times New Roman" w:cs="Times New Roman"/>
          <w:sz w:val="24"/>
          <w:szCs w:val="24"/>
          <w:lang w:val="en-GB"/>
        </w:rPr>
        <w:t>ce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41794FE1" w14:textId="01343136" w:rsidR="00592A59" w:rsidRPr="00AD0B53" w:rsidRDefault="00E1604B" w:rsidP="00592A59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W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e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lso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estimated equations (2), (4) and (5) </w:t>
      </w:r>
      <w:r w:rsidR="00565330">
        <w:rPr>
          <w:rFonts w:ascii="Times New Roman" w:hAnsi="Times New Roman" w:cs="Times New Roman"/>
          <w:sz w:val="24"/>
          <w:szCs w:val="24"/>
          <w:lang w:val="en-GB"/>
        </w:rPr>
        <w:t>by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simple pooled OLS regressions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with and without firm</w:t>
      </w:r>
      <w:r w:rsidR="002E6412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fix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effects.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results </w:t>
      </w:r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not reported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here for reasons of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space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 confirm that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fter </w:t>
      </w:r>
      <w:r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becoming LHC suppliers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 xml:space="preserve">companies exhibit, on average, increases in intangible assets and </w:t>
      </w:r>
      <w:r w:rsidR="00C90C5F">
        <w:rPr>
          <w:rFonts w:ascii="Times New Roman" w:hAnsi="Times New Roman" w:cs="Times New Roman"/>
          <w:sz w:val="24"/>
          <w:szCs w:val="24"/>
          <w:lang w:val="en-GB"/>
        </w:rPr>
        <w:t xml:space="preserve">gains in </w:t>
      </w:r>
      <w:r w:rsidR="00592A59" w:rsidRPr="00AD0B53">
        <w:rPr>
          <w:rFonts w:ascii="Times New Roman" w:hAnsi="Times New Roman" w:cs="Times New Roman"/>
          <w:sz w:val="24"/>
          <w:szCs w:val="24"/>
          <w:lang w:val="en-GB"/>
        </w:rPr>
        <w:t>both productivity and profitability.</w:t>
      </w:r>
    </w:p>
    <w:p w14:paraId="65FA52F6" w14:textId="356AA9C9" w:rsidR="00592A59" w:rsidRPr="00AD0B53" w:rsidRDefault="00C90C5F" w:rsidP="00592A59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="00565330">
        <w:rPr>
          <w:rFonts w:ascii="Times New Roman" w:hAnsi="Times New Roman" w:cs="Times New Roman"/>
          <w:sz w:val="24"/>
          <w:szCs w:val="24"/>
          <w:lang w:val="en-US"/>
        </w:rPr>
        <w:t>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533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92A59" w:rsidRPr="00AD0B53">
        <w:rPr>
          <w:rFonts w:ascii="Times New Roman" w:hAnsi="Times New Roman" w:cs="Times New Roman"/>
          <w:sz w:val="24"/>
          <w:szCs w:val="24"/>
          <w:lang w:val="en-US"/>
        </w:rPr>
        <w:t>innovation equation (3),</w:t>
      </w:r>
      <w:r w:rsidR="00C55D5B">
        <w:rPr>
          <w:rFonts w:ascii="Times New Roman" w:hAnsi="Times New Roman" w:cs="Times New Roman"/>
          <w:sz w:val="24"/>
          <w:szCs w:val="24"/>
          <w:lang w:val="en-US"/>
        </w:rPr>
        <w:t xml:space="preserve"> Table A2</w:t>
      </w:r>
      <w:r w:rsidR="00592A59" w:rsidRPr="00AD0B53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92A59" w:rsidRPr="00AD0B53">
        <w:rPr>
          <w:rFonts w:ascii="Times New Roman" w:hAnsi="Times New Roman" w:cs="Times New Roman"/>
          <w:sz w:val="24"/>
          <w:szCs w:val="24"/>
          <w:lang w:val="en-US"/>
        </w:rPr>
        <w:t xml:space="preserve">Appendix shows </w:t>
      </w:r>
      <w:r w:rsidR="002E6412">
        <w:rPr>
          <w:rFonts w:ascii="Times New Roman" w:hAnsi="Times New Roman" w:cs="Times New Roman"/>
          <w:sz w:val="24"/>
          <w:szCs w:val="24"/>
          <w:lang w:val="en-US"/>
        </w:rPr>
        <w:t xml:space="preserve">again </w:t>
      </w:r>
      <w:r w:rsidR="00592A59" w:rsidRPr="00AD0B53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92A59" w:rsidRPr="00AD0B53">
        <w:rPr>
          <w:rFonts w:ascii="Times New Roman" w:hAnsi="Times New Roman" w:cs="Times New Roman"/>
          <w:sz w:val="24"/>
          <w:szCs w:val="24"/>
          <w:lang w:val="en-US"/>
        </w:rPr>
        <w:t xml:space="preserve">findings are no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ffected </w:t>
      </w:r>
      <w:r w:rsidR="00592A59" w:rsidRPr="00AD0B53">
        <w:rPr>
          <w:rFonts w:ascii="Times New Roman" w:hAnsi="Times New Roman" w:cs="Times New Roman"/>
          <w:sz w:val="24"/>
          <w:szCs w:val="24"/>
          <w:lang w:val="en-US"/>
        </w:rPr>
        <w:t xml:space="preserve">by the estimation method. </w:t>
      </w:r>
    </w:p>
    <w:p w14:paraId="4F4D9A9B" w14:textId="77777777" w:rsidR="00592A59" w:rsidRPr="00AD0B53" w:rsidRDefault="00592A59" w:rsidP="00592A59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F311415" w14:textId="009D84FC" w:rsidR="00592A59" w:rsidRPr="00AD0B53" w:rsidRDefault="00DB5C48" w:rsidP="00592A59">
      <w:pPr>
        <w:keepNext/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>6</w:t>
      </w:r>
      <w:r w:rsidR="00846364">
        <w:rPr>
          <w:rFonts w:ascii="Times New Roman" w:hAnsi="Times New Roman" w:cs="Times New Roman"/>
          <w:i/>
          <w:sz w:val="24"/>
          <w:szCs w:val="24"/>
          <w:lang w:val="en-GB"/>
        </w:rPr>
        <w:t>.2</w:t>
      </w:r>
      <w:r w:rsidR="00592A59" w:rsidRPr="00AD0B53">
        <w:rPr>
          <w:rFonts w:ascii="Times New Roman" w:hAnsi="Times New Roman" w:cs="Times New Roman"/>
          <w:i/>
          <w:sz w:val="24"/>
          <w:szCs w:val="24"/>
          <w:lang w:val="en-GB"/>
        </w:rPr>
        <w:t xml:space="preserve"> Dynamics</w:t>
      </w:r>
    </w:p>
    <w:p w14:paraId="485F5E5F" w14:textId="7E775619" w:rsidR="00592A59" w:rsidRPr="005B72AD" w:rsidRDefault="00592A59" w:rsidP="005B72AD">
      <w:pPr>
        <w:spacing w:after="12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0B53">
        <w:rPr>
          <w:rFonts w:ascii="Times New Roman" w:hAnsi="Times New Roman" w:cs="Times New Roman"/>
          <w:sz w:val="24"/>
          <w:szCs w:val="24"/>
          <w:lang w:val="en-US"/>
        </w:rPr>
        <w:t>For regression models (2)-(4)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AD0B53">
        <w:rPr>
          <w:rFonts w:ascii="Times New Roman" w:hAnsi="Times New Roman" w:cs="Times New Roman"/>
          <w:sz w:val="24"/>
          <w:szCs w:val="24"/>
          <w:lang w:val="en-US"/>
        </w:rPr>
        <w:t xml:space="preserve"> we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 w:rsidRPr="00AD0B53">
        <w:rPr>
          <w:rFonts w:ascii="Times New Roman" w:hAnsi="Times New Roman" w:cs="Times New Roman"/>
          <w:sz w:val="24"/>
          <w:szCs w:val="24"/>
          <w:lang w:val="en-US"/>
        </w:rPr>
        <w:t xml:space="preserve">tested dynamic specifications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Pr="00AD0B53">
        <w:rPr>
          <w:rFonts w:ascii="Times New Roman" w:hAnsi="Times New Roman" w:cs="Times New Roman"/>
          <w:sz w:val="24"/>
          <w:szCs w:val="24"/>
          <w:lang w:val="en-US"/>
        </w:rPr>
        <w:t>lagged outcome variables</w:t>
      </w:r>
      <w:r w:rsidR="001B7291" w:rsidRPr="001B729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B7291" w:rsidRPr="00AD0B53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="001B7291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="001B7291" w:rsidRPr="00AD0B53">
        <w:rPr>
          <w:rFonts w:ascii="Times New Roman" w:hAnsi="Times New Roman" w:cs="Times New Roman"/>
          <w:sz w:val="24"/>
          <w:szCs w:val="24"/>
          <w:lang w:val="en-US"/>
        </w:rPr>
        <w:t>additional control</w:t>
      </w:r>
      <w:r w:rsidRPr="00AD0B53">
        <w:rPr>
          <w:rFonts w:ascii="Times New Roman" w:hAnsi="Times New Roman" w:cs="Times New Roman"/>
          <w:sz w:val="24"/>
          <w:szCs w:val="24"/>
          <w:lang w:val="en-US"/>
        </w:rPr>
        <w:t xml:space="preserve">. This </w:t>
      </w:r>
      <w:r w:rsidR="00565330">
        <w:rPr>
          <w:rFonts w:ascii="Times New Roman" w:hAnsi="Times New Roman" w:cs="Times New Roman"/>
          <w:sz w:val="24"/>
          <w:szCs w:val="24"/>
          <w:lang w:val="en-US"/>
        </w:rPr>
        <w:t xml:space="preserve">procedure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account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possible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time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tr</w:t>
      </w:r>
      <w:r w:rsidR="005034E8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ends that might persist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even after </w:t>
      </w:r>
      <w:r w:rsidR="005034E8" w:rsidRPr="0080149E">
        <w:rPr>
          <w:rFonts w:ascii="Times New Roman" w:hAnsi="Times New Roman" w:cs="Times New Roman"/>
          <w:sz w:val="24"/>
          <w:szCs w:val="24"/>
          <w:lang w:val="en-US"/>
        </w:rPr>
        <w:t>controlling for macroeconomic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17F7F">
        <w:rPr>
          <w:rFonts w:ascii="Times New Roman" w:hAnsi="Times New Roman" w:cs="Times New Roman"/>
          <w:noProof/>
          <w:sz w:val="24"/>
          <w:szCs w:val="24"/>
          <w:lang w:val="en-US"/>
        </w:rPr>
        <w:t>variables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and is general</w:t>
      </w:r>
      <w:r w:rsidR="001B7291">
        <w:rPr>
          <w:rFonts w:ascii="Times New Roman" w:hAnsi="Times New Roman" w:cs="Times New Roman"/>
          <w:sz w:val="24"/>
          <w:szCs w:val="24"/>
          <w:lang w:val="en-US"/>
        </w:rPr>
        <w:t>ly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advisable when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effect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persistency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may be </w:t>
      </w:r>
      <w:r w:rsidR="00C90C5F" w:rsidRPr="00717F7F">
        <w:rPr>
          <w:rFonts w:ascii="Times New Roman" w:hAnsi="Times New Roman" w:cs="Times New Roman"/>
          <w:noProof/>
          <w:sz w:val="24"/>
          <w:szCs w:val="24"/>
          <w:lang w:val="en-US"/>
        </w:rPr>
        <w:t>hypothesi</w:t>
      </w:r>
      <w:r w:rsidR="001B7291" w:rsidRPr="00717F7F">
        <w:rPr>
          <w:rFonts w:ascii="Times New Roman" w:hAnsi="Times New Roman" w:cs="Times New Roman"/>
          <w:noProof/>
          <w:sz w:val="24"/>
          <w:szCs w:val="24"/>
          <w:lang w:val="en-US"/>
        </w:rPr>
        <w:t>s</w:t>
      </w:r>
      <w:r w:rsidR="00C90C5F" w:rsidRPr="00717F7F">
        <w:rPr>
          <w:rFonts w:ascii="Times New Roman" w:hAnsi="Times New Roman" w:cs="Times New Roman"/>
          <w:noProof/>
          <w:sz w:val="24"/>
          <w:szCs w:val="24"/>
          <w:lang w:val="en-US"/>
        </w:rPr>
        <w:t>ed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(see e.g. Verbeek, 2012, p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396). We are aware, however, that </w:t>
      </w:r>
      <w:r w:rsidR="00C90C5F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90C5F" w:rsidRPr="0080149E">
        <w:rPr>
          <w:rFonts w:ascii="Times New Roman" w:hAnsi="Times New Roman" w:cs="Times New Roman"/>
          <w:sz w:val="24"/>
          <w:szCs w:val="24"/>
          <w:lang w:val="en-US"/>
        </w:rPr>
        <w:t>absence of proper instruments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90C5F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the inclusion of a lagged dependent variable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as a </w:t>
      </w:r>
      <w:proofErr w:type="spellStart"/>
      <w:r w:rsidR="00C90C5F">
        <w:rPr>
          <w:rFonts w:ascii="Times New Roman" w:hAnsi="Times New Roman" w:cs="Times New Roman"/>
          <w:sz w:val="24"/>
          <w:szCs w:val="24"/>
          <w:lang w:val="en-US"/>
        </w:rPr>
        <w:t>regressor</w:t>
      </w:r>
      <w:proofErr w:type="spellEnd"/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may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pose problems </w:t>
      </w:r>
      <w:r w:rsidR="00565330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5330" w:rsidRPr="0080149E">
        <w:rPr>
          <w:rFonts w:ascii="Times New Roman" w:hAnsi="Times New Roman" w:cs="Times New Roman"/>
          <w:sz w:val="24"/>
          <w:szCs w:val="24"/>
          <w:lang w:val="en-US"/>
        </w:rPr>
        <w:t>endogeneity</w:t>
      </w:r>
      <w:r w:rsidR="0056533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>due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its correlation with the random error term. 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>Once a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>gain, h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owever,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results 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>were</w:t>
      </w:r>
      <w:r w:rsidR="00B77249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qualitatively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consistent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with those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of the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static models, with only marginal changes in coefficient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 magnitudes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, suggesting that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the shift to dynamic specifications does not </w:t>
      </w:r>
      <w:r w:rsidR="00565330">
        <w:rPr>
          <w:rFonts w:ascii="Times New Roman" w:hAnsi="Times New Roman" w:cs="Times New Roman"/>
          <w:sz w:val="24"/>
          <w:szCs w:val="24"/>
          <w:lang w:val="en-US"/>
        </w:rPr>
        <w:t>give rise to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 substantial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endogeneity </w:t>
      </w:r>
      <w:r w:rsidR="00565330">
        <w:rPr>
          <w:rFonts w:ascii="Times New Roman" w:hAnsi="Times New Roman" w:cs="Times New Roman"/>
          <w:sz w:val="24"/>
          <w:szCs w:val="24"/>
          <w:lang w:val="en-US"/>
        </w:rPr>
        <w:t>issues</w:t>
      </w:r>
      <w:r w:rsidR="00B77249" w:rsidRPr="00B772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7249" w:rsidRPr="0080149E">
        <w:rPr>
          <w:rFonts w:ascii="Times New Roman" w:hAnsi="Times New Roman" w:cs="Times New Roman"/>
          <w:sz w:val="24"/>
          <w:szCs w:val="24"/>
          <w:lang w:val="en-US"/>
        </w:rPr>
        <w:t>in our setting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estimates are reported in Tables A5 and A6 in the Appendix. Past changes in profit margin, EBIT, intangible assets </w:t>
      </w:r>
      <w:r w:rsidRPr="00717F7F">
        <w:rPr>
          <w:rFonts w:ascii="Times New Roman" w:hAnsi="Times New Roman" w:cs="Times New Roman"/>
          <w:noProof/>
          <w:sz w:val="24"/>
          <w:szCs w:val="24"/>
          <w:lang w:val="en-US"/>
        </w:rPr>
        <w:t>and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productivity are inversely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1374D0">
        <w:rPr>
          <w:rFonts w:ascii="Times New Roman" w:hAnsi="Times New Roman" w:cs="Times New Roman"/>
          <w:sz w:val="24"/>
          <w:szCs w:val="24"/>
          <w:lang w:val="en-US"/>
        </w:rPr>
        <w:t>very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 significantly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correlated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their current values, suggesting a smoothing process over time. On the other hand, past changes in revenue and </w:t>
      </w:r>
      <w:r w:rsidR="001374D0">
        <w:rPr>
          <w:rFonts w:ascii="Times New Roman" w:hAnsi="Times New Roman" w:cs="Times New Roman"/>
          <w:sz w:val="24"/>
          <w:szCs w:val="24"/>
          <w:lang w:val="en-US"/>
        </w:rPr>
        <w:t>patent filings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are </w:t>
      </w:r>
      <w:r w:rsidR="00B77249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positively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correlated with their current values, suggesting inertia in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firms’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reve</w:t>
      </w:r>
      <w:r w:rsidR="005B72AD">
        <w:rPr>
          <w:rFonts w:ascii="Times New Roman" w:hAnsi="Times New Roman" w:cs="Times New Roman"/>
          <w:sz w:val="24"/>
          <w:szCs w:val="24"/>
          <w:lang w:val="en-US"/>
        </w:rPr>
        <w:t>nue and propensity to innovate.</w:t>
      </w:r>
    </w:p>
    <w:p w14:paraId="0DB4500F" w14:textId="3A956938" w:rsidR="00592A59" w:rsidRPr="0080149E" w:rsidRDefault="00DB5C48" w:rsidP="00592A59">
      <w:pPr>
        <w:keepNext/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>6</w:t>
      </w:r>
      <w:r w:rsidR="00846364">
        <w:rPr>
          <w:rFonts w:ascii="Times New Roman" w:hAnsi="Times New Roman" w:cs="Times New Roman"/>
          <w:i/>
          <w:sz w:val="24"/>
          <w:szCs w:val="24"/>
          <w:lang w:val="en-GB"/>
        </w:rPr>
        <w:t>.3</w:t>
      </w:r>
      <w:r w:rsidR="00592A59" w:rsidRPr="0080149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lternative classification of high-tech orders and </w:t>
      </w:r>
      <w:r w:rsidR="00C90C5F" w:rsidRPr="00717F7F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a</w:t>
      </w:r>
      <w:r w:rsidR="00592A59" w:rsidRPr="00717F7F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lternative</w:t>
      </w:r>
      <w:r w:rsidR="00592A59" w:rsidRPr="0080149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definition of high-tech suppliers</w:t>
      </w:r>
    </w:p>
    <w:p w14:paraId="5970185A" w14:textId="640C5FB4" w:rsidR="00592A59" w:rsidRPr="0080149E" w:rsidRDefault="00592A59" w:rsidP="00592A59">
      <w:pPr>
        <w:spacing w:after="12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To check the robustness of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estimates in Table 6, we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applied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a strict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>er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04C4C">
        <w:rPr>
          <w:rFonts w:ascii="Times New Roman" w:hAnsi="Times New Roman" w:cs="Times New Roman"/>
          <w:sz w:val="24"/>
          <w:szCs w:val="24"/>
          <w:lang w:val="en-US"/>
        </w:rPr>
        <w:t xml:space="preserve">standard 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804C4C">
        <w:rPr>
          <w:rFonts w:ascii="Times New Roman" w:hAnsi="Times New Roman" w:cs="Times New Roman"/>
          <w:sz w:val="24"/>
          <w:szCs w:val="24"/>
          <w:lang w:val="en-US"/>
        </w:rPr>
        <w:t xml:space="preserve">classify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orders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="00FD3C48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high-tech</w:t>
      </w:r>
      <w:r w:rsidR="00FD3C48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90C5F">
        <w:rPr>
          <w:rFonts w:ascii="Times New Roman" w:hAnsi="Times New Roman" w:cs="Times New Roman"/>
          <w:sz w:val="24"/>
          <w:szCs w:val="24"/>
          <w:lang w:val="en-US"/>
        </w:rPr>
        <w:t xml:space="preserve">namely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technology intensity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score of at least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4. </w:t>
      </w:r>
      <w:r w:rsidR="00804C4C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nly 22.3% of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sample 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804C4C">
        <w:rPr>
          <w:rFonts w:ascii="Times New Roman" w:hAnsi="Times New Roman" w:cs="Times New Roman"/>
          <w:sz w:val="24"/>
          <w:szCs w:val="24"/>
          <w:lang w:val="en-US"/>
        </w:rPr>
        <w:t>now quali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fied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high-tech</w:t>
      </w:r>
      <w:r w:rsidR="00804C4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>but d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espite this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drastic alteration of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the proportion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of high-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and low-tech groups,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results are only marginally affected. LHC procurement is found to have a positive and significant impact on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high-tech suppliers’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EBIT, revenue </w:t>
      </w:r>
      <w:r w:rsidRPr="00717F7F">
        <w:rPr>
          <w:rFonts w:ascii="Times New Roman" w:hAnsi="Times New Roman" w:cs="Times New Roman"/>
          <w:noProof/>
          <w:sz w:val="24"/>
          <w:szCs w:val="24"/>
          <w:lang w:val="en-US"/>
        </w:rPr>
        <w:t>and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EBIT margin. Coefficient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magnitudes are considerably greater than when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orders with 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technology intensity </w:t>
      </w:r>
      <w:r w:rsidR="00FD3C48">
        <w:rPr>
          <w:rFonts w:ascii="Times New Roman" w:hAnsi="Times New Roman" w:cs="Times New Roman"/>
          <w:sz w:val="24"/>
          <w:szCs w:val="24"/>
          <w:lang w:val="en-US"/>
        </w:rPr>
        <w:t xml:space="preserve">score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 are included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. This result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can be read as indicating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that the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more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technolog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ically complex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77249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received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order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 xml:space="preserve"> is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, the higher the return to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FD3C48">
        <w:rPr>
          <w:rFonts w:ascii="Times New Roman" w:hAnsi="Times New Roman" w:cs="Times New Roman"/>
          <w:sz w:val="24"/>
          <w:szCs w:val="24"/>
          <w:lang w:val="en-US"/>
        </w:rPr>
        <w:t>supplier. However,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 xml:space="preserve"> as concerns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 the stricter definition, we also 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 xml:space="preserve">found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a significant impact on the revenue of non-high-tech suppliers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 (perhaps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a reputation effect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C632AC8" w14:textId="2EF6EFE1" w:rsidR="00592A59" w:rsidRPr="0080149E" w:rsidRDefault="00592A59" w:rsidP="00592A59">
      <w:pPr>
        <w:spacing w:after="12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We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applied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>nother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more restrictive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classification of c</w:t>
      </w:r>
      <w:r w:rsidR="00837747">
        <w:rPr>
          <w:rFonts w:ascii="Times New Roman" w:hAnsi="Times New Roman" w:cs="Times New Roman"/>
          <w:sz w:val="24"/>
          <w:szCs w:val="24"/>
          <w:lang w:val="en-US"/>
        </w:rPr>
        <w:t>ompanies in the high-tech group: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only</w:t>
      </w:r>
      <w:r w:rsidR="00837747">
        <w:rPr>
          <w:rFonts w:ascii="Times New Roman" w:hAnsi="Times New Roman" w:cs="Times New Roman"/>
          <w:sz w:val="24"/>
          <w:szCs w:val="24"/>
          <w:lang w:val="en-US"/>
        </w:rPr>
        <w:t xml:space="preserve"> firms whose high-tech orders make up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37747">
        <w:rPr>
          <w:rFonts w:ascii="Times New Roman" w:hAnsi="Times New Roman" w:cs="Times New Roman"/>
          <w:sz w:val="24"/>
          <w:szCs w:val="24"/>
          <w:lang w:val="en-US"/>
        </w:rPr>
        <w:t>more than 50% of their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37747">
        <w:rPr>
          <w:rFonts w:ascii="Times New Roman" w:hAnsi="Times New Roman" w:cs="Times New Roman"/>
          <w:sz w:val="24"/>
          <w:szCs w:val="24"/>
          <w:lang w:val="en-US"/>
        </w:rPr>
        <w:t>total received orders may be considered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high-tech</w:t>
      </w:r>
      <w:r w:rsidR="00837747">
        <w:rPr>
          <w:rFonts w:ascii="Times New Roman" w:hAnsi="Times New Roman" w:cs="Times New Roman"/>
          <w:sz w:val="24"/>
          <w:szCs w:val="24"/>
          <w:lang w:val="en-US"/>
        </w:rPr>
        <w:t xml:space="preserve"> companies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77249">
        <w:rPr>
          <w:rFonts w:ascii="Times New Roman" w:hAnsi="Times New Roman" w:cs="Times New Roman"/>
          <w:sz w:val="24"/>
          <w:szCs w:val="24"/>
          <w:lang w:val="en-US"/>
        </w:rPr>
        <w:t xml:space="preserve"> According to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this new definition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58% of our sample </w:t>
      </w:r>
      <w:r w:rsidR="00325804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suppliers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are classified as high-tech. All of our results are confirmed in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magnitude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and significance level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77249"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both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the entire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sample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high-tech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>sub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sample (the impact on revenue and EBIT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slightly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>greater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on EBIT margin smaller).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>For the non-high-tech group, r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evenue and EBIT are not 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 xml:space="preserve">affected 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>in a statistically significant way</w:t>
      </w:r>
      <w:r w:rsidR="0032580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hAnsi="Times New Roman" w:cs="Times New Roman"/>
          <w:sz w:val="24"/>
          <w:szCs w:val="24"/>
          <w:lang w:val="en-US"/>
        </w:rPr>
        <w:t xml:space="preserve"> while the effect on EBIT margin becomes significant at the 10% level (p-value=0.052).</w:t>
      </w:r>
    </w:p>
    <w:p w14:paraId="436D1EB0" w14:textId="77777777" w:rsidR="00592A59" w:rsidRPr="0080149E" w:rsidRDefault="00592A59" w:rsidP="00592A59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C3F0C38" w14:textId="3B305223" w:rsidR="00592A59" w:rsidRPr="0080149E" w:rsidRDefault="00DB5C48" w:rsidP="00592A59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7</w:t>
      </w:r>
      <w:r w:rsidR="00592A59" w:rsidRPr="0080149E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 Discussion and concluding remarks </w:t>
      </w:r>
    </w:p>
    <w:p w14:paraId="29C4A8B8" w14:textId="7649941F" w:rsidR="00592A59" w:rsidRPr="0080149E" w:rsidRDefault="00A6412B" w:rsidP="00592A59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here are various reasons why one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organi</w:t>
      </w:r>
      <w:r w:rsidR="00B77249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="00592A59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tion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04C4C">
        <w:rPr>
          <w:rFonts w:ascii="Times New Roman" w:eastAsia="Times New Roman" w:hAnsi="Times New Roman" w:cs="Times New Roman"/>
          <w:sz w:val="24"/>
          <w:szCs w:val="24"/>
          <w:lang w:val="en-US"/>
        </w:rPr>
        <w:t>may need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nother to supply an input, rather than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oducing it internally: time constraints,  lack of production capacity,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ack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know-how,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eed to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ster the production process beyond prototyping, uncertainty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ncerning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ctual production costs, strategic focus on certain markets, and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>so on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B7724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refore,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e procurement relation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>ship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ay or may not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reat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learning opportunities for the supplier</w:t>
      </w:r>
      <w:r w:rsidR="000700E7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f the customer wants </w:t>
      </w:r>
      <w:r w:rsidR="0026765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buy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standard,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>“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ff-the-shelf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>”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oduct in relatively limited quantities, the learning opportunity is negligible, as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re is no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need to design or adopt 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y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ew technology. But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er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54167C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ustomer requires substantial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quality improvement </w:t>
      </w:r>
      <w:r w:rsidR="00804C4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</w:t>
      </w:r>
      <w:r w:rsidR="00804C4C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supplier’s </w:t>
      </w:r>
      <w:r w:rsidR="00804C4C">
        <w:rPr>
          <w:rFonts w:ascii="Times New Roman" w:eastAsia="Times New Roman" w:hAnsi="Times New Roman" w:cs="Times New Roman"/>
          <w:sz w:val="24"/>
          <w:szCs w:val="24"/>
          <w:lang w:val="en-US"/>
        </w:rPr>
        <w:t>product</w:t>
      </w:r>
      <w:r w:rsidR="00804C4C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r a massive increase in quantity, the Arrow–Solow mechanism</w:t>
      </w:r>
      <w:r w:rsidR="00B2211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s discussed in </w:t>
      </w:r>
      <w:r w:rsidR="00B77249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="00B2211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ction 2.1,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ould lead to a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ossibl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learning process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ence increased R&amp;D, innovati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>on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productivity </w:t>
      </w:r>
      <w:r w:rsidR="00592A59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nd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profitability.</w:t>
      </w:r>
    </w:p>
    <w:p w14:paraId="788975A7" w14:textId="7F00C775" w:rsidR="00592A59" w:rsidRPr="0080149E" w:rsidRDefault="00592A59" w:rsidP="00C14127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basic research infrastructure project typically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quire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wo sets of tangible assets: those needed for the infrastructure itself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say,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 particle accelerator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and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ose needed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xploit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xperimental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data, such as detectors and information technolog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>y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In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ithe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case</w:t>
      </w:r>
      <w:r w:rsidR="00B77249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ntity that manages the research infrastructur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y </w:t>
      </w:r>
      <w:r w:rsidR="00A6412B">
        <w:rPr>
          <w:rFonts w:ascii="Times New Roman" w:eastAsia="Times New Roman" w:hAnsi="Times New Roman" w:cs="Times New Roman"/>
          <w:sz w:val="24"/>
          <w:szCs w:val="24"/>
          <w:lang w:val="en-US"/>
        </w:rPr>
        <w:t>need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xternal firms to supply such assets. After construction, there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y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till be procurement relations</w:t>
      </w:r>
      <w:r w:rsidR="00A6412B">
        <w:rPr>
          <w:rFonts w:ascii="Times New Roman" w:eastAsia="Times New Roman" w:hAnsi="Times New Roman" w:cs="Times New Roman"/>
          <w:sz w:val="24"/>
          <w:szCs w:val="24"/>
          <w:lang w:val="en-US"/>
        </w:rPr>
        <w:t>hips for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peration and maintenance.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iterature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ited </w:t>
      </w:r>
      <w:r w:rsidR="0026765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</w:t>
      </w:r>
      <w:r w:rsidR="00B77249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="00267652">
        <w:rPr>
          <w:rFonts w:ascii="Times New Roman" w:eastAsia="Times New Roman" w:hAnsi="Times New Roman" w:cs="Times New Roman"/>
          <w:sz w:val="24"/>
          <w:szCs w:val="24"/>
          <w:lang w:val="en-US"/>
        </w:rPr>
        <w:t>ection 2</w:t>
      </w:r>
      <w:r w:rsidR="00B2211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3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kes it abundantly clea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t procurement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y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large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cale 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>research infrastructures (“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Big Science</w:t>
      </w:r>
      <w:r w:rsidR="00346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”) ca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enerate learning effects and innovation. The mechanism is similar, but not </w:t>
      </w:r>
      <w:r w:rsidR="00AC6403">
        <w:rPr>
          <w:rFonts w:ascii="Times New Roman" w:eastAsia="Times New Roman" w:hAnsi="Times New Roman" w:cs="Times New Roman"/>
          <w:sz w:val="24"/>
          <w:szCs w:val="24"/>
          <w:lang w:val="en-US"/>
        </w:rPr>
        <w:t>identical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to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t found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 high-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ech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dustries such as the production of airframes (see </w:t>
      </w:r>
      <w:proofErr w:type="spellStart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Eliasson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10, 2011) mentioned by Arrow (</w:t>
      </w:r>
      <w:r w:rsidR="00C14127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1962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and discussed in greater detail by Solow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(</w:t>
      </w:r>
      <w:r w:rsidR="00C14127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1997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. Some aspects of the discontinuity are closer to </w:t>
      </w:r>
      <w:r w:rsidR="00B7724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isano</w:t>
      </w:r>
      <w:r w:rsidR="00B77249">
        <w:rPr>
          <w:rFonts w:ascii="Times New Roman" w:eastAsia="Times New Roman" w:hAnsi="Times New Roman" w:cs="Times New Roman"/>
          <w:sz w:val="24"/>
          <w:szCs w:val="24"/>
          <w:lang w:val="en-US"/>
        </w:rPr>
        <w:t>’s</w:t>
      </w:r>
      <w:r w:rsidR="00B7724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>“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learning-before-doing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>”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ncept (1996). </w:t>
      </w:r>
    </w:p>
    <w:p w14:paraId="4C738D90" w14:textId="26D93923" w:rsidR="00592A59" w:rsidRPr="0080149E" w:rsidRDefault="00592A59" w:rsidP="00592A59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main specificity here is that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most cases 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curement contract between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>research infrastructur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supplier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volves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organi</w:t>
      </w:r>
      <w:r w:rsidR="00B77249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tion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ith different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undamental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bjectives: profit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maximi</w:t>
      </w:r>
      <w:r w:rsidR="00B77249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tion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>, certainly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or the supplier, but not for basic research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organi</w:t>
      </w:r>
      <w:r w:rsidR="00B77249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tion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ik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ERN, NASA, the European Space Agency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 w:rsidR="0026765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everal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ther </w:t>
      </w:r>
      <w:r w:rsidR="00AC6403">
        <w:rPr>
          <w:rFonts w:ascii="Times New Roman" w:eastAsia="Times New Roman" w:hAnsi="Times New Roman" w:cs="Times New Roman"/>
          <w:sz w:val="24"/>
          <w:szCs w:val="24"/>
          <w:lang w:val="en-US"/>
        </w:rPr>
        <w:t>institution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. While the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atte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need to be cost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ffective,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ive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ir budget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>constraints</w:t>
      </w:r>
      <w:r w:rsidR="0026765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ir </w:t>
      </w:r>
      <w:r w:rsidR="00A641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undamental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bjective is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maximi</w:t>
      </w:r>
      <w:r w:rsidR="00B77249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="00847F7B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e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knowledge</w:t>
      </w:r>
      <w:r w:rsidR="00B7724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ithout gaining a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ofit. Hence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wners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these structure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o not have the usual incentive to appropriate </w:t>
      </w:r>
      <w:r w:rsidR="00A6412B">
        <w:rPr>
          <w:rFonts w:ascii="Times New Roman" w:eastAsia="Times New Roman" w:hAnsi="Times New Roman" w:cs="Times New Roman"/>
          <w:sz w:val="24"/>
          <w:szCs w:val="24"/>
          <w:lang w:val="en-US"/>
        </w:rPr>
        <w:t>the rent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rom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vention and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novation. For example, they tend not to protect their discoveries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y patenting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, even whe</w:t>
      </w:r>
      <w:r w:rsidR="00B77249">
        <w:rPr>
          <w:rFonts w:ascii="Times New Roman" w:eastAsia="Times New Roman" w:hAnsi="Times New Roman" w:cs="Times New Roman"/>
          <w:sz w:val="24"/>
          <w:szCs w:val="24"/>
          <w:lang w:val="en-US"/>
        </w:rPr>
        <w:t>n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C64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is is practicable and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ould b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fitable. As a consequence,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the procurement </w:t>
      </w:r>
      <w:r w:rsidR="00847F7B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relationship</w:t>
      </w:r>
      <w:r w:rsid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,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se institutions will </w:t>
      </w:r>
      <w:r w:rsidR="00AC6403">
        <w:rPr>
          <w:rFonts w:ascii="Times New Roman" w:eastAsia="Times New Roman" w:hAnsi="Times New Roman" w:cs="Times New Roman"/>
          <w:sz w:val="24"/>
          <w:szCs w:val="24"/>
          <w:lang w:val="en-US"/>
        </w:rPr>
        <w:t>generally pay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reasonable price 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the firm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for the input</w:t>
      </w:r>
      <w:r w:rsidR="00847F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r w:rsidR="00AC64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l </w:t>
      </w:r>
      <w:r w:rsidR="00AC6403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sually </w:t>
      </w:r>
      <w:r w:rsidR="00F912AF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ot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eek compensatio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 any knowledge spillover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t </w:t>
      </w:r>
      <w:r w:rsidR="00F912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y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>occur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Moreover, as </w:t>
      </w:r>
      <w:r w:rsidR="00A6412B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y definition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AC64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search institutio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wants to discover something previously unknown</w:t>
      </w:r>
      <w:r w:rsidR="0033314E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BC6850" w:rsidRPr="00BC685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t is likely that at least a part of the </w:t>
      </w:r>
      <w:r w:rsidR="00BC685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ecessary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angible and intangible assets will </w:t>
      </w:r>
      <w:r w:rsidR="00AC64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nsist i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ntirely new products or substantial improvements </w:t>
      </w:r>
      <w:r w:rsidR="00AC6403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xisting ones, or </w:t>
      </w:r>
      <w:r w:rsidR="0033314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ls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l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ave </w:t>
      </w:r>
      <w:r w:rsidR="0033314E">
        <w:rPr>
          <w:rFonts w:ascii="Times New Roman" w:eastAsia="Times New Roman" w:hAnsi="Times New Roman" w:cs="Times New Roman"/>
          <w:sz w:val="24"/>
          <w:szCs w:val="24"/>
          <w:lang w:val="en-US"/>
        </w:rPr>
        <w:t>to be produced on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 unprecedented scale or </w:t>
      </w:r>
      <w:r w:rsidR="0033314E">
        <w:rPr>
          <w:rFonts w:ascii="Times New Roman" w:eastAsia="Times New Roman" w:hAnsi="Times New Roman" w:cs="Times New Roman"/>
          <w:sz w:val="24"/>
          <w:szCs w:val="24"/>
          <w:lang w:val="en-US"/>
        </w:rPr>
        <w:t>with enormously greater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ecision. Thus, in this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context</w:t>
      </w:r>
      <w:r w:rsid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,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re is a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wofold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echanism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 positiv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xternality: the nature of the assets required by the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search infrastructur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its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>di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terest in appropriati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g any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nt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t may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ris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rom learning. The suppliers, instead, </w:t>
      </w:r>
      <w:r w:rsidR="00BC685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eing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fit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maximi</w:t>
      </w:r>
      <w:r w:rsidR="00BC6850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er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will take advantage of the asymmetry of objectives and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eek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</w:t>
      </w:r>
      <w:r w:rsidR="00BC6850">
        <w:rPr>
          <w:rFonts w:ascii="Times New Roman" w:eastAsia="Times New Roman" w:hAnsi="Times New Roman" w:cs="Times New Roman"/>
          <w:sz w:val="24"/>
          <w:szCs w:val="24"/>
          <w:lang w:val="en-US"/>
        </w:rPr>
        <w:t>gain</w:t>
      </w:r>
      <w:r w:rsidR="00BC6850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profit from what they have been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ble to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learn</w:t>
      </w:r>
      <w:r w:rsidR="00BC6850" w:rsidRPr="00BC685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BC6850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n the longer term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14:paraId="080ABDEF" w14:textId="6F8BF0B7" w:rsidR="00592A59" w:rsidRPr="0080149E" w:rsidRDefault="00592A59" w:rsidP="00592A59">
      <w:pPr>
        <w:spacing w:after="0" w:line="360" w:lineRule="auto"/>
        <w:ind w:firstLine="482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 test this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GB"/>
        </w:rPr>
        <w:t>thesi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vestigated the impact of procurement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y </w:t>
      </w:r>
      <w:r w:rsidR="00BC685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eans of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very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l</w:t>
      </w:r>
      <w:r w:rsidR="00C14127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arge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GB"/>
        </w:rPr>
        <w:t>-</w:t>
      </w:r>
      <w:r w:rsidR="00C14127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cale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GB"/>
        </w:rPr>
        <w:t>research infrastructure</w:t>
      </w:r>
      <w:r w:rsidR="00C14127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GB"/>
        </w:rPr>
        <w:t>CERN’s Large Hadron Collider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on the companies involved in the supply chain. Specifically, we wanted to assess whether procurement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ay enhanc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conomic performance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y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riggering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hain of events: becoming a CERN supplier increases R&amp;D effort and innovative capacity, which in turn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oosts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GB"/>
        </w:rPr>
        <w:t>labo</w:t>
      </w:r>
      <w:r w:rsidR="00BC6850" w:rsidRPr="00717F7F">
        <w:rPr>
          <w:rFonts w:ascii="Times New Roman" w:eastAsia="Times New Roman" w:hAnsi="Times New Roman" w:cs="Times New Roman"/>
          <w:noProof/>
          <w:sz w:val="24"/>
          <w:szCs w:val="24"/>
          <w:lang w:val="en-GB"/>
        </w:rPr>
        <w:t>u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GB"/>
        </w:rPr>
        <w:t>r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roductivity, </w:t>
      </w:r>
      <w:r w:rsidR="004B1CF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ultimately increasing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revenue and profitability.</w:t>
      </w:r>
    </w:p>
    <w:p w14:paraId="1F252D87" w14:textId="49B94D04" w:rsidR="00592A59" w:rsidRPr="0080149E" w:rsidRDefault="004B1CF8" w:rsidP="00592A59">
      <w:pPr>
        <w:spacing w:after="0" w:line="360" w:lineRule="auto"/>
        <w:ind w:firstLine="482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e </w:t>
      </w:r>
      <w:r w:rsidR="00BC685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oun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a positive and statistically significant correlation over time between procurement events and each of the outcome variable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e </w:t>
      </w:r>
      <w:r w:rsidR="00592A59" w:rsidRPr="00717F7F">
        <w:rPr>
          <w:rFonts w:ascii="Times New Roman" w:eastAsia="Times New Roman" w:hAnsi="Times New Roman" w:cs="Times New Roman"/>
          <w:noProof/>
          <w:sz w:val="24"/>
          <w:szCs w:val="24"/>
          <w:lang w:val="en-GB"/>
        </w:rPr>
        <w:t>consider</w:t>
      </w:r>
      <w:r w:rsidR="00BC6850" w:rsidRPr="00717F7F">
        <w:rPr>
          <w:rFonts w:ascii="Times New Roman" w:eastAsia="Times New Roman" w:hAnsi="Times New Roman" w:cs="Times New Roman"/>
          <w:noProof/>
          <w:sz w:val="24"/>
          <w:szCs w:val="24"/>
          <w:lang w:val="en-GB"/>
        </w:rPr>
        <w:t>ed</w:t>
      </w:r>
      <w:r w:rsidR="00592A59" w:rsidRPr="00717F7F">
        <w:rPr>
          <w:rFonts w:ascii="Times New Roman" w:eastAsia="Times New Roman" w:hAnsi="Times New Roman" w:cs="Times New Roman"/>
          <w:noProof/>
          <w:sz w:val="24"/>
          <w:szCs w:val="24"/>
          <w:lang w:val="en-GB"/>
        </w:rPr>
        <w:t>,</w:t>
      </w:r>
      <w:r w:rsidR="00BC685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hile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ontrolling for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bservabl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firm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haracteristics and macroeconomic conditions, as well as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o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unobserve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time, country, industry and firm-level fixed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ffects. After becoming suppliers, companies </w:t>
      </w:r>
      <w:r w:rsidR="00BC6850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generally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experienced a rise in intangible assets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0F008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er employee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(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our proxy for R&amp;D effor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)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in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nual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patent fil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ings (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>our proxy for innovation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)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Labour </w:t>
      </w:r>
      <w:r w:rsidR="00592A59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productivity, </w:t>
      </w:r>
      <w:proofErr w:type="spellStart"/>
      <w:r w:rsidR="00592A59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>proxied</w:t>
      </w:r>
      <w:proofErr w:type="spellEnd"/>
      <w:r w:rsidR="00592A59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y sales</w:t>
      </w:r>
      <w:r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er </w:t>
      </w:r>
      <w:r w:rsidR="00592A59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>employee</w:t>
      </w:r>
      <w:r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="00592A59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lso </w:t>
      </w:r>
      <w:r w:rsidR="00592A59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increased, as </w:t>
      </w:r>
      <w:r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id </w:t>
      </w:r>
      <w:r w:rsidR="00592A59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>revenue</w:t>
      </w:r>
      <w:r w:rsidR="001E3F47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>s</w:t>
      </w:r>
      <w:r w:rsidR="00592A59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EBIT and EBIT margin. </w:t>
      </w:r>
      <w:r w:rsidR="00815472">
        <w:rPr>
          <w:rFonts w:ascii="Times New Roman" w:eastAsia="Times New Roman" w:hAnsi="Times New Roman" w:cs="Times New Roman"/>
          <w:sz w:val="24"/>
          <w:szCs w:val="24"/>
          <w:lang w:val="en-GB"/>
        </w:rPr>
        <w:t>The r</w:t>
      </w:r>
      <w:r w:rsidR="003835F1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sults are confirmed both </w:t>
      </w:r>
      <w:r w:rsidR="00564004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>by estimating single-equation</w:t>
      </w:r>
      <w:r w:rsidR="001E3F47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regression models</w:t>
      </w:r>
      <w:r w:rsidR="003835F1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</w:t>
      </w:r>
      <w:r w:rsidR="001E3F47" w:rsidRPr="0056400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 system of simultaneous equations.</w:t>
      </w:r>
      <w:r w:rsidR="003835F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</w:p>
    <w:p w14:paraId="70505441" w14:textId="7A2721C1" w:rsidR="00592A59" w:rsidRDefault="001E3F47" w:rsidP="00592A5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lastRenderedPageBreak/>
        <w:t>These findings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are consistent with the qualitative insights </w:t>
      </w:r>
      <w:r w:rsidR="004B1CF8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proofErr w:type="spellStart"/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Autio</w:t>
      </w:r>
      <w:proofErr w:type="spellEnd"/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et al</w:t>
      </w:r>
      <w:r w:rsidR="004B1CF8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(2003) and Florio et al</w:t>
      </w:r>
      <w:r w:rsidR="004B1CF8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(2017). The latter</w:t>
      </w:r>
      <w:r w:rsidR="00267652">
        <w:rPr>
          <w:rFonts w:ascii="Times New Roman" w:hAnsi="Times New Roman" w:cs="Times New Roman"/>
          <w:sz w:val="24"/>
          <w:szCs w:val="24"/>
          <w:lang w:val="en-GB"/>
        </w:rPr>
        <w:t xml:space="preserve"> reports the results of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the </w:t>
      </w:r>
      <w:r w:rsidR="004B1CF8">
        <w:rPr>
          <w:rFonts w:ascii="Times New Roman" w:hAnsi="Times New Roman" w:cs="Times New Roman"/>
          <w:sz w:val="24"/>
          <w:szCs w:val="24"/>
          <w:lang w:val="en-GB"/>
        </w:rPr>
        <w:t xml:space="preserve">broadest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and most recent survey of CERN s</w:t>
      </w:r>
      <w:r w:rsidR="00C65876" w:rsidRPr="0080149E">
        <w:rPr>
          <w:rFonts w:ascii="Times New Roman" w:hAnsi="Times New Roman" w:cs="Times New Roman"/>
          <w:sz w:val="24"/>
          <w:szCs w:val="24"/>
          <w:lang w:val="en-GB"/>
        </w:rPr>
        <w:t>uppliers</w:t>
      </w:r>
      <w:r w:rsidR="00267652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67652">
        <w:rPr>
          <w:rFonts w:ascii="Times New Roman" w:eastAsia="Times New Roman" w:hAnsi="Times New Roman" w:cs="Times New Roman"/>
          <w:sz w:val="24"/>
          <w:szCs w:val="24"/>
          <w:lang w:val="en-US"/>
        </w:rPr>
        <w:t>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ree 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ypes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outcome 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em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from suppliers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>’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operation with CERN: innovation (development of new products, services and technologies), learning (acquisition of technical know-how, improvement in the quality of products and services, changes in production processes) and market penetration (acquisition of new customers and market benefits due to reputation</w:t>
      </w:r>
      <w:r w:rsidR="00724A1E">
        <w:rPr>
          <w:rFonts w:ascii="Times New Roman" w:eastAsia="Times New Roman" w:hAnsi="Times New Roman" w:cs="Times New Roman"/>
          <w:sz w:val="24"/>
          <w:szCs w:val="24"/>
          <w:lang w:val="en-US"/>
        </w:rPr>
        <w:t>al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gain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). These outcomes represent “intermediate outputs” which in turn impact on su</w:t>
      </w:r>
      <w:r w:rsidR="00F624A0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pliers’ economic performance.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ur </w:t>
      </w:r>
      <w:r w:rsidR="00AC64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dings on </w:t>
      </w:r>
      <w:r w:rsidR="00AC6403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uppliers’ development activities and profits</w:t>
      </w:r>
      <w:r w:rsidR="00AC6403" w:rsidRPr="0080149E" w:rsidDel="009700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BC6850">
        <w:rPr>
          <w:rFonts w:ascii="Times New Roman" w:eastAsia="Times New Roman" w:hAnsi="Times New Roman" w:cs="Times New Roman"/>
          <w:sz w:val="24"/>
          <w:szCs w:val="24"/>
          <w:lang w:val="en-US"/>
        </w:rPr>
        <w:t>were</w:t>
      </w:r>
      <w:r w:rsidR="00BC6850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roadly 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nsistent with </w:t>
      </w:r>
      <w:r w:rsidR="00AC6403">
        <w:rPr>
          <w:rFonts w:ascii="Times New Roman" w:eastAsia="Times New Roman" w:hAnsi="Times New Roman" w:cs="Times New Roman"/>
          <w:sz w:val="24"/>
          <w:szCs w:val="24"/>
          <w:lang w:val="en-US"/>
        </w:rPr>
        <w:t>those results</w:t>
      </w:r>
      <w:r w:rsidR="00724A1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but </w:t>
      </w:r>
      <w:r w:rsidR="00724A1E">
        <w:rPr>
          <w:rFonts w:ascii="Times New Roman" w:hAnsi="Times New Roman" w:cs="Times New Roman"/>
          <w:sz w:val="24"/>
          <w:szCs w:val="24"/>
          <w:lang w:val="en-GB"/>
        </w:rPr>
        <w:t xml:space="preserve">our </w:t>
      </w:r>
      <w:r w:rsidR="00267652">
        <w:rPr>
          <w:rFonts w:ascii="Times New Roman" w:hAnsi="Times New Roman" w:cs="Times New Roman"/>
          <w:sz w:val="24"/>
          <w:szCs w:val="24"/>
          <w:lang w:val="en-GB"/>
        </w:rPr>
        <w:t xml:space="preserve">approach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is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entirely novel</w:t>
      </w:r>
      <w:r w:rsidR="00724A1E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24A1E">
        <w:rPr>
          <w:rFonts w:ascii="Times New Roman" w:hAnsi="Times New Roman" w:cs="Times New Roman"/>
          <w:sz w:val="24"/>
          <w:szCs w:val="24"/>
          <w:lang w:val="en-GB"/>
        </w:rPr>
        <w:t>This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 is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he first </w:t>
      </w:r>
      <w:r w:rsidR="00724A1E">
        <w:rPr>
          <w:rFonts w:ascii="Times New Roman" w:hAnsi="Times New Roman" w:cs="Times New Roman"/>
          <w:sz w:val="24"/>
          <w:szCs w:val="24"/>
          <w:lang w:val="en-GB"/>
        </w:rPr>
        <w:t xml:space="preserve">attempt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to measure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the procurement e</w:t>
      </w:r>
      <w:r w:rsidR="006F786D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ffect of Big Science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quantitatively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 xml:space="preserve">by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using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publicly available</w:t>
      </w:r>
      <w:r w:rsidR="00592A59" w:rsidRPr="0080149E" w:rsidDel="00A532E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company reports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 rather than surveys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 thus precluding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subjective bias of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respondents. </w:t>
      </w:r>
      <w:r w:rsidR="006F786D" w:rsidRPr="0080149E">
        <w:rPr>
          <w:rFonts w:ascii="Times New Roman" w:hAnsi="Times New Roman" w:cs="Times New Roman"/>
          <w:sz w:val="24"/>
          <w:szCs w:val="24"/>
          <w:lang w:val="en-GB"/>
        </w:rPr>
        <w:t>Moreover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unlike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case studies and surveys</w:t>
      </w:r>
      <w:r w:rsidR="00AC6403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our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method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is replicable whenever the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research infrastructure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discloses the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identity of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its suppliers, the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dates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 xml:space="preserve">in which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orders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are made, </w:t>
      </w:r>
      <w:r w:rsidR="00E95465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E95465" w:rsidRPr="0080149E">
        <w:rPr>
          <w:rFonts w:ascii="Times New Roman" w:hAnsi="Times New Roman" w:cs="Times New Roman"/>
          <w:sz w:val="24"/>
          <w:szCs w:val="24"/>
          <w:lang w:val="en-GB"/>
        </w:rPr>
        <w:t>kind of product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 requested</w:t>
      </w:r>
      <w:r w:rsidR="00E95465" w:rsidRPr="0080149E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as far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 xml:space="preserve">as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we know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our paper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offers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the first empirical analysis of the effect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>that</w:t>
      </w:r>
      <w:r w:rsidR="00BC6850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procurement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by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a basic research infrastructure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 xml:space="preserve">may have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on the number of patents filed by suppliers, </w:t>
      </w:r>
      <w:r w:rsidR="00970026"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along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 the lines of 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>some of the literature on the effects of university research</w:t>
      </w:r>
      <w:r w:rsidR="00B22117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B22117">
        <w:rPr>
          <w:rFonts w:ascii="Times New Roman" w:hAnsi="Times New Roman" w:cs="Times New Roman"/>
          <w:sz w:val="24"/>
          <w:szCs w:val="24"/>
          <w:lang w:val="en-GB"/>
        </w:rPr>
        <w:t>ection 2.2</w:t>
      </w:r>
      <w:r w:rsidR="00B22117"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)</w:t>
      </w:r>
      <w:r w:rsidR="00592A59"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="00592A59"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 </w:t>
      </w:r>
    </w:p>
    <w:p w14:paraId="3D8EE57A" w14:textId="7F646F83" w:rsidR="00016202" w:rsidRPr="00016202" w:rsidRDefault="00E217A5" w:rsidP="00016202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530E3">
        <w:rPr>
          <w:rFonts w:ascii="Times New Roman" w:hAnsi="Times New Roman" w:cs="Times New Roman"/>
          <w:sz w:val="24"/>
          <w:szCs w:val="24"/>
          <w:lang w:val="en-GB"/>
        </w:rPr>
        <w:t>Two</w:t>
      </w:r>
      <w:r w:rsidR="00543025" w:rsidRPr="004530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C7305">
        <w:rPr>
          <w:rFonts w:ascii="Times New Roman" w:hAnsi="Times New Roman" w:cs="Times New Roman"/>
          <w:sz w:val="24"/>
          <w:szCs w:val="24"/>
          <w:lang w:val="en-GB"/>
        </w:rPr>
        <w:t xml:space="preserve">potentially relevant </w:t>
      </w:r>
      <w:r w:rsidR="00543025" w:rsidRPr="004530E3">
        <w:rPr>
          <w:rFonts w:ascii="Times New Roman" w:hAnsi="Times New Roman" w:cs="Times New Roman"/>
          <w:sz w:val="24"/>
          <w:szCs w:val="24"/>
          <w:lang w:val="en-GB"/>
        </w:rPr>
        <w:t xml:space="preserve">issues are not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>dealt with</w:t>
      </w:r>
      <w:r w:rsidR="00BC6850" w:rsidRPr="004530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3025" w:rsidRPr="004530E3">
        <w:rPr>
          <w:rFonts w:ascii="Times New Roman" w:hAnsi="Times New Roman" w:cs="Times New Roman"/>
          <w:sz w:val="24"/>
          <w:szCs w:val="24"/>
          <w:lang w:val="en-GB"/>
        </w:rPr>
        <w:t xml:space="preserve">in our study. First of all, we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>did</w:t>
      </w:r>
      <w:r w:rsidR="00BC6850" w:rsidRPr="004530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3025" w:rsidRPr="004530E3">
        <w:rPr>
          <w:rFonts w:ascii="Times New Roman" w:hAnsi="Times New Roman" w:cs="Times New Roman"/>
          <w:sz w:val="24"/>
          <w:szCs w:val="24"/>
          <w:lang w:val="en-GB"/>
        </w:rPr>
        <w:t xml:space="preserve">not look at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543025" w:rsidRPr="004530E3">
        <w:rPr>
          <w:rFonts w:ascii="Times New Roman" w:hAnsi="Times New Roman" w:cs="Times New Roman"/>
          <w:sz w:val="24"/>
          <w:szCs w:val="24"/>
          <w:lang w:val="en-GB"/>
        </w:rPr>
        <w:t xml:space="preserve">survival of supplier firms: some companies may have gone bankrupt </w:t>
      </w:r>
      <w:r w:rsidR="002B7E37">
        <w:rPr>
          <w:rFonts w:ascii="Times New Roman" w:hAnsi="Times New Roman" w:cs="Times New Roman"/>
          <w:sz w:val="24"/>
          <w:szCs w:val="24"/>
          <w:lang w:val="en-GB"/>
        </w:rPr>
        <w:t xml:space="preserve">during the period considered </w:t>
      </w:r>
      <w:r w:rsidR="00543025" w:rsidRPr="004530E3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2B7E37">
        <w:rPr>
          <w:rFonts w:ascii="Times New Roman" w:hAnsi="Times New Roman" w:cs="Times New Roman"/>
          <w:sz w:val="24"/>
          <w:szCs w:val="24"/>
          <w:lang w:val="en-GB"/>
        </w:rPr>
        <w:t>were</w:t>
      </w:r>
      <w:r w:rsidR="002B7E37" w:rsidRPr="004530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3025" w:rsidRPr="004530E3">
        <w:rPr>
          <w:rFonts w:ascii="Times New Roman" w:hAnsi="Times New Roman" w:cs="Times New Roman"/>
          <w:sz w:val="24"/>
          <w:szCs w:val="24"/>
          <w:lang w:val="en-GB"/>
        </w:rPr>
        <w:t xml:space="preserve">therefore not included in the sample. The same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>goes</w:t>
      </w:r>
      <w:r w:rsidR="00BC6850" w:rsidRPr="004530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3025" w:rsidRPr="004530E3">
        <w:rPr>
          <w:rFonts w:ascii="Times New Roman" w:hAnsi="Times New Roman" w:cs="Times New Roman"/>
          <w:sz w:val="24"/>
          <w:szCs w:val="24"/>
          <w:lang w:val="en-GB"/>
        </w:rPr>
        <w:t xml:space="preserve">for suppliers’ attractiveness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>of</w:t>
      </w:r>
      <w:r w:rsidR="00BC6850" w:rsidRPr="004530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3025" w:rsidRPr="004530E3">
        <w:rPr>
          <w:rFonts w:ascii="Times New Roman" w:hAnsi="Times New Roman" w:cs="Times New Roman"/>
          <w:sz w:val="24"/>
          <w:szCs w:val="24"/>
          <w:lang w:val="en-GB"/>
        </w:rPr>
        <w:t>entry</w:t>
      </w:r>
      <w:r w:rsidR="002B7E37">
        <w:rPr>
          <w:rFonts w:ascii="Times New Roman" w:hAnsi="Times New Roman" w:cs="Times New Roman"/>
          <w:sz w:val="24"/>
          <w:szCs w:val="24"/>
          <w:lang w:val="en-GB"/>
        </w:rPr>
        <w:t>. Second</w:t>
      </w:r>
      <w:r w:rsidR="00543025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016202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the availability of financial information in the </w:t>
      </w:r>
      <w:proofErr w:type="spellStart"/>
      <w:r w:rsidR="00016202" w:rsidRPr="00DF6AF9">
        <w:rPr>
          <w:rFonts w:ascii="Times New Roman" w:hAnsi="Times New Roman" w:cs="Times New Roman"/>
          <w:sz w:val="24"/>
          <w:szCs w:val="24"/>
          <w:lang w:val="en-GB"/>
        </w:rPr>
        <w:t>Orbis</w:t>
      </w:r>
      <w:proofErr w:type="spellEnd"/>
      <w:r w:rsidR="00016202" w:rsidRPr="00DF6AF9">
        <w:rPr>
          <w:rFonts w:ascii="Times New Roman" w:hAnsi="Times New Roman" w:cs="Times New Roman"/>
          <w:sz w:val="24"/>
          <w:szCs w:val="24"/>
          <w:lang w:val="en-GB"/>
        </w:rPr>
        <w:t>/Amadeus databases determine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>d</w:t>
      </w:r>
      <w:r w:rsidR="00016202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 the size and the compositio</w:t>
      </w:r>
      <w:r w:rsidR="002B7E37">
        <w:rPr>
          <w:rFonts w:ascii="Times New Roman" w:hAnsi="Times New Roman" w:cs="Times New Roman"/>
          <w:sz w:val="24"/>
          <w:szCs w:val="24"/>
          <w:lang w:val="en-GB"/>
        </w:rPr>
        <w:t>n of our sample, which as a result</w:t>
      </w:r>
      <w:r w:rsidR="00016202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 might </w:t>
      </w:r>
      <w:r w:rsidR="00BC6850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not </w:t>
      </w:r>
      <w:r w:rsidR="00016202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be randomly selected. </w:t>
      </w:r>
      <w:r w:rsidR="00A60D3C" w:rsidRPr="00DF6AF9">
        <w:rPr>
          <w:rFonts w:ascii="Times New Roman" w:hAnsi="Times New Roman" w:cs="Times New Roman"/>
          <w:sz w:val="24"/>
          <w:szCs w:val="24"/>
          <w:lang w:val="en-GB"/>
        </w:rPr>
        <w:t>Since our dataset do</w:t>
      </w:r>
      <w:r w:rsidR="004530E3" w:rsidRPr="00DF6AF9">
        <w:rPr>
          <w:rFonts w:ascii="Times New Roman" w:hAnsi="Times New Roman" w:cs="Times New Roman"/>
          <w:sz w:val="24"/>
          <w:szCs w:val="24"/>
          <w:lang w:val="en-GB"/>
        </w:rPr>
        <w:t>es</w:t>
      </w:r>
      <w:r w:rsidR="00A60D3C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 not allow </w:t>
      </w:r>
      <w:r w:rsidR="002B7E37">
        <w:rPr>
          <w:rFonts w:ascii="Times New Roman" w:hAnsi="Times New Roman" w:cs="Times New Roman"/>
          <w:sz w:val="24"/>
          <w:szCs w:val="24"/>
          <w:lang w:val="en-GB"/>
        </w:rPr>
        <w:t>taking these issues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530E3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into </w:t>
      </w:r>
      <w:r w:rsidR="003275DB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account, they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>have been</w:t>
      </w:r>
      <w:r w:rsidR="00BC6850" w:rsidRPr="00DF6AF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16202" w:rsidRPr="00DF6AF9">
        <w:rPr>
          <w:rFonts w:ascii="Times New Roman" w:hAnsi="Times New Roman" w:cs="Times New Roman"/>
          <w:sz w:val="24"/>
          <w:szCs w:val="24"/>
          <w:lang w:val="en-GB"/>
        </w:rPr>
        <w:t>left for future research.</w:t>
      </w:r>
    </w:p>
    <w:p w14:paraId="54BD3500" w14:textId="2E023279" w:rsidR="00592A59" w:rsidRPr="0080149E" w:rsidRDefault="00592A59" w:rsidP="00592A59">
      <w:pPr>
        <w:spacing w:after="0" w:line="360" w:lineRule="auto"/>
        <w:ind w:firstLine="48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ur findings 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dicate </w:t>
      </w:r>
      <w:r w:rsidR="0006533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existence of </w:t>
      </w:r>
      <w:r w:rsidR="00E95465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mportant learning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spillovers from large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cale basic research infrastructures 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ir technology </w:t>
      </w:r>
      <w:r w:rsidR="002B7E3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uppliers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suggest that the learning process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 xml:space="preserve">that i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generated by procurement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is likely to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le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d to product and process innovation and ultimately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higher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profitability </w:t>
      </w:r>
      <w:r w:rsidR="00970026">
        <w:rPr>
          <w:rFonts w:ascii="Times New Roman" w:hAnsi="Times New Roman" w:cs="Times New Roman"/>
          <w:sz w:val="24"/>
          <w:szCs w:val="24"/>
          <w:lang w:val="en-GB"/>
        </w:rPr>
        <w:t xml:space="preserve">for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high-tech firms. </w:t>
      </w:r>
      <w:r w:rsidR="00852973">
        <w:rPr>
          <w:rFonts w:ascii="Times New Roman" w:hAnsi="Times New Roman" w:cs="Times New Roman"/>
          <w:sz w:val="24"/>
          <w:szCs w:val="24"/>
          <w:lang w:val="en-GB"/>
        </w:rPr>
        <w:t>G</w:t>
      </w:r>
      <w:proofErr w:type="spellStart"/>
      <w:r w:rsidR="00852973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neric</w:t>
      </w:r>
      <w:proofErr w:type="spellEnd"/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putation</w:t>
      </w:r>
      <w:r w:rsidR="00852973">
        <w:rPr>
          <w:rFonts w:ascii="Times New Roman" w:eastAsia="Times New Roman" w:hAnsi="Times New Roman" w:cs="Times New Roman"/>
          <w:sz w:val="24"/>
          <w:szCs w:val="24"/>
          <w:lang w:val="en-US"/>
        </w:rPr>
        <w:t>al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ffects </w:t>
      </w:r>
      <w:r w:rsidR="00852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ould 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ppear to be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ess 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>substantial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 </w:t>
      </w:r>
      <w:r w:rsidR="00852973">
        <w:rPr>
          <w:rFonts w:ascii="Times New Roman" w:eastAsia="Times New Roman" w:hAnsi="Times New Roman" w:cs="Times New Roman"/>
          <w:sz w:val="24"/>
          <w:szCs w:val="24"/>
          <w:lang w:val="en-US"/>
        </w:rPr>
        <w:t>t</w:t>
      </w:r>
      <w:r w:rsidR="00962237">
        <w:rPr>
          <w:rFonts w:ascii="Times New Roman" w:eastAsia="Times New Roman" w:hAnsi="Times New Roman" w:cs="Times New Roman"/>
          <w:sz w:val="24"/>
          <w:szCs w:val="24"/>
          <w:lang w:val="en-US"/>
        </w:rPr>
        <w:t>here is no</w:t>
      </w:r>
      <w:r w:rsidR="00852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96223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- </w:t>
      </w:r>
      <w:r w:rsidR="009617F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r at best 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>modest</w:t>
      </w:r>
      <w:r w:rsidR="0096223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9617F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 some models </w:t>
      </w:r>
      <w:r w:rsidR="00962237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rrelation</w:t>
      </w:r>
      <w:r w:rsidR="00BC6850" w:rsidRPr="00BC685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BC6850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over time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etween procurement events and non-high-tech suppliers’ revenue, profit </w:t>
      </w:r>
      <w:r w:rsidR="0097002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fit margin. </w:t>
      </w:r>
      <w:r w:rsidR="000B6A8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f the data had indicated 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>an equally significant “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CERN effect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for firms involved in non-high-tech procurement, 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 xml:space="preserve">our findings </w:t>
      </w:r>
      <w:r w:rsidR="00065337">
        <w:rPr>
          <w:rFonts w:ascii="Times New Roman" w:hAnsi="Times New Roman" w:cs="Times New Roman"/>
          <w:sz w:val="24"/>
          <w:szCs w:val="24"/>
          <w:lang w:val="en-GB"/>
        </w:rPr>
        <w:t xml:space="preserve">could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 xml:space="preserve">have </w:t>
      </w:r>
      <w:r w:rsidR="00065337">
        <w:rPr>
          <w:rFonts w:ascii="Times New Roman" w:hAnsi="Times New Roman" w:cs="Times New Roman"/>
          <w:sz w:val="24"/>
          <w:szCs w:val="24"/>
          <w:lang w:val="en-GB"/>
        </w:rPr>
        <w:t>be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>en</w:t>
      </w:r>
      <w:r w:rsidR="00065337">
        <w:rPr>
          <w:rFonts w:ascii="Times New Roman" w:hAnsi="Times New Roman" w:cs="Times New Roman"/>
          <w:sz w:val="24"/>
          <w:szCs w:val="24"/>
          <w:lang w:val="en-GB"/>
        </w:rPr>
        <w:t xml:space="preserve"> interpreted as 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>reflect</w:t>
      </w:r>
      <w:r w:rsidR="00065337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 xml:space="preserve"> above all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a generic </w:t>
      </w:r>
      <w:r w:rsidRPr="00717F7F">
        <w:rPr>
          <w:rFonts w:ascii="Times New Roman" w:hAnsi="Times New Roman" w:cs="Times New Roman"/>
          <w:noProof/>
          <w:sz w:val="24"/>
          <w:szCs w:val="24"/>
          <w:lang w:val="en-GB"/>
        </w:rPr>
        <w:t>signaling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or reputational effect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C6850">
        <w:rPr>
          <w:rFonts w:ascii="Times New Roman" w:hAnsi="Times New Roman" w:cs="Times New Roman"/>
          <w:sz w:val="24"/>
          <w:szCs w:val="24"/>
          <w:lang w:val="en-GB"/>
        </w:rPr>
        <w:t xml:space="preserve">thus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increasing market opportunities or 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 xml:space="preserve">permitting </w:t>
      </w:r>
      <w:r w:rsidR="00065337">
        <w:rPr>
          <w:rFonts w:ascii="Times New Roman" w:hAnsi="Times New Roman" w:cs="Times New Roman"/>
          <w:sz w:val="24"/>
          <w:szCs w:val="24"/>
          <w:lang w:val="en-GB"/>
        </w:rPr>
        <w:t xml:space="preserve">the firm to charg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higher prices. 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>Of course, w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e cannot </w:t>
      </w:r>
      <w:r w:rsidR="009617FA">
        <w:rPr>
          <w:rFonts w:ascii="Times New Roman" w:hAnsi="Times New Roman" w:cs="Times New Roman"/>
          <w:sz w:val="24"/>
          <w:szCs w:val="24"/>
          <w:lang w:val="en-GB"/>
        </w:rPr>
        <w:t>rule out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reputational effects or other marketing drivers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for hi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>gh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-tech firms as well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advertis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their 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 xml:space="preserve">capability to handl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the demanding requirements of LHC technology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t xml:space="preserve"> could well </w:t>
      </w:r>
      <w:r w:rsidR="00065337">
        <w:rPr>
          <w:rFonts w:ascii="Times New Roman" w:hAnsi="Times New Roman" w:cs="Times New Roman"/>
          <w:sz w:val="24"/>
          <w:szCs w:val="24"/>
          <w:lang w:val="en-GB"/>
        </w:rPr>
        <w:t xml:space="preserve">constitut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0B6A89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persuasive 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>marketing argument. This combination of innovation and reputation</w:t>
      </w:r>
      <w:r w:rsidR="009617FA">
        <w:rPr>
          <w:rFonts w:ascii="Times New Roman" w:hAnsi="Times New Roman" w:cs="Times New Roman"/>
          <w:sz w:val="24"/>
          <w:szCs w:val="24"/>
          <w:lang w:val="en-GB"/>
        </w:rPr>
        <w:t>al</w:t>
      </w:r>
      <w:r w:rsidRPr="0080149E">
        <w:rPr>
          <w:rFonts w:ascii="Times New Roman" w:hAnsi="Times New Roman" w:cs="Times New Roman"/>
          <w:sz w:val="24"/>
          <w:szCs w:val="24"/>
          <w:lang w:val="en-GB"/>
        </w:rPr>
        <w:t xml:space="preserve"> effects is, after all, exactly what previous narratives and surveys would have suggested. </w:t>
      </w:r>
    </w:p>
    <w:p w14:paraId="79A736B6" w14:textId="27CA0F6E" w:rsidR="00592A59" w:rsidRPr="0080149E" w:rsidRDefault="000B6A89" w:rsidP="00592A59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hese finding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arry two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implications for science policy. First, it would be helpful if publicl</w:t>
      </w:r>
      <w:r w:rsidR="005E341C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y funded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stitutions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t operat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search infrastructures made the information on their procurement available for independent inquiry, as CERN did for us. Matching these data with the long-term economic and financial data of the firms in the supply chain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th their 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patent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ilings</w:t>
      </w:r>
      <w:r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ould appear to be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oth feasible and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ruitful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14:paraId="05ADC229" w14:textId="290D30FC" w:rsidR="008122B7" w:rsidRDefault="000B6A89" w:rsidP="00592A59">
      <w:pPr>
        <w:widowControl w:val="0"/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cond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governments and funding agencies should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reali</w:t>
      </w:r>
      <w:r w:rsidR="00BC6850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at a</w:t>
      </w:r>
      <w:r w:rsidR="00065337">
        <w:rPr>
          <w:rFonts w:ascii="Times New Roman" w:eastAsia="Times New Roman" w:hAnsi="Times New Roman" w:cs="Times New Roman"/>
          <w:sz w:val="24"/>
          <w:szCs w:val="24"/>
          <w:lang w:val="en-US"/>
        </w:rPr>
        <w:t>n appreciable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rt of taxpayers’ money is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turned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o society in the form of increased profit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 high-tech firms, particularly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novativ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MEs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proofErr w:type="spellStart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Libaers</w:t>
      </w:r>
      <w:proofErr w:type="spellEnd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t al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717F7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10): around 75% </w:t>
      </w:r>
      <w:r w:rsidR="009617FA">
        <w:rPr>
          <w:rFonts w:ascii="Times New Roman" w:eastAsia="Times New Roman" w:hAnsi="Times New Roman" w:cs="Times New Roman"/>
          <w:sz w:val="24"/>
          <w:szCs w:val="24"/>
          <w:lang w:val="en-US"/>
        </w:rPr>
        <w:t>of CERN suppliers in our sample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BC6850">
        <w:rPr>
          <w:rFonts w:ascii="Times New Roman" w:eastAsia="Times New Roman" w:hAnsi="Times New Roman" w:cs="Times New Roman"/>
          <w:sz w:val="24"/>
          <w:szCs w:val="24"/>
          <w:lang w:val="en-US"/>
        </w:rPr>
        <w:t>include</w:t>
      </w:r>
      <w:r w:rsidR="00BC6850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ewer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an </w:t>
      </w:r>
      <w:r w:rsidR="00592A59" w:rsidRPr="00BE4D4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250 employees. </w:t>
      </w:r>
      <w:r w:rsidR="008122B7" w:rsidRPr="00BE4D43">
        <w:rPr>
          <w:rFonts w:ascii="Times New Roman" w:eastAsia="Times New Roman" w:hAnsi="Times New Roman" w:cs="Times New Roman"/>
          <w:sz w:val="24"/>
          <w:szCs w:val="24"/>
          <w:lang w:val="en-US"/>
        </w:rPr>
        <w:t>Obviously, this consideration abstracts from potential issues related to competition</w:t>
      </w:r>
      <w:r w:rsidR="009617F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supplier markets, such as</w:t>
      </w:r>
      <w:r w:rsidR="008122B7" w:rsidRPr="00BE4D4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ncentration and market power, which should be investigated </w:t>
      </w:r>
      <w:r w:rsidR="00BC6850">
        <w:rPr>
          <w:rFonts w:ascii="Times New Roman" w:eastAsia="Times New Roman" w:hAnsi="Times New Roman" w:cs="Times New Roman"/>
          <w:sz w:val="24"/>
          <w:szCs w:val="24"/>
          <w:lang w:val="en-US"/>
        </w:rPr>
        <w:t>in</w:t>
      </w:r>
      <w:r w:rsidR="00BC6850" w:rsidRPr="00BE4D4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122B7" w:rsidRPr="00BE4D43">
        <w:rPr>
          <w:rFonts w:ascii="Times New Roman" w:eastAsia="Times New Roman" w:hAnsi="Times New Roman" w:cs="Times New Roman"/>
          <w:sz w:val="24"/>
          <w:szCs w:val="24"/>
          <w:lang w:val="en-US"/>
        </w:rPr>
        <w:t>further research.</w:t>
      </w:r>
    </w:p>
    <w:p w14:paraId="1EEACBAC" w14:textId="7A1D08BD" w:rsidR="00592A59" w:rsidRPr="00AD0B53" w:rsidRDefault="00AC1118" w:rsidP="008122B7">
      <w:pPr>
        <w:widowControl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onceivably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some distant future sci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entists and engineers may find some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actical 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plication for the Higgs boson; however,</w:t>
      </w:r>
      <w:r w:rsidR="00B4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market responses to investments in scienc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re</w:t>
      </w:r>
      <w:r w:rsidR="00B4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bservable on a much shorter horizon </w:t>
      </w:r>
      <w:r w:rsidR="00B4453E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(a decade or so for the median order during the construction of the LHC)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These responses are mediated by high-tech firms involved in the procurement </w:t>
      </w:r>
      <w:r w:rsidR="00B4453E">
        <w:rPr>
          <w:rFonts w:ascii="Times New Roman" w:eastAsia="Times New Roman" w:hAnsi="Times New Roman" w:cs="Times New Roman"/>
          <w:sz w:val="24"/>
          <w:szCs w:val="24"/>
          <w:lang w:val="en-US"/>
        </w:rPr>
        <w:t>proces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nd in </w:t>
      </w:r>
      <w:r w:rsidR="00592A59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principle</w:t>
      </w:r>
      <w:r w:rsid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economic impact can be quantified. Obviously, there are other important channel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or the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ropagation</w:t>
      </w:r>
      <w:r w:rsidR="00B4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he social benefits of Big Science, such as human capital and cultural ef</w:t>
      </w:r>
      <w:r w:rsidR="005E341C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fects (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Martin and Irvine</w:t>
      </w:r>
      <w:r w:rsidR="00B4453E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01</w:t>
      </w:r>
      <w:r w:rsidR="00B4453E">
        <w:rPr>
          <w:rFonts w:ascii="Times New Roman" w:eastAsia="Times New Roman" w:hAnsi="Times New Roman" w:cs="Times New Roman"/>
          <w:sz w:val="24"/>
          <w:szCs w:val="24"/>
          <w:lang w:val="en-US"/>
        </w:rPr>
        <w:t>;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lorio et al.</w:t>
      </w:r>
      <w:r w:rsidR="00B4453E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16) </w:t>
      </w:r>
      <w:r w:rsidR="00B4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r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echnology transfer (Nielsen and </w:t>
      </w:r>
      <w:proofErr w:type="spellStart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nelli</w:t>
      </w:r>
      <w:proofErr w:type="spellEnd"/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2016). We do not claim that </w:t>
      </w:r>
      <w:r w:rsidR="0006533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ll </w:t>
      </w:r>
      <w:r w:rsidR="00C00EB3">
        <w:rPr>
          <w:rFonts w:ascii="Times New Roman" w:eastAsia="Times New Roman" w:hAnsi="Times New Roman" w:cs="Times New Roman"/>
          <w:sz w:val="24"/>
          <w:szCs w:val="24"/>
          <w:lang w:val="en-US"/>
        </w:rPr>
        <w:t>large-scale research infrastructure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oject</w:t>
      </w:r>
      <w:r w:rsidR="00065337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an be justified b</w:t>
      </w:r>
      <w:r w:rsidR="00B4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 </w:t>
      </w:r>
      <w:r w:rsidR="00BC685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eans of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technological procurement spillovers alone, but it is worth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while</w:t>
      </w:r>
      <w:r w:rsidR="00B4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 record </w:t>
      </w:r>
      <w:r w:rsidR="00B4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ir benefits </w:t>
      </w:r>
      <w:r w:rsidR="00B4453E"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systematically</w:t>
      </w:r>
      <w:r w:rsidR="00B4453E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92A59" w:rsidRPr="0080149E">
        <w:rPr>
          <w:rFonts w:ascii="Times New Roman" w:eastAsia="Times New Roman" w:hAnsi="Times New Roman" w:cs="Times New Roman"/>
          <w:sz w:val="24"/>
          <w:szCs w:val="24"/>
          <w:lang w:val="en-US"/>
        </w:rPr>
        <w:t>and measure them against investment costs.</w:t>
      </w:r>
    </w:p>
    <w:p w14:paraId="247F62EF" w14:textId="77777777" w:rsidR="004376C7" w:rsidRDefault="004376C7" w:rsidP="00592A59">
      <w:pPr>
        <w:spacing w:before="12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30943A29" w14:textId="77777777" w:rsidR="00592A59" w:rsidRPr="00AD0B53" w:rsidRDefault="00592A59" w:rsidP="00C72846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AD0B5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Acknowledgments: </w:t>
      </w:r>
    </w:p>
    <w:p w14:paraId="1A338247" w14:textId="515361E6" w:rsidR="00B550A5" w:rsidRPr="00AD0B53" w:rsidRDefault="00592A59" w:rsidP="00C72846">
      <w:pPr>
        <w:spacing w:before="120"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authors are very grateful to CERN and particularly to Anders </w:t>
      </w:r>
      <w:proofErr w:type="spellStart"/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>Unnervik</w:t>
      </w:r>
      <w:proofErr w:type="spellEnd"/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Head of Procurement and Industrial Services) for access to LHC procurement data and to Andrea </w:t>
      </w:r>
      <w:proofErr w:type="spellStart"/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>Bastianin</w:t>
      </w:r>
      <w:proofErr w:type="spellEnd"/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Emanuele </w:t>
      </w:r>
      <w:proofErr w:type="spellStart"/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>Bacchiocchi</w:t>
      </w:r>
      <w:proofErr w:type="spellEnd"/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Carlo </w:t>
      </w:r>
      <w:proofErr w:type="spellStart"/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>Fiorio</w:t>
      </w:r>
      <w:proofErr w:type="spellEnd"/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r w:rsidR="00C72846">
        <w:rPr>
          <w:rFonts w:ascii="Times New Roman" w:eastAsia="Times New Roman" w:hAnsi="Times New Roman" w:cs="Times New Roman"/>
          <w:sz w:val="24"/>
          <w:szCs w:val="24"/>
          <w:lang w:val="en-US"/>
        </w:rPr>
        <w:t>University of Milan</w:t>
      </w:r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="00B4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B4453E"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r </w:t>
      </w:r>
      <w:r w:rsidR="00BC685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ir </w:t>
      </w:r>
      <w:r w:rsidR="00B4453E"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>helpful comments</w:t>
      </w:r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The </w:t>
      </w:r>
      <w:r w:rsidR="00E16B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esent </w:t>
      </w:r>
      <w:r w:rsidR="00C72846">
        <w:rPr>
          <w:rFonts w:ascii="Times New Roman" w:eastAsia="Times New Roman" w:hAnsi="Times New Roman" w:cs="Times New Roman"/>
          <w:sz w:val="24"/>
          <w:szCs w:val="24"/>
          <w:lang w:val="en-US"/>
        </w:rPr>
        <w:t>study</w:t>
      </w:r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as funded by a grant to the University of Milan (P.I. Massimo Florio) from the European In</w:t>
      </w:r>
      <w:r w:rsidR="004A0A9A">
        <w:rPr>
          <w:rFonts w:ascii="Times New Roman" w:eastAsia="Times New Roman" w:hAnsi="Times New Roman" w:cs="Times New Roman"/>
          <w:sz w:val="24"/>
          <w:szCs w:val="24"/>
          <w:lang w:val="en-US"/>
        </w:rPr>
        <w:t>vestment Bank Institute</w:t>
      </w:r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r w:rsidR="004A0A9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y </w:t>
      </w:r>
      <w:r w:rsidR="004A0A9A"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unds for postdoctoral research </w:t>
      </w:r>
      <w:r w:rsidR="004A0A9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rom </w:t>
      </w:r>
      <w:r w:rsidR="00E16B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>Universit</w:t>
      </w:r>
      <w:r w:rsidR="00E16B22">
        <w:rPr>
          <w:rFonts w:ascii="Times New Roman" w:eastAsia="Times New Roman" w:hAnsi="Times New Roman" w:cs="Times New Roman"/>
          <w:sz w:val="24"/>
          <w:szCs w:val="24"/>
          <w:lang w:val="en-US"/>
        </w:rPr>
        <w:t>y</w:t>
      </w:r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E16B22">
        <w:rPr>
          <w:rFonts w:ascii="Times New Roman" w:eastAsia="Times New Roman" w:hAnsi="Times New Roman" w:cs="Times New Roman"/>
          <w:sz w:val="24"/>
          <w:szCs w:val="24"/>
          <w:lang w:val="en-US"/>
        </w:rPr>
        <w:t>of</w:t>
      </w:r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ilan (Paolo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Castelnovo</w:t>
      </w:r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. The </w:t>
      </w:r>
      <w:r w:rsidR="00E16B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esent </w:t>
      </w:r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dings, interpretations </w:t>
      </w:r>
      <w:r w:rsidRPr="00717F7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and</w:t>
      </w:r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nclusions should not be attributed to the E</w:t>
      </w:r>
      <w:r w:rsidR="004A0A9A">
        <w:rPr>
          <w:rFonts w:ascii="Times New Roman" w:eastAsia="Times New Roman" w:hAnsi="Times New Roman" w:cs="Times New Roman"/>
          <w:sz w:val="24"/>
          <w:szCs w:val="24"/>
          <w:lang w:val="en-US"/>
        </w:rPr>
        <w:t>uropean Investment Bank</w:t>
      </w:r>
      <w:r w:rsidRPr="00AD0B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r any other institution. </w:t>
      </w:r>
      <w:r w:rsidR="00BA0F2F" w:rsidRPr="00BA0F2F">
        <w:rPr>
          <w:rFonts w:ascii="Times New Roman" w:eastAsia="Times New Roman" w:hAnsi="Times New Roman" w:cs="Times New Roman"/>
          <w:sz w:val="24"/>
          <w:szCs w:val="24"/>
          <w:lang w:val="en-US"/>
        </w:rPr>
        <w:t>The work of Stefano Forte is part</w:t>
      </w:r>
      <w:r w:rsidR="00E16B22">
        <w:rPr>
          <w:rFonts w:ascii="Times New Roman" w:eastAsia="Times New Roman" w:hAnsi="Times New Roman" w:cs="Times New Roman"/>
          <w:sz w:val="24"/>
          <w:szCs w:val="24"/>
          <w:lang w:val="en-US"/>
        </w:rPr>
        <w:t>ial</w:t>
      </w:r>
      <w:r w:rsidR="00BA0F2F" w:rsidRPr="00BA0F2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y supported by the European Union’s Horizon 2020 research and innovation </w:t>
      </w:r>
      <w:proofErr w:type="spellStart"/>
      <w:r w:rsidR="00BA0F2F" w:rsidRPr="00BA0F2F">
        <w:rPr>
          <w:rFonts w:ascii="Times New Roman" w:eastAsia="Times New Roman" w:hAnsi="Times New Roman" w:cs="Times New Roman"/>
          <w:sz w:val="24"/>
          <w:szCs w:val="24"/>
          <w:lang w:val="en-US"/>
        </w:rPr>
        <w:t>programme</w:t>
      </w:r>
      <w:proofErr w:type="spellEnd"/>
      <w:r w:rsidR="00BA0F2F" w:rsidRPr="00BA0F2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nder grant agreement N° 740006.</w:t>
      </w:r>
    </w:p>
    <w:p w14:paraId="45198BA6" w14:textId="77777777" w:rsidR="00B550A5" w:rsidRDefault="00B550A5" w:rsidP="00592A59">
      <w:pPr>
        <w:spacing w:before="120" w:after="0" w:line="240" w:lineRule="auto"/>
        <w:rPr>
          <w:rFonts w:eastAsia="Times New Roman" w:cs="Times New Roman"/>
          <w:b/>
          <w:sz w:val="20"/>
          <w:szCs w:val="20"/>
          <w:lang w:val="en-US"/>
        </w:rPr>
      </w:pPr>
    </w:p>
    <w:p w14:paraId="000F3F71" w14:textId="77777777" w:rsidR="00592A59" w:rsidRPr="00CA3945" w:rsidRDefault="00592A59" w:rsidP="00592A59">
      <w:pPr>
        <w:spacing w:before="12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CA394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Appendix</w:t>
      </w:r>
    </w:p>
    <w:p w14:paraId="123B1E8B" w14:textId="77777777" w:rsidR="00BA0F2F" w:rsidRPr="00CA3945" w:rsidRDefault="00BA0F2F" w:rsidP="00592A59">
      <w:pPr>
        <w:spacing w:before="12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6401873F" w14:textId="77777777" w:rsidR="00592A59" w:rsidRPr="00CA3945" w:rsidRDefault="00592A59" w:rsidP="00592A59">
      <w:pPr>
        <w:spacing w:before="120" w:after="0" w:line="240" w:lineRule="auto"/>
        <w:ind w:left="720" w:hanging="72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CA394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Correlation matrix</w:t>
      </w:r>
    </w:p>
    <w:p w14:paraId="29AE7ABE" w14:textId="77777777" w:rsidR="00592A59" w:rsidRPr="00CA3945" w:rsidRDefault="00592A59" w:rsidP="00592A59">
      <w:pPr>
        <w:spacing w:before="120" w:after="0" w:line="240" w:lineRule="auto"/>
        <w:ind w:left="720" w:hanging="72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tbl>
      <w:tblPr>
        <w:tblW w:w="5107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77"/>
        <w:gridCol w:w="626"/>
        <w:gridCol w:w="708"/>
        <w:gridCol w:w="708"/>
        <w:gridCol w:w="708"/>
        <w:gridCol w:w="708"/>
        <w:gridCol w:w="708"/>
        <w:gridCol w:w="707"/>
        <w:gridCol w:w="707"/>
        <w:gridCol w:w="707"/>
        <w:gridCol w:w="707"/>
        <w:gridCol w:w="707"/>
        <w:gridCol w:w="709"/>
      </w:tblGrid>
      <w:tr w:rsidR="00CA3945" w:rsidRPr="006D0604" w14:paraId="08156089" w14:textId="77777777" w:rsidTr="004F1509">
        <w:trPr>
          <w:trHeight w:val="310"/>
        </w:trPr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2266D" w14:textId="77777777" w:rsidR="00CA3945" w:rsidRPr="006D0604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1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978D5DF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CERN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BB1C7A5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Empl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.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44D38A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Total</w:t>
            </w:r>
          </w:p>
          <w:p w14:paraId="117443BB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Assets</w:t>
            </w:r>
            <w:proofErr w:type="spellEnd"/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457144F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Tang.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 xml:space="preserve"> Fixed</w:t>
            </w:r>
          </w:p>
          <w:p w14:paraId="0BB2D718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Assets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F276A1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Int.</w:t>
            </w: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 xml:space="preserve"> Fixed</w:t>
            </w:r>
          </w:p>
          <w:p w14:paraId="7EBDE031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Assets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54EB29B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Patents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26D96C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Sales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86FDA67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Rev.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61A76E9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EBIT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50AC27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EBIT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 xml:space="preserve"> </w:t>
            </w: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m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argin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E9100A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 xml:space="preserve">GDP </w:t>
            </w:r>
          </w:p>
          <w:p w14:paraId="05190822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growth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9B22E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CPI</w:t>
            </w:r>
          </w:p>
        </w:tc>
      </w:tr>
      <w:tr w:rsidR="00CA3945" w:rsidRPr="006D0604" w14:paraId="59DB9D7E" w14:textId="77777777" w:rsidTr="004F1509">
        <w:trPr>
          <w:trHeight w:val="310"/>
        </w:trPr>
        <w:tc>
          <w:tcPr>
            <w:tcW w:w="78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528BC" w14:textId="77777777" w:rsidR="00CA3945" w:rsidRPr="006D0604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87A48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7E8A9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56055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D548D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17D7E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7FD34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970BB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6A2A8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AD002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AD9C7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ADA4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F3A48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</w:tr>
      <w:tr w:rsidR="00CA3945" w:rsidRPr="006D0604" w14:paraId="1B4944AD" w14:textId="77777777" w:rsidTr="004F1509">
        <w:trPr>
          <w:trHeight w:val="310"/>
        </w:trPr>
        <w:tc>
          <w:tcPr>
            <w:tcW w:w="7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5D399" w14:textId="77777777" w:rsidR="00CA3945" w:rsidRPr="006D0604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CERN</w:t>
            </w:r>
          </w:p>
        </w:tc>
        <w:tc>
          <w:tcPr>
            <w:tcW w:w="3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372D9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1.0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98F46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A6339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D4B36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B37BA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59DA1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D1922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108E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A044F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413AE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3D0E6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20DD5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</w:tr>
      <w:tr w:rsidR="00CA3945" w:rsidRPr="00592A59" w14:paraId="59041CF3" w14:textId="77777777" w:rsidTr="004F1509">
        <w:trPr>
          <w:trHeight w:val="310"/>
        </w:trPr>
        <w:tc>
          <w:tcPr>
            <w:tcW w:w="7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C5F56" w14:textId="77777777" w:rsidR="00CA3945" w:rsidRPr="006D0604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Employees</w:t>
            </w:r>
          </w:p>
        </w:tc>
        <w:tc>
          <w:tcPr>
            <w:tcW w:w="3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26132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12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7BE24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1.0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63208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A5DA2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6EBEF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63917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91E90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67A36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B6C37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36AD3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5E943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26332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</w:tr>
      <w:tr w:rsidR="00CA3945" w:rsidRPr="00592A59" w14:paraId="27DBFAB6" w14:textId="77777777" w:rsidTr="004F1509">
        <w:trPr>
          <w:trHeight w:val="310"/>
        </w:trPr>
        <w:tc>
          <w:tcPr>
            <w:tcW w:w="7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7816E" w14:textId="77777777" w:rsidR="00CA3945" w:rsidRPr="00592A59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 xml:space="preserve">Total </w:t>
            </w:r>
            <w:proofErr w:type="spellStart"/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Assets</w:t>
            </w:r>
            <w:proofErr w:type="spellEnd"/>
          </w:p>
        </w:tc>
        <w:tc>
          <w:tcPr>
            <w:tcW w:w="3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D02B3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11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D472B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89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03B07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1.0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53F80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2080A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B28BF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6FB4F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3C9F6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7A80E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6D1B6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82EE7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C0A17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</w:tr>
      <w:tr w:rsidR="00CA3945" w:rsidRPr="006D0604" w14:paraId="46ABD13C" w14:textId="77777777" w:rsidTr="004F1509">
        <w:trPr>
          <w:trHeight w:val="310"/>
        </w:trPr>
        <w:tc>
          <w:tcPr>
            <w:tcW w:w="7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DD03D" w14:textId="77777777" w:rsidR="00CA3945" w:rsidRPr="006D0604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Tang.</w:t>
            </w: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 xml:space="preserve"> Fix. Assets</w:t>
            </w:r>
          </w:p>
        </w:tc>
        <w:tc>
          <w:tcPr>
            <w:tcW w:w="3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A8FE0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03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E4470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24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46225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38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5D6AC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1.0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944ED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5F3AB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1AA1B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7B67C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0835F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CA28F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539FD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E8A48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</w:tr>
      <w:tr w:rsidR="00CA3945" w:rsidRPr="006D0604" w14:paraId="20DDB1B6" w14:textId="77777777" w:rsidTr="004F1509">
        <w:trPr>
          <w:trHeight w:val="310"/>
        </w:trPr>
        <w:tc>
          <w:tcPr>
            <w:tcW w:w="7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6C5FC" w14:textId="77777777" w:rsidR="00CA3945" w:rsidRPr="006D0604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Intang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.</w:t>
            </w: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Fix.</w:t>
            </w: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 xml:space="preserve"> Assets</w:t>
            </w:r>
          </w:p>
        </w:tc>
        <w:tc>
          <w:tcPr>
            <w:tcW w:w="3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6308E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04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1B9E2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26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50E81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43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A715C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72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BB210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1.0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AC8E8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A55DC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C89C6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E5B41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9CCA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EB27F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2860E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</w:tr>
      <w:tr w:rsidR="00CA3945" w:rsidRPr="006D0604" w14:paraId="46DB5A8F" w14:textId="77777777" w:rsidTr="004F1509">
        <w:trPr>
          <w:trHeight w:val="310"/>
        </w:trPr>
        <w:tc>
          <w:tcPr>
            <w:tcW w:w="7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758CC" w14:textId="77777777" w:rsidR="00CA3945" w:rsidRPr="006D0604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Patents</w:t>
            </w:r>
          </w:p>
        </w:tc>
        <w:tc>
          <w:tcPr>
            <w:tcW w:w="3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68776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05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7B5B9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44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35DCA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39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1D138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1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42C16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06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BFA32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1.0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A1E76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F8DF3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5917F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B9665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571B1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75456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</w:p>
        </w:tc>
      </w:tr>
      <w:tr w:rsidR="00CA3945" w:rsidRPr="00592A59" w14:paraId="26A14674" w14:textId="77777777" w:rsidTr="004F1509">
        <w:trPr>
          <w:trHeight w:val="310"/>
        </w:trPr>
        <w:tc>
          <w:tcPr>
            <w:tcW w:w="7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DE867" w14:textId="77777777" w:rsidR="00CA3945" w:rsidRPr="006D0604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Sales</w:t>
            </w:r>
          </w:p>
        </w:tc>
        <w:tc>
          <w:tcPr>
            <w:tcW w:w="3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9AA0F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12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DD7D7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96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E3D81" w14:textId="77777777" w:rsidR="00CA3945" w:rsidRPr="006D0604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93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5501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6D060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it-IT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36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BEAB9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38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86923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45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64AD1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1.0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10B5D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DEE03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0D343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599F1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F7BE7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</w:tr>
      <w:tr w:rsidR="00CA3945" w:rsidRPr="00592A59" w14:paraId="60059B7A" w14:textId="77777777" w:rsidTr="004F1509">
        <w:trPr>
          <w:trHeight w:val="310"/>
        </w:trPr>
        <w:tc>
          <w:tcPr>
            <w:tcW w:w="7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89B72" w14:textId="77777777" w:rsidR="00CA3945" w:rsidRPr="00592A59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Revenue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s</w:t>
            </w:r>
            <w:proofErr w:type="spellEnd"/>
          </w:p>
        </w:tc>
        <w:tc>
          <w:tcPr>
            <w:tcW w:w="3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2CF3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12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91328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96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0DE2A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93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7DC08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36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0F286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38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4F3CB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45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988FC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99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92E5F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1.0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4D1E6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520CC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80D73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8B85E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</w:tr>
      <w:tr w:rsidR="00CA3945" w:rsidRPr="00592A59" w14:paraId="2ACB6923" w14:textId="77777777" w:rsidTr="004F1509">
        <w:trPr>
          <w:trHeight w:val="310"/>
        </w:trPr>
        <w:tc>
          <w:tcPr>
            <w:tcW w:w="7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A9367" w14:textId="77777777" w:rsidR="00CA3945" w:rsidRPr="00592A59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EBIT</w:t>
            </w:r>
          </w:p>
        </w:tc>
        <w:tc>
          <w:tcPr>
            <w:tcW w:w="3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5A877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8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CB319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57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FA611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67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2A7CE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54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C4435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39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16BD6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4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2CEA0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66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DC0D1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66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AF2F5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1.0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78375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B1345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F09E4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</w:tr>
      <w:tr w:rsidR="00CA3945" w:rsidRPr="00592A59" w14:paraId="37C6BE3F" w14:textId="77777777" w:rsidTr="004F1509">
        <w:trPr>
          <w:trHeight w:val="310"/>
        </w:trPr>
        <w:tc>
          <w:tcPr>
            <w:tcW w:w="7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D408D" w14:textId="77777777" w:rsidR="00CA3945" w:rsidRPr="00592A59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EBIT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 xml:space="preserve"> </w:t>
            </w:r>
            <w:proofErr w:type="spellStart"/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m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argin</w:t>
            </w:r>
            <w:proofErr w:type="spellEnd"/>
          </w:p>
        </w:tc>
        <w:tc>
          <w:tcPr>
            <w:tcW w:w="3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23D16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1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E42FF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-0.00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CE77C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95864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3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0ADB9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1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5714A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2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810FA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0</w:t>
            </w: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32A5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0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3A61A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10</w:t>
            </w: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81C31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1.0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E8175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93083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</w:tr>
      <w:tr w:rsidR="00CA3945" w:rsidRPr="00592A59" w14:paraId="0E634EC2" w14:textId="77777777" w:rsidTr="004F1509">
        <w:trPr>
          <w:trHeight w:val="310"/>
        </w:trPr>
        <w:tc>
          <w:tcPr>
            <w:tcW w:w="7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D5A9D" w14:textId="77777777" w:rsidR="00CA3945" w:rsidRPr="00592A59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 xml:space="preserve">GDP </w:t>
            </w:r>
            <w:proofErr w:type="spellStart"/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growth</w:t>
            </w:r>
            <w:proofErr w:type="spellEnd"/>
          </w:p>
        </w:tc>
        <w:tc>
          <w:tcPr>
            <w:tcW w:w="3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A302D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22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6DA7B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4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87A00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5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D1941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5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EC8DA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10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C1ECC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-0.03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65C84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5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7F6B7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5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09E41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5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3D9F0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5</w:t>
            </w: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C9A1D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1.000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120C7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</w:p>
        </w:tc>
      </w:tr>
      <w:tr w:rsidR="00CA3945" w:rsidRPr="00592A59" w14:paraId="23E88C5B" w14:textId="77777777" w:rsidTr="004F1509">
        <w:trPr>
          <w:trHeight w:val="310"/>
        </w:trPr>
        <w:tc>
          <w:tcPr>
            <w:tcW w:w="7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12180" w14:textId="77777777" w:rsidR="00CA3945" w:rsidRPr="00592A59" w:rsidRDefault="00CA3945" w:rsidP="004F15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CPI</w:t>
            </w:r>
          </w:p>
        </w:tc>
        <w:tc>
          <w:tcPr>
            <w:tcW w:w="3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EE7BD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1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D3F5C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-0.04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49673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-0.03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C6E27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-0.00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AA6BD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-0.00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B56FB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-0.01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4CF79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-0.04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82B34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-0.04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E1FFE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-0.02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E0C4C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-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.03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A7BDA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-0.241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E3589" w14:textId="77777777" w:rsidR="00CA3945" w:rsidRPr="00592A59" w:rsidRDefault="00CA3945" w:rsidP="004F15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592A5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1.000</w:t>
            </w:r>
          </w:p>
        </w:tc>
      </w:tr>
    </w:tbl>
    <w:p w14:paraId="74F869E8" w14:textId="77777777" w:rsidR="001F0F34" w:rsidRDefault="001F0F34" w:rsidP="0046301F">
      <w:pPr>
        <w:spacing w:before="120" w:after="0" w:line="240" w:lineRule="auto"/>
        <w:rPr>
          <w:rFonts w:ascii="Times New Roman" w:hAnsi="Times New Roman" w:cs="Times New Roman"/>
          <w:i/>
          <w:sz w:val="24"/>
          <w:szCs w:val="24"/>
          <w:lang w:val="en-GB"/>
        </w:rPr>
      </w:pPr>
    </w:p>
    <w:p w14:paraId="7EC1E6C7" w14:textId="77777777" w:rsidR="00016202" w:rsidRPr="0046301F" w:rsidRDefault="00016202" w:rsidP="0046301F">
      <w:pPr>
        <w:spacing w:before="120" w:after="0" w:line="240" w:lineRule="auto"/>
        <w:rPr>
          <w:rFonts w:ascii="Times New Roman" w:hAnsi="Times New Roman" w:cs="Times New Roman"/>
          <w:i/>
          <w:sz w:val="24"/>
          <w:szCs w:val="24"/>
          <w:lang w:val="en-GB"/>
        </w:rPr>
      </w:pPr>
    </w:p>
    <w:p w14:paraId="08597C16" w14:textId="6DB0D15F" w:rsidR="00592A59" w:rsidRPr="0046301F" w:rsidRDefault="00592A59" w:rsidP="00592A59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46301F">
        <w:rPr>
          <w:rFonts w:ascii="Times New Roman" w:hAnsi="Times New Roman" w:cs="Times New Roman"/>
          <w:i/>
          <w:sz w:val="24"/>
          <w:szCs w:val="24"/>
          <w:lang w:val="en-GB"/>
        </w:rPr>
        <w:t xml:space="preserve">Table A1 – </w:t>
      </w:r>
      <w:r w:rsidR="0046301F" w:rsidRPr="0046301F">
        <w:rPr>
          <w:rFonts w:ascii="Times New Roman" w:hAnsi="Times New Roman" w:cs="Times New Roman"/>
          <w:i/>
          <w:sz w:val="24"/>
          <w:szCs w:val="24"/>
          <w:lang w:val="en-GB"/>
        </w:rPr>
        <w:t>Impact of CERN pro</w:t>
      </w:r>
      <w:r w:rsidR="0046301F">
        <w:rPr>
          <w:rFonts w:ascii="Times New Roman" w:hAnsi="Times New Roman" w:cs="Times New Roman"/>
          <w:i/>
          <w:sz w:val="24"/>
          <w:szCs w:val="24"/>
          <w:lang w:val="en-GB"/>
        </w:rPr>
        <w:t>curement on R&amp;D effort</w:t>
      </w:r>
      <w:r w:rsidRPr="0046301F">
        <w:rPr>
          <w:rFonts w:ascii="Times New Roman" w:hAnsi="Times New Roman" w:cs="Times New Roman"/>
          <w:i/>
          <w:sz w:val="24"/>
          <w:szCs w:val="24"/>
          <w:lang w:val="en-GB"/>
        </w:rPr>
        <w:t>, RE regressions</w:t>
      </w:r>
    </w:p>
    <w:tbl>
      <w:tblPr>
        <w:tblW w:w="4229" w:type="pct"/>
        <w:tblLayout w:type="fixed"/>
        <w:tblLook w:val="0000" w:firstRow="0" w:lastRow="0" w:firstColumn="0" w:lastColumn="0" w:noHBand="0" w:noVBand="0"/>
      </w:tblPr>
      <w:tblGrid>
        <w:gridCol w:w="2306"/>
        <w:gridCol w:w="1510"/>
        <w:gridCol w:w="1510"/>
        <w:gridCol w:w="1505"/>
        <w:gridCol w:w="1504"/>
      </w:tblGrid>
      <w:tr w:rsidR="00592A59" w:rsidRPr="00592A59" w14:paraId="03827671" w14:textId="77777777" w:rsidTr="0046216A">
        <w:tc>
          <w:tcPr>
            <w:tcW w:w="13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F9FCD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GB" w:eastAsia="it-IT"/>
              </w:rPr>
            </w:pP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66457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1)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847D7E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2)</w:t>
            </w:r>
          </w:p>
        </w:tc>
        <w:tc>
          <w:tcPr>
            <w:tcW w:w="9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CEFD5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3)</w:t>
            </w:r>
          </w:p>
        </w:tc>
        <w:tc>
          <w:tcPr>
            <w:tcW w:w="90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DA307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4)</w:t>
            </w:r>
          </w:p>
        </w:tc>
      </w:tr>
      <w:tr w:rsidR="0046216A" w:rsidRPr="00592A59" w14:paraId="2E30B8E2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3F06706B" w14:textId="77777777" w:rsidR="0046216A" w:rsidRPr="00592A59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75138884" w14:textId="79C50B6A" w:rsidR="0046216A" w:rsidRPr="0046216A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6216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R&amp;D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09693362" w14:textId="1753C803" w:rsidR="0046216A" w:rsidRPr="0046216A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6216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R&amp;D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23E4DACB" w14:textId="78E95E9A" w:rsidR="0046216A" w:rsidRPr="0046216A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6216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R&amp;D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1DAA6D53" w14:textId="7D287E09" w:rsidR="0046216A" w:rsidRPr="0046216A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6216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R&amp;D</w:t>
            </w:r>
          </w:p>
        </w:tc>
      </w:tr>
      <w:tr w:rsidR="00592A59" w:rsidRPr="00592A59" w14:paraId="65FC9006" w14:textId="77777777" w:rsidTr="0046216A">
        <w:tc>
          <w:tcPr>
            <w:tcW w:w="13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3184A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ERN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B9D5C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575***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4A089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741***</w:t>
            </w:r>
          </w:p>
        </w:tc>
        <w:tc>
          <w:tcPr>
            <w:tcW w:w="9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3904D7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898***</w:t>
            </w:r>
          </w:p>
        </w:tc>
        <w:tc>
          <w:tcPr>
            <w:tcW w:w="90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7B807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0749</w:t>
            </w:r>
          </w:p>
        </w:tc>
      </w:tr>
      <w:tr w:rsidR="00592A59" w:rsidRPr="00592A59" w14:paraId="537C5CCD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252E2FD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77EF0A8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147)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28739D5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216)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76679A0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189)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7F8CB157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162)</w:t>
            </w:r>
          </w:p>
        </w:tc>
      </w:tr>
      <w:tr w:rsidR="00592A59" w:rsidRPr="00592A59" w14:paraId="14336B9E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65010A9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Employees (</w:t>
            </w: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mln</w:t>
            </w:r>
            <w:proofErr w:type="spellEnd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)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74007F8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1.93***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52291FC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1.93***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0EB4147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1.95***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2D82F66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0.0114</w:t>
            </w:r>
          </w:p>
        </w:tc>
      </w:tr>
      <w:tr w:rsidR="00592A59" w:rsidRPr="00592A59" w14:paraId="658882BE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13B4479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062B58B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126)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47F7AE7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130)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03EDBFD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125)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52E63B94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0308)</w:t>
            </w:r>
          </w:p>
        </w:tc>
      </w:tr>
      <w:tr w:rsidR="00592A59" w:rsidRPr="00592A59" w14:paraId="7C2D2667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410C950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TFA/Employees (</w:t>
            </w: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mln</w:t>
            </w:r>
            <w:proofErr w:type="spellEnd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)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1ABE1DD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0A8C657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471DCA0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5CDBED5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0321</w:t>
            </w:r>
          </w:p>
        </w:tc>
      </w:tr>
      <w:tr w:rsidR="00592A59" w:rsidRPr="00592A59" w14:paraId="2680A4E4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6B272AA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589C8F4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09326B32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6E47180E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3872C87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0449)</w:t>
            </w:r>
          </w:p>
        </w:tc>
      </w:tr>
      <w:tr w:rsidR="00592A59" w:rsidRPr="00592A59" w14:paraId="4ACC39B4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304292C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ize_very_large</w:t>
            </w:r>
            <w:proofErr w:type="spellEnd"/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0504940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1.026**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1BAEFCC7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1.020***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23240EE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1.129***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395D4927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616B0D00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17CE94B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6B2D1B8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416)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3C8525F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341)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5B0D4E9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368)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288DC27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2B7D00DD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62DE9FC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ize_large</w:t>
            </w:r>
            <w:proofErr w:type="spellEnd"/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11A55D6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342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0FFD21C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348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7D0544E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242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4E303C1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6DE41583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7596E9F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399A6DB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692)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7470D0B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630)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2704BDC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645)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7BF129F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3529F0AC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621A3DB2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ize_medium</w:t>
            </w:r>
            <w:proofErr w:type="spellEnd"/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23BDC04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137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41869C9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136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64313DA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0599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50179E8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4B8D9B1F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2502B67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741F1E7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736)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68DFB0C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701)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688D0F44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800)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068F892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267111E4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1284DB1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0DD4D6B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393F206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45C9C53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689E92C2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26E61EFF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5AC8238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ector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4B06F73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65479DC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077D959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77E1A78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592A59" w14:paraId="5AB6FC02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653FF4D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ountry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61A03AD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5AFE0B1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5EFB778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70251C2E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592A59" w14:paraId="63666400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38EEB6C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Macro controls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38E62F1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71A9F79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208C8BC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4ADB8AB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592A59" w14:paraId="455C1F26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6A17510E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ars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1B8D65F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1A8EAE4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6EC1581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0A5DA3A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592A59" w14:paraId="210B93A4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7A23DAB4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ars*Country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4C8A2CC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6BE535E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53517D57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784242D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592A59" w14:paraId="30EDB06A" w14:textId="77777777" w:rsidTr="0046216A">
        <w:tc>
          <w:tcPr>
            <w:tcW w:w="1383" w:type="pct"/>
            <w:tcBorders>
              <w:top w:val="nil"/>
              <w:left w:val="nil"/>
              <w:bottom w:val="nil"/>
              <w:right w:val="nil"/>
            </w:tcBorders>
          </w:tcPr>
          <w:p w14:paraId="542BCA87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2F056F9E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</w:tcPr>
          <w:p w14:paraId="7E97BA5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</w:tcPr>
          <w:p w14:paraId="1DD39EE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2" w:type="pct"/>
            <w:tcBorders>
              <w:top w:val="nil"/>
              <w:left w:val="nil"/>
              <w:bottom w:val="nil"/>
              <w:right w:val="nil"/>
            </w:tcBorders>
          </w:tcPr>
          <w:p w14:paraId="5A84BA5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0DBB43D5" w14:textId="77777777" w:rsidTr="0046216A">
        <w:tc>
          <w:tcPr>
            <w:tcW w:w="1383" w:type="pct"/>
            <w:tcBorders>
              <w:top w:val="nil"/>
              <w:left w:val="nil"/>
              <w:right w:val="nil"/>
            </w:tcBorders>
          </w:tcPr>
          <w:p w14:paraId="2995A24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ons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</w:tcPr>
          <w:p w14:paraId="6C80755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1.010*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</w:tcPr>
          <w:p w14:paraId="1722266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0.882</w:t>
            </w:r>
          </w:p>
        </w:tc>
        <w:tc>
          <w:tcPr>
            <w:tcW w:w="903" w:type="pct"/>
            <w:tcBorders>
              <w:top w:val="nil"/>
              <w:left w:val="nil"/>
              <w:right w:val="nil"/>
            </w:tcBorders>
          </w:tcPr>
          <w:p w14:paraId="1428263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2.609***</w:t>
            </w:r>
          </w:p>
        </w:tc>
        <w:tc>
          <w:tcPr>
            <w:tcW w:w="902" w:type="pct"/>
            <w:tcBorders>
              <w:top w:val="nil"/>
              <w:left w:val="nil"/>
              <w:right w:val="nil"/>
            </w:tcBorders>
          </w:tcPr>
          <w:p w14:paraId="634FF6C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2.777***</w:t>
            </w:r>
          </w:p>
        </w:tc>
      </w:tr>
      <w:tr w:rsidR="00592A59" w:rsidRPr="00592A59" w14:paraId="0B669C80" w14:textId="77777777" w:rsidTr="0046216A">
        <w:tc>
          <w:tcPr>
            <w:tcW w:w="1383" w:type="pct"/>
            <w:tcBorders>
              <w:top w:val="nil"/>
              <w:left w:val="nil"/>
              <w:right w:val="nil"/>
            </w:tcBorders>
          </w:tcPr>
          <w:p w14:paraId="6425E87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</w:tcPr>
          <w:p w14:paraId="1D531B62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563)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</w:tcPr>
          <w:p w14:paraId="184E3A6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601)</w:t>
            </w:r>
          </w:p>
        </w:tc>
        <w:tc>
          <w:tcPr>
            <w:tcW w:w="903" w:type="pct"/>
            <w:tcBorders>
              <w:top w:val="nil"/>
              <w:left w:val="nil"/>
              <w:right w:val="nil"/>
            </w:tcBorders>
          </w:tcPr>
          <w:p w14:paraId="0C230C9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705)</w:t>
            </w:r>
          </w:p>
        </w:tc>
        <w:tc>
          <w:tcPr>
            <w:tcW w:w="902" w:type="pct"/>
            <w:tcBorders>
              <w:top w:val="nil"/>
              <w:left w:val="nil"/>
              <w:right w:val="nil"/>
            </w:tcBorders>
          </w:tcPr>
          <w:p w14:paraId="37A68C7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246)</w:t>
            </w:r>
          </w:p>
        </w:tc>
      </w:tr>
      <w:tr w:rsidR="008E6551" w:rsidRPr="00592A59" w14:paraId="337EA16A" w14:textId="77777777" w:rsidTr="0046216A">
        <w:tc>
          <w:tcPr>
            <w:tcW w:w="1383" w:type="pct"/>
            <w:tcBorders>
              <w:left w:val="nil"/>
              <w:bottom w:val="single" w:sz="4" w:space="0" w:color="auto"/>
              <w:right w:val="nil"/>
            </w:tcBorders>
          </w:tcPr>
          <w:p w14:paraId="7A8E9EFB" w14:textId="77777777" w:rsidR="008E6551" w:rsidRPr="00592A59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R</w:t>
            </w:r>
            <w:r w:rsidRPr="00E06329">
              <w:rPr>
                <w:rFonts w:ascii="Times New Roman" w:eastAsiaTheme="minorEastAsia" w:hAnsi="Times New Roman" w:cs="Times New Roman"/>
                <w:sz w:val="20"/>
                <w:szCs w:val="20"/>
                <w:vertAlign w:val="superscript"/>
                <w:lang w:val="en-US" w:eastAsia="it-IT"/>
              </w:rPr>
              <w:t>2</w:t>
            </w:r>
          </w:p>
        </w:tc>
        <w:tc>
          <w:tcPr>
            <w:tcW w:w="906" w:type="pct"/>
            <w:tcBorders>
              <w:left w:val="nil"/>
              <w:bottom w:val="single" w:sz="4" w:space="0" w:color="auto"/>
              <w:right w:val="nil"/>
            </w:tcBorders>
          </w:tcPr>
          <w:p w14:paraId="4C760422" w14:textId="77777777" w:rsidR="008E6551" w:rsidRPr="00592A59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085</w:t>
            </w:r>
          </w:p>
        </w:tc>
        <w:tc>
          <w:tcPr>
            <w:tcW w:w="906" w:type="pct"/>
            <w:tcBorders>
              <w:left w:val="nil"/>
              <w:bottom w:val="single" w:sz="4" w:space="0" w:color="auto"/>
              <w:right w:val="nil"/>
            </w:tcBorders>
          </w:tcPr>
          <w:p w14:paraId="66897D6B" w14:textId="77777777" w:rsidR="008E6551" w:rsidRPr="00592A59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085</w:t>
            </w:r>
          </w:p>
        </w:tc>
        <w:tc>
          <w:tcPr>
            <w:tcW w:w="903" w:type="pct"/>
            <w:tcBorders>
              <w:left w:val="nil"/>
              <w:bottom w:val="single" w:sz="4" w:space="0" w:color="auto"/>
              <w:right w:val="nil"/>
            </w:tcBorders>
          </w:tcPr>
          <w:p w14:paraId="439D4F62" w14:textId="77777777" w:rsidR="008E6551" w:rsidRPr="00592A59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094</w:t>
            </w:r>
          </w:p>
        </w:tc>
        <w:tc>
          <w:tcPr>
            <w:tcW w:w="902" w:type="pct"/>
            <w:tcBorders>
              <w:left w:val="nil"/>
              <w:bottom w:val="single" w:sz="4" w:space="0" w:color="auto"/>
              <w:right w:val="nil"/>
            </w:tcBorders>
          </w:tcPr>
          <w:p w14:paraId="04FB3075" w14:textId="77777777" w:rsidR="008E6551" w:rsidRPr="00592A59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020</w:t>
            </w:r>
          </w:p>
        </w:tc>
      </w:tr>
      <w:tr w:rsidR="008E6551" w:rsidRPr="00592A59" w14:paraId="31E6F97B" w14:textId="77777777" w:rsidTr="0046216A">
        <w:tc>
          <w:tcPr>
            <w:tcW w:w="138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034018" w14:textId="77777777" w:rsidR="008E6551" w:rsidRPr="00592A59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i/>
                <w:iCs/>
                <w:sz w:val="20"/>
                <w:szCs w:val="20"/>
                <w:lang w:val="en-US" w:eastAsia="it-IT"/>
              </w:rPr>
              <w:t>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BE915D" w14:textId="77777777" w:rsidR="008E6551" w:rsidRPr="00592A59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3893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DB82EB" w14:textId="77777777" w:rsidR="008E6551" w:rsidRPr="00592A59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3893</w:t>
            </w:r>
          </w:p>
        </w:tc>
        <w:tc>
          <w:tcPr>
            <w:tcW w:w="9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3A1497" w14:textId="77777777" w:rsidR="008E6551" w:rsidRPr="00592A59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3893</w:t>
            </w:r>
          </w:p>
        </w:tc>
        <w:tc>
          <w:tcPr>
            <w:tcW w:w="90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34A691" w14:textId="77777777" w:rsidR="008E6551" w:rsidRPr="00592A59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3488</w:t>
            </w:r>
          </w:p>
        </w:tc>
      </w:tr>
    </w:tbl>
    <w:p w14:paraId="04FDA7DF" w14:textId="77777777" w:rsidR="00592A59" w:rsidRPr="00592A59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Standard errors clustered by country in parentheses; 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10, 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5, *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1</w:t>
      </w:r>
    </w:p>
    <w:p w14:paraId="121DD4BB" w14:textId="77777777" w:rsidR="00592A59" w:rsidRDefault="00592A59" w:rsidP="001F0F34">
      <w:pPr>
        <w:keepNext/>
        <w:widowControl w:val="0"/>
        <w:autoSpaceDE w:val="0"/>
        <w:autoSpaceDN w:val="0"/>
        <w:adjustRightInd w:val="0"/>
        <w:spacing w:after="120" w:line="240" w:lineRule="auto"/>
        <w:rPr>
          <w:i/>
          <w:sz w:val="24"/>
          <w:lang w:val="en-GB"/>
        </w:rPr>
      </w:pPr>
    </w:p>
    <w:p w14:paraId="1D76BEB0" w14:textId="3B3A59CF" w:rsidR="00C55D5B" w:rsidRPr="0046301F" w:rsidRDefault="00C55D5B" w:rsidP="00C55D5B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46301F">
        <w:rPr>
          <w:rFonts w:ascii="Times New Roman" w:hAnsi="Times New Roman" w:cs="Times New Roman"/>
          <w:i/>
          <w:sz w:val="24"/>
          <w:szCs w:val="24"/>
          <w:lang w:val="en-GB"/>
        </w:rPr>
        <w:t xml:space="preserve">Table A2 – </w:t>
      </w:r>
      <w:r w:rsidR="0046301F" w:rsidRPr="0046301F">
        <w:rPr>
          <w:rFonts w:ascii="Times New Roman" w:hAnsi="Times New Roman" w:cs="Times New Roman"/>
          <w:i/>
          <w:sz w:val="24"/>
          <w:szCs w:val="24"/>
          <w:lang w:val="en-GB"/>
        </w:rPr>
        <w:t>Impact of CERN pro</w:t>
      </w:r>
      <w:r w:rsidR="0046301F">
        <w:rPr>
          <w:rFonts w:ascii="Times New Roman" w:hAnsi="Times New Roman" w:cs="Times New Roman"/>
          <w:i/>
          <w:sz w:val="24"/>
          <w:szCs w:val="24"/>
          <w:lang w:val="en-GB"/>
        </w:rPr>
        <w:t>curement on</w:t>
      </w:r>
      <w:r w:rsidR="0046301F" w:rsidRPr="0046301F">
        <w:rPr>
          <w:rFonts w:ascii="Times New Roman" w:hAnsi="Times New Roman" w:cs="Times New Roman"/>
          <w:i/>
          <w:sz w:val="24"/>
          <w:szCs w:val="24"/>
          <w:lang w:val="en-GB"/>
        </w:rPr>
        <w:t xml:space="preserve"> innovation output</w:t>
      </w:r>
      <w:r w:rsidRPr="0046301F">
        <w:rPr>
          <w:rFonts w:ascii="Times New Roman" w:hAnsi="Times New Roman" w:cs="Times New Roman"/>
          <w:i/>
          <w:sz w:val="24"/>
          <w:szCs w:val="24"/>
          <w:lang w:val="en-GB"/>
        </w:rPr>
        <w:t>, Poisson Regression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83"/>
        <w:gridCol w:w="996"/>
        <w:gridCol w:w="996"/>
        <w:gridCol w:w="997"/>
        <w:gridCol w:w="996"/>
        <w:gridCol w:w="996"/>
        <w:gridCol w:w="997"/>
        <w:gridCol w:w="996"/>
        <w:gridCol w:w="997"/>
      </w:tblGrid>
      <w:tr w:rsidR="00557815" w:rsidRPr="00592A59" w14:paraId="6ECE6EBD" w14:textId="77777777" w:rsidTr="005E10F6">
        <w:tc>
          <w:tcPr>
            <w:tcW w:w="18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7E149E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GB" w:eastAsia="it-IT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E9D175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1)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154A3F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2)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CE3D70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3)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17B08D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4)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CFA46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5)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7A1C3B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6)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99E43D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7</w:t>
            </w: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)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D5EC14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8</w:t>
            </w: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)</w:t>
            </w:r>
          </w:p>
        </w:tc>
      </w:tr>
      <w:tr w:rsidR="00557815" w:rsidRPr="00592A59" w14:paraId="3F81786F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007B40B3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36DC635" w14:textId="7F6BA194" w:rsidR="00557815" w:rsidRPr="00592A59" w:rsidRDefault="0046216A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 w:rsidR="00557815"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559950D" w14:textId="2A85B378" w:rsidR="00557815" w:rsidRPr="00592A59" w:rsidRDefault="0046216A" w:rsidP="004621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 w:rsidR="00557815"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8B8091A" w14:textId="6642D649" w:rsidR="00557815" w:rsidRPr="00592A59" w:rsidRDefault="0046216A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 w:rsidR="00557815"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741DF93" w14:textId="2D23AA9A" w:rsidR="00557815" w:rsidRPr="00592A59" w:rsidRDefault="0046216A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 w:rsidR="00557815"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52AB58F" w14:textId="4C54A7FE" w:rsidR="00557815" w:rsidRPr="00592A59" w:rsidRDefault="0046216A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 w:rsidR="00557815"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28420C3" w14:textId="74D41D6F" w:rsidR="00557815" w:rsidRPr="00592A59" w:rsidRDefault="0046216A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 w:rsidR="00557815"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1E9D5AD" w14:textId="6DED52AE" w:rsidR="00557815" w:rsidRPr="00592A59" w:rsidRDefault="0046216A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 w:rsidR="00557815"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2B6F27E" w14:textId="4489C9C8" w:rsidR="00557815" w:rsidRPr="00592A59" w:rsidRDefault="0046216A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 w:rsidR="00557815"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</w:tr>
      <w:tr w:rsidR="00557815" w:rsidRPr="00592A59" w14:paraId="4510A69D" w14:textId="77777777" w:rsidTr="005E10F6">
        <w:tc>
          <w:tcPr>
            <w:tcW w:w="18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F60EB0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9E5C5D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4A413D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B598C1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B1E48D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99D727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DFDC85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1B9CA1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549CD0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57815" w:rsidRPr="00592A59" w14:paraId="28D36EFF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2AD4A0B7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ERN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A26517D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0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B110D69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93**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83C6FA8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85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19432E9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89*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D71D4EE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94**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302A8D2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26*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8134B97" w14:textId="3F719342" w:rsidR="00557815" w:rsidRPr="00580CAC" w:rsidRDefault="004F1509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82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747CEC0" w14:textId="77C9D54E" w:rsidR="00557815" w:rsidRPr="00580CAC" w:rsidRDefault="000379CB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85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*</w:t>
            </w:r>
          </w:p>
        </w:tc>
      </w:tr>
      <w:tr w:rsidR="00557815" w:rsidRPr="00592A59" w14:paraId="1CFE423B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5255FEE8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820F50E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39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365EDB5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48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85D0780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11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3F5B608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20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4552667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24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1AEFA90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3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0CF222E" w14:textId="6BF389FF" w:rsidR="00557815" w:rsidRPr="00580CAC" w:rsidRDefault="004F1509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11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55F1D92" w14:textId="04FF06B6" w:rsidR="00557815" w:rsidRPr="00580CAC" w:rsidRDefault="008A4928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19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</w:tr>
      <w:tr w:rsidR="00557815" w:rsidRPr="00592A59" w14:paraId="64D65F43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613FA341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Employees (</w:t>
            </w: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mln</w:t>
            </w:r>
            <w:proofErr w:type="spellEnd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166DBF0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4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2107289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3**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C06BE46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9BE485C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4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3EAF5D3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7E551A1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11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3796D3E" w14:textId="7260E9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</w:t>
            </w:r>
            <w:r w:rsidR="00015C0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460E8F9" w14:textId="1971D55E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</w:t>
            </w:r>
            <w:r w:rsidR="008A492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6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</w:t>
            </w:r>
          </w:p>
        </w:tc>
      </w:tr>
      <w:tr w:rsidR="00557815" w:rsidRPr="00592A59" w14:paraId="13440074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0F118022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D6D5652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89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6954395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4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74E8305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4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A053320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1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4874A70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6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53F6F2D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0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D98C593" w14:textId="1FA2C50E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</w:t>
            </w:r>
            <w:r w:rsidR="00015C0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94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8E06308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</w:t>
            </w: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0)</w:t>
            </w:r>
          </w:p>
        </w:tc>
      </w:tr>
      <w:tr w:rsidR="00557815" w:rsidRPr="00592A59" w14:paraId="58AEB4C7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32D20DC0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Total Assets (</w:t>
            </w: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bln</w:t>
            </w:r>
            <w:proofErr w:type="spellEnd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F664DA6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2BDBD68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4183265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F5230F2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5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F2C8F1A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B7AB474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1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D69C871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E3B6C18" w14:textId="6BCD4E41" w:rsidR="00557815" w:rsidRPr="00580CAC" w:rsidRDefault="004F6A6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50</w:t>
            </w:r>
          </w:p>
        </w:tc>
      </w:tr>
      <w:tr w:rsidR="00557815" w:rsidRPr="00592A59" w14:paraId="26295385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415A0AE3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6608314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F915D39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146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6B22E11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C9E44A1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191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EBB911B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CBA90A1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13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C4B1F77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903142A" w14:textId="1FD950CC" w:rsidR="00557815" w:rsidRPr="00580CAC" w:rsidRDefault="004F6A6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190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</w:tr>
      <w:tr w:rsidR="00557815" w:rsidRPr="00592A59" w14:paraId="01C24F87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1A75DB01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ize_very_large</w:t>
            </w:r>
            <w:proofErr w:type="spellEnd"/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65F65FE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424*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4D896B2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419E0D7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243*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FD35817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9E76F35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144***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EA1F9AD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6F44F3F" w14:textId="31825378" w:rsidR="00557815" w:rsidRPr="00580CAC" w:rsidRDefault="00015C0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250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*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590DEDA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7815" w:rsidRPr="00592A59" w14:paraId="76F32DE9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1671AAF6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1B86CB3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04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B2EC487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C363D0C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04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7D0AC36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B6B4598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08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D59B7FB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5F3D0E8" w14:textId="3A7018ED" w:rsidR="00557815" w:rsidRPr="00580CAC" w:rsidRDefault="00015C0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04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5A21B03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7815" w:rsidRPr="00592A59" w14:paraId="6E96BA4D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6A352C18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ize_large</w:t>
            </w:r>
            <w:proofErr w:type="spellEnd"/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4E976A7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983*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B79A7A7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5219A57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801*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52AF24A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B9DF64B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663***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5FE8D4A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17F150B" w14:textId="44A9D0E1" w:rsidR="00557815" w:rsidRPr="00580CAC" w:rsidRDefault="00A3059A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812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*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3571392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7815" w:rsidRPr="00592A59" w14:paraId="50484D65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27761C54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9297BD5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03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78098DC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B74FAC7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04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1C56961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D6873D9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09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B311BDB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6067A19" w14:textId="2DE4C744" w:rsidR="00557815" w:rsidRPr="00580CAC" w:rsidRDefault="00015C0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05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186ED3F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7815" w:rsidRPr="00592A59" w14:paraId="1623BC16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00CE0EC9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ize_medium</w:t>
            </w:r>
            <w:proofErr w:type="spellEnd"/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C19E87E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45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8F921D0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892E720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34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6B9AA2B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BC1EA8B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15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94FB5CF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1FE7B79" w14:textId="50DF8CD4" w:rsidR="00557815" w:rsidRPr="00580CAC" w:rsidRDefault="00015C0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34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AD3B06B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7815" w:rsidRPr="00592A59" w14:paraId="34E4268E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73F348D8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73E70CA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10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179EBFF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D5F5DB9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11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E9B2BA5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1E61D93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16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40978EE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A7104D8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04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CD3D020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7815" w:rsidRPr="00592A59" w14:paraId="03BAFD6D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2FA7E1A4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I</w:t>
            </w: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A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/TA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6881210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D29E693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B7F6B6C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498*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248D5CB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.852*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F3E9222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E78DD79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DD52A7F" w14:textId="3523D221" w:rsidR="00557815" w:rsidRPr="00580CAC" w:rsidRDefault="00A3059A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500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*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5CC252E" w14:textId="47CC2FE8" w:rsidR="00557815" w:rsidRPr="00580CAC" w:rsidRDefault="004F6A6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.857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*</w:t>
            </w:r>
          </w:p>
        </w:tc>
      </w:tr>
      <w:tr w:rsidR="00557815" w:rsidRPr="00592A59" w14:paraId="7AB745D5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3798FC6A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31842BB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4C4B9B4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A1509F5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56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42BC523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766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E368DFC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DF1ADD9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BA74B9B" w14:textId="0BB09315" w:rsidR="00557815" w:rsidRPr="00580CAC" w:rsidRDefault="00015C0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564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C0C30C1" w14:textId="3BBF8C0B" w:rsidR="00557815" w:rsidRPr="00580CAC" w:rsidRDefault="004F6A6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764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</w:tr>
      <w:tr w:rsidR="00557815" w:rsidRPr="00592A59" w14:paraId="0A03B27A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63FF07F8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IA/TA)</w:t>
            </w: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_lag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9E19E38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F7F9E1C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DE19B3A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30CA7B6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78AA7F7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33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D5A8712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26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4FC9D4B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A2B4BB2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7815" w:rsidRPr="00592A59" w14:paraId="1977F080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4AE29862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1FCCBEE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A284B9F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6E9C470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121E6F0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CA54E64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334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CBD3DED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864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2FD80A5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23D01BA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7815" w:rsidRPr="00592A59" w14:paraId="31508A00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29520D42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proofErr w:type="spellStart"/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GDP_growth</w:t>
            </w:r>
            <w:proofErr w:type="spellEnd"/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BD35DA4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35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6BC2D0E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763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C1928B5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78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C3B918D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2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44BBA58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74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838A001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3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F5F1EA2" w14:textId="321B5431" w:rsidR="00557815" w:rsidRPr="00580CAC" w:rsidRDefault="00015C0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792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F26DF48" w14:textId="60332EDA" w:rsidR="00557815" w:rsidRPr="00580CAC" w:rsidRDefault="004F6A6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3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</w:t>
            </w:r>
          </w:p>
        </w:tc>
      </w:tr>
      <w:tr w:rsidR="00557815" w:rsidRPr="00592A59" w14:paraId="2C9EA5F5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79CAE85B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840DA66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53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B077842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486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89D69E6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544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9F46203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482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F60F58A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573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5B890EB" w14:textId="77777777" w:rsidR="00557815" w:rsidRPr="00580CAC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49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49C3C6C" w14:textId="06897692" w:rsidR="00557815" w:rsidRPr="00580CAC" w:rsidRDefault="00015C0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541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8C6C5C9" w14:textId="08D3ABDF" w:rsidR="00557815" w:rsidRPr="00580CAC" w:rsidRDefault="004F6A6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0481</w:t>
            </w:r>
            <w:r w:rsidR="00557815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</w:tr>
      <w:tr w:rsidR="00557815" w:rsidRPr="00592A59" w14:paraId="315D0B60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5D517E18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A5F539C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61748EF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655DAAE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6B32798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202B8A8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D72AE9F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3A1B5F9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DCECB60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57815" w:rsidRPr="00592A59" w14:paraId="63B9E4C3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598A321F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ector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5B1BDB5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EC7988E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A344439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22A00DF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0702D67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A8A795A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D5E2D43" w14:textId="3EA848F2" w:rsidR="00557815" w:rsidRPr="00592A59" w:rsidRDefault="00015C0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0FB4CB1" w14:textId="3C782A0C" w:rsidR="00557815" w:rsidRPr="00592A59" w:rsidRDefault="00015C0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57815" w:rsidRPr="00592A59" w14:paraId="4AB5B504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6D89EB19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ountry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F0D0B40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275891E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21A08D5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BD1B169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69007C6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E870FDE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E78A8CB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5F031DC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57815" w:rsidRPr="00592A59" w14:paraId="7D110B12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37EE2A1A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ar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6D20482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203B9A2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3F53D7D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244C2BF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2EFFE2B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BF676DC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93ABB72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D360956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57815" w:rsidRPr="00592A59" w14:paraId="1DDA98C9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11E2A1C9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Firm fixed effect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E655364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03D0615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01F3CE7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9704BA0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4120D92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39F68B8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58103AF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17703D4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57815" w:rsidRPr="00592A59" w14:paraId="1B921F30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66241668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17C8740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15D5234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4277853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93FBD21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D475E93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6040118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2AAF1CE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30B1785" w14:textId="77777777" w:rsidR="00557815" w:rsidRPr="00592A59" w:rsidRDefault="00557815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E10F6" w:rsidRPr="00592A59" w14:paraId="3D1140EB" w14:textId="77777777" w:rsidTr="005E10F6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</w:tcPr>
          <w:p w14:paraId="4FC32E0F" w14:textId="77777777" w:rsidR="005E10F6" w:rsidRPr="00592A59" w:rsidRDefault="005E10F6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on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DCAC314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3.924*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6AA90A3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.043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87B83CC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3.727***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57C06FF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.23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2252EF7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20.73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7879AC4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7.9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8490D4C" w14:textId="3CBC2AEF" w:rsidR="005E10F6" w:rsidRPr="00580CAC" w:rsidRDefault="00015C01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3.737</w:t>
            </w:r>
            <w:r w:rsidR="005E10F6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**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58FEA03" w14:textId="3F68BC17" w:rsidR="005E10F6" w:rsidRPr="00580CAC" w:rsidRDefault="004F6A61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.233</w:t>
            </w:r>
          </w:p>
        </w:tc>
      </w:tr>
      <w:tr w:rsidR="005E10F6" w:rsidRPr="00592A59" w14:paraId="21BFDA12" w14:textId="77777777" w:rsidTr="005E10F6"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F44A51" w14:textId="77777777" w:rsidR="005E10F6" w:rsidRPr="00592A59" w:rsidRDefault="005E10F6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D3E231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452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992054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89)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7A2F00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431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69EFD6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90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22C09A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4.25)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43C84E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6.87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685BFC" w14:textId="5BFBCE6C" w:rsidR="005E10F6" w:rsidRPr="00580CAC" w:rsidRDefault="00015C01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433</w:t>
            </w:r>
            <w:r w:rsidR="005E10F6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9DB1EF" w14:textId="6EA4EA3B" w:rsidR="005E10F6" w:rsidRPr="00580CAC" w:rsidRDefault="004F6A61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091</w:t>
            </w:r>
            <w:r w:rsidR="005E10F6"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</w:tr>
      <w:tr w:rsidR="005E10F6" w:rsidRPr="00592A59" w14:paraId="24D53EB1" w14:textId="77777777" w:rsidTr="005E10F6"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1D9983" w14:textId="77777777" w:rsidR="005E10F6" w:rsidRPr="00592A59" w:rsidRDefault="005E10F6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i/>
                <w:iCs/>
                <w:sz w:val="20"/>
                <w:szCs w:val="20"/>
                <w:lang w:val="en-US" w:eastAsia="it-IT"/>
              </w:rPr>
              <w:t>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97208B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7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C821D3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78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C697BC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6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B7F06B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6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8F3315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26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A769EC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2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974C8B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6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6020C1" w14:textId="77777777" w:rsidR="005E10F6" w:rsidRPr="00580CAC" w:rsidRDefault="005E10F6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0C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60</w:t>
            </w:r>
          </w:p>
        </w:tc>
      </w:tr>
    </w:tbl>
    <w:p w14:paraId="23D2D715" w14:textId="77777777" w:rsidR="00623396" w:rsidRPr="0080149E" w:rsidRDefault="00C55D5B" w:rsidP="0062339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Column (6): </w:t>
      </w:r>
      <w:r w:rsidR="00623396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fixed effects controls using the Blundell et al. </w:t>
      </w:r>
      <w:r w:rsidR="00623396" w:rsidRPr="00623396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>(1999) pre</w:t>
      </w:r>
      <w:r w:rsidR="00623396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>-</w:t>
      </w:r>
      <w:r w:rsidR="00623396" w:rsidRPr="00623396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>sample mean scaling estimator.</w:t>
      </w:r>
    </w:p>
    <w:p w14:paraId="6A91FEBE" w14:textId="77777777" w:rsidR="00C55D5B" w:rsidRPr="00592A59" w:rsidRDefault="00C55D5B" w:rsidP="0062339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Standard errors clustered by country in parentheses; 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10, 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5, *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1</w:t>
      </w:r>
    </w:p>
    <w:p w14:paraId="7DE6AF1D" w14:textId="77777777" w:rsidR="00C55D5B" w:rsidRPr="00592A59" w:rsidRDefault="00C55D5B" w:rsidP="001F0F34">
      <w:pPr>
        <w:keepNext/>
        <w:widowControl w:val="0"/>
        <w:autoSpaceDE w:val="0"/>
        <w:autoSpaceDN w:val="0"/>
        <w:adjustRightInd w:val="0"/>
        <w:spacing w:after="120" w:line="240" w:lineRule="auto"/>
        <w:rPr>
          <w:i/>
          <w:sz w:val="24"/>
          <w:lang w:val="en-GB"/>
        </w:rPr>
      </w:pPr>
    </w:p>
    <w:p w14:paraId="15D8E18D" w14:textId="3141C818" w:rsidR="00592A59" w:rsidRPr="00592A59" w:rsidRDefault="00C55D5B" w:rsidP="00592A59">
      <w:pPr>
        <w:keepNext/>
        <w:widowControl w:val="0"/>
        <w:autoSpaceDE w:val="0"/>
        <w:autoSpaceDN w:val="0"/>
        <w:adjustRightInd w:val="0"/>
        <w:spacing w:after="0" w:line="240" w:lineRule="auto"/>
        <w:rPr>
          <w:i/>
          <w:sz w:val="24"/>
          <w:lang w:val="en-GB"/>
        </w:rPr>
      </w:pPr>
      <w:r w:rsidRPr="0046216A">
        <w:rPr>
          <w:rFonts w:ascii="Times New Roman" w:hAnsi="Times New Roman" w:cs="Times New Roman"/>
          <w:i/>
          <w:sz w:val="24"/>
          <w:szCs w:val="24"/>
          <w:lang w:val="en-GB"/>
        </w:rPr>
        <w:t>Table A3</w:t>
      </w:r>
      <w:r w:rsidR="0046216A" w:rsidRPr="0046216A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592A59" w:rsidRPr="0046216A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46216A" w:rsidRPr="0046301F">
        <w:rPr>
          <w:rFonts w:ascii="Times New Roman" w:hAnsi="Times New Roman" w:cs="Times New Roman"/>
          <w:i/>
          <w:sz w:val="24"/>
          <w:szCs w:val="24"/>
          <w:lang w:val="en-GB"/>
        </w:rPr>
        <w:t>– Impact of CERN pro</w:t>
      </w:r>
      <w:r w:rsidR="0046216A">
        <w:rPr>
          <w:rFonts w:ascii="Times New Roman" w:hAnsi="Times New Roman" w:cs="Times New Roman"/>
          <w:i/>
          <w:sz w:val="24"/>
          <w:szCs w:val="24"/>
          <w:lang w:val="en-GB"/>
        </w:rPr>
        <w:t>curement on</w:t>
      </w:r>
      <w:r w:rsidR="0046216A" w:rsidRPr="0046216A">
        <w:rPr>
          <w:rFonts w:ascii="Times New Roman" w:hAnsi="Times New Roman" w:cs="Times New Roman"/>
          <w:i/>
          <w:sz w:val="24"/>
          <w:szCs w:val="24"/>
          <w:lang w:val="en-GB"/>
        </w:rPr>
        <w:t xml:space="preserve"> productivity</w:t>
      </w:r>
      <w:r w:rsidR="00592A59" w:rsidRPr="0046216A">
        <w:rPr>
          <w:rFonts w:ascii="Times New Roman" w:hAnsi="Times New Roman" w:cs="Times New Roman"/>
          <w:i/>
          <w:sz w:val="24"/>
          <w:szCs w:val="24"/>
          <w:lang w:val="en-GB"/>
        </w:rPr>
        <w:t>, RE regression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047"/>
        <w:gridCol w:w="1300"/>
        <w:gridCol w:w="1301"/>
        <w:gridCol w:w="1301"/>
        <w:gridCol w:w="1303"/>
        <w:gridCol w:w="1301"/>
        <w:gridCol w:w="1301"/>
      </w:tblGrid>
      <w:tr w:rsidR="00FE434C" w:rsidRPr="00592A59" w14:paraId="1E2CE600" w14:textId="77777777" w:rsidTr="00FE434C">
        <w:tc>
          <w:tcPr>
            <w:tcW w:w="103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5194FF" w14:textId="77777777" w:rsidR="00FE434C" w:rsidRPr="00592A59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GB" w:eastAsia="it-IT"/>
              </w:rPr>
            </w:pP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CDCC03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(1)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184C9C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(2)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3FB505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(3)</w:t>
            </w:r>
          </w:p>
        </w:tc>
        <w:tc>
          <w:tcPr>
            <w:tcW w:w="66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104B12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(4)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C916B4" w14:textId="7B8275D5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(5</w:t>
            </w:r>
            <w:r w:rsidRPr="00527E8D"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)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78ED1B" w14:textId="35E8AD2E" w:rsidR="00FE434C" w:rsidRPr="00527E8D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(6</w:t>
            </w:r>
            <w:r w:rsidRPr="00527E8D">
              <w:rPr>
                <w:rFonts w:ascii="Times New Roman" w:eastAsiaTheme="minorEastAsia" w:hAnsi="Times New Roman" w:cs="Times New Roman"/>
                <w:sz w:val="17"/>
                <w:szCs w:val="17"/>
                <w:lang w:val="en-US" w:eastAsia="it-IT"/>
              </w:rPr>
              <w:t>)</w:t>
            </w:r>
          </w:p>
        </w:tc>
      </w:tr>
      <w:tr w:rsidR="0046216A" w:rsidRPr="00592A59" w14:paraId="19BC884C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3B804286" w14:textId="77777777" w:rsidR="0046216A" w:rsidRPr="00592A59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1BED223" w14:textId="7E4D4DE5" w:rsidR="0046216A" w:rsidRPr="0046216A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Pr="0046216A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Productivity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76DA079" w14:textId="53FB0D05" w:rsidR="0046216A" w:rsidRPr="00527E8D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Pr="00526FB4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Productivity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B83879F" w14:textId="612F6CF4" w:rsidR="0046216A" w:rsidRPr="00527E8D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Pr="00526FB4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Productivity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63F5A191" w14:textId="7373BB4F" w:rsidR="0046216A" w:rsidRPr="00527E8D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Pr="00526FB4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Productivity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01F0F6B" w14:textId="01BFAC60" w:rsidR="0046216A" w:rsidRPr="00527E8D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Pr="00526FB4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Productivity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29FDBB6" w14:textId="13D1FC34" w:rsidR="0046216A" w:rsidRPr="00527E8D" w:rsidRDefault="0046216A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Pr="00526FB4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Productivity</w:t>
            </w:r>
          </w:p>
        </w:tc>
      </w:tr>
      <w:tr w:rsidR="00FE434C" w:rsidRPr="00592A59" w14:paraId="45A61054" w14:textId="77777777" w:rsidTr="00FE434C">
        <w:tc>
          <w:tcPr>
            <w:tcW w:w="103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C58168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CERN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025CA7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.321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A965D5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.716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B47D31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.11***</w:t>
            </w:r>
          </w:p>
        </w:tc>
        <w:tc>
          <w:tcPr>
            <w:tcW w:w="66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3367FD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.932***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1A1009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.02***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E5D196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.773***</w:t>
            </w:r>
          </w:p>
        </w:tc>
      </w:tr>
      <w:tr w:rsidR="00FE434C" w:rsidRPr="00592A59" w14:paraId="74297DA0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0ECD4E82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5498945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5.776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124172D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5.137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099DD9D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.057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29D76F5B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3.570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9A31ABA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.009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14521AC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3.568)</w:t>
            </w:r>
          </w:p>
        </w:tc>
      </w:tr>
      <w:tr w:rsidR="00FE434C" w:rsidRPr="00592A59" w14:paraId="5DECDBBE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76C56187" w14:textId="77777777" w:rsidR="00FE434C" w:rsidRPr="00527E8D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Employees (</w:t>
            </w:r>
            <w:proofErr w:type="spellStart"/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mln</w:t>
            </w:r>
            <w:proofErr w:type="spellEnd"/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D3B625F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20.62***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3A398066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9.91***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4AFF9123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7.67***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496FBB83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7.63***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59CB0C34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7.69***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5D9FFE55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7.66***</w:t>
            </w:r>
          </w:p>
        </w:tc>
      </w:tr>
      <w:tr w:rsidR="00FE434C" w:rsidRPr="00592A59" w14:paraId="5691CC98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62B6F232" w14:textId="77777777" w:rsidR="00FE434C" w:rsidRPr="00527E8D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F7650C4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440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9053890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789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857991E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177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539A0590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369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FC392AA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175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5CDE488A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.379)</w:t>
            </w:r>
          </w:p>
        </w:tc>
      </w:tr>
      <w:tr w:rsidR="00FE434C" w:rsidRPr="00592A59" w14:paraId="6C72CD76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3262C3BA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Total Assets (</w:t>
            </w:r>
            <w:proofErr w:type="spellStart"/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bln</w:t>
            </w:r>
            <w:proofErr w:type="spellEnd"/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1FB8E9D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.607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A9AE0EB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2B386F1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905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5C4C90DC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EA0BEFE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93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7CC1C9E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FE434C" w:rsidRPr="00592A59" w14:paraId="1378F827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0B410FA5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5A01F672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5.00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8585486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FAF5BBE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2.82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555F514D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31C4901B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2.85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5CD932A6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FE434C" w:rsidRPr="00592A59" w14:paraId="654DD1A6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22D4AE96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proofErr w:type="spellStart"/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size_very_large</w:t>
            </w:r>
            <w:proofErr w:type="spellEnd"/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543A6FBB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60DD3E76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.56*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2B2136E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24A01F48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.05**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625223B6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430F5AE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.06***</w:t>
            </w:r>
          </w:p>
        </w:tc>
      </w:tr>
      <w:tr w:rsidR="00FE434C" w:rsidRPr="00592A59" w14:paraId="6507F5D5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7570CB68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3384986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1694D28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4.07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5FC1C934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2850C049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6.563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E35F149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66765782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5.906)</w:t>
            </w:r>
          </w:p>
        </w:tc>
      </w:tr>
      <w:tr w:rsidR="00FE434C" w:rsidRPr="00592A59" w14:paraId="6E11BB5E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7D6EE3E3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proofErr w:type="spellStart"/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size_large</w:t>
            </w:r>
            <w:proofErr w:type="spellEnd"/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22970CE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AD953B2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.90*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6E6CAABA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59DEA452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.32***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2842542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295F62C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.17***</w:t>
            </w:r>
          </w:p>
        </w:tc>
      </w:tr>
      <w:tr w:rsidR="00FE434C" w:rsidRPr="00592A59" w14:paraId="5006ADA0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394DFDA2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0080CB1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4FDB97CD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0.26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365B617A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6AB749CD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7.445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5CEFD59C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7E2BA01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7.247)</w:t>
            </w:r>
          </w:p>
        </w:tc>
      </w:tr>
      <w:tr w:rsidR="00FE434C" w:rsidRPr="00592A59" w14:paraId="048814C8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2B3FB74E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proofErr w:type="spellStart"/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size_medium</w:t>
            </w:r>
            <w:proofErr w:type="spellEnd"/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4667FF8E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EC3CAB9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7.8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5844D068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62FBFE45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3.97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D7CCE22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7FCB3BD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3.24</w:t>
            </w:r>
          </w:p>
        </w:tc>
      </w:tr>
      <w:tr w:rsidR="00FE434C" w:rsidRPr="00592A59" w14:paraId="1748FA73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7391FC31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4284E534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F59CA0A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9.41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32A8CCC8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10C4E4E8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8.81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64DE0233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34074E06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8.56)</w:t>
            </w:r>
          </w:p>
        </w:tc>
      </w:tr>
      <w:tr w:rsidR="00FE434C" w:rsidRPr="00592A59" w14:paraId="15AC1FC8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65BCBF14" w14:textId="298F7B70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r w:rsidR="00640CFB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R&amp;D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4FB500A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83A4715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3EC5B3FD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84**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4196D610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75*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AC87FF7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76**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8E21E2A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67*</w:t>
            </w:r>
          </w:p>
        </w:tc>
      </w:tr>
      <w:tr w:rsidR="00FE434C" w:rsidRPr="00592A59" w14:paraId="726D2CA1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074BEC23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6AEC233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95CDCF0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A94EF26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378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3EA790B2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42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8C9AE2A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38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C2B411A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427)</w:t>
            </w:r>
          </w:p>
        </w:tc>
      </w:tr>
      <w:tr w:rsidR="00FE434C" w:rsidRPr="00592A59" w14:paraId="61981B77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61560071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(Patents/</w:t>
            </w:r>
            <w:proofErr w:type="spellStart"/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Empl</w:t>
            </w:r>
            <w:proofErr w:type="spellEnd"/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3B5BD4E1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4D028FCF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653CA64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07886880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66EFF3A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8.86***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6B4217CE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1.68***</w:t>
            </w:r>
          </w:p>
        </w:tc>
      </w:tr>
      <w:tr w:rsidR="00FE434C" w:rsidRPr="00592A59" w14:paraId="292088E9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23629826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8739D35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662C4F6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362AC884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225B3DCE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A3B2420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4.65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69E59F63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5.57)</w:t>
            </w:r>
          </w:p>
        </w:tc>
      </w:tr>
      <w:tr w:rsidR="00FE434C" w:rsidRPr="00592A59" w14:paraId="27085383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6031145B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55E6CC5C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23AD571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61B18BA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08909F1F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942003C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440FA3B6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</w:tr>
      <w:tr w:rsidR="00FE434C" w:rsidRPr="00592A59" w14:paraId="098F055F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05788CA1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Macro control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CB7AD43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D7EED0F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9592CE4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6D1C1BDD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2F54432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4646148B" w14:textId="77777777" w:rsidR="00FE434C" w:rsidRPr="00527E8D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FE434C" w:rsidRPr="00592A59" w14:paraId="3A4EA1AC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4ECDBE11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 xml:space="preserve">Sector 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460160A0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3DE4BAC8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ADE70A3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1293D8DC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637BBD28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D14996D" w14:textId="77777777" w:rsidR="00FE434C" w:rsidRPr="00527E8D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FE434C" w:rsidRPr="00592A59" w14:paraId="7BE686D8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759D0A5D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Country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4A38B8C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312D33C8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E2842CB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599735FE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A488F94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CB8E2EE" w14:textId="77777777" w:rsidR="00FE434C" w:rsidRPr="00527E8D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FE434C" w:rsidRPr="00592A59" w14:paraId="1230A535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55D00A1F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ar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292138A1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A864B81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D0B9DF6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11B790DB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036647E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41B9DBC3" w14:textId="77777777" w:rsidR="00FE434C" w:rsidRPr="00527E8D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FE434C" w:rsidRPr="00592A59" w14:paraId="7816F011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6F3E8A30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ars*country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4D484C85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69AC7889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8990107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40C93A8A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73592496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3DDD912B" w14:textId="77777777" w:rsidR="00FE434C" w:rsidRPr="00527E8D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FE434C" w:rsidRPr="00592A59" w14:paraId="4C5AC799" w14:textId="77777777" w:rsidTr="00FE434C">
        <w:tc>
          <w:tcPr>
            <w:tcW w:w="1039" w:type="pct"/>
            <w:tcBorders>
              <w:top w:val="nil"/>
              <w:left w:val="nil"/>
              <w:bottom w:val="nil"/>
              <w:right w:val="nil"/>
            </w:tcBorders>
          </w:tcPr>
          <w:p w14:paraId="2304A707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4886BEC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00A0EEF1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38FB3B7D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</w:tcPr>
          <w:p w14:paraId="1925FD23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36C0D6DC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</w:tcPr>
          <w:p w14:paraId="1EFF89EB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</w:tr>
      <w:tr w:rsidR="00FE434C" w:rsidRPr="00592A59" w14:paraId="4A0CA715" w14:textId="77777777" w:rsidTr="00FE434C">
        <w:tc>
          <w:tcPr>
            <w:tcW w:w="1039" w:type="pct"/>
            <w:tcBorders>
              <w:top w:val="nil"/>
              <w:left w:val="nil"/>
              <w:right w:val="nil"/>
            </w:tcBorders>
          </w:tcPr>
          <w:p w14:paraId="51A82082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Cons</w:t>
            </w:r>
          </w:p>
        </w:tc>
        <w:tc>
          <w:tcPr>
            <w:tcW w:w="660" w:type="pct"/>
            <w:tcBorders>
              <w:top w:val="nil"/>
              <w:left w:val="nil"/>
              <w:right w:val="nil"/>
            </w:tcBorders>
          </w:tcPr>
          <w:p w14:paraId="39F3F298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73.31***</w:t>
            </w:r>
          </w:p>
        </w:tc>
        <w:tc>
          <w:tcPr>
            <w:tcW w:w="660" w:type="pct"/>
            <w:tcBorders>
              <w:top w:val="nil"/>
              <w:left w:val="nil"/>
              <w:right w:val="nil"/>
            </w:tcBorders>
          </w:tcPr>
          <w:p w14:paraId="5EAE831D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03.0***</w:t>
            </w:r>
          </w:p>
        </w:tc>
        <w:tc>
          <w:tcPr>
            <w:tcW w:w="660" w:type="pct"/>
            <w:tcBorders>
              <w:top w:val="nil"/>
              <w:left w:val="nil"/>
              <w:right w:val="nil"/>
            </w:tcBorders>
          </w:tcPr>
          <w:p w14:paraId="67E8DDD4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60.08***</w:t>
            </w:r>
          </w:p>
        </w:tc>
        <w:tc>
          <w:tcPr>
            <w:tcW w:w="661" w:type="pct"/>
            <w:tcBorders>
              <w:top w:val="nil"/>
              <w:left w:val="nil"/>
              <w:right w:val="nil"/>
            </w:tcBorders>
          </w:tcPr>
          <w:p w14:paraId="6B92F63D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88.77***</w:t>
            </w:r>
          </w:p>
        </w:tc>
        <w:tc>
          <w:tcPr>
            <w:tcW w:w="660" w:type="pct"/>
            <w:tcBorders>
              <w:top w:val="nil"/>
              <w:left w:val="nil"/>
              <w:right w:val="nil"/>
            </w:tcBorders>
          </w:tcPr>
          <w:p w14:paraId="0BF1C1A1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69.22***</w:t>
            </w:r>
          </w:p>
        </w:tc>
        <w:tc>
          <w:tcPr>
            <w:tcW w:w="660" w:type="pct"/>
            <w:tcBorders>
              <w:top w:val="nil"/>
              <w:left w:val="nil"/>
              <w:right w:val="nil"/>
            </w:tcBorders>
          </w:tcPr>
          <w:p w14:paraId="549DEFFD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97.77***</w:t>
            </w:r>
          </w:p>
        </w:tc>
      </w:tr>
      <w:tr w:rsidR="00FE434C" w:rsidRPr="00592A59" w14:paraId="4D5F6771" w14:textId="77777777" w:rsidTr="00FE434C">
        <w:tc>
          <w:tcPr>
            <w:tcW w:w="1039" w:type="pct"/>
            <w:tcBorders>
              <w:top w:val="nil"/>
              <w:left w:val="nil"/>
              <w:right w:val="nil"/>
            </w:tcBorders>
          </w:tcPr>
          <w:p w14:paraId="6272B93A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60" w:type="pct"/>
            <w:tcBorders>
              <w:top w:val="nil"/>
              <w:left w:val="nil"/>
              <w:right w:val="nil"/>
            </w:tcBorders>
          </w:tcPr>
          <w:p w14:paraId="6638D5C9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8.725)</w:t>
            </w:r>
          </w:p>
        </w:tc>
        <w:tc>
          <w:tcPr>
            <w:tcW w:w="660" w:type="pct"/>
            <w:tcBorders>
              <w:top w:val="nil"/>
              <w:left w:val="nil"/>
              <w:right w:val="nil"/>
            </w:tcBorders>
          </w:tcPr>
          <w:p w14:paraId="2D6E798E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4.30)</w:t>
            </w:r>
          </w:p>
        </w:tc>
        <w:tc>
          <w:tcPr>
            <w:tcW w:w="660" w:type="pct"/>
            <w:tcBorders>
              <w:top w:val="nil"/>
              <w:left w:val="nil"/>
              <w:right w:val="nil"/>
            </w:tcBorders>
          </w:tcPr>
          <w:p w14:paraId="023A07E5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7.813)</w:t>
            </w:r>
          </w:p>
        </w:tc>
        <w:tc>
          <w:tcPr>
            <w:tcW w:w="661" w:type="pct"/>
            <w:tcBorders>
              <w:top w:val="nil"/>
              <w:left w:val="nil"/>
              <w:right w:val="nil"/>
            </w:tcBorders>
          </w:tcPr>
          <w:p w14:paraId="074D7E5D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7.67)</w:t>
            </w:r>
          </w:p>
        </w:tc>
        <w:tc>
          <w:tcPr>
            <w:tcW w:w="660" w:type="pct"/>
            <w:tcBorders>
              <w:top w:val="nil"/>
              <w:left w:val="nil"/>
              <w:right w:val="nil"/>
            </w:tcBorders>
          </w:tcPr>
          <w:p w14:paraId="0A755F64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8.971)</w:t>
            </w:r>
          </w:p>
        </w:tc>
        <w:tc>
          <w:tcPr>
            <w:tcW w:w="660" w:type="pct"/>
            <w:tcBorders>
              <w:top w:val="nil"/>
              <w:left w:val="nil"/>
              <w:right w:val="nil"/>
            </w:tcBorders>
          </w:tcPr>
          <w:p w14:paraId="53D92B4F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7.54)</w:t>
            </w:r>
          </w:p>
        </w:tc>
      </w:tr>
      <w:tr w:rsidR="00FE434C" w:rsidRPr="00592A59" w14:paraId="5AF35735" w14:textId="77777777" w:rsidTr="00FE434C">
        <w:tc>
          <w:tcPr>
            <w:tcW w:w="1039" w:type="pct"/>
            <w:tcBorders>
              <w:left w:val="nil"/>
              <w:bottom w:val="single" w:sz="4" w:space="0" w:color="auto"/>
              <w:right w:val="nil"/>
            </w:tcBorders>
          </w:tcPr>
          <w:p w14:paraId="6010298C" w14:textId="77777777" w:rsidR="00FE434C" w:rsidRPr="00527E8D" w:rsidRDefault="00FE434C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R</w:t>
            </w:r>
            <w:r w:rsidRPr="00527E8D">
              <w:rPr>
                <w:rFonts w:ascii="Times New Roman" w:eastAsiaTheme="minorEastAsia" w:hAnsi="Times New Roman" w:cs="Times New Roman"/>
                <w:sz w:val="18"/>
                <w:szCs w:val="18"/>
                <w:vertAlign w:val="superscript"/>
                <w:lang w:val="en-US" w:eastAsia="it-IT"/>
              </w:rPr>
              <w:t>2</w:t>
            </w:r>
          </w:p>
        </w:tc>
        <w:tc>
          <w:tcPr>
            <w:tcW w:w="660" w:type="pct"/>
            <w:tcBorders>
              <w:left w:val="nil"/>
              <w:bottom w:val="single" w:sz="4" w:space="0" w:color="auto"/>
              <w:right w:val="nil"/>
            </w:tcBorders>
          </w:tcPr>
          <w:p w14:paraId="6716D558" w14:textId="77777777" w:rsidR="00FE434C" w:rsidRPr="00527E8D" w:rsidRDefault="00FE434C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338</w:t>
            </w:r>
          </w:p>
        </w:tc>
        <w:tc>
          <w:tcPr>
            <w:tcW w:w="660" w:type="pct"/>
            <w:tcBorders>
              <w:left w:val="nil"/>
              <w:bottom w:val="single" w:sz="4" w:space="0" w:color="auto"/>
              <w:right w:val="nil"/>
            </w:tcBorders>
          </w:tcPr>
          <w:p w14:paraId="720389FA" w14:textId="77777777" w:rsidR="00FE434C" w:rsidRPr="00527E8D" w:rsidRDefault="00FE434C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339</w:t>
            </w:r>
          </w:p>
        </w:tc>
        <w:tc>
          <w:tcPr>
            <w:tcW w:w="660" w:type="pct"/>
            <w:tcBorders>
              <w:left w:val="nil"/>
              <w:bottom w:val="single" w:sz="4" w:space="0" w:color="auto"/>
              <w:right w:val="nil"/>
            </w:tcBorders>
          </w:tcPr>
          <w:p w14:paraId="0CD12313" w14:textId="77777777" w:rsidR="00FE434C" w:rsidRPr="00527E8D" w:rsidRDefault="00FE434C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379</w:t>
            </w:r>
          </w:p>
        </w:tc>
        <w:tc>
          <w:tcPr>
            <w:tcW w:w="661" w:type="pct"/>
            <w:tcBorders>
              <w:left w:val="nil"/>
              <w:bottom w:val="single" w:sz="4" w:space="0" w:color="auto"/>
              <w:right w:val="nil"/>
            </w:tcBorders>
          </w:tcPr>
          <w:p w14:paraId="4E3B4F11" w14:textId="77777777" w:rsidR="00FE434C" w:rsidRPr="00527E8D" w:rsidRDefault="00FE434C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381</w:t>
            </w:r>
          </w:p>
        </w:tc>
        <w:tc>
          <w:tcPr>
            <w:tcW w:w="660" w:type="pct"/>
            <w:tcBorders>
              <w:left w:val="nil"/>
              <w:bottom w:val="single" w:sz="4" w:space="0" w:color="auto"/>
              <w:right w:val="nil"/>
            </w:tcBorders>
          </w:tcPr>
          <w:p w14:paraId="416D3420" w14:textId="77777777" w:rsidR="00FE434C" w:rsidRPr="00527E8D" w:rsidRDefault="00FE434C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379</w:t>
            </w:r>
          </w:p>
        </w:tc>
        <w:tc>
          <w:tcPr>
            <w:tcW w:w="660" w:type="pct"/>
            <w:tcBorders>
              <w:left w:val="nil"/>
              <w:bottom w:val="single" w:sz="4" w:space="0" w:color="auto"/>
              <w:right w:val="nil"/>
            </w:tcBorders>
          </w:tcPr>
          <w:p w14:paraId="15759575" w14:textId="77777777" w:rsidR="00FE434C" w:rsidRPr="00527E8D" w:rsidRDefault="00FE434C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381</w:t>
            </w:r>
          </w:p>
        </w:tc>
      </w:tr>
      <w:tr w:rsidR="00FE434C" w:rsidRPr="00592A59" w14:paraId="0D3A10E3" w14:textId="77777777" w:rsidTr="00FE434C">
        <w:tc>
          <w:tcPr>
            <w:tcW w:w="103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6584D0" w14:textId="77777777" w:rsidR="00FE434C" w:rsidRPr="00527E8D" w:rsidRDefault="00FE434C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527E8D">
              <w:rPr>
                <w:rFonts w:ascii="Times New Roman" w:eastAsiaTheme="minorEastAsia" w:hAnsi="Times New Roman" w:cs="Times New Roman"/>
                <w:i/>
                <w:iCs/>
                <w:sz w:val="18"/>
                <w:szCs w:val="18"/>
                <w:lang w:val="en-US" w:eastAsia="it-IT"/>
              </w:rPr>
              <w:t>N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A5035F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59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7F04E4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59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EB6D33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28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C93D94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28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27319C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20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A6FCB8" w14:textId="77777777" w:rsidR="00FE434C" w:rsidRPr="00E804C8" w:rsidRDefault="00FE434C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804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20</w:t>
            </w:r>
          </w:p>
        </w:tc>
      </w:tr>
    </w:tbl>
    <w:p w14:paraId="07A6997A" w14:textId="77777777" w:rsidR="00592A59" w:rsidRPr="001F0F34" w:rsidRDefault="00592A59" w:rsidP="001F0F3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Standard errors clustered by country in parentheses; 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10, 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5, *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1</w:t>
      </w:r>
    </w:p>
    <w:p w14:paraId="1D5A9BF6" w14:textId="77777777" w:rsidR="00C55D5B" w:rsidRDefault="00C55D5B" w:rsidP="00592A59">
      <w:pPr>
        <w:spacing w:after="0"/>
        <w:rPr>
          <w:sz w:val="24"/>
          <w:lang w:val="en-GB"/>
        </w:rPr>
      </w:pPr>
    </w:p>
    <w:p w14:paraId="381E0083" w14:textId="77777777" w:rsidR="00F040B0" w:rsidRDefault="00F040B0" w:rsidP="00592A59">
      <w:pPr>
        <w:spacing w:after="0"/>
        <w:rPr>
          <w:i/>
          <w:sz w:val="24"/>
          <w:lang w:val="en-GB"/>
        </w:rPr>
      </w:pPr>
    </w:p>
    <w:p w14:paraId="72067AC0" w14:textId="786683CC" w:rsidR="00592A59" w:rsidRPr="0046216A" w:rsidRDefault="00C55D5B" w:rsidP="00592A59">
      <w:pPr>
        <w:spacing w:after="0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46216A">
        <w:rPr>
          <w:rFonts w:ascii="Times New Roman" w:hAnsi="Times New Roman" w:cs="Times New Roman"/>
          <w:i/>
          <w:sz w:val="24"/>
          <w:szCs w:val="24"/>
          <w:lang w:val="en-GB"/>
        </w:rPr>
        <w:t>Table A4</w:t>
      </w:r>
      <w:r w:rsidR="0046216A" w:rsidRPr="0046216A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46216A" w:rsidRPr="0046301F">
        <w:rPr>
          <w:rFonts w:ascii="Times New Roman" w:hAnsi="Times New Roman" w:cs="Times New Roman"/>
          <w:i/>
          <w:sz w:val="24"/>
          <w:szCs w:val="24"/>
          <w:lang w:val="en-GB"/>
        </w:rPr>
        <w:t>– Impact of CERN pro</w:t>
      </w:r>
      <w:r w:rsidR="0046216A">
        <w:rPr>
          <w:rFonts w:ascii="Times New Roman" w:hAnsi="Times New Roman" w:cs="Times New Roman"/>
          <w:i/>
          <w:sz w:val="24"/>
          <w:szCs w:val="24"/>
          <w:lang w:val="en-GB"/>
        </w:rPr>
        <w:t>curement on</w:t>
      </w:r>
      <w:r w:rsidR="0046216A" w:rsidRPr="0046216A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46216A">
        <w:rPr>
          <w:rFonts w:ascii="Times New Roman" w:hAnsi="Times New Roman" w:cs="Times New Roman"/>
          <w:i/>
          <w:sz w:val="24"/>
          <w:szCs w:val="24"/>
          <w:lang w:val="en-GB"/>
        </w:rPr>
        <w:t xml:space="preserve">economic outcomes: Revenues, EBIT and </w:t>
      </w:r>
      <w:r w:rsidR="00592A59" w:rsidRPr="0046216A">
        <w:rPr>
          <w:rFonts w:ascii="Times New Roman" w:hAnsi="Times New Roman" w:cs="Times New Roman"/>
          <w:i/>
          <w:sz w:val="24"/>
          <w:szCs w:val="24"/>
          <w:lang w:val="en-GB"/>
        </w:rPr>
        <w:t>EBIT margin, RE regressions</w:t>
      </w: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2164"/>
        <w:gridCol w:w="1279"/>
        <w:gridCol w:w="1283"/>
        <w:gridCol w:w="1279"/>
        <w:gridCol w:w="1283"/>
        <w:gridCol w:w="1283"/>
        <w:gridCol w:w="1283"/>
      </w:tblGrid>
      <w:tr w:rsidR="00592A59" w:rsidRPr="00F040B0" w14:paraId="10C92585" w14:textId="77777777" w:rsidTr="006B0034">
        <w:tc>
          <w:tcPr>
            <w:tcW w:w="109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A01DCB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GB" w:eastAsia="it-IT"/>
              </w:rPr>
            </w:pPr>
          </w:p>
        </w:tc>
        <w:tc>
          <w:tcPr>
            <w:tcW w:w="64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A3F34E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(1)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B9A2DE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(2)</w:t>
            </w:r>
          </w:p>
        </w:tc>
        <w:tc>
          <w:tcPr>
            <w:tcW w:w="64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AA0CF1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(3)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BF78C7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(4)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89549F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(5)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800192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(6)</w:t>
            </w:r>
          </w:p>
        </w:tc>
      </w:tr>
      <w:tr w:rsidR="00592A59" w:rsidRPr="00F040B0" w14:paraId="4045F6D1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0FB10CF3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164A9182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OR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45BCE9CA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OR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7B61C1BF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EBIT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7052B4A5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EBIT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2FE90C50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proofErr w:type="spellStart"/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EBITm</w:t>
            </w:r>
            <w:proofErr w:type="spellEnd"/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A8A21F8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</w:t>
            </w:r>
            <w:proofErr w:type="spellStart"/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EBITm</w:t>
            </w:r>
            <w:proofErr w:type="spellEnd"/>
          </w:p>
        </w:tc>
      </w:tr>
      <w:tr w:rsidR="00F040B0" w:rsidRPr="00F040B0" w14:paraId="55F4D406" w14:textId="77777777" w:rsidTr="006B0034">
        <w:tc>
          <w:tcPr>
            <w:tcW w:w="109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1A93F4" w14:textId="77777777" w:rsidR="00F040B0" w:rsidRPr="00F040B0" w:rsidRDefault="00F040B0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CERN</w:t>
            </w:r>
          </w:p>
        </w:tc>
        <w:tc>
          <w:tcPr>
            <w:tcW w:w="64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AAE44A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860.7***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04ACE6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589.1**</w:t>
            </w:r>
          </w:p>
        </w:tc>
        <w:tc>
          <w:tcPr>
            <w:tcW w:w="64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69A801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87.9*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5F0DE5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12.0***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A4FABB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42*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33D164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21*</w:t>
            </w:r>
          </w:p>
        </w:tc>
      </w:tr>
      <w:tr w:rsidR="00F040B0" w:rsidRPr="00F040B0" w14:paraId="38AFBF6A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2C76DD32" w14:textId="77777777" w:rsidR="00F040B0" w:rsidRPr="00F040B0" w:rsidRDefault="00F040B0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67109A08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9280.5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02F22111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1057.3)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1DEB3BD4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782.5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646305C3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864.0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45E10133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57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63F7E8ED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256)</w:t>
            </w:r>
          </w:p>
        </w:tc>
      </w:tr>
      <w:tr w:rsidR="00F040B0" w:rsidRPr="00F040B0" w14:paraId="6455D39F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494F0DE3" w14:textId="77777777" w:rsidR="00F040B0" w:rsidRPr="00F040B0" w:rsidRDefault="00F040B0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∆Total Assets (</w:t>
            </w:r>
            <w:proofErr w:type="spellStart"/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bln</w:t>
            </w:r>
            <w:proofErr w:type="spellEnd"/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)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78D4A922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6622.2***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1697E3B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171C6119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152.1***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36C5B062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590C7133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190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4D5F83F3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F040B0" w:rsidRPr="00F040B0" w14:paraId="440F1E82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4BA46C81" w14:textId="77777777" w:rsidR="00F040B0" w:rsidRPr="00F040B0" w:rsidRDefault="00F040B0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7DE3605C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4886.6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6F49EEA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4181234A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4759.2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233B523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64B8BEBA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329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E79DC8F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F040B0" w:rsidRPr="00F040B0" w14:paraId="7F77D7E1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131242C9" w14:textId="77777777" w:rsidR="00F040B0" w:rsidRPr="00F040B0" w:rsidRDefault="00F040B0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proofErr w:type="spellStart"/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size_very_large</w:t>
            </w:r>
            <w:proofErr w:type="spellEnd"/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3E98DF87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09C414F7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026.0***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4264EFD1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35510596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0.9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00500B1C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9C6ECD1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389</w:t>
            </w:r>
          </w:p>
        </w:tc>
      </w:tr>
      <w:tr w:rsidR="00F040B0" w:rsidRPr="00F040B0" w14:paraId="590E4FE6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33A1C5A9" w14:textId="77777777" w:rsidR="00F040B0" w:rsidRPr="00F040B0" w:rsidRDefault="00F040B0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6028B83D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530DFD1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6050.8)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0F071EBC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F32C28E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754.3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795E7429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379B3A09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955)</w:t>
            </w:r>
          </w:p>
        </w:tc>
      </w:tr>
      <w:tr w:rsidR="00F040B0" w:rsidRPr="00F040B0" w14:paraId="19511DEC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151C0239" w14:textId="77777777" w:rsidR="00F040B0" w:rsidRPr="00F040B0" w:rsidRDefault="00F040B0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proofErr w:type="spellStart"/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size_large</w:t>
            </w:r>
            <w:proofErr w:type="spellEnd"/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6E8E0C1C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5A739258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563.3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1EC223B2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8E02275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91.8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69969E38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5240C1A1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428*</w:t>
            </w:r>
          </w:p>
        </w:tc>
      </w:tr>
      <w:tr w:rsidR="00F040B0" w:rsidRPr="00F040B0" w14:paraId="712E5E67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57F5B7CE" w14:textId="77777777" w:rsidR="00F040B0" w:rsidRPr="00F040B0" w:rsidRDefault="00F040B0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08994836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7B73E215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3284.9)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27B52EC0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6CCF3D9C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540.4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657B7CE9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4D73DE92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842)</w:t>
            </w:r>
          </w:p>
        </w:tc>
      </w:tr>
      <w:tr w:rsidR="00F040B0" w:rsidRPr="00F040B0" w14:paraId="0247AAC2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1AE88DAE" w14:textId="77777777" w:rsidR="00F040B0" w:rsidRPr="00F040B0" w:rsidRDefault="00F040B0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proofErr w:type="spellStart"/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size_medium</w:t>
            </w:r>
            <w:proofErr w:type="spellEnd"/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66901437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4064712D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561.6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6856941A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5C7C9198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21.5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31EA607E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07848750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567</w:t>
            </w:r>
          </w:p>
        </w:tc>
      </w:tr>
      <w:tr w:rsidR="00F040B0" w:rsidRPr="00F040B0" w14:paraId="4DB74FC7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126E8BC7" w14:textId="77777777" w:rsidR="00F040B0" w:rsidRPr="00F040B0" w:rsidRDefault="00F040B0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35F506B8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40F9EE2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291.5)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364EF601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0E405D28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703.9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5642845F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50DD1D3B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977)</w:t>
            </w:r>
          </w:p>
        </w:tc>
      </w:tr>
      <w:tr w:rsidR="00592A59" w:rsidRPr="00F040B0" w14:paraId="3260F6BB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0C7C5BFD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19E1B275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0287F92A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356E7EC0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6B0151F5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2CB21C6A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47F8E473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</w:tr>
      <w:tr w:rsidR="00592A59" w:rsidRPr="00F040B0" w14:paraId="638A1769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4CE62D70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Macro controls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356A02CC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3EFA0F2C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1A24D444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1F000E9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3F5F93B5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50B24EE9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592A59" w:rsidRPr="00F040B0" w14:paraId="671A1611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43B0FE05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 xml:space="preserve">Sector 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780DEEB7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498BC7B5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127953E2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5393B282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643401E9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3A3A3BEF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592A59" w:rsidRPr="00F040B0" w14:paraId="043744B2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6ECD66A2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Country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58E75A99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3E8B8243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091126A6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72046DC4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2EF3F2A3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5FB0298F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592A59" w:rsidRPr="00F040B0" w14:paraId="74CB22DC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575309CC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ars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27ABCC99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04D4DC3B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75118452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3C0E232B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0567F953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00D48A52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592A59" w:rsidRPr="00F040B0" w14:paraId="7AB57C45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30053F2B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ars*country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5455338E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63A7ADBE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32C14617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3BAAA1B2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C09EC21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43B465E3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Yes</w:t>
            </w:r>
          </w:p>
        </w:tc>
      </w:tr>
      <w:tr w:rsidR="00592A59" w:rsidRPr="00F040B0" w14:paraId="6315B3D4" w14:textId="77777777" w:rsidTr="006B0034"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</w:tcPr>
          <w:p w14:paraId="1F6D55DC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408396E3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34064A0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</w:tcPr>
          <w:p w14:paraId="2860FFA8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2C3C85FB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28ECBFA2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</w:tcPr>
          <w:p w14:paraId="1D806E57" w14:textId="77777777" w:rsidR="00592A59" w:rsidRPr="00F040B0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</w:tr>
      <w:tr w:rsidR="00F040B0" w:rsidRPr="00F040B0" w14:paraId="5F4615A0" w14:textId="77777777" w:rsidTr="008E6551">
        <w:tc>
          <w:tcPr>
            <w:tcW w:w="1098" w:type="pct"/>
            <w:tcBorders>
              <w:top w:val="nil"/>
              <w:left w:val="nil"/>
              <w:right w:val="nil"/>
            </w:tcBorders>
          </w:tcPr>
          <w:p w14:paraId="52A0BD02" w14:textId="77777777" w:rsidR="00F040B0" w:rsidRPr="00F040B0" w:rsidRDefault="00F040B0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Cons</w:t>
            </w:r>
          </w:p>
        </w:tc>
        <w:tc>
          <w:tcPr>
            <w:tcW w:w="649" w:type="pct"/>
            <w:tcBorders>
              <w:top w:val="nil"/>
              <w:left w:val="nil"/>
              <w:right w:val="nil"/>
            </w:tcBorders>
          </w:tcPr>
          <w:p w14:paraId="7B7FCC44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95195.8***</w:t>
            </w:r>
          </w:p>
        </w:tc>
        <w:tc>
          <w:tcPr>
            <w:tcW w:w="651" w:type="pct"/>
            <w:tcBorders>
              <w:top w:val="nil"/>
              <w:left w:val="nil"/>
              <w:right w:val="nil"/>
            </w:tcBorders>
          </w:tcPr>
          <w:p w14:paraId="70CC4509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16777.5***</w:t>
            </w:r>
          </w:p>
        </w:tc>
        <w:tc>
          <w:tcPr>
            <w:tcW w:w="649" w:type="pct"/>
            <w:tcBorders>
              <w:top w:val="nil"/>
              <w:left w:val="nil"/>
              <w:right w:val="nil"/>
            </w:tcBorders>
          </w:tcPr>
          <w:p w14:paraId="67815FAE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025.1***</w:t>
            </w:r>
          </w:p>
        </w:tc>
        <w:tc>
          <w:tcPr>
            <w:tcW w:w="651" w:type="pct"/>
            <w:tcBorders>
              <w:top w:val="nil"/>
              <w:left w:val="nil"/>
              <w:right w:val="nil"/>
            </w:tcBorders>
          </w:tcPr>
          <w:p w14:paraId="69408853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341.3***</w:t>
            </w:r>
          </w:p>
        </w:tc>
        <w:tc>
          <w:tcPr>
            <w:tcW w:w="651" w:type="pct"/>
            <w:tcBorders>
              <w:top w:val="nil"/>
              <w:left w:val="nil"/>
              <w:right w:val="nil"/>
            </w:tcBorders>
          </w:tcPr>
          <w:p w14:paraId="6BBACA7E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9.838***</w:t>
            </w:r>
          </w:p>
        </w:tc>
        <w:tc>
          <w:tcPr>
            <w:tcW w:w="651" w:type="pct"/>
            <w:tcBorders>
              <w:top w:val="nil"/>
              <w:left w:val="nil"/>
              <w:right w:val="nil"/>
            </w:tcBorders>
          </w:tcPr>
          <w:p w14:paraId="77F724A7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1.18***</w:t>
            </w:r>
          </w:p>
        </w:tc>
      </w:tr>
      <w:tr w:rsidR="00F040B0" w:rsidRPr="00F040B0" w14:paraId="79FDA9BE" w14:textId="77777777" w:rsidTr="008E6551">
        <w:tc>
          <w:tcPr>
            <w:tcW w:w="1098" w:type="pct"/>
            <w:tcBorders>
              <w:top w:val="nil"/>
              <w:left w:val="nil"/>
              <w:right w:val="nil"/>
            </w:tcBorders>
          </w:tcPr>
          <w:p w14:paraId="1EB877D0" w14:textId="77777777" w:rsidR="00F040B0" w:rsidRPr="00F040B0" w:rsidRDefault="00F040B0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</w:p>
        </w:tc>
        <w:tc>
          <w:tcPr>
            <w:tcW w:w="649" w:type="pct"/>
            <w:tcBorders>
              <w:top w:val="nil"/>
              <w:left w:val="nil"/>
              <w:right w:val="nil"/>
            </w:tcBorders>
          </w:tcPr>
          <w:p w14:paraId="25D9347D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4861.4)</w:t>
            </w:r>
          </w:p>
        </w:tc>
        <w:tc>
          <w:tcPr>
            <w:tcW w:w="651" w:type="pct"/>
            <w:tcBorders>
              <w:top w:val="nil"/>
              <w:left w:val="nil"/>
              <w:right w:val="nil"/>
            </w:tcBorders>
          </w:tcPr>
          <w:p w14:paraId="18BF75A8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6325.2)</w:t>
            </w:r>
          </w:p>
        </w:tc>
        <w:tc>
          <w:tcPr>
            <w:tcW w:w="649" w:type="pct"/>
            <w:tcBorders>
              <w:top w:val="nil"/>
              <w:left w:val="nil"/>
              <w:right w:val="nil"/>
            </w:tcBorders>
          </w:tcPr>
          <w:p w14:paraId="04116422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1505.7)</w:t>
            </w:r>
          </w:p>
        </w:tc>
        <w:tc>
          <w:tcPr>
            <w:tcW w:w="651" w:type="pct"/>
            <w:tcBorders>
              <w:top w:val="nil"/>
              <w:left w:val="nil"/>
              <w:right w:val="nil"/>
            </w:tcBorders>
          </w:tcPr>
          <w:p w14:paraId="2A3B2560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2863.4)</w:t>
            </w:r>
          </w:p>
        </w:tc>
        <w:tc>
          <w:tcPr>
            <w:tcW w:w="651" w:type="pct"/>
            <w:tcBorders>
              <w:top w:val="nil"/>
              <w:left w:val="nil"/>
              <w:right w:val="nil"/>
            </w:tcBorders>
          </w:tcPr>
          <w:p w14:paraId="3A15901E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900)</w:t>
            </w:r>
          </w:p>
        </w:tc>
        <w:tc>
          <w:tcPr>
            <w:tcW w:w="651" w:type="pct"/>
            <w:tcBorders>
              <w:top w:val="nil"/>
              <w:left w:val="nil"/>
              <w:right w:val="nil"/>
            </w:tcBorders>
          </w:tcPr>
          <w:p w14:paraId="6846AA3C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0.916)</w:t>
            </w:r>
          </w:p>
        </w:tc>
      </w:tr>
      <w:tr w:rsidR="008E6551" w:rsidRPr="00F040B0" w14:paraId="37EEAAA0" w14:textId="77777777" w:rsidTr="008E6551">
        <w:tc>
          <w:tcPr>
            <w:tcW w:w="1098" w:type="pct"/>
            <w:tcBorders>
              <w:left w:val="nil"/>
              <w:bottom w:val="single" w:sz="4" w:space="0" w:color="auto"/>
              <w:right w:val="nil"/>
            </w:tcBorders>
          </w:tcPr>
          <w:p w14:paraId="1365D816" w14:textId="77777777" w:rsidR="008E6551" w:rsidRPr="00F040B0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R</w:t>
            </w: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vertAlign w:val="superscript"/>
                <w:lang w:val="en-US" w:eastAsia="it-IT"/>
              </w:rPr>
              <w:t>2</w:t>
            </w:r>
          </w:p>
        </w:tc>
        <w:tc>
          <w:tcPr>
            <w:tcW w:w="649" w:type="pct"/>
            <w:tcBorders>
              <w:left w:val="nil"/>
              <w:bottom w:val="single" w:sz="4" w:space="0" w:color="auto"/>
              <w:right w:val="nil"/>
            </w:tcBorders>
          </w:tcPr>
          <w:p w14:paraId="451F736C" w14:textId="77777777" w:rsidR="008E6551" w:rsidRPr="00F040B0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540</w:t>
            </w:r>
          </w:p>
        </w:tc>
        <w:tc>
          <w:tcPr>
            <w:tcW w:w="651" w:type="pct"/>
            <w:tcBorders>
              <w:left w:val="nil"/>
              <w:bottom w:val="single" w:sz="4" w:space="0" w:color="auto"/>
              <w:right w:val="nil"/>
            </w:tcBorders>
          </w:tcPr>
          <w:p w14:paraId="629BCF3F" w14:textId="77777777" w:rsidR="008E6551" w:rsidRPr="00F040B0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121</w:t>
            </w:r>
          </w:p>
        </w:tc>
        <w:tc>
          <w:tcPr>
            <w:tcW w:w="649" w:type="pct"/>
            <w:tcBorders>
              <w:left w:val="nil"/>
              <w:bottom w:val="single" w:sz="4" w:space="0" w:color="auto"/>
              <w:right w:val="nil"/>
            </w:tcBorders>
          </w:tcPr>
          <w:p w14:paraId="0E6A9C00" w14:textId="77777777" w:rsidR="008E6551" w:rsidRPr="00F040B0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146</w:t>
            </w:r>
          </w:p>
        </w:tc>
        <w:tc>
          <w:tcPr>
            <w:tcW w:w="651" w:type="pct"/>
            <w:tcBorders>
              <w:left w:val="nil"/>
              <w:bottom w:val="single" w:sz="4" w:space="0" w:color="auto"/>
              <w:right w:val="nil"/>
            </w:tcBorders>
          </w:tcPr>
          <w:p w14:paraId="2AEF65FF" w14:textId="77777777" w:rsidR="008E6551" w:rsidRPr="00F040B0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127</w:t>
            </w:r>
          </w:p>
        </w:tc>
        <w:tc>
          <w:tcPr>
            <w:tcW w:w="651" w:type="pct"/>
            <w:tcBorders>
              <w:left w:val="nil"/>
              <w:bottom w:val="single" w:sz="4" w:space="0" w:color="auto"/>
              <w:right w:val="nil"/>
            </w:tcBorders>
          </w:tcPr>
          <w:p w14:paraId="3D28B1BE" w14:textId="77777777" w:rsidR="008E6551" w:rsidRPr="00F040B0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098</w:t>
            </w:r>
          </w:p>
        </w:tc>
        <w:tc>
          <w:tcPr>
            <w:tcW w:w="651" w:type="pct"/>
            <w:tcBorders>
              <w:left w:val="nil"/>
              <w:bottom w:val="single" w:sz="4" w:space="0" w:color="auto"/>
              <w:right w:val="nil"/>
            </w:tcBorders>
          </w:tcPr>
          <w:p w14:paraId="5D379226" w14:textId="77777777" w:rsidR="008E6551" w:rsidRPr="00F040B0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  <w:t>0.099</w:t>
            </w:r>
          </w:p>
        </w:tc>
      </w:tr>
      <w:tr w:rsidR="00F040B0" w:rsidRPr="00F040B0" w14:paraId="2F8AEEC4" w14:textId="77777777" w:rsidTr="006B0034">
        <w:tc>
          <w:tcPr>
            <w:tcW w:w="109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148867" w14:textId="77777777" w:rsidR="00F040B0" w:rsidRPr="00F040B0" w:rsidRDefault="00F040B0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8"/>
                <w:szCs w:val="18"/>
                <w:lang w:val="en-US" w:eastAsia="it-IT"/>
              </w:rPr>
            </w:pPr>
            <w:r w:rsidRPr="00F040B0">
              <w:rPr>
                <w:rFonts w:ascii="Times New Roman" w:eastAsiaTheme="minorEastAsia" w:hAnsi="Times New Roman" w:cs="Times New Roman"/>
                <w:i/>
                <w:iCs/>
                <w:sz w:val="18"/>
                <w:szCs w:val="18"/>
                <w:lang w:val="en-US" w:eastAsia="it-IT"/>
              </w:rPr>
              <w:t>N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C1ADCF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99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35C89A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99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5D6CBA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12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20D891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12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20EC1B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71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0EBD8E" w14:textId="77777777" w:rsidR="00F040B0" w:rsidRPr="00F040B0" w:rsidRDefault="00F040B0" w:rsidP="00BD3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040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71</w:t>
            </w:r>
          </w:p>
        </w:tc>
      </w:tr>
    </w:tbl>
    <w:p w14:paraId="7FF6AA8B" w14:textId="77777777" w:rsidR="00F040B0" w:rsidRDefault="00592A59" w:rsidP="00F040B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Standard errors clustered by country in parentheses; 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10, 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5, *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1</w:t>
      </w:r>
    </w:p>
    <w:p w14:paraId="34F9926E" w14:textId="77777777" w:rsidR="00F040B0" w:rsidRDefault="00F040B0" w:rsidP="00F040B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</w:p>
    <w:p w14:paraId="65734A38" w14:textId="77777777" w:rsidR="00F040B0" w:rsidRPr="00F040B0" w:rsidRDefault="00F040B0" w:rsidP="00F040B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</w:p>
    <w:p w14:paraId="12F33265" w14:textId="77777777" w:rsidR="00F040B0" w:rsidRDefault="00F040B0" w:rsidP="00592A59">
      <w:pPr>
        <w:keepNext/>
        <w:widowControl w:val="0"/>
        <w:autoSpaceDE w:val="0"/>
        <w:autoSpaceDN w:val="0"/>
        <w:adjustRightInd w:val="0"/>
        <w:spacing w:after="0" w:line="240" w:lineRule="auto"/>
        <w:rPr>
          <w:i/>
          <w:sz w:val="24"/>
          <w:lang w:val="en-GB"/>
        </w:rPr>
      </w:pPr>
    </w:p>
    <w:p w14:paraId="16E0FD53" w14:textId="090A95C1" w:rsidR="00592A59" w:rsidRPr="00592A59" w:rsidRDefault="001B3B5E" w:rsidP="00592A59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i/>
          <w:sz w:val="24"/>
          <w:szCs w:val="24"/>
          <w:lang w:val="en-US" w:eastAsia="it-IT"/>
        </w:rPr>
      </w:pPr>
      <w:r>
        <w:rPr>
          <w:rFonts w:ascii="Times New Roman" w:eastAsiaTheme="minorEastAsia" w:hAnsi="Times New Roman" w:cs="Times New Roman"/>
          <w:i/>
          <w:sz w:val="24"/>
          <w:szCs w:val="24"/>
          <w:lang w:val="en-US" w:eastAsia="it-IT"/>
        </w:rPr>
        <w:t xml:space="preserve">Table A5 - </w:t>
      </w:r>
      <w:r w:rsidR="0046216A" w:rsidRPr="0046301F">
        <w:rPr>
          <w:rFonts w:ascii="Times New Roman" w:hAnsi="Times New Roman" w:cs="Times New Roman"/>
          <w:i/>
          <w:sz w:val="24"/>
          <w:szCs w:val="24"/>
          <w:lang w:val="en-GB"/>
        </w:rPr>
        <w:t>Impact of CERN pro</w:t>
      </w:r>
      <w:r w:rsidR="0046216A">
        <w:rPr>
          <w:rFonts w:ascii="Times New Roman" w:hAnsi="Times New Roman" w:cs="Times New Roman"/>
          <w:i/>
          <w:sz w:val="24"/>
          <w:szCs w:val="24"/>
          <w:lang w:val="en-GB"/>
        </w:rPr>
        <w:t>curement on</w:t>
      </w:r>
      <w:r w:rsidR="0046216A" w:rsidRPr="0046216A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46216A">
        <w:rPr>
          <w:rFonts w:ascii="Times New Roman" w:eastAsiaTheme="minorEastAsia" w:hAnsi="Times New Roman" w:cs="Times New Roman"/>
          <w:i/>
          <w:sz w:val="24"/>
          <w:szCs w:val="24"/>
          <w:lang w:val="en-US" w:eastAsia="it-IT"/>
        </w:rPr>
        <w:t>R&amp;D, innovation outcome and productivity, dynamic specification</w:t>
      </w:r>
      <w:r w:rsidR="000311D0">
        <w:rPr>
          <w:rFonts w:ascii="Times New Roman" w:eastAsiaTheme="minorEastAsia" w:hAnsi="Times New Roman" w:cs="Times New Roman"/>
          <w:i/>
          <w:sz w:val="24"/>
          <w:szCs w:val="24"/>
          <w:lang w:val="en-US" w:eastAsia="it-IT"/>
        </w:rPr>
        <w:t>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186"/>
        <w:gridCol w:w="2556"/>
        <w:gridCol w:w="2556"/>
        <w:gridCol w:w="2556"/>
      </w:tblGrid>
      <w:tr w:rsidR="00592A59" w:rsidRPr="00592A59" w14:paraId="10D4D960" w14:textId="77777777" w:rsidTr="006B0034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63083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3EB5C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1)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D0ECB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2)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16C6C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A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3)</w:t>
            </w:r>
          </w:p>
        </w:tc>
      </w:tr>
      <w:tr w:rsidR="00592A59" w:rsidRPr="00592A59" w14:paraId="30410AE3" w14:textId="77777777" w:rsidTr="006B0034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50A3EEF2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C12A729" w14:textId="31E80876" w:rsidR="00592A59" w:rsidRPr="00592A59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R&amp;D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2A3A34A" w14:textId="51EAA5D0" w:rsidR="00592A59" w:rsidRPr="00592A59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 w:rsidR="00592A59"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atent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ABC2E17" w14:textId="4DA813B0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 w:rsidR="0046216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ductivity</w:t>
            </w:r>
          </w:p>
        </w:tc>
      </w:tr>
      <w:tr w:rsidR="00592A59" w:rsidRPr="00592A59" w14:paraId="457A0671" w14:textId="77777777" w:rsidTr="006B0034">
        <w:tc>
          <w:tcPr>
            <w:tcW w:w="110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4B7AD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ERN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B42B7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501***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F3AE1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533***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6ACE52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A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.03*</w:t>
            </w:r>
          </w:p>
        </w:tc>
      </w:tr>
      <w:tr w:rsidR="00592A59" w:rsidRPr="00592A59" w14:paraId="2B59DC01" w14:textId="77777777" w:rsidTr="006B0034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7555F10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D0D249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166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C41766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091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668BE4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A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7.558)</w:t>
            </w:r>
          </w:p>
        </w:tc>
      </w:tr>
      <w:tr w:rsidR="00592A59" w:rsidRPr="00592A59" w14:paraId="6B9ECF59" w14:textId="77777777" w:rsidTr="006B0034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159DD38" w14:textId="6E516B52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 w:rsidR="0046216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R&amp;D</w:t>
            </w: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_lag1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F88726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0.174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09AAB9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8B4D01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0F626B78" w14:textId="77777777" w:rsidTr="006B0034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6858BD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C533A9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017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FFB40C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4F17D59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485CA5CF" w14:textId="77777777" w:rsidTr="006B0034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4DC18D8B" w14:textId="448F0CE5" w:rsidR="00592A59" w:rsidRPr="00592A59" w:rsidRDefault="0046216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∆</w:t>
            </w:r>
            <w:r w:rsidR="001B3B5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</w:t>
            </w:r>
            <w:r w:rsidR="00592A59" w:rsidRPr="00592A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tents_lag1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55FFB1E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E317DC6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A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29***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BB2E08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413ECC23" w14:textId="77777777" w:rsidTr="006B0034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551DF5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0F146E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33AA86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A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07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0C5C052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3FABCA8B" w14:textId="77777777" w:rsidTr="006B0034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212A372E" w14:textId="28F21302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∆</w:t>
            </w:r>
            <w:r w:rsidR="0046216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Productivity</w:t>
            </w:r>
            <w:r w:rsidRPr="00592A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_lag1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B9398B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857208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1882978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A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475***</w:t>
            </w:r>
          </w:p>
        </w:tc>
      </w:tr>
      <w:tr w:rsidR="00592A59" w:rsidRPr="00592A59" w14:paraId="20982286" w14:textId="77777777" w:rsidTr="006B0034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C860A31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7D41CF84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0C2F35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31FF0CBB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A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37)</w:t>
            </w:r>
          </w:p>
        </w:tc>
      </w:tr>
      <w:tr w:rsidR="00592A59" w:rsidRPr="00592A59" w14:paraId="6E269FD6" w14:textId="77777777" w:rsidTr="0040258A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713830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85442F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958223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AE41FF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28C895FB" w14:textId="77777777" w:rsidTr="0040258A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CECA87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Firm-level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3C8B90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C2EA15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9AE824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592A59" w14:paraId="1919F8C3" w14:textId="77777777" w:rsidTr="0040258A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2E7D0D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Macro control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801E69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1B6EF3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7C1AB9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40258A" w:rsidRPr="00592A59" w14:paraId="4ECC9475" w14:textId="77777777" w:rsidTr="0040258A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69043E" w14:textId="77777777" w:rsidR="0040258A" w:rsidRPr="0040258A" w:rsidRDefault="0040258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ountry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D4893B" w14:textId="58DEEC8D" w:rsidR="0040258A" w:rsidRPr="0040258A" w:rsidRDefault="0040258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§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A15395" w14:textId="77777777" w:rsidR="0040258A" w:rsidRPr="0040258A" w:rsidRDefault="0040258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1048FB" w14:textId="53068E36" w:rsidR="0040258A" w:rsidRPr="0040258A" w:rsidRDefault="0040258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§)</w:t>
            </w:r>
          </w:p>
        </w:tc>
      </w:tr>
      <w:tr w:rsidR="0040258A" w:rsidRPr="00592A59" w14:paraId="5154BBC0" w14:textId="77777777" w:rsidTr="0040258A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682D17" w14:textId="77777777" w:rsidR="0040258A" w:rsidRPr="0040258A" w:rsidRDefault="0040258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Sector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968400" w14:textId="72A75E91" w:rsidR="0040258A" w:rsidRPr="0040258A" w:rsidRDefault="0040258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§)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52DA21" w14:textId="77777777" w:rsidR="0040258A" w:rsidRPr="0040258A" w:rsidRDefault="0040258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86ED92" w14:textId="0A60D84E" w:rsidR="0040258A" w:rsidRPr="0040258A" w:rsidRDefault="0040258A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§)</w:t>
            </w:r>
          </w:p>
        </w:tc>
      </w:tr>
      <w:tr w:rsidR="00592A59" w:rsidRPr="00592A59" w14:paraId="07CB306F" w14:textId="77777777" w:rsidTr="0040258A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3AB39A0E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ar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729D4BE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D345B4" w14:textId="6000CB8C" w:rsidR="00592A59" w:rsidRPr="0040258A" w:rsidRDefault="00FE1C2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625EB92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592A59" w14:paraId="138ED126" w14:textId="77777777" w:rsidTr="006B0034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190DD77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ars*Country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3107CA0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A89D206" w14:textId="198D91FA" w:rsidR="00592A59" w:rsidRPr="0040258A" w:rsidRDefault="00FE1C27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40258A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No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444B307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Yes</w:t>
            </w:r>
          </w:p>
        </w:tc>
      </w:tr>
      <w:tr w:rsidR="00592A59" w:rsidRPr="00592A59" w14:paraId="247921F9" w14:textId="77777777" w:rsidTr="006B0034"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</w:tcPr>
          <w:p w14:paraId="68FA4DB5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65840DB7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160F1414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</w:tcPr>
          <w:p w14:paraId="5B81FAA3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</w:tr>
      <w:tr w:rsidR="00592A59" w:rsidRPr="00592A59" w14:paraId="4CEB88FB" w14:textId="77777777" w:rsidTr="008E6551">
        <w:tc>
          <w:tcPr>
            <w:tcW w:w="1109" w:type="pct"/>
            <w:tcBorders>
              <w:top w:val="nil"/>
              <w:left w:val="nil"/>
              <w:right w:val="nil"/>
            </w:tcBorders>
          </w:tcPr>
          <w:p w14:paraId="5619105E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Cons</w:t>
            </w:r>
          </w:p>
        </w:tc>
        <w:tc>
          <w:tcPr>
            <w:tcW w:w="1297" w:type="pct"/>
            <w:tcBorders>
              <w:top w:val="nil"/>
              <w:left w:val="nil"/>
              <w:right w:val="nil"/>
            </w:tcBorders>
          </w:tcPr>
          <w:p w14:paraId="1A95C7DC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-0.776***</w:t>
            </w:r>
          </w:p>
        </w:tc>
        <w:tc>
          <w:tcPr>
            <w:tcW w:w="1297" w:type="pct"/>
            <w:tcBorders>
              <w:top w:val="nil"/>
              <w:left w:val="nil"/>
              <w:right w:val="nil"/>
            </w:tcBorders>
          </w:tcPr>
          <w:p w14:paraId="7F20F100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025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40.93***</w:t>
            </w:r>
          </w:p>
        </w:tc>
        <w:tc>
          <w:tcPr>
            <w:tcW w:w="1297" w:type="pct"/>
            <w:tcBorders>
              <w:top w:val="nil"/>
              <w:left w:val="nil"/>
              <w:right w:val="nil"/>
            </w:tcBorders>
          </w:tcPr>
          <w:p w14:paraId="2DCA820A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A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3.17***</w:t>
            </w:r>
          </w:p>
        </w:tc>
      </w:tr>
      <w:tr w:rsidR="00592A59" w:rsidRPr="00592A59" w14:paraId="7484396B" w14:textId="77777777" w:rsidTr="008E6551">
        <w:tc>
          <w:tcPr>
            <w:tcW w:w="1109" w:type="pct"/>
            <w:tcBorders>
              <w:top w:val="nil"/>
              <w:left w:val="nil"/>
              <w:right w:val="nil"/>
            </w:tcBorders>
          </w:tcPr>
          <w:p w14:paraId="02F2ECBD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1297" w:type="pct"/>
            <w:tcBorders>
              <w:top w:val="nil"/>
              <w:left w:val="nil"/>
              <w:right w:val="nil"/>
            </w:tcBorders>
          </w:tcPr>
          <w:p w14:paraId="3C70C32F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(0.1000)</w:t>
            </w:r>
          </w:p>
        </w:tc>
        <w:tc>
          <w:tcPr>
            <w:tcW w:w="1297" w:type="pct"/>
            <w:tcBorders>
              <w:top w:val="nil"/>
              <w:left w:val="nil"/>
              <w:right w:val="nil"/>
            </w:tcBorders>
          </w:tcPr>
          <w:p w14:paraId="4CFCC894" w14:textId="77777777" w:rsidR="00592A59" w:rsidRPr="0040258A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025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14.49)</w:t>
            </w:r>
          </w:p>
        </w:tc>
        <w:tc>
          <w:tcPr>
            <w:tcW w:w="1297" w:type="pct"/>
            <w:tcBorders>
              <w:top w:val="nil"/>
              <w:left w:val="nil"/>
              <w:right w:val="nil"/>
            </w:tcBorders>
          </w:tcPr>
          <w:p w14:paraId="18A7B2D4" w14:textId="77777777" w:rsidR="00592A59" w:rsidRPr="00592A59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A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1.707)</w:t>
            </w:r>
          </w:p>
        </w:tc>
      </w:tr>
      <w:tr w:rsidR="008E6551" w:rsidRPr="00592A59" w14:paraId="3EE46506" w14:textId="77777777" w:rsidTr="0040258A">
        <w:tc>
          <w:tcPr>
            <w:tcW w:w="1109" w:type="pct"/>
            <w:tcBorders>
              <w:left w:val="nil"/>
              <w:bottom w:val="single" w:sz="4" w:space="0" w:color="auto"/>
              <w:right w:val="nil"/>
            </w:tcBorders>
          </w:tcPr>
          <w:p w14:paraId="0F9BA5E0" w14:textId="77777777" w:rsidR="008E6551" w:rsidRPr="00592A59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R</w:t>
            </w:r>
            <w:r w:rsidRPr="004E090A">
              <w:rPr>
                <w:rFonts w:ascii="Times New Roman" w:eastAsiaTheme="minorEastAsia" w:hAnsi="Times New Roman" w:cs="Times New Roman"/>
                <w:sz w:val="20"/>
                <w:szCs w:val="20"/>
                <w:vertAlign w:val="superscript"/>
                <w:lang w:val="en-US" w:eastAsia="it-IT"/>
              </w:rPr>
              <w:t>2</w:t>
            </w:r>
          </w:p>
        </w:tc>
        <w:tc>
          <w:tcPr>
            <w:tcW w:w="1297" w:type="pct"/>
            <w:tcBorders>
              <w:left w:val="nil"/>
              <w:bottom w:val="single" w:sz="4" w:space="0" w:color="auto"/>
              <w:right w:val="nil"/>
            </w:tcBorders>
          </w:tcPr>
          <w:p w14:paraId="61373A58" w14:textId="77777777" w:rsidR="008E6551" w:rsidRPr="00592A59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0.010</w:t>
            </w:r>
          </w:p>
        </w:tc>
        <w:tc>
          <w:tcPr>
            <w:tcW w:w="129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C6361C" w14:textId="3C619B39" w:rsidR="008E6551" w:rsidRPr="0040258A" w:rsidRDefault="00FE1C27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025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.a</w:t>
            </w:r>
            <w:proofErr w:type="spellEnd"/>
            <w:r w:rsidRPr="004025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1297" w:type="pct"/>
            <w:tcBorders>
              <w:left w:val="nil"/>
              <w:bottom w:val="single" w:sz="4" w:space="0" w:color="auto"/>
              <w:right w:val="nil"/>
            </w:tcBorders>
          </w:tcPr>
          <w:p w14:paraId="3516987B" w14:textId="77777777" w:rsidR="008E6551" w:rsidRPr="00592A59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57</w:t>
            </w:r>
          </w:p>
        </w:tc>
      </w:tr>
      <w:tr w:rsidR="008E6551" w:rsidRPr="00592A59" w14:paraId="7BC36E64" w14:textId="77777777" w:rsidTr="006B0034">
        <w:trPr>
          <w:trHeight w:val="70"/>
        </w:trPr>
        <w:tc>
          <w:tcPr>
            <w:tcW w:w="110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0475D0" w14:textId="77777777" w:rsidR="008E6551" w:rsidRPr="00592A59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i/>
                <w:iCs/>
                <w:sz w:val="20"/>
                <w:szCs w:val="20"/>
                <w:lang w:val="en-US" w:eastAsia="it-IT"/>
              </w:rPr>
              <w:t>N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289636" w14:textId="77777777" w:rsidR="008E6551" w:rsidRPr="00592A59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</w:pPr>
            <w:r w:rsidRPr="00592A5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it-IT"/>
              </w:rPr>
              <w:t>2899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1773CE" w14:textId="77777777" w:rsidR="008E6551" w:rsidRPr="00592A59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A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488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C265AD" w14:textId="77777777" w:rsidR="008E6551" w:rsidRPr="00592A59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A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90</w:t>
            </w:r>
          </w:p>
        </w:tc>
      </w:tr>
    </w:tbl>
    <w:p w14:paraId="136EFCA6" w14:textId="77777777" w:rsidR="00592A59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>Columns (1) and (3): FE regressions</w:t>
      </w:r>
    </w:p>
    <w:p w14:paraId="72C38F58" w14:textId="4B040A0A" w:rsidR="00FE1C27" w:rsidRPr="00592A59" w:rsidRDefault="0040258A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(§) </w:t>
      </w:r>
      <w:r w:rsidR="00FE1C27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>Country and sector fixed ef</w:t>
      </w:r>
      <w:r w:rsidR="00CA3945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>fects omitted in FE regressions</w:t>
      </w:r>
    </w:p>
    <w:p w14:paraId="354227EF" w14:textId="4602C16F" w:rsidR="00FE1C27" w:rsidRPr="00592A59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lastRenderedPageBreak/>
        <w:t>Column (2): Negative Binomial Regression</w:t>
      </w:r>
    </w:p>
    <w:p w14:paraId="439EF8A3" w14:textId="77777777" w:rsidR="00592A59" w:rsidRPr="00592A59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Standard errors clustered by country in parentheses; 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10, 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5, *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1</w:t>
      </w:r>
    </w:p>
    <w:p w14:paraId="44B55769" w14:textId="77777777" w:rsidR="00592A59" w:rsidRPr="00592A59" w:rsidRDefault="00592A59" w:rsidP="00592A59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it-IT"/>
        </w:rPr>
      </w:pPr>
    </w:p>
    <w:p w14:paraId="7BE73AF2" w14:textId="77777777" w:rsidR="00592A59" w:rsidRPr="00592A59" w:rsidRDefault="00592A59" w:rsidP="00592A59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it-IT"/>
        </w:rPr>
      </w:pPr>
    </w:p>
    <w:p w14:paraId="70CD5404" w14:textId="761FD1F8" w:rsidR="00592A59" w:rsidRPr="0046216A" w:rsidRDefault="00592A59" w:rsidP="00592A59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3"/>
          <w:szCs w:val="23"/>
          <w:lang w:val="en-GB"/>
        </w:rPr>
      </w:pPr>
      <w:r w:rsidRPr="0046216A">
        <w:rPr>
          <w:rFonts w:ascii="Times New Roman" w:hAnsi="Times New Roman" w:cs="Times New Roman"/>
          <w:i/>
          <w:sz w:val="23"/>
          <w:szCs w:val="23"/>
          <w:lang w:val="en-GB"/>
        </w:rPr>
        <w:t xml:space="preserve">Table A6 – </w:t>
      </w:r>
      <w:r w:rsidR="0046216A" w:rsidRPr="0046216A">
        <w:rPr>
          <w:rFonts w:ascii="Times New Roman" w:hAnsi="Times New Roman" w:cs="Times New Roman"/>
          <w:i/>
          <w:sz w:val="23"/>
          <w:szCs w:val="23"/>
          <w:lang w:val="en-GB"/>
        </w:rPr>
        <w:t xml:space="preserve">Impact of CERN procurement on Revenues, EBIT and </w:t>
      </w:r>
      <w:r w:rsidRPr="0046216A">
        <w:rPr>
          <w:rFonts w:ascii="Times New Roman" w:hAnsi="Times New Roman" w:cs="Times New Roman"/>
          <w:i/>
          <w:sz w:val="23"/>
          <w:szCs w:val="23"/>
          <w:lang w:val="en-GB"/>
        </w:rPr>
        <w:t>EBIT margin</w:t>
      </w:r>
      <w:r w:rsidR="0046216A" w:rsidRPr="0046216A">
        <w:rPr>
          <w:rFonts w:ascii="Times New Roman" w:hAnsi="Times New Roman" w:cs="Times New Roman"/>
          <w:i/>
          <w:sz w:val="23"/>
          <w:szCs w:val="23"/>
          <w:lang w:val="en-GB"/>
        </w:rPr>
        <w:t>, dynamic specification</w:t>
      </w:r>
      <w:r w:rsidR="000311D0">
        <w:rPr>
          <w:rFonts w:ascii="Times New Roman" w:hAnsi="Times New Roman" w:cs="Times New Roman"/>
          <w:i/>
          <w:sz w:val="23"/>
          <w:szCs w:val="23"/>
          <w:lang w:val="en-GB"/>
        </w:rPr>
        <w:t>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376"/>
        <w:gridCol w:w="976"/>
        <w:gridCol w:w="976"/>
        <w:gridCol w:w="902"/>
        <w:gridCol w:w="976"/>
        <w:gridCol w:w="976"/>
        <w:gridCol w:w="900"/>
        <w:gridCol w:w="923"/>
        <w:gridCol w:w="976"/>
        <w:gridCol w:w="873"/>
      </w:tblGrid>
      <w:tr w:rsidR="00592A59" w:rsidRPr="00EB5481" w14:paraId="5BD48CF8" w14:textId="77777777" w:rsidTr="00EB5481">
        <w:trPr>
          <w:trHeight w:val="261"/>
        </w:trPr>
        <w:tc>
          <w:tcPr>
            <w:tcW w:w="71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1D124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1428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529B6F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FULL SAMPLE</w:t>
            </w:r>
          </w:p>
        </w:tc>
        <w:tc>
          <w:tcPr>
            <w:tcW w:w="1428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21DE4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HIGH-TECH</w:t>
            </w:r>
          </w:p>
        </w:tc>
        <w:tc>
          <w:tcPr>
            <w:tcW w:w="1426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58DAF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717F7F">
              <w:rPr>
                <w:rFonts w:ascii="Times New Roman" w:eastAsiaTheme="minorEastAsia" w:hAnsi="Times New Roman" w:cs="Times New Roman"/>
                <w:noProof/>
                <w:sz w:val="16"/>
                <w:szCs w:val="16"/>
                <w:lang w:val="en-US" w:eastAsia="it-IT"/>
              </w:rPr>
              <w:t>NON HIGH-TEC</w:t>
            </w: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H</w:t>
            </w:r>
          </w:p>
        </w:tc>
      </w:tr>
      <w:tr w:rsidR="00592A59" w:rsidRPr="00EB5481" w14:paraId="7B686173" w14:textId="77777777" w:rsidTr="00EB5481">
        <w:trPr>
          <w:trHeight w:val="282"/>
        </w:trPr>
        <w:tc>
          <w:tcPr>
            <w:tcW w:w="718" w:type="pct"/>
            <w:tcBorders>
              <w:left w:val="nil"/>
              <w:bottom w:val="nil"/>
              <w:right w:val="nil"/>
            </w:tcBorders>
          </w:tcPr>
          <w:p w14:paraId="0430E72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5" w:type="pct"/>
            <w:tcBorders>
              <w:left w:val="nil"/>
              <w:bottom w:val="nil"/>
              <w:right w:val="nil"/>
            </w:tcBorders>
          </w:tcPr>
          <w:p w14:paraId="631F991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1)</w:t>
            </w:r>
          </w:p>
        </w:tc>
        <w:tc>
          <w:tcPr>
            <w:tcW w:w="476" w:type="pct"/>
            <w:tcBorders>
              <w:left w:val="nil"/>
              <w:bottom w:val="nil"/>
              <w:right w:val="nil"/>
            </w:tcBorders>
          </w:tcPr>
          <w:p w14:paraId="4E408807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2)</w:t>
            </w:r>
          </w:p>
        </w:tc>
        <w:tc>
          <w:tcPr>
            <w:tcW w:w="477" w:type="pct"/>
            <w:tcBorders>
              <w:left w:val="nil"/>
              <w:bottom w:val="nil"/>
              <w:right w:val="nil"/>
            </w:tcBorders>
          </w:tcPr>
          <w:p w14:paraId="1CAF66BC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3)</w:t>
            </w:r>
          </w:p>
        </w:tc>
        <w:tc>
          <w:tcPr>
            <w:tcW w:w="476" w:type="pct"/>
            <w:tcBorders>
              <w:left w:val="nil"/>
              <w:bottom w:val="nil"/>
              <w:right w:val="nil"/>
            </w:tcBorders>
          </w:tcPr>
          <w:p w14:paraId="10050D3F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1)</w:t>
            </w:r>
          </w:p>
        </w:tc>
        <w:tc>
          <w:tcPr>
            <w:tcW w:w="476" w:type="pct"/>
            <w:tcBorders>
              <w:left w:val="nil"/>
              <w:bottom w:val="nil"/>
              <w:right w:val="nil"/>
            </w:tcBorders>
          </w:tcPr>
          <w:p w14:paraId="2CD9E049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2)</w:t>
            </w:r>
          </w:p>
        </w:tc>
        <w:tc>
          <w:tcPr>
            <w:tcW w:w="476" w:type="pct"/>
            <w:tcBorders>
              <w:left w:val="nil"/>
              <w:bottom w:val="nil"/>
              <w:right w:val="nil"/>
            </w:tcBorders>
          </w:tcPr>
          <w:p w14:paraId="3D7E256A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3)</w:t>
            </w:r>
          </w:p>
        </w:tc>
        <w:tc>
          <w:tcPr>
            <w:tcW w:w="476" w:type="pct"/>
            <w:tcBorders>
              <w:left w:val="nil"/>
              <w:bottom w:val="nil"/>
              <w:right w:val="nil"/>
            </w:tcBorders>
          </w:tcPr>
          <w:p w14:paraId="2B6E25A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1)</w:t>
            </w:r>
          </w:p>
        </w:tc>
        <w:tc>
          <w:tcPr>
            <w:tcW w:w="476" w:type="pct"/>
            <w:tcBorders>
              <w:left w:val="nil"/>
              <w:bottom w:val="nil"/>
              <w:right w:val="nil"/>
            </w:tcBorders>
          </w:tcPr>
          <w:p w14:paraId="3BA66E53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2)</w:t>
            </w:r>
          </w:p>
        </w:tc>
        <w:tc>
          <w:tcPr>
            <w:tcW w:w="474" w:type="pct"/>
            <w:tcBorders>
              <w:left w:val="nil"/>
              <w:bottom w:val="nil"/>
              <w:right w:val="nil"/>
            </w:tcBorders>
          </w:tcPr>
          <w:p w14:paraId="7AE34203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3)</w:t>
            </w:r>
          </w:p>
        </w:tc>
      </w:tr>
      <w:tr w:rsidR="00592A59" w:rsidRPr="00EB5481" w14:paraId="04F92B8C" w14:textId="77777777" w:rsidTr="00EB5481">
        <w:trPr>
          <w:trHeight w:val="261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6E6F7C6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460540FB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OR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29ABFD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EBIT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15BF639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proofErr w:type="spellStart"/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EBITm</w:t>
            </w:r>
            <w:proofErr w:type="spellEnd"/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A5C7DA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OR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794E76A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EBIT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22A6A23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proofErr w:type="spellStart"/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EBITm</w:t>
            </w:r>
            <w:proofErr w:type="spellEnd"/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4036A49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OR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0B5539EF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EBIT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5F9C29B7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</w:t>
            </w:r>
            <w:proofErr w:type="spellStart"/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EBITm</w:t>
            </w:r>
            <w:proofErr w:type="spellEnd"/>
          </w:p>
        </w:tc>
      </w:tr>
      <w:tr w:rsidR="00592A59" w:rsidRPr="00EB5481" w14:paraId="049CC028" w14:textId="77777777" w:rsidTr="00EB5481">
        <w:trPr>
          <w:trHeight w:val="261"/>
        </w:trPr>
        <w:tc>
          <w:tcPr>
            <w:tcW w:w="71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085A12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ERN</w:t>
            </w:r>
          </w:p>
        </w:tc>
        <w:tc>
          <w:tcPr>
            <w:tcW w:w="47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7457E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28720.5***</w:t>
            </w:r>
          </w:p>
        </w:tc>
        <w:tc>
          <w:tcPr>
            <w:tcW w:w="47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5E14D0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4019.3**</w:t>
            </w:r>
          </w:p>
        </w:tc>
        <w:tc>
          <w:tcPr>
            <w:tcW w:w="47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5130C0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1.064***</w:t>
            </w:r>
          </w:p>
        </w:tc>
        <w:tc>
          <w:tcPr>
            <w:tcW w:w="47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C810A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34596.3***</w:t>
            </w:r>
          </w:p>
        </w:tc>
        <w:tc>
          <w:tcPr>
            <w:tcW w:w="47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3323B7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6656.8**</w:t>
            </w:r>
          </w:p>
        </w:tc>
        <w:tc>
          <w:tcPr>
            <w:tcW w:w="47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EE0FE7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945***</w:t>
            </w:r>
          </w:p>
        </w:tc>
        <w:tc>
          <w:tcPr>
            <w:tcW w:w="47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E4E46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14937.4*</w:t>
            </w:r>
          </w:p>
        </w:tc>
        <w:tc>
          <w:tcPr>
            <w:tcW w:w="47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1A912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1758.9</w:t>
            </w:r>
          </w:p>
        </w:tc>
        <w:tc>
          <w:tcPr>
            <w:tcW w:w="47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3EF07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1.179**</w:t>
            </w:r>
          </w:p>
        </w:tc>
      </w:tr>
      <w:tr w:rsidR="00592A59" w:rsidRPr="00EB5481" w14:paraId="0CE501D8" w14:textId="77777777" w:rsidTr="00EB5481">
        <w:trPr>
          <w:trHeight w:val="261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0C8482B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52978B8F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6982.3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1AD1C81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1838.5)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7CF4E2DA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228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9AFCB9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6579.5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4823412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2369.7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0B86ECA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252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2309B3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7606.7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2DBEF50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2674.5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11C9FC69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444)</w:t>
            </w:r>
          </w:p>
        </w:tc>
      </w:tr>
      <w:tr w:rsidR="00592A59" w:rsidRPr="00EB5481" w14:paraId="75EA2BA9" w14:textId="77777777" w:rsidTr="00EB5481">
        <w:trPr>
          <w:trHeight w:val="261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488469B3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EBITm_lag1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1AD7D4A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5055E89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1A088823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0.367**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45B5C70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4FF6179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2EF3F31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0.364**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FC0ACA3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7DABE4C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46744790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0.370***</w:t>
            </w:r>
          </w:p>
        </w:tc>
      </w:tr>
      <w:tr w:rsidR="00592A59" w:rsidRPr="00EB5481" w14:paraId="0C0BF6D5" w14:textId="77777777" w:rsidTr="00EB5481">
        <w:trPr>
          <w:trHeight w:val="282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3399F61F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3483C35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3DE92C9B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35610DE7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0275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75F175B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460FDFF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A10D642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0448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22F88AA7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33EBF8F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7EBBF752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0314)</w:t>
            </w:r>
          </w:p>
        </w:tc>
      </w:tr>
      <w:tr w:rsidR="00592A59" w:rsidRPr="00EB5481" w14:paraId="17C49C09" w14:textId="77777777" w:rsidTr="00EB5481">
        <w:trPr>
          <w:trHeight w:val="261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42090E8A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OR_lag1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707F90B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103**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8DF620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5CC033C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4904572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0875**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3DC4F790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485A1E49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4448C19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155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3637AD5A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110213F7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592A59" w:rsidRPr="00EB5481" w14:paraId="5683B9AE" w14:textId="77777777" w:rsidTr="00EB5481">
        <w:trPr>
          <w:trHeight w:val="261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6CA2CCAC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3C92E6A9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0182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AA7A4C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3C68654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0C01C3CA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0202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3AC0C6F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109CEBF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F15F39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161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382FE2C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201B6879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592A59" w:rsidRPr="00EB5481" w14:paraId="53D4763D" w14:textId="77777777" w:rsidTr="00EB5481">
        <w:trPr>
          <w:trHeight w:val="261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16772C3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EBIT_lag1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74E90CC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2B9D2336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0.155***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465CA98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BDFA05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7D17FC3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0.159**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1C3350C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77AF9053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2540C7C6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0.0895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413CC81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592A59" w:rsidRPr="00EB5481" w14:paraId="530B2B2C" w14:textId="77777777" w:rsidTr="00EB5481">
        <w:trPr>
          <w:trHeight w:val="282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18C8ED3C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6F41DFE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4D386BBA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0494)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0889965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2158497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3062760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0499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2E2177FA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5046D16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25D9D8D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213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3160362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592A59" w:rsidRPr="00EB5481" w14:paraId="1501D53B" w14:textId="77777777" w:rsidTr="00EB5481">
        <w:trPr>
          <w:trHeight w:val="261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6E84141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∆Total Assets (</w:t>
            </w:r>
            <w:proofErr w:type="spellStart"/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bln</w:t>
            </w:r>
            <w:proofErr w:type="spellEnd"/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)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5C04BAA2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337462**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3C78BCE2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26191.3***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7EF2F06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0.0993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48FCC7FA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328555**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24909CB6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24664.7**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AD8B24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0.180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463B5409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927069.6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D13B0B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99755.1**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277029D7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2.300</w:t>
            </w:r>
          </w:p>
        </w:tc>
      </w:tr>
      <w:tr w:rsidR="00592A59" w:rsidRPr="00EB5481" w14:paraId="2BEC0CC0" w14:textId="77777777" w:rsidTr="00EB5481">
        <w:trPr>
          <w:trHeight w:val="261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025DEDC9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6877F81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14777.4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D75231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5017.1)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71CFCB3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238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4BB4277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15337.9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959FCE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4747.6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C4733FA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269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02A201C6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478396.3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1C2AB776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14560.2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2DCCFBF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2.765)</w:t>
            </w:r>
          </w:p>
        </w:tc>
      </w:tr>
      <w:tr w:rsidR="00592A59" w:rsidRPr="00EB5481" w14:paraId="46412231" w14:textId="77777777" w:rsidTr="00EB5481">
        <w:trPr>
          <w:trHeight w:val="261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19B1F48C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5AFF6DAF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141FAFB7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1EA4AA7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2E2D614A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1DFA329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2273BB7A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4CEBEB0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11A4056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5C6FC0B7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592A59" w:rsidRPr="00EB5481" w14:paraId="738FCB98" w14:textId="77777777" w:rsidTr="00EB5481">
        <w:trPr>
          <w:trHeight w:val="282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4BC9995A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Macro controls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100CEC96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ADCF6A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69EE6AE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7A88401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8107FB6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0C00479B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01C7BAA9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650A57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3EE85EF6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592A59" w:rsidRPr="00EB5481" w14:paraId="14F1FAA3" w14:textId="77777777" w:rsidTr="00EB5481">
        <w:trPr>
          <w:trHeight w:val="261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6E828A5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ars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21012842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447235E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6C8BD003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4AB7FA27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0F0475C6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3926EAF9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2511153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1B67D91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7A010A3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592A59" w:rsidRPr="00EB5481" w14:paraId="04442825" w14:textId="77777777" w:rsidTr="00EB5481">
        <w:trPr>
          <w:trHeight w:val="261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2228EF19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ars*Country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1769482F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3D02EC1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34283753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05DF467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1A0135B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5513841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8C0489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33AEA772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4E5A964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Yes</w:t>
            </w:r>
          </w:p>
        </w:tc>
      </w:tr>
      <w:tr w:rsidR="00592A59" w:rsidRPr="00EB5481" w14:paraId="6600464C" w14:textId="77777777" w:rsidTr="00EB5481">
        <w:trPr>
          <w:trHeight w:val="261"/>
        </w:trPr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</w:tcPr>
          <w:p w14:paraId="45C4BAB4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</w:tcPr>
          <w:p w14:paraId="273B6C20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2DAFCE3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14:paraId="4C86A523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647A206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3C3A16D0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1B8A0C0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19FBE93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</w:tcPr>
          <w:p w14:paraId="702ED52B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4FB4CBE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</w:tr>
      <w:tr w:rsidR="00592A59" w:rsidRPr="00EB5481" w14:paraId="3DE9A178" w14:textId="77777777" w:rsidTr="00EB5481">
        <w:trPr>
          <w:trHeight w:val="282"/>
        </w:trPr>
        <w:tc>
          <w:tcPr>
            <w:tcW w:w="718" w:type="pct"/>
            <w:tcBorders>
              <w:top w:val="nil"/>
              <w:left w:val="nil"/>
              <w:right w:val="nil"/>
            </w:tcBorders>
          </w:tcPr>
          <w:p w14:paraId="3395AD79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Cons</w:t>
            </w:r>
          </w:p>
        </w:tc>
        <w:tc>
          <w:tcPr>
            <w:tcW w:w="475" w:type="pct"/>
            <w:tcBorders>
              <w:top w:val="nil"/>
              <w:left w:val="nil"/>
              <w:right w:val="nil"/>
            </w:tcBorders>
          </w:tcPr>
          <w:p w14:paraId="102CC8F6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23480***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</w:tcPr>
          <w:p w14:paraId="21263C38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3081.5***</w:t>
            </w:r>
          </w:p>
        </w:tc>
        <w:tc>
          <w:tcPr>
            <w:tcW w:w="477" w:type="pct"/>
            <w:tcBorders>
              <w:top w:val="nil"/>
              <w:left w:val="nil"/>
              <w:right w:val="nil"/>
            </w:tcBorders>
          </w:tcPr>
          <w:p w14:paraId="52E0E252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0632*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</w:tcPr>
          <w:p w14:paraId="1857438D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9470.6***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</w:tcPr>
          <w:p w14:paraId="66C730F1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1510.2***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</w:tcPr>
          <w:p w14:paraId="02AD7AA7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1.016***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</w:tcPr>
          <w:p w14:paraId="5446F7C3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6459.5**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</w:tcPr>
          <w:p w14:paraId="419BDC4B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1136.0***</w:t>
            </w:r>
          </w:p>
        </w:tc>
        <w:tc>
          <w:tcPr>
            <w:tcW w:w="474" w:type="pct"/>
            <w:tcBorders>
              <w:top w:val="nil"/>
              <w:left w:val="nil"/>
              <w:right w:val="nil"/>
            </w:tcBorders>
          </w:tcPr>
          <w:p w14:paraId="135EFBAC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-1.996***</w:t>
            </w:r>
          </w:p>
        </w:tc>
      </w:tr>
      <w:tr w:rsidR="00592A59" w:rsidRPr="00EB5481" w14:paraId="67BA5D2D" w14:textId="77777777" w:rsidTr="00EB5481">
        <w:trPr>
          <w:trHeight w:val="261"/>
        </w:trPr>
        <w:tc>
          <w:tcPr>
            <w:tcW w:w="718" w:type="pct"/>
            <w:tcBorders>
              <w:top w:val="nil"/>
              <w:left w:val="nil"/>
              <w:right w:val="nil"/>
            </w:tcBorders>
          </w:tcPr>
          <w:p w14:paraId="46E443F9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</w:p>
        </w:tc>
        <w:tc>
          <w:tcPr>
            <w:tcW w:w="475" w:type="pct"/>
            <w:tcBorders>
              <w:top w:val="nil"/>
              <w:left w:val="nil"/>
              <w:right w:val="nil"/>
            </w:tcBorders>
          </w:tcPr>
          <w:p w14:paraId="3E1076F5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432.9)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</w:tcPr>
          <w:p w14:paraId="18B06422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170.9)</w:t>
            </w:r>
          </w:p>
        </w:tc>
        <w:tc>
          <w:tcPr>
            <w:tcW w:w="477" w:type="pct"/>
            <w:tcBorders>
              <w:top w:val="nil"/>
              <w:left w:val="nil"/>
              <w:right w:val="nil"/>
            </w:tcBorders>
          </w:tcPr>
          <w:p w14:paraId="41FE18A2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0330)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</w:tcPr>
          <w:p w14:paraId="4C03E61A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479.4)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</w:tcPr>
          <w:p w14:paraId="4C9F58D3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88.51)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</w:tcPr>
          <w:p w14:paraId="181F6747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0861)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</w:tcPr>
          <w:p w14:paraId="07C9D35B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2321.4)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</w:tcPr>
          <w:p w14:paraId="64BE0540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204.2)</w:t>
            </w:r>
          </w:p>
        </w:tc>
        <w:tc>
          <w:tcPr>
            <w:tcW w:w="474" w:type="pct"/>
            <w:tcBorders>
              <w:top w:val="nil"/>
              <w:left w:val="nil"/>
              <w:right w:val="nil"/>
            </w:tcBorders>
          </w:tcPr>
          <w:p w14:paraId="68DC551E" w14:textId="77777777" w:rsidR="00592A59" w:rsidRPr="00EB5481" w:rsidRDefault="00592A59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(0.100)</w:t>
            </w:r>
          </w:p>
        </w:tc>
      </w:tr>
      <w:tr w:rsidR="008E6551" w:rsidRPr="00EB5481" w14:paraId="6597AD54" w14:textId="77777777" w:rsidTr="00EB5481">
        <w:trPr>
          <w:trHeight w:val="261"/>
        </w:trPr>
        <w:tc>
          <w:tcPr>
            <w:tcW w:w="718" w:type="pct"/>
            <w:tcBorders>
              <w:left w:val="nil"/>
              <w:bottom w:val="single" w:sz="4" w:space="0" w:color="auto"/>
              <w:right w:val="nil"/>
            </w:tcBorders>
          </w:tcPr>
          <w:p w14:paraId="73957C28" w14:textId="77777777" w:rsidR="008E6551" w:rsidRPr="00EB5481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R</w:t>
            </w: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vertAlign w:val="superscript"/>
                <w:lang w:val="en-US" w:eastAsia="it-IT"/>
              </w:rPr>
              <w:t>2</w:t>
            </w:r>
          </w:p>
        </w:tc>
        <w:tc>
          <w:tcPr>
            <w:tcW w:w="475" w:type="pct"/>
            <w:tcBorders>
              <w:left w:val="nil"/>
              <w:bottom w:val="single" w:sz="4" w:space="0" w:color="auto"/>
              <w:right w:val="nil"/>
            </w:tcBorders>
          </w:tcPr>
          <w:p w14:paraId="48C9118D" w14:textId="77777777" w:rsidR="008E6551" w:rsidRPr="00EB5481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491</w:t>
            </w:r>
          </w:p>
        </w:tc>
        <w:tc>
          <w:tcPr>
            <w:tcW w:w="476" w:type="pct"/>
            <w:tcBorders>
              <w:left w:val="nil"/>
              <w:bottom w:val="single" w:sz="4" w:space="0" w:color="auto"/>
              <w:right w:val="nil"/>
            </w:tcBorders>
          </w:tcPr>
          <w:p w14:paraId="64B33459" w14:textId="77777777" w:rsidR="008E6551" w:rsidRPr="00EB5481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117</w:t>
            </w:r>
          </w:p>
        </w:tc>
        <w:tc>
          <w:tcPr>
            <w:tcW w:w="477" w:type="pct"/>
            <w:tcBorders>
              <w:left w:val="nil"/>
              <w:bottom w:val="single" w:sz="4" w:space="0" w:color="auto"/>
              <w:right w:val="nil"/>
            </w:tcBorders>
          </w:tcPr>
          <w:p w14:paraId="49EC2A46" w14:textId="77777777" w:rsidR="008E6551" w:rsidRPr="00EB5481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080</w:t>
            </w:r>
          </w:p>
        </w:tc>
        <w:tc>
          <w:tcPr>
            <w:tcW w:w="476" w:type="pct"/>
            <w:tcBorders>
              <w:left w:val="nil"/>
              <w:bottom w:val="single" w:sz="4" w:space="0" w:color="auto"/>
              <w:right w:val="nil"/>
            </w:tcBorders>
          </w:tcPr>
          <w:p w14:paraId="041EA782" w14:textId="77777777" w:rsidR="008E6551" w:rsidRPr="00EB5481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599</w:t>
            </w:r>
          </w:p>
        </w:tc>
        <w:tc>
          <w:tcPr>
            <w:tcW w:w="476" w:type="pct"/>
            <w:tcBorders>
              <w:left w:val="nil"/>
              <w:bottom w:val="single" w:sz="4" w:space="0" w:color="auto"/>
              <w:right w:val="nil"/>
            </w:tcBorders>
          </w:tcPr>
          <w:p w14:paraId="270CE52B" w14:textId="77777777" w:rsidR="008E6551" w:rsidRPr="00EB5481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136</w:t>
            </w:r>
          </w:p>
        </w:tc>
        <w:tc>
          <w:tcPr>
            <w:tcW w:w="476" w:type="pct"/>
            <w:tcBorders>
              <w:left w:val="nil"/>
              <w:bottom w:val="single" w:sz="4" w:space="0" w:color="auto"/>
              <w:right w:val="nil"/>
            </w:tcBorders>
          </w:tcPr>
          <w:p w14:paraId="34C06C47" w14:textId="77777777" w:rsidR="008E6551" w:rsidRPr="00EB5481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040</w:t>
            </w:r>
          </w:p>
        </w:tc>
        <w:tc>
          <w:tcPr>
            <w:tcW w:w="476" w:type="pct"/>
            <w:tcBorders>
              <w:left w:val="nil"/>
              <w:bottom w:val="single" w:sz="4" w:space="0" w:color="auto"/>
              <w:right w:val="nil"/>
            </w:tcBorders>
          </w:tcPr>
          <w:p w14:paraId="5506A879" w14:textId="77777777" w:rsidR="008E6551" w:rsidRPr="00EB5481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540</w:t>
            </w:r>
          </w:p>
        </w:tc>
        <w:tc>
          <w:tcPr>
            <w:tcW w:w="476" w:type="pct"/>
            <w:tcBorders>
              <w:left w:val="nil"/>
              <w:bottom w:val="single" w:sz="4" w:space="0" w:color="auto"/>
              <w:right w:val="nil"/>
            </w:tcBorders>
          </w:tcPr>
          <w:p w14:paraId="7B7A0B23" w14:textId="77777777" w:rsidR="008E6551" w:rsidRPr="00EB5481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538</w:t>
            </w:r>
          </w:p>
        </w:tc>
        <w:tc>
          <w:tcPr>
            <w:tcW w:w="474" w:type="pct"/>
            <w:tcBorders>
              <w:left w:val="nil"/>
              <w:bottom w:val="single" w:sz="4" w:space="0" w:color="auto"/>
              <w:right w:val="nil"/>
            </w:tcBorders>
          </w:tcPr>
          <w:p w14:paraId="140A2E1C" w14:textId="77777777" w:rsidR="008E6551" w:rsidRPr="00EB5481" w:rsidRDefault="008E6551" w:rsidP="005578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0.179</w:t>
            </w:r>
          </w:p>
        </w:tc>
      </w:tr>
      <w:tr w:rsidR="008E6551" w:rsidRPr="00EB5481" w14:paraId="75861296" w14:textId="77777777" w:rsidTr="00EB5481">
        <w:trPr>
          <w:trHeight w:val="282"/>
        </w:trPr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E16276" w14:textId="77777777" w:rsidR="008E6551" w:rsidRPr="00EB5481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i/>
                <w:iCs/>
                <w:sz w:val="16"/>
                <w:szCs w:val="16"/>
                <w:lang w:val="en-US" w:eastAsia="it-IT"/>
              </w:rPr>
              <w:t>N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8AEE69" w14:textId="77777777" w:rsidR="008E6551" w:rsidRPr="00EB5481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5340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E8E5B2" w14:textId="77777777" w:rsidR="008E6551" w:rsidRPr="00EB5481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5359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C0B64F" w14:textId="77777777" w:rsidR="008E6551" w:rsidRPr="00EB5481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5295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1EA39A" w14:textId="77777777" w:rsidR="008E6551" w:rsidRPr="00EB5481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3406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773FE8" w14:textId="77777777" w:rsidR="008E6551" w:rsidRPr="00EB5481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3415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DB95F4" w14:textId="77777777" w:rsidR="008E6551" w:rsidRPr="00EB5481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3382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146FFB" w14:textId="77777777" w:rsidR="008E6551" w:rsidRPr="00EB5481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1934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18CED2" w14:textId="77777777" w:rsidR="008E6551" w:rsidRPr="00EB5481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1944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C31194" w14:textId="77777777" w:rsidR="008E6551" w:rsidRPr="00EB5481" w:rsidRDefault="008E6551" w:rsidP="00592A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</w:pPr>
            <w:r w:rsidRPr="00EB5481">
              <w:rPr>
                <w:rFonts w:ascii="Times New Roman" w:eastAsiaTheme="minorEastAsia" w:hAnsi="Times New Roman" w:cs="Times New Roman"/>
                <w:sz w:val="16"/>
                <w:szCs w:val="16"/>
                <w:lang w:val="en-US" w:eastAsia="it-IT"/>
              </w:rPr>
              <w:t>1913</w:t>
            </w:r>
          </w:p>
        </w:tc>
      </w:tr>
    </w:tbl>
    <w:p w14:paraId="3383EAB2" w14:textId="77777777" w:rsidR="00592A59" w:rsidRPr="00592A59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>FE regressions</w:t>
      </w:r>
    </w:p>
    <w:p w14:paraId="66CF7F36" w14:textId="77777777" w:rsidR="00592A59" w:rsidRPr="00592A59" w:rsidRDefault="00592A59" w:rsidP="00592A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</w:pP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Standard errors clustered by country in parentheses; 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10, 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5, *** </w:t>
      </w:r>
      <w:r w:rsidRPr="00592A59">
        <w:rPr>
          <w:rFonts w:ascii="Times New Roman" w:eastAsiaTheme="minorEastAsia" w:hAnsi="Times New Roman" w:cs="Times New Roman"/>
          <w:i/>
          <w:iCs/>
          <w:sz w:val="20"/>
          <w:szCs w:val="20"/>
          <w:lang w:val="en-US" w:eastAsia="it-IT"/>
        </w:rPr>
        <w:t>p</w:t>
      </w:r>
      <w:r w:rsidRPr="00592A59">
        <w:rPr>
          <w:rFonts w:ascii="Times New Roman" w:eastAsiaTheme="minorEastAsia" w:hAnsi="Times New Roman" w:cs="Times New Roman"/>
          <w:sz w:val="20"/>
          <w:szCs w:val="20"/>
          <w:lang w:val="en-US" w:eastAsia="it-IT"/>
        </w:rPr>
        <w:t xml:space="preserve"> &lt; 0.01</w:t>
      </w:r>
    </w:p>
    <w:p w14:paraId="5E2FB351" w14:textId="77777777" w:rsidR="00384A18" w:rsidRDefault="00384A18" w:rsidP="00AD0B53">
      <w:pPr>
        <w:spacing w:before="120" w:after="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66FF0610" w14:textId="77777777" w:rsidR="00384A18" w:rsidRDefault="00384A18" w:rsidP="00AD0B53">
      <w:pPr>
        <w:spacing w:before="120" w:after="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0315E84A" w14:textId="77777777" w:rsidR="006E3065" w:rsidRDefault="006E3065" w:rsidP="00AD0B53">
      <w:pPr>
        <w:spacing w:before="120" w:after="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7A7D1833" w14:textId="77777777" w:rsidR="006E3065" w:rsidRDefault="006E3065" w:rsidP="00AD0B53">
      <w:pPr>
        <w:spacing w:before="120" w:after="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2C165B03" w14:textId="77777777" w:rsidR="006E3065" w:rsidRDefault="006E3065" w:rsidP="00AD0B53">
      <w:pPr>
        <w:spacing w:before="120" w:after="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70AE3D81" w14:textId="77777777" w:rsidR="006E3065" w:rsidRDefault="006E3065" w:rsidP="00AD0B53">
      <w:pPr>
        <w:spacing w:before="120" w:after="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677A7FA3" w14:textId="77777777" w:rsidR="006E3065" w:rsidRDefault="006E3065" w:rsidP="00AD0B53">
      <w:pPr>
        <w:spacing w:before="120" w:after="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617F8121" w14:textId="77777777" w:rsidR="006E3065" w:rsidRDefault="006E3065" w:rsidP="00AD0B53">
      <w:pPr>
        <w:spacing w:before="120" w:after="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7389C4EC" w14:textId="77777777" w:rsidR="006E3065" w:rsidRDefault="006E3065" w:rsidP="00AD0B53">
      <w:pPr>
        <w:spacing w:before="120" w:after="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07548E32" w14:textId="77777777" w:rsidR="006E3065" w:rsidRDefault="006E3065" w:rsidP="00AD0B53">
      <w:pPr>
        <w:spacing w:before="120" w:after="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51DFBC66" w14:textId="77777777" w:rsidR="006E3065" w:rsidRDefault="006E3065" w:rsidP="00AD0B53">
      <w:pPr>
        <w:spacing w:before="120" w:after="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</w:p>
    <w:p w14:paraId="39B1ACB8" w14:textId="77777777" w:rsidR="009318C7" w:rsidRPr="009318C7" w:rsidRDefault="009318C7" w:rsidP="00AD0B53">
      <w:pPr>
        <w:spacing w:before="120" w:after="0" w:line="360" w:lineRule="auto"/>
        <w:jc w:val="both"/>
        <w:rPr>
          <w:rFonts w:eastAsia="Times New Roman" w:cs="Times New Roman"/>
          <w:b/>
          <w:sz w:val="24"/>
          <w:szCs w:val="24"/>
          <w:lang w:val="en-US"/>
        </w:rPr>
      </w:pPr>
      <w:r w:rsidRPr="009318C7">
        <w:rPr>
          <w:rFonts w:eastAsia="Times New Roman" w:cs="Times New Roman"/>
          <w:b/>
          <w:sz w:val="24"/>
          <w:szCs w:val="24"/>
          <w:lang w:val="en-US"/>
        </w:rPr>
        <w:lastRenderedPageBreak/>
        <w:t xml:space="preserve">References </w:t>
      </w:r>
    </w:p>
    <w:p w14:paraId="42665542" w14:textId="77777777" w:rsidR="00057C4E" w:rsidRPr="00057C4E" w:rsidRDefault="00AA499B" w:rsidP="00AD0B5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exact"/>
        <w:ind w:right="720"/>
        <w:jc w:val="both"/>
        <w:rPr>
          <w:rFonts w:eastAsia="Times New Roman" w:cs="Times New Roman"/>
          <w:sz w:val="20"/>
          <w:szCs w:val="20"/>
          <w:lang w:val="en-US"/>
        </w:rPr>
      </w:pPr>
      <w:hyperlink r:id="rId11" w:history="1">
        <w:proofErr w:type="spellStart"/>
        <w:r w:rsidR="00057C4E" w:rsidRPr="00057C4E">
          <w:rPr>
            <w:rFonts w:eastAsia="Times New Roman" w:cs="Times New Roman"/>
            <w:sz w:val="20"/>
            <w:szCs w:val="20"/>
            <w:lang w:val="en-US"/>
          </w:rPr>
          <w:t>Åberg</w:t>
        </w:r>
        <w:proofErr w:type="spellEnd"/>
      </w:hyperlink>
      <w:r w:rsidR="00057C4E" w:rsidRPr="00057C4E">
        <w:rPr>
          <w:rFonts w:eastAsia="Times New Roman" w:cs="Times New Roman"/>
          <w:sz w:val="20"/>
          <w:szCs w:val="20"/>
          <w:lang w:val="en-US"/>
        </w:rPr>
        <w:t xml:space="preserve"> S. and </w:t>
      </w:r>
      <w:hyperlink r:id="rId12" w:history="1">
        <w:proofErr w:type="spellStart"/>
        <w:r w:rsidR="00057C4E" w:rsidRPr="00057C4E">
          <w:rPr>
            <w:rFonts w:eastAsia="Times New Roman" w:cs="Times New Roman"/>
            <w:sz w:val="20"/>
            <w:szCs w:val="20"/>
            <w:lang w:val="en-US"/>
          </w:rPr>
          <w:t>Bengtson</w:t>
        </w:r>
        <w:proofErr w:type="spellEnd"/>
      </w:hyperlink>
      <w:r w:rsidR="00057C4E" w:rsidRPr="00057C4E">
        <w:rPr>
          <w:rFonts w:eastAsia="Times New Roman" w:cs="Times New Roman"/>
          <w:sz w:val="20"/>
          <w:szCs w:val="20"/>
          <w:lang w:val="en-US"/>
        </w:rPr>
        <w:t xml:space="preserve"> A. (2015). Does CERN procurement result in innovation? I</w:t>
      </w:r>
      <w:hyperlink r:id="rId13" w:history="1">
        <w:r w:rsidR="00057C4E" w:rsidRPr="00057C4E">
          <w:rPr>
            <w:rFonts w:eastAsia="Times New Roman" w:cs="Times New Roman"/>
            <w:sz w:val="20"/>
            <w:szCs w:val="20"/>
            <w:lang w:val="en-US"/>
          </w:rPr>
          <w:t>nnovation: The European Journal of Social Science Research</w:t>
        </w:r>
      </w:hyperlink>
      <w:r w:rsidR="00057C4E" w:rsidRPr="00057C4E">
        <w:rPr>
          <w:rFonts w:eastAsia="Times New Roman" w:cs="Times New Roman"/>
          <w:sz w:val="20"/>
          <w:szCs w:val="20"/>
          <w:lang w:val="en-US"/>
        </w:rPr>
        <w:t>, Vol.28(3): 360-383.</w:t>
      </w:r>
    </w:p>
    <w:p w14:paraId="6AE1A81B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6DFAF98F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Åberg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S. and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Bengtson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A. (2016). Found in Translation? On the Transfer of Technological Knowledge from Science to Industry, in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Thilenius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P.,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Pahlberg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C.,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Havila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V. (2016). </w:t>
      </w:r>
      <w:hyperlink r:id="rId14" w:history="1">
        <w:r w:rsidRPr="00057C4E">
          <w:rPr>
            <w:rFonts w:eastAsia="Times New Roman" w:cs="Times New Roman"/>
            <w:sz w:val="20"/>
            <w:szCs w:val="20"/>
            <w:lang w:val="en-US"/>
          </w:rPr>
          <w:t>Extending the Business Network Approach</w:t>
        </w:r>
      </w:hyperlink>
      <w:r w:rsidRPr="00057C4E">
        <w:rPr>
          <w:rFonts w:eastAsia="Times New Roman" w:cs="Times New Roman"/>
          <w:sz w:val="20"/>
          <w:szCs w:val="20"/>
          <w:lang w:val="en-US"/>
        </w:rPr>
        <w:t xml:space="preserve">, pp 227-245. </w:t>
      </w:r>
    </w:p>
    <w:p w14:paraId="5044D690" w14:textId="77777777" w:rsidR="0037324D" w:rsidRPr="001937DE" w:rsidRDefault="0037324D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7BE836A3" w14:textId="77777777" w:rsidR="007C60E0" w:rsidRDefault="007C60E0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  <w:proofErr w:type="spellStart"/>
      <w:r>
        <w:rPr>
          <w:rFonts w:eastAsia="Times New Roman" w:cs="Times New Roman"/>
          <w:sz w:val="20"/>
          <w:szCs w:val="20"/>
          <w:lang w:val="en-GB"/>
        </w:rPr>
        <w:t>Aghion</w:t>
      </w:r>
      <w:proofErr w:type="spellEnd"/>
      <w:r>
        <w:rPr>
          <w:rFonts w:eastAsia="Times New Roman" w:cs="Times New Roman"/>
          <w:sz w:val="20"/>
          <w:szCs w:val="20"/>
          <w:lang w:val="en-GB"/>
        </w:rPr>
        <w:t xml:space="preserve"> P., </w:t>
      </w:r>
      <w:r w:rsidRPr="007C60E0">
        <w:rPr>
          <w:rFonts w:eastAsia="Times New Roman" w:cs="Times New Roman"/>
          <w:sz w:val="20"/>
          <w:szCs w:val="20"/>
          <w:lang w:val="en-GB"/>
        </w:rPr>
        <w:t>Van Reenen</w:t>
      </w:r>
      <w:r>
        <w:rPr>
          <w:rFonts w:eastAsia="Times New Roman" w:cs="Times New Roman"/>
          <w:sz w:val="20"/>
          <w:szCs w:val="20"/>
          <w:lang w:val="en-GB"/>
        </w:rPr>
        <w:t xml:space="preserve"> J. and </w:t>
      </w:r>
      <w:proofErr w:type="spellStart"/>
      <w:r w:rsidRPr="007C60E0">
        <w:rPr>
          <w:rFonts w:eastAsia="Times New Roman" w:cs="Times New Roman"/>
          <w:sz w:val="20"/>
          <w:szCs w:val="20"/>
          <w:lang w:val="en-GB"/>
        </w:rPr>
        <w:t>Zingales</w:t>
      </w:r>
      <w:proofErr w:type="spellEnd"/>
      <w:r>
        <w:rPr>
          <w:rFonts w:eastAsia="Times New Roman" w:cs="Times New Roman"/>
          <w:sz w:val="20"/>
          <w:szCs w:val="20"/>
          <w:lang w:val="en-GB"/>
        </w:rPr>
        <w:t xml:space="preserve"> L. (2013). </w:t>
      </w:r>
      <w:r w:rsidRPr="007C60E0">
        <w:rPr>
          <w:rFonts w:eastAsia="Times New Roman" w:cs="Times New Roman"/>
          <w:sz w:val="20"/>
          <w:szCs w:val="20"/>
          <w:lang w:val="en-GB"/>
        </w:rPr>
        <w:t>Innovation and Institutional Ownership</w:t>
      </w:r>
      <w:r>
        <w:rPr>
          <w:rFonts w:eastAsia="Times New Roman" w:cs="Times New Roman"/>
          <w:sz w:val="20"/>
          <w:szCs w:val="20"/>
          <w:lang w:val="en-GB"/>
        </w:rPr>
        <w:t xml:space="preserve">. American Economic Review, vol. </w:t>
      </w:r>
      <w:r w:rsidRPr="007C60E0">
        <w:rPr>
          <w:rFonts w:eastAsia="Times New Roman" w:cs="Times New Roman"/>
          <w:sz w:val="20"/>
          <w:szCs w:val="20"/>
          <w:lang w:val="en-GB"/>
        </w:rPr>
        <w:t>103</w:t>
      </w:r>
      <w:r>
        <w:rPr>
          <w:rFonts w:eastAsia="Times New Roman" w:cs="Times New Roman"/>
          <w:sz w:val="20"/>
          <w:szCs w:val="20"/>
          <w:lang w:val="en-GB"/>
        </w:rPr>
        <w:t xml:space="preserve"> </w:t>
      </w:r>
      <w:r w:rsidRPr="007C60E0">
        <w:rPr>
          <w:rFonts w:eastAsia="Times New Roman" w:cs="Times New Roman"/>
          <w:sz w:val="20"/>
          <w:szCs w:val="20"/>
          <w:lang w:val="en-GB"/>
        </w:rPr>
        <w:t>(1): 277–304</w:t>
      </w:r>
      <w:r>
        <w:rPr>
          <w:rFonts w:eastAsia="Times New Roman" w:cs="Times New Roman"/>
          <w:sz w:val="20"/>
          <w:szCs w:val="20"/>
          <w:lang w:val="en-GB"/>
        </w:rPr>
        <w:t>.</w:t>
      </w:r>
    </w:p>
    <w:p w14:paraId="168513BD" w14:textId="77777777" w:rsidR="007C60E0" w:rsidRDefault="007C60E0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0A52EB57" w14:textId="77777777" w:rsidR="00057C4E" w:rsidRPr="001937DE" w:rsidRDefault="0037324D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  <w:proofErr w:type="spellStart"/>
      <w:r w:rsidRPr="0073569B">
        <w:rPr>
          <w:rFonts w:eastAsia="Times New Roman" w:cs="Times New Roman"/>
          <w:sz w:val="20"/>
          <w:szCs w:val="20"/>
        </w:rPr>
        <w:t>Amaldi</w:t>
      </w:r>
      <w:proofErr w:type="spellEnd"/>
      <w:r w:rsidRPr="0073569B">
        <w:rPr>
          <w:rFonts w:eastAsia="Times New Roman" w:cs="Times New Roman"/>
          <w:sz w:val="20"/>
          <w:szCs w:val="20"/>
        </w:rPr>
        <w:t xml:space="preserve"> U. (2012). Sempre </w:t>
      </w:r>
      <w:proofErr w:type="spellStart"/>
      <w:r w:rsidRPr="0073569B">
        <w:rPr>
          <w:rFonts w:eastAsia="Times New Roman" w:cs="Times New Roman"/>
          <w:sz w:val="20"/>
          <w:szCs w:val="20"/>
        </w:rPr>
        <w:t>piú</w:t>
      </w:r>
      <w:proofErr w:type="spellEnd"/>
      <w:r w:rsidRPr="0073569B">
        <w:rPr>
          <w:rFonts w:eastAsia="Times New Roman" w:cs="Times New Roman"/>
          <w:sz w:val="20"/>
          <w:szCs w:val="20"/>
        </w:rPr>
        <w:t xml:space="preserve"> Veloci. </w:t>
      </w:r>
      <w:proofErr w:type="spellStart"/>
      <w:r w:rsidRPr="001937DE">
        <w:rPr>
          <w:rFonts w:eastAsia="Times New Roman" w:cs="Times New Roman"/>
          <w:sz w:val="20"/>
          <w:szCs w:val="20"/>
          <w:lang w:val="en-GB"/>
        </w:rPr>
        <w:t>Zanichelli</w:t>
      </w:r>
      <w:proofErr w:type="spellEnd"/>
      <w:r w:rsidRPr="001937DE">
        <w:rPr>
          <w:rFonts w:eastAsia="Times New Roman" w:cs="Times New Roman"/>
          <w:sz w:val="20"/>
          <w:szCs w:val="20"/>
          <w:lang w:val="en-GB"/>
        </w:rPr>
        <w:t>: Bologna, IT.</w:t>
      </w:r>
    </w:p>
    <w:p w14:paraId="2A1B2C7E" w14:textId="77777777" w:rsidR="0037324D" w:rsidRPr="001937DE" w:rsidRDefault="0037324D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6F86A6FA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1937DE">
        <w:rPr>
          <w:rFonts w:eastAsia="Times New Roman" w:cs="Times New Roman"/>
          <w:sz w:val="20"/>
          <w:szCs w:val="20"/>
          <w:lang w:val="en-GB"/>
        </w:rPr>
        <w:t xml:space="preserve">Angrist J.D. and </w:t>
      </w:r>
      <w:proofErr w:type="spellStart"/>
      <w:r w:rsidRPr="001937DE">
        <w:rPr>
          <w:rFonts w:eastAsia="Times New Roman" w:cs="Times New Roman"/>
          <w:sz w:val="20"/>
          <w:szCs w:val="20"/>
          <w:lang w:val="en-GB"/>
        </w:rPr>
        <w:t>Pischke</w:t>
      </w:r>
      <w:proofErr w:type="spellEnd"/>
      <w:r w:rsidRPr="001937DE">
        <w:rPr>
          <w:rFonts w:eastAsia="Times New Roman" w:cs="Times New Roman"/>
          <w:sz w:val="20"/>
          <w:szCs w:val="20"/>
          <w:lang w:val="en-GB"/>
        </w:rPr>
        <w:t xml:space="preserve"> J.S. (2009). Mostly Harmless Econometrics: An Empiricist's Companion, </w:t>
      </w:r>
      <w:proofErr w:type="spellStart"/>
      <w:r w:rsidRPr="001937DE">
        <w:rPr>
          <w:rFonts w:eastAsia="Times New Roman" w:cs="Times New Roman"/>
          <w:sz w:val="20"/>
          <w:szCs w:val="20"/>
          <w:lang w:val="en-GB"/>
        </w:rPr>
        <w:t>Econom</w:t>
      </w:r>
      <w:r w:rsidRPr="00057C4E">
        <w:rPr>
          <w:rFonts w:eastAsia="Times New Roman" w:cs="Times New Roman"/>
          <w:sz w:val="20"/>
          <w:szCs w:val="20"/>
          <w:lang w:val="en-US"/>
        </w:rPr>
        <w:t>ics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Books, Princeton University Press.</w:t>
      </w:r>
    </w:p>
    <w:p w14:paraId="1BC0B06B" w14:textId="77777777" w:rsid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4A3CCC6A" w14:textId="77777777" w:rsidR="00141F5C" w:rsidRDefault="00141F5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Anselin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L., </w:t>
      </w:r>
      <w:proofErr w:type="spellStart"/>
      <w:r>
        <w:rPr>
          <w:rFonts w:eastAsia="Times New Roman" w:cs="Times New Roman"/>
          <w:sz w:val="20"/>
          <w:szCs w:val="20"/>
          <w:lang w:val="en-US"/>
        </w:rPr>
        <w:t>Varga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A., </w:t>
      </w:r>
      <w:proofErr w:type="spellStart"/>
      <w:r>
        <w:rPr>
          <w:rFonts w:eastAsia="Times New Roman" w:cs="Times New Roman"/>
          <w:sz w:val="20"/>
          <w:szCs w:val="20"/>
          <w:lang w:val="en-US"/>
        </w:rPr>
        <w:t>Acs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Z.</w:t>
      </w:r>
      <w:r w:rsidRPr="00141F5C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141F5C">
        <w:rPr>
          <w:rFonts w:eastAsia="Times New Roman" w:cs="Times New Roman"/>
          <w:sz w:val="20"/>
          <w:szCs w:val="20"/>
          <w:lang w:val="en-US"/>
        </w:rPr>
        <w:t>19</w:t>
      </w:r>
      <w:r>
        <w:rPr>
          <w:rFonts w:eastAsia="Times New Roman" w:cs="Times New Roman"/>
          <w:sz w:val="20"/>
          <w:szCs w:val="20"/>
          <w:lang w:val="en-US"/>
        </w:rPr>
        <w:t xml:space="preserve">97). Local geographic spillovers </w:t>
      </w:r>
      <w:r w:rsidRPr="00141F5C">
        <w:rPr>
          <w:rFonts w:eastAsia="Times New Roman" w:cs="Times New Roman"/>
          <w:sz w:val="20"/>
          <w:szCs w:val="20"/>
          <w:lang w:val="en-US"/>
        </w:rPr>
        <w:t>between university research and technology</w:t>
      </w:r>
      <w:r>
        <w:rPr>
          <w:rFonts w:eastAsia="Times New Roman" w:cs="Times New Roman"/>
          <w:sz w:val="20"/>
          <w:szCs w:val="20"/>
          <w:lang w:val="en-US"/>
        </w:rPr>
        <w:t xml:space="preserve"> innovations. Journal </w:t>
      </w:r>
      <w:r w:rsidRPr="00141F5C">
        <w:rPr>
          <w:rFonts w:eastAsia="Times New Roman" w:cs="Times New Roman"/>
          <w:sz w:val="20"/>
          <w:szCs w:val="20"/>
          <w:lang w:val="en-US"/>
        </w:rPr>
        <w:t>of Urban Economics</w:t>
      </w:r>
      <w:r>
        <w:rPr>
          <w:rFonts w:eastAsia="Times New Roman" w:cs="Times New Roman"/>
          <w:sz w:val="20"/>
          <w:szCs w:val="20"/>
          <w:lang w:val="en-US"/>
        </w:rPr>
        <w:t>, vol. 42(</w:t>
      </w:r>
      <w:r w:rsidRPr="00141F5C">
        <w:rPr>
          <w:rFonts w:eastAsia="Times New Roman" w:cs="Times New Roman"/>
          <w:sz w:val="20"/>
          <w:szCs w:val="20"/>
          <w:lang w:val="en-US"/>
        </w:rPr>
        <w:t>3</w:t>
      </w:r>
      <w:r>
        <w:rPr>
          <w:rFonts w:eastAsia="Times New Roman" w:cs="Times New Roman"/>
          <w:sz w:val="20"/>
          <w:szCs w:val="20"/>
          <w:lang w:val="en-US"/>
        </w:rPr>
        <w:t>):</w:t>
      </w:r>
      <w:r w:rsidRPr="00141F5C">
        <w:rPr>
          <w:rFonts w:eastAsia="Times New Roman" w:cs="Times New Roman"/>
          <w:sz w:val="20"/>
          <w:szCs w:val="20"/>
          <w:lang w:val="en-US"/>
        </w:rPr>
        <w:t xml:space="preserve"> 422–448.</w:t>
      </w:r>
    </w:p>
    <w:p w14:paraId="197AECA8" w14:textId="77777777" w:rsidR="00141F5C" w:rsidRPr="00057C4E" w:rsidRDefault="00141F5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1BD59CF6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Arenius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M.,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Boisot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M. (2011). A tale of four suppliers, in Collisions and collaboration: The organization of learning in the ATLAS experiment at the LHC,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Boisot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M., Nordberg M.,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Yami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S. and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Nicquevert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 B., Oxford University Press, Oxford, chap. 8, pp. 135-159.</w:t>
      </w:r>
    </w:p>
    <w:p w14:paraId="6CF3381F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49BCE44A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Arrow K. (1962) The economic implications of learning by doing, The Review of Economic Studies, vol. 29(3): 155-173.</w:t>
      </w:r>
    </w:p>
    <w:p w14:paraId="6E8EBB6E" w14:textId="77777777" w:rsid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4B94EEA" w14:textId="77777777" w:rsidR="001C6931" w:rsidRDefault="001C6931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Aschhoff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B., and </w:t>
      </w:r>
      <w:proofErr w:type="spellStart"/>
      <w:r w:rsidRPr="001C6931">
        <w:rPr>
          <w:rFonts w:eastAsia="Times New Roman" w:cs="Times New Roman"/>
          <w:sz w:val="20"/>
          <w:szCs w:val="20"/>
          <w:lang w:val="en-US"/>
        </w:rPr>
        <w:t>Sofka</w:t>
      </w:r>
      <w:proofErr w:type="spellEnd"/>
      <w:r w:rsidRPr="001C6931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 xml:space="preserve">W. (2009). </w:t>
      </w:r>
      <w:r w:rsidRPr="001C6931">
        <w:rPr>
          <w:rFonts w:eastAsia="Times New Roman" w:cs="Times New Roman"/>
          <w:sz w:val="20"/>
          <w:szCs w:val="20"/>
          <w:lang w:val="en-US"/>
        </w:rPr>
        <w:t xml:space="preserve">Innovation on demand-can public procurement drive </w:t>
      </w:r>
      <w:r>
        <w:rPr>
          <w:rFonts w:eastAsia="Times New Roman" w:cs="Times New Roman"/>
          <w:sz w:val="20"/>
          <w:szCs w:val="20"/>
          <w:lang w:val="en-US"/>
        </w:rPr>
        <w:t>market success of innovations?</w:t>
      </w:r>
      <w:r w:rsidRPr="001C6931">
        <w:rPr>
          <w:rFonts w:eastAsia="Times New Roman" w:cs="Times New Roman"/>
          <w:sz w:val="20"/>
          <w:szCs w:val="20"/>
          <w:lang w:val="en-US"/>
        </w:rPr>
        <w:t xml:space="preserve"> Research Policy, </w:t>
      </w:r>
      <w:r>
        <w:rPr>
          <w:rFonts w:eastAsia="Times New Roman" w:cs="Times New Roman"/>
          <w:sz w:val="20"/>
          <w:szCs w:val="20"/>
          <w:lang w:val="en-US"/>
        </w:rPr>
        <w:t>vol. 38(8):</w:t>
      </w:r>
      <w:r w:rsidRPr="001C6931">
        <w:rPr>
          <w:rFonts w:eastAsia="Times New Roman" w:cs="Times New Roman"/>
          <w:sz w:val="20"/>
          <w:szCs w:val="20"/>
          <w:lang w:val="en-US"/>
        </w:rPr>
        <w:t xml:space="preserve"> 1235-1247.</w:t>
      </w:r>
    </w:p>
    <w:p w14:paraId="04154CD7" w14:textId="77777777" w:rsidR="001C6931" w:rsidRDefault="001C6931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403181E3" w14:textId="787D9CC6" w:rsidR="0030462B" w:rsidRDefault="0030462B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9C7398">
        <w:rPr>
          <w:rFonts w:eastAsia="Times New Roman" w:cs="Times New Roman"/>
          <w:sz w:val="20"/>
          <w:szCs w:val="20"/>
          <w:lang w:val="en-US"/>
        </w:rPr>
        <w:t>Aschauer</w:t>
      </w:r>
      <w:proofErr w:type="spellEnd"/>
      <w:r w:rsidRPr="009C7398">
        <w:rPr>
          <w:rFonts w:eastAsia="Times New Roman" w:cs="Times New Roman"/>
          <w:sz w:val="20"/>
          <w:szCs w:val="20"/>
          <w:lang w:val="en-US"/>
        </w:rPr>
        <w:t xml:space="preserve"> D., Von </w:t>
      </w:r>
      <w:proofErr w:type="spellStart"/>
      <w:r w:rsidRPr="009C7398">
        <w:rPr>
          <w:rFonts w:eastAsia="Times New Roman" w:cs="Times New Roman"/>
          <w:sz w:val="20"/>
          <w:szCs w:val="20"/>
          <w:lang w:val="en-US"/>
        </w:rPr>
        <w:t>Aufschnaiter</w:t>
      </w:r>
      <w:proofErr w:type="spellEnd"/>
      <w:r w:rsidRPr="009C7398">
        <w:rPr>
          <w:rFonts w:eastAsia="Times New Roman" w:cs="Times New Roman"/>
          <w:sz w:val="20"/>
          <w:szCs w:val="20"/>
          <w:lang w:val="en-US"/>
        </w:rPr>
        <w:t xml:space="preserve"> C., </w:t>
      </w:r>
      <w:proofErr w:type="spellStart"/>
      <w:r w:rsidRPr="009C7398">
        <w:rPr>
          <w:rFonts w:eastAsia="Times New Roman" w:cs="Times New Roman"/>
          <w:sz w:val="20"/>
          <w:szCs w:val="20"/>
          <w:lang w:val="en-US"/>
        </w:rPr>
        <w:t>Charitos</w:t>
      </w:r>
      <w:proofErr w:type="spellEnd"/>
      <w:r w:rsidRPr="009C7398">
        <w:rPr>
          <w:rFonts w:eastAsia="Times New Roman" w:cs="Times New Roman"/>
          <w:sz w:val="20"/>
          <w:szCs w:val="20"/>
          <w:lang w:val="en-US"/>
        </w:rPr>
        <w:t xml:space="preserve"> P., </w:t>
      </w:r>
      <w:proofErr w:type="spellStart"/>
      <w:r w:rsidRPr="009C7398">
        <w:rPr>
          <w:rFonts w:eastAsia="Times New Roman" w:cs="Times New Roman"/>
          <w:sz w:val="20"/>
          <w:szCs w:val="20"/>
          <w:lang w:val="en-US"/>
        </w:rPr>
        <w:t>Drahoss</w:t>
      </w:r>
      <w:proofErr w:type="spellEnd"/>
      <w:r w:rsidRPr="009C7398">
        <w:rPr>
          <w:rFonts w:eastAsia="Times New Roman" w:cs="Times New Roman"/>
          <w:sz w:val="20"/>
          <w:szCs w:val="20"/>
          <w:lang w:val="en-US"/>
        </w:rPr>
        <w:t xml:space="preserve"> E., </w:t>
      </w:r>
      <w:proofErr w:type="spellStart"/>
      <w:r w:rsidRPr="009C7398">
        <w:rPr>
          <w:rFonts w:eastAsia="Times New Roman" w:cs="Times New Roman"/>
          <w:sz w:val="20"/>
          <w:szCs w:val="20"/>
          <w:lang w:val="en-US"/>
        </w:rPr>
        <w:t>Gutleber</w:t>
      </w:r>
      <w:proofErr w:type="spellEnd"/>
      <w:r w:rsidRPr="009C7398">
        <w:rPr>
          <w:rFonts w:eastAsia="Times New Roman" w:cs="Times New Roman"/>
          <w:sz w:val="20"/>
          <w:szCs w:val="20"/>
          <w:lang w:val="en-US"/>
        </w:rPr>
        <w:t xml:space="preserve"> J., </w:t>
      </w:r>
      <w:proofErr w:type="spellStart"/>
      <w:r w:rsidRPr="009C7398">
        <w:rPr>
          <w:rFonts w:eastAsia="Times New Roman" w:cs="Times New Roman"/>
          <w:sz w:val="20"/>
          <w:szCs w:val="20"/>
          <w:lang w:val="en-US"/>
        </w:rPr>
        <w:t>Keinz</w:t>
      </w:r>
      <w:proofErr w:type="spellEnd"/>
      <w:r w:rsidRPr="009C7398">
        <w:rPr>
          <w:rFonts w:eastAsia="Times New Roman" w:cs="Times New Roman"/>
          <w:sz w:val="20"/>
          <w:szCs w:val="20"/>
          <w:lang w:val="en-US"/>
        </w:rPr>
        <w:t xml:space="preserve"> P., </w:t>
      </w:r>
      <w:proofErr w:type="spellStart"/>
      <w:r w:rsidRPr="009C7398">
        <w:rPr>
          <w:rFonts w:eastAsia="Times New Roman" w:cs="Times New Roman"/>
          <w:sz w:val="20"/>
          <w:szCs w:val="20"/>
          <w:lang w:val="en-US"/>
        </w:rPr>
        <w:t>Kindl</w:t>
      </w:r>
      <w:proofErr w:type="spellEnd"/>
      <w:r w:rsidRPr="009C7398">
        <w:rPr>
          <w:rFonts w:eastAsia="Times New Roman" w:cs="Times New Roman"/>
          <w:sz w:val="20"/>
          <w:szCs w:val="20"/>
          <w:lang w:val="en-US"/>
        </w:rPr>
        <w:t xml:space="preserve"> M., </w:t>
      </w:r>
      <w:proofErr w:type="spellStart"/>
      <w:r w:rsidRPr="009C7398">
        <w:rPr>
          <w:rFonts w:eastAsia="Times New Roman" w:cs="Times New Roman"/>
          <w:sz w:val="20"/>
          <w:szCs w:val="20"/>
          <w:lang w:val="en-US"/>
        </w:rPr>
        <w:t>Kofler</w:t>
      </w:r>
      <w:proofErr w:type="spellEnd"/>
      <w:r w:rsidRPr="009C7398">
        <w:rPr>
          <w:rFonts w:eastAsia="Times New Roman" w:cs="Times New Roman"/>
          <w:sz w:val="20"/>
          <w:szCs w:val="20"/>
          <w:lang w:val="en-US"/>
        </w:rPr>
        <w:t xml:space="preserve"> J. and  Topic P. (2017). Superconductivity Challenge. Identifying new Fields of Application for Superconductors</w:t>
      </w:r>
      <w:r w:rsidR="00AA347C" w:rsidRPr="009C7398">
        <w:rPr>
          <w:rFonts w:eastAsia="Times New Roman" w:cs="Times New Roman"/>
          <w:sz w:val="20"/>
          <w:szCs w:val="20"/>
          <w:lang w:val="en-US"/>
        </w:rPr>
        <w:t>.</w:t>
      </w:r>
      <w:r w:rsidR="009C7398" w:rsidRPr="009C7398">
        <w:rPr>
          <w:rFonts w:eastAsia="Times New Roman" w:cs="Times New Roman"/>
          <w:sz w:val="20"/>
          <w:szCs w:val="20"/>
          <w:lang w:val="en-US"/>
        </w:rPr>
        <w:t xml:space="preserve"> CERN and </w:t>
      </w:r>
      <w:proofErr w:type="spellStart"/>
      <w:r w:rsidR="009C7398" w:rsidRPr="009C7398">
        <w:rPr>
          <w:rFonts w:eastAsia="Times New Roman" w:cs="Times New Roman"/>
          <w:sz w:val="20"/>
          <w:szCs w:val="20"/>
          <w:lang w:val="en-US"/>
        </w:rPr>
        <w:t>Wirtschaftsuniversität</w:t>
      </w:r>
      <w:proofErr w:type="spellEnd"/>
      <w:r w:rsidR="009C7398" w:rsidRPr="009C7398">
        <w:rPr>
          <w:rFonts w:eastAsia="Times New Roman" w:cs="Times New Roman"/>
          <w:sz w:val="20"/>
          <w:szCs w:val="20"/>
          <w:lang w:val="en-US"/>
        </w:rPr>
        <w:t xml:space="preserve"> Wien</w:t>
      </w:r>
      <w:r w:rsidR="001937DE" w:rsidRPr="009C7398">
        <w:rPr>
          <w:rFonts w:eastAsia="Times New Roman" w:cs="Times New Roman"/>
          <w:sz w:val="20"/>
          <w:szCs w:val="20"/>
          <w:lang w:val="en-US"/>
        </w:rPr>
        <w:t>.</w:t>
      </w:r>
      <w:r w:rsidR="009C7398" w:rsidRPr="009C7398">
        <w:rPr>
          <w:rFonts w:eastAsia="Times New Roman" w:cs="Times New Roman"/>
          <w:sz w:val="20"/>
          <w:szCs w:val="20"/>
          <w:lang w:val="en-US"/>
        </w:rPr>
        <w:t xml:space="preserve"> Mimeo.</w:t>
      </w:r>
    </w:p>
    <w:p w14:paraId="4650BAA1" w14:textId="77777777" w:rsidR="0030462B" w:rsidRPr="00057C4E" w:rsidRDefault="0030462B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214922D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Autio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E., (2014). Innovation from Big Science: Enhancing Big Science Impact Agenda, Imperial College Business School, London (</w:t>
      </w:r>
      <w:hyperlink r:id="rId15" w:history="1">
        <w:r w:rsidRPr="00057C4E">
          <w:rPr>
            <w:rFonts w:eastAsia="Times New Roman" w:cs="Times New Roman"/>
            <w:color w:val="0000FF"/>
            <w:sz w:val="20"/>
            <w:szCs w:val="20"/>
            <w:u w:val="single"/>
            <w:lang w:val="en-US"/>
          </w:rPr>
          <w:t>https://www.gov.uk/government/uploads/system/uploads/attachment_data/file/288481/bis-14-618-innovation-from-big-science-enhancing-big-science-impact-agenda.pdf</w:t>
        </w:r>
      </w:hyperlink>
      <w:r w:rsidRPr="00057C4E">
        <w:rPr>
          <w:rFonts w:eastAsia="Times New Roman" w:cs="Times New Roman"/>
          <w:sz w:val="20"/>
          <w:szCs w:val="20"/>
          <w:lang w:val="en-US"/>
        </w:rPr>
        <w:t xml:space="preserve">) </w:t>
      </w:r>
    </w:p>
    <w:p w14:paraId="0A387A1B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33B1024D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Autio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E., Bianchi-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Streit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M. and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Hameri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A.P. (2003). Technology transfer and technological learning through CERN's </w:t>
      </w:r>
    </w:p>
    <w:p w14:paraId="28B2090F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procurement activity, CERN - Education and Technology Transfer Division</w:t>
      </w:r>
    </w:p>
    <w:p w14:paraId="51124A0F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45AFF179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Autio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E.,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Hameri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A.P. and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Vuola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O. (2004). A Framework of Industrial Knowledge Spillovers in Big-Science Centers. Research 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Policy ,</w:t>
      </w:r>
      <w:r w:rsidRPr="00057C4E">
        <w:rPr>
          <w:rFonts w:eastAsia="Times New Roman" w:cs="Times New Roman"/>
          <w:sz w:val="20"/>
          <w:szCs w:val="20"/>
          <w:lang w:val="en-US"/>
        </w:rPr>
        <w:t xml:space="preserve"> vol. 33: 107-126.</w:t>
      </w:r>
    </w:p>
    <w:p w14:paraId="09CF8880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9B44C4C" w14:textId="581E609F" w:rsidR="00057C4E" w:rsidRPr="00057C4E" w:rsidRDefault="00057C4E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Bajari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P. and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Tadelis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S. (2001).  Incentives versus transaction costs, Rand Journal of </w:t>
      </w:r>
      <w:r w:rsidR="00717F7F">
        <w:rPr>
          <w:rFonts w:eastAsia="Times New Roman" w:cs="Times New Roman"/>
          <w:noProof/>
          <w:sz w:val="20"/>
          <w:szCs w:val="20"/>
          <w:lang w:val="en-US"/>
        </w:rPr>
        <w:t>E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conomics</w:t>
      </w:r>
      <w:r w:rsidRPr="00057C4E">
        <w:rPr>
          <w:rFonts w:eastAsia="Times New Roman" w:cs="Times New Roman"/>
          <w:sz w:val="20"/>
          <w:szCs w:val="20"/>
          <w:lang w:val="en-US"/>
        </w:rPr>
        <w:t xml:space="preserve"> , vol. 32(3): 387-407.</w:t>
      </w:r>
    </w:p>
    <w:p w14:paraId="14DFE97C" w14:textId="77777777" w:rsidR="00057C4E" w:rsidRDefault="00057C4E" w:rsidP="00AD0B53">
      <w:pPr>
        <w:widowControl w:val="0"/>
        <w:autoSpaceDE w:val="0"/>
        <w:autoSpaceDN w:val="0"/>
        <w:adjustRightInd w:val="0"/>
        <w:spacing w:after="0" w:line="240" w:lineRule="exact"/>
        <w:jc w:val="both"/>
        <w:rPr>
          <w:rFonts w:eastAsia="Times New Roman" w:cs="Times New Roman"/>
          <w:sz w:val="20"/>
          <w:szCs w:val="20"/>
          <w:highlight w:val="yellow"/>
          <w:lang w:val="en-US"/>
        </w:rPr>
      </w:pPr>
    </w:p>
    <w:p w14:paraId="6D0D06D9" w14:textId="77777777" w:rsidR="00B40B87" w:rsidRPr="00B40B87" w:rsidRDefault="00B40B87" w:rsidP="00AD0B53">
      <w:pPr>
        <w:autoSpaceDE w:val="0"/>
        <w:autoSpaceDN w:val="0"/>
        <w:adjustRightInd w:val="0"/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B40B87">
        <w:rPr>
          <w:rFonts w:eastAsia="Times New Roman" w:cs="Times New Roman"/>
          <w:sz w:val="20"/>
          <w:szCs w:val="20"/>
          <w:lang w:val="en-US"/>
        </w:rPr>
        <w:t>Bania</w:t>
      </w:r>
      <w:proofErr w:type="spellEnd"/>
      <w:r w:rsidRPr="00B40B87">
        <w:rPr>
          <w:rFonts w:eastAsia="Times New Roman" w:cs="Times New Roman"/>
          <w:sz w:val="20"/>
          <w:szCs w:val="20"/>
          <w:lang w:val="en-US"/>
        </w:rPr>
        <w:t xml:space="preserve"> N., </w:t>
      </w:r>
      <w:proofErr w:type="spellStart"/>
      <w:r w:rsidRPr="00B40B87">
        <w:rPr>
          <w:rFonts w:eastAsia="Times New Roman" w:cs="Times New Roman"/>
          <w:sz w:val="20"/>
          <w:szCs w:val="20"/>
          <w:lang w:val="en-US"/>
        </w:rPr>
        <w:t>Eberts</w:t>
      </w:r>
      <w:proofErr w:type="spellEnd"/>
      <w:r w:rsidRPr="00B40B87">
        <w:rPr>
          <w:rFonts w:eastAsia="Times New Roman" w:cs="Times New Roman"/>
          <w:sz w:val="20"/>
          <w:szCs w:val="20"/>
          <w:lang w:val="en-US"/>
        </w:rPr>
        <w:t>, R., Fogarty, M. (1993). Universities and the start-up of new companies. Review of Economics and Statistics, vol. 75 (4): 761–766.</w:t>
      </w:r>
    </w:p>
    <w:p w14:paraId="27CC93A4" w14:textId="77777777" w:rsidR="00B40B87" w:rsidRPr="00057C4E" w:rsidRDefault="00B40B87" w:rsidP="00AD0B53">
      <w:pPr>
        <w:widowControl w:val="0"/>
        <w:autoSpaceDE w:val="0"/>
        <w:autoSpaceDN w:val="0"/>
        <w:adjustRightInd w:val="0"/>
        <w:spacing w:after="0" w:line="240" w:lineRule="exact"/>
        <w:jc w:val="both"/>
        <w:rPr>
          <w:rFonts w:eastAsia="Times New Roman" w:cs="Times New Roman"/>
          <w:sz w:val="20"/>
          <w:szCs w:val="20"/>
          <w:highlight w:val="yellow"/>
          <w:lang w:val="en-US"/>
        </w:rPr>
      </w:pPr>
    </w:p>
    <w:p w14:paraId="6E48C820" w14:textId="64D71C7E" w:rsidR="00057C4E" w:rsidRPr="00057C4E" w:rsidRDefault="00057C4E" w:rsidP="00AD0B53">
      <w:pPr>
        <w:widowControl w:val="0"/>
        <w:autoSpaceDE w:val="0"/>
        <w:autoSpaceDN w:val="0"/>
        <w:adjustRightInd w:val="0"/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  <w:proofErr w:type="spellStart"/>
      <w:r w:rsidRPr="00B40B87">
        <w:rPr>
          <w:rFonts w:eastAsia="Times New Roman" w:cs="Times New Roman"/>
          <w:sz w:val="20"/>
          <w:szCs w:val="20"/>
          <w:lang w:val="en-GB"/>
        </w:rPr>
        <w:t>Battistoni</w:t>
      </w:r>
      <w:proofErr w:type="spellEnd"/>
      <w:r w:rsidRPr="00B40B87">
        <w:rPr>
          <w:rFonts w:eastAsia="Times New Roman" w:cs="Times New Roman"/>
          <w:sz w:val="20"/>
          <w:szCs w:val="20"/>
          <w:lang w:val="en-GB"/>
        </w:rPr>
        <w:t xml:space="preserve"> G., </w:t>
      </w:r>
      <w:proofErr w:type="spellStart"/>
      <w:r w:rsidRPr="00B40B87">
        <w:rPr>
          <w:rFonts w:eastAsia="Times New Roman" w:cs="Times New Roman"/>
          <w:sz w:val="20"/>
          <w:szCs w:val="20"/>
          <w:lang w:val="en-GB"/>
        </w:rPr>
        <w:t>Genco</w:t>
      </w:r>
      <w:proofErr w:type="spellEnd"/>
      <w:r w:rsidRPr="00B40B87">
        <w:rPr>
          <w:rFonts w:eastAsia="Times New Roman" w:cs="Times New Roman"/>
          <w:sz w:val="20"/>
          <w:szCs w:val="20"/>
          <w:lang w:val="en-GB"/>
        </w:rPr>
        <w:t xml:space="preserve"> M., </w:t>
      </w:r>
      <w:proofErr w:type="spellStart"/>
      <w:r w:rsidRPr="00B40B87">
        <w:rPr>
          <w:rFonts w:eastAsia="Times New Roman" w:cs="Times New Roman"/>
          <w:sz w:val="20"/>
          <w:szCs w:val="20"/>
          <w:lang w:val="en-GB"/>
        </w:rPr>
        <w:t>Marsilio</w:t>
      </w:r>
      <w:proofErr w:type="spellEnd"/>
      <w:r w:rsidRPr="00B40B87">
        <w:rPr>
          <w:rFonts w:eastAsia="Times New Roman" w:cs="Times New Roman"/>
          <w:sz w:val="20"/>
          <w:szCs w:val="20"/>
          <w:lang w:val="en-GB"/>
        </w:rPr>
        <w:t xml:space="preserve"> M., </w:t>
      </w:r>
      <w:proofErr w:type="spellStart"/>
      <w:r w:rsidRPr="00B40B87">
        <w:rPr>
          <w:rFonts w:eastAsia="Times New Roman" w:cs="Times New Roman"/>
          <w:sz w:val="20"/>
          <w:szCs w:val="20"/>
          <w:lang w:val="en-GB"/>
        </w:rPr>
        <w:t>Pancotti</w:t>
      </w:r>
      <w:proofErr w:type="spellEnd"/>
      <w:r w:rsidRPr="00B40B87">
        <w:rPr>
          <w:rFonts w:eastAsia="Times New Roman" w:cs="Times New Roman"/>
          <w:sz w:val="20"/>
          <w:szCs w:val="20"/>
          <w:lang w:val="en-GB"/>
        </w:rPr>
        <w:t xml:space="preserve"> C., Rossi S. and  </w:t>
      </w:r>
      <w:proofErr w:type="spellStart"/>
      <w:r w:rsidRPr="00B40B87">
        <w:rPr>
          <w:rFonts w:eastAsia="Times New Roman" w:cs="Times New Roman"/>
          <w:sz w:val="20"/>
          <w:szCs w:val="20"/>
          <w:lang w:val="en-GB"/>
        </w:rPr>
        <w:t>Vignetti</w:t>
      </w:r>
      <w:proofErr w:type="spellEnd"/>
      <w:r w:rsidRPr="00B40B87">
        <w:rPr>
          <w:rFonts w:eastAsia="Times New Roman" w:cs="Times New Roman"/>
          <w:sz w:val="20"/>
          <w:szCs w:val="20"/>
          <w:lang w:val="en-GB"/>
        </w:rPr>
        <w:t xml:space="preserve"> S. (2016). </w:t>
      </w:r>
      <w:hyperlink r:id="rId16" w:history="1">
        <w:r w:rsidR="00717F7F">
          <w:rPr>
            <w:rFonts w:eastAsia="Times New Roman" w:cs="Times New Roman"/>
            <w:sz w:val="20"/>
            <w:szCs w:val="20"/>
            <w:lang w:val="en-GB"/>
          </w:rPr>
          <w:t>Cost-benefit analysis of applied research infrastructure. Evidence from health care</w:t>
        </w:r>
      </w:hyperlink>
      <w:r w:rsidRPr="00057C4E">
        <w:rPr>
          <w:rFonts w:eastAsia="Times New Roman" w:cs="Times New Roman"/>
          <w:sz w:val="20"/>
          <w:szCs w:val="20"/>
          <w:lang w:val="en-GB"/>
        </w:rPr>
        <w:t xml:space="preserve">, </w:t>
      </w:r>
      <w:r w:rsidRPr="00717F7F">
        <w:rPr>
          <w:rFonts w:eastAsia="Times New Roman" w:cs="Times New Roman"/>
          <w:noProof/>
          <w:sz w:val="20"/>
          <w:szCs w:val="20"/>
          <w:lang w:val="en-GB"/>
        </w:rPr>
        <w:t>Techn</w:t>
      </w:r>
      <w:r w:rsidR="00717F7F">
        <w:rPr>
          <w:rFonts w:eastAsia="Times New Roman" w:cs="Times New Roman"/>
          <w:noProof/>
          <w:sz w:val="20"/>
          <w:szCs w:val="20"/>
          <w:lang w:val="en-GB"/>
        </w:rPr>
        <w:t>o</w:t>
      </w:r>
      <w:r w:rsidRPr="00717F7F">
        <w:rPr>
          <w:rFonts w:eastAsia="Times New Roman" w:cs="Times New Roman"/>
          <w:noProof/>
          <w:sz w:val="20"/>
          <w:szCs w:val="20"/>
          <w:lang w:val="en-GB"/>
        </w:rPr>
        <w:t>logical</w:t>
      </w:r>
      <w:r w:rsidRPr="00057C4E">
        <w:rPr>
          <w:rFonts w:eastAsia="Times New Roman" w:cs="Times New Roman"/>
          <w:sz w:val="20"/>
          <w:szCs w:val="20"/>
          <w:lang w:val="en-GB"/>
        </w:rPr>
        <w:t xml:space="preserve"> Forecasting and Social Change, vol. 112: 79-91.</w:t>
      </w:r>
    </w:p>
    <w:p w14:paraId="793273C0" w14:textId="77777777" w:rsidR="00057C4E" w:rsidRDefault="00057C4E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FEC3A7C" w14:textId="4D1C9FEA" w:rsidR="00384A18" w:rsidRDefault="00384A18" w:rsidP="00384A18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384A18">
        <w:rPr>
          <w:rFonts w:eastAsia="Times New Roman" w:cs="Times New Roman"/>
          <w:sz w:val="20"/>
          <w:szCs w:val="20"/>
          <w:lang w:val="en-US"/>
        </w:rPr>
        <w:t>Baum</w:t>
      </w:r>
      <w:r>
        <w:rPr>
          <w:rFonts w:eastAsia="Times New Roman" w:cs="Times New Roman"/>
          <w:sz w:val="20"/>
          <w:szCs w:val="20"/>
          <w:lang w:val="en-US"/>
        </w:rPr>
        <w:t xml:space="preserve"> C.F.</w:t>
      </w:r>
      <w:r w:rsidRPr="00384A18">
        <w:rPr>
          <w:rFonts w:eastAsia="Times New Roman" w:cs="Times New Roman"/>
          <w:sz w:val="20"/>
          <w:szCs w:val="20"/>
          <w:lang w:val="en-US"/>
        </w:rPr>
        <w:t xml:space="preserve">, </w:t>
      </w:r>
      <w:proofErr w:type="spellStart"/>
      <w:r w:rsidRPr="00384A18">
        <w:rPr>
          <w:rFonts w:eastAsia="Times New Roman" w:cs="Times New Roman"/>
          <w:sz w:val="20"/>
          <w:szCs w:val="20"/>
          <w:lang w:val="en-US"/>
        </w:rPr>
        <w:t>Lööf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H.</w:t>
      </w:r>
      <w:r w:rsidRPr="00384A18">
        <w:rPr>
          <w:rFonts w:eastAsia="Times New Roman" w:cs="Times New Roman"/>
          <w:sz w:val="20"/>
          <w:szCs w:val="20"/>
          <w:lang w:val="en-US"/>
        </w:rPr>
        <w:t xml:space="preserve">, </w:t>
      </w:r>
      <w:proofErr w:type="spellStart"/>
      <w:r w:rsidRPr="00384A18">
        <w:rPr>
          <w:rFonts w:eastAsia="Times New Roman" w:cs="Times New Roman"/>
          <w:sz w:val="20"/>
          <w:szCs w:val="20"/>
          <w:lang w:val="en-US"/>
        </w:rPr>
        <w:t>Nabavi</w:t>
      </w:r>
      <w:proofErr w:type="spellEnd"/>
      <w:r w:rsidRPr="00384A18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 xml:space="preserve">P. </w:t>
      </w:r>
      <w:r w:rsidRPr="00384A18">
        <w:rPr>
          <w:rFonts w:eastAsia="Times New Roman" w:cs="Times New Roman"/>
          <w:sz w:val="20"/>
          <w:szCs w:val="20"/>
          <w:lang w:val="en-US"/>
        </w:rPr>
        <w:t xml:space="preserve">and Stephan </w:t>
      </w:r>
      <w:r>
        <w:rPr>
          <w:rFonts w:eastAsia="Times New Roman" w:cs="Times New Roman"/>
          <w:sz w:val="20"/>
          <w:szCs w:val="20"/>
          <w:lang w:val="en-US"/>
        </w:rPr>
        <w:t>A. (2017).</w:t>
      </w:r>
      <w:r w:rsidRPr="00384A18">
        <w:rPr>
          <w:rFonts w:eastAsia="Times New Roman" w:cs="Times New Roman"/>
          <w:sz w:val="20"/>
          <w:szCs w:val="20"/>
          <w:lang w:val="en-US"/>
        </w:rPr>
        <w:t xml:space="preserve"> A new approach to e</w:t>
      </w:r>
      <w:r>
        <w:rPr>
          <w:rFonts w:eastAsia="Times New Roman" w:cs="Times New Roman"/>
          <w:sz w:val="20"/>
          <w:szCs w:val="20"/>
          <w:lang w:val="en-US"/>
        </w:rPr>
        <w:t>stimation of the R&amp;D-innovation-</w:t>
      </w:r>
      <w:r w:rsidRPr="00384A18">
        <w:rPr>
          <w:rFonts w:eastAsia="Times New Roman" w:cs="Times New Roman"/>
          <w:sz w:val="20"/>
          <w:szCs w:val="20"/>
          <w:lang w:val="en-US"/>
        </w:rPr>
        <w:t>productivity relationship, Economics of Innovati</w:t>
      </w:r>
      <w:r>
        <w:rPr>
          <w:rFonts w:eastAsia="Times New Roman" w:cs="Times New Roman"/>
          <w:sz w:val="20"/>
          <w:szCs w:val="20"/>
          <w:lang w:val="en-US"/>
        </w:rPr>
        <w:t>on and New Technology, 26 (1-2):</w:t>
      </w:r>
      <w:r w:rsidRPr="00384A18">
        <w:rPr>
          <w:rFonts w:eastAsia="Times New Roman" w:cs="Times New Roman"/>
          <w:sz w:val="20"/>
          <w:szCs w:val="20"/>
          <w:lang w:val="en-US"/>
        </w:rPr>
        <w:t xml:space="preserve"> 121-133.</w:t>
      </w:r>
    </w:p>
    <w:p w14:paraId="148C63BE" w14:textId="77777777" w:rsidR="00384A18" w:rsidRDefault="00384A18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1F8F7DF8" w14:textId="77777777" w:rsidR="00665F5E" w:rsidRDefault="00665F5E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Bergman E.M.</w:t>
      </w:r>
      <w:r w:rsidRPr="00665F5E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665F5E">
        <w:rPr>
          <w:rFonts w:eastAsia="Times New Roman" w:cs="Times New Roman"/>
          <w:sz w:val="20"/>
          <w:szCs w:val="20"/>
          <w:lang w:val="en-US"/>
        </w:rPr>
        <w:t>1990</w:t>
      </w:r>
      <w:r>
        <w:rPr>
          <w:rFonts w:eastAsia="Times New Roman" w:cs="Times New Roman"/>
          <w:sz w:val="20"/>
          <w:szCs w:val="20"/>
          <w:lang w:val="en-US"/>
        </w:rPr>
        <w:t>)</w:t>
      </w:r>
      <w:r w:rsidRPr="00665F5E">
        <w:rPr>
          <w:rFonts w:eastAsia="Times New Roman" w:cs="Times New Roman"/>
          <w:sz w:val="20"/>
          <w:szCs w:val="20"/>
          <w:lang w:val="en-US"/>
        </w:rPr>
        <w:t>. The eco</w:t>
      </w:r>
      <w:r>
        <w:rPr>
          <w:rFonts w:eastAsia="Times New Roman" w:cs="Times New Roman"/>
          <w:sz w:val="20"/>
          <w:szCs w:val="20"/>
          <w:lang w:val="en-US"/>
        </w:rPr>
        <w:t xml:space="preserve">nomic impact of industry-funded </w:t>
      </w:r>
      <w:r w:rsidRPr="00665F5E">
        <w:rPr>
          <w:rFonts w:eastAsia="Times New Roman" w:cs="Times New Roman"/>
          <w:sz w:val="20"/>
          <w:szCs w:val="20"/>
          <w:lang w:val="en-US"/>
        </w:rPr>
        <w:t>uni</w:t>
      </w:r>
      <w:r>
        <w:rPr>
          <w:rFonts w:eastAsia="Times New Roman" w:cs="Times New Roman"/>
          <w:sz w:val="20"/>
          <w:szCs w:val="20"/>
          <w:lang w:val="en-US"/>
        </w:rPr>
        <w:t>versity R&amp;D. Research Policy, vol. 19:</w:t>
      </w:r>
      <w:r w:rsidRPr="00665F5E">
        <w:rPr>
          <w:rFonts w:eastAsia="Times New Roman" w:cs="Times New Roman"/>
          <w:sz w:val="20"/>
          <w:szCs w:val="20"/>
          <w:lang w:val="en-US"/>
        </w:rPr>
        <w:t xml:space="preserve"> 340–355.</w:t>
      </w:r>
    </w:p>
    <w:p w14:paraId="5EE05840" w14:textId="77777777" w:rsidR="00665F5E" w:rsidRDefault="00665F5E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5FA68230" w14:textId="77777777" w:rsidR="007C40CC" w:rsidRDefault="007C40C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Bernstein J.I (1988)</w:t>
      </w:r>
      <w:r w:rsidR="00D03BAE">
        <w:rPr>
          <w:rFonts w:eastAsia="Times New Roman" w:cs="Times New Roman"/>
          <w:sz w:val="20"/>
          <w:szCs w:val="20"/>
          <w:lang w:val="en-US"/>
        </w:rPr>
        <w:t xml:space="preserve">. Costs of production, </w:t>
      </w:r>
      <w:r w:rsidR="00D03BAE" w:rsidRPr="00717F7F">
        <w:rPr>
          <w:rFonts w:eastAsia="Times New Roman" w:cs="Times New Roman"/>
          <w:noProof/>
          <w:sz w:val="20"/>
          <w:szCs w:val="20"/>
          <w:lang w:val="en-US"/>
        </w:rPr>
        <w:t>intra</w:t>
      </w:r>
      <w:r w:rsidR="00D03BAE">
        <w:rPr>
          <w:rFonts w:eastAsia="Times New Roman" w:cs="Times New Roman"/>
          <w:sz w:val="20"/>
          <w:szCs w:val="20"/>
          <w:lang w:val="en-US"/>
        </w:rPr>
        <w:t>- and interindustry R&amp;D spillovers: Canadian evidence. Canadian Journal of Economics, vol. 21(2): 324-347.</w:t>
      </w:r>
    </w:p>
    <w:p w14:paraId="11DD5DB5" w14:textId="77777777" w:rsidR="007C40CC" w:rsidRDefault="007C40CC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4609C4D" w14:textId="77777777" w:rsidR="007C40CC" w:rsidRDefault="007C40C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lastRenderedPageBreak/>
        <w:t xml:space="preserve">Bernstein J.I. and </w:t>
      </w:r>
      <w:proofErr w:type="spellStart"/>
      <w:r>
        <w:rPr>
          <w:rFonts w:eastAsia="Times New Roman" w:cs="Times New Roman"/>
          <w:sz w:val="20"/>
          <w:szCs w:val="20"/>
          <w:lang w:val="en-US"/>
        </w:rPr>
        <w:t>Nadiri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M.I (1991). Product demand, cost of production, spillovers and the social rate of return to R&amp;D. NBER working paper N° 3625</w:t>
      </w:r>
    </w:p>
    <w:p w14:paraId="395934FA" w14:textId="77777777" w:rsidR="007C40CC" w:rsidRPr="00057C4E" w:rsidRDefault="007C40CC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E52302A" w14:textId="77777777" w:rsidR="00057C4E" w:rsidRPr="00057C4E" w:rsidRDefault="00057C4E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Bezdek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R.H. and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Wendling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R.M. (1992). Sharing Out NASA's Spoils, Nature, vol. 355: 105-106. </w:t>
      </w:r>
    </w:p>
    <w:p w14:paraId="220E90D4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3D6D921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Bianchi-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Streit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M., Blackburne N.,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Budde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R., Reitz H.,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Sagnell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B.,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Schmied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H. and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Schorr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B. (1984). Economic utility resulting from CERN contracts (second study), CERN.</w:t>
      </w:r>
    </w:p>
    <w:p w14:paraId="04547EBD" w14:textId="77777777" w:rsid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388ED188" w14:textId="77777777" w:rsidR="00316D69" w:rsidRDefault="00316D69" w:rsidP="00AD0B53">
      <w:pPr>
        <w:widowControl w:val="0"/>
        <w:autoSpaceDE w:val="0"/>
        <w:autoSpaceDN w:val="0"/>
        <w:adjustRightInd w:val="0"/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 xml:space="preserve">Blundell R., </w:t>
      </w:r>
      <w:r w:rsidRPr="00316D69">
        <w:rPr>
          <w:rFonts w:eastAsia="Times New Roman" w:cs="Times New Roman"/>
          <w:sz w:val="20"/>
          <w:szCs w:val="20"/>
          <w:lang w:val="en-US"/>
        </w:rPr>
        <w:t>Griffith</w:t>
      </w:r>
      <w:r>
        <w:rPr>
          <w:rFonts w:eastAsia="Times New Roman" w:cs="Times New Roman"/>
          <w:sz w:val="20"/>
          <w:szCs w:val="20"/>
          <w:lang w:val="en-US"/>
        </w:rPr>
        <w:t xml:space="preserve"> R. and </w:t>
      </w:r>
      <w:r w:rsidRPr="00316D69">
        <w:rPr>
          <w:rFonts w:eastAsia="Times New Roman" w:cs="Times New Roman"/>
          <w:sz w:val="20"/>
          <w:szCs w:val="20"/>
          <w:lang w:val="en-US"/>
        </w:rPr>
        <w:t>Van Reenen</w:t>
      </w:r>
      <w:r>
        <w:rPr>
          <w:rFonts w:eastAsia="Times New Roman" w:cs="Times New Roman"/>
          <w:sz w:val="20"/>
          <w:szCs w:val="20"/>
          <w:lang w:val="en-US"/>
        </w:rPr>
        <w:t xml:space="preserve"> J</w:t>
      </w:r>
      <w:r w:rsidRPr="00316D69">
        <w:rPr>
          <w:rFonts w:eastAsia="Times New Roman" w:cs="Times New Roman"/>
          <w:sz w:val="20"/>
          <w:szCs w:val="20"/>
          <w:lang w:val="en-US"/>
        </w:rPr>
        <w:t xml:space="preserve">.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316D69">
        <w:rPr>
          <w:rFonts w:eastAsia="Times New Roman" w:cs="Times New Roman"/>
          <w:sz w:val="20"/>
          <w:szCs w:val="20"/>
          <w:lang w:val="en-US"/>
        </w:rPr>
        <w:t>1999</w:t>
      </w:r>
      <w:r>
        <w:rPr>
          <w:rFonts w:eastAsia="Times New Roman" w:cs="Times New Roman"/>
          <w:sz w:val="20"/>
          <w:szCs w:val="20"/>
          <w:lang w:val="en-US"/>
        </w:rPr>
        <w:t xml:space="preserve">). Market Share, Market Value 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and</w:t>
      </w:r>
      <w:r>
        <w:rPr>
          <w:rFonts w:eastAsia="Times New Roman" w:cs="Times New Roman"/>
          <w:sz w:val="20"/>
          <w:szCs w:val="20"/>
          <w:lang w:val="en-US"/>
        </w:rPr>
        <w:t xml:space="preserve"> </w:t>
      </w:r>
      <w:r w:rsidRPr="00316D69">
        <w:rPr>
          <w:rFonts w:eastAsia="Times New Roman" w:cs="Times New Roman"/>
          <w:sz w:val="20"/>
          <w:szCs w:val="20"/>
          <w:lang w:val="en-US"/>
        </w:rPr>
        <w:t xml:space="preserve">Innovation in a Panel </w:t>
      </w:r>
      <w:r>
        <w:rPr>
          <w:rFonts w:eastAsia="Times New Roman" w:cs="Times New Roman"/>
          <w:sz w:val="20"/>
          <w:szCs w:val="20"/>
          <w:lang w:val="en-US"/>
        </w:rPr>
        <w:t>of British Manufacturing Firms.</w:t>
      </w:r>
      <w:r w:rsidRPr="00316D69">
        <w:rPr>
          <w:rFonts w:eastAsia="Times New Roman" w:cs="Times New Roman"/>
          <w:sz w:val="20"/>
          <w:szCs w:val="20"/>
          <w:lang w:val="en-US"/>
        </w:rPr>
        <w:t xml:space="preserve"> Review of Economic Studies</w:t>
      </w:r>
      <w:r>
        <w:rPr>
          <w:rFonts w:eastAsia="Times New Roman" w:cs="Times New Roman"/>
          <w:sz w:val="20"/>
          <w:szCs w:val="20"/>
          <w:lang w:val="en-US"/>
        </w:rPr>
        <w:t>, vol.</w:t>
      </w:r>
      <w:r w:rsidRPr="00316D69">
        <w:rPr>
          <w:rFonts w:eastAsia="Times New Roman" w:cs="Times New Roman"/>
          <w:sz w:val="20"/>
          <w:szCs w:val="20"/>
          <w:lang w:val="en-US"/>
        </w:rPr>
        <w:t xml:space="preserve"> 66 (3): 529–54</w:t>
      </w:r>
      <w:r>
        <w:rPr>
          <w:rFonts w:eastAsia="Times New Roman" w:cs="Times New Roman"/>
          <w:sz w:val="20"/>
          <w:szCs w:val="20"/>
          <w:lang w:val="en-US"/>
        </w:rPr>
        <w:t>.</w:t>
      </w:r>
    </w:p>
    <w:p w14:paraId="5A092313" w14:textId="77777777" w:rsidR="00316D69" w:rsidRDefault="00316D69" w:rsidP="00AD0B53">
      <w:pPr>
        <w:widowControl w:val="0"/>
        <w:autoSpaceDE w:val="0"/>
        <w:autoSpaceDN w:val="0"/>
        <w:adjustRightInd w:val="0"/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B93737C" w14:textId="77777777" w:rsidR="00330A47" w:rsidRDefault="00330A47" w:rsidP="00AD0B53">
      <w:pPr>
        <w:widowControl w:val="0"/>
        <w:autoSpaceDE w:val="0"/>
        <w:autoSpaceDN w:val="0"/>
        <w:adjustRightInd w:val="0"/>
        <w:spacing w:after="0" w:line="240" w:lineRule="exact"/>
        <w:jc w:val="both"/>
        <w:rPr>
          <w:rStyle w:val="highwire-cite-metadata-pages"/>
          <w:rFonts w:ascii="Open Sans" w:hAnsi="Open Sans"/>
          <w:color w:val="646464"/>
          <w:sz w:val="21"/>
          <w:szCs w:val="21"/>
          <w:bdr w:val="none" w:sz="0" w:space="0" w:color="auto" w:frame="1"/>
          <w:shd w:val="clear" w:color="auto" w:fill="FFFFFF"/>
          <w:lang w:val="en-GB"/>
        </w:rPr>
      </w:pPr>
      <w:proofErr w:type="spellStart"/>
      <w:r w:rsidRPr="00330A47">
        <w:rPr>
          <w:rFonts w:eastAsia="Times New Roman" w:cs="Times New Roman"/>
          <w:sz w:val="20"/>
          <w:szCs w:val="20"/>
          <w:lang w:val="en-US"/>
        </w:rPr>
        <w:t>Bornmann</w:t>
      </w:r>
      <w:proofErr w:type="spellEnd"/>
      <w:r w:rsidRPr="00330A47">
        <w:rPr>
          <w:rFonts w:eastAsia="Times New Roman" w:cs="Times New Roman"/>
          <w:sz w:val="20"/>
          <w:szCs w:val="20"/>
          <w:lang w:val="en-US"/>
        </w:rPr>
        <w:t xml:space="preserve"> L. (2012). Measuring the societal impact of research</w:t>
      </w:r>
      <w:r w:rsidR="00BA1952">
        <w:rPr>
          <w:rFonts w:eastAsia="Times New Roman" w:cs="Times New Roman"/>
          <w:sz w:val="20"/>
          <w:szCs w:val="20"/>
          <w:lang w:val="en-US"/>
        </w:rPr>
        <w:t>.</w:t>
      </w:r>
      <w:r w:rsidRPr="00330A47">
        <w:rPr>
          <w:rFonts w:eastAsia="Times New Roman" w:cs="Times New Roman"/>
          <w:sz w:val="20"/>
          <w:szCs w:val="20"/>
          <w:lang w:val="en-US"/>
        </w:rPr>
        <w:t xml:space="preserve"> EMBO reports</w:t>
      </w:r>
      <w:r w:rsidR="00BA1952">
        <w:rPr>
          <w:rFonts w:eastAsia="Times New Roman" w:cs="Times New Roman"/>
          <w:sz w:val="20"/>
          <w:szCs w:val="20"/>
          <w:lang w:val="en-US"/>
        </w:rPr>
        <w:t>,</w:t>
      </w:r>
      <w:r w:rsidRPr="00330A47">
        <w:rPr>
          <w:rFonts w:eastAsia="Times New Roman" w:cs="Times New Roman"/>
          <w:sz w:val="20"/>
          <w:szCs w:val="20"/>
          <w:lang w:val="en-US"/>
        </w:rPr>
        <w:t> 13</w:t>
      </w:r>
      <w:r>
        <w:rPr>
          <w:rFonts w:eastAsia="Times New Roman" w:cs="Times New Roman"/>
          <w:sz w:val="20"/>
          <w:szCs w:val="20"/>
          <w:lang w:val="en-US"/>
        </w:rPr>
        <w:t xml:space="preserve"> (8)</w:t>
      </w:r>
      <w:r w:rsidRPr="00330A47">
        <w:rPr>
          <w:rFonts w:eastAsia="Times New Roman" w:cs="Times New Roman"/>
          <w:sz w:val="20"/>
          <w:szCs w:val="20"/>
          <w:lang w:val="en-US"/>
        </w:rPr>
        <w:t>, 673-676</w:t>
      </w:r>
      <w:r>
        <w:rPr>
          <w:rStyle w:val="highwire-cite-metadata-pages"/>
          <w:rFonts w:ascii="Open Sans" w:hAnsi="Open Sans"/>
          <w:color w:val="646464"/>
          <w:sz w:val="21"/>
          <w:szCs w:val="21"/>
          <w:bdr w:val="none" w:sz="0" w:space="0" w:color="auto" w:frame="1"/>
          <w:shd w:val="clear" w:color="auto" w:fill="FFFFFF"/>
          <w:lang w:val="en-GB"/>
        </w:rPr>
        <w:t xml:space="preserve"> </w:t>
      </w:r>
    </w:p>
    <w:p w14:paraId="52C21EE2" w14:textId="77777777" w:rsidR="00330A47" w:rsidRDefault="00330A47" w:rsidP="00AD0B53">
      <w:pPr>
        <w:widowControl w:val="0"/>
        <w:autoSpaceDE w:val="0"/>
        <w:autoSpaceDN w:val="0"/>
        <w:adjustRightInd w:val="0"/>
        <w:spacing w:after="0" w:line="240" w:lineRule="exact"/>
        <w:jc w:val="both"/>
        <w:rPr>
          <w:rStyle w:val="highwire-cite-metadata-pages"/>
          <w:rFonts w:ascii="Open Sans" w:hAnsi="Open Sans"/>
          <w:color w:val="646464"/>
          <w:sz w:val="21"/>
          <w:szCs w:val="21"/>
          <w:bdr w:val="none" w:sz="0" w:space="0" w:color="auto" w:frame="1"/>
          <w:shd w:val="clear" w:color="auto" w:fill="FFFFFF"/>
          <w:lang w:val="en-GB"/>
        </w:rPr>
      </w:pPr>
    </w:p>
    <w:p w14:paraId="7C279ED6" w14:textId="77777777" w:rsidR="00330A47" w:rsidRPr="00330A47" w:rsidRDefault="00330A47" w:rsidP="00AD0B5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330A47">
        <w:rPr>
          <w:rFonts w:eastAsia="Times New Roman" w:cs="Times New Roman"/>
          <w:sz w:val="20"/>
          <w:szCs w:val="20"/>
          <w:lang w:val="en-US"/>
        </w:rPr>
        <w:t>Bornmann</w:t>
      </w:r>
      <w:proofErr w:type="spellEnd"/>
      <w:r w:rsidRPr="00330A47">
        <w:rPr>
          <w:rFonts w:eastAsia="Times New Roman" w:cs="Times New Roman"/>
          <w:sz w:val="20"/>
          <w:szCs w:val="20"/>
          <w:lang w:val="en-US"/>
        </w:rPr>
        <w:t xml:space="preserve"> L. (</w:t>
      </w:r>
      <w:r>
        <w:rPr>
          <w:rFonts w:eastAsia="Times New Roman" w:cs="Times New Roman"/>
          <w:sz w:val="20"/>
          <w:szCs w:val="20"/>
          <w:lang w:val="en-US"/>
        </w:rPr>
        <w:t>2013</w:t>
      </w:r>
      <w:r w:rsidRPr="00330A47">
        <w:rPr>
          <w:rFonts w:eastAsia="Times New Roman" w:cs="Times New Roman"/>
          <w:sz w:val="20"/>
          <w:szCs w:val="20"/>
          <w:lang w:val="en-US"/>
        </w:rPr>
        <w:t>).</w:t>
      </w:r>
      <w:r>
        <w:rPr>
          <w:rFonts w:ascii="Helvetica" w:hAnsi="Helvetica" w:cs="Helvetica"/>
          <w:color w:val="26669E"/>
          <w:sz w:val="24"/>
          <w:szCs w:val="24"/>
          <w:lang w:val="en-GB"/>
        </w:rPr>
        <w:t xml:space="preserve"> </w:t>
      </w:r>
      <w:r w:rsidRPr="00330A47">
        <w:rPr>
          <w:rFonts w:eastAsia="Times New Roman" w:cs="Times New Roman"/>
          <w:sz w:val="20"/>
          <w:szCs w:val="20"/>
          <w:lang w:val="en-US"/>
        </w:rPr>
        <w:t xml:space="preserve">What is 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societal</w:t>
      </w:r>
      <w:r w:rsidRPr="00330A47">
        <w:rPr>
          <w:rFonts w:eastAsia="Times New Roman" w:cs="Times New Roman"/>
          <w:sz w:val="20"/>
          <w:szCs w:val="20"/>
          <w:lang w:val="en-US"/>
        </w:rPr>
        <w:t xml:space="preserve"> impact of resear</w:t>
      </w:r>
      <w:r>
        <w:rPr>
          <w:rFonts w:eastAsia="Times New Roman" w:cs="Times New Roman"/>
          <w:sz w:val="20"/>
          <w:szCs w:val="20"/>
          <w:lang w:val="en-US"/>
        </w:rPr>
        <w:t>ch and how can it be assessed? A</w:t>
      </w:r>
      <w:r w:rsidRPr="00330A47">
        <w:rPr>
          <w:rFonts w:eastAsia="Times New Roman" w:cs="Times New Roman"/>
          <w:sz w:val="20"/>
          <w:szCs w:val="20"/>
          <w:lang w:val="en-US"/>
        </w:rPr>
        <w:t xml:space="preserve"> literature survey. Journal </w:t>
      </w:r>
      <w:r>
        <w:rPr>
          <w:rFonts w:eastAsia="Times New Roman" w:cs="Times New Roman"/>
          <w:sz w:val="20"/>
          <w:szCs w:val="20"/>
          <w:lang w:val="en-US"/>
        </w:rPr>
        <w:t>of the American society for inf</w:t>
      </w:r>
      <w:r w:rsidRPr="00330A47">
        <w:rPr>
          <w:rFonts w:eastAsia="Times New Roman" w:cs="Times New Roman"/>
          <w:sz w:val="20"/>
          <w:szCs w:val="20"/>
          <w:lang w:val="en-US"/>
        </w:rPr>
        <w:t>o</w:t>
      </w:r>
      <w:r>
        <w:rPr>
          <w:rFonts w:eastAsia="Times New Roman" w:cs="Times New Roman"/>
          <w:sz w:val="20"/>
          <w:szCs w:val="20"/>
          <w:lang w:val="en-US"/>
        </w:rPr>
        <w:t>r</w:t>
      </w:r>
      <w:r w:rsidRPr="00330A47">
        <w:rPr>
          <w:rFonts w:eastAsia="Times New Roman" w:cs="Times New Roman"/>
          <w:sz w:val="20"/>
          <w:szCs w:val="20"/>
          <w:lang w:val="en-US"/>
        </w:rPr>
        <w:t>mation science and technology</w:t>
      </w:r>
      <w:r w:rsidR="00BA1952">
        <w:rPr>
          <w:rFonts w:eastAsia="Times New Roman" w:cs="Times New Roman"/>
          <w:sz w:val="20"/>
          <w:szCs w:val="20"/>
          <w:lang w:val="en-US"/>
        </w:rPr>
        <w:t>, vol.</w:t>
      </w:r>
      <w:r>
        <w:rPr>
          <w:rFonts w:eastAsia="Times New Roman" w:cs="Times New Roman"/>
          <w:sz w:val="20"/>
          <w:szCs w:val="20"/>
          <w:lang w:val="en-US"/>
        </w:rPr>
        <w:t xml:space="preserve"> 64 (</w:t>
      </w:r>
      <w:r w:rsidRPr="00330A47">
        <w:rPr>
          <w:rFonts w:eastAsia="Times New Roman" w:cs="Times New Roman"/>
          <w:sz w:val="20"/>
          <w:szCs w:val="20"/>
          <w:lang w:val="en-US"/>
        </w:rPr>
        <w:t>2</w:t>
      </w:r>
      <w:r>
        <w:rPr>
          <w:rFonts w:eastAsia="Times New Roman" w:cs="Times New Roman"/>
          <w:sz w:val="20"/>
          <w:szCs w:val="20"/>
          <w:lang w:val="en-US"/>
        </w:rPr>
        <w:t xml:space="preserve">): </w:t>
      </w:r>
      <w:r w:rsidRPr="00330A47">
        <w:rPr>
          <w:rFonts w:eastAsia="Times New Roman" w:cs="Times New Roman"/>
          <w:sz w:val="20"/>
          <w:szCs w:val="20"/>
          <w:lang w:val="en-US"/>
        </w:rPr>
        <w:t>217–233.</w:t>
      </w:r>
    </w:p>
    <w:p w14:paraId="170576AC" w14:textId="77777777" w:rsidR="00330A47" w:rsidRPr="00057C4E" w:rsidRDefault="00330A47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47A672EF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Box G. and Jenkins G. (1970). Time Series Analysis: Forecasting and Control. San Francisco: Holden-Day.</w:t>
      </w:r>
    </w:p>
    <w:p w14:paraId="57941B7B" w14:textId="77777777" w:rsid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67EF23A9" w14:textId="77777777" w:rsidR="00787D6D" w:rsidRDefault="00787D6D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Bresnahan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</w:t>
      </w:r>
      <w:r w:rsidR="006F4697">
        <w:rPr>
          <w:rFonts w:eastAsia="Times New Roman" w:cs="Times New Roman"/>
          <w:sz w:val="20"/>
          <w:szCs w:val="20"/>
          <w:lang w:val="en-US"/>
        </w:rPr>
        <w:t>T.</w:t>
      </w:r>
      <w:r>
        <w:rPr>
          <w:rFonts w:eastAsia="Times New Roman" w:cs="Times New Roman"/>
          <w:sz w:val="20"/>
          <w:szCs w:val="20"/>
          <w:lang w:val="en-US"/>
        </w:rPr>
        <w:t xml:space="preserve"> and </w:t>
      </w:r>
      <w:proofErr w:type="spellStart"/>
      <w:r w:rsidRPr="00787D6D">
        <w:rPr>
          <w:rFonts w:eastAsia="Times New Roman" w:cs="Times New Roman"/>
          <w:sz w:val="20"/>
          <w:szCs w:val="20"/>
          <w:lang w:val="en-US"/>
        </w:rPr>
        <w:t>Trajtenberg</w:t>
      </w:r>
      <w:proofErr w:type="spellEnd"/>
      <w:r w:rsidRPr="00787D6D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 xml:space="preserve">M. (1995). </w:t>
      </w:r>
      <w:r w:rsidR="006F4697">
        <w:rPr>
          <w:rFonts w:eastAsia="Times New Roman" w:cs="Times New Roman"/>
          <w:sz w:val="20"/>
          <w:szCs w:val="20"/>
          <w:lang w:val="en-US"/>
        </w:rPr>
        <w:t xml:space="preserve">General Purpose Technologies: Engines of growth? </w:t>
      </w:r>
      <w:r>
        <w:rPr>
          <w:rFonts w:eastAsia="Times New Roman" w:cs="Times New Roman"/>
          <w:sz w:val="20"/>
          <w:szCs w:val="20"/>
          <w:lang w:val="en-US"/>
        </w:rPr>
        <w:t>Journal of Econometrics, vol. 65 (1):</w:t>
      </w:r>
      <w:r w:rsidRPr="00787D6D">
        <w:rPr>
          <w:rFonts w:eastAsia="Times New Roman" w:cs="Times New Roman"/>
          <w:sz w:val="20"/>
          <w:szCs w:val="20"/>
          <w:lang w:val="en-US"/>
        </w:rPr>
        <w:t xml:space="preserve"> 83-108</w:t>
      </w:r>
    </w:p>
    <w:p w14:paraId="5C37EC66" w14:textId="77777777" w:rsidR="00787D6D" w:rsidRPr="00057C4E" w:rsidRDefault="00787D6D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6874F55F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 xml:space="preserve">Cameron A.C. and Trivedi P.K. (2005).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Microeconometrics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>. Methods and Applications. Cambridge University Press.</w:t>
      </w:r>
    </w:p>
    <w:p w14:paraId="69F62210" w14:textId="77777777" w:rsidR="00057C4E" w:rsidRDefault="00057C4E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highlight w:val="yellow"/>
          <w:lang w:val="en-US"/>
        </w:rPr>
      </w:pPr>
    </w:p>
    <w:p w14:paraId="2285B6E0" w14:textId="77777777" w:rsidR="00B5012C" w:rsidRPr="00B5012C" w:rsidRDefault="00B5012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B5012C">
        <w:rPr>
          <w:rFonts w:eastAsia="Times New Roman" w:cs="Times New Roman"/>
          <w:sz w:val="20"/>
          <w:szCs w:val="20"/>
          <w:lang w:val="en-US"/>
        </w:rPr>
        <w:t xml:space="preserve">CERN (1993a). “CERN Annual report 1993.” Available online </w:t>
      </w:r>
      <w:r>
        <w:rPr>
          <w:rFonts w:eastAsia="Times New Roman" w:cs="Times New Roman"/>
          <w:sz w:val="20"/>
          <w:szCs w:val="20"/>
          <w:lang w:val="en-US"/>
        </w:rPr>
        <w:t xml:space="preserve">at (last accessed: March 2017): </w:t>
      </w:r>
      <w:hyperlink r:id="rId17" w:history="1">
        <w:r w:rsidR="00C92B1B" w:rsidRPr="00CC1E80">
          <w:rPr>
            <w:rStyle w:val="Collegamentoipertestuale"/>
            <w:rFonts w:eastAsia="Times New Roman" w:cs="Times New Roman"/>
            <w:sz w:val="20"/>
            <w:szCs w:val="20"/>
            <w:lang w:val="en-US"/>
          </w:rPr>
          <w:t>http://cds.cern.ch/record/1516861</w:t>
        </w:r>
      </w:hyperlink>
      <w:r w:rsidR="00C92B1B">
        <w:rPr>
          <w:rFonts w:eastAsia="Times New Roman" w:cs="Times New Roman"/>
          <w:sz w:val="20"/>
          <w:szCs w:val="20"/>
          <w:lang w:val="en-US"/>
        </w:rPr>
        <w:t xml:space="preserve"> </w:t>
      </w:r>
    </w:p>
    <w:p w14:paraId="7EC57AE6" w14:textId="77777777" w:rsidR="00B5012C" w:rsidRDefault="00B5012C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908CD5A" w14:textId="77777777" w:rsidR="00B5012C" w:rsidRDefault="00B5012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B5012C">
        <w:rPr>
          <w:rFonts w:eastAsia="Times New Roman" w:cs="Times New Roman"/>
          <w:sz w:val="20"/>
          <w:szCs w:val="20"/>
          <w:lang w:val="en-US"/>
        </w:rPr>
        <w:t xml:space="preserve">CERN (1993b). “Report of the Finance Committee Working </w:t>
      </w:r>
      <w:r>
        <w:rPr>
          <w:rFonts w:eastAsia="Times New Roman" w:cs="Times New Roman"/>
          <w:sz w:val="20"/>
          <w:szCs w:val="20"/>
          <w:lang w:val="en-US"/>
        </w:rPr>
        <w:t xml:space="preserve">Group on CERN Purchasing Policy </w:t>
      </w:r>
      <w:r w:rsidRPr="00B5012C">
        <w:rPr>
          <w:rFonts w:eastAsia="Times New Roman" w:cs="Times New Roman"/>
          <w:sz w:val="20"/>
          <w:szCs w:val="20"/>
          <w:lang w:val="en-US"/>
        </w:rPr>
        <w:t>and Procedures.” 98th Session of Council, 247t</w:t>
      </w:r>
      <w:r>
        <w:rPr>
          <w:rFonts w:eastAsia="Times New Roman" w:cs="Times New Roman"/>
          <w:sz w:val="20"/>
          <w:szCs w:val="20"/>
          <w:lang w:val="en-US"/>
        </w:rPr>
        <w:t xml:space="preserve">h Meeting of Finance Committee, </w:t>
      </w:r>
      <w:r w:rsidRPr="00B5012C">
        <w:rPr>
          <w:rFonts w:eastAsia="Times New Roman" w:cs="Times New Roman"/>
          <w:sz w:val="20"/>
          <w:szCs w:val="20"/>
          <w:lang w:val="en-US"/>
        </w:rPr>
        <w:t xml:space="preserve">(CERN/2006 - CERN/FC/3662). Available online </w:t>
      </w:r>
      <w:r>
        <w:rPr>
          <w:rFonts w:eastAsia="Times New Roman" w:cs="Times New Roman"/>
          <w:sz w:val="20"/>
          <w:szCs w:val="20"/>
          <w:lang w:val="en-US"/>
        </w:rPr>
        <w:t xml:space="preserve">at (last accessed: March 2017): </w:t>
      </w:r>
      <w:hyperlink r:id="rId18" w:history="1">
        <w:r w:rsidR="00C92B1B" w:rsidRPr="00CC1E80">
          <w:rPr>
            <w:rStyle w:val="Collegamentoipertestuale"/>
            <w:rFonts w:eastAsia="Times New Roman" w:cs="Times New Roman"/>
            <w:sz w:val="20"/>
            <w:szCs w:val="20"/>
            <w:lang w:val="en-US"/>
          </w:rPr>
          <w:t>http://cds.cern.ch/record/33166</w:t>
        </w:r>
      </w:hyperlink>
      <w:r w:rsidRPr="00B5012C">
        <w:rPr>
          <w:rFonts w:eastAsia="Times New Roman" w:cs="Times New Roman"/>
          <w:sz w:val="20"/>
          <w:szCs w:val="20"/>
          <w:lang w:val="en-US"/>
        </w:rPr>
        <w:t>.</w:t>
      </w:r>
    </w:p>
    <w:p w14:paraId="61BAE304" w14:textId="77777777" w:rsidR="00C92B1B" w:rsidRDefault="00C92B1B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59A3EAE4" w14:textId="77777777" w:rsidR="00C92B1B" w:rsidRPr="00B5012C" w:rsidRDefault="00C92B1B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C92B1B">
        <w:rPr>
          <w:rFonts w:eastAsia="Times New Roman" w:cs="Times New Roman"/>
          <w:sz w:val="20"/>
          <w:szCs w:val="20"/>
          <w:lang w:val="en-US"/>
        </w:rPr>
        <w:t xml:space="preserve">CERN (2015). “CERN Financial Rules.” Available online </w:t>
      </w:r>
      <w:r>
        <w:rPr>
          <w:rFonts w:eastAsia="Times New Roman" w:cs="Times New Roman"/>
          <w:sz w:val="20"/>
          <w:szCs w:val="20"/>
          <w:lang w:val="en-US"/>
        </w:rPr>
        <w:t xml:space="preserve">at (last accessed: March 2017): </w:t>
      </w:r>
      <w:hyperlink r:id="rId19" w:history="1">
        <w:r w:rsidRPr="00CC1E80">
          <w:rPr>
            <w:rStyle w:val="Collegamentoipertestuale"/>
            <w:rFonts w:eastAsia="Times New Roman" w:cs="Times New Roman"/>
            <w:sz w:val="20"/>
            <w:szCs w:val="20"/>
            <w:lang w:val="en-US"/>
          </w:rPr>
          <w:t>https://espace.cern.ch/fp-procedures/procurement</w:t>
        </w:r>
      </w:hyperlink>
      <w:r>
        <w:rPr>
          <w:rFonts w:eastAsia="Times New Roman" w:cs="Times New Roman"/>
          <w:sz w:val="20"/>
          <w:szCs w:val="20"/>
          <w:lang w:val="en-US"/>
        </w:rPr>
        <w:t xml:space="preserve"> </w:t>
      </w:r>
    </w:p>
    <w:p w14:paraId="00770FE3" w14:textId="77777777" w:rsidR="00B5012C" w:rsidRDefault="00B5012C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highlight w:val="yellow"/>
          <w:lang w:val="en-US"/>
        </w:rPr>
      </w:pPr>
    </w:p>
    <w:p w14:paraId="72A92FE2" w14:textId="77777777" w:rsidR="00F16E35" w:rsidRDefault="00BD3C1B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highlight w:val="yellow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Cré</w:t>
      </w:r>
      <w:r w:rsidR="00F16E35" w:rsidRPr="00EA50F9">
        <w:rPr>
          <w:rFonts w:eastAsia="Times New Roman" w:cs="Times New Roman"/>
          <w:sz w:val="20"/>
          <w:szCs w:val="20"/>
          <w:lang w:val="en-US"/>
        </w:rPr>
        <w:t>pon</w:t>
      </w:r>
      <w:proofErr w:type="spellEnd"/>
      <w:r w:rsidR="00F16E35" w:rsidRPr="00EA50F9">
        <w:rPr>
          <w:rFonts w:eastAsia="Times New Roman" w:cs="Times New Roman"/>
          <w:sz w:val="20"/>
          <w:szCs w:val="20"/>
          <w:lang w:val="en-US"/>
        </w:rPr>
        <w:t xml:space="preserve"> </w:t>
      </w:r>
      <w:r w:rsidR="00AF3B0C" w:rsidRPr="00EA50F9">
        <w:rPr>
          <w:rFonts w:eastAsia="Times New Roman" w:cs="Times New Roman"/>
          <w:sz w:val="20"/>
          <w:szCs w:val="20"/>
          <w:lang w:val="en-US"/>
        </w:rPr>
        <w:t xml:space="preserve">B., </w:t>
      </w:r>
      <w:proofErr w:type="spellStart"/>
      <w:r w:rsidR="00AF3B0C" w:rsidRPr="00EA50F9">
        <w:rPr>
          <w:rFonts w:eastAsia="Times New Roman" w:cs="Times New Roman"/>
          <w:sz w:val="20"/>
          <w:szCs w:val="20"/>
          <w:lang w:val="en-US"/>
        </w:rPr>
        <w:t>Duguet</w:t>
      </w:r>
      <w:proofErr w:type="spellEnd"/>
      <w:r w:rsidR="00AF3B0C" w:rsidRPr="00EA50F9">
        <w:rPr>
          <w:rFonts w:eastAsia="Times New Roman" w:cs="Times New Roman"/>
          <w:sz w:val="20"/>
          <w:szCs w:val="20"/>
          <w:lang w:val="en-US"/>
        </w:rPr>
        <w:t xml:space="preserve"> E. and </w:t>
      </w:r>
      <w:proofErr w:type="spellStart"/>
      <w:r w:rsidR="00AF3B0C" w:rsidRPr="00EA50F9">
        <w:rPr>
          <w:rFonts w:eastAsia="Times New Roman" w:cs="Times New Roman"/>
          <w:sz w:val="20"/>
          <w:szCs w:val="20"/>
          <w:lang w:val="en-US"/>
        </w:rPr>
        <w:t>Mairesse</w:t>
      </w:r>
      <w:proofErr w:type="spellEnd"/>
      <w:r w:rsidR="00AF3B0C" w:rsidRPr="00EA50F9">
        <w:rPr>
          <w:rFonts w:eastAsia="Times New Roman" w:cs="Times New Roman"/>
          <w:sz w:val="20"/>
          <w:szCs w:val="20"/>
          <w:lang w:val="en-US"/>
        </w:rPr>
        <w:t xml:space="preserve"> J. (1998). </w:t>
      </w:r>
      <w:r w:rsidR="00EA50F9" w:rsidRPr="00EA50F9">
        <w:rPr>
          <w:rFonts w:eastAsia="Times New Roman" w:cs="Times New Roman"/>
          <w:sz w:val="20"/>
          <w:szCs w:val="20"/>
          <w:lang w:val="en-US"/>
        </w:rPr>
        <w:t xml:space="preserve">Research, innovation, and productivity: an econometric analysis at the firm level. </w:t>
      </w:r>
      <w:r w:rsidR="00AF3B0C" w:rsidRPr="00EA50F9">
        <w:rPr>
          <w:rFonts w:eastAsia="Times New Roman" w:cs="Times New Roman"/>
          <w:sz w:val="20"/>
          <w:szCs w:val="20"/>
          <w:lang w:val="en-US"/>
        </w:rPr>
        <w:t>Economics of Innovation and New Technology</w:t>
      </w:r>
      <w:r w:rsidR="00AF3B0C">
        <w:rPr>
          <w:rFonts w:eastAsia="Times New Roman" w:cs="Times New Roman"/>
          <w:sz w:val="20"/>
          <w:szCs w:val="20"/>
          <w:lang w:val="en-US"/>
        </w:rPr>
        <w:t>, vol. 7 (2):</w:t>
      </w:r>
      <w:r w:rsidR="00AF3B0C" w:rsidRPr="00AF3B0C">
        <w:rPr>
          <w:rFonts w:eastAsia="Times New Roman" w:cs="Times New Roman"/>
          <w:sz w:val="20"/>
          <w:szCs w:val="20"/>
          <w:lang w:val="en-US"/>
        </w:rPr>
        <w:t xml:space="preserve"> 115-158</w:t>
      </w:r>
      <w:r w:rsidR="00AF3B0C">
        <w:rPr>
          <w:rFonts w:eastAsia="Times New Roman" w:cs="Times New Roman"/>
          <w:sz w:val="20"/>
          <w:szCs w:val="20"/>
          <w:lang w:val="en-US"/>
        </w:rPr>
        <w:t>.</w:t>
      </w:r>
    </w:p>
    <w:p w14:paraId="5F9EE8B0" w14:textId="77777777" w:rsidR="00F16E35" w:rsidRDefault="00F16E35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highlight w:val="yellow"/>
          <w:lang w:val="en-US"/>
        </w:rPr>
      </w:pPr>
    </w:p>
    <w:p w14:paraId="6E51896B" w14:textId="77777777" w:rsidR="007D1919" w:rsidRPr="007D1919" w:rsidRDefault="007D1919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7D1919">
        <w:rPr>
          <w:rFonts w:eastAsia="Times New Roman" w:cs="Times New Roman"/>
          <w:sz w:val="20"/>
          <w:szCs w:val="20"/>
          <w:lang w:val="en-US"/>
        </w:rPr>
        <w:t>Edler</w:t>
      </w:r>
      <w:proofErr w:type="spellEnd"/>
      <w:r w:rsidRPr="007D1919">
        <w:rPr>
          <w:rFonts w:eastAsia="Times New Roman" w:cs="Times New Roman"/>
          <w:sz w:val="20"/>
          <w:szCs w:val="20"/>
          <w:lang w:val="en-US"/>
        </w:rPr>
        <w:t xml:space="preserve">, J. and </w:t>
      </w:r>
      <w:proofErr w:type="spellStart"/>
      <w:r w:rsidRPr="007D1919">
        <w:rPr>
          <w:rFonts w:eastAsia="Times New Roman" w:cs="Times New Roman"/>
          <w:sz w:val="20"/>
          <w:szCs w:val="20"/>
          <w:lang w:val="en-US"/>
        </w:rPr>
        <w:t>Georghiou</w:t>
      </w:r>
      <w:proofErr w:type="spellEnd"/>
      <w:r w:rsidRPr="007D1919">
        <w:rPr>
          <w:rFonts w:eastAsia="Times New Roman" w:cs="Times New Roman"/>
          <w:sz w:val="20"/>
          <w:szCs w:val="20"/>
          <w:lang w:val="en-US"/>
        </w:rPr>
        <w:t>, L. (2007). Publ</w:t>
      </w:r>
      <w:r>
        <w:rPr>
          <w:rFonts w:eastAsia="Times New Roman" w:cs="Times New Roman"/>
          <w:sz w:val="20"/>
          <w:szCs w:val="20"/>
          <w:lang w:val="en-US"/>
        </w:rPr>
        <w:t>ic procurement and innovation. R</w:t>
      </w:r>
      <w:r w:rsidRPr="007D1919">
        <w:rPr>
          <w:rFonts w:eastAsia="Times New Roman" w:cs="Times New Roman"/>
          <w:sz w:val="20"/>
          <w:szCs w:val="20"/>
          <w:lang w:val="en-US"/>
        </w:rPr>
        <w:t>esurrecting the demand side. Research Policy,</w:t>
      </w:r>
    </w:p>
    <w:p w14:paraId="4911B3C6" w14:textId="77777777" w:rsidR="007D1919" w:rsidRDefault="007D1919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highlight w:val="yellow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 xml:space="preserve">Vol. </w:t>
      </w:r>
      <w:r w:rsidRPr="007D1919">
        <w:rPr>
          <w:rFonts w:eastAsia="Times New Roman" w:cs="Times New Roman"/>
          <w:sz w:val="20"/>
          <w:szCs w:val="20"/>
          <w:lang w:val="en-US"/>
        </w:rPr>
        <w:t>36(7):</w:t>
      </w:r>
      <w:r>
        <w:rPr>
          <w:rFonts w:eastAsia="Times New Roman" w:cs="Times New Roman"/>
          <w:sz w:val="20"/>
          <w:szCs w:val="20"/>
          <w:lang w:val="en-US"/>
        </w:rPr>
        <w:t xml:space="preserve"> </w:t>
      </w:r>
      <w:r w:rsidRPr="007D1919">
        <w:rPr>
          <w:rFonts w:eastAsia="Times New Roman" w:cs="Times New Roman"/>
          <w:sz w:val="20"/>
          <w:szCs w:val="20"/>
          <w:lang w:val="en-US"/>
        </w:rPr>
        <w:t>949–963.</w:t>
      </w:r>
    </w:p>
    <w:p w14:paraId="472A8DF8" w14:textId="77777777" w:rsidR="007D1919" w:rsidRDefault="007D1919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highlight w:val="yellow"/>
          <w:lang w:val="en-US"/>
        </w:rPr>
      </w:pPr>
    </w:p>
    <w:p w14:paraId="4695312B" w14:textId="202F7587" w:rsidR="005C6956" w:rsidRDefault="005C6956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highlight w:val="yellow"/>
          <w:lang w:val="en-US"/>
        </w:rPr>
      </w:pPr>
      <w:proofErr w:type="spellStart"/>
      <w:r w:rsidRPr="005C6956">
        <w:rPr>
          <w:rFonts w:eastAsia="Times New Roman" w:cs="Times New Roman"/>
          <w:sz w:val="20"/>
          <w:szCs w:val="20"/>
          <w:lang w:val="en-US"/>
        </w:rPr>
        <w:t>Edquist</w:t>
      </w:r>
      <w:proofErr w:type="spellEnd"/>
      <w:r w:rsidRPr="005C6956">
        <w:rPr>
          <w:rFonts w:eastAsia="Times New Roman" w:cs="Times New Roman"/>
          <w:sz w:val="20"/>
          <w:szCs w:val="20"/>
          <w:lang w:val="en-US"/>
        </w:rPr>
        <w:t xml:space="preserve"> C. and Hommen L. (2000). Public technology procur</w:t>
      </w:r>
      <w:r>
        <w:rPr>
          <w:rFonts w:eastAsia="Times New Roman" w:cs="Times New Roman"/>
          <w:sz w:val="20"/>
          <w:szCs w:val="20"/>
          <w:lang w:val="en-US"/>
        </w:rPr>
        <w:t>ement and innovation theory, in</w:t>
      </w:r>
      <w:r w:rsidRPr="005C6956">
        <w:rPr>
          <w:rFonts w:eastAsia="Times New Roman" w:cs="Times New Roman"/>
          <w:sz w:val="20"/>
          <w:szCs w:val="20"/>
          <w:lang w:val="en-US"/>
        </w:rPr>
        <w:t xml:space="preserve"> </w:t>
      </w:r>
      <w:proofErr w:type="spellStart"/>
      <w:r w:rsidRPr="005C6956">
        <w:rPr>
          <w:rFonts w:eastAsia="Times New Roman" w:cs="Times New Roman"/>
          <w:sz w:val="20"/>
          <w:szCs w:val="20"/>
          <w:lang w:val="en-US"/>
        </w:rPr>
        <w:t>Edquist</w:t>
      </w:r>
      <w:proofErr w:type="spellEnd"/>
      <w:r w:rsidRPr="005C6956">
        <w:rPr>
          <w:rFonts w:eastAsia="Times New Roman" w:cs="Times New Roman"/>
          <w:sz w:val="20"/>
          <w:szCs w:val="20"/>
          <w:lang w:val="en-US"/>
        </w:rPr>
        <w:t xml:space="preserve"> and 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Hommen eds</w:t>
      </w:r>
      <w:r w:rsidRPr="005C6956">
        <w:rPr>
          <w:rFonts w:eastAsia="Times New Roman" w:cs="Times New Roman"/>
          <w:sz w:val="20"/>
          <w:szCs w:val="20"/>
          <w:lang w:val="en-US"/>
        </w:rPr>
        <w:t xml:space="preserve"> (2000), Public technology procurement and innovation, Kluwer Academic </w:t>
      </w:r>
      <w:r w:rsidR="00717F7F">
        <w:rPr>
          <w:rFonts w:eastAsia="Times New Roman" w:cs="Times New Roman"/>
          <w:noProof/>
          <w:sz w:val="20"/>
          <w:szCs w:val="20"/>
          <w:lang w:val="en-US"/>
        </w:rPr>
        <w:t>P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ublishers</w:t>
      </w:r>
      <w:r w:rsidRPr="005C6956">
        <w:rPr>
          <w:rFonts w:eastAsia="Times New Roman" w:cs="Times New Roman"/>
          <w:sz w:val="20"/>
          <w:szCs w:val="20"/>
          <w:lang w:val="en-US"/>
        </w:rPr>
        <w:t>, pp. 5-70</w:t>
      </w:r>
    </w:p>
    <w:p w14:paraId="648C22CC" w14:textId="77777777" w:rsidR="007D1919" w:rsidRDefault="007D1919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6F1FE6B1" w14:textId="77777777" w:rsidR="00982F1C" w:rsidRDefault="00982F1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Edquist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C.</w:t>
      </w:r>
      <w:r w:rsidRPr="00982F1C">
        <w:rPr>
          <w:rFonts w:eastAsia="Times New Roman" w:cs="Times New Roman"/>
          <w:sz w:val="20"/>
          <w:szCs w:val="20"/>
          <w:lang w:val="en-US"/>
        </w:rPr>
        <w:t xml:space="preserve"> and </w:t>
      </w:r>
      <w:proofErr w:type="spellStart"/>
      <w:r w:rsidRPr="00982F1C">
        <w:rPr>
          <w:rFonts w:eastAsia="Times New Roman" w:cs="Times New Roman"/>
          <w:sz w:val="20"/>
          <w:szCs w:val="20"/>
          <w:lang w:val="en-US"/>
        </w:rPr>
        <w:t>Zabala-Iturriagag</w:t>
      </w:r>
      <w:r>
        <w:rPr>
          <w:rFonts w:eastAsia="Times New Roman" w:cs="Times New Roman"/>
          <w:sz w:val="20"/>
          <w:szCs w:val="20"/>
          <w:lang w:val="en-US"/>
        </w:rPr>
        <w:t>oitia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</w:t>
      </w:r>
      <w:r w:rsidRPr="00982F1C">
        <w:rPr>
          <w:rFonts w:eastAsia="Times New Roman" w:cs="Times New Roman"/>
          <w:sz w:val="20"/>
          <w:szCs w:val="20"/>
          <w:lang w:val="en-US"/>
        </w:rPr>
        <w:t xml:space="preserve">J. M. </w:t>
      </w:r>
      <w:r>
        <w:rPr>
          <w:rFonts w:eastAsia="Times New Roman" w:cs="Times New Roman"/>
          <w:sz w:val="20"/>
          <w:szCs w:val="20"/>
          <w:lang w:val="en-US"/>
        </w:rPr>
        <w:t xml:space="preserve">(2012). </w:t>
      </w:r>
      <w:r w:rsidRPr="00982F1C">
        <w:rPr>
          <w:rFonts w:eastAsia="Times New Roman" w:cs="Times New Roman"/>
          <w:sz w:val="20"/>
          <w:szCs w:val="20"/>
          <w:lang w:val="en-US"/>
        </w:rPr>
        <w:t>Public procurement for</w:t>
      </w:r>
      <w:r w:rsidR="00BE7AB0">
        <w:rPr>
          <w:rFonts w:eastAsia="Times New Roman" w:cs="Times New Roman"/>
          <w:sz w:val="20"/>
          <w:szCs w:val="20"/>
          <w:lang w:val="en-US"/>
        </w:rPr>
        <w:t xml:space="preserve"> innovation as mission-oriented </w:t>
      </w:r>
      <w:r>
        <w:rPr>
          <w:rFonts w:eastAsia="Times New Roman" w:cs="Times New Roman"/>
          <w:sz w:val="20"/>
          <w:szCs w:val="20"/>
          <w:lang w:val="en-US"/>
        </w:rPr>
        <w:t>innovation policy.</w:t>
      </w:r>
      <w:r w:rsidRPr="00982F1C">
        <w:rPr>
          <w:rFonts w:eastAsia="Times New Roman" w:cs="Times New Roman"/>
          <w:sz w:val="20"/>
          <w:szCs w:val="20"/>
          <w:lang w:val="en-US"/>
        </w:rPr>
        <w:t xml:space="preserve"> Research Policy, </w:t>
      </w:r>
      <w:r>
        <w:rPr>
          <w:rFonts w:eastAsia="Times New Roman" w:cs="Times New Roman"/>
          <w:sz w:val="20"/>
          <w:szCs w:val="20"/>
          <w:lang w:val="en-US"/>
        </w:rPr>
        <w:t>vol. 41 (10):</w:t>
      </w:r>
      <w:r w:rsidRPr="00982F1C">
        <w:rPr>
          <w:rFonts w:eastAsia="Times New Roman" w:cs="Times New Roman"/>
          <w:sz w:val="20"/>
          <w:szCs w:val="20"/>
          <w:lang w:val="en-US"/>
        </w:rPr>
        <w:t xml:space="preserve"> 1757-1769.</w:t>
      </w:r>
    </w:p>
    <w:p w14:paraId="35E1F46F" w14:textId="77777777" w:rsidR="00982F1C" w:rsidRPr="00982F1C" w:rsidRDefault="00982F1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386B21F6" w14:textId="77777777" w:rsidR="00057C4E" w:rsidRPr="00982F1C" w:rsidRDefault="00982F1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highlight w:val="yellow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Edquist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,C</w:t>
      </w:r>
      <w:proofErr w:type="spellEnd"/>
      <w:r w:rsidRPr="00717F7F">
        <w:rPr>
          <w:rFonts w:eastAsia="Times New Roman" w:cs="Times New Roman"/>
          <w:noProof/>
          <w:sz w:val="20"/>
          <w:szCs w:val="20"/>
          <w:lang w:val="en-US"/>
        </w:rPr>
        <w:t>.</w:t>
      </w:r>
      <w:r w:rsidRPr="00982F1C">
        <w:rPr>
          <w:rFonts w:eastAsia="Times New Roman" w:cs="Times New Roman"/>
          <w:sz w:val="20"/>
          <w:szCs w:val="20"/>
          <w:lang w:val="en-US"/>
        </w:rPr>
        <w:t xml:space="preserve">, </w:t>
      </w:r>
      <w:proofErr w:type="spellStart"/>
      <w:r w:rsidRPr="00982F1C">
        <w:rPr>
          <w:rFonts w:eastAsia="Times New Roman" w:cs="Times New Roman"/>
          <w:sz w:val="20"/>
          <w:szCs w:val="20"/>
          <w:lang w:val="en-US"/>
        </w:rPr>
        <w:t>Vonortas</w:t>
      </w:r>
      <w:proofErr w:type="spellEnd"/>
      <w:r w:rsidRPr="00982F1C">
        <w:rPr>
          <w:rFonts w:eastAsia="Times New Roman" w:cs="Times New Roman"/>
          <w:sz w:val="20"/>
          <w:szCs w:val="20"/>
          <w:lang w:val="en-US"/>
        </w:rPr>
        <w:t xml:space="preserve"> N.S.</w:t>
      </w:r>
      <w:r>
        <w:rPr>
          <w:rFonts w:eastAsia="Times New Roman" w:cs="Times New Roman"/>
          <w:sz w:val="20"/>
          <w:szCs w:val="20"/>
          <w:lang w:val="en-US"/>
        </w:rPr>
        <w:t>,</w:t>
      </w:r>
      <w:r w:rsidRPr="00982F1C">
        <w:rPr>
          <w:rFonts w:eastAsia="Times New Roman" w:cs="Times New Roman"/>
          <w:sz w:val="20"/>
          <w:szCs w:val="20"/>
          <w:lang w:val="en-US"/>
        </w:rPr>
        <w:t xml:space="preserve"> </w:t>
      </w:r>
      <w:proofErr w:type="spellStart"/>
      <w:r w:rsidRPr="00982F1C">
        <w:rPr>
          <w:rFonts w:eastAsia="Times New Roman" w:cs="Times New Roman"/>
          <w:sz w:val="20"/>
          <w:szCs w:val="20"/>
          <w:lang w:val="en-US"/>
        </w:rPr>
        <w:t>Zabala-Iturriagagoitia</w:t>
      </w:r>
      <w:proofErr w:type="spellEnd"/>
      <w:r w:rsidRPr="00982F1C">
        <w:rPr>
          <w:rFonts w:eastAsia="Times New Roman" w:cs="Times New Roman"/>
          <w:sz w:val="20"/>
          <w:szCs w:val="20"/>
          <w:lang w:val="en-US"/>
        </w:rPr>
        <w:t xml:space="preserve"> J. M. and J. </w:t>
      </w:r>
      <w:proofErr w:type="spellStart"/>
      <w:r w:rsidRPr="00982F1C">
        <w:rPr>
          <w:rFonts w:eastAsia="Times New Roman" w:cs="Times New Roman"/>
          <w:sz w:val="20"/>
          <w:szCs w:val="20"/>
          <w:lang w:val="en-US"/>
        </w:rPr>
        <w:t>Edler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. (2015). </w:t>
      </w:r>
      <w:r w:rsidRPr="00982F1C">
        <w:rPr>
          <w:rFonts w:eastAsia="Times New Roman" w:cs="Times New Roman"/>
          <w:sz w:val="20"/>
          <w:szCs w:val="20"/>
          <w:lang w:val="en-US"/>
        </w:rPr>
        <w:t xml:space="preserve"> Public Procurement for Innovation. Edward Elgar Publishing: Cheltenham, UK.</w:t>
      </w:r>
      <w:r>
        <w:rPr>
          <w:rFonts w:eastAsia="Times New Roman" w:cs="Times New Roman"/>
          <w:sz w:val="20"/>
          <w:szCs w:val="20"/>
          <w:lang w:val="en-US"/>
        </w:rPr>
        <w:t xml:space="preserve"> </w:t>
      </w:r>
      <w:r w:rsidR="00057C4E" w:rsidRPr="00057C4E">
        <w:rPr>
          <w:rFonts w:eastAsia="Times New Roman" w:cs="Times New Roman"/>
          <w:sz w:val="20"/>
          <w:szCs w:val="20"/>
          <w:lang w:val="en-US"/>
        </w:rPr>
        <w:t>ESFRI (2016), Strategy Report on Research Infrastructures, available at h</w:t>
      </w:r>
      <w:r>
        <w:rPr>
          <w:rFonts w:eastAsia="Times New Roman" w:cs="Times New Roman"/>
          <w:sz w:val="20"/>
          <w:szCs w:val="20"/>
          <w:lang w:val="en-US"/>
        </w:rPr>
        <w:t>ttp://www.esfri.eu/roadmap-2016</w:t>
      </w:r>
      <w:r w:rsidR="00057C4E" w:rsidRPr="00057C4E">
        <w:rPr>
          <w:rFonts w:eastAsia="Times New Roman" w:cs="Times New Roman"/>
          <w:sz w:val="20"/>
          <w:szCs w:val="20"/>
          <w:lang w:val="en-US"/>
        </w:rPr>
        <w:t>.</w:t>
      </w:r>
    </w:p>
    <w:p w14:paraId="0102B9D4" w14:textId="77777777" w:rsid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609FBD3A" w14:textId="77777777" w:rsidR="00BA706E" w:rsidRPr="00BA706E" w:rsidRDefault="00BA706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  <w:proofErr w:type="spellStart"/>
      <w:r>
        <w:rPr>
          <w:rFonts w:eastAsia="Times New Roman" w:cs="Times New Roman"/>
          <w:sz w:val="20"/>
          <w:szCs w:val="20"/>
          <w:lang w:val="en-GB"/>
        </w:rPr>
        <w:t>Eliasson</w:t>
      </w:r>
      <w:proofErr w:type="spellEnd"/>
      <w:r>
        <w:rPr>
          <w:rFonts w:eastAsia="Times New Roman" w:cs="Times New Roman"/>
          <w:sz w:val="20"/>
          <w:szCs w:val="20"/>
          <w:lang w:val="en-GB"/>
        </w:rPr>
        <w:t xml:space="preserve"> G.</w:t>
      </w:r>
      <w:r w:rsidRPr="00BA706E">
        <w:rPr>
          <w:rFonts w:eastAsia="Times New Roman" w:cs="Times New Roman"/>
          <w:sz w:val="20"/>
          <w:szCs w:val="20"/>
          <w:lang w:val="en-GB"/>
        </w:rPr>
        <w:t xml:space="preserve"> </w:t>
      </w:r>
      <w:r>
        <w:rPr>
          <w:rFonts w:eastAsia="Times New Roman" w:cs="Times New Roman"/>
          <w:sz w:val="20"/>
          <w:szCs w:val="20"/>
          <w:lang w:val="en-GB"/>
        </w:rPr>
        <w:t>(</w:t>
      </w:r>
      <w:r w:rsidRPr="00BA706E">
        <w:rPr>
          <w:rFonts w:eastAsia="Times New Roman" w:cs="Times New Roman"/>
          <w:sz w:val="20"/>
          <w:szCs w:val="20"/>
          <w:lang w:val="en-GB"/>
        </w:rPr>
        <w:t>2010</w:t>
      </w:r>
      <w:r>
        <w:rPr>
          <w:rFonts w:eastAsia="Times New Roman" w:cs="Times New Roman"/>
          <w:sz w:val="20"/>
          <w:szCs w:val="20"/>
          <w:lang w:val="en-GB"/>
        </w:rPr>
        <w:t xml:space="preserve">). </w:t>
      </w:r>
      <w:r w:rsidRPr="00BA706E">
        <w:rPr>
          <w:rFonts w:eastAsia="Times New Roman" w:cs="Times New Roman"/>
          <w:sz w:val="20"/>
          <w:szCs w:val="20"/>
          <w:lang w:val="en-GB"/>
        </w:rPr>
        <w:t>Advanced Public Procurement a</w:t>
      </w:r>
      <w:r>
        <w:rPr>
          <w:rFonts w:eastAsia="Times New Roman" w:cs="Times New Roman"/>
          <w:sz w:val="20"/>
          <w:szCs w:val="20"/>
          <w:lang w:val="en-GB"/>
        </w:rPr>
        <w:t xml:space="preserve">s Industrial Policy. </w:t>
      </w:r>
      <w:r w:rsidRPr="00BA706E">
        <w:rPr>
          <w:rFonts w:eastAsia="Times New Roman" w:cs="Times New Roman"/>
          <w:sz w:val="20"/>
          <w:szCs w:val="20"/>
          <w:lang w:val="en-GB"/>
        </w:rPr>
        <w:t>The Aircraft Industry as a Technical University</w:t>
      </w:r>
      <w:r>
        <w:rPr>
          <w:rFonts w:eastAsia="Times New Roman" w:cs="Times New Roman"/>
          <w:sz w:val="20"/>
          <w:szCs w:val="20"/>
          <w:lang w:val="en-GB"/>
        </w:rPr>
        <w:t>. Springer</w:t>
      </w:r>
    </w:p>
    <w:p w14:paraId="6B2B3149" w14:textId="77777777" w:rsidR="00BA706E" w:rsidRDefault="00BA706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730EB34E" w14:textId="77777777" w:rsidR="00FB273E" w:rsidRDefault="00FB273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  <w:proofErr w:type="spellStart"/>
      <w:r w:rsidRPr="00FB273E">
        <w:rPr>
          <w:rFonts w:eastAsia="Times New Roman" w:cs="Times New Roman"/>
          <w:sz w:val="20"/>
          <w:szCs w:val="20"/>
          <w:lang w:val="en-GB"/>
        </w:rPr>
        <w:t>Eliasson</w:t>
      </w:r>
      <w:proofErr w:type="spellEnd"/>
      <w:r w:rsidRPr="00FB273E">
        <w:rPr>
          <w:rFonts w:eastAsia="Times New Roman" w:cs="Times New Roman"/>
          <w:sz w:val="20"/>
          <w:szCs w:val="20"/>
          <w:lang w:val="en-GB"/>
        </w:rPr>
        <w:t xml:space="preserve"> G. (2011)</w:t>
      </w:r>
      <w:r>
        <w:rPr>
          <w:rFonts w:eastAsia="Times New Roman" w:cs="Times New Roman"/>
          <w:sz w:val="20"/>
          <w:szCs w:val="20"/>
          <w:lang w:val="en-GB"/>
        </w:rPr>
        <w:t xml:space="preserve">. </w:t>
      </w:r>
      <w:r w:rsidRPr="00FB273E">
        <w:rPr>
          <w:rFonts w:eastAsia="Times New Roman" w:cs="Times New Roman"/>
          <w:sz w:val="20"/>
          <w:szCs w:val="20"/>
          <w:lang w:val="en-GB"/>
        </w:rPr>
        <w:t xml:space="preserve">Advanced purchasing, </w:t>
      </w:r>
      <w:proofErr w:type="spellStart"/>
      <w:r w:rsidRPr="00FB273E">
        <w:rPr>
          <w:rFonts w:eastAsia="Times New Roman" w:cs="Times New Roman"/>
          <w:sz w:val="20"/>
          <w:szCs w:val="20"/>
          <w:lang w:val="en-GB"/>
        </w:rPr>
        <w:t>spillovers</w:t>
      </w:r>
      <w:proofErr w:type="spellEnd"/>
      <w:r w:rsidRPr="00FB273E">
        <w:rPr>
          <w:rFonts w:eastAsia="Times New Roman" w:cs="Times New Roman"/>
          <w:sz w:val="20"/>
          <w:szCs w:val="20"/>
          <w:lang w:val="en-GB"/>
        </w:rPr>
        <w:t xml:space="preserve"> </w:t>
      </w:r>
      <w:r w:rsidRPr="00717F7F">
        <w:rPr>
          <w:rFonts w:eastAsia="Times New Roman" w:cs="Times New Roman"/>
          <w:noProof/>
          <w:sz w:val="20"/>
          <w:szCs w:val="20"/>
          <w:lang w:val="en-GB"/>
        </w:rPr>
        <w:t>and</w:t>
      </w:r>
      <w:r w:rsidRPr="00FB273E">
        <w:rPr>
          <w:rFonts w:eastAsia="Times New Roman" w:cs="Times New Roman"/>
          <w:sz w:val="20"/>
          <w:szCs w:val="20"/>
          <w:lang w:val="en-GB"/>
        </w:rPr>
        <w:t xml:space="preserve"> innovative discovery</w:t>
      </w:r>
      <w:r>
        <w:rPr>
          <w:rFonts w:eastAsia="Times New Roman" w:cs="Times New Roman"/>
          <w:sz w:val="20"/>
          <w:szCs w:val="20"/>
          <w:lang w:val="en-GB"/>
        </w:rPr>
        <w:t xml:space="preserve">. </w:t>
      </w:r>
      <w:r w:rsidRPr="00FB273E">
        <w:rPr>
          <w:rFonts w:eastAsia="Times New Roman" w:cs="Times New Roman"/>
          <w:sz w:val="20"/>
          <w:szCs w:val="20"/>
          <w:lang w:val="en-GB"/>
        </w:rPr>
        <w:t xml:space="preserve"> Journal of Evol</w:t>
      </w:r>
      <w:r>
        <w:rPr>
          <w:rFonts w:eastAsia="Times New Roman" w:cs="Times New Roman"/>
          <w:sz w:val="20"/>
          <w:szCs w:val="20"/>
          <w:lang w:val="en-GB"/>
        </w:rPr>
        <w:t>utionary Economics, vol. 21(1):</w:t>
      </w:r>
      <w:r w:rsidRPr="00FB273E">
        <w:rPr>
          <w:rFonts w:eastAsia="Times New Roman" w:cs="Times New Roman"/>
          <w:sz w:val="20"/>
          <w:szCs w:val="20"/>
          <w:lang w:val="en-GB"/>
        </w:rPr>
        <w:t xml:space="preserve"> 121-139</w:t>
      </w:r>
      <w:r>
        <w:rPr>
          <w:rFonts w:eastAsia="Times New Roman" w:cs="Times New Roman"/>
          <w:sz w:val="20"/>
          <w:szCs w:val="20"/>
          <w:lang w:val="en-GB"/>
        </w:rPr>
        <w:t>.</w:t>
      </w:r>
    </w:p>
    <w:p w14:paraId="1601A5DC" w14:textId="77777777" w:rsidR="00FB273E" w:rsidRPr="00057C4E" w:rsidRDefault="00FB273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58449966" w14:textId="225C5D72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 xml:space="preserve">Evans L.R. (2009), The </w:t>
      </w:r>
      <w:r w:rsidR="00717F7F">
        <w:rPr>
          <w:rFonts w:eastAsia="Times New Roman" w:cs="Times New Roman"/>
          <w:noProof/>
          <w:sz w:val="20"/>
          <w:szCs w:val="20"/>
          <w:lang w:val="en-US"/>
        </w:rPr>
        <w:t>L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arge</w:t>
      </w:r>
      <w:r w:rsidRPr="00057C4E">
        <w:rPr>
          <w:rFonts w:eastAsia="Times New Roman" w:cs="Times New Roman"/>
          <w:sz w:val="20"/>
          <w:szCs w:val="20"/>
          <w:lang w:val="en-US"/>
        </w:rPr>
        <w:t xml:space="preserve"> Hadron Collider: a Marvel of Technology, EPFL Press</w:t>
      </w:r>
    </w:p>
    <w:p w14:paraId="5ABDCBE6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3E441B55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Fahlaender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C. (2016). Engaging local industry in the development of basic research infrastructure and instrumentation. The case of HIE-ISOLDE and ESS, AIP Conference Proceedings, vol. 1753(1).</w:t>
      </w:r>
    </w:p>
    <w:p w14:paraId="55D9717B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11E36137" w14:textId="10677AD5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 xml:space="preserve">Florio M., Forte S. and 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Sirtori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E. (2016). </w:t>
      </w:r>
      <w:hyperlink r:id="rId20" w:history="1">
        <w:r w:rsidR="00717F7F">
          <w:rPr>
            <w:rFonts w:eastAsia="Times New Roman" w:cs="Times New Roman"/>
            <w:sz w:val="20"/>
            <w:szCs w:val="20"/>
            <w:lang w:val="en-US"/>
          </w:rPr>
          <w:t>Forecasting the socio-economic impact of the Large Hadron Collider: A cost-benefit analysis to 2025 and beyond</w:t>
        </w:r>
      </w:hyperlink>
      <w:r w:rsidRPr="00057C4E">
        <w:rPr>
          <w:rFonts w:eastAsia="Times New Roman" w:cs="Times New Roman"/>
          <w:sz w:val="20"/>
          <w:szCs w:val="20"/>
          <w:lang w:val="en-US"/>
        </w:rPr>
        <w:t>, Technological Forecasting and Social Change, vol. 112: 38-53.</w:t>
      </w:r>
    </w:p>
    <w:p w14:paraId="5B15332D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401948A9" w14:textId="3A15CD19" w:rsidR="002A12C0" w:rsidRPr="00CA3945" w:rsidRDefault="002A12C0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</w:rPr>
      </w:pPr>
      <w:r w:rsidRPr="00CA3945">
        <w:rPr>
          <w:rFonts w:eastAsia="Times New Roman" w:cs="Times New Roman"/>
          <w:sz w:val="20"/>
          <w:szCs w:val="20"/>
        </w:rPr>
        <w:t>Florio</w:t>
      </w:r>
      <w:r w:rsidR="00390590" w:rsidRPr="00CA3945">
        <w:rPr>
          <w:rFonts w:eastAsia="Times New Roman" w:cs="Times New Roman"/>
          <w:sz w:val="20"/>
          <w:szCs w:val="20"/>
        </w:rPr>
        <w:t xml:space="preserve"> M.</w:t>
      </w:r>
      <w:r w:rsidRPr="00CA3945">
        <w:rPr>
          <w:rFonts w:eastAsia="Times New Roman" w:cs="Times New Roman"/>
          <w:sz w:val="20"/>
          <w:szCs w:val="20"/>
        </w:rPr>
        <w:t xml:space="preserve">, Giffoni F., Giunta A., Sirtori E. (2017). </w:t>
      </w:r>
      <w:r w:rsidRPr="009C7398">
        <w:rPr>
          <w:rFonts w:eastAsia="Times New Roman" w:cs="Times New Roman"/>
          <w:sz w:val="20"/>
          <w:szCs w:val="20"/>
          <w:lang w:val="en-US"/>
        </w:rPr>
        <w:t>Big Science, Learning and Innovation: Evidence from CERN Procurement</w:t>
      </w:r>
      <w:r w:rsidR="009C7398">
        <w:rPr>
          <w:rFonts w:eastAsia="Times New Roman" w:cs="Times New Roman"/>
          <w:sz w:val="20"/>
          <w:szCs w:val="20"/>
          <w:lang w:val="en-US"/>
        </w:rPr>
        <w:t xml:space="preserve">. </w:t>
      </w:r>
      <w:r w:rsidR="009C7398" w:rsidRPr="00CA3945">
        <w:rPr>
          <w:rFonts w:eastAsia="Times New Roman" w:cs="Times New Roman"/>
          <w:sz w:val="20"/>
          <w:szCs w:val="20"/>
        </w:rPr>
        <w:t xml:space="preserve">Università degli studi Roma Tre, </w:t>
      </w:r>
      <w:proofErr w:type="spellStart"/>
      <w:r w:rsidR="009C7398" w:rsidRPr="00CA3945">
        <w:rPr>
          <w:rFonts w:eastAsia="Times New Roman" w:cs="Times New Roman"/>
          <w:sz w:val="20"/>
          <w:szCs w:val="20"/>
        </w:rPr>
        <w:t>Working</w:t>
      </w:r>
      <w:proofErr w:type="spellEnd"/>
      <w:r w:rsidR="009C7398" w:rsidRPr="00CA3945">
        <w:rPr>
          <w:rFonts w:eastAsia="Times New Roman" w:cs="Times New Roman"/>
          <w:sz w:val="20"/>
          <w:szCs w:val="20"/>
        </w:rPr>
        <w:t xml:space="preserve"> </w:t>
      </w:r>
      <w:proofErr w:type="spellStart"/>
      <w:r w:rsidR="009C7398" w:rsidRPr="00CA3945">
        <w:rPr>
          <w:rFonts w:eastAsia="Times New Roman" w:cs="Times New Roman"/>
          <w:sz w:val="20"/>
          <w:szCs w:val="20"/>
        </w:rPr>
        <w:t>Paper</w:t>
      </w:r>
      <w:proofErr w:type="spellEnd"/>
      <w:r w:rsidR="009C7398" w:rsidRPr="00CA3945">
        <w:rPr>
          <w:rFonts w:eastAsia="Times New Roman" w:cs="Times New Roman"/>
          <w:sz w:val="20"/>
          <w:szCs w:val="20"/>
        </w:rPr>
        <w:t xml:space="preserve"> n° 225.</w:t>
      </w:r>
    </w:p>
    <w:p w14:paraId="25054F77" w14:textId="77777777" w:rsidR="00057C4E" w:rsidRPr="00CA3945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</w:rPr>
      </w:pPr>
    </w:p>
    <w:p w14:paraId="57C65A6D" w14:textId="77777777" w:rsidR="00390590" w:rsidRDefault="00390590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  <w:proofErr w:type="spellStart"/>
      <w:r w:rsidRPr="00CA3945">
        <w:rPr>
          <w:rFonts w:eastAsia="Times New Roman" w:cs="Times New Roman"/>
          <w:sz w:val="20"/>
          <w:szCs w:val="20"/>
        </w:rPr>
        <w:t>Foray</w:t>
      </w:r>
      <w:proofErr w:type="spellEnd"/>
      <w:r w:rsidRPr="00CA3945">
        <w:rPr>
          <w:rFonts w:eastAsia="Times New Roman" w:cs="Times New Roman"/>
          <w:sz w:val="20"/>
          <w:szCs w:val="20"/>
        </w:rPr>
        <w:t xml:space="preserve"> D. (2004).  </w:t>
      </w:r>
      <w:r>
        <w:rPr>
          <w:rFonts w:eastAsia="Times New Roman" w:cs="Times New Roman"/>
          <w:sz w:val="20"/>
          <w:szCs w:val="20"/>
          <w:lang w:val="en-GB"/>
        </w:rPr>
        <w:t xml:space="preserve">The </w:t>
      </w:r>
      <w:r w:rsidRPr="00717F7F">
        <w:rPr>
          <w:rFonts w:eastAsia="Times New Roman" w:cs="Times New Roman"/>
          <w:noProof/>
          <w:sz w:val="20"/>
          <w:szCs w:val="20"/>
          <w:lang w:val="en-GB"/>
        </w:rPr>
        <w:t>economic</w:t>
      </w:r>
      <w:r>
        <w:rPr>
          <w:rFonts w:eastAsia="Times New Roman" w:cs="Times New Roman"/>
          <w:sz w:val="20"/>
          <w:szCs w:val="20"/>
          <w:lang w:val="en-GB"/>
        </w:rPr>
        <w:t xml:space="preserve"> of knowledge, MIT</w:t>
      </w:r>
      <w:r w:rsidRPr="00390590">
        <w:rPr>
          <w:rFonts w:eastAsia="Times New Roman" w:cs="Times New Roman"/>
          <w:sz w:val="20"/>
          <w:szCs w:val="20"/>
          <w:lang w:val="en-GB"/>
        </w:rPr>
        <w:t xml:space="preserve"> press</w:t>
      </w:r>
    </w:p>
    <w:p w14:paraId="6F87EB66" w14:textId="77777777" w:rsidR="00390590" w:rsidRPr="002A12C0" w:rsidRDefault="00390590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4C5EA629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</w:rPr>
      </w:pPr>
      <w:r w:rsidRPr="0073569B">
        <w:rPr>
          <w:rFonts w:eastAsia="Times New Roman" w:cs="Times New Roman"/>
          <w:sz w:val="20"/>
          <w:szCs w:val="20"/>
        </w:rPr>
        <w:t>Garcia-</w:t>
      </w:r>
      <w:proofErr w:type="spellStart"/>
      <w:r w:rsidRPr="0073569B">
        <w:rPr>
          <w:rFonts w:eastAsia="Times New Roman" w:cs="Times New Roman"/>
          <w:sz w:val="20"/>
          <w:szCs w:val="20"/>
        </w:rPr>
        <w:t>Montalvo</w:t>
      </w:r>
      <w:proofErr w:type="spellEnd"/>
      <w:r w:rsidRPr="0073569B">
        <w:rPr>
          <w:rFonts w:eastAsia="Times New Roman" w:cs="Times New Roman"/>
          <w:sz w:val="20"/>
          <w:szCs w:val="20"/>
        </w:rPr>
        <w:t xml:space="preserve"> J. and  </w:t>
      </w:r>
      <w:proofErr w:type="spellStart"/>
      <w:r w:rsidRPr="0073569B">
        <w:rPr>
          <w:rFonts w:eastAsia="Times New Roman" w:cs="Times New Roman"/>
          <w:sz w:val="20"/>
          <w:szCs w:val="20"/>
        </w:rPr>
        <w:t>Raya</w:t>
      </w:r>
      <w:proofErr w:type="spellEnd"/>
      <w:r w:rsidRPr="0073569B">
        <w:rPr>
          <w:rFonts w:eastAsia="Times New Roman" w:cs="Times New Roman"/>
          <w:sz w:val="20"/>
          <w:szCs w:val="20"/>
        </w:rPr>
        <w:t xml:space="preserve"> J.M. (2016). </w:t>
      </w:r>
      <w:proofErr w:type="spellStart"/>
      <w:r w:rsidRPr="0073569B">
        <w:rPr>
          <w:rFonts w:eastAsia="Times New Roman" w:cs="Times New Roman"/>
          <w:sz w:val="20"/>
          <w:szCs w:val="20"/>
        </w:rPr>
        <w:t>Anàlisi</w:t>
      </w:r>
      <w:proofErr w:type="spellEnd"/>
      <w:r w:rsidRPr="0073569B">
        <w:rPr>
          <w:rFonts w:eastAsia="Times New Roman" w:cs="Times New Roman"/>
          <w:sz w:val="20"/>
          <w:szCs w:val="20"/>
        </w:rPr>
        <w:t xml:space="preserve"> </w:t>
      </w:r>
      <w:proofErr w:type="spellStart"/>
      <w:r w:rsidRPr="0073569B">
        <w:rPr>
          <w:rFonts w:eastAsia="Times New Roman" w:cs="Times New Roman"/>
          <w:sz w:val="20"/>
          <w:szCs w:val="20"/>
        </w:rPr>
        <w:t>cost-benefici</w:t>
      </w:r>
      <w:proofErr w:type="spellEnd"/>
      <w:r w:rsidRPr="0073569B">
        <w:rPr>
          <w:rFonts w:eastAsia="Times New Roman" w:cs="Times New Roman"/>
          <w:sz w:val="20"/>
          <w:szCs w:val="20"/>
        </w:rPr>
        <w:t xml:space="preserve"> i d'</w:t>
      </w:r>
      <w:proofErr w:type="spellStart"/>
      <w:r w:rsidRPr="0073569B">
        <w:rPr>
          <w:rFonts w:eastAsia="Times New Roman" w:cs="Times New Roman"/>
          <w:sz w:val="20"/>
          <w:szCs w:val="20"/>
        </w:rPr>
        <w:t>impacte</w:t>
      </w:r>
      <w:proofErr w:type="spellEnd"/>
      <w:r w:rsidRPr="0073569B">
        <w:rPr>
          <w:rFonts w:eastAsia="Times New Roman" w:cs="Times New Roman"/>
          <w:sz w:val="20"/>
          <w:szCs w:val="20"/>
        </w:rPr>
        <w:t xml:space="preserve"> </w:t>
      </w:r>
      <w:proofErr w:type="spellStart"/>
      <w:r w:rsidRPr="0073569B">
        <w:rPr>
          <w:rFonts w:eastAsia="Times New Roman" w:cs="Times New Roman"/>
          <w:sz w:val="20"/>
          <w:szCs w:val="20"/>
        </w:rPr>
        <w:t>econòmic</w:t>
      </w:r>
      <w:proofErr w:type="spellEnd"/>
      <w:r w:rsidRPr="0073569B">
        <w:rPr>
          <w:rFonts w:eastAsia="Times New Roman" w:cs="Times New Roman"/>
          <w:sz w:val="20"/>
          <w:szCs w:val="20"/>
        </w:rPr>
        <w:t xml:space="preserve"> del </w:t>
      </w:r>
      <w:proofErr w:type="spellStart"/>
      <w:r w:rsidRPr="0073569B">
        <w:rPr>
          <w:rFonts w:eastAsia="Times New Roman" w:cs="Times New Roman"/>
          <w:sz w:val="20"/>
          <w:szCs w:val="20"/>
        </w:rPr>
        <w:t>sincrotró</w:t>
      </w:r>
      <w:proofErr w:type="spellEnd"/>
      <w:r w:rsidRPr="0073569B">
        <w:rPr>
          <w:rFonts w:eastAsia="Times New Roman" w:cs="Times New Roman"/>
          <w:sz w:val="20"/>
          <w:szCs w:val="20"/>
        </w:rPr>
        <w:t xml:space="preserve"> ALBA, Nota d’Economia-</w:t>
      </w:r>
      <w:proofErr w:type="spellStart"/>
      <w:r w:rsidRPr="0073569B">
        <w:rPr>
          <w:rFonts w:eastAsia="Times New Roman" w:cs="Times New Roman"/>
          <w:sz w:val="20"/>
          <w:szCs w:val="20"/>
        </w:rPr>
        <w:t>Revi</w:t>
      </w:r>
      <w:r w:rsidRPr="00057C4E">
        <w:rPr>
          <w:rFonts w:eastAsia="Times New Roman" w:cs="Times New Roman"/>
          <w:sz w:val="20"/>
          <w:szCs w:val="20"/>
        </w:rPr>
        <w:t>sta</w:t>
      </w:r>
      <w:proofErr w:type="spellEnd"/>
      <w:r w:rsidRPr="00057C4E">
        <w:rPr>
          <w:rFonts w:eastAsia="Times New Roman" w:cs="Times New Roman"/>
          <w:sz w:val="20"/>
          <w:szCs w:val="20"/>
        </w:rPr>
        <w:t xml:space="preserve"> d’economia catalana i de </w:t>
      </w:r>
      <w:proofErr w:type="spellStart"/>
      <w:r w:rsidRPr="00057C4E">
        <w:rPr>
          <w:rFonts w:eastAsia="Times New Roman" w:cs="Times New Roman"/>
          <w:sz w:val="20"/>
          <w:szCs w:val="20"/>
        </w:rPr>
        <w:t>sector</w:t>
      </w:r>
      <w:proofErr w:type="spellEnd"/>
      <w:r w:rsidRPr="00057C4E">
        <w:rPr>
          <w:rFonts w:eastAsia="Times New Roman" w:cs="Times New Roman"/>
          <w:sz w:val="20"/>
          <w:szCs w:val="20"/>
        </w:rPr>
        <w:t xml:space="preserve"> </w:t>
      </w:r>
      <w:proofErr w:type="spellStart"/>
      <w:r w:rsidRPr="00057C4E">
        <w:rPr>
          <w:rFonts w:eastAsia="Times New Roman" w:cs="Times New Roman"/>
          <w:sz w:val="20"/>
          <w:szCs w:val="20"/>
        </w:rPr>
        <w:t>públic</w:t>
      </w:r>
      <w:proofErr w:type="spellEnd"/>
      <w:r w:rsidRPr="00057C4E">
        <w:rPr>
          <w:rFonts w:eastAsia="Times New Roman" w:cs="Times New Roman"/>
          <w:sz w:val="20"/>
          <w:szCs w:val="20"/>
        </w:rPr>
        <w:t>, vol. 102: 115-125</w:t>
      </w:r>
    </w:p>
    <w:p w14:paraId="66194158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</w:rPr>
      </w:pPr>
    </w:p>
    <w:p w14:paraId="71ECADA0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</w:rPr>
        <w:t xml:space="preserve">Giudice G. F. (2010). A </w:t>
      </w:r>
      <w:r w:rsidRPr="00717F7F">
        <w:rPr>
          <w:rFonts w:eastAsia="Times New Roman" w:cs="Times New Roman"/>
          <w:noProof/>
          <w:sz w:val="20"/>
          <w:szCs w:val="20"/>
        </w:rPr>
        <w:t>zeptospace</w:t>
      </w:r>
      <w:r w:rsidRPr="00057C4E">
        <w:rPr>
          <w:rFonts w:eastAsia="Times New Roman" w:cs="Times New Roman"/>
          <w:sz w:val="20"/>
          <w:szCs w:val="20"/>
        </w:rPr>
        <w:t xml:space="preserve"> </w:t>
      </w:r>
      <w:proofErr w:type="spellStart"/>
      <w:r w:rsidRPr="00057C4E">
        <w:rPr>
          <w:rFonts w:eastAsia="Times New Roman" w:cs="Times New Roman"/>
          <w:sz w:val="20"/>
          <w:szCs w:val="20"/>
        </w:rPr>
        <w:t>odyssey</w:t>
      </w:r>
      <w:proofErr w:type="spellEnd"/>
      <w:r w:rsidRPr="00057C4E">
        <w:rPr>
          <w:rFonts w:eastAsia="Times New Roman" w:cs="Times New Roman"/>
          <w:sz w:val="20"/>
          <w:szCs w:val="20"/>
        </w:rPr>
        <w:t xml:space="preserve">. </w:t>
      </w:r>
      <w:r w:rsidRPr="00057C4E">
        <w:rPr>
          <w:rFonts w:eastAsia="Times New Roman" w:cs="Times New Roman"/>
          <w:sz w:val="20"/>
          <w:szCs w:val="20"/>
          <w:lang w:val="en-US"/>
        </w:rPr>
        <w:t xml:space="preserve">A journey into the physics of the LHC. Oxford University Press, Oxford. </w:t>
      </w:r>
    </w:p>
    <w:p w14:paraId="1FCDB91B" w14:textId="77777777" w:rsid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3242FC87" w14:textId="77777777" w:rsidR="002B3A90" w:rsidRPr="00057C4E" w:rsidRDefault="002B3A90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 xml:space="preserve">Godin B. and </w:t>
      </w:r>
      <w:proofErr w:type="spellStart"/>
      <w:r>
        <w:rPr>
          <w:rFonts w:eastAsia="Times New Roman" w:cs="Times New Roman"/>
          <w:sz w:val="20"/>
          <w:szCs w:val="20"/>
          <w:lang w:val="en-US"/>
        </w:rPr>
        <w:t>Doré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C. (2004). </w:t>
      </w:r>
      <w:r w:rsidRPr="002B3A90">
        <w:rPr>
          <w:rFonts w:eastAsia="Times New Roman" w:cs="Times New Roman"/>
          <w:sz w:val="20"/>
          <w:szCs w:val="20"/>
          <w:lang w:val="en-US"/>
        </w:rPr>
        <w:t xml:space="preserve">Measuring the Impacts </w:t>
      </w:r>
      <w:r>
        <w:rPr>
          <w:rFonts w:eastAsia="Times New Roman" w:cs="Times New Roman"/>
          <w:sz w:val="20"/>
          <w:szCs w:val="20"/>
          <w:lang w:val="en-US"/>
        </w:rPr>
        <w:t>of Science: Beyond the Economic Dimension,</w:t>
      </w:r>
      <w:r w:rsidRPr="002B3A90">
        <w:rPr>
          <w:rFonts w:eastAsia="Times New Roman" w:cs="Times New Roman"/>
          <w:sz w:val="20"/>
          <w:szCs w:val="20"/>
          <w:lang w:val="en-US"/>
        </w:rPr>
        <w:t xml:space="preserve"> 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CSIIC</w:t>
      </w:r>
      <w:r w:rsidRPr="002B3A90">
        <w:rPr>
          <w:rFonts w:eastAsia="Times New Roman" w:cs="Times New Roman"/>
          <w:sz w:val="20"/>
          <w:szCs w:val="20"/>
          <w:lang w:val="en-US"/>
        </w:rPr>
        <w:t xml:space="preserve"> Working Paper</w:t>
      </w:r>
    </w:p>
    <w:p w14:paraId="4EDE97F7" w14:textId="77777777" w:rsidR="002B3A90" w:rsidRDefault="002B3A90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4C78BF2A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Granger C.W.J. and Newbold P. (1974).  Spurious Regressions in Econometrics. Journal of Econometrics, vol. 2: 111-120.</w:t>
      </w:r>
    </w:p>
    <w:p w14:paraId="4F4A7F54" w14:textId="77777777" w:rsid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803A7E2" w14:textId="77777777" w:rsidR="00D61A6C" w:rsidRDefault="009A4204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9A4204">
        <w:rPr>
          <w:rFonts w:eastAsia="Times New Roman" w:cs="Times New Roman"/>
          <w:sz w:val="20"/>
          <w:szCs w:val="20"/>
          <w:lang w:val="en-US"/>
        </w:rPr>
        <w:t>Griliches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Z.</w:t>
      </w:r>
      <w:r w:rsidRPr="009A4204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9A4204">
        <w:rPr>
          <w:rFonts w:eastAsia="Times New Roman" w:cs="Times New Roman"/>
          <w:sz w:val="20"/>
          <w:szCs w:val="20"/>
          <w:lang w:val="en-US"/>
        </w:rPr>
        <w:t>1979</w:t>
      </w:r>
      <w:r>
        <w:rPr>
          <w:rFonts w:eastAsia="Times New Roman" w:cs="Times New Roman"/>
          <w:sz w:val="20"/>
          <w:szCs w:val="20"/>
          <w:lang w:val="en-US"/>
        </w:rPr>
        <w:t xml:space="preserve">). </w:t>
      </w:r>
      <w:r w:rsidRPr="009A4204">
        <w:rPr>
          <w:rFonts w:eastAsia="Times New Roman" w:cs="Times New Roman"/>
          <w:sz w:val="20"/>
          <w:szCs w:val="20"/>
          <w:lang w:val="en-US"/>
        </w:rPr>
        <w:t>Issues in Assessing the Contribution of Research and Deve</w:t>
      </w:r>
      <w:r>
        <w:rPr>
          <w:rFonts w:eastAsia="Times New Roman" w:cs="Times New Roman"/>
          <w:sz w:val="20"/>
          <w:szCs w:val="20"/>
          <w:lang w:val="en-US"/>
        </w:rPr>
        <w:t>lopment to Productivity Growth.</w:t>
      </w:r>
      <w:r w:rsidRPr="009A4204">
        <w:rPr>
          <w:rFonts w:eastAsia="Times New Roman" w:cs="Times New Roman"/>
          <w:sz w:val="20"/>
          <w:szCs w:val="20"/>
          <w:lang w:val="en-US"/>
        </w:rPr>
        <w:t xml:space="preserve"> Bell Journal of Economics, The RAN</w:t>
      </w:r>
      <w:r>
        <w:rPr>
          <w:rFonts w:eastAsia="Times New Roman" w:cs="Times New Roman"/>
          <w:sz w:val="20"/>
          <w:szCs w:val="20"/>
          <w:lang w:val="en-US"/>
        </w:rPr>
        <w:t>D Corporation, vol. 10(1): 92-116</w:t>
      </w:r>
      <w:r w:rsidRPr="009A4204">
        <w:rPr>
          <w:rFonts w:eastAsia="Times New Roman" w:cs="Times New Roman"/>
          <w:sz w:val="20"/>
          <w:szCs w:val="20"/>
          <w:lang w:val="en-US"/>
        </w:rPr>
        <w:t>.</w:t>
      </w:r>
    </w:p>
    <w:p w14:paraId="3F4C784C" w14:textId="77777777" w:rsidR="009A4204" w:rsidRPr="00057C4E" w:rsidRDefault="009A4204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3AFC45D" w14:textId="77777777" w:rsidR="00DD4B79" w:rsidRPr="00DD4B79" w:rsidRDefault="00DD4B79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Guerzoni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M. and </w:t>
      </w:r>
      <w:proofErr w:type="spellStart"/>
      <w:r>
        <w:rPr>
          <w:rFonts w:eastAsia="Times New Roman" w:cs="Times New Roman"/>
          <w:sz w:val="20"/>
          <w:szCs w:val="20"/>
          <w:lang w:val="en-US"/>
        </w:rPr>
        <w:t>Raiteri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E. (2015). </w:t>
      </w:r>
      <w:r w:rsidRPr="00DD4B79">
        <w:rPr>
          <w:rFonts w:eastAsia="Times New Roman" w:cs="Times New Roman"/>
          <w:sz w:val="20"/>
          <w:szCs w:val="20"/>
          <w:lang w:val="en-US"/>
        </w:rPr>
        <w:t>Demand-side vs. supply-side technology policies: Hidden treatment and new</w:t>
      </w:r>
    </w:p>
    <w:p w14:paraId="390D0BF0" w14:textId="77777777" w:rsidR="00DD4B79" w:rsidRDefault="00DD4B79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DD4B79">
        <w:rPr>
          <w:rFonts w:eastAsia="Times New Roman" w:cs="Times New Roman"/>
          <w:sz w:val="20"/>
          <w:szCs w:val="20"/>
          <w:lang w:val="en-US"/>
        </w:rPr>
        <w:t>empirical evidence on the policy mix</w:t>
      </w:r>
      <w:r>
        <w:rPr>
          <w:rFonts w:eastAsia="Times New Roman" w:cs="Times New Roman"/>
          <w:sz w:val="20"/>
          <w:szCs w:val="20"/>
          <w:lang w:val="en-US"/>
        </w:rPr>
        <w:t>. Research Policy, vol. 44</w:t>
      </w:r>
      <w:r w:rsidRPr="00DD4B79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DD4B79">
        <w:rPr>
          <w:rFonts w:eastAsia="Times New Roman" w:cs="Times New Roman"/>
          <w:sz w:val="20"/>
          <w:szCs w:val="20"/>
          <w:lang w:val="en-US"/>
        </w:rPr>
        <w:t>3</w:t>
      </w:r>
      <w:r>
        <w:rPr>
          <w:rFonts w:eastAsia="Times New Roman" w:cs="Times New Roman"/>
          <w:sz w:val="20"/>
          <w:szCs w:val="20"/>
          <w:lang w:val="en-US"/>
        </w:rPr>
        <w:t xml:space="preserve">): </w:t>
      </w:r>
      <w:r w:rsidRPr="00DD4B79">
        <w:rPr>
          <w:rFonts w:eastAsia="Times New Roman" w:cs="Times New Roman"/>
          <w:sz w:val="20"/>
          <w:szCs w:val="20"/>
          <w:lang w:val="en-US"/>
        </w:rPr>
        <w:t>726-747</w:t>
      </w:r>
      <w:r>
        <w:rPr>
          <w:rFonts w:eastAsia="Times New Roman" w:cs="Times New Roman"/>
          <w:sz w:val="20"/>
          <w:szCs w:val="20"/>
          <w:lang w:val="en-US"/>
        </w:rPr>
        <w:t>.</w:t>
      </w:r>
    </w:p>
    <w:p w14:paraId="76EFDA3B" w14:textId="77777777" w:rsid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6A940E34" w14:textId="77777777" w:rsidR="00C554E9" w:rsidRDefault="00C554E9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9C7398">
        <w:rPr>
          <w:rFonts w:eastAsia="Times New Roman" w:cs="Times New Roman"/>
          <w:sz w:val="20"/>
          <w:szCs w:val="20"/>
          <w:lang w:val="en-US"/>
        </w:rPr>
        <w:t xml:space="preserve">HAL – Innovation Policy Economics (2013). Return on Investment in 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Large Scale</w:t>
      </w:r>
      <w:r w:rsidRPr="009C7398">
        <w:rPr>
          <w:rFonts w:eastAsia="Times New Roman" w:cs="Times New Roman"/>
          <w:sz w:val="20"/>
          <w:szCs w:val="20"/>
          <w:lang w:val="en-US"/>
        </w:rPr>
        <w:t xml:space="preserve"> Research Infrastructure. Final Report prepared for the National Research Council, Canada.</w:t>
      </w:r>
    </w:p>
    <w:p w14:paraId="4CF1DBFF" w14:textId="77777777" w:rsidR="00C554E9" w:rsidRDefault="00C554E9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1C20D859" w14:textId="75C6A153" w:rsidR="00C5264C" w:rsidRDefault="00C5264C" w:rsidP="00C5264C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C5264C">
        <w:rPr>
          <w:rFonts w:eastAsia="Times New Roman" w:cs="Times New Roman"/>
          <w:sz w:val="20"/>
          <w:szCs w:val="20"/>
          <w:lang w:val="en-US"/>
        </w:rPr>
        <w:t xml:space="preserve">Hall </w:t>
      </w:r>
      <w:r>
        <w:rPr>
          <w:rFonts w:eastAsia="Times New Roman" w:cs="Times New Roman"/>
          <w:sz w:val="20"/>
          <w:szCs w:val="20"/>
          <w:lang w:val="en-US"/>
        </w:rPr>
        <w:t xml:space="preserve">B.H. and </w:t>
      </w:r>
      <w:proofErr w:type="spellStart"/>
      <w:r w:rsidRPr="00C5264C">
        <w:rPr>
          <w:rFonts w:eastAsia="Times New Roman" w:cs="Times New Roman"/>
          <w:sz w:val="20"/>
          <w:szCs w:val="20"/>
          <w:lang w:val="en-US"/>
        </w:rPr>
        <w:t>Sena</w:t>
      </w:r>
      <w:proofErr w:type="spellEnd"/>
      <w:r w:rsidRPr="00C5264C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 xml:space="preserve">V. </w:t>
      </w:r>
      <w:r w:rsidRPr="00C5264C">
        <w:rPr>
          <w:rFonts w:eastAsia="Times New Roman" w:cs="Times New Roman"/>
          <w:sz w:val="20"/>
          <w:szCs w:val="20"/>
          <w:lang w:val="en-US"/>
        </w:rPr>
        <w:t xml:space="preserve">(2017) </w:t>
      </w:r>
      <w:proofErr w:type="spellStart"/>
      <w:r w:rsidRPr="00C5264C">
        <w:rPr>
          <w:rFonts w:eastAsia="Times New Roman" w:cs="Times New Roman"/>
          <w:sz w:val="20"/>
          <w:szCs w:val="20"/>
          <w:lang w:val="en-US"/>
        </w:rPr>
        <w:t>Appropri</w:t>
      </w:r>
      <w:r>
        <w:rPr>
          <w:rFonts w:eastAsia="Times New Roman" w:cs="Times New Roman"/>
          <w:sz w:val="20"/>
          <w:szCs w:val="20"/>
          <w:lang w:val="en-US"/>
        </w:rPr>
        <w:t>ability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mechanisms, innovation, </w:t>
      </w:r>
      <w:r w:rsidRPr="00C5264C">
        <w:rPr>
          <w:rFonts w:eastAsia="Times New Roman" w:cs="Times New Roman"/>
          <w:sz w:val="20"/>
          <w:szCs w:val="20"/>
          <w:lang w:val="en-US"/>
        </w:rPr>
        <w:t>and productivity: evidence from the UK, Economics of Innovat</w:t>
      </w:r>
      <w:r>
        <w:rPr>
          <w:rFonts w:eastAsia="Times New Roman" w:cs="Times New Roman"/>
          <w:sz w:val="20"/>
          <w:szCs w:val="20"/>
          <w:lang w:val="en-US"/>
        </w:rPr>
        <w:t>ion and New Technology, 26(1-2): 42-62.</w:t>
      </w:r>
    </w:p>
    <w:p w14:paraId="331897D6" w14:textId="77777777" w:rsidR="00C5264C" w:rsidRDefault="00C5264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591B02F" w14:textId="77777777" w:rsidR="00840509" w:rsidRDefault="00A0541A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Ha</w:t>
      </w:r>
      <w:r w:rsidR="00840509">
        <w:rPr>
          <w:rFonts w:eastAsia="Times New Roman" w:cs="Times New Roman"/>
          <w:sz w:val="20"/>
          <w:szCs w:val="20"/>
          <w:lang w:val="en-US"/>
        </w:rPr>
        <w:t>u</w:t>
      </w:r>
      <w:r>
        <w:rPr>
          <w:rFonts w:eastAsia="Times New Roman" w:cs="Times New Roman"/>
          <w:sz w:val="20"/>
          <w:szCs w:val="20"/>
          <w:lang w:val="en-US"/>
        </w:rPr>
        <w:t>s</w:t>
      </w:r>
      <w:r w:rsidR="00840509">
        <w:rPr>
          <w:rFonts w:eastAsia="Times New Roman" w:cs="Times New Roman"/>
          <w:sz w:val="20"/>
          <w:szCs w:val="20"/>
          <w:lang w:val="en-US"/>
        </w:rPr>
        <w:t>man</w:t>
      </w:r>
      <w:proofErr w:type="spellEnd"/>
      <w:r w:rsidR="00840509">
        <w:rPr>
          <w:rFonts w:eastAsia="Times New Roman" w:cs="Times New Roman"/>
          <w:sz w:val="20"/>
          <w:szCs w:val="20"/>
          <w:lang w:val="en-US"/>
        </w:rPr>
        <w:t xml:space="preserve"> J., Hall B.H. and </w:t>
      </w:r>
      <w:proofErr w:type="spellStart"/>
      <w:r w:rsidR="00840509">
        <w:rPr>
          <w:rFonts w:eastAsia="Times New Roman" w:cs="Times New Roman"/>
          <w:sz w:val="20"/>
          <w:szCs w:val="20"/>
          <w:lang w:val="en-US"/>
        </w:rPr>
        <w:t>Griliches</w:t>
      </w:r>
      <w:proofErr w:type="spellEnd"/>
      <w:r w:rsidR="00840509">
        <w:rPr>
          <w:rFonts w:eastAsia="Times New Roman" w:cs="Times New Roman"/>
          <w:sz w:val="20"/>
          <w:szCs w:val="20"/>
          <w:lang w:val="en-US"/>
        </w:rPr>
        <w:t xml:space="preserve"> Z. (1984). Econometric Models for count data with an application to the patent-R&amp;D relationship. </w:t>
      </w:r>
      <w:proofErr w:type="spellStart"/>
      <w:r w:rsidR="00840509">
        <w:rPr>
          <w:rFonts w:eastAsia="Times New Roman" w:cs="Times New Roman"/>
          <w:sz w:val="20"/>
          <w:szCs w:val="20"/>
          <w:lang w:val="en-US"/>
        </w:rPr>
        <w:t>Econometrica</w:t>
      </w:r>
      <w:proofErr w:type="spellEnd"/>
      <w:r w:rsidR="00840509">
        <w:rPr>
          <w:rFonts w:eastAsia="Times New Roman" w:cs="Times New Roman"/>
          <w:sz w:val="20"/>
          <w:szCs w:val="20"/>
          <w:lang w:val="en-US"/>
        </w:rPr>
        <w:t>, vol. 52(4): 909-938.</w:t>
      </w:r>
    </w:p>
    <w:p w14:paraId="7120E026" w14:textId="77777777" w:rsidR="00840509" w:rsidRPr="00057C4E" w:rsidRDefault="00840509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1544135C" w14:textId="439F4B06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Hall B.</w:t>
      </w:r>
      <w:r w:rsidR="00840509">
        <w:rPr>
          <w:rFonts w:eastAsia="Times New Roman" w:cs="Times New Roman"/>
          <w:sz w:val="20"/>
          <w:szCs w:val="20"/>
          <w:lang w:val="en-US"/>
        </w:rPr>
        <w:t>H.</w:t>
      </w:r>
      <w:r w:rsidRPr="00057C4E">
        <w:rPr>
          <w:rFonts w:eastAsia="Times New Roman" w:cs="Times New Roman"/>
          <w:sz w:val="20"/>
          <w:szCs w:val="20"/>
          <w:lang w:val="en-US"/>
        </w:rPr>
        <w:t xml:space="preserve">,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Mairesse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J. and Mohnen P. (2010). Measuring the Returns to R&amp;D, in Handbook of the Economics of Innovation, B. Hall and N. Rosenberg, Eds. (Elsevier), vol. 2, chap. 24, pp. 1033-1082.</w:t>
      </w:r>
    </w:p>
    <w:p w14:paraId="6FA76625" w14:textId="77777777" w:rsidR="00170D28" w:rsidRDefault="00170D28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04067C5A" w14:textId="77777777" w:rsidR="00170D28" w:rsidRDefault="00170D28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  <w:proofErr w:type="spellStart"/>
      <w:r>
        <w:rPr>
          <w:rFonts w:eastAsia="Times New Roman" w:cs="Times New Roman"/>
          <w:sz w:val="20"/>
          <w:szCs w:val="20"/>
          <w:lang w:val="en-GB"/>
        </w:rPr>
        <w:t>Helmers</w:t>
      </w:r>
      <w:proofErr w:type="spellEnd"/>
      <w:r>
        <w:rPr>
          <w:rFonts w:eastAsia="Times New Roman" w:cs="Times New Roman"/>
          <w:sz w:val="20"/>
          <w:szCs w:val="20"/>
          <w:lang w:val="en-GB"/>
        </w:rPr>
        <w:t xml:space="preserve"> C. and Overman H.G. </w:t>
      </w:r>
      <w:r w:rsidRPr="00170D28">
        <w:rPr>
          <w:rFonts w:eastAsia="Times New Roman" w:cs="Times New Roman"/>
          <w:sz w:val="20"/>
          <w:szCs w:val="20"/>
          <w:lang w:val="en-GB"/>
        </w:rPr>
        <w:t>(2017). My Precious! The Location and Diffusion of Scientific Research: Evidence from the Synchrotron Diamond Light Source. Economic Journal, vol. 127 (604): 2006–2040.</w:t>
      </w:r>
    </w:p>
    <w:p w14:paraId="07DD332F" w14:textId="77777777" w:rsid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4C01452D" w14:textId="77777777" w:rsidR="009172CC" w:rsidRDefault="009172C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Helpman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E. (1998).  </w:t>
      </w:r>
      <w:r w:rsidRPr="009172CC">
        <w:rPr>
          <w:rFonts w:eastAsia="Times New Roman" w:cs="Times New Roman"/>
          <w:sz w:val="20"/>
          <w:szCs w:val="20"/>
          <w:lang w:val="en-US"/>
        </w:rPr>
        <w:t>General Purpose Technologies and Economic Growth</w:t>
      </w:r>
      <w:r>
        <w:rPr>
          <w:rFonts w:eastAsia="Times New Roman" w:cs="Times New Roman"/>
          <w:sz w:val="20"/>
          <w:szCs w:val="20"/>
          <w:lang w:val="en-US"/>
        </w:rPr>
        <w:t>. MIT Press.</w:t>
      </w:r>
    </w:p>
    <w:p w14:paraId="67C7A48A" w14:textId="77777777" w:rsidR="009172CC" w:rsidRDefault="009172C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71003020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 xml:space="preserve">Irwin D.A. and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Klenow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P.J. (1994). Learning-by-Doing Spillovers in the Semiconductor Industry, Journal of political economy, vol.102(6): 1200-1227.</w:t>
      </w:r>
    </w:p>
    <w:p w14:paraId="2F432E57" w14:textId="77777777" w:rsidR="002A3947" w:rsidRPr="002A3947" w:rsidRDefault="002A3947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3F559D0B" w14:textId="77777777" w:rsidR="002A3947" w:rsidRDefault="002A3947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2A3947">
        <w:rPr>
          <w:rFonts w:eastAsia="Times New Roman" w:cs="Times New Roman"/>
          <w:sz w:val="20"/>
          <w:szCs w:val="20"/>
          <w:lang w:val="en-US"/>
        </w:rPr>
        <w:t>Jaffe</w:t>
      </w:r>
      <w:r>
        <w:rPr>
          <w:rFonts w:eastAsia="Times New Roman" w:cs="Times New Roman"/>
          <w:sz w:val="20"/>
          <w:szCs w:val="20"/>
          <w:lang w:val="en-US"/>
        </w:rPr>
        <w:t xml:space="preserve"> A.B. (1989). </w:t>
      </w:r>
      <w:r w:rsidRPr="002A3947">
        <w:rPr>
          <w:rFonts w:eastAsia="Times New Roman" w:cs="Times New Roman"/>
          <w:sz w:val="20"/>
          <w:szCs w:val="20"/>
          <w:lang w:val="en-US"/>
        </w:rPr>
        <w:t>Re</w:t>
      </w:r>
      <w:r>
        <w:rPr>
          <w:rFonts w:eastAsia="Times New Roman" w:cs="Times New Roman"/>
          <w:sz w:val="20"/>
          <w:szCs w:val="20"/>
          <w:lang w:val="en-US"/>
        </w:rPr>
        <w:t>al Effects of Academic Research. The American Economic Review, vol. 79</w:t>
      </w:r>
      <w:r w:rsidRPr="002A3947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2A3947">
        <w:rPr>
          <w:rFonts w:eastAsia="Times New Roman" w:cs="Times New Roman"/>
          <w:sz w:val="20"/>
          <w:szCs w:val="20"/>
          <w:lang w:val="en-US"/>
        </w:rPr>
        <w:t>5</w:t>
      </w:r>
      <w:r>
        <w:rPr>
          <w:rFonts w:eastAsia="Times New Roman" w:cs="Times New Roman"/>
          <w:sz w:val="20"/>
          <w:szCs w:val="20"/>
          <w:lang w:val="en-US"/>
        </w:rPr>
        <w:t xml:space="preserve">): </w:t>
      </w:r>
      <w:r w:rsidRPr="002A3947">
        <w:rPr>
          <w:rFonts w:eastAsia="Times New Roman" w:cs="Times New Roman"/>
          <w:sz w:val="20"/>
          <w:szCs w:val="20"/>
          <w:lang w:val="en-US"/>
        </w:rPr>
        <w:t>957-970</w:t>
      </w:r>
      <w:r>
        <w:rPr>
          <w:rFonts w:eastAsia="Times New Roman" w:cs="Times New Roman"/>
          <w:sz w:val="20"/>
          <w:szCs w:val="20"/>
          <w:lang w:val="en-US"/>
        </w:rPr>
        <w:t>.</w:t>
      </w:r>
    </w:p>
    <w:p w14:paraId="527675E1" w14:textId="77777777" w:rsidR="002A3947" w:rsidRDefault="002A3947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5950C23" w14:textId="77777777" w:rsidR="00901D7D" w:rsidRDefault="00901D7D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Jovanovic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B. and Rousseau P. (2005).</w:t>
      </w:r>
      <w:r w:rsidRPr="00901D7D">
        <w:rPr>
          <w:rFonts w:eastAsia="Times New Roman" w:cs="Times New Roman"/>
          <w:sz w:val="20"/>
          <w:szCs w:val="20"/>
          <w:lang w:val="en-US"/>
        </w:rPr>
        <w:t xml:space="preserve"> General purpose technol</w:t>
      </w:r>
      <w:r>
        <w:rPr>
          <w:rFonts w:eastAsia="Times New Roman" w:cs="Times New Roman"/>
          <w:sz w:val="20"/>
          <w:szCs w:val="20"/>
          <w:lang w:val="en-US"/>
        </w:rPr>
        <w:t xml:space="preserve">ogies, in </w:t>
      </w:r>
      <w:proofErr w:type="spellStart"/>
      <w:r w:rsidRPr="00901D7D">
        <w:rPr>
          <w:rFonts w:eastAsia="Times New Roman" w:cs="Times New Roman"/>
          <w:sz w:val="20"/>
          <w:szCs w:val="20"/>
          <w:lang w:val="en-US"/>
        </w:rPr>
        <w:t>Aghion</w:t>
      </w:r>
      <w:proofErr w:type="spellEnd"/>
      <w:r w:rsidRPr="00901D7D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 xml:space="preserve">P. and </w:t>
      </w:r>
      <w:proofErr w:type="spellStart"/>
      <w:r w:rsidRPr="00901D7D">
        <w:rPr>
          <w:rFonts w:eastAsia="Times New Roman" w:cs="Times New Roman"/>
          <w:sz w:val="20"/>
          <w:szCs w:val="20"/>
          <w:lang w:val="en-US"/>
        </w:rPr>
        <w:t>Durlauf</w:t>
      </w:r>
      <w:proofErr w:type="spellEnd"/>
      <w:r w:rsidRPr="00901D7D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 xml:space="preserve">S. </w:t>
      </w:r>
      <w:r w:rsidRPr="00901D7D">
        <w:rPr>
          <w:rFonts w:eastAsia="Times New Roman" w:cs="Times New Roman"/>
          <w:sz w:val="20"/>
          <w:szCs w:val="20"/>
          <w:lang w:val="en-US"/>
        </w:rPr>
        <w:t>(</w:t>
      </w:r>
      <w:proofErr w:type="spellStart"/>
      <w:r w:rsidRPr="00901D7D">
        <w:rPr>
          <w:rFonts w:eastAsia="Times New Roman" w:cs="Times New Roman"/>
          <w:sz w:val="20"/>
          <w:szCs w:val="20"/>
          <w:lang w:val="en-US"/>
        </w:rPr>
        <w:t>eds</w:t>
      </w:r>
      <w:proofErr w:type="spellEnd"/>
      <w:r w:rsidRPr="00901D7D">
        <w:rPr>
          <w:rFonts w:eastAsia="Times New Roman" w:cs="Times New Roman"/>
          <w:sz w:val="20"/>
          <w:szCs w:val="20"/>
          <w:lang w:val="en-US"/>
        </w:rPr>
        <w:t>), Handbook of</w:t>
      </w:r>
      <w:r>
        <w:rPr>
          <w:rFonts w:eastAsia="Times New Roman" w:cs="Times New Roman"/>
          <w:sz w:val="20"/>
          <w:szCs w:val="20"/>
          <w:lang w:val="en-US"/>
        </w:rPr>
        <w:t xml:space="preserve"> </w:t>
      </w:r>
      <w:r w:rsidRPr="00901D7D">
        <w:rPr>
          <w:rFonts w:eastAsia="Times New Roman" w:cs="Times New Roman"/>
          <w:sz w:val="20"/>
          <w:szCs w:val="20"/>
          <w:lang w:val="en-US"/>
        </w:rPr>
        <w:t>Econom</w:t>
      </w:r>
      <w:r>
        <w:rPr>
          <w:rFonts w:eastAsia="Times New Roman" w:cs="Times New Roman"/>
          <w:sz w:val="20"/>
          <w:szCs w:val="20"/>
          <w:lang w:val="en-US"/>
        </w:rPr>
        <w:t>ic Growth, vol. 1B, Elsevier.</w:t>
      </w:r>
    </w:p>
    <w:p w14:paraId="61FF548F" w14:textId="77777777" w:rsidR="00901D7D" w:rsidRPr="00057C4E" w:rsidRDefault="00901D7D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6D79C2C8" w14:textId="462B9126" w:rsidR="005C193E" w:rsidRDefault="005C193E" w:rsidP="005C193E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Li X.</w:t>
      </w:r>
      <w:r w:rsidRPr="005C193E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5C193E">
        <w:rPr>
          <w:rFonts w:eastAsia="Times New Roman" w:cs="Times New Roman"/>
          <w:sz w:val="20"/>
          <w:szCs w:val="20"/>
          <w:lang w:val="en-US"/>
        </w:rPr>
        <w:t>2012</w:t>
      </w:r>
      <w:r>
        <w:rPr>
          <w:rFonts w:eastAsia="Times New Roman" w:cs="Times New Roman"/>
          <w:sz w:val="20"/>
          <w:szCs w:val="20"/>
          <w:lang w:val="en-US"/>
        </w:rPr>
        <w:t>)</w:t>
      </w:r>
      <w:r w:rsidRPr="005C193E">
        <w:rPr>
          <w:rFonts w:eastAsia="Times New Roman" w:cs="Times New Roman"/>
          <w:sz w:val="20"/>
          <w:szCs w:val="20"/>
          <w:lang w:val="en-US"/>
        </w:rPr>
        <w:t>. Behind the recent surge of Chinese patenting: An institutional view. Res</w:t>
      </w:r>
      <w:r>
        <w:rPr>
          <w:rFonts w:eastAsia="Times New Roman" w:cs="Times New Roman"/>
          <w:sz w:val="20"/>
          <w:szCs w:val="20"/>
          <w:lang w:val="en-US"/>
        </w:rPr>
        <w:t xml:space="preserve">earch Policy 41 (1): </w:t>
      </w:r>
      <w:r w:rsidRPr="005C193E">
        <w:rPr>
          <w:rFonts w:eastAsia="Times New Roman" w:cs="Times New Roman"/>
          <w:sz w:val="20"/>
          <w:szCs w:val="20"/>
          <w:lang w:val="en-US"/>
        </w:rPr>
        <w:t>236-249.</w:t>
      </w:r>
    </w:p>
    <w:p w14:paraId="73326CDD" w14:textId="77777777" w:rsidR="005C193E" w:rsidRDefault="005C193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1B5BD47C" w14:textId="77777777" w:rsid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Libaers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D., Hicks D. and Porter A.L. (2010).  </w:t>
      </w:r>
      <w:hyperlink r:id="rId21" w:history="1">
        <w:r w:rsidRPr="00057C4E">
          <w:rPr>
            <w:rFonts w:eastAsia="Times New Roman" w:cs="Times New Roman"/>
            <w:sz w:val="20"/>
            <w:szCs w:val="20"/>
            <w:lang w:val="en-US"/>
          </w:rPr>
          <w:t>A taxonomy of small firm technology commercialization</w:t>
        </w:r>
      </w:hyperlink>
      <w:r w:rsidRPr="00057C4E">
        <w:rPr>
          <w:rFonts w:eastAsia="Times New Roman" w:cs="Times New Roman"/>
          <w:sz w:val="20"/>
          <w:szCs w:val="20"/>
          <w:lang w:val="en-US"/>
        </w:rPr>
        <w:t>, Ind. and Corp. Change, vol. 25(3): 371-405.</w:t>
      </w:r>
    </w:p>
    <w:p w14:paraId="33E3A8C3" w14:textId="77777777" w:rsidR="00E66360" w:rsidRDefault="00E66360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3FCE21F2" w14:textId="2DD03576" w:rsidR="00E66360" w:rsidRPr="00057C4E" w:rsidRDefault="00E66360" w:rsidP="00E66360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Lööf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H., </w:t>
      </w:r>
      <w:proofErr w:type="spellStart"/>
      <w:r w:rsidRPr="00E66360">
        <w:rPr>
          <w:rFonts w:eastAsia="Times New Roman" w:cs="Times New Roman"/>
          <w:sz w:val="20"/>
          <w:szCs w:val="20"/>
          <w:lang w:val="en-US"/>
        </w:rPr>
        <w:t>Mairesse</w:t>
      </w:r>
      <w:proofErr w:type="spellEnd"/>
      <w:r w:rsidRPr="00E66360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 xml:space="preserve">J. and </w:t>
      </w:r>
      <w:r w:rsidRPr="00E66360">
        <w:rPr>
          <w:rFonts w:eastAsia="Times New Roman" w:cs="Times New Roman"/>
          <w:sz w:val="20"/>
          <w:szCs w:val="20"/>
          <w:lang w:val="en-US"/>
        </w:rPr>
        <w:t xml:space="preserve">Mohnen </w:t>
      </w:r>
      <w:r>
        <w:rPr>
          <w:rFonts w:eastAsia="Times New Roman" w:cs="Times New Roman"/>
          <w:sz w:val="20"/>
          <w:szCs w:val="20"/>
          <w:lang w:val="en-US"/>
        </w:rPr>
        <w:t xml:space="preserve">P. </w:t>
      </w:r>
      <w:r w:rsidRPr="00E66360">
        <w:rPr>
          <w:rFonts w:eastAsia="Times New Roman" w:cs="Times New Roman"/>
          <w:sz w:val="20"/>
          <w:szCs w:val="20"/>
          <w:lang w:val="en-US"/>
        </w:rPr>
        <w:t>(2017)</w:t>
      </w:r>
      <w:r>
        <w:rPr>
          <w:rFonts w:eastAsia="Times New Roman" w:cs="Times New Roman"/>
          <w:sz w:val="20"/>
          <w:szCs w:val="20"/>
          <w:lang w:val="en-US"/>
        </w:rPr>
        <w:t>.</w:t>
      </w:r>
      <w:r w:rsidRPr="00E66360">
        <w:rPr>
          <w:rFonts w:eastAsia="Times New Roman" w:cs="Times New Roman"/>
          <w:sz w:val="20"/>
          <w:szCs w:val="20"/>
          <w:lang w:val="en-US"/>
        </w:rPr>
        <w:t xml:space="preserve"> CDM </w:t>
      </w:r>
      <w:r>
        <w:rPr>
          <w:rFonts w:eastAsia="Times New Roman" w:cs="Times New Roman"/>
          <w:sz w:val="20"/>
          <w:szCs w:val="20"/>
          <w:lang w:val="en-US"/>
        </w:rPr>
        <w:t xml:space="preserve">20 years after, </w:t>
      </w:r>
      <w:r w:rsidRPr="00E66360">
        <w:rPr>
          <w:rFonts w:eastAsia="Times New Roman" w:cs="Times New Roman"/>
          <w:sz w:val="20"/>
          <w:szCs w:val="20"/>
          <w:lang w:val="en-US"/>
        </w:rPr>
        <w:t>Economics of In</w:t>
      </w:r>
      <w:r>
        <w:rPr>
          <w:rFonts w:eastAsia="Times New Roman" w:cs="Times New Roman"/>
          <w:sz w:val="20"/>
          <w:szCs w:val="20"/>
          <w:lang w:val="en-US"/>
        </w:rPr>
        <w:t>novation and New Technology, 26(1-2): 1-5.</w:t>
      </w:r>
    </w:p>
    <w:p w14:paraId="34658B6B" w14:textId="77777777" w:rsidR="00581761" w:rsidRPr="00057C4E" w:rsidRDefault="00581761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36A24829" w14:textId="77777777" w:rsidR="00057C4E" w:rsidRPr="00C83AA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C83AAE">
        <w:rPr>
          <w:rFonts w:eastAsia="Times New Roman" w:cs="Times New Roman"/>
          <w:sz w:val="20"/>
          <w:szCs w:val="20"/>
          <w:lang w:val="en-US"/>
        </w:rPr>
        <w:t>Macilwain</w:t>
      </w:r>
      <w:proofErr w:type="spellEnd"/>
      <w:r w:rsidRPr="00C83AAE">
        <w:rPr>
          <w:rFonts w:eastAsia="Times New Roman" w:cs="Times New Roman"/>
          <w:sz w:val="20"/>
          <w:szCs w:val="20"/>
          <w:lang w:val="en-US"/>
        </w:rPr>
        <w:t xml:space="preserve"> C. (2010). Science Economics: What science is really worth, Nature, vol. 465:  682-684</w:t>
      </w:r>
    </w:p>
    <w:p w14:paraId="0AB720E5" w14:textId="77777777" w:rsidR="00696487" w:rsidRDefault="00AA499B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hyperlink r:id="rId22" w:history="1">
        <w:r w:rsidR="00DF2A30" w:rsidRPr="00C83AAE">
          <w:rPr>
            <w:rStyle w:val="Collegamentoipertestuale"/>
            <w:rFonts w:eastAsia="Times New Roman" w:cs="Times New Roman"/>
            <w:sz w:val="20"/>
            <w:szCs w:val="20"/>
            <w:lang w:val="en-US"/>
          </w:rPr>
          <w:t>https://www.nature.com/news/2010/100609/full/465682a.html</w:t>
        </w:r>
      </w:hyperlink>
    </w:p>
    <w:p w14:paraId="2E75960F" w14:textId="77777777" w:rsidR="00DF2A30" w:rsidRPr="00B22EA0" w:rsidRDefault="00DF2A30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00A7F02" w14:textId="77777777" w:rsidR="00177DC0" w:rsidRPr="00177DC0" w:rsidRDefault="00177DC0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Mansfield</w:t>
      </w:r>
      <w:r w:rsidR="007B2482">
        <w:rPr>
          <w:rFonts w:eastAsia="Times New Roman" w:cs="Times New Roman"/>
          <w:sz w:val="20"/>
          <w:szCs w:val="20"/>
          <w:lang w:val="en-US"/>
        </w:rPr>
        <w:t xml:space="preserve"> E.</w:t>
      </w:r>
      <w:r w:rsidRPr="00177DC0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177DC0">
        <w:rPr>
          <w:rFonts w:eastAsia="Times New Roman" w:cs="Times New Roman"/>
          <w:sz w:val="20"/>
          <w:szCs w:val="20"/>
          <w:lang w:val="en-US"/>
        </w:rPr>
        <w:t>1991</w:t>
      </w:r>
      <w:r>
        <w:rPr>
          <w:rFonts w:eastAsia="Times New Roman" w:cs="Times New Roman"/>
          <w:sz w:val="20"/>
          <w:szCs w:val="20"/>
          <w:lang w:val="en-US"/>
        </w:rPr>
        <w:t>)</w:t>
      </w:r>
      <w:r w:rsidRPr="00177DC0">
        <w:rPr>
          <w:rFonts w:eastAsia="Times New Roman" w:cs="Times New Roman"/>
          <w:sz w:val="20"/>
          <w:szCs w:val="20"/>
          <w:lang w:val="en-US"/>
        </w:rPr>
        <w:t>. A</w:t>
      </w:r>
      <w:r>
        <w:rPr>
          <w:rFonts w:eastAsia="Times New Roman" w:cs="Times New Roman"/>
          <w:sz w:val="20"/>
          <w:szCs w:val="20"/>
          <w:lang w:val="en-US"/>
        </w:rPr>
        <w:t>cademic research and industrial innovation. Research Policy, vol. 20:</w:t>
      </w:r>
      <w:r w:rsidRPr="00177DC0">
        <w:rPr>
          <w:rFonts w:eastAsia="Times New Roman" w:cs="Times New Roman"/>
          <w:sz w:val="20"/>
          <w:szCs w:val="20"/>
          <w:lang w:val="en-US"/>
        </w:rPr>
        <w:t xml:space="preserve"> 1–12.</w:t>
      </w:r>
    </w:p>
    <w:p w14:paraId="5DB76D74" w14:textId="77777777" w:rsidR="00177DC0" w:rsidRDefault="00177DC0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60EEF38C" w14:textId="77777777" w:rsidR="00177DC0" w:rsidRDefault="00177DC0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Mansfield E.</w:t>
      </w:r>
      <w:r w:rsidRPr="00177DC0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177DC0">
        <w:rPr>
          <w:rFonts w:eastAsia="Times New Roman" w:cs="Times New Roman"/>
          <w:sz w:val="20"/>
          <w:szCs w:val="20"/>
          <w:lang w:val="en-US"/>
        </w:rPr>
        <w:t>1998</w:t>
      </w:r>
      <w:r>
        <w:rPr>
          <w:rFonts w:eastAsia="Times New Roman" w:cs="Times New Roman"/>
          <w:sz w:val="20"/>
          <w:szCs w:val="20"/>
          <w:lang w:val="en-US"/>
        </w:rPr>
        <w:t>)</w:t>
      </w:r>
      <w:r w:rsidRPr="00177DC0">
        <w:rPr>
          <w:rFonts w:eastAsia="Times New Roman" w:cs="Times New Roman"/>
          <w:sz w:val="20"/>
          <w:szCs w:val="20"/>
          <w:lang w:val="en-US"/>
        </w:rPr>
        <w:t>. Academic rese</w:t>
      </w:r>
      <w:r>
        <w:rPr>
          <w:rFonts w:eastAsia="Times New Roman" w:cs="Times New Roman"/>
          <w:sz w:val="20"/>
          <w:szCs w:val="20"/>
          <w:lang w:val="en-US"/>
        </w:rPr>
        <w:t xml:space="preserve">arch and industrial innovation: </w:t>
      </w:r>
      <w:r w:rsidRPr="00177DC0">
        <w:rPr>
          <w:rFonts w:eastAsia="Times New Roman" w:cs="Times New Roman"/>
          <w:sz w:val="20"/>
          <w:szCs w:val="20"/>
          <w:lang w:val="en-US"/>
        </w:rPr>
        <w:t>an update of empirical findings. Research Policy</w:t>
      </w:r>
      <w:r>
        <w:rPr>
          <w:rFonts w:eastAsia="Times New Roman" w:cs="Times New Roman"/>
          <w:sz w:val="20"/>
          <w:szCs w:val="20"/>
          <w:lang w:val="en-US"/>
        </w:rPr>
        <w:t>, vol. 26:</w:t>
      </w:r>
      <w:r w:rsidRPr="00177DC0">
        <w:rPr>
          <w:rFonts w:eastAsia="Times New Roman" w:cs="Times New Roman"/>
          <w:sz w:val="20"/>
          <w:szCs w:val="20"/>
          <w:lang w:val="en-US"/>
        </w:rPr>
        <w:t xml:space="preserve"> 773–776.</w:t>
      </w:r>
    </w:p>
    <w:p w14:paraId="4A023E17" w14:textId="77777777" w:rsidR="0073569B" w:rsidRPr="00177DC0" w:rsidRDefault="0073569B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063B2656" w14:textId="77777777" w:rsidR="00F83C56" w:rsidRDefault="00F83C56" w:rsidP="00F83C56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Mansfield E. and Lee J.Y.</w:t>
      </w:r>
      <w:r w:rsidRPr="00177DC0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177DC0">
        <w:rPr>
          <w:rFonts w:eastAsia="Times New Roman" w:cs="Times New Roman"/>
          <w:sz w:val="20"/>
          <w:szCs w:val="20"/>
          <w:lang w:val="en-US"/>
        </w:rPr>
        <w:t>1996</w:t>
      </w:r>
      <w:r>
        <w:rPr>
          <w:rFonts w:eastAsia="Times New Roman" w:cs="Times New Roman"/>
          <w:sz w:val="20"/>
          <w:szCs w:val="20"/>
          <w:lang w:val="en-US"/>
        </w:rPr>
        <w:t>)</w:t>
      </w:r>
      <w:r w:rsidRPr="00177DC0">
        <w:rPr>
          <w:rFonts w:eastAsia="Times New Roman" w:cs="Times New Roman"/>
          <w:sz w:val="20"/>
          <w:szCs w:val="20"/>
          <w:lang w:val="en-US"/>
        </w:rPr>
        <w:t>. The</w:t>
      </w:r>
      <w:r>
        <w:rPr>
          <w:rFonts w:eastAsia="Times New Roman" w:cs="Times New Roman"/>
          <w:sz w:val="20"/>
          <w:szCs w:val="20"/>
          <w:lang w:val="en-US"/>
        </w:rPr>
        <w:t xml:space="preserve"> modern university: contributor </w:t>
      </w:r>
      <w:r w:rsidRPr="00177DC0">
        <w:rPr>
          <w:rFonts w:eastAsia="Times New Roman" w:cs="Times New Roman"/>
          <w:sz w:val="20"/>
          <w:szCs w:val="20"/>
          <w:lang w:val="en-US"/>
        </w:rPr>
        <w:t>to industrial innovation and recip</w:t>
      </w:r>
      <w:r>
        <w:rPr>
          <w:rFonts w:eastAsia="Times New Roman" w:cs="Times New Roman"/>
          <w:sz w:val="20"/>
          <w:szCs w:val="20"/>
          <w:lang w:val="en-US"/>
        </w:rPr>
        <w:t>ient of industrial R&amp;D support. Research Policy, vol. 25:</w:t>
      </w:r>
      <w:r w:rsidRPr="00177DC0">
        <w:rPr>
          <w:rFonts w:eastAsia="Times New Roman" w:cs="Times New Roman"/>
          <w:sz w:val="20"/>
          <w:szCs w:val="20"/>
          <w:lang w:val="en-US"/>
        </w:rPr>
        <w:t xml:space="preserve"> 1047–1058.</w:t>
      </w:r>
    </w:p>
    <w:p w14:paraId="263A762E" w14:textId="77777777" w:rsidR="00F83C56" w:rsidRDefault="00F83C56" w:rsidP="00F83C56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5314D856" w14:textId="77777777" w:rsidR="00177DC0" w:rsidRDefault="00890F03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Marin G. (2014).</w:t>
      </w:r>
      <w:r w:rsidRPr="00890F03">
        <w:rPr>
          <w:lang w:val="en-GB"/>
        </w:rPr>
        <w:t xml:space="preserve"> </w:t>
      </w:r>
      <w:r w:rsidRPr="00890F03">
        <w:rPr>
          <w:rFonts w:eastAsia="Times New Roman" w:cs="Times New Roman"/>
          <w:sz w:val="20"/>
          <w:szCs w:val="20"/>
          <w:lang w:val="en-US"/>
        </w:rPr>
        <w:t>Do eco-innovations harm productivity growth through crowding out? Results of an extended CDM</w:t>
      </w:r>
      <w:r>
        <w:rPr>
          <w:rFonts w:eastAsia="Times New Roman" w:cs="Times New Roman"/>
          <w:sz w:val="20"/>
          <w:szCs w:val="20"/>
          <w:lang w:val="en-US"/>
        </w:rPr>
        <w:t xml:space="preserve"> model for Italy. Research Policy, vol. 43 (</w:t>
      </w:r>
      <w:r w:rsidRPr="00890F03">
        <w:rPr>
          <w:rFonts w:eastAsia="Times New Roman" w:cs="Times New Roman"/>
          <w:sz w:val="20"/>
          <w:szCs w:val="20"/>
          <w:lang w:val="en-US"/>
        </w:rPr>
        <w:t>2</w:t>
      </w:r>
      <w:r>
        <w:rPr>
          <w:rFonts w:eastAsia="Times New Roman" w:cs="Times New Roman"/>
          <w:sz w:val="20"/>
          <w:szCs w:val="20"/>
          <w:lang w:val="en-US"/>
        </w:rPr>
        <w:t>):</w:t>
      </w:r>
      <w:r w:rsidRPr="00890F03">
        <w:rPr>
          <w:rFonts w:eastAsia="Times New Roman" w:cs="Times New Roman"/>
          <w:sz w:val="20"/>
          <w:szCs w:val="20"/>
          <w:lang w:val="en-US"/>
        </w:rPr>
        <w:t xml:space="preserve"> 301-317</w:t>
      </w:r>
      <w:r>
        <w:rPr>
          <w:rFonts w:eastAsia="Times New Roman" w:cs="Times New Roman"/>
          <w:sz w:val="20"/>
          <w:szCs w:val="20"/>
          <w:lang w:val="en-US"/>
        </w:rPr>
        <w:t>.</w:t>
      </w:r>
    </w:p>
    <w:p w14:paraId="61BC4F3B" w14:textId="77777777" w:rsidR="00890F03" w:rsidRDefault="00890F03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10386B2B" w14:textId="77777777" w:rsidR="00F565EA" w:rsidRDefault="00F565EA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Martin F.</w:t>
      </w:r>
      <w:r w:rsidRPr="00F565EA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F565EA">
        <w:rPr>
          <w:rFonts w:eastAsia="Times New Roman" w:cs="Times New Roman"/>
          <w:sz w:val="20"/>
          <w:szCs w:val="20"/>
          <w:lang w:val="en-US"/>
        </w:rPr>
        <w:t>1998</w:t>
      </w:r>
      <w:r>
        <w:rPr>
          <w:rFonts w:eastAsia="Times New Roman" w:cs="Times New Roman"/>
          <w:sz w:val="20"/>
          <w:szCs w:val="20"/>
          <w:lang w:val="en-US"/>
        </w:rPr>
        <w:t>)</w:t>
      </w:r>
      <w:r w:rsidRPr="00F565EA">
        <w:rPr>
          <w:rFonts w:eastAsia="Times New Roman" w:cs="Times New Roman"/>
          <w:sz w:val="20"/>
          <w:szCs w:val="20"/>
          <w:lang w:val="en-US"/>
        </w:rPr>
        <w:t>. The economi</w:t>
      </w:r>
      <w:r>
        <w:rPr>
          <w:rFonts w:eastAsia="Times New Roman" w:cs="Times New Roman"/>
          <w:sz w:val="20"/>
          <w:szCs w:val="20"/>
          <w:lang w:val="en-US"/>
        </w:rPr>
        <w:t xml:space="preserve">c impact of Canadian university </w:t>
      </w:r>
      <w:r w:rsidRPr="00F565EA">
        <w:rPr>
          <w:rFonts w:eastAsia="Times New Roman" w:cs="Times New Roman"/>
          <w:sz w:val="20"/>
          <w:szCs w:val="20"/>
          <w:lang w:val="en-US"/>
        </w:rPr>
        <w:t>R&amp;D. Research Policy</w:t>
      </w:r>
      <w:r>
        <w:rPr>
          <w:rFonts w:eastAsia="Times New Roman" w:cs="Times New Roman"/>
          <w:sz w:val="20"/>
          <w:szCs w:val="20"/>
          <w:lang w:val="en-US"/>
        </w:rPr>
        <w:t>, vol. 27:</w:t>
      </w:r>
      <w:r w:rsidRPr="00F565EA">
        <w:rPr>
          <w:rFonts w:eastAsia="Times New Roman" w:cs="Times New Roman"/>
          <w:sz w:val="20"/>
          <w:szCs w:val="20"/>
          <w:lang w:val="en-US"/>
        </w:rPr>
        <w:t xml:space="preserve"> 677–687.</w:t>
      </w:r>
    </w:p>
    <w:p w14:paraId="52BCB39F" w14:textId="77777777" w:rsidR="00177DC0" w:rsidRDefault="00177DC0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C43BBCC" w14:textId="0A1A78FC" w:rsidR="00B22EA0" w:rsidRDefault="00696487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696487">
        <w:rPr>
          <w:rFonts w:eastAsia="Times New Roman" w:cs="Times New Roman"/>
          <w:sz w:val="20"/>
          <w:szCs w:val="20"/>
          <w:lang w:val="en-US"/>
        </w:rPr>
        <w:t>Martin B.R. and Irvine J. (1</w:t>
      </w:r>
      <w:r>
        <w:rPr>
          <w:rFonts w:eastAsia="Times New Roman" w:cs="Times New Roman"/>
          <w:sz w:val="20"/>
          <w:szCs w:val="20"/>
          <w:lang w:val="en-US"/>
        </w:rPr>
        <w:t>984</w:t>
      </w:r>
      <w:r w:rsidR="008C5A1D">
        <w:rPr>
          <w:rFonts w:eastAsia="Times New Roman" w:cs="Times New Roman"/>
          <w:sz w:val="20"/>
          <w:szCs w:val="20"/>
          <w:lang w:val="en-US"/>
        </w:rPr>
        <w:t>a</w:t>
      </w:r>
      <w:r>
        <w:rPr>
          <w:rFonts w:eastAsia="Times New Roman" w:cs="Times New Roman"/>
          <w:sz w:val="20"/>
          <w:szCs w:val="20"/>
          <w:lang w:val="en-US"/>
        </w:rPr>
        <w:t xml:space="preserve">). </w:t>
      </w:r>
      <w:r w:rsidR="00B22EA0" w:rsidRPr="00B22EA0">
        <w:rPr>
          <w:rFonts w:eastAsia="Times New Roman" w:cs="Times New Roman"/>
          <w:sz w:val="20"/>
          <w:szCs w:val="20"/>
          <w:lang w:val="en-US"/>
        </w:rPr>
        <w:t xml:space="preserve">CERN: Past performance and future </w:t>
      </w:r>
      <w:r w:rsidR="00B22EA0" w:rsidRPr="00717F7F">
        <w:rPr>
          <w:rFonts w:eastAsia="Times New Roman" w:cs="Times New Roman"/>
          <w:noProof/>
          <w:sz w:val="20"/>
          <w:szCs w:val="20"/>
          <w:lang w:val="en-US"/>
        </w:rPr>
        <w:t>prospects:</w:t>
      </w:r>
      <w:r w:rsidR="00B22EA0" w:rsidRPr="00B22EA0">
        <w:rPr>
          <w:rFonts w:eastAsia="Times New Roman" w:cs="Times New Roman"/>
          <w:sz w:val="20"/>
          <w:szCs w:val="20"/>
          <w:lang w:val="en-US"/>
        </w:rPr>
        <w:t xml:space="preserve"> I. CERN's positio</w:t>
      </w:r>
      <w:r>
        <w:rPr>
          <w:rFonts w:eastAsia="Times New Roman" w:cs="Times New Roman"/>
          <w:sz w:val="20"/>
          <w:szCs w:val="20"/>
          <w:lang w:val="en-US"/>
        </w:rPr>
        <w:t>n in world high-energy physics.</w:t>
      </w:r>
      <w:r w:rsidR="00B22EA0" w:rsidRPr="00B22EA0">
        <w:rPr>
          <w:rFonts w:eastAsia="Times New Roman" w:cs="Times New Roman"/>
          <w:sz w:val="20"/>
          <w:szCs w:val="20"/>
          <w:lang w:val="en-US"/>
        </w:rPr>
        <w:t xml:space="preserve"> Research Pol</w:t>
      </w:r>
      <w:r>
        <w:rPr>
          <w:rFonts w:eastAsia="Times New Roman" w:cs="Times New Roman"/>
          <w:sz w:val="20"/>
          <w:szCs w:val="20"/>
          <w:lang w:val="en-US"/>
        </w:rPr>
        <w:t>icy, vol. 13(4): 183-210</w:t>
      </w:r>
      <w:r w:rsidR="00B22EA0" w:rsidRPr="00B22EA0">
        <w:rPr>
          <w:rFonts w:eastAsia="Times New Roman" w:cs="Times New Roman"/>
          <w:sz w:val="20"/>
          <w:szCs w:val="20"/>
          <w:lang w:val="en-US"/>
        </w:rPr>
        <w:t>.</w:t>
      </w:r>
    </w:p>
    <w:p w14:paraId="3D883D34" w14:textId="77777777" w:rsidR="00696487" w:rsidRPr="00B22EA0" w:rsidRDefault="00696487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EA0C14B" w14:textId="34A00B81" w:rsidR="00B22EA0" w:rsidRDefault="00696487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696487">
        <w:rPr>
          <w:rFonts w:eastAsia="Times New Roman" w:cs="Times New Roman"/>
          <w:sz w:val="20"/>
          <w:szCs w:val="20"/>
          <w:lang w:val="en-US"/>
        </w:rPr>
        <w:t>Martin B.R. and Irvine J. (1</w:t>
      </w:r>
      <w:r>
        <w:rPr>
          <w:rFonts w:eastAsia="Times New Roman" w:cs="Times New Roman"/>
          <w:sz w:val="20"/>
          <w:szCs w:val="20"/>
          <w:lang w:val="en-US"/>
        </w:rPr>
        <w:t>984</w:t>
      </w:r>
      <w:r w:rsidR="008C5A1D">
        <w:rPr>
          <w:rFonts w:eastAsia="Times New Roman" w:cs="Times New Roman"/>
          <w:sz w:val="20"/>
          <w:szCs w:val="20"/>
          <w:lang w:val="en-US"/>
        </w:rPr>
        <w:t>b</w:t>
      </w:r>
      <w:r>
        <w:rPr>
          <w:rFonts w:eastAsia="Times New Roman" w:cs="Times New Roman"/>
          <w:sz w:val="20"/>
          <w:szCs w:val="20"/>
          <w:lang w:val="en-US"/>
        </w:rPr>
        <w:t xml:space="preserve">). </w:t>
      </w:r>
      <w:r w:rsidR="00B22EA0" w:rsidRPr="00B22EA0">
        <w:rPr>
          <w:rFonts w:eastAsia="Times New Roman" w:cs="Times New Roman"/>
          <w:sz w:val="20"/>
          <w:szCs w:val="20"/>
          <w:lang w:val="en-US"/>
        </w:rPr>
        <w:t xml:space="preserve">CERN: Past performance and future </w:t>
      </w:r>
      <w:r w:rsidR="00B22EA0" w:rsidRPr="00717F7F">
        <w:rPr>
          <w:rFonts w:eastAsia="Times New Roman" w:cs="Times New Roman"/>
          <w:noProof/>
          <w:sz w:val="20"/>
          <w:szCs w:val="20"/>
          <w:lang w:val="en-US"/>
        </w:rPr>
        <w:t>prospects:</w:t>
      </w:r>
      <w:r w:rsidR="00B22EA0" w:rsidRPr="00B22EA0">
        <w:rPr>
          <w:rFonts w:eastAsia="Times New Roman" w:cs="Times New Roman"/>
          <w:sz w:val="20"/>
          <w:szCs w:val="20"/>
          <w:lang w:val="en-US"/>
        </w:rPr>
        <w:t xml:space="preserve"> II. The scientific performance of the CERN accelerat</w:t>
      </w:r>
      <w:r>
        <w:rPr>
          <w:rFonts w:eastAsia="Times New Roman" w:cs="Times New Roman"/>
          <w:sz w:val="20"/>
          <w:szCs w:val="20"/>
          <w:lang w:val="en-US"/>
        </w:rPr>
        <w:t>ors. Research Policy,</w:t>
      </w:r>
      <w:r w:rsidR="00B22EA0" w:rsidRPr="00B22EA0">
        <w:rPr>
          <w:rFonts w:eastAsia="Times New Roman" w:cs="Times New Roman"/>
          <w:sz w:val="20"/>
          <w:szCs w:val="20"/>
          <w:lang w:val="en-US"/>
        </w:rPr>
        <w:t xml:space="preserve"> vo</w:t>
      </w:r>
      <w:r>
        <w:rPr>
          <w:rFonts w:eastAsia="Times New Roman" w:cs="Times New Roman"/>
          <w:sz w:val="20"/>
          <w:szCs w:val="20"/>
          <w:lang w:val="en-US"/>
        </w:rPr>
        <w:t>l. 13(5): 247-284</w:t>
      </w:r>
      <w:r w:rsidR="00B22EA0" w:rsidRPr="00B22EA0">
        <w:rPr>
          <w:rFonts w:eastAsia="Times New Roman" w:cs="Times New Roman"/>
          <w:sz w:val="20"/>
          <w:szCs w:val="20"/>
          <w:lang w:val="en-US"/>
        </w:rPr>
        <w:t>.</w:t>
      </w:r>
    </w:p>
    <w:p w14:paraId="68242612" w14:textId="77777777" w:rsidR="00696487" w:rsidRDefault="00696487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4DD579D9" w14:textId="7AE610ED" w:rsidR="00696487" w:rsidRDefault="00696487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Martin B.R. and Irvine J.</w:t>
      </w:r>
      <w:r w:rsidRPr="00B22EA0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B22EA0">
        <w:rPr>
          <w:rFonts w:eastAsia="Times New Roman" w:cs="Times New Roman"/>
          <w:sz w:val="20"/>
          <w:szCs w:val="20"/>
          <w:lang w:val="en-US"/>
        </w:rPr>
        <w:t>1984</w:t>
      </w:r>
      <w:r w:rsidR="008C5A1D">
        <w:rPr>
          <w:rFonts w:eastAsia="Times New Roman" w:cs="Times New Roman"/>
          <w:sz w:val="20"/>
          <w:szCs w:val="20"/>
          <w:lang w:val="en-US"/>
        </w:rPr>
        <w:t>c</w:t>
      </w:r>
      <w:r>
        <w:rPr>
          <w:rFonts w:eastAsia="Times New Roman" w:cs="Times New Roman"/>
          <w:sz w:val="20"/>
          <w:szCs w:val="20"/>
          <w:lang w:val="en-US"/>
        </w:rPr>
        <w:t xml:space="preserve">). </w:t>
      </w:r>
      <w:r w:rsidRPr="00B22EA0">
        <w:rPr>
          <w:rFonts w:eastAsia="Times New Roman" w:cs="Times New Roman"/>
          <w:sz w:val="20"/>
          <w:szCs w:val="20"/>
          <w:lang w:val="en-US"/>
        </w:rPr>
        <w:t xml:space="preserve">CERN: Past performance and future 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prospects:</w:t>
      </w:r>
      <w:r w:rsidRPr="00B22EA0">
        <w:rPr>
          <w:rFonts w:eastAsia="Times New Roman" w:cs="Times New Roman"/>
          <w:sz w:val="20"/>
          <w:szCs w:val="20"/>
          <w:lang w:val="en-US"/>
        </w:rPr>
        <w:t xml:space="preserve"> III. CERN and the futur</w:t>
      </w:r>
      <w:r>
        <w:rPr>
          <w:rFonts w:eastAsia="Times New Roman" w:cs="Times New Roman"/>
          <w:sz w:val="20"/>
          <w:szCs w:val="20"/>
          <w:lang w:val="en-US"/>
        </w:rPr>
        <w:t>e of world high-energy physics.</w:t>
      </w:r>
      <w:r w:rsidRPr="00B22EA0">
        <w:rPr>
          <w:rFonts w:eastAsia="Times New Roman" w:cs="Times New Roman"/>
          <w:sz w:val="20"/>
          <w:szCs w:val="20"/>
          <w:lang w:val="en-US"/>
        </w:rPr>
        <w:t xml:space="preserve"> Research Policy,</w:t>
      </w:r>
      <w:r>
        <w:rPr>
          <w:rFonts w:eastAsia="Times New Roman" w:cs="Times New Roman"/>
          <w:sz w:val="20"/>
          <w:szCs w:val="20"/>
          <w:lang w:val="en-US"/>
        </w:rPr>
        <w:t xml:space="preserve"> vol. 13(6): 311-342</w:t>
      </w:r>
      <w:r w:rsidRPr="00B22EA0">
        <w:rPr>
          <w:rFonts w:eastAsia="Times New Roman" w:cs="Times New Roman"/>
          <w:sz w:val="20"/>
          <w:szCs w:val="20"/>
          <w:lang w:val="en-US"/>
        </w:rPr>
        <w:t>.</w:t>
      </w:r>
    </w:p>
    <w:p w14:paraId="11B05699" w14:textId="77777777" w:rsidR="00696487" w:rsidRDefault="00696487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34F6DA1D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Martin B.R. and Tang P. (2007). The benefits from Publicly Funded Research, SPRU Electronic Working Paper Series, Paper no. 161, University of Sussex, Brighton.</w:t>
      </w:r>
    </w:p>
    <w:p w14:paraId="7D1A5CA7" w14:textId="77777777" w:rsidR="005C6C68" w:rsidRDefault="005C6C68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76175DD" w14:textId="77777777" w:rsidR="004D6F78" w:rsidRDefault="004D6F78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Mazzucato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M. (2016). </w:t>
      </w:r>
      <w:r w:rsidRPr="004D6F78">
        <w:rPr>
          <w:rFonts w:eastAsia="Times New Roman" w:cs="Times New Roman"/>
          <w:sz w:val="20"/>
          <w:szCs w:val="20"/>
          <w:lang w:val="en-US"/>
        </w:rPr>
        <w:t>From market fixing to market-creating: a new f</w:t>
      </w:r>
      <w:r>
        <w:rPr>
          <w:rFonts w:eastAsia="Times New Roman" w:cs="Times New Roman"/>
          <w:sz w:val="20"/>
          <w:szCs w:val="20"/>
          <w:lang w:val="en-US"/>
        </w:rPr>
        <w:t>ramework for innovation policy.</w:t>
      </w:r>
      <w:r w:rsidRPr="004D6F78">
        <w:rPr>
          <w:rFonts w:eastAsia="Times New Roman" w:cs="Times New Roman"/>
          <w:sz w:val="20"/>
          <w:szCs w:val="20"/>
          <w:lang w:val="en-US"/>
        </w:rPr>
        <w:t xml:space="preserve"> Industry and Innovation, </w:t>
      </w:r>
      <w:r>
        <w:rPr>
          <w:rFonts w:eastAsia="Times New Roman" w:cs="Times New Roman"/>
          <w:sz w:val="20"/>
          <w:szCs w:val="20"/>
          <w:lang w:val="en-US"/>
        </w:rPr>
        <w:t>vol. 23(2):</w:t>
      </w:r>
      <w:r w:rsidRPr="004D6F78">
        <w:rPr>
          <w:rFonts w:eastAsia="Times New Roman" w:cs="Times New Roman"/>
          <w:sz w:val="20"/>
          <w:szCs w:val="20"/>
          <w:lang w:val="en-US"/>
        </w:rPr>
        <w:t xml:space="preserve"> 140-156.</w:t>
      </w:r>
    </w:p>
    <w:p w14:paraId="70F3A195" w14:textId="77777777" w:rsidR="004D6F78" w:rsidRDefault="004D6F78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4D8ACC89" w14:textId="77777777" w:rsidR="005C6C68" w:rsidRDefault="005C6C68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Nadiri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 M. (1993). Innovations and technological spillovers. NBER</w:t>
      </w:r>
      <w:r w:rsidR="00FD10ED">
        <w:rPr>
          <w:rFonts w:eastAsia="Times New Roman" w:cs="Times New Roman"/>
          <w:sz w:val="20"/>
          <w:szCs w:val="20"/>
          <w:lang w:val="en-US"/>
        </w:rPr>
        <w:t xml:space="preserve"> Working Paper N° 4423</w:t>
      </w:r>
      <w:r>
        <w:rPr>
          <w:rFonts w:eastAsia="Times New Roman" w:cs="Times New Roman"/>
          <w:sz w:val="20"/>
          <w:szCs w:val="20"/>
          <w:lang w:val="en-US"/>
        </w:rPr>
        <w:t>.</w:t>
      </w:r>
    </w:p>
    <w:p w14:paraId="60D583E7" w14:textId="77777777" w:rsidR="00B80A6B" w:rsidRDefault="00B80A6B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A32107A" w14:textId="77777777" w:rsidR="00B80A6B" w:rsidRDefault="00B80A6B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Nelson R. and Rosenberg N.</w:t>
      </w:r>
      <w:r w:rsidRPr="00B80A6B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B80A6B">
        <w:rPr>
          <w:rFonts w:eastAsia="Times New Roman" w:cs="Times New Roman"/>
          <w:sz w:val="20"/>
          <w:szCs w:val="20"/>
          <w:lang w:val="en-US"/>
        </w:rPr>
        <w:t>1994</w:t>
      </w:r>
      <w:r>
        <w:rPr>
          <w:rFonts w:eastAsia="Times New Roman" w:cs="Times New Roman"/>
          <w:sz w:val="20"/>
          <w:szCs w:val="20"/>
          <w:lang w:val="en-US"/>
        </w:rPr>
        <w:t>)</w:t>
      </w:r>
      <w:r w:rsidRPr="00B80A6B">
        <w:rPr>
          <w:rFonts w:eastAsia="Times New Roman" w:cs="Times New Roman"/>
          <w:sz w:val="20"/>
          <w:szCs w:val="20"/>
          <w:lang w:val="en-US"/>
        </w:rPr>
        <w:t>. Amer</w:t>
      </w:r>
      <w:r>
        <w:rPr>
          <w:rFonts w:eastAsia="Times New Roman" w:cs="Times New Roman"/>
          <w:sz w:val="20"/>
          <w:szCs w:val="20"/>
          <w:lang w:val="en-US"/>
        </w:rPr>
        <w:t xml:space="preserve">ican universities and technical </w:t>
      </w:r>
      <w:r w:rsidRPr="00B80A6B">
        <w:rPr>
          <w:rFonts w:eastAsia="Times New Roman" w:cs="Times New Roman"/>
          <w:sz w:val="20"/>
          <w:szCs w:val="20"/>
          <w:lang w:val="en-US"/>
        </w:rPr>
        <w:t>advance. Research Policy</w:t>
      </w:r>
      <w:r>
        <w:rPr>
          <w:rFonts w:eastAsia="Times New Roman" w:cs="Times New Roman"/>
          <w:sz w:val="20"/>
          <w:szCs w:val="20"/>
          <w:lang w:val="en-US"/>
        </w:rPr>
        <w:t>, vol. 23(3):</w:t>
      </w:r>
      <w:r w:rsidRPr="00B80A6B">
        <w:rPr>
          <w:rFonts w:eastAsia="Times New Roman" w:cs="Times New Roman"/>
          <w:sz w:val="20"/>
          <w:szCs w:val="20"/>
          <w:lang w:val="en-US"/>
        </w:rPr>
        <w:t xml:space="preserve"> 323–348.</w:t>
      </w:r>
    </w:p>
    <w:p w14:paraId="6DAF172C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br/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Nemet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G.F. (2012). Subsidies for New Technologies and Knowledge Spillovers from Learning by Doing, Journal of Policy Analysis and Management, vol. 31( 3): 601-622.</w:t>
      </w:r>
    </w:p>
    <w:p w14:paraId="7118E0C0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627329FF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Newcombe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R. (1999). Procurement as a learning process, in Profitable partnering in construction procurement,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Ogunlana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S. (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ed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>), Taylor and Francis eBooks, Routledge.</w:t>
      </w:r>
    </w:p>
    <w:p w14:paraId="771F0C67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D2BB36A" w14:textId="0A52ABC3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Ni</w:t>
      </w:r>
      <w:r w:rsidR="005C6901">
        <w:rPr>
          <w:rFonts w:eastAsia="Times New Roman" w:cs="Times New Roman"/>
          <w:sz w:val="20"/>
          <w:szCs w:val="20"/>
          <w:lang w:val="en-US"/>
        </w:rPr>
        <w:t>e</w:t>
      </w:r>
      <w:r w:rsidRPr="00057C4E">
        <w:rPr>
          <w:rFonts w:eastAsia="Times New Roman" w:cs="Times New Roman"/>
          <w:sz w:val="20"/>
          <w:szCs w:val="20"/>
          <w:lang w:val="en-US"/>
        </w:rPr>
        <w:t xml:space="preserve">lsen V. and </w:t>
      </w: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Anelli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G. (20</w:t>
      </w:r>
      <w:r w:rsidR="00FB7541">
        <w:rPr>
          <w:rFonts w:eastAsia="Times New Roman" w:cs="Times New Roman"/>
          <w:sz w:val="20"/>
          <w:szCs w:val="20"/>
          <w:lang w:val="en-US"/>
        </w:rPr>
        <w:t>16). Knowledge transfer at CERN.</w:t>
      </w:r>
      <w:r w:rsidRPr="00057C4E">
        <w:rPr>
          <w:rFonts w:eastAsia="Times New Roman" w:cs="Times New Roman"/>
          <w:sz w:val="20"/>
          <w:szCs w:val="20"/>
          <w:lang w:val="en-US"/>
        </w:rPr>
        <w:t xml:space="preserve"> Technological Forecasting &amp; Social Chan</w:t>
      </w:r>
      <w:r w:rsidR="00FB7541">
        <w:rPr>
          <w:rFonts w:eastAsia="Times New Roman" w:cs="Times New Roman"/>
          <w:sz w:val="20"/>
          <w:szCs w:val="20"/>
          <w:lang w:val="en-US"/>
        </w:rPr>
        <w:t>ge, vol.</w:t>
      </w:r>
      <w:r w:rsidR="00FB7541" w:rsidRPr="00FB7541">
        <w:rPr>
          <w:lang w:val="en-GB"/>
        </w:rPr>
        <w:t xml:space="preserve"> </w:t>
      </w:r>
      <w:r w:rsidR="00FB7541">
        <w:rPr>
          <w:rFonts w:eastAsia="Times New Roman" w:cs="Times New Roman"/>
          <w:sz w:val="20"/>
          <w:szCs w:val="20"/>
          <w:lang w:val="en-US"/>
        </w:rPr>
        <w:t>112:</w:t>
      </w:r>
      <w:r w:rsidR="00FB7541" w:rsidRPr="00FB7541">
        <w:rPr>
          <w:rFonts w:eastAsia="Times New Roman" w:cs="Times New Roman"/>
          <w:sz w:val="20"/>
          <w:szCs w:val="20"/>
          <w:lang w:val="en-US"/>
        </w:rPr>
        <w:t xml:space="preserve"> 113-120.</w:t>
      </w:r>
    </w:p>
    <w:p w14:paraId="108EEE36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5655351A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OECD (2014). The impacts of large research infrastructures on economic innovation and on society: case studies at CERN, OECD Tech. Report.</w:t>
      </w:r>
    </w:p>
    <w:p w14:paraId="1DE31C16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CB93237" w14:textId="77777777" w:rsidR="00057C4E" w:rsidRPr="00057C4E" w:rsidRDefault="00057C4E" w:rsidP="00AD0B53">
      <w:pPr>
        <w:spacing w:after="0" w:line="240" w:lineRule="exact"/>
        <w:ind w:left="720" w:hanging="720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Pero M. (2013),  RRI Governance in Research Infrastructures, Res-Agora</w:t>
      </w:r>
    </w:p>
    <w:p w14:paraId="57C820A0" w14:textId="77777777" w:rsidR="00057C4E" w:rsidRPr="00057C4E" w:rsidRDefault="00057C4E" w:rsidP="00AD0B53">
      <w:pPr>
        <w:widowControl w:val="0"/>
        <w:autoSpaceDE w:val="0"/>
        <w:autoSpaceDN w:val="0"/>
        <w:adjustRightInd w:val="0"/>
        <w:spacing w:after="0" w:line="240" w:lineRule="exact"/>
        <w:jc w:val="both"/>
        <w:rPr>
          <w:rFonts w:cs="Calibri"/>
          <w:sz w:val="20"/>
          <w:szCs w:val="20"/>
          <w:lang w:val="en-US"/>
        </w:rPr>
      </w:pPr>
    </w:p>
    <w:p w14:paraId="33988041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 xml:space="preserve">Pisano G. (1996).  Learning-before-doing in the development of new process technology, </w:t>
      </w:r>
      <w:hyperlink r:id="rId23" w:history="1">
        <w:r w:rsidRPr="00057C4E">
          <w:rPr>
            <w:rFonts w:eastAsia="Times New Roman" w:cs="Times New Roman"/>
            <w:sz w:val="20"/>
            <w:szCs w:val="20"/>
            <w:lang w:val="en-US"/>
          </w:rPr>
          <w:t>Research Policy</w:t>
        </w:r>
      </w:hyperlink>
      <w:r w:rsidRPr="00057C4E">
        <w:rPr>
          <w:rFonts w:eastAsia="Times New Roman" w:cs="Times New Roman"/>
          <w:sz w:val="20"/>
          <w:szCs w:val="20"/>
          <w:lang w:val="en-US"/>
        </w:rPr>
        <w:t xml:space="preserve">, </w:t>
      </w:r>
      <w:hyperlink r:id="rId24" w:history="1">
        <w:r w:rsidRPr="00057C4E">
          <w:rPr>
            <w:rFonts w:eastAsia="Times New Roman" w:cs="Times New Roman"/>
            <w:sz w:val="20"/>
            <w:szCs w:val="20"/>
            <w:lang w:val="en-US"/>
          </w:rPr>
          <w:t>vol. 25(7</w:t>
        </w:r>
      </w:hyperlink>
      <w:r w:rsidRPr="00057C4E">
        <w:rPr>
          <w:rFonts w:eastAsia="Times New Roman" w:cs="Times New Roman"/>
          <w:sz w:val="20"/>
          <w:szCs w:val="20"/>
          <w:lang w:val="en-US"/>
        </w:rPr>
        <w:t>): 1097–1111</w:t>
      </w:r>
    </w:p>
    <w:p w14:paraId="7C7D0731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6389CAE0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Price D. J. (1984). The Science / Technology Relationship, the Craft of Experimental Science and Policy for the Improvement of High Technology Innovation. Research Policy, vol. 13: 3-20.</w:t>
      </w:r>
    </w:p>
    <w:p w14:paraId="3838D8C1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7E034BC" w14:textId="77777777" w:rsidR="00057C4E" w:rsidRPr="00057C4E" w:rsidRDefault="009639CF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Purton P. (2015).</w:t>
      </w:r>
      <w:r w:rsidR="00057C4E" w:rsidRPr="00057C4E">
        <w:rPr>
          <w:rFonts w:eastAsia="Times New Roman" w:cs="Times New Roman"/>
          <w:sz w:val="20"/>
          <w:szCs w:val="20"/>
          <w:lang w:val="en-US"/>
        </w:rPr>
        <w:t xml:space="preserve"> Big Science, What’s it Worth, Science/Business Publishing Ltd, Brussels</w:t>
      </w:r>
    </w:p>
    <w:p w14:paraId="6F53FB38" w14:textId="77777777" w:rsidR="00057C4E" w:rsidRDefault="00057C4E" w:rsidP="00AD0B53">
      <w:pPr>
        <w:spacing w:after="0" w:line="240" w:lineRule="exact"/>
        <w:jc w:val="both"/>
        <w:rPr>
          <w:rFonts w:cs="Times New Roman"/>
          <w:sz w:val="20"/>
          <w:szCs w:val="20"/>
          <w:highlight w:val="yellow"/>
          <w:lang w:val="en-GB" w:eastAsia="it-IT"/>
        </w:rPr>
      </w:pPr>
    </w:p>
    <w:p w14:paraId="03D974FB" w14:textId="77777777" w:rsidR="003658A8" w:rsidRDefault="003658A8" w:rsidP="00AD0B53">
      <w:pPr>
        <w:spacing w:after="0" w:line="240" w:lineRule="exact"/>
        <w:jc w:val="both"/>
        <w:rPr>
          <w:rFonts w:cs="Times New Roman"/>
          <w:sz w:val="20"/>
          <w:szCs w:val="20"/>
          <w:lang w:val="en-GB" w:eastAsia="it-IT"/>
        </w:rPr>
      </w:pPr>
      <w:proofErr w:type="spellStart"/>
      <w:r>
        <w:rPr>
          <w:rFonts w:cs="Times New Roman"/>
          <w:sz w:val="20"/>
          <w:szCs w:val="20"/>
          <w:lang w:val="en-GB" w:eastAsia="it-IT"/>
        </w:rPr>
        <w:t>Raimond</w:t>
      </w:r>
      <w:proofErr w:type="spellEnd"/>
      <w:r>
        <w:rPr>
          <w:rFonts w:cs="Times New Roman"/>
          <w:sz w:val="20"/>
          <w:szCs w:val="20"/>
          <w:lang w:val="en-GB" w:eastAsia="it-IT"/>
        </w:rPr>
        <w:t xml:space="preserve"> W., </w:t>
      </w:r>
      <w:proofErr w:type="spellStart"/>
      <w:r>
        <w:rPr>
          <w:rFonts w:cs="Times New Roman"/>
          <w:sz w:val="20"/>
          <w:szCs w:val="20"/>
          <w:lang w:val="en-GB" w:eastAsia="it-IT"/>
        </w:rPr>
        <w:t>Mairesse</w:t>
      </w:r>
      <w:proofErr w:type="spellEnd"/>
      <w:r>
        <w:rPr>
          <w:rFonts w:cs="Times New Roman"/>
          <w:sz w:val="20"/>
          <w:szCs w:val="20"/>
          <w:lang w:val="en-GB" w:eastAsia="it-IT"/>
        </w:rPr>
        <w:t xml:space="preserve"> J., Mohnen P. and </w:t>
      </w:r>
      <w:r w:rsidRPr="003658A8">
        <w:rPr>
          <w:rFonts w:cs="Times New Roman"/>
          <w:sz w:val="20"/>
          <w:szCs w:val="20"/>
          <w:lang w:val="en-GB" w:eastAsia="it-IT"/>
        </w:rPr>
        <w:t xml:space="preserve">Palm </w:t>
      </w:r>
      <w:r>
        <w:rPr>
          <w:rFonts w:cs="Times New Roman"/>
          <w:sz w:val="20"/>
          <w:szCs w:val="20"/>
          <w:lang w:val="en-GB" w:eastAsia="it-IT"/>
        </w:rPr>
        <w:t xml:space="preserve">F. (2015). </w:t>
      </w:r>
      <w:r w:rsidRPr="003658A8">
        <w:rPr>
          <w:rFonts w:cs="Times New Roman"/>
          <w:sz w:val="20"/>
          <w:szCs w:val="20"/>
          <w:lang w:val="en-GB" w:eastAsia="it-IT"/>
        </w:rPr>
        <w:t>Dynamic models</w:t>
      </w:r>
      <w:r>
        <w:rPr>
          <w:rFonts w:cs="Times New Roman"/>
          <w:sz w:val="20"/>
          <w:szCs w:val="20"/>
          <w:lang w:val="en-GB" w:eastAsia="it-IT"/>
        </w:rPr>
        <w:t xml:space="preserve"> </w:t>
      </w:r>
      <w:r w:rsidRPr="003658A8">
        <w:rPr>
          <w:rFonts w:cs="Times New Roman"/>
          <w:sz w:val="20"/>
          <w:szCs w:val="20"/>
          <w:lang w:val="en-GB" w:eastAsia="it-IT"/>
        </w:rPr>
        <w:t>o</w:t>
      </w:r>
      <w:r>
        <w:rPr>
          <w:rFonts w:cs="Times New Roman"/>
          <w:sz w:val="20"/>
          <w:szCs w:val="20"/>
          <w:lang w:val="en-GB" w:eastAsia="it-IT"/>
        </w:rPr>
        <w:t xml:space="preserve">f R&amp;D, innovation </w:t>
      </w:r>
      <w:r w:rsidRPr="00717F7F">
        <w:rPr>
          <w:rFonts w:cs="Times New Roman"/>
          <w:noProof/>
          <w:sz w:val="20"/>
          <w:szCs w:val="20"/>
          <w:lang w:val="en-GB" w:eastAsia="it-IT"/>
        </w:rPr>
        <w:t>and</w:t>
      </w:r>
      <w:r>
        <w:rPr>
          <w:rFonts w:cs="Times New Roman"/>
          <w:sz w:val="20"/>
          <w:szCs w:val="20"/>
          <w:lang w:val="en-GB" w:eastAsia="it-IT"/>
        </w:rPr>
        <w:t xml:space="preserve"> productivity: </w:t>
      </w:r>
      <w:r w:rsidRPr="003658A8">
        <w:rPr>
          <w:rFonts w:cs="Times New Roman"/>
          <w:sz w:val="20"/>
          <w:szCs w:val="20"/>
          <w:lang w:val="en-GB" w:eastAsia="it-IT"/>
        </w:rPr>
        <w:t>Panel</w:t>
      </w:r>
      <w:r>
        <w:rPr>
          <w:rFonts w:cs="Times New Roman"/>
          <w:sz w:val="20"/>
          <w:szCs w:val="20"/>
          <w:lang w:val="en-GB" w:eastAsia="it-IT"/>
        </w:rPr>
        <w:t xml:space="preserve"> </w:t>
      </w:r>
      <w:r w:rsidRPr="003658A8">
        <w:rPr>
          <w:rFonts w:cs="Times New Roman"/>
          <w:sz w:val="20"/>
          <w:szCs w:val="20"/>
          <w:lang w:val="en-GB" w:eastAsia="it-IT"/>
        </w:rPr>
        <w:t>data</w:t>
      </w:r>
      <w:r>
        <w:rPr>
          <w:rFonts w:cs="Times New Roman"/>
          <w:sz w:val="20"/>
          <w:szCs w:val="20"/>
          <w:lang w:val="en-GB" w:eastAsia="it-IT"/>
        </w:rPr>
        <w:t xml:space="preserve"> </w:t>
      </w:r>
      <w:r w:rsidRPr="003658A8">
        <w:rPr>
          <w:rFonts w:cs="Times New Roman"/>
          <w:sz w:val="20"/>
          <w:szCs w:val="20"/>
          <w:lang w:val="en-GB" w:eastAsia="it-IT"/>
        </w:rPr>
        <w:t>evidence</w:t>
      </w:r>
      <w:r>
        <w:rPr>
          <w:rFonts w:cs="Times New Roman"/>
          <w:sz w:val="20"/>
          <w:szCs w:val="20"/>
          <w:lang w:val="en-GB" w:eastAsia="it-IT"/>
        </w:rPr>
        <w:t xml:space="preserve"> </w:t>
      </w:r>
      <w:r w:rsidRPr="003658A8">
        <w:rPr>
          <w:rFonts w:cs="Times New Roman"/>
          <w:sz w:val="20"/>
          <w:szCs w:val="20"/>
          <w:lang w:val="en-GB" w:eastAsia="it-IT"/>
        </w:rPr>
        <w:t>for</w:t>
      </w:r>
      <w:r>
        <w:rPr>
          <w:rFonts w:cs="Times New Roman"/>
          <w:sz w:val="20"/>
          <w:szCs w:val="20"/>
          <w:lang w:val="en-GB" w:eastAsia="it-IT"/>
        </w:rPr>
        <w:t xml:space="preserve"> </w:t>
      </w:r>
      <w:r w:rsidRPr="003658A8">
        <w:rPr>
          <w:rFonts w:cs="Times New Roman"/>
          <w:sz w:val="20"/>
          <w:szCs w:val="20"/>
          <w:lang w:val="en-GB" w:eastAsia="it-IT"/>
        </w:rPr>
        <w:t>Dutch</w:t>
      </w:r>
      <w:r>
        <w:rPr>
          <w:rFonts w:cs="Times New Roman"/>
          <w:sz w:val="20"/>
          <w:szCs w:val="20"/>
          <w:lang w:val="en-GB" w:eastAsia="it-IT"/>
        </w:rPr>
        <w:t xml:space="preserve"> </w:t>
      </w:r>
      <w:r w:rsidRPr="003658A8">
        <w:rPr>
          <w:rFonts w:cs="Times New Roman"/>
          <w:sz w:val="20"/>
          <w:szCs w:val="20"/>
          <w:lang w:val="en-GB" w:eastAsia="it-IT"/>
        </w:rPr>
        <w:t>and</w:t>
      </w:r>
      <w:r>
        <w:rPr>
          <w:rFonts w:cs="Times New Roman"/>
          <w:sz w:val="20"/>
          <w:szCs w:val="20"/>
          <w:lang w:val="en-GB" w:eastAsia="it-IT"/>
        </w:rPr>
        <w:t xml:space="preserve"> </w:t>
      </w:r>
      <w:r w:rsidRPr="003658A8">
        <w:rPr>
          <w:rFonts w:cs="Times New Roman"/>
          <w:sz w:val="20"/>
          <w:szCs w:val="20"/>
          <w:lang w:val="en-GB" w:eastAsia="it-IT"/>
        </w:rPr>
        <w:t>French</w:t>
      </w:r>
      <w:r>
        <w:rPr>
          <w:rFonts w:cs="Times New Roman"/>
          <w:sz w:val="20"/>
          <w:szCs w:val="20"/>
          <w:lang w:val="en-GB" w:eastAsia="it-IT"/>
        </w:rPr>
        <w:t xml:space="preserve"> </w:t>
      </w:r>
      <w:r w:rsidRPr="003658A8">
        <w:rPr>
          <w:rFonts w:cs="Times New Roman"/>
          <w:sz w:val="20"/>
          <w:szCs w:val="20"/>
          <w:lang w:val="en-GB" w:eastAsia="it-IT"/>
        </w:rPr>
        <w:t>manufacturing</w:t>
      </w:r>
      <w:r>
        <w:rPr>
          <w:rFonts w:cs="Times New Roman"/>
          <w:sz w:val="20"/>
          <w:szCs w:val="20"/>
          <w:lang w:val="en-GB" w:eastAsia="it-IT"/>
        </w:rPr>
        <w:t xml:space="preserve">. </w:t>
      </w:r>
      <w:r w:rsidRPr="003658A8">
        <w:rPr>
          <w:rFonts w:cs="Times New Roman"/>
          <w:sz w:val="20"/>
          <w:szCs w:val="20"/>
          <w:lang w:val="en-GB" w:eastAsia="it-IT"/>
        </w:rPr>
        <w:t>European Economic</w:t>
      </w:r>
      <w:r w:rsidR="00C83AAE">
        <w:rPr>
          <w:rFonts w:cs="Times New Roman"/>
          <w:sz w:val="20"/>
          <w:szCs w:val="20"/>
          <w:lang w:val="en-GB" w:eastAsia="it-IT"/>
        </w:rPr>
        <w:t xml:space="preserve"> </w:t>
      </w:r>
      <w:r w:rsidRPr="003658A8">
        <w:rPr>
          <w:rFonts w:cs="Times New Roman"/>
          <w:sz w:val="20"/>
          <w:szCs w:val="20"/>
          <w:lang w:val="en-GB" w:eastAsia="it-IT"/>
        </w:rPr>
        <w:t>Review</w:t>
      </w:r>
      <w:r>
        <w:rPr>
          <w:rFonts w:cs="Times New Roman"/>
          <w:sz w:val="20"/>
          <w:szCs w:val="20"/>
          <w:lang w:val="en-GB" w:eastAsia="it-IT"/>
        </w:rPr>
        <w:t xml:space="preserve">, vol. 78: </w:t>
      </w:r>
      <w:r w:rsidRPr="003658A8">
        <w:rPr>
          <w:rFonts w:cs="Times New Roman"/>
          <w:sz w:val="20"/>
          <w:szCs w:val="20"/>
          <w:lang w:val="en-GB" w:eastAsia="it-IT"/>
        </w:rPr>
        <w:t>285–306</w:t>
      </w:r>
      <w:r>
        <w:rPr>
          <w:rFonts w:cs="Times New Roman"/>
          <w:sz w:val="20"/>
          <w:szCs w:val="20"/>
          <w:lang w:val="en-GB" w:eastAsia="it-IT"/>
        </w:rPr>
        <w:t>.</w:t>
      </w:r>
    </w:p>
    <w:p w14:paraId="4869685F" w14:textId="77777777" w:rsidR="003658A8" w:rsidRDefault="003658A8" w:rsidP="00AD0B53">
      <w:pPr>
        <w:spacing w:after="0" w:line="240" w:lineRule="exact"/>
        <w:jc w:val="both"/>
        <w:rPr>
          <w:rFonts w:cs="Times New Roman"/>
          <w:sz w:val="20"/>
          <w:szCs w:val="20"/>
          <w:lang w:val="en-GB" w:eastAsia="it-IT"/>
        </w:rPr>
      </w:pPr>
    </w:p>
    <w:p w14:paraId="0ED5DE47" w14:textId="77777777" w:rsidR="009639CF" w:rsidRDefault="009639CF" w:rsidP="00AD0B53">
      <w:pPr>
        <w:spacing w:after="0" w:line="240" w:lineRule="exact"/>
        <w:jc w:val="both"/>
        <w:rPr>
          <w:rFonts w:cs="Times New Roman"/>
          <w:sz w:val="20"/>
          <w:szCs w:val="20"/>
          <w:highlight w:val="yellow"/>
          <w:lang w:val="en-GB" w:eastAsia="it-IT"/>
        </w:rPr>
      </w:pPr>
      <w:proofErr w:type="spellStart"/>
      <w:r w:rsidRPr="009639CF">
        <w:rPr>
          <w:rFonts w:cs="Times New Roman"/>
          <w:sz w:val="20"/>
          <w:szCs w:val="20"/>
          <w:lang w:val="en-GB" w:eastAsia="it-IT"/>
        </w:rPr>
        <w:lastRenderedPageBreak/>
        <w:t>Romer</w:t>
      </w:r>
      <w:proofErr w:type="spellEnd"/>
      <w:r w:rsidRPr="009639CF">
        <w:rPr>
          <w:rFonts w:cs="Times New Roman"/>
          <w:sz w:val="20"/>
          <w:szCs w:val="20"/>
          <w:lang w:val="en-GB" w:eastAsia="it-IT"/>
        </w:rPr>
        <w:t xml:space="preserve"> P.M. (1990). Endogenous Technological Change</w:t>
      </w:r>
      <w:r>
        <w:rPr>
          <w:rFonts w:cs="Times New Roman"/>
          <w:sz w:val="20"/>
          <w:szCs w:val="20"/>
          <w:lang w:val="en-GB" w:eastAsia="it-IT"/>
        </w:rPr>
        <w:t xml:space="preserve">. </w:t>
      </w:r>
      <w:r w:rsidRPr="009639CF">
        <w:rPr>
          <w:rFonts w:cs="Times New Roman"/>
          <w:sz w:val="20"/>
          <w:szCs w:val="20"/>
          <w:lang w:val="en-GB" w:eastAsia="it-IT"/>
        </w:rPr>
        <w:t>Journal of Political Economy</w:t>
      </w:r>
      <w:r>
        <w:rPr>
          <w:rFonts w:cs="Times New Roman"/>
          <w:sz w:val="20"/>
          <w:szCs w:val="20"/>
          <w:lang w:val="en-GB" w:eastAsia="it-IT"/>
        </w:rPr>
        <w:t>, vol. 98 (</w:t>
      </w:r>
      <w:r w:rsidRPr="009639CF">
        <w:rPr>
          <w:rFonts w:cs="Times New Roman"/>
          <w:sz w:val="20"/>
          <w:szCs w:val="20"/>
          <w:lang w:val="en-GB" w:eastAsia="it-IT"/>
        </w:rPr>
        <w:t>5</w:t>
      </w:r>
      <w:r>
        <w:rPr>
          <w:rFonts w:cs="Times New Roman"/>
          <w:sz w:val="20"/>
          <w:szCs w:val="20"/>
          <w:lang w:val="en-GB" w:eastAsia="it-IT"/>
        </w:rPr>
        <w:t xml:space="preserve">): </w:t>
      </w:r>
      <w:r w:rsidRPr="009639CF">
        <w:rPr>
          <w:rFonts w:cs="Times New Roman"/>
          <w:sz w:val="20"/>
          <w:szCs w:val="20"/>
          <w:lang w:val="en-GB" w:eastAsia="it-IT"/>
        </w:rPr>
        <w:t>S71-S102</w:t>
      </w:r>
      <w:r>
        <w:rPr>
          <w:rFonts w:cs="Times New Roman"/>
          <w:sz w:val="20"/>
          <w:szCs w:val="20"/>
          <w:lang w:val="en-GB" w:eastAsia="it-IT"/>
        </w:rPr>
        <w:t>.</w:t>
      </w:r>
    </w:p>
    <w:p w14:paraId="3DBD147F" w14:textId="77777777" w:rsidR="009639CF" w:rsidRPr="00057C4E" w:rsidRDefault="009639CF" w:rsidP="00AD0B53">
      <w:pPr>
        <w:spacing w:after="0" w:line="240" w:lineRule="exact"/>
        <w:jc w:val="both"/>
        <w:rPr>
          <w:rFonts w:cs="Times New Roman"/>
          <w:sz w:val="20"/>
          <w:szCs w:val="20"/>
          <w:highlight w:val="yellow"/>
          <w:lang w:val="en-GB" w:eastAsia="it-IT"/>
        </w:rPr>
      </w:pPr>
    </w:p>
    <w:p w14:paraId="19C829A6" w14:textId="79FDBC50" w:rsidR="00057C4E" w:rsidRPr="00057C4E" w:rsidRDefault="00057C4E" w:rsidP="00AD0B53">
      <w:pPr>
        <w:spacing w:after="0" w:line="240" w:lineRule="exact"/>
        <w:jc w:val="both"/>
        <w:rPr>
          <w:rFonts w:cs="Times New Roman"/>
          <w:sz w:val="20"/>
          <w:szCs w:val="20"/>
          <w:lang w:val="en-GB" w:eastAsia="it-IT"/>
        </w:rPr>
      </w:pPr>
      <w:r w:rsidRPr="00057C4E">
        <w:rPr>
          <w:rFonts w:cs="Times New Roman"/>
          <w:sz w:val="20"/>
          <w:szCs w:val="20"/>
          <w:lang w:val="en-GB" w:eastAsia="it-IT"/>
        </w:rPr>
        <w:t xml:space="preserve">Rossi L. and </w:t>
      </w:r>
      <w:proofErr w:type="spellStart"/>
      <w:r w:rsidRPr="00057C4E">
        <w:rPr>
          <w:rFonts w:cs="Times New Roman"/>
          <w:sz w:val="20"/>
          <w:szCs w:val="20"/>
          <w:lang w:val="en-GB" w:eastAsia="it-IT"/>
        </w:rPr>
        <w:t>Todesco</w:t>
      </w:r>
      <w:proofErr w:type="spellEnd"/>
      <w:r w:rsidRPr="00057C4E">
        <w:rPr>
          <w:rFonts w:cs="Times New Roman"/>
          <w:sz w:val="20"/>
          <w:szCs w:val="20"/>
          <w:lang w:val="en-GB" w:eastAsia="it-IT"/>
        </w:rPr>
        <w:t xml:space="preserve"> E. (2009) Superconducting magnets, in Evans (2009),</w:t>
      </w:r>
      <w:r w:rsidRPr="00057C4E">
        <w:rPr>
          <w:rFonts w:eastAsia="Times New Roman" w:cs="Times New Roman"/>
          <w:sz w:val="20"/>
          <w:szCs w:val="20"/>
          <w:lang w:val="en-US"/>
        </w:rPr>
        <w:t xml:space="preserve"> The </w:t>
      </w:r>
      <w:r w:rsidR="00717F7F">
        <w:rPr>
          <w:rFonts w:eastAsia="Times New Roman" w:cs="Times New Roman"/>
          <w:noProof/>
          <w:sz w:val="20"/>
          <w:szCs w:val="20"/>
          <w:lang w:val="en-US"/>
        </w:rPr>
        <w:t>L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arge</w:t>
      </w:r>
      <w:r w:rsidRPr="00057C4E">
        <w:rPr>
          <w:rFonts w:eastAsia="Times New Roman" w:cs="Times New Roman"/>
          <w:sz w:val="20"/>
          <w:szCs w:val="20"/>
          <w:lang w:val="en-US"/>
        </w:rPr>
        <w:t xml:space="preserve"> Hadron Collider: a Marvel of Technology, EPFL Press.</w:t>
      </w:r>
      <w:r w:rsidRPr="00057C4E">
        <w:rPr>
          <w:rFonts w:cs="Times New Roman"/>
          <w:sz w:val="20"/>
          <w:szCs w:val="20"/>
          <w:lang w:val="en-GB" w:eastAsia="it-IT"/>
        </w:rPr>
        <w:t xml:space="preserve"> </w:t>
      </w:r>
    </w:p>
    <w:p w14:paraId="2EF29328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2B0434CF" w14:textId="06D1FD7E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Salter A.</w:t>
      </w:r>
      <w:r w:rsidR="00E20264">
        <w:rPr>
          <w:rFonts w:eastAsia="Times New Roman" w:cs="Times New Roman"/>
          <w:sz w:val="20"/>
          <w:szCs w:val="20"/>
          <w:lang w:val="en-US"/>
        </w:rPr>
        <w:t>J.</w:t>
      </w:r>
      <w:r w:rsidRPr="00057C4E">
        <w:rPr>
          <w:rFonts w:eastAsia="Times New Roman" w:cs="Times New Roman"/>
          <w:sz w:val="20"/>
          <w:szCs w:val="20"/>
          <w:lang w:val="en-US"/>
        </w:rPr>
        <w:t xml:space="preserve"> and Martin B.</w:t>
      </w:r>
      <w:r w:rsidR="00E20264">
        <w:rPr>
          <w:rFonts w:eastAsia="Times New Roman" w:cs="Times New Roman"/>
          <w:sz w:val="20"/>
          <w:szCs w:val="20"/>
          <w:lang w:val="en-US"/>
        </w:rPr>
        <w:t>R.</w:t>
      </w:r>
      <w:r w:rsidRPr="00057C4E">
        <w:rPr>
          <w:rFonts w:eastAsia="Times New Roman" w:cs="Times New Roman"/>
          <w:sz w:val="20"/>
          <w:szCs w:val="20"/>
          <w:lang w:val="en-US"/>
        </w:rPr>
        <w:t xml:space="preserve"> (2001). The Economic Benefits of Publicly Funded Basic Research: a Critical Review. Research 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Policy,</w:t>
      </w:r>
      <w:r w:rsidRPr="00057C4E">
        <w:rPr>
          <w:rFonts w:eastAsia="Times New Roman" w:cs="Times New Roman"/>
          <w:sz w:val="20"/>
          <w:szCs w:val="20"/>
          <w:lang w:val="en-US"/>
        </w:rPr>
        <w:t xml:space="preserve"> vol. 30 (3), 509-532.</w:t>
      </w:r>
    </w:p>
    <w:p w14:paraId="5B6AA36B" w14:textId="77777777" w:rsid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50C1EE2" w14:textId="4799C25A" w:rsidR="00DD3F43" w:rsidRDefault="005C6901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Sc</w:t>
      </w:r>
      <w:r w:rsidR="00DD3F43">
        <w:rPr>
          <w:rFonts w:eastAsia="Times New Roman" w:cs="Times New Roman"/>
          <w:sz w:val="20"/>
          <w:szCs w:val="20"/>
          <w:lang w:val="en-US"/>
        </w:rPr>
        <w:t xml:space="preserve">herer F.M. (1982). </w:t>
      </w:r>
      <w:r w:rsidR="00DD3F43" w:rsidRPr="00DD3F43">
        <w:rPr>
          <w:rFonts w:eastAsia="Times New Roman" w:cs="Times New Roman"/>
          <w:sz w:val="20"/>
          <w:szCs w:val="20"/>
          <w:lang w:val="en-US"/>
        </w:rPr>
        <w:t xml:space="preserve">Inter-industry technology flows and </w:t>
      </w:r>
      <w:r w:rsidR="00DD3F43">
        <w:rPr>
          <w:rFonts w:eastAsia="Times New Roman" w:cs="Times New Roman"/>
          <w:sz w:val="20"/>
          <w:szCs w:val="20"/>
          <w:lang w:val="en-US"/>
        </w:rPr>
        <w:t xml:space="preserve">productivity growth. Review of </w:t>
      </w:r>
      <w:r w:rsidR="00DD3F43" w:rsidRPr="00DD3F43">
        <w:rPr>
          <w:rFonts w:eastAsia="Times New Roman" w:cs="Times New Roman"/>
          <w:sz w:val="20"/>
          <w:szCs w:val="20"/>
          <w:lang w:val="en-US"/>
        </w:rPr>
        <w:t xml:space="preserve">Economics and Statistics, </w:t>
      </w:r>
      <w:r w:rsidR="00DD3F43">
        <w:rPr>
          <w:rFonts w:eastAsia="Times New Roman" w:cs="Times New Roman"/>
          <w:sz w:val="20"/>
          <w:szCs w:val="20"/>
          <w:lang w:val="en-US"/>
        </w:rPr>
        <w:t xml:space="preserve">vol. 64: </w:t>
      </w:r>
      <w:r w:rsidR="00DD3F43" w:rsidRPr="00DD3F43">
        <w:rPr>
          <w:rFonts w:eastAsia="Times New Roman" w:cs="Times New Roman"/>
          <w:sz w:val="20"/>
          <w:szCs w:val="20"/>
          <w:lang w:val="en-US"/>
        </w:rPr>
        <w:t>627-634.</w:t>
      </w:r>
    </w:p>
    <w:p w14:paraId="5D0983DD" w14:textId="77777777" w:rsidR="00DD3F43" w:rsidRDefault="00DD3F43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5114A53A" w14:textId="3EF7E85B" w:rsidR="00111A89" w:rsidRPr="00111A89" w:rsidRDefault="005C6901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GB"/>
        </w:rPr>
      </w:pPr>
      <w:r>
        <w:rPr>
          <w:rFonts w:eastAsia="Times New Roman" w:cs="Times New Roman"/>
          <w:sz w:val="20"/>
          <w:szCs w:val="20"/>
          <w:lang w:val="en-GB"/>
        </w:rPr>
        <w:t>Sc</w:t>
      </w:r>
      <w:r w:rsidR="00111A89" w:rsidRPr="00111A89">
        <w:rPr>
          <w:rFonts w:eastAsia="Times New Roman" w:cs="Times New Roman"/>
          <w:sz w:val="20"/>
          <w:szCs w:val="20"/>
          <w:lang w:val="en-GB"/>
        </w:rPr>
        <w:t>herer</w:t>
      </w:r>
      <w:r w:rsidR="00111A89">
        <w:rPr>
          <w:rFonts w:eastAsia="Times New Roman" w:cs="Times New Roman"/>
          <w:sz w:val="20"/>
          <w:szCs w:val="20"/>
          <w:lang w:val="en-GB"/>
        </w:rPr>
        <w:t xml:space="preserve"> F.M. (1984).</w:t>
      </w:r>
      <w:r w:rsidR="00111A89" w:rsidRPr="00111A89">
        <w:rPr>
          <w:rFonts w:eastAsia="Times New Roman" w:cs="Times New Roman"/>
          <w:sz w:val="20"/>
          <w:szCs w:val="20"/>
          <w:lang w:val="en-GB"/>
        </w:rPr>
        <w:t xml:space="preserve"> </w:t>
      </w:r>
      <w:r w:rsidR="00A0590D" w:rsidRPr="00A0590D">
        <w:rPr>
          <w:rFonts w:eastAsia="Times New Roman" w:cs="Times New Roman"/>
          <w:sz w:val="20"/>
          <w:szCs w:val="20"/>
          <w:lang w:val="en-GB"/>
        </w:rPr>
        <w:t>Using Linked Patent and R&amp;D Data to Measure Interin</w:t>
      </w:r>
      <w:r w:rsidR="00A0590D">
        <w:rPr>
          <w:rFonts w:eastAsia="Times New Roman" w:cs="Times New Roman"/>
          <w:sz w:val="20"/>
          <w:szCs w:val="20"/>
          <w:lang w:val="en-GB"/>
        </w:rPr>
        <w:t xml:space="preserve">dustry </w:t>
      </w:r>
      <w:r w:rsidR="00A0590D" w:rsidRPr="00A0590D">
        <w:rPr>
          <w:rFonts w:eastAsia="Times New Roman" w:cs="Times New Roman"/>
          <w:sz w:val="20"/>
          <w:szCs w:val="20"/>
          <w:lang w:val="en-GB"/>
        </w:rPr>
        <w:t>Technology Flows</w:t>
      </w:r>
      <w:r w:rsidR="00A0590D">
        <w:rPr>
          <w:rFonts w:eastAsia="Times New Roman" w:cs="Times New Roman"/>
          <w:sz w:val="20"/>
          <w:szCs w:val="20"/>
          <w:lang w:val="en-GB"/>
        </w:rPr>
        <w:t xml:space="preserve">, in </w:t>
      </w:r>
      <w:proofErr w:type="spellStart"/>
      <w:r w:rsidR="00A0590D">
        <w:rPr>
          <w:rFonts w:eastAsia="Times New Roman" w:cs="Times New Roman"/>
          <w:sz w:val="20"/>
          <w:szCs w:val="20"/>
          <w:lang w:val="en-GB"/>
        </w:rPr>
        <w:t>Griliches</w:t>
      </w:r>
      <w:proofErr w:type="spellEnd"/>
      <w:r w:rsidR="00A0590D">
        <w:rPr>
          <w:rFonts w:eastAsia="Times New Roman" w:cs="Times New Roman"/>
          <w:sz w:val="20"/>
          <w:szCs w:val="20"/>
          <w:lang w:val="en-GB"/>
        </w:rPr>
        <w:t xml:space="preserve"> Z. (ed.) (1984), </w:t>
      </w:r>
      <w:r w:rsidR="00A0590D" w:rsidRPr="00A0590D">
        <w:rPr>
          <w:rFonts w:eastAsia="Times New Roman" w:cs="Times New Roman"/>
          <w:sz w:val="20"/>
          <w:szCs w:val="20"/>
          <w:lang w:val="en-GB"/>
        </w:rPr>
        <w:t>R &amp; D, Patents, and Productivity</w:t>
      </w:r>
      <w:r w:rsidR="00A0590D">
        <w:rPr>
          <w:rFonts w:eastAsia="Times New Roman" w:cs="Times New Roman"/>
          <w:sz w:val="20"/>
          <w:szCs w:val="20"/>
          <w:lang w:val="en-GB"/>
        </w:rPr>
        <w:t xml:space="preserve">. </w:t>
      </w:r>
      <w:r w:rsidR="00A0590D" w:rsidRPr="00A0590D">
        <w:rPr>
          <w:rFonts w:eastAsia="Times New Roman" w:cs="Times New Roman"/>
          <w:sz w:val="20"/>
          <w:szCs w:val="20"/>
          <w:lang w:val="en-GB"/>
        </w:rPr>
        <w:t>University of Chicago Press</w:t>
      </w:r>
      <w:r w:rsidR="00A0590D">
        <w:rPr>
          <w:rFonts w:eastAsia="Times New Roman" w:cs="Times New Roman"/>
          <w:sz w:val="20"/>
          <w:szCs w:val="20"/>
          <w:lang w:val="en-GB"/>
        </w:rPr>
        <w:t>.</w:t>
      </w:r>
    </w:p>
    <w:p w14:paraId="20138A26" w14:textId="77777777" w:rsidR="0054291C" w:rsidRDefault="0054291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8A792BF" w14:textId="77777777" w:rsidR="0054291C" w:rsidRDefault="0054291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Schmied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H. (1977). </w:t>
      </w:r>
      <w:r w:rsidRPr="0054291C">
        <w:rPr>
          <w:rFonts w:eastAsia="Times New Roman" w:cs="Times New Roman"/>
          <w:sz w:val="20"/>
          <w:szCs w:val="20"/>
          <w:lang w:val="en-US"/>
        </w:rPr>
        <w:t>A study of economic utility</w:t>
      </w:r>
      <w:r>
        <w:rPr>
          <w:rFonts w:eastAsia="Times New Roman" w:cs="Times New Roman"/>
          <w:sz w:val="20"/>
          <w:szCs w:val="20"/>
          <w:lang w:val="en-US"/>
        </w:rPr>
        <w:t xml:space="preserve"> resulting from CERN contracts.</w:t>
      </w:r>
      <w:r w:rsidRPr="0054291C">
        <w:rPr>
          <w:rFonts w:eastAsia="Times New Roman" w:cs="Times New Roman"/>
          <w:sz w:val="20"/>
          <w:szCs w:val="20"/>
          <w:lang w:val="en-US"/>
        </w:rPr>
        <w:t xml:space="preserve"> IEEE Transactions on Engineering Management, </w:t>
      </w:r>
      <w:r>
        <w:rPr>
          <w:rFonts w:eastAsia="Times New Roman" w:cs="Times New Roman"/>
          <w:sz w:val="20"/>
          <w:szCs w:val="20"/>
          <w:lang w:val="en-US"/>
        </w:rPr>
        <w:t xml:space="preserve">vol. (4): </w:t>
      </w:r>
      <w:r w:rsidRPr="0054291C">
        <w:rPr>
          <w:rFonts w:eastAsia="Times New Roman" w:cs="Times New Roman"/>
          <w:sz w:val="20"/>
          <w:szCs w:val="20"/>
          <w:lang w:val="en-US"/>
        </w:rPr>
        <w:t>125-138.</w:t>
      </w:r>
    </w:p>
    <w:p w14:paraId="3FB5730B" w14:textId="77777777" w:rsidR="0054291C" w:rsidRPr="00057C4E" w:rsidRDefault="0054291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F0B35AE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Solow R.M. (1997). Learning from ‘Learning by doing’. Lessons for economic growth. Stanford University Press</w:t>
      </w:r>
    </w:p>
    <w:p w14:paraId="5C170F07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BA86FEF" w14:textId="17ED07F6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 xml:space="preserve">Stephan P. (1996). The Economics of Science. Journal of Economic 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Literature,</w:t>
      </w:r>
      <w:r w:rsidRPr="00057C4E">
        <w:rPr>
          <w:rFonts w:eastAsia="Times New Roman" w:cs="Times New Roman"/>
          <w:sz w:val="20"/>
          <w:szCs w:val="20"/>
          <w:lang w:val="en-US"/>
        </w:rPr>
        <w:t xml:space="preserve"> vol. 34 (3): 1199-1235</w:t>
      </w:r>
    </w:p>
    <w:p w14:paraId="07DB0F5A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9E895FB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 w:rsidRPr="00057C4E">
        <w:rPr>
          <w:rFonts w:eastAsia="Times New Roman" w:cs="Times New Roman"/>
          <w:sz w:val="20"/>
          <w:szCs w:val="20"/>
          <w:lang w:val="en-US"/>
        </w:rPr>
        <w:t>Stokey</w:t>
      </w:r>
      <w:proofErr w:type="spellEnd"/>
      <w:r w:rsidRPr="00057C4E">
        <w:rPr>
          <w:rFonts w:eastAsia="Times New Roman" w:cs="Times New Roman"/>
          <w:sz w:val="20"/>
          <w:szCs w:val="20"/>
          <w:lang w:val="en-US"/>
        </w:rPr>
        <w:t xml:space="preserve"> N. (1988). Learning by doing and the introduction of new goods, Journal of Political Economy, vol. 96(4): 701-717.</w:t>
      </w:r>
    </w:p>
    <w:p w14:paraId="6ACEB76A" w14:textId="77777777" w:rsid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175F59D1" w14:textId="5D8EB8D6" w:rsidR="0073584C" w:rsidRDefault="0073584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Terleckyj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N.E. (1974).</w:t>
      </w:r>
      <w:r w:rsidRPr="0073584C">
        <w:rPr>
          <w:rFonts w:eastAsia="Times New Roman" w:cs="Times New Roman"/>
          <w:sz w:val="20"/>
          <w:szCs w:val="20"/>
          <w:lang w:val="en-US"/>
        </w:rPr>
        <w:t xml:space="preserve"> Effects of R&amp;D on the productivity growth of 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ind</w:t>
      </w:r>
      <w:r w:rsidR="00717F7F" w:rsidRPr="00717F7F">
        <w:rPr>
          <w:rFonts w:eastAsia="Times New Roman" w:cs="Times New Roman"/>
          <w:noProof/>
          <w:sz w:val="20"/>
          <w:szCs w:val="20"/>
          <w:lang w:val="en-US"/>
        </w:rPr>
        <w:t>ustries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:</w:t>
      </w:r>
      <w:r>
        <w:rPr>
          <w:rFonts w:eastAsia="Times New Roman" w:cs="Times New Roman"/>
          <w:sz w:val="20"/>
          <w:szCs w:val="20"/>
          <w:lang w:val="en-US"/>
        </w:rPr>
        <w:t xml:space="preserve"> an exploratory study. </w:t>
      </w:r>
      <w:r w:rsidRPr="0073584C">
        <w:rPr>
          <w:rFonts w:eastAsia="Times New Roman" w:cs="Times New Roman"/>
          <w:sz w:val="20"/>
          <w:szCs w:val="20"/>
          <w:lang w:val="en-US"/>
        </w:rPr>
        <w:t>National Planning Association, Washington.</w:t>
      </w:r>
    </w:p>
    <w:p w14:paraId="40056797" w14:textId="77777777" w:rsidR="0073584C" w:rsidRDefault="0073584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2A63DC55" w14:textId="4084D991" w:rsidR="0073584C" w:rsidRDefault="0073584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Terleckyj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N.E. (1980</w:t>
      </w:r>
      <w:r w:rsidRPr="0073584C">
        <w:rPr>
          <w:rFonts w:eastAsia="Times New Roman" w:cs="Times New Roman"/>
          <w:sz w:val="20"/>
          <w:szCs w:val="20"/>
          <w:lang w:val="en-US"/>
        </w:rPr>
        <w:t>). Direct and Indirect Effects of Industrial Research and Development on the Productivity Growth of Industries</w:t>
      </w:r>
      <w:r>
        <w:rPr>
          <w:rFonts w:eastAsia="Times New Roman" w:cs="Times New Roman"/>
          <w:sz w:val="20"/>
          <w:szCs w:val="20"/>
          <w:lang w:val="en-US"/>
        </w:rPr>
        <w:t>. I</w:t>
      </w:r>
      <w:r w:rsidRPr="0073584C">
        <w:rPr>
          <w:rFonts w:eastAsia="Times New Roman" w:cs="Times New Roman"/>
          <w:sz w:val="20"/>
          <w:szCs w:val="20"/>
          <w:lang w:val="en-US"/>
        </w:rPr>
        <w:t>n New Developments in Productivity Measurem</w:t>
      </w:r>
      <w:r>
        <w:rPr>
          <w:rFonts w:eastAsia="Times New Roman" w:cs="Times New Roman"/>
          <w:sz w:val="20"/>
          <w:szCs w:val="20"/>
          <w:lang w:val="en-US"/>
        </w:rPr>
        <w:t>ent, 1980,</w:t>
      </w:r>
      <w:r w:rsidRPr="0073584C">
        <w:rPr>
          <w:rFonts w:eastAsia="Times New Roman" w:cs="Times New Roman"/>
          <w:sz w:val="20"/>
          <w:szCs w:val="20"/>
          <w:lang w:val="en-US"/>
        </w:rPr>
        <w:t xml:space="preserve"> National Bureau of Economic Research, </w:t>
      </w:r>
      <w:r w:rsidRPr="00717F7F">
        <w:rPr>
          <w:rFonts w:eastAsia="Times New Roman" w:cs="Times New Roman"/>
          <w:noProof/>
          <w:sz w:val="20"/>
          <w:szCs w:val="20"/>
          <w:lang w:val="en-US"/>
        </w:rPr>
        <w:t>Inc.</w:t>
      </w:r>
      <w:r w:rsidR="00B618B5" w:rsidRPr="00717F7F">
        <w:rPr>
          <w:rFonts w:eastAsia="Times New Roman" w:cs="Times New Roman"/>
          <w:noProof/>
          <w:sz w:val="20"/>
          <w:szCs w:val="20"/>
          <w:lang w:val="en-US"/>
        </w:rPr>
        <w:t>,</w:t>
      </w:r>
      <w:r w:rsidR="00B618B5">
        <w:rPr>
          <w:rFonts w:eastAsia="Times New Roman" w:cs="Times New Roman"/>
          <w:sz w:val="20"/>
          <w:szCs w:val="20"/>
          <w:lang w:val="en-US"/>
        </w:rPr>
        <w:t xml:space="preserve"> pp 357-386</w:t>
      </w:r>
    </w:p>
    <w:p w14:paraId="54085F80" w14:textId="77777777" w:rsidR="0073584C" w:rsidRPr="00057C4E" w:rsidRDefault="0073584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60449B4C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Thompson P. (2010). Learning by Doing, Handbook of The Economics of Innovation, vol. 1: 429–476.</w:t>
      </w:r>
    </w:p>
    <w:p w14:paraId="43069EBB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700449E4" w14:textId="77777777" w:rsidR="00057C4E" w:rsidRP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057C4E">
        <w:rPr>
          <w:rFonts w:eastAsia="Times New Roman" w:cs="Times New Roman"/>
          <w:sz w:val="20"/>
          <w:szCs w:val="20"/>
          <w:lang w:val="en-US"/>
        </w:rPr>
        <w:t>Turner M. S. (2015). Big science is hard but worth it, Science, vol. 348(6233): 375</w:t>
      </w:r>
    </w:p>
    <w:p w14:paraId="6F93A77C" w14:textId="77777777" w:rsidR="00057C4E" w:rsidRDefault="00057C4E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0E8D4366" w14:textId="77777777" w:rsidR="00BA302B" w:rsidRDefault="00BA302B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Unnervik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A. (2009). </w:t>
      </w:r>
      <w:r w:rsidRPr="00BA302B">
        <w:rPr>
          <w:rFonts w:eastAsia="Times New Roman" w:cs="Times New Roman"/>
          <w:sz w:val="20"/>
          <w:szCs w:val="20"/>
          <w:lang w:val="en-US"/>
        </w:rPr>
        <w:t>Lessons in big scie</w:t>
      </w:r>
      <w:r>
        <w:rPr>
          <w:rFonts w:eastAsia="Times New Roman" w:cs="Times New Roman"/>
          <w:sz w:val="20"/>
          <w:szCs w:val="20"/>
          <w:lang w:val="en-US"/>
        </w:rPr>
        <w:t>nce management and contracting,</w:t>
      </w:r>
      <w:r w:rsidRPr="00BA302B">
        <w:rPr>
          <w:rFonts w:eastAsia="Times New Roman" w:cs="Times New Roman"/>
          <w:sz w:val="20"/>
          <w:szCs w:val="20"/>
          <w:lang w:val="en-US"/>
        </w:rPr>
        <w:t xml:space="preserve"> in L.R. Evans (ed.), The Large Hadron Collider: A Marvel of Technology. EPFL Press: Lausanne.</w:t>
      </w:r>
    </w:p>
    <w:p w14:paraId="5C5F6390" w14:textId="77777777" w:rsidR="00BA302B" w:rsidRDefault="00BA302B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6027E662" w14:textId="279FAC30" w:rsidR="00C5264C" w:rsidRDefault="00C5264C" w:rsidP="00C5264C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V</w:t>
      </w:r>
      <w:r w:rsidRPr="00C5264C">
        <w:rPr>
          <w:rFonts w:eastAsia="Times New Roman" w:cs="Times New Roman"/>
          <w:sz w:val="20"/>
          <w:szCs w:val="20"/>
          <w:lang w:val="en-US"/>
        </w:rPr>
        <w:t xml:space="preserve">an </w:t>
      </w:r>
      <w:proofErr w:type="spellStart"/>
      <w:r w:rsidRPr="00C5264C">
        <w:rPr>
          <w:rFonts w:eastAsia="Times New Roman" w:cs="Times New Roman"/>
          <w:sz w:val="20"/>
          <w:szCs w:val="20"/>
          <w:lang w:val="en-US"/>
        </w:rPr>
        <w:t>Leeuwen</w:t>
      </w:r>
      <w:proofErr w:type="spellEnd"/>
      <w:r w:rsidRPr="00C5264C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 xml:space="preserve">G. and </w:t>
      </w:r>
      <w:r w:rsidRPr="00C5264C">
        <w:rPr>
          <w:rFonts w:eastAsia="Times New Roman" w:cs="Times New Roman"/>
          <w:sz w:val="20"/>
          <w:szCs w:val="20"/>
          <w:lang w:val="en-US"/>
        </w:rPr>
        <w:t xml:space="preserve">Mohnen </w:t>
      </w:r>
      <w:r>
        <w:rPr>
          <w:rFonts w:eastAsia="Times New Roman" w:cs="Times New Roman"/>
          <w:sz w:val="20"/>
          <w:szCs w:val="20"/>
          <w:lang w:val="en-US"/>
        </w:rPr>
        <w:t>P. (2017)</w:t>
      </w:r>
      <w:r w:rsidR="00E66360">
        <w:rPr>
          <w:rFonts w:eastAsia="Times New Roman" w:cs="Times New Roman"/>
          <w:sz w:val="20"/>
          <w:szCs w:val="20"/>
          <w:lang w:val="en-US"/>
        </w:rPr>
        <w:t>.</w:t>
      </w:r>
      <w:r>
        <w:rPr>
          <w:rFonts w:eastAsia="Times New Roman" w:cs="Times New Roman"/>
          <w:sz w:val="20"/>
          <w:szCs w:val="20"/>
          <w:lang w:val="en-US"/>
        </w:rPr>
        <w:t xml:space="preserve"> Revisiting the Porter </w:t>
      </w:r>
      <w:r w:rsidRPr="00C5264C">
        <w:rPr>
          <w:rFonts w:eastAsia="Times New Roman" w:cs="Times New Roman"/>
          <w:sz w:val="20"/>
          <w:szCs w:val="20"/>
          <w:lang w:val="en-US"/>
        </w:rPr>
        <w:t>hypothesis: an empirical analysis of Green innovation for the Nethe</w:t>
      </w:r>
      <w:r>
        <w:rPr>
          <w:rFonts w:eastAsia="Times New Roman" w:cs="Times New Roman"/>
          <w:sz w:val="20"/>
          <w:szCs w:val="20"/>
          <w:lang w:val="en-US"/>
        </w:rPr>
        <w:t>rlands, Economics of Innovation and New Technology. 26(1-2): 63-77.</w:t>
      </w:r>
    </w:p>
    <w:p w14:paraId="75BE39C1" w14:textId="77777777" w:rsidR="00C5264C" w:rsidRDefault="00C5264C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527B7E67" w14:textId="77777777" w:rsidR="00FB73D4" w:rsidRDefault="00FB73D4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FB73D4">
        <w:rPr>
          <w:rFonts w:eastAsia="Times New Roman" w:cs="Times New Roman"/>
          <w:sz w:val="20"/>
          <w:szCs w:val="20"/>
          <w:lang w:val="en-US"/>
        </w:rPr>
        <w:t xml:space="preserve">Van </w:t>
      </w:r>
      <w:proofErr w:type="spellStart"/>
      <w:r w:rsidRPr="00FB73D4">
        <w:rPr>
          <w:rFonts w:eastAsia="Times New Roman" w:cs="Times New Roman"/>
          <w:sz w:val="20"/>
          <w:szCs w:val="20"/>
          <w:lang w:val="en-US"/>
        </w:rPr>
        <w:t>Noorden</w:t>
      </w:r>
      <w:proofErr w:type="spellEnd"/>
      <w:r w:rsidRPr="00FB73D4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R. (</w:t>
      </w:r>
      <w:r w:rsidRPr="00FB73D4">
        <w:rPr>
          <w:rFonts w:eastAsia="Times New Roman" w:cs="Times New Roman"/>
          <w:sz w:val="20"/>
          <w:szCs w:val="20"/>
          <w:lang w:val="en-US"/>
        </w:rPr>
        <w:t>2015</w:t>
      </w:r>
      <w:r>
        <w:rPr>
          <w:rFonts w:eastAsia="Times New Roman" w:cs="Times New Roman"/>
          <w:sz w:val="20"/>
          <w:szCs w:val="20"/>
          <w:lang w:val="en-US"/>
        </w:rPr>
        <w:t xml:space="preserve">). </w:t>
      </w:r>
      <w:r w:rsidRPr="00FB73D4">
        <w:rPr>
          <w:rFonts w:eastAsia="Times New Roman" w:cs="Times New Roman"/>
          <w:sz w:val="20"/>
          <w:szCs w:val="20"/>
          <w:lang w:val="en-US"/>
        </w:rPr>
        <w:t>Impact of UK research revealed in 7,000 case studies</w:t>
      </w:r>
      <w:r>
        <w:rPr>
          <w:rFonts w:eastAsia="Times New Roman" w:cs="Times New Roman"/>
          <w:sz w:val="20"/>
          <w:szCs w:val="20"/>
          <w:lang w:val="en-US"/>
        </w:rPr>
        <w:t>. Nature, vol. 518 (7538).</w:t>
      </w:r>
    </w:p>
    <w:p w14:paraId="66AD0F41" w14:textId="77777777" w:rsidR="00810FCA" w:rsidRDefault="00810FCA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182F28A7" w14:textId="77777777" w:rsidR="00933919" w:rsidRDefault="00933919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 xml:space="preserve">Verbeek M. (2012). </w:t>
      </w:r>
      <w:r w:rsidRPr="00933919">
        <w:rPr>
          <w:rFonts w:eastAsia="Times New Roman" w:cs="Times New Roman"/>
          <w:sz w:val="20"/>
          <w:szCs w:val="20"/>
          <w:lang w:val="en-US"/>
        </w:rPr>
        <w:t>A Guide to Modern Econometrics</w:t>
      </w:r>
      <w:r>
        <w:rPr>
          <w:rFonts w:eastAsia="Times New Roman" w:cs="Times New Roman"/>
          <w:sz w:val="20"/>
          <w:szCs w:val="20"/>
          <w:lang w:val="en-US"/>
        </w:rPr>
        <w:t xml:space="preserve">. </w:t>
      </w:r>
      <w:r w:rsidRPr="00933919">
        <w:rPr>
          <w:rFonts w:eastAsia="Times New Roman" w:cs="Times New Roman"/>
          <w:sz w:val="20"/>
          <w:szCs w:val="20"/>
          <w:lang w:val="en-US"/>
        </w:rPr>
        <w:t>Wiley &amp; Sons</w:t>
      </w:r>
      <w:r>
        <w:rPr>
          <w:rFonts w:eastAsia="Times New Roman" w:cs="Times New Roman"/>
          <w:sz w:val="20"/>
          <w:szCs w:val="20"/>
          <w:lang w:val="en-US"/>
        </w:rPr>
        <w:t xml:space="preserve"> Inc.</w:t>
      </w:r>
    </w:p>
    <w:p w14:paraId="643741B1" w14:textId="77777777" w:rsidR="00933919" w:rsidRPr="00057C4E" w:rsidRDefault="00933919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36E017E4" w14:textId="317CDDCC" w:rsidR="00057C4E" w:rsidRDefault="005C6901" w:rsidP="00AD0B53">
      <w:pPr>
        <w:spacing w:after="0" w:line="240" w:lineRule="exact"/>
        <w:jc w:val="both"/>
        <w:rPr>
          <w:rFonts w:eastAsia="Times New Roman" w:cs="Times New Roman"/>
          <w:color w:val="0000FF"/>
          <w:sz w:val="20"/>
          <w:szCs w:val="20"/>
          <w:u w:val="single"/>
          <w:lang w:val="en-US"/>
        </w:rPr>
      </w:pPr>
      <w:r>
        <w:rPr>
          <w:rFonts w:eastAsia="Times New Roman" w:cs="Times New Roman"/>
          <w:sz w:val="20"/>
          <w:szCs w:val="20"/>
          <w:lang w:val="en-US"/>
        </w:rPr>
        <w:t>Webb D. and Why</w:t>
      </w:r>
      <w:r w:rsidR="00057C4E" w:rsidRPr="00057C4E">
        <w:rPr>
          <w:rFonts w:eastAsia="Times New Roman" w:cs="Times New Roman"/>
          <w:sz w:val="20"/>
          <w:szCs w:val="20"/>
          <w:lang w:val="en-US"/>
        </w:rPr>
        <w:t>te R. (2009). Economic Impact of the John Innes Centre, John Inner Centre, Edinburgh (</w:t>
      </w:r>
      <w:hyperlink r:id="rId25" w:history="1">
        <w:r w:rsidR="00057C4E" w:rsidRPr="00057C4E">
          <w:rPr>
            <w:rFonts w:eastAsia="Times New Roman" w:cs="Times New Roman"/>
            <w:color w:val="0000FF"/>
            <w:sz w:val="20"/>
            <w:szCs w:val="20"/>
            <w:u w:val="single"/>
            <w:lang w:val="en-US"/>
          </w:rPr>
          <w:t>https://www.jic.ac.uk/media/cms_page_media/266/DTZ2008economic_impact.pdf</w:t>
        </w:r>
      </w:hyperlink>
      <w:r w:rsidR="00057C4E" w:rsidRPr="00057C4E">
        <w:rPr>
          <w:rFonts w:eastAsia="Times New Roman" w:cs="Times New Roman"/>
          <w:color w:val="0000FF"/>
          <w:sz w:val="20"/>
          <w:szCs w:val="20"/>
          <w:u w:val="single"/>
          <w:lang w:val="en-US"/>
        </w:rPr>
        <w:t>)</w:t>
      </w:r>
    </w:p>
    <w:p w14:paraId="4E8EE52A" w14:textId="77777777" w:rsidR="00865BC3" w:rsidRDefault="00865BC3" w:rsidP="00AD0B53">
      <w:pPr>
        <w:spacing w:after="0" w:line="240" w:lineRule="exact"/>
        <w:jc w:val="both"/>
        <w:rPr>
          <w:rFonts w:eastAsia="Times New Roman" w:cs="Times New Roman"/>
          <w:color w:val="0000FF"/>
          <w:sz w:val="20"/>
          <w:szCs w:val="20"/>
          <w:u w:val="single"/>
          <w:lang w:val="en-US"/>
        </w:rPr>
      </w:pPr>
    </w:p>
    <w:p w14:paraId="6B64B6ED" w14:textId="4507E3EB" w:rsidR="00140675" w:rsidRDefault="00140675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r w:rsidRPr="00140675">
        <w:rPr>
          <w:rFonts w:eastAsia="Times New Roman" w:cs="Times New Roman"/>
          <w:sz w:val="20"/>
          <w:szCs w:val="20"/>
          <w:lang w:val="en-US"/>
        </w:rPr>
        <w:t xml:space="preserve">Zhao </w:t>
      </w:r>
      <w:r>
        <w:rPr>
          <w:rFonts w:eastAsia="Times New Roman" w:cs="Times New Roman"/>
          <w:sz w:val="20"/>
          <w:szCs w:val="20"/>
          <w:lang w:val="en-US"/>
        </w:rPr>
        <w:t>R., Wu X. and Boeing P.</w:t>
      </w:r>
      <w:r w:rsidRPr="00140675">
        <w:rPr>
          <w:rFonts w:eastAsia="Times New Roman" w:cs="Times New Roman"/>
          <w:sz w:val="20"/>
          <w:szCs w:val="20"/>
          <w:lang w:val="en-US"/>
        </w:rPr>
        <w:t xml:space="preserve"> </w:t>
      </w:r>
      <w:r>
        <w:rPr>
          <w:rFonts w:eastAsia="Times New Roman" w:cs="Times New Roman"/>
          <w:sz w:val="20"/>
          <w:szCs w:val="20"/>
          <w:lang w:val="en-US"/>
        </w:rPr>
        <w:t>(</w:t>
      </w:r>
      <w:r w:rsidRPr="00140675">
        <w:rPr>
          <w:rFonts w:eastAsia="Times New Roman" w:cs="Times New Roman"/>
          <w:sz w:val="20"/>
          <w:szCs w:val="20"/>
          <w:lang w:val="en-US"/>
        </w:rPr>
        <w:t>2017</w:t>
      </w:r>
      <w:r w:rsidR="00893E02">
        <w:rPr>
          <w:rFonts w:eastAsia="Times New Roman" w:cs="Times New Roman"/>
          <w:sz w:val="20"/>
          <w:szCs w:val="20"/>
          <w:lang w:val="en-US"/>
        </w:rPr>
        <w:t>)</w:t>
      </w:r>
      <w:r>
        <w:rPr>
          <w:rFonts w:eastAsia="Times New Roman" w:cs="Times New Roman"/>
          <w:sz w:val="20"/>
          <w:szCs w:val="20"/>
          <w:lang w:val="en-US"/>
        </w:rPr>
        <w:t xml:space="preserve">. </w:t>
      </w:r>
      <w:r w:rsidRPr="00140675">
        <w:rPr>
          <w:rFonts w:eastAsia="Times New Roman" w:cs="Times New Roman"/>
          <w:sz w:val="20"/>
          <w:szCs w:val="20"/>
          <w:lang w:val="en-US"/>
        </w:rPr>
        <w:t>The effect of institutional ownership on firm innovation: Evid</w:t>
      </w:r>
      <w:r>
        <w:rPr>
          <w:rFonts w:eastAsia="Times New Roman" w:cs="Times New Roman"/>
          <w:sz w:val="20"/>
          <w:szCs w:val="20"/>
          <w:lang w:val="en-US"/>
        </w:rPr>
        <w:t>ence from Chinese listed firms. Research Policy, vol. 46(9):</w:t>
      </w:r>
      <w:r w:rsidRPr="00140675">
        <w:rPr>
          <w:rFonts w:eastAsia="Times New Roman" w:cs="Times New Roman"/>
          <w:sz w:val="20"/>
          <w:szCs w:val="20"/>
          <w:lang w:val="en-US"/>
        </w:rPr>
        <w:t xml:space="preserve"> 1533-1551.</w:t>
      </w:r>
    </w:p>
    <w:p w14:paraId="11CA9C16" w14:textId="77777777" w:rsidR="00140675" w:rsidRDefault="00140675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</w:p>
    <w:p w14:paraId="5AFA5559" w14:textId="21B5A3BA" w:rsidR="00865BC3" w:rsidRPr="00865BC3" w:rsidRDefault="00865BC3" w:rsidP="00AD0B53">
      <w:pPr>
        <w:spacing w:after="0" w:line="240" w:lineRule="exact"/>
        <w:jc w:val="both"/>
        <w:rPr>
          <w:rFonts w:eastAsia="Times New Roman" w:cs="Times New Roman"/>
          <w:sz w:val="20"/>
          <w:szCs w:val="20"/>
          <w:lang w:val="en-US"/>
        </w:rPr>
      </w:pPr>
      <w:proofErr w:type="spellStart"/>
      <w:r>
        <w:rPr>
          <w:rFonts w:eastAsia="Times New Roman" w:cs="Times New Roman"/>
          <w:sz w:val="20"/>
          <w:szCs w:val="20"/>
          <w:lang w:val="en-US"/>
        </w:rPr>
        <w:t>Zellner</w:t>
      </w:r>
      <w:proofErr w:type="spellEnd"/>
      <w:r>
        <w:rPr>
          <w:rFonts w:eastAsia="Times New Roman" w:cs="Times New Roman"/>
          <w:sz w:val="20"/>
          <w:szCs w:val="20"/>
          <w:lang w:val="en-US"/>
        </w:rPr>
        <w:t xml:space="preserve"> A. and Theil H. (1962). </w:t>
      </w:r>
      <w:r w:rsidRPr="00865BC3">
        <w:rPr>
          <w:rFonts w:eastAsia="Times New Roman" w:cs="Times New Roman"/>
          <w:sz w:val="20"/>
          <w:szCs w:val="20"/>
          <w:lang w:val="en-US"/>
        </w:rPr>
        <w:t>Three-stage least squares: simultaneous estim</w:t>
      </w:r>
      <w:r>
        <w:rPr>
          <w:rFonts w:eastAsia="Times New Roman" w:cs="Times New Roman"/>
          <w:sz w:val="20"/>
          <w:szCs w:val="20"/>
          <w:lang w:val="en-US"/>
        </w:rPr>
        <w:t>ation of simultaneous equations</w:t>
      </w:r>
      <w:r w:rsidRPr="00865BC3">
        <w:rPr>
          <w:rFonts w:eastAsia="Times New Roman" w:cs="Times New Roman"/>
          <w:sz w:val="20"/>
          <w:szCs w:val="20"/>
          <w:lang w:val="en-US"/>
        </w:rPr>
        <w:t xml:space="preserve">. </w:t>
      </w:r>
      <w:proofErr w:type="spellStart"/>
      <w:r w:rsidRPr="00865BC3">
        <w:rPr>
          <w:rFonts w:eastAsia="Times New Roman" w:cs="Times New Roman"/>
          <w:sz w:val="20"/>
          <w:szCs w:val="20"/>
          <w:lang w:val="en-US"/>
        </w:rPr>
        <w:t>Econometrica</w:t>
      </w:r>
      <w:proofErr w:type="spellEnd"/>
      <w:r w:rsidRPr="00865BC3">
        <w:rPr>
          <w:rFonts w:eastAsia="Times New Roman" w:cs="Times New Roman"/>
          <w:sz w:val="20"/>
          <w:szCs w:val="20"/>
          <w:lang w:val="en-US"/>
        </w:rPr>
        <w:t>. 30 (1): 54–78.</w:t>
      </w:r>
    </w:p>
    <w:p w14:paraId="458FCDE4" w14:textId="77777777" w:rsidR="00360460" w:rsidRPr="00170D28" w:rsidRDefault="00360460" w:rsidP="0087586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lang w:val="en-GB"/>
        </w:rPr>
      </w:pPr>
    </w:p>
    <w:sectPr w:rsidR="00360460" w:rsidRPr="00170D2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FE27263" w15:done="0"/>
  <w15:commentEx w15:paraId="49C49C49" w15:done="0"/>
  <w15:commentEx w15:paraId="4A6E4198" w15:done="0"/>
  <w15:commentEx w15:paraId="045F4187" w15:done="0"/>
  <w15:commentEx w15:paraId="62C9CFD4" w15:done="0"/>
  <w15:commentEx w15:paraId="15FD7ADB" w15:done="0"/>
  <w15:commentEx w15:paraId="67E6274A" w15:done="0"/>
  <w15:commentEx w15:paraId="69AE3B8F" w15:done="0"/>
  <w15:commentEx w15:paraId="4D01F484" w15:done="0"/>
  <w15:commentEx w15:paraId="05C5CB6D" w15:done="0"/>
  <w15:commentEx w15:paraId="5FFC2014" w15:done="0"/>
  <w15:commentEx w15:paraId="1776EB4E" w15:done="0"/>
  <w15:commentEx w15:paraId="64F69038" w15:done="0"/>
  <w15:commentEx w15:paraId="419C5520" w15:done="0"/>
  <w15:commentEx w15:paraId="471601C9" w15:done="0"/>
  <w15:commentEx w15:paraId="22CB6E6F" w15:done="0"/>
  <w15:commentEx w15:paraId="1BDAC48E" w15:done="0"/>
  <w15:commentEx w15:paraId="453AF572" w15:done="0"/>
  <w15:commentEx w15:paraId="62F1BEF7" w15:done="0"/>
  <w15:commentEx w15:paraId="3350426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FE27263" w16cid:durableId="1ED1F2A3"/>
  <w16cid:commentId w16cid:paraId="49C49C49" w16cid:durableId="1ED1F2A4"/>
  <w16cid:commentId w16cid:paraId="4A6E4198" w16cid:durableId="1ED1F2A5"/>
  <w16cid:commentId w16cid:paraId="045F4187" w16cid:durableId="1ED1F2A6"/>
  <w16cid:commentId w16cid:paraId="62C9CFD4" w16cid:durableId="1ED1F2A7"/>
  <w16cid:commentId w16cid:paraId="15FD7ADB" w16cid:durableId="1ED1F2A8"/>
  <w16cid:commentId w16cid:paraId="67E6274A" w16cid:durableId="1ED1F2A9"/>
  <w16cid:commentId w16cid:paraId="69AE3B8F" w16cid:durableId="1ED1F2AA"/>
  <w16cid:commentId w16cid:paraId="4D01F484" w16cid:durableId="1ED1F2AB"/>
  <w16cid:commentId w16cid:paraId="05C5CB6D" w16cid:durableId="1ED1F3C9"/>
  <w16cid:commentId w16cid:paraId="5FFC2014" w16cid:durableId="1ED1F538"/>
  <w16cid:commentId w16cid:paraId="1776EB4E" w16cid:durableId="1ED20AC5"/>
  <w16cid:commentId w16cid:paraId="64F69038" w16cid:durableId="1ED20E5D"/>
  <w16cid:commentId w16cid:paraId="419C5520" w16cid:durableId="1ED2146D"/>
  <w16cid:commentId w16cid:paraId="471601C9" w16cid:durableId="1ED2164F"/>
  <w16cid:commentId w16cid:paraId="22CB6E6F" w16cid:durableId="1ED22A45"/>
  <w16cid:commentId w16cid:paraId="1BDAC48E" w16cid:durableId="1ED2493C"/>
  <w16cid:commentId w16cid:paraId="453AF572" w16cid:durableId="1ED24F68"/>
  <w16cid:commentId w16cid:paraId="62F1BEF7" w16cid:durableId="1ED24FB1"/>
  <w16cid:commentId w16cid:paraId="33504262" w16cid:durableId="1ED2541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A7DC9A" w14:textId="77777777" w:rsidR="00AA499B" w:rsidRDefault="00AA499B" w:rsidP="00592A59">
      <w:pPr>
        <w:spacing w:after="0" w:line="240" w:lineRule="auto"/>
      </w:pPr>
      <w:r>
        <w:separator/>
      </w:r>
    </w:p>
  </w:endnote>
  <w:endnote w:type="continuationSeparator" w:id="0">
    <w:p w14:paraId="35336A7A" w14:textId="77777777" w:rsidR="00AA499B" w:rsidRDefault="00AA499B" w:rsidP="00592A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Open Sans">
    <w:altName w:val="Verdana"/>
    <w:charset w:val="00"/>
    <w:family w:val="swiss"/>
    <w:pitch w:val="variable"/>
    <w:sig w:usb0="00000001" w:usb1="4000205B" w:usb2="00000028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BA44BF" w14:textId="77777777" w:rsidR="00AA499B" w:rsidRDefault="00AA499B" w:rsidP="00592A59">
      <w:pPr>
        <w:spacing w:after="0" w:line="240" w:lineRule="auto"/>
      </w:pPr>
      <w:r>
        <w:separator/>
      </w:r>
    </w:p>
  </w:footnote>
  <w:footnote w:type="continuationSeparator" w:id="0">
    <w:p w14:paraId="0C275B6B" w14:textId="77777777" w:rsidR="00AA499B" w:rsidRDefault="00AA499B" w:rsidP="00592A59">
      <w:pPr>
        <w:spacing w:after="0" w:line="240" w:lineRule="auto"/>
      </w:pPr>
      <w:r>
        <w:continuationSeparator/>
      </w:r>
    </w:p>
  </w:footnote>
  <w:footnote w:id="1">
    <w:p w14:paraId="6EDA6ECC" w14:textId="4C697904" w:rsidR="00CD3DE0" w:rsidRPr="00744149" w:rsidRDefault="00CD3DE0">
      <w:pPr>
        <w:pStyle w:val="Testonotaapidipagina"/>
        <w:rPr>
          <w:lang w:val="en-GB"/>
        </w:rPr>
      </w:pPr>
      <w:r>
        <w:rPr>
          <w:rStyle w:val="Rimandonotaapidipagina"/>
        </w:rPr>
        <w:footnoteRef/>
      </w:r>
      <w:r w:rsidRPr="00744149">
        <w:rPr>
          <w:lang w:val="en-GB"/>
        </w:rPr>
        <w:t xml:space="preserve"> </w:t>
      </w:r>
      <w:hyperlink r:id="rId1" w:history="1">
        <w:r w:rsidRPr="00744149">
          <w:rPr>
            <w:rFonts w:eastAsia="Times New Roman" w:cstheme="minorHAnsi"/>
            <w:color w:val="0000FF"/>
            <w:sz w:val="18"/>
            <w:szCs w:val="18"/>
            <w:u w:val="single"/>
            <w:lang w:val="en-US"/>
          </w:rPr>
          <w:t>https://kt.cern/success-stories/hyperloop</w:t>
        </w:r>
      </w:hyperlink>
    </w:p>
  </w:footnote>
  <w:footnote w:id="2">
    <w:p w14:paraId="3BA8FCA2" w14:textId="77777777" w:rsidR="00CD3DE0" w:rsidRPr="00D15886" w:rsidRDefault="00CD3DE0" w:rsidP="00592A59">
      <w:pPr>
        <w:spacing w:after="0"/>
        <w:jc w:val="both"/>
        <w:rPr>
          <w:rFonts w:eastAsia="Times New Roman" w:cs="Times New Roman"/>
          <w:sz w:val="18"/>
          <w:szCs w:val="18"/>
          <w:lang w:val="en-US"/>
        </w:rPr>
      </w:pPr>
      <w:r w:rsidRPr="00D15886">
        <w:rPr>
          <w:rStyle w:val="Rimandonotaapidipagina"/>
          <w:sz w:val="18"/>
          <w:szCs w:val="18"/>
        </w:rPr>
        <w:footnoteRef/>
      </w:r>
      <w:r w:rsidRPr="00D15886">
        <w:rPr>
          <w:sz w:val="18"/>
          <w:szCs w:val="18"/>
          <w:lang w:val="en-GB"/>
        </w:rPr>
        <w:t xml:space="preserve"> </w:t>
      </w:r>
      <w:r w:rsidRPr="00D15886">
        <w:rPr>
          <w:rFonts w:eastAsia="Times New Roman" w:cs="Times New Roman"/>
          <w:sz w:val="18"/>
          <w:szCs w:val="18"/>
          <w:lang w:val="en-US"/>
        </w:rPr>
        <w:t>“Particle Therapy</w:t>
      </w:r>
      <w:r>
        <w:rPr>
          <w:rFonts w:eastAsia="Times New Roman" w:cs="Times New Roman"/>
          <w:sz w:val="18"/>
          <w:szCs w:val="18"/>
          <w:lang w:val="en-US"/>
        </w:rPr>
        <w:t>”</w:t>
      </w:r>
      <w:r w:rsidRPr="00D15886">
        <w:rPr>
          <w:rFonts w:eastAsia="Times New Roman" w:cs="Times New Roman"/>
          <w:sz w:val="18"/>
          <w:szCs w:val="18"/>
          <w:lang w:val="en-US"/>
        </w:rPr>
        <w:t xml:space="preserve"> is </w:t>
      </w:r>
      <w:r>
        <w:rPr>
          <w:rFonts w:eastAsia="Times New Roman" w:cs="Times New Roman"/>
          <w:sz w:val="18"/>
          <w:szCs w:val="18"/>
          <w:lang w:val="en-US"/>
        </w:rPr>
        <w:t xml:space="preserve">a </w:t>
      </w:r>
      <w:r w:rsidRPr="00D15886">
        <w:rPr>
          <w:rFonts w:eastAsia="Times New Roman" w:cs="Times New Roman"/>
          <w:sz w:val="18"/>
          <w:szCs w:val="18"/>
          <w:lang w:val="en-US"/>
        </w:rPr>
        <w:t>variant of radiotherapy t</w:t>
      </w:r>
      <w:r>
        <w:rPr>
          <w:rFonts w:eastAsia="Times New Roman" w:cs="Times New Roman"/>
          <w:sz w:val="18"/>
          <w:szCs w:val="18"/>
          <w:lang w:val="en-US"/>
        </w:rPr>
        <w:t xml:space="preserve">hat </w:t>
      </w:r>
      <w:r w:rsidRPr="00D15886">
        <w:rPr>
          <w:rFonts w:eastAsia="Times New Roman" w:cs="Times New Roman"/>
          <w:sz w:val="18"/>
          <w:szCs w:val="18"/>
          <w:lang w:val="en-US"/>
        </w:rPr>
        <w:t>irradiate</w:t>
      </w:r>
      <w:r>
        <w:rPr>
          <w:rFonts w:eastAsia="Times New Roman" w:cs="Times New Roman"/>
          <w:sz w:val="18"/>
          <w:szCs w:val="18"/>
          <w:lang w:val="en-US"/>
        </w:rPr>
        <w:t>s</w:t>
      </w:r>
      <w:r w:rsidRPr="00D15886">
        <w:rPr>
          <w:rFonts w:eastAsia="Times New Roman" w:cs="Times New Roman"/>
          <w:sz w:val="18"/>
          <w:szCs w:val="18"/>
          <w:lang w:val="en-US"/>
        </w:rPr>
        <w:t xml:space="preserve"> tumor tissue with protons and light ions (</w:t>
      </w:r>
      <w:proofErr w:type="spellStart"/>
      <w:r w:rsidRPr="00D15886">
        <w:rPr>
          <w:rFonts w:eastAsia="Times New Roman" w:cs="Times New Roman"/>
          <w:sz w:val="18"/>
          <w:szCs w:val="18"/>
          <w:lang w:val="en-US"/>
        </w:rPr>
        <w:t>Aschauer</w:t>
      </w:r>
      <w:proofErr w:type="spellEnd"/>
      <w:r w:rsidRPr="00D15886">
        <w:rPr>
          <w:rFonts w:eastAsia="Times New Roman" w:cs="Times New Roman"/>
          <w:sz w:val="18"/>
          <w:szCs w:val="18"/>
          <w:lang w:val="en-US"/>
        </w:rPr>
        <w:t>, 2017: 15)</w:t>
      </w:r>
      <w:r>
        <w:rPr>
          <w:rFonts w:eastAsia="Times New Roman" w:cs="Times New Roman"/>
          <w:sz w:val="18"/>
          <w:szCs w:val="18"/>
          <w:lang w:val="en-US"/>
        </w:rPr>
        <w:t>.</w:t>
      </w:r>
    </w:p>
  </w:footnote>
  <w:footnote w:id="3">
    <w:p w14:paraId="5CF09EAD" w14:textId="77777777" w:rsidR="00CD3DE0" w:rsidRPr="00D15886" w:rsidRDefault="00CD3DE0" w:rsidP="00592A59">
      <w:pPr>
        <w:spacing w:after="0"/>
        <w:jc w:val="both"/>
        <w:rPr>
          <w:rFonts w:eastAsia="Times New Roman" w:cs="Times New Roman"/>
          <w:sz w:val="18"/>
          <w:szCs w:val="18"/>
          <w:lang w:val="en-US"/>
        </w:rPr>
      </w:pPr>
      <w:r w:rsidRPr="00D15886">
        <w:rPr>
          <w:rStyle w:val="Rimandonotaapidipagina"/>
          <w:sz w:val="18"/>
          <w:szCs w:val="18"/>
        </w:rPr>
        <w:footnoteRef/>
      </w:r>
      <w:r w:rsidRPr="00D15886">
        <w:rPr>
          <w:sz w:val="18"/>
          <w:szCs w:val="18"/>
          <w:lang w:val="en-GB"/>
        </w:rPr>
        <w:t xml:space="preserve"> “</w:t>
      </w:r>
      <w:r w:rsidRPr="00D15886">
        <w:rPr>
          <w:rFonts w:eastAsia="Times New Roman" w:cs="Times New Roman"/>
          <w:sz w:val="18"/>
          <w:szCs w:val="18"/>
          <w:lang w:val="en-US"/>
        </w:rPr>
        <w:t>UPC systems are devices for energy storage that can deliberat</w:t>
      </w:r>
      <w:r>
        <w:rPr>
          <w:rFonts w:eastAsia="Times New Roman" w:cs="Times New Roman"/>
          <w:sz w:val="18"/>
          <w:szCs w:val="18"/>
          <w:lang w:val="en-US"/>
        </w:rPr>
        <w:t>el</w:t>
      </w:r>
      <w:r w:rsidRPr="00D15886">
        <w:rPr>
          <w:rFonts w:eastAsia="Times New Roman" w:cs="Times New Roman"/>
          <w:sz w:val="18"/>
          <w:szCs w:val="18"/>
          <w:lang w:val="en-US"/>
        </w:rPr>
        <w:t>y take on and deliver power when necessary” (</w:t>
      </w:r>
      <w:proofErr w:type="spellStart"/>
      <w:r w:rsidRPr="00D15886">
        <w:rPr>
          <w:rFonts w:eastAsia="Times New Roman" w:cs="Times New Roman"/>
          <w:sz w:val="18"/>
          <w:szCs w:val="18"/>
          <w:lang w:val="en-US"/>
        </w:rPr>
        <w:t>Aschauer</w:t>
      </w:r>
      <w:proofErr w:type="spellEnd"/>
      <w:r w:rsidRPr="00D15886">
        <w:rPr>
          <w:rFonts w:eastAsia="Times New Roman" w:cs="Times New Roman"/>
          <w:sz w:val="18"/>
          <w:szCs w:val="18"/>
          <w:lang w:val="en-US"/>
        </w:rPr>
        <w:t>, 2017: 2)</w:t>
      </w:r>
      <w:r>
        <w:rPr>
          <w:rFonts w:eastAsia="Times New Roman" w:cs="Times New Roman"/>
          <w:sz w:val="18"/>
          <w:szCs w:val="18"/>
          <w:lang w:val="en-US"/>
        </w:rPr>
        <w:t>.</w:t>
      </w:r>
    </w:p>
    <w:p w14:paraId="16044C29" w14:textId="77777777" w:rsidR="00CD3DE0" w:rsidRPr="00C92513" w:rsidRDefault="00CD3DE0" w:rsidP="00592A59">
      <w:pPr>
        <w:pStyle w:val="Testonotaapidipagina"/>
        <w:rPr>
          <w:lang w:val="en-US"/>
        </w:rPr>
      </w:pPr>
    </w:p>
  </w:footnote>
  <w:footnote w:id="4">
    <w:p w14:paraId="3DEA774B" w14:textId="37D334EF" w:rsidR="00CD3DE0" w:rsidRPr="00452F81" w:rsidRDefault="00CD3DE0" w:rsidP="00592A59">
      <w:pPr>
        <w:pStyle w:val="Testonotaapidipagina"/>
        <w:rPr>
          <w:lang w:val="en-GB"/>
        </w:rPr>
      </w:pPr>
      <w:r>
        <w:rPr>
          <w:rStyle w:val="Rimandonotaapidipagina"/>
        </w:rPr>
        <w:footnoteRef/>
      </w:r>
      <w:r w:rsidRPr="00452F81">
        <w:rPr>
          <w:lang w:val="en-GB"/>
        </w:rPr>
        <w:t xml:space="preserve"> </w:t>
      </w:r>
      <w:r w:rsidRPr="00452F81">
        <w:rPr>
          <w:rFonts w:ascii="Times New Roman" w:eastAsia="Times New Roman" w:hAnsi="Times New Roman" w:cs="Times New Roman"/>
          <w:lang w:val="en-US"/>
        </w:rPr>
        <w:t xml:space="preserve">We </w:t>
      </w:r>
      <w:r>
        <w:rPr>
          <w:rFonts w:ascii="Times New Roman" w:eastAsia="Times New Roman" w:hAnsi="Times New Roman" w:cs="Times New Roman"/>
          <w:lang w:val="en-US"/>
        </w:rPr>
        <w:t xml:space="preserve">thank </w:t>
      </w:r>
      <w:r w:rsidRPr="00452F81">
        <w:rPr>
          <w:rFonts w:ascii="Times New Roman" w:eastAsia="Times New Roman" w:hAnsi="Times New Roman" w:cs="Times New Roman"/>
          <w:lang w:val="en-US"/>
        </w:rPr>
        <w:t xml:space="preserve"> an anonymous reviewer for this suggestion.</w:t>
      </w:r>
    </w:p>
  </w:footnote>
  <w:footnote w:id="5">
    <w:p w14:paraId="66EF4D23" w14:textId="3CA291BC" w:rsidR="00CD3DE0" w:rsidRPr="00155B40" w:rsidRDefault="00CD3DE0" w:rsidP="00592A59">
      <w:pPr>
        <w:pStyle w:val="Testonotaapidipagina"/>
        <w:jc w:val="both"/>
        <w:rPr>
          <w:sz w:val="18"/>
          <w:szCs w:val="18"/>
          <w:lang w:val="en-GB"/>
        </w:rPr>
      </w:pPr>
      <w:r w:rsidRPr="00155B40">
        <w:rPr>
          <w:rStyle w:val="Rimandonotaapidipagina"/>
          <w:sz w:val="18"/>
          <w:szCs w:val="18"/>
        </w:rPr>
        <w:footnoteRef/>
      </w:r>
      <w:r w:rsidRPr="00155B40">
        <w:rPr>
          <w:sz w:val="18"/>
          <w:szCs w:val="18"/>
          <w:lang w:val="en-GB"/>
        </w:rPr>
        <w:t xml:space="preserve"> </w:t>
      </w:r>
      <w:r>
        <w:rPr>
          <w:sz w:val="18"/>
          <w:szCs w:val="18"/>
          <w:lang w:val="en-GB"/>
        </w:rPr>
        <w:t>The o</w:t>
      </w:r>
      <w:r w:rsidRPr="00155B40">
        <w:rPr>
          <w:sz w:val="18"/>
          <w:szCs w:val="18"/>
          <w:lang w:val="en-GB"/>
        </w:rPr>
        <w:t xml:space="preserve">ther countries are:  Finland (2.74%, 10 companies), Belgium (2.19%, 8), Sweden (1.64%, 6), </w:t>
      </w:r>
      <w:r>
        <w:rPr>
          <w:sz w:val="18"/>
          <w:szCs w:val="18"/>
          <w:lang w:val="en-GB"/>
        </w:rPr>
        <w:t xml:space="preserve">the </w:t>
      </w:r>
      <w:r w:rsidRPr="00155B40">
        <w:rPr>
          <w:sz w:val="18"/>
          <w:szCs w:val="18"/>
          <w:lang w:val="en-GB"/>
        </w:rPr>
        <w:t xml:space="preserve">Czech Republic and </w:t>
      </w:r>
      <w:r>
        <w:rPr>
          <w:sz w:val="18"/>
          <w:szCs w:val="18"/>
          <w:lang w:val="en-GB"/>
        </w:rPr>
        <w:t xml:space="preserve">the </w:t>
      </w:r>
      <w:r w:rsidRPr="00155B40">
        <w:rPr>
          <w:sz w:val="18"/>
          <w:szCs w:val="18"/>
          <w:lang w:val="en-GB"/>
        </w:rPr>
        <w:t>Netherlands (1.37%, 5), Denmark and Portugal (1.1%, 4), Austria (0.82%, 3), Poland and Slovakia (0.55%, 2), Bulgaria, Ireland and Russia (0.27%, 1).</w:t>
      </w:r>
    </w:p>
  </w:footnote>
  <w:footnote w:id="6">
    <w:p w14:paraId="056F3034" w14:textId="43BDBC21" w:rsidR="00CD3DE0" w:rsidRPr="00155B40" w:rsidRDefault="00CD3DE0" w:rsidP="00592A59">
      <w:pPr>
        <w:pStyle w:val="Testonotaapidipagina"/>
        <w:jc w:val="both"/>
        <w:rPr>
          <w:sz w:val="18"/>
          <w:szCs w:val="18"/>
          <w:lang w:val="en-GB"/>
        </w:rPr>
      </w:pPr>
      <w:r w:rsidRPr="00155B40">
        <w:rPr>
          <w:rStyle w:val="Rimandonotaapidipagina"/>
          <w:sz w:val="18"/>
          <w:szCs w:val="18"/>
        </w:rPr>
        <w:footnoteRef/>
      </w:r>
      <w:r w:rsidRPr="00155B40">
        <w:rPr>
          <w:sz w:val="18"/>
          <w:szCs w:val="18"/>
          <w:lang w:val="en-GB"/>
        </w:rPr>
        <w:t xml:space="preserve"> Including the</w:t>
      </w:r>
      <w:r>
        <w:rPr>
          <w:sz w:val="18"/>
          <w:szCs w:val="18"/>
          <w:lang w:val="en-GB"/>
        </w:rPr>
        <w:t xml:space="preserve">m </w:t>
      </w:r>
      <w:r w:rsidRPr="00155B40">
        <w:rPr>
          <w:sz w:val="18"/>
          <w:szCs w:val="18"/>
          <w:lang w:val="en-GB"/>
        </w:rPr>
        <w:t>in the econometric analysis</w:t>
      </w:r>
      <w:r>
        <w:rPr>
          <w:sz w:val="18"/>
          <w:szCs w:val="18"/>
          <w:lang w:val="en-GB"/>
        </w:rPr>
        <w:t>, however,</w:t>
      </w:r>
      <w:r w:rsidRPr="00155B40">
        <w:rPr>
          <w:sz w:val="18"/>
          <w:szCs w:val="18"/>
          <w:lang w:val="en-GB"/>
        </w:rPr>
        <w:t xml:space="preserve"> does not </w:t>
      </w:r>
      <w:r>
        <w:rPr>
          <w:sz w:val="18"/>
          <w:szCs w:val="18"/>
          <w:lang w:val="en-GB"/>
        </w:rPr>
        <w:t>noticeably</w:t>
      </w:r>
      <w:r w:rsidRPr="00155B40">
        <w:rPr>
          <w:sz w:val="18"/>
          <w:szCs w:val="18"/>
          <w:lang w:val="en-GB"/>
        </w:rPr>
        <w:t xml:space="preserve"> change </w:t>
      </w:r>
      <w:r>
        <w:rPr>
          <w:sz w:val="18"/>
          <w:szCs w:val="18"/>
          <w:lang w:val="en-GB"/>
        </w:rPr>
        <w:t xml:space="preserve">the </w:t>
      </w:r>
      <w:r w:rsidRPr="00155B40">
        <w:rPr>
          <w:sz w:val="18"/>
          <w:szCs w:val="18"/>
          <w:lang w:val="en-GB"/>
        </w:rPr>
        <w:t>results.</w:t>
      </w:r>
    </w:p>
  </w:footnote>
  <w:footnote w:id="7">
    <w:p w14:paraId="1598F15E" w14:textId="17EF465E" w:rsidR="00CD3DE0" w:rsidRPr="00155B40" w:rsidRDefault="00CD3DE0" w:rsidP="00592A59">
      <w:pPr>
        <w:pStyle w:val="Testonotaapidipagina"/>
        <w:jc w:val="both"/>
        <w:rPr>
          <w:sz w:val="18"/>
          <w:szCs w:val="18"/>
          <w:lang w:val="en-GB"/>
        </w:rPr>
      </w:pPr>
      <w:r w:rsidRPr="00155B40">
        <w:rPr>
          <w:rStyle w:val="Rimandonotaapidipagina"/>
          <w:sz w:val="18"/>
          <w:szCs w:val="18"/>
        </w:rPr>
        <w:footnoteRef/>
      </w:r>
      <w:r w:rsidRPr="00155B40">
        <w:rPr>
          <w:sz w:val="18"/>
          <w:szCs w:val="18"/>
          <w:lang w:val="en-GB"/>
        </w:rPr>
        <w:t xml:space="preserve"> </w:t>
      </w:r>
      <w:r>
        <w:rPr>
          <w:sz w:val="18"/>
          <w:szCs w:val="18"/>
          <w:lang w:val="en-GB"/>
        </w:rPr>
        <w:t xml:space="preserve"> A</w:t>
      </w:r>
      <w:r w:rsidRPr="00155B40">
        <w:rPr>
          <w:sz w:val="18"/>
          <w:szCs w:val="18"/>
          <w:lang w:val="en-GB"/>
        </w:rPr>
        <w:t xml:space="preserve"> company </w:t>
      </w:r>
      <w:r>
        <w:rPr>
          <w:sz w:val="18"/>
          <w:szCs w:val="18"/>
          <w:lang w:val="en-GB"/>
        </w:rPr>
        <w:t xml:space="preserve">may </w:t>
      </w:r>
      <w:r w:rsidRPr="00155B40">
        <w:rPr>
          <w:sz w:val="18"/>
          <w:szCs w:val="18"/>
          <w:lang w:val="en-GB"/>
        </w:rPr>
        <w:t xml:space="preserve">report information both before and after the </w:t>
      </w:r>
      <w:r>
        <w:rPr>
          <w:sz w:val="18"/>
          <w:szCs w:val="18"/>
          <w:lang w:val="en-GB"/>
        </w:rPr>
        <w:t xml:space="preserve">initial procurement </w:t>
      </w:r>
      <w:r w:rsidRPr="00155B40">
        <w:rPr>
          <w:sz w:val="18"/>
          <w:szCs w:val="18"/>
          <w:lang w:val="en-GB"/>
        </w:rPr>
        <w:t xml:space="preserve">year only </w:t>
      </w:r>
      <w:r>
        <w:rPr>
          <w:sz w:val="18"/>
          <w:szCs w:val="18"/>
          <w:lang w:val="en-GB"/>
        </w:rPr>
        <w:t>in reference to</w:t>
      </w:r>
      <w:r w:rsidRPr="00155B40">
        <w:rPr>
          <w:sz w:val="18"/>
          <w:szCs w:val="18"/>
          <w:lang w:val="en-GB"/>
        </w:rPr>
        <w:t xml:space="preserve"> some of the financial variables </w:t>
      </w:r>
      <w:r>
        <w:rPr>
          <w:sz w:val="18"/>
          <w:szCs w:val="18"/>
          <w:lang w:val="en-GB"/>
        </w:rPr>
        <w:t xml:space="preserve">and </w:t>
      </w:r>
      <w:r w:rsidRPr="00155B40">
        <w:rPr>
          <w:sz w:val="18"/>
          <w:szCs w:val="18"/>
          <w:lang w:val="en-GB"/>
        </w:rPr>
        <w:t xml:space="preserve">not others. </w:t>
      </w:r>
      <w:r>
        <w:rPr>
          <w:sz w:val="18"/>
          <w:szCs w:val="18"/>
          <w:lang w:val="en-GB"/>
        </w:rPr>
        <w:t xml:space="preserve">To avoid reducing the </w:t>
      </w:r>
      <w:r w:rsidRPr="00155B40">
        <w:rPr>
          <w:sz w:val="18"/>
          <w:szCs w:val="18"/>
          <w:lang w:val="en-GB"/>
        </w:rPr>
        <w:t xml:space="preserve">sample size </w:t>
      </w:r>
      <w:r>
        <w:rPr>
          <w:sz w:val="18"/>
          <w:szCs w:val="18"/>
          <w:lang w:val="en-GB"/>
        </w:rPr>
        <w:t xml:space="preserve">excessively, </w:t>
      </w:r>
      <w:r w:rsidRPr="00155B40">
        <w:rPr>
          <w:sz w:val="18"/>
          <w:szCs w:val="18"/>
          <w:lang w:val="en-GB"/>
        </w:rPr>
        <w:t>we preferred to work with slightly different samples rather than</w:t>
      </w:r>
      <w:r>
        <w:rPr>
          <w:sz w:val="18"/>
          <w:szCs w:val="18"/>
          <w:lang w:val="en-GB"/>
        </w:rPr>
        <w:t xml:space="preserve"> limit ourselves to only</w:t>
      </w:r>
      <w:r w:rsidRPr="00155B40">
        <w:rPr>
          <w:sz w:val="18"/>
          <w:szCs w:val="18"/>
          <w:lang w:val="en-GB"/>
        </w:rPr>
        <w:t xml:space="preserve"> </w:t>
      </w:r>
      <w:r>
        <w:rPr>
          <w:sz w:val="18"/>
          <w:szCs w:val="18"/>
          <w:lang w:val="en-GB"/>
        </w:rPr>
        <w:t xml:space="preserve">analysing </w:t>
      </w:r>
      <w:r w:rsidRPr="00155B40">
        <w:rPr>
          <w:sz w:val="18"/>
          <w:szCs w:val="18"/>
          <w:lang w:val="en-GB"/>
        </w:rPr>
        <w:t xml:space="preserve">companies with </w:t>
      </w:r>
      <w:r w:rsidRPr="00D24C8E">
        <w:rPr>
          <w:i/>
          <w:sz w:val="18"/>
          <w:szCs w:val="18"/>
          <w:lang w:val="en-GB"/>
        </w:rPr>
        <w:t>no</w:t>
      </w:r>
      <w:r>
        <w:rPr>
          <w:sz w:val="18"/>
          <w:szCs w:val="18"/>
          <w:lang w:val="en-GB"/>
        </w:rPr>
        <w:t xml:space="preserve"> </w:t>
      </w:r>
      <w:r w:rsidRPr="00155B40">
        <w:rPr>
          <w:sz w:val="18"/>
          <w:szCs w:val="18"/>
          <w:lang w:val="en-GB"/>
        </w:rPr>
        <w:t xml:space="preserve">missing values in </w:t>
      </w:r>
      <w:r>
        <w:rPr>
          <w:i/>
          <w:sz w:val="18"/>
          <w:szCs w:val="18"/>
          <w:lang w:val="en-GB"/>
        </w:rPr>
        <w:t xml:space="preserve">any </w:t>
      </w:r>
      <w:r w:rsidRPr="00155B40">
        <w:rPr>
          <w:sz w:val="18"/>
          <w:szCs w:val="18"/>
          <w:lang w:val="en-GB"/>
        </w:rPr>
        <w:t>of the outcome variables.</w:t>
      </w:r>
    </w:p>
  </w:footnote>
  <w:footnote w:id="8">
    <w:p w14:paraId="277058A6" w14:textId="77777777" w:rsidR="00CD3DE0" w:rsidRPr="00B550A5" w:rsidRDefault="00CD3DE0">
      <w:pPr>
        <w:pStyle w:val="Testonotaapidipagina"/>
        <w:rPr>
          <w:lang w:val="en-GB"/>
        </w:rPr>
      </w:pPr>
      <w:r>
        <w:rPr>
          <w:rStyle w:val="Rimandonotaapidipagina"/>
        </w:rPr>
        <w:footnoteRef/>
      </w:r>
      <w:r w:rsidRPr="00B550A5">
        <w:rPr>
          <w:lang w:val="en-GB"/>
        </w:rPr>
        <w:t xml:space="preserve"> </w:t>
      </w:r>
      <w:r w:rsidRPr="00B550A5">
        <w:rPr>
          <w:sz w:val="18"/>
          <w:szCs w:val="18"/>
          <w:lang w:val="en-GB"/>
        </w:rPr>
        <w:t>Source of data: World Bank, http://databank.worldbank.org/data/home.aspx</w:t>
      </w:r>
    </w:p>
  </w:footnote>
  <w:footnote w:id="9">
    <w:p w14:paraId="1C05A64F" w14:textId="77777777" w:rsidR="00CD3DE0" w:rsidRPr="00155B40" w:rsidRDefault="00CD3DE0" w:rsidP="00592A59">
      <w:pPr>
        <w:pStyle w:val="Testonotaapidipagina"/>
        <w:jc w:val="both"/>
        <w:rPr>
          <w:sz w:val="18"/>
          <w:szCs w:val="18"/>
          <w:lang w:val="en-GB"/>
        </w:rPr>
      </w:pPr>
      <w:r w:rsidRPr="00155B40">
        <w:rPr>
          <w:rStyle w:val="Rimandonotaapidipagina"/>
          <w:sz w:val="18"/>
          <w:szCs w:val="18"/>
        </w:rPr>
        <w:footnoteRef/>
      </w:r>
      <w:r w:rsidRPr="00155B40">
        <w:rPr>
          <w:sz w:val="18"/>
          <w:szCs w:val="18"/>
          <w:lang w:val="en-GB"/>
        </w:rPr>
        <w:t xml:space="preserve"> </w:t>
      </w:r>
      <w:proofErr w:type="spellStart"/>
      <w:r w:rsidRPr="00155B40">
        <w:rPr>
          <w:sz w:val="18"/>
          <w:szCs w:val="18"/>
          <w:lang w:val="en-GB"/>
        </w:rPr>
        <w:t>Orbis</w:t>
      </w:r>
      <w:proofErr w:type="spellEnd"/>
      <w:r w:rsidRPr="00155B40">
        <w:rPr>
          <w:sz w:val="18"/>
          <w:szCs w:val="18"/>
          <w:lang w:val="en-GB"/>
        </w:rPr>
        <w:t>/Amadeus definition: “Sum of fixed assets (intangible fixed and tangible fixed) and current assets”</w:t>
      </w:r>
    </w:p>
  </w:footnote>
  <w:footnote w:id="10">
    <w:p w14:paraId="1FC9DB8D" w14:textId="77777777" w:rsidR="00CD3DE0" w:rsidRPr="00155B40" w:rsidRDefault="00CD3DE0" w:rsidP="00592A59">
      <w:pPr>
        <w:pStyle w:val="Testonotaapidipagina"/>
        <w:jc w:val="both"/>
        <w:rPr>
          <w:sz w:val="18"/>
          <w:szCs w:val="18"/>
          <w:lang w:val="en-GB"/>
        </w:rPr>
      </w:pPr>
      <w:r w:rsidRPr="00155B40">
        <w:rPr>
          <w:rStyle w:val="Rimandonotaapidipagina"/>
          <w:sz w:val="18"/>
          <w:szCs w:val="18"/>
        </w:rPr>
        <w:footnoteRef/>
      </w:r>
      <w:r w:rsidRPr="00155B40">
        <w:rPr>
          <w:sz w:val="18"/>
          <w:szCs w:val="18"/>
          <w:lang w:val="en-GB"/>
        </w:rPr>
        <w:t xml:space="preserve"> </w:t>
      </w:r>
      <w:proofErr w:type="spellStart"/>
      <w:r w:rsidRPr="00155B40">
        <w:rPr>
          <w:sz w:val="18"/>
          <w:szCs w:val="18"/>
          <w:lang w:val="en-GB"/>
        </w:rPr>
        <w:t>Orbis</w:t>
      </w:r>
      <w:proofErr w:type="spellEnd"/>
      <w:r w:rsidRPr="00155B40">
        <w:rPr>
          <w:sz w:val="18"/>
          <w:szCs w:val="18"/>
          <w:lang w:val="en-GB"/>
        </w:rPr>
        <w:t>/Amadeus definition: “All intangible assets such as formation expenses, research expenses, goodwill, development expenses and all other expenses with a long term effect”.</w:t>
      </w:r>
    </w:p>
  </w:footnote>
  <w:footnote w:id="11">
    <w:p w14:paraId="1DF86234" w14:textId="77777777" w:rsidR="00CD3DE0" w:rsidRPr="00111C8B" w:rsidRDefault="00CD3DE0" w:rsidP="00592A59">
      <w:pPr>
        <w:pStyle w:val="Testonotaapidipagina"/>
        <w:jc w:val="both"/>
        <w:rPr>
          <w:lang w:val="en-GB"/>
        </w:rPr>
      </w:pPr>
      <w:r w:rsidRPr="00155B40">
        <w:rPr>
          <w:rStyle w:val="Rimandonotaapidipagina"/>
          <w:sz w:val="18"/>
          <w:szCs w:val="18"/>
        </w:rPr>
        <w:footnoteRef/>
      </w:r>
      <w:r w:rsidRPr="00155B40">
        <w:rPr>
          <w:sz w:val="18"/>
          <w:szCs w:val="18"/>
          <w:lang w:val="en-GB"/>
        </w:rPr>
        <w:t xml:space="preserve"> </w:t>
      </w:r>
      <w:proofErr w:type="spellStart"/>
      <w:r w:rsidRPr="00155B40">
        <w:rPr>
          <w:sz w:val="18"/>
          <w:szCs w:val="18"/>
          <w:lang w:val="en-GB"/>
        </w:rPr>
        <w:t>Orbis</w:t>
      </w:r>
      <w:proofErr w:type="spellEnd"/>
      <w:r w:rsidRPr="00155B40">
        <w:rPr>
          <w:sz w:val="18"/>
          <w:szCs w:val="18"/>
          <w:lang w:val="en-GB"/>
        </w:rPr>
        <w:t xml:space="preserve">/Amadeus definition: “All tangible assets such as buildings, machinery, </w:t>
      </w:r>
      <w:proofErr w:type="spellStart"/>
      <w:r w:rsidRPr="00155B40">
        <w:rPr>
          <w:sz w:val="18"/>
          <w:szCs w:val="18"/>
          <w:lang w:val="en-GB"/>
        </w:rPr>
        <w:t>etc</w:t>
      </w:r>
      <w:proofErr w:type="spellEnd"/>
      <w:r w:rsidRPr="00155B40">
        <w:rPr>
          <w:sz w:val="18"/>
          <w:szCs w:val="18"/>
          <w:lang w:val="en-GB"/>
        </w:rPr>
        <w:t>”.</w:t>
      </w:r>
    </w:p>
  </w:footnote>
  <w:footnote w:id="12">
    <w:p w14:paraId="5CDC1E49" w14:textId="77777777" w:rsidR="00CD3DE0" w:rsidRPr="00EB794C" w:rsidRDefault="00CD3DE0" w:rsidP="00592A59">
      <w:pPr>
        <w:pStyle w:val="Testonotaapidipagina"/>
        <w:jc w:val="both"/>
        <w:rPr>
          <w:sz w:val="16"/>
          <w:szCs w:val="16"/>
          <w:lang w:val="en-GB"/>
        </w:rPr>
      </w:pPr>
      <w:r w:rsidRPr="00EB794C">
        <w:rPr>
          <w:rStyle w:val="Rimandonotaapidipagina"/>
          <w:sz w:val="16"/>
          <w:szCs w:val="16"/>
        </w:rPr>
        <w:footnoteRef/>
      </w:r>
      <w:r w:rsidRPr="00EB794C">
        <w:rPr>
          <w:sz w:val="16"/>
          <w:szCs w:val="16"/>
          <w:lang w:val="en-GB"/>
        </w:rPr>
        <w:t xml:space="preserve"> Clearly, when models are estimated using fixed-effect regressions, vectors </w:t>
      </w:r>
      <m:oMath>
        <m:sSub>
          <m:sSubPr>
            <m:ctrlPr>
              <w:rPr>
                <w:rFonts w:ascii="Cambria Math" w:hAnsi="Cambria Math"/>
                <w:sz w:val="16"/>
                <w:szCs w:val="16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  <w:lang w:val="en-GB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  <w:lang w:val="en-GB"/>
              </w:rPr>
              <m:t>s</m:t>
            </m:r>
          </m:sub>
        </m:sSub>
      </m:oMath>
      <w:r w:rsidRPr="00EB794C">
        <w:rPr>
          <w:rFonts w:eastAsiaTheme="minorEastAsia"/>
          <w:sz w:val="16"/>
          <w:szCs w:val="16"/>
          <w:lang w:val="en-GB"/>
        </w:rPr>
        <w:t xml:space="preserve"> </w:t>
      </w:r>
      <w:r w:rsidRPr="00EB794C">
        <w:rPr>
          <w:sz w:val="16"/>
          <w:szCs w:val="16"/>
          <w:lang w:val="en-GB"/>
        </w:rPr>
        <w:t xml:space="preserve">and </w:t>
      </w:r>
      <m:oMath>
        <m:sSub>
          <m:sSubPr>
            <m:ctrlPr>
              <w:rPr>
                <w:rFonts w:ascii="Cambria Math" w:hAnsi="Cambria Math"/>
                <w:sz w:val="16"/>
                <w:szCs w:val="16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  <w:lang w:val="en-GB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  <w:lang w:val="en-GB"/>
              </w:rPr>
              <m:t>c</m:t>
            </m:r>
          </m:sub>
        </m:sSub>
      </m:oMath>
      <w:r w:rsidRPr="00EB794C">
        <w:rPr>
          <w:rFonts w:eastAsiaTheme="minorEastAsia"/>
          <w:sz w:val="16"/>
          <w:szCs w:val="16"/>
          <w:lang w:val="en-GB"/>
        </w:rPr>
        <w:t xml:space="preserve"> are omitted.</w:t>
      </w:r>
    </w:p>
  </w:footnote>
  <w:footnote w:id="13">
    <w:p w14:paraId="0382B59C" w14:textId="516B4DCD" w:rsidR="00CD3DE0" w:rsidRPr="006A1792" w:rsidRDefault="00CD3DE0" w:rsidP="00592A59">
      <w:pPr>
        <w:pStyle w:val="Testonotaapidipagina"/>
        <w:jc w:val="both"/>
        <w:rPr>
          <w:sz w:val="16"/>
          <w:szCs w:val="16"/>
          <w:lang w:val="en-GB"/>
        </w:rPr>
      </w:pPr>
      <w:r w:rsidRPr="006A1792">
        <w:rPr>
          <w:rStyle w:val="Rimandonotaapidipagina"/>
          <w:sz w:val="16"/>
          <w:szCs w:val="16"/>
        </w:rPr>
        <w:footnoteRef/>
      </w:r>
      <w:r w:rsidRPr="006A1792">
        <w:rPr>
          <w:sz w:val="16"/>
          <w:szCs w:val="16"/>
          <w:lang w:val="en-GB"/>
        </w:rPr>
        <w:t xml:space="preserve"> </w:t>
      </w:r>
      <w:r>
        <w:rPr>
          <w:sz w:val="16"/>
          <w:szCs w:val="16"/>
          <w:lang w:val="en-GB"/>
        </w:rPr>
        <w:t xml:space="preserve">Unlike the subsequent </w:t>
      </w:r>
      <w:r w:rsidRPr="006A1792">
        <w:rPr>
          <w:sz w:val="16"/>
          <w:szCs w:val="16"/>
          <w:lang w:val="en-GB"/>
        </w:rPr>
        <w:t xml:space="preserve">equations, </w:t>
      </w:r>
      <w:r>
        <w:rPr>
          <w:sz w:val="16"/>
          <w:szCs w:val="16"/>
          <w:lang w:val="en-GB"/>
        </w:rPr>
        <w:t xml:space="preserve">this one does not include </w:t>
      </w:r>
      <w:r w:rsidRPr="006A1792">
        <w:rPr>
          <w:sz w:val="16"/>
          <w:szCs w:val="16"/>
          <w:lang w:val="en-GB"/>
        </w:rPr>
        <w:t>Total Assets</w:t>
      </w:r>
      <w:r>
        <w:rPr>
          <w:sz w:val="16"/>
          <w:szCs w:val="16"/>
          <w:lang w:val="en-GB"/>
        </w:rPr>
        <w:t xml:space="preserve">, which </w:t>
      </w:r>
      <w:r w:rsidRPr="006A1792">
        <w:rPr>
          <w:sz w:val="16"/>
          <w:szCs w:val="16"/>
          <w:lang w:val="en-GB"/>
        </w:rPr>
        <w:t xml:space="preserve">by definition </w:t>
      </w:r>
      <w:r>
        <w:rPr>
          <w:sz w:val="16"/>
          <w:szCs w:val="16"/>
          <w:lang w:val="en-GB"/>
        </w:rPr>
        <w:t xml:space="preserve">includes </w:t>
      </w:r>
      <w:r w:rsidRPr="006A1792">
        <w:rPr>
          <w:sz w:val="16"/>
          <w:szCs w:val="16"/>
          <w:lang w:val="en-GB"/>
        </w:rPr>
        <w:t>Intangible Assets, our dependent variable.</w:t>
      </w:r>
    </w:p>
  </w:footnote>
  <w:footnote w:id="14">
    <w:p w14:paraId="487DC20A" w14:textId="77777777" w:rsidR="00CD3DE0" w:rsidRPr="009E5AAA" w:rsidRDefault="00CD3DE0" w:rsidP="00592A59">
      <w:pPr>
        <w:pStyle w:val="Testonotaapidipagina"/>
        <w:jc w:val="both"/>
        <w:rPr>
          <w:lang w:val="en-GB"/>
        </w:rPr>
      </w:pPr>
      <w:r w:rsidRPr="006A1792">
        <w:rPr>
          <w:rStyle w:val="Rimandonotaapidipagina"/>
          <w:sz w:val="16"/>
          <w:szCs w:val="16"/>
        </w:rPr>
        <w:footnoteRef/>
      </w:r>
      <w:r w:rsidRPr="006A1792">
        <w:rPr>
          <w:sz w:val="16"/>
          <w:szCs w:val="16"/>
          <w:lang w:val="en-GB"/>
        </w:rPr>
        <w:t xml:space="preserve"> These dummy variables are constructed starting from the “size” variable in </w:t>
      </w:r>
      <w:proofErr w:type="spellStart"/>
      <w:r w:rsidRPr="006A1792">
        <w:rPr>
          <w:sz w:val="16"/>
          <w:szCs w:val="16"/>
          <w:lang w:val="en-GB"/>
        </w:rPr>
        <w:t>Orbis</w:t>
      </w:r>
      <w:proofErr w:type="spellEnd"/>
      <w:r w:rsidRPr="006A1792">
        <w:rPr>
          <w:sz w:val="16"/>
          <w:szCs w:val="16"/>
          <w:lang w:val="en-GB"/>
        </w:rPr>
        <w:t xml:space="preserve">, which classifies companies </w:t>
      </w:r>
      <w:r>
        <w:rPr>
          <w:sz w:val="16"/>
          <w:szCs w:val="16"/>
          <w:lang w:val="en-GB"/>
        </w:rPr>
        <w:t xml:space="preserve">as </w:t>
      </w:r>
      <w:r w:rsidRPr="006A1792">
        <w:rPr>
          <w:sz w:val="16"/>
          <w:szCs w:val="16"/>
          <w:lang w:val="en-GB"/>
        </w:rPr>
        <w:t>very large, large, medium and small</w:t>
      </w:r>
      <w:r>
        <w:rPr>
          <w:sz w:val="16"/>
          <w:szCs w:val="16"/>
          <w:lang w:val="en-GB"/>
        </w:rPr>
        <w:t xml:space="preserve"> on the basis </w:t>
      </w:r>
      <w:r w:rsidRPr="002B0611">
        <w:rPr>
          <w:sz w:val="16"/>
          <w:szCs w:val="16"/>
          <w:lang w:val="en-GB"/>
        </w:rPr>
        <w:t>of number of employees, total assets and operating revenue.</w:t>
      </w:r>
      <w:r w:rsidRPr="009E5AAA">
        <w:rPr>
          <w:lang w:val="en-GB"/>
        </w:rPr>
        <w:t xml:space="preserve"> </w:t>
      </w:r>
    </w:p>
  </w:footnote>
  <w:footnote w:id="15">
    <w:p w14:paraId="3F9D2F06" w14:textId="5E813591" w:rsidR="00CD3DE0" w:rsidRPr="00996BAD" w:rsidRDefault="00CD3DE0" w:rsidP="0081463C">
      <w:pPr>
        <w:pStyle w:val="Testonotaapidipagina"/>
        <w:jc w:val="both"/>
        <w:rPr>
          <w:sz w:val="16"/>
          <w:szCs w:val="16"/>
          <w:lang w:val="en-GB"/>
        </w:rPr>
      </w:pPr>
      <w:r w:rsidRPr="00996BAD">
        <w:rPr>
          <w:rStyle w:val="Rimandonotaapidipagina"/>
          <w:sz w:val="16"/>
          <w:szCs w:val="16"/>
        </w:rPr>
        <w:footnoteRef/>
      </w:r>
      <w:r w:rsidRPr="00996BAD">
        <w:rPr>
          <w:sz w:val="16"/>
          <w:szCs w:val="16"/>
          <w:lang w:val="en-GB"/>
        </w:rPr>
        <w:t xml:space="preserve"> Taking log-transformations of patent count is a common practice in the literature investigating the determinants of patenting: see for example Zhao et al. (2017), Li (2012) and </w:t>
      </w:r>
      <w:proofErr w:type="spellStart"/>
      <w:r w:rsidRPr="00996BAD">
        <w:rPr>
          <w:sz w:val="16"/>
          <w:szCs w:val="16"/>
          <w:lang w:val="en-GB"/>
        </w:rPr>
        <w:t>Aghion</w:t>
      </w:r>
      <w:proofErr w:type="spellEnd"/>
      <w:r w:rsidRPr="00996BAD">
        <w:rPr>
          <w:sz w:val="16"/>
          <w:szCs w:val="16"/>
          <w:lang w:val="en-GB"/>
        </w:rPr>
        <w:t xml:space="preserve"> et. al (2013).</w:t>
      </w:r>
    </w:p>
  </w:footnote>
  <w:footnote w:id="16">
    <w:p w14:paraId="1B89E575" w14:textId="656E538D" w:rsidR="00CD3DE0" w:rsidRPr="00CB4665" w:rsidRDefault="00CD3DE0" w:rsidP="00592A59">
      <w:pPr>
        <w:pStyle w:val="Testonotaapidipagina"/>
        <w:rPr>
          <w:sz w:val="16"/>
          <w:szCs w:val="16"/>
          <w:lang w:val="en-GB"/>
        </w:rPr>
      </w:pPr>
      <w:r w:rsidRPr="00CB4665">
        <w:rPr>
          <w:rStyle w:val="Rimandonotaapidipagina"/>
          <w:sz w:val="16"/>
          <w:szCs w:val="16"/>
        </w:rPr>
        <w:footnoteRef/>
      </w:r>
      <w:r w:rsidRPr="00CB4665">
        <w:rPr>
          <w:sz w:val="16"/>
          <w:szCs w:val="16"/>
          <w:lang w:val="en-GB"/>
        </w:rPr>
        <w:t xml:space="preserve"> In the following tables, we only report the most complete specification where both year and year*country fixed effects are included. </w:t>
      </w:r>
    </w:p>
  </w:footnote>
  <w:footnote w:id="17">
    <w:p w14:paraId="14347B98" w14:textId="77777777" w:rsidR="00CD3DE0" w:rsidRPr="00E30A74" w:rsidRDefault="00CD3DE0" w:rsidP="00592A59">
      <w:pPr>
        <w:pStyle w:val="Testonotaapidipagina"/>
        <w:rPr>
          <w:sz w:val="16"/>
          <w:szCs w:val="16"/>
          <w:lang w:val="en-GB"/>
        </w:rPr>
      </w:pPr>
      <w:r w:rsidRPr="00E30A74">
        <w:rPr>
          <w:rStyle w:val="Rimandonotaapidipagina"/>
          <w:sz w:val="16"/>
          <w:szCs w:val="16"/>
        </w:rPr>
        <w:footnoteRef/>
      </w:r>
      <w:r w:rsidRPr="00E30A74">
        <w:rPr>
          <w:sz w:val="16"/>
          <w:szCs w:val="16"/>
          <w:lang w:val="en-GB"/>
        </w:rPr>
        <w:t xml:space="preserve"> This result holds whether the two variables are included jointly or separately.</w:t>
      </w:r>
    </w:p>
  </w:footnote>
  <w:footnote w:id="18">
    <w:p w14:paraId="3C7631A3" w14:textId="1C500037" w:rsidR="00CD3DE0" w:rsidRPr="00AC3773" w:rsidRDefault="00CD3DE0" w:rsidP="00592A59">
      <w:pPr>
        <w:pStyle w:val="Testonotaapidipagina"/>
        <w:jc w:val="both"/>
        <w:rPr>
          <w:sz w:val="16"/>
          <w:szCs w:val="16"/>
          <w:lang w:val="en-GB"/>
        </w:rPr>
      </w:pPr>
      <w:r w:rsidRPr="00D24C8E">
        <w:rPr>
          <w:rStyle w:val="Rimandonotaapidipagina"/>
          <w:sz w:val="16"/>
          <w:szCs w:val="16"/>
        </w:rPr>
        <w:footnoteRef/>
      </w:r>
      <w:r>
        <w:rPr>
          <w:sz w:val="16"/>
          <w:szCs w:val="16"/>
          <w:lang w:val="en-GB"/>
        </w:rPr>
        <w:t xml:space="preserve"> The</w:t>
      </w:r>
      <w:r w:rsidRPr="00D24C8E">
        <w:rPr>
          <w:sz w:val="16"/>
          <w:szCs w:val="16"/>
          <w:lang w:val="en-GB"/>
        </w:rPr>
        <w:t xml:space="preserve"> </w:t>
      </w:r>
      <w:proofErr w:type="spellStart"/>
      <w:r w:rsidRPr="00D24C8E">
        <w:rPr>
          <w:sz w:val="16"/>
          <w:szCs w:val="16"/>
          <w:lang w:val="en-GB"/>
        </w:rPr>
        <w:t>Hausman</w:t>
      </w:r>
      <w:proofErr w:type="spellEnd"/>
      <w:r w:rsidRPr="00D24C8E">
        <w:rPr>
          <w:sz w:val="16"/>
          <w:szCs w:val="16"/>
          <w:lang w:val="en-GB"/>
        </w:rPr>
        <w:t xml:space="preserve"> Test </w:t>
      </w:r>
      <w:r>
        <w:rPr>
          <w:sz w:val="16"/>
          <w:szCs w:val="16"/>
          <w:lang w:val="en-GB"/>
        </w:rPr>
        <w:t xml:space="preserve">always rejects the null (RE consistent and efficient) in revenue and productivity regressions and in most of the specifications of </w:t>
      </w:r>
      <w:r w:rsidRPr="00D24C8E">
        <w:rPr>
          <w:sz w:val="16"/>
          <w:szCs w:val="16"/>
          <w:lang w:val="en-GB"/>
        </w:rPr>
        <w:t xml:space="preserve">EBIT </w:t>
      </w:r>
      <w:r>
        <w:rPr>
          <w:sz w:val="16"/>
          <w:szCs w:val="16"/>
          <w:lang w:val="en-GB"/>
        </w:rPr>
        <w:t xml:space="preserve">and EBIT margin regressions. It never rejects the null </w:t>
      </w:r>
      <w:r w:rsidRPr="00D24C8E">
        <w:rPr>
          <w:sz w:val="16"/>
          <w:szCs w:val="16"/>
          <w:lang w:val="en-GB"/>
        </w:rPr>
        <w:t xml:space="preserve">in knowledge production regressions. </w:t>
      </w:r>
      <w:r>
        <w:rPr>
          <w:sz w:val="16"/>
          <w:szCs w:val="16"/>
          <w:lang w:val="en-GB"/>
        </w:rPr>
        <w:t>As</w:t>
      </w:r>
      <w:r w:rsidRPr="00D24C8E">
        <w:rPr>
          <w:sz w:val="16"/>
          <w:szCs w:val="16"/>
          <w:lang w:val="en-GB"/>
        </w:rPr>
        <w:t xml:space="preserve"> FE is the preferred </w:t>
      </w:r>
      <w:r>
        <w:rPr>
          <w:sz w:val="16"/>
          <w:szCs w:val="16"/>
          <w:lang w:val="en-GB"/>
        </w:rPr>
        <w:t>model</w:t>
      </w:r>
      <w:r w:rsidRPr="00D24C8E">
        <w:rPr>
          <w:sz w:val="16"/>
          <w:szCs w:val="16"/>
          <w:lang w:val="en-GB"/>
        </w:rPr>
        <w:t xml:space="preserve"> in most cases, for more uniform</w:t>
      </w:r>
      <w:r>
        <w:rPr>
          <w:sz w:val="16"/>
          <w:szCs w:val="16"/>
          <w:lang w:val="en-GB"/>
        </w:rPr>
        <w:t>ed</w:t>
      </w:r>
      <w:r w:rsidRPr="00D24C8E">
        <w:rPr>
          <w:sz w:val="16"/>
          <w:szCs w:val="16"/>
          <w:lang w:val="en-GB"/>
        </w:rPr>
        <w:t xml:space="preserve"> exposition</w:t>
      </w:r>
      <w:r>
        <w:rPr>
          <w:sz w:val="16"/>
          <w:szCs w:val="16"/>
          <w:lang w:val="en-GB"/>
        </w:rPr>
        <w:t>s</w:t>
      </w:r>
      <w:r w:rsidRPr="00D24C8E">
        <w:rPr>
          <w:sz w:val="16"/>
          <w:szCs w:val="16"/>
          <w:lang w:val="en-GB"/>
        </w:rPr>
        <w:t xml:space="preserve"> we first present</w:t>
      </w:r>
      <w:r>
        <w:rPr>
          <w:sz w:val="16"/>
          <w:szCs w:val="16"/>
          <w:lang w:val="en-GB"/>
        </w:rPr>
        <w:t>ed</w:t>
      </w:r>
      <w:r w:rsidRPr="00D24C8E">
        <w:rPr>
          <w:sz w:val="16"/>
          <w:szCs w:val="16"/>
          <w:lang w:val="en-GB"/>
        </w:rPr>
        <w:t xml:space="preserve"> the results of all FE regressions and then, as a robustness check, the RE estimates.</w:t>
      </w:r>
      <w:r w:rsidRPr="00AC3773">
        <w:rPr>
          <w:sz w:val="16"/>
          <w:szCs w:val="16"/>
          <w:lang w:val="en-GB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00000002"/>
    <w:lvl w:ilvl="0" w:tplc="0000006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bullet"/>
      <w:lvlText w:val=""/>
      <w:lvlJc w:val="left"/>
      <w:pPr>
        <w:ind w:left="720" w:hanging="360"/>
      </w:pPr>
    </w:lvl>
    <w:lvl w:ilvl="1" w:tplc="000000CA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bullet"/>
      <w:lvlText w:val=""/>
      <w:lvlJc w:val="left"/>
      <w:pPr>
        <w:ind w:left="720" w:hanging="360"/>
      </w:pPr>
    </w:lvl>
    <w:lvl w:ilvl="1" w:tplc="0000012E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57C2094"/>
    <w:multiLevelType w:val="hybridMultilevel"/>
    <w:tmpl w:val="91168B3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2A0593"/>
    <w:multiLevelType w:val="hybridMultilevel"/>
    <w:tmpl w:val="8292A1E6"/>
    <w:lvl w:ilvl="0" w:tplc="0410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41469B"/>
    <w:multiLevelType w:val="hybridMultilevel"/>
    <w:tmpl w:val="2A94C610"/>
    <w:lvl w:ilvl="0" w:tplc="4A1454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2A26ED"/>
    <w:multiLevelType w:val="hybridMultilevel"/>
    <w:tmpl w:val="1256AE64"/>
    <w:lvl w:ilvl="0" w:tplc="652846A2">
      <w:start w:val="4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93557D"/>
    <w:multiLevelType w:val="multilevel"/>
    <w:tmpl w:val="758CDF18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37B5665E"/>
    <w:multiLevelType w:val="multilevel"/>
    <w:tmpl w:val="CDCCB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31C4BED"/>
    <w:multiLevelType w:val="hybridMultilevel"/>
    <w:tmpl w:val="A21203E0"/>
    <w:lvl w:ilvl="0" w:tplc="0410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468696D"/>
    <w:multiLevelType w:val="multilevel"/>
    <w:tmpl w:val="881E6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77A3E6F"/>
    <w:multiLevelType w:val="hybridMultilevel"/>
    <w:tmpl w:val="76AC49A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0FB16AF"/>
    <w:multiLevelType w:val="hybridMultilevel"/>
    <w:tmpl w:val="89D2DA9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4CD3AA7"/>
    <w:multiLevelType w:val="hybridMultilevel"/>
    <w:tmpl w:val="D2E0774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5202714"/>
    <w:multiLevelType w:val="hybridMultilevel"/>
    <w:tmpl w:val="370E8AB6"/>
    <w:lvl w:ilvl="0" w:tplc="C00CFC8C">
      <w:start w:val="5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10"/>
  </w:num>
  <w:num w:numId="4">
    <w:abstractNumId w:val="5"/>
  </w:num>
  <w:num w:numId="5">
    <w:abstractNumId w:val="8"/>
  </w:num>
  <w:num w:numId="6">
    <w:abstractNumId w:val="15"/>
  </w:num>
  <w:num w:numId="7">
    <w:abstractNumId w:val="13"/>
  </w:num>
  <w:num w:numId="8">
    <w:abstractNumId w:val="7"/>
  </w:num>
  <w:num w:numId="9">
    <w:abstractNumId w:val="11"/>
  </w:num>
  <w:num w:numId="10">
    <w:abstractNumId w:val="0"/>
  </w:num>
  <w:num w:numId="11">
    <w:abstractNumId w:val="1"/>
  </w:num>
  <w:num w:numId="12">
    <w:abstractNumId w:val="2"/>
  </w:num>
  <w:num w:numId="13">
    <w:abstractNumId w:val="9"/>
  </w:num>
  <w:num w:numId="14">
    <w:abstractNumId w:val="3"/>
  </w:num>
  <w:num w:numId="15">
    <w:abstractNumId w:val="12"/>
  </w:num>
  <w:num w:numId="1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oxanne Doerr">
    <w15:presenceInfo w15:providerId="Windows Live" w15:userId="5e909e9bc6e814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2sDC2tLCwMDc0MLdQ0lEKTi0uzszPAykwqwUAIquS5SwAAAA="/>
  </w:docVars>
  <w:rsids>
    <w:rsidRoot w:val="00592A59"/>
    <w:rsid w:val="00003C3C"/>
    <w:rsid w:val="00004D77"/>
    <w:rsid w:val="00006FF2"/>
    <w:rsid w:val="000120E9"/>
    <w:rsid w:val="00015C01"/>
    <w:rsid w:val="00015D47"/>
    <w:rsid w:val="00016202"/>
    <w:rsid w:val="00017225"/>
    <w:rsid w:val="00020C9C"/>
    <w:rsid w:val="00027638"/>
    <w:rsid w:val="000311D0"/>
    <w:rsid w:val="000379CB"/>
    <w:rsid w:val="00043F6C"/>
    <w:rsid w:val="000510E3"/>
    <w:rsid w:val="0005445A"/>
    <w:rsid w:val="0005468D"/>
    <w:rsid w:val="00054928"/>
    <w:rsid w:val="00055AB2"/>
    <w:rsid w:val="00055DD1"/>
    <w:rsid w:val="000578BB"/>
    <w:rsid w:val="00057C4E"/>
    <w:rsid w:val="00061749"/>
    <w:rsid w:val="00065337"/>
    <w:rsid w:val="000661C2"/>
    <w:rsid w:val="000700E7"/>
    <w:rsid w:val="000701B5"/>
    <w:rsid w:val="00071448"/>
    <w:rsid w:val="000730D5"/>
    <w:rsid w:val="0007556E"/>
    <w:rsid w:val="00076BBC"/>
    <w:rsid w:val="00083FB8"/>
    <w:rsid w:val="00085E86"/>
    <w:rsid w:val="00086AA9"/>
    <w:rsid w:val="00096B11"/>
    <w:rsid w:val="000A2F67"/>
    <w:rsid w:val="000A54BF"/>
    <w:rsid w:val="000B6A89"/>
    <w:rsid w:val="000C2013"/>
    <w:rsid w:val="000E023F"/>
    <w:rsid w:val="000E0ED0"/>
    <w:rsid w:val="000E24FE"/>
    <w:rsid w:val="000F008C"/>
    <w:rsid w:val="000F0841"/>
    <w:rsid w:val="000F7253"/>
    <w:rsid w:val="00100C8A"/>
    <w:rsid w:val="00111A89"/>
    <w:rsid w:val="001166EE"/>
    <w:rsid w:val="00122BBD"/>
    <w:rsid w:val="0012400D"/>
    <w:rsid w:val="00130B6C"/>
    <w:rsid w:val="00130DDB"/>
    <w:rsid w:val="001374D0"/>
    <w:rsid w:val="00140675"/>
    <w:rsid w:val="00141F5C"/>
    <w:rsid w:val="001517BF"/>
    <w:rsid w:val="00152722"/>
    <w:rsid w:val="001679DA"/>
    <w:rsid w:val="00170D28"/>
    <w:rsid w:val="00173B8F"/>
    <w:rsid w:val="00175B7A"/>
    <w:rsid w:val="001760C0"/>
    <w:rsid w:val="00177DC0"/>
    <w:rsid w:val="0018021D"/>
    <w:rsid w:val="001825A7"/>
    <w:rsid w:val="001837F3"/>
    <w:rsid w:val="00187546"/>
    <w:rsid w:val="001937DE"/>
    <w:rsid w:val="001B3B5E"/>
    <w:rsid w:val="001B7291"/>
    <w:rsid w:val="001B7B1E"/>
    <w:rsid w:val="001C56DF"/>
    <w:rsid w:val="001C6931"/>
    <w:rsid w:val="001D0E8E"/>
    <w:rsid w:val="001D4038"/>
    <w:rsid w:val="001D7603"/>
    <w:rsid w:val="001E3F47"/>
    <w:rsid w:val="001E6956"/>
    <w:rsid w:val="001F0F34"/>
    <w:rsid w:val="001F2418"/>
    <w:rsid w:val="002002F2"/>
    <w:rsid w:val="00212A39"/>
    <w:rsid w:val="002418FF"/>
    <w:rsid w:val="002601B8"/>
    <w:rsid w:val="002629EE"/>
    <w:rsid w:val="00262BF8"/>
    <w:rsid w:val="00263885"/>
    <w:rsid w:val="00266897"/>
    <w:rsid w:val="00267652"/>
    <w:rsid w:val="002703E9"/>
    <w:rsid w:val="00271F42"/>
    <w:rsid w:val="00272549"/>
    <w:rsid w:val="00282757"/>
    <w:rsid w:val="00285EFB"/>
    <w:rsid w:val="00286FB7"/>
    <w:rsid w:val="0029151B"/>
    <w:rsid w:val="00291CE6"/>
    <w:rsid w:val="002946F2"/>
    <w:rsid w:val="002A12C0"/>
    <w:rsid w:val="002A3947"/>
    <w:rsid w:val="002B0611"/>
    <w:rsid w:val="002B3A90"/>
    <w:rsid w:val="002B7E37"/>
    <w:rsid w:val="002C2775"/>
    <w:rsid w:val="002C2A54"/>
    <w:rsid w:val="002C321C"/>
    <w:rsid w:val="002C32C3"/>
    <w:rsid w:val="002C431C"/>
    <w:rsid w:val="002D51BE"/>
    <w:rsid w:val="002E6412"/>
    <w:rsid w:val="002F2269"/>
    <w:rsid w:val="002F3A90"/>
    <w:rsid w:val="002F3D71"/>
    <w:rsid w:val="00300099"/>
    <w:rsid w:val="0030462B"/>
    <w:rsid w:val="003156FB"/>
    <w:rsid w:val="00316D69"/>
    <w:rsid w:val="00325804"/>
    <w:rsid w:val="00325A3E"/>
    <w:rsid w:val="003275DB"/>
    <w:rsid w:val="00330A47"/>
    <w:rsid w:val="003313BA"/>
    <w:rsid w:val="00331542"/>
    <w:rsid w:val="0033314E"/>
    <w:rsid w:val="0034659C"/>
    <w:rsid w:val="00356410"/>
    <w:rsid w:val="003602C1"/>
    <w:rsid w:val="00360460"/>
    <w:rsid w:val="00363BC2"/>
    <w:rsid w:val="003655E9"/>
    <w:rsid w:val="003658A8"/>
    <w:rsid w:val="003658C1"/>
    <w:rsid w:val="003660F7"/>
    <w:rsid w:val="00372FFF"/>
    <w:rsid w:val="0037324D"/>
    <w:rsid w:val="00373A83"/>
    <w:rsid w:val="003835F1"/>
    <w:rsid w:val="00384923"/>
    <w:rsid w:val="00384A18"/>
    <w:rsid w:val="00390590"/>
    <w:rsid w:val="003B30E0"/>
    <w:rsid w:val="003B6C59"/>
    <w:rsid w:val="003C1F03"/>
    <w:rsid w:val="003C46EF"/>
    <w:rsid w:val="003C7C80"/>
    <w:rsid w:val="003D2CFD"/>
    <w:rsid w:val="003D36BD"/>
    <w:rsid w:val="003F598E"/>
    <w:rsid w:val="003F5B03"/>
    <w:rsid w:val="00400CED"/>
    <w:rsid w:val="00401F1C"/>
    <w:rsid w:val="00402553"/>
    <w:rsid w:val="0040258A"/>
    <w:rsid w:val="00404157"/>
    <w:rsid w:val="00413B3F"/>
    <w:rsid w:val="00435005"/>
    <w:rsid w:val="00435AAD"/>
    <w:rsid w:val="00436124"/>
    <w:rsid w:val="004368D1"/>
    <w:rsid w:val="004376C7"/>
    <w:rsid w:val="004530E3"/>
    <w:rsid w:val="00460001"/>
    <w:rsid w:val="00460869"/>
    <w:rsid w:val="0046216A"/>
    <w:rsid w:val="0046301F"/>
    <w:rsid w:val="0046402D"/>
    <w:rsid w:val="00471ADC"/>
    <w:rsid w:val="004763ED"/>
    <w:rsid w:val="00476710"/>
    <w:rsid w:val="00480306"/>
    <w:rsid w:val="0048212D"/>
    <w:rsid w:val="00493A77"/>
    <w:rsid w:val="004964BC"/>
    <w:rsid w:val="004A0A9A"/>
    <w:rsid w:val="004A57BF"/>
    <w:rsid w:val="004A6F33"/>
    <w:rsid w:val="004B1CF8"/>
    <w:rsid w:val="004C2CD6"/>
    <w:rsid w:val="004C3A33"/>
    <w:rsid w:val="004C74BF"/>
    <w:rsid w:val="004D2779"/>
    <w:rsid w:val="004D3455"/>
    <w:rsid w:val="004D53D2"/>
    <w:rsid w:val="004D603F"/>
    <w:rsid w:val="004D6F78"/>
    <w:rsid w:val="004E36B5"/>
    <w:rsid w:val="004F1509"/>
    <w:rsid w:val="004F4160"/>
    <w:rsid w:val="004F668A"/>
    <w:rsid w:val="004F6A61"/>
    <w:rsid w:val="0050289C"/>
    <w:rsid w:val="005034E8"/>
    <w:rsid w:val="00506BBE"/>
    <w:rsid w:val="00511AAB"/>
    <w:rsid w:val="005163A4"/>
    <w:rsid w:val="0052164E"/>
    <w:rsid w:val="00524136"/>
    <w:rsid w:val="00527E8D"/>
    <w:rsid w:val="00533826"/>
    <w:rsid w:val="0054167C"/>
    <w:rsid w:val="0054291C"/>
    <w:rsid w:val="00543025"/>
    <w:rsid w:val="00546CB8"/>
    <w:rsid w:val="00551403"/>
    <w:rsid w:val="00557815"/>
    <w:rsid w:val="00563BA7"/>
    <w:rsid w:val="00564004"/>
    <w:rsid w:val="00565330"/>
    <w:rsid w:val="005713DF"/>
    <w:rsid w:val="00581761"/>
    <w:rsid w:val="005820E6"/>
    <w:rsid w:val="00582B9B"/>
    <w:rsid w:val="00585447"/>
    <w:rsid w:val="00585B77"/>
    <w:rsid w:val="00592A59"/>
    <w:rsid w:val="005A0E2A"/>
    <w:rsid w:val="005A213D"/>
    <w:rsid w:val="005A243F"/>
    <w:rsid w:val="005A3C6A"/>
    <w:rsid w:val="005A45CA"/>
    <w:rsid w:val="005A77B5"/>
    <w:rsid w:val="005B0224"/>
    <w:rsid w:val="005B0EB8"/>
    <w:rsid w:val="005B5F06"/>
    <w:rsid w:val="005B72AD"/>
    <w:rsid w:val="005C00D2"/>
    <w:rsid w:val="005C193E"/>
    <w:rsid w:val="005C3A9D"/>
    <w:rsid w:val="005C4234"/>
    <w:rsid w:val="005C6901"/>
    <w:rsid w:val="005C6956"/>
    <w:rsid w:val="005C6C68"/>
    <w:rsid w:val="005E0F20"/>
    <w:rsid w:val="005E10F6"/>
    <w:rsid w:val="005E1AB2"/>
    <w:rsid w:val="005E341C"/>
    <w:rsid w:val="005E5E67"/>
    <w:rsid w:val="005E7711"/>
    <w:rsid w:val="005F10CD"/>
    <w:rsid w:val="005F1F49"/>
    <w:rsid w:val="00600EB3"/>
    <w:rsid w:val="006128E5"/>
    <w:rsid w:val="006131C3"/>
    <w:rsid w:val="00614603"/>
    <w:rsid w:val="00623396"/>
    <w:rsid w:val="006236BF"/>
    <w:rsid w:val="00624CDB"/>
    <w:rsid w:val="00633379"/>
    <w:rsid w:val="006336C5"/>
    <w:rsid w:val="00640CFB"/>
    <w:rsid w:val="00652234"/>
    <w:rsid w:val="006534DE"/>
    <w:rsid w:val="00665A43"/>
    <w:rsid w:val="00665F5E"/>
    <w:rsid w:val="00666D1B"/>
    <w:rsid w:val="00666F12"/>
    <w:rsid w:val="0066762B"/>
    <w:rsid w:val="00671C2E"/>
    <w:rsid w:val="00671FCB"/>
    <w:rsid w:val="00676F09"/>
    <w:rsid w:val="00677C7E"/>
    <w:rsid w:val="0068114F"/>
    <w:rsid w:val="00684CC5"/>
    <w:rsid w:val="006871DB"/>
    <w:rsid w:val="006941DB"/>
    <w:rsid w:val="00696487"/>
    <w:rsid w:val="00696696"/>
    <w:rsid w:val="006A03B0"/>
    <w:rsid w:val="006A1792"/>
    <w:rsid w:val="006A2FFF"/>
    <w:rsid w:val="006B0034"/>
    <w:rsid w:val="006C0888"/>
    <w:rsid w:val="006D0732"/>
    <w:rsid w:val="006E1DDC"/>
    <w:rsid w:val="006E3065"/>
    <w:rsid w:val="006E35F9"/>
    <w:rsid w:val="006E6BF1"/>
    <w:rsid w:val="006F4697"/>
    <w:rsid w:val="006F786D"/>
    <w:rsid w:val="00703E47"/>
    <w:rsid w:val="00713351"/>
    <w:rsid w:val="00716319"/>
    <w:rsid w:val="00717F7F"/>
    <w:rsid w:val="00724A1E"/>
    <w:rsid w:val="0073569B"/>
    <w:rsid w:val="0073584C"/>
    <w:rsid w:val="0073592C"/>
    <w:rsid w:val="00740EE9"/>
    <w:rsid w:val="007432C1"/>
    <w:rsid w:val="00744149"/>
    <w:rsid w:val="00744C10"/>
    <w:rsid w:val="0075170B"/>
    <w:rsid w:val="007624F3"/>
    <w:rsid w:val="00763057"/>
    <w:rsid w:val="00771A85"/>
    <w:rsid w:val="0077221E"/>
    <w:rsid w:val="007741C5"/>
    <w:rsid w:val="00783107"/>
    <w:rsid w:val="007832CC"/>
    <w:rsid w:val="007863B9"/>
    <w:rsid w:val="00787D6D"/>
    <w:rsid w:val="00790781"/>
    <w:rsid w:val="007A009E"/>
    <w:rsid w:val="007A3F34"/>
    <w:rsid w:val="007B150B"/>
    <w:rsid w:val="007B2482"/>
    <w:rsid w:val="007C40CC"/>
    <w:rsid w:val="007C60E0"/>
    <w:rsid w:val="007D13D7"/>
    <w:rsid w:val="007D1919"/>
    <w:rsid w:val="007D2669"/>
    <w:rsid w:val="007D34B7"/>
    <w:rsid w:val="007E0B56"/>
    <w:rsid w:val="007E14AB"/>
    <w:rsid w:val="007F00A8"/>
    <w:rsid w:val="007F0667"/>
    <w:rsid w:val="007F15AE"/>
    <w:rsid w:val="007F4855"/>
    <w:rsid w:val="007F7D1F"/>
    <w:rsid w:val="0080149E"/>
    <w:rsid w:val="00801D32"/>
    <w:rsid w:val="00803838"/>
    <w:rsid w:val="00804C4C"/>
    <w:rsid w:val="00810FCA"/>
    <w:rsid w:val="008122B7"/>
    <w:rsid w:val="0081463C"/>
    <w:rsid w:val="00815472"/>
    <w:rsid w:val="008223AD"/>
    <w:rsid w:val="00824A43"/>
    <w:rsid w:val="00832E2C"/>
    <w:rsid w:val="00832FF1"/>
    <w:rsid w:val="00835D83"/>
    <w:rsid w:val="00837747"/>
    <w:rsid w:val="00840509"/>
    <w:rsid w:val="008417D0"/>
    <w:rsid w:val="00844765"/>
    <w:rsid w:val="008452D6"/>
    <w:rsid w:val="00846364"/>
    <w:rsid w:val="00847F7B"/>
    <w:rsid w:val="00852973"/>
    <w:rsid w:val="00865BC3"/>
    <w:rsid w:val="0087408D"/>
    <w:rsid w:val="00875175"/>
    <w:rsid w:val="00875863"/>
    <w:rsid w:val="00890F03"/>
    <w:rsid w:val="00891AB8"/>
    <w:rsid w:val="00892B6E"/>
    <w:rsid w:val="00893E02"/>
    <w:rsid w:val="00894063"/>
    <w:rsid w:val="008A4928"/>
    <w:rsid w:val="008A62BE"/>
    <w:rsid w:val="008A7CFC"/>
    <w:rsid w:val="008B2B7F"/>
    <w:rsid w:val="008B3AFC"/>
    <w:rsid w:val="008C5A1D"/>
    <w:rsid w:val="008E5D31"/>
    <w:rsid w:val="008E6551"/>
    <w:rsid w:val="008F3AFA"/>
    <w:rsid w:val="00900D8E"/>
    <w:rsid w:val="00901D7D"/>
    <w:rsid w:val="00911005"/>
    <w:rsid w:val="00915CB0"/>
    <w:rsid w:val="00916043"/>
    <w:rsid w:val="009172CC"/>
    <w:rsid w:val="0092125F"/>
    <w:rsid w:val="00923EA2"/>
    <w:rsid w:val="009318C7"/>
    <w:rsid w:val="00933919"/>
    <w:rsid w:val="00937523"/>
    <w:rsid w:val="00941FF7"/>
    <w:rsid w:val="00944997"/>
    <w:rsid w:val="009474A0"/>
    <w:rsid w:val="009522E8"/>
    <w:rsid w:val="009617FA"/>
    <w:rsid w:val="00962237"/>
    <w:rsid w:val="00962996"/>
    <w:rsid w:val="0096359F"/>
    <w:rsid w:val="009639CF"/>
    <w:rsid w:val="00970026"/>
    <w:rsid w:val="009738A1"/>
    <w:rsid w:val="00975041"/>
    <w:rsid w:val="00982F1C"/>
    <w:rsid w:val="00991EF2"/>
    <w:rsid w:val="00994BF2"/>
    <w:rsid w:val="00996BAD"/>
    <w:rsid w:val="00997D3C"/>
    <w:rsid w:val="009A09B5"/>
    <w:rsid w:val="009A4204"/>
    <w:rsid w:val="009A7EF2"/>
    <w:rsid w:val="009B69F9"/>
    <w:rsid w:val="009B78DF"/>
    <w:rsid w:val="009C5F93"/>
    <w:rsid w:val="009C7398"/>
    <w:rsid w:val="009D46F4"/>
    <w:rsid w:val="009D5209"/>
    <w:rsid w:val="009E478A"/>
    <w:rsid w:val="009F22B6"/>
    <w:rsid w:val="009F4DEC"/>
    <w:rsid w:val="009F7397"/>
    <w:rsid w:val="00A013CF"/>
    <w:rsid w:val="00A030A6"/>
    <w:rsid w:val="00A0541A"/>
    <w:rsid w:val="00A0590D"/>
    <w:rsid w:val="00A106A7"/>
    <w:rsid w:val="00A12D3E"/>
    <w:rsid w:val="00A213F5"/>
    <w:rsid w:val="00A2482B"/>
    <w:rsid w:val="00A25DE0"/>
    <w:rsid w:val="00A3059A"/>
    <w:rsid w:val="00A3078F"/>
    <w:rsid w:val="00A32481"/>
    <w:rsid w:val="00A420E2"/>
    <w:rsid w:val="00A43CD9"/>
    <w:rsid w:val="00A444BA"/>
    <w:rsid w:val="00A4487E"/>
    <w:rsid w:val="00A4488C"/>
    <w:rsid w:val="00A47FC2"/>
    <w:rsid w:val="00A50CF1"/>
    <w:rsid w:val="00A51A1A"/>
    <w:rsid w:val="00A55B34"/>
    <w:rsid w:val="00A60D3C"/>
    <w:rsid w:val="00A6412B"/>
    <w:rsid w:val="00A652FC"/>
    <w:rsid w:val="00A71F2E"/>
    <w:rsid w:val="00A87B63"/>
    <w:rsid w:val="00A90C58"/>
    <w:rsid w:val="00AA0E70"/>
    <w:rsid w:val="00AA347C"/>
    <w:rsid w:val="00AA499B"/>
    <w:rsid w:val="00AA583A"/>
    <w:rsid w:val="00AB3E7D"/>
    <w:rsid w:val="00AB55A6"/>
    <w:rsid w:val="00AB7FB8"/>
    <w:rsid w:val="00AC1118"/>
    <w:rsid w:val="00AC3773"/>
    <w:rsid w:val="00AC6403"/>
    <w:rsid w:val="00AD0B53"/>
    <w:rsid w:val="00AD7972"/>
    <w:rsid w:val="00AD79F5"/>
    <w:rsid w:val="00AE0DB0"/>
    <w:rsid w:val="00AE1B10"/>
    <w:rsid w:val="00AE313C"/>
    <w:rsid w:val="00AF1702"/>
    <w:rsid w:val="00AF3B0C"/>
    <w:rsid w:val="00B0274D"/>
    <w:rsid w:val="00B02836"/>
    <w:rsid w:val="00B046ED"/>
    <w:rsid w:val="00B22117"/>
    <w:rsid w:val="00B22EA0"/>
    <w:rsid w:val="00B24AB5"/>
    <w:rsid w:val="00B30648"/>
    <w:rsid w:val="00B34E74"/>
    <w:rsid w:val="00B401E1"/>
    <w:rsid w:val="00B4090B"/>
    <w:rsid w:val="00B40B87"/>
    <w:rsid w:val="00B4453E"/>
    <w:rsid w:val="00B47BC9"/>
    <w:rsid w:val="00B5012C"/>
    <w:rsid w:val="00B550A5"/>
    <w:rsid w:val="00B55135"/>
    <w:rsid w:val="00B61081"/>
    <w:rsid w:val="00B618B5"/>
    <w:rsid w:val="00B66F44"/>
    <w:rsid w:val="00B66F52"/>
    <w:rsid w:val="00B753EE"/>
    <w:rsid w:val="00B77086"/>
    <w:rsid w:val="00B77249"/>
    <w:rsid w:val="00B80A6B"/>
    <w:rsid w:val="00B828DB"/>
    <w:rsid w:val="00B831BB"/>
    <w:rsid w:val="00B862F8"/>
    <w:rsid w:val="00B919B2"/>
    <w:rsid w:val="00B93D8E"/>
    <w:rsid w:val="00B96FAA"/>
    <w:rsid w:val="00BA0F2F"/>
    <w:rsid w:val="00BA1952"/>
    <w:rsid w:val="00BA302B"/>
    <w:rsid w:val="00BA5952"/>
    <w:rsid w:val="00BA706E"/>
    <w:rsid w:val="00BA707C"/>
    <w:rsid w:val="00BB2E9A"/>
    <w:rsid w:val="00BB5AE6"/>
    <w:rsid w:val="00BB6B09"/>
    <w:rsid w:val="00BC0565"/>
    <w:rsid w:val="00BC4A52"/>
    <w:rsid w:val="00BC6186"/>
    <w:rsid w:val="00BC6850"/>
    <w:rsid w:val="00BC7EF1"/>
    <w:rsid w:val="00BD020A"/>
    <w:rsid w:val="00BD285A"/>
    <w:rsid w:val="00BD3C1B"/>
    <w:rsid w:val="00BD5D61"/>
    <w:rsid w:val="00BD74E9"/>
    <w:rsid w:val="00BE0CD9"/>
    <w:rsid w:val="00BE17BA"/>
    <w:rsid w:val="00BE258E"/>
    <w:rsid w:val="00BE2F49"/>
    <w:rsid w:val="00BE4D43"/>
    <w:rsid w:val="00BE7AB0"/>
    <w:rsid w:val="00BF57CE"/>
    <w:rsid w:val="00BF5B2A"/>
    <w:rsid w:val="00C00EB3"/>
    <w:rsid w:val="00C02F0F"/>
    <w:rsid w:val="00C06961"/>
    <w:rsid w:val="00C122D4"/>
    <w:rsid w:val="00C14127"/>
    <w:rsid w:val="00C16DBC"/>
    <w:rsid w:val="00C17F96"/>
    <w:rsid w:val="00C212CD"/>
    <w:rsid w:val="00C23511"/>
    <w:rsid w:val="00C309D1"/>
    <w:rsid w:val="00C36140"/>
    <w:rsid w:val="00C5256C"/>
    <w:rsid w:val="00C5264C"/>
    <w:rsid w:val="00C554E9"/>
    <w:rsid w:val="00C55D5B"/>
    <w:rsid w:val="00C574DC"/>
    <w:rsid w:val="00C6310E"/>
    <w:rsid w:val="00C63A42"/>
    <w:rsid w:val="00C63B08"/>
    <w:rsid w:val="00C65876"/>
    <w:rsid w:val="00C668CC"/>
    <w:rsid w:val="00C72846"/>
    <w:rsid w:val="00C83AAE"/>
    <w:rsid w:val="00C86193"/>
    <w:rsid w:val="00C90C5F"/>
    <w:rsid w:val="00C9182D"/>
    <w:rsid w:val="00C92B1B"/>
    <w:rsid w:val="00CA2367"/>
    <w:rsid w:val="00CA25A1"/>
    <w:rsid w:val="00CA3945"/>
    <w:rsid w:val="00CA3D63"/>
    <w:rsid w:val="00CB1036"/>
    <w:rsid w:val="00CB19C3"/>
    <w:rsid w:val="00CB4665"/>
    <w:rsid w:val="00CB7C4F"/>
    <w:rsid w:val="00CB7E55"/>
    <w:rsid w:val="00CC0634"/>
    <w:rsid w:val="00CC2D18"/>
    <w:rsid w:val="00CC7AD5"/>
    <w:rsid w:val="00CD3DE0"/>
    <w:rsid w:val="00CD5F9C"/>
    <w:rsid w:val="00CE438C"/>
    <w:rsid w:val="00CE5DD0"/>
    <w:rsid w:val="00CF2665"/>
    <w:rsid w:val="00D00054"/>
    <w:rsid w:val="00D03BAE"/>
    <w:rsid w:val="00D07FC7"/>
    <w:rsid w:val="00D135B2"/>
    <w:rsid w:val="00D13905"/>
    <w:rsid w:val="00D1531E"/>
    <w:rsid w:val="00D21A5A"/>
    <w:rsid w:val="00D24C8E"/>
    <w:rsid w:val="00D26A5E"/>
    <w:rsid w:val="00D33AE5"/>
    <w:rsid w:val="00D35F4C"/>
    <w:rsid w:val="00D36097"/>
    <w:rsid w:val="00D42826"/>
    <w:rsid w:val="00D53107"/>
    <w:rsid w:val="00D57DDE"/>
    <w:rsid w:val="00D601CD"/>
    <w:rsid w:val="00D61A6C"/>
    <w:rsid w:val="00D75058"/>
    <w:rsid w:val="00D75D7D"/>
    <w:rsid w:val="00D76C21"/>
    <w:rsid w:val="00D7776E"/>
    <w:rsid w:val="00D827A2"/>
    <w:rsid w:val="00D84B92"/>
    <w:rsid w:val="00D859CD"/>
    <w:rsid w:val="00D862A2"/>
    <w:rsid w:val="00D87245"/>
    <w:rsid w:val="00D91E8B"/>
    <w:rsid w:val="00D92BEA"/>
    <w:rsid w:val="00D93126"/>
    <w:rsid w:val="00D961BF"/>
    <w:rsid w:val="00DA60EE"/>
    <w:rsid w:val="00DB2340"/>
    <w:rsid w:val="00DB5C48"/>
    <w:rsid w:val="00DC4B56"/>
    <w:rsid w:val="00DD1FCA"/>
    <w:rsid w:val="00DD2590"/>
    <w:rsid w:val="00DD3751"/>
    <w:rsid w:val="00DD3F43"/>
    <w:rsid w:val="00DD4B79"/>
    <w:rsid w:val="00DE2FF3"/>
    <w:rsid w:val="00DE5FA5"/>
    <w:rsid w:val="00DF2410"/>
    <w:rsid w:val="00DF2917"/>
    <w:rsid w:val="00DF2A30"/>
    <w:rsid w:val="00DF6AF9"/>
    <w:rsid w:val="00DF6E49"/>
    <w:rsid w:val="00E039BE"/>
    <w:rsid w:val="00E04C28"/>
    <w:rsid w:val="00E134EF"/>
    <w:rsid w:val="00E1434D"/>
    <w:rsid w:val="00E1604B"/>
    <w:rsid w:val="00E16B22"/>
    <w:rsid w:val="00E20264"/>
    <w:rsid w:val="00E20461"/>
    <w:rsid w:val="00E217A5"/>
    <w:rsid w:val="00E21966"/>
    <w:rsid w:val="00E25380"/>
    <w:rsid w:val="00E304F6"/>
    <w:rsid w:val="00E30A74"/>
    <w:rsid w:val="00E46B2E"/>
    <w:rsid w:val="00E527D3"/>
    <w:rsid w:val="00E52E77"/>
    <w:rsid w:val="00E559B5"/>
    <w:rsid w:val="00E55BCF"/>
    <w:rsid w:val="00E564B2"/>
    <w:rsid w:val="00E569EA"/>
    <w:rsid w:val="00E609C8"/>
    <w:rsid w:val="00E65AEE"/>
    <w:rsid w:val="00E66360"/>
    <w:rsid w:val="00E80F4B"/>
    <w:rsid w:val="00E868BD"/>
    <w:rsid w:val="00E95465"/>
    <w:rsid w:val="00E96702"/>
    <w:rsid w:val="00EA0938"/>
    <w:rsid w:val="00EA2374"/>
    <w:rsid w:val="00EA50F9"/>
    <w:rsid w:val="00EB5481"/>
    <w:rsid w:val="00EB794C"/>
    <w:rsid w:val="00ED5E91"/>
    <w:rsid w:val="00ED6465"/>
    <w:rsid w:val="00EE62E7"/>
    <w:rsid w:val="00F040B0"/>
    <w:rsid w:val="00F04569"/>
    <w:rsid w:val="00F07BB7"/>
    <w:rsid w:val="00F07DD0"/>
    <w:rsid w:val="00F119C3"/>
    <w:rsid w:val="00F1432D"/>
    <w:rsid w:val="00F15E50"/>
    <w:rsid w:val="00F16E35"/>
    <w:rsid w:val="00F20EE8"/>
    <w:rsid w:val="00F244FE"/>
    <w:rsid w:val="00F24C32"/>
    <w:rsid w:val="00F3268E"/>
    <w:rsid w:val="00F34168"/>
    <w:rsid w:val="00F357E2"/>
    <w:rsid w:val="00F565EA"/>
    <w:rsid w:val="00F624A0"/>
    <w:rsid w:val="00F63456"/>
    <w:rsid w:val="00F72F64"/>
    <w:rsid w:val="00F73659"/>
    <w:rsid w:val="00F740D3"/>
    <w:rsid w:val="00F74D4B"/>
    <w:rsid w:val="00F80EF0"/>
    <w:rsid w:val="00F829FD"/>
    <w:rsid w:val="00F83C56"/>
    <w:rsid w:val="00F87042"/>
    <w:rsid w:val="00F912AF"/>
    <w:rsid w:val="00F919B9"/>
    <w:rsid w:val="00F91CCA"/>
    <w:rsid w:val="00F923A4"/>
    <w:rsid w:val="00F957D4"/>
    <w:rsid w:val="00F96686"/>
    <w:rsid w:val="00FA25E5"/>
    <w:rsid w:val="00FA4CE5"/>
    <w:rsid w:val="00FA5A11"/>
    <w:rsid w:val="00FA68D1"/>
    <w:rsid w:val="00FB0532"/>
    <w:rsid w:val="00FB273E"/>
    <w:rsid w:val="00FB4C10"/>
    <w:rsid w:val="00FB5803"/>
    <w:rsid w:val="00FB5E11"/>
    <w:rsid w:val="00FB73D4"/>
    <w:rsid w:val="00FB7541"/>
    <w:rsid w:val="00FC6643"/>
    <w:rsid w:val="00FC7305"/>
    <w:rsid w:val="00FD10ED"/>
    <w:rsid w:val="00FD14B5"/>
    <w:rsid w:val="00FD3411"/>
    <w:rsid w:val="00FD3C48"/>
    <w:rsid w:val="00FD5C2C"/>
    <w:rsid w:val="00FD7F47"/>
    <w:rsid w:val="00FE1240"/>
    <w:rsid w:val="00FE1C27"/>
    <w:rsid w:val="00FE434C"/>
    <w:rsid w:val="00FE6148"/>
    <w:rsid w:val="00FE622C"/>
    <w:rsid w:val="00FF28A2"/>
    <w:rsid w:val="00FF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85E51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592A59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172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92A59"/>
    <w:rPr>
      <w:rFonts w:ascii="Times" w:hAnsi="Times"/>
      <w:b/>
      <w:bCs/>
      <w:kern w:val="36"/>
      <w:sz w:val="48"/>
      <w:szCs w:val="48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92A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92A59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592A59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92A59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592A59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92A59"/>
    <w:rPr>
      <w:vertAlign w:val="superscript"/>
    </w:rPr>
  </w:style>
  <w:style w:type="character" w:styleId="Collegamentoipertestuale">
    <w:name w:val="Hyperlink"/>
    <w:basedOn w:val="Carpredefinitoparagrafo"/>
    <w:rsid w:val="00592A59"/>
    <w:rPr>
      <w:color w:val="0000FF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592A5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92A5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92A59"/>
    <w:rPr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92A59"/>
    <w:rPr>
      <w:b/>
      <w:bCs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92A59"/>
    <w:rPr>
      <w:b/>
      <w:bCs/>
    </w:rPr>
  </w:style>
  <w:style w:type="paragraph" w:customStyle="1" w:styleId="Paragraph">
    <w:name w:val="Paragraph"/>
    <w:basedOn w:val="Normale"/>
    <w:rsid w:val="00592A59"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ixed-citation">
    <w:name w:val="mixed-citation"/>
    <w:basedOn w:val="Carpredefinitoparagrafo"/>
    <w:rsid w:val="00592A59"/>
  </w:style>
  <w:style w:type="character" w:customStyle="1" w:styleId="apple-converted-space">
    <w:name w:val="apple-converted-space"/>
    <w:basedOn w:val="Carpredefinitoparagrafo"/>
    <w:rsid w:val="00592A59"/>
  </w:style>
  <w:style w:type="character" w:customStyle="1" w:styleId="ref-journal">
    <w:name w:val="ref-journal"/>
    <w:basedOn w:val="Carpredefinitoparagrafo"/>
    <w:rsid w:val="00592A59"/>
  </w:style>
  <w:style w:type="character" w:customStyle="1" w:styleId="vcard">
    <w:name w:val="vcard"/>
    <w:basedOn w:val="Carpredefinitoparagrafo"/>
    <w:rsid w:val="00592A59"/>
  </w:style>
  <w:style w:type="character" w:customStyle="1" w:styleId="highwire-cite-metadata-year">
    <w:name w:val="highwire-cite-metadata-year"/>
    <w:basedOn w:val="Carpredefinitoparagrafo"/>
    <w:rsid w:val="00330A47"/>
  </w:style>
  <w:style w:type="character" w:customStyle="1" w:styleId="highwire-cite-metadata-volume">
    <w:name w:val="highwire-cite-metadata-volume"/>
    <w:basedOn w:val="Carpredefinitoparagrafo"/>
    <w:rsid w:val="00330A47"/>
  </w:style>
  <w:style w:type="character" w:customStyle="1" w:styleId="highwire-cite-metadata-pages">
    <w:name w:val="highwire-cite-metadata-pages"/>
    <w:basedOn w:val="Carpredefinitoparagrafo"/>
    <w:rsid w:val="00330A47"/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172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Testosegnaposto">
    <w:name w:val="Placeholder Text"/>
    <w:basedOn w:val="Carpredefinitoparagrafo"/>
    <w:uiPriority w:val="99"/>
    <w:semiHidden/>
    <w:rsid w:val="00ED5E91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592A59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172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92A59"/>
    <w:rPr>
      <w:rFonts w:ascii="Times" w:hAnsi="Times"/>
      <w:b/>
      <w:bCs/>
      <w:kern w:val="36"/>
      <w:sz w:val="48"/>
      <w:szCs w:val="48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92A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92A59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592A59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92A59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592A59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92A59"/>
    <w:rPr>
      <w:vertAlign w:val="superscript"/>
    </w:rPr>
  </w:style>
  <w:style w:type="character" w:styleId="Collegamentoipertestuale">
    <w:name w:val="Hyperlink"/>
    <w:basedOn w:val="Carpredefinitoparagrafo"/>
    <w:rsid w:val="00592A59"/>
    <w:rPr>
      <w:color w:val="0000FF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592A5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92A5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92A59"/>
    <w:rPr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92A59"/>
    <w:rPr>
      <w:b/>
      <w:bCs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92A59"/>
    <w:rPr>
      <w:b/>
      <w:bCs/>
    </w:rPr>
  </w:style>
  <w:style w:type="paragraph" w:customStyle="1" w:styleId="Paragraph">
    <w:name w:val="Paragraph"/>
    <w:basedOn w:val="Normale"/>
    <w:rsid w:val="00592A59"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ixed-citation">
    <w:name w:val="mixed-citation"/>
    <w:basedOn w:val="Carpredefinitoparagrafo"/>
    <w:rsid w:val="00592A59"/>
  </w:style>
  <w:style w:type="character" w:customStyle="1" w:styleId="apple-converted-space">
    <w:name w:val="apple-converted-space"/>
    <w:basedOn w:val="Carpredefinitoparagrafo"/>
    <w:rsid w:val="00592A59"/>
  </w:style>
  <w:style w:type="character" w:customStyle="1" w:styleId="ref-journal">
    <w:name w:val="ref-journal"/>
    <w:basedOn w:val="Carpredefinitoparagrafo"/>
    <w:rsid w:val="00592A59"/>
  </w:style>
  <w:style w:type="character" w:customStyle="1" w:styleId="vcard">
    <w:name w:val="vcard"/>
    <w:basedOn w:val="Carpredefinitoparagrafo"/>
    <w:rsid w:val="00592A59"/>
  </w:style>
  <w:style w:type="character" w:customStyle="1" w:styleId="highwire-cite-metadata-year">
    <w:name w:val="highwire-cite-metadata-year"/>
    <w:basedOn w:val="Carpredefinitoparagrafo"/>
    <w:rsid w:val="00330A47"/>
  </w:style>
  <w:style w:type="character" w:customStyle="1" w:styleId="highwire-cite-metadata-volume">
    <w:name w:val="highwire-cite-metadata-volume"/>
    <w:basedOn w:val="Carpredefinitoparagrafo"/>
    <w:rsid w:val="00330A47"/>
  </w:style>
  <w:style w:type="character" w:customStyle="1" w:styleId="highwire-cite-metadata-pages">
    <w:name w:val="highwire-cite-metadata-pages"/>
    <w:basedOn w:val="Carpredefinitoparagrafo"/>
    <w:rsid w:val="00330A47"/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172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Testosegnaposto">
    <w:name w:val="Placeholder Text"/>
    <w:basedOn w:val="Carpredefinitoparagrafo"/>
    <w:uiPriority w:val="99"/>
    <w:semiHidden/>
    <w:rsid w:val="00ED5E9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074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tandfonline.com/toc/ciej20/current" TargetMode="External"/><Relationship Id="rId18" Type="http://schemas.openxmlformats.org/officeDocument/2006/relationships/hyperlink" Target="http://cds.cern.ch/record/33166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icc.oxfordjournals.org/content/early/2010/06/04/icc.dtq039.full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www.tandfonline.com/author/Bengtson%2C+Anna" TargetMode="External"/><Relationship Id="rId17" Type="http://schemas.openxmlformats.org/officeDocument/2006/relationships/hyperlink" Target="http://cds.cern.ch/record/1516861" TargetMode="External"/><Relationship Id="rId25" Type="http://schemas.openxmlformats.org/officeDocument/2006/relationships/hyperlink" Target="https://www.jic.ac.uk/media/cms_page_media/266/DTZ2008economic_impact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ciencedirect.com/science/article/pii/S0040162516300233" TargetMode="External"/><Relationship Id="rId20" Type="http://schemas.openxmlformats.org/officeDocument/2006/relationships/hyperlink" Target="http://www.sciencedirect.com/science/article/pii/S0040162516000731" TargetMode="Externa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tandfonline.com/author/%C3%85berg%2C+Susanne" TargetMode="External"/><Relationship Id="rId24" Type="http://schemas.openxmlformats.org/officeDocument/2006/relationships/hyperlink" Target="http://www.sciencedirect.com/science/journal/00487333/25/7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gov.uk/government/uploads/system/uploads/attachment_data/file/288481/bis-14-618-innovation-from-big-science-enhancing-big-science-impact-agenda.pdf" TargetMode="External"/><Relationship Id="rId23" Type="http://schemas.openxmlformats.org/officeDocument/2006/relationships/hyperlink" Target="http://www.sciencedirect.com/science/journal/00487333" TargetMode="External"/><Relationship Id="rId28" Type="http://schemas.microsoft.com/office/2011/relationships/commentsExtended" Target="commentsExtended.xml"/><Relationship Id="rId10" Type="http://schemas.openxmlformats.org/officeDocument/2006/relationships/hyperlink" Target="https://en.wikipedia.org/wiki/Arnold_Zellner" TargetMode="External"/><Relationship Id="rId19" Type="http://schemas.openxmlformats.org/officeDocument/2006/relationships/hyperlink" Target="https://espace.cern.ch/fp-procedures/procurement" TargetMode="External"/><Relationship Id="rId4" Type="http://schemas.microsoft.com/office/2007/relationships/stylesWithEffects" Target="stylesWithEffects.xml"/><Relationship Id="rId9" Type="http://schemas.openxmlformats.org/officeDocument/2006/relationships/chart" Target="charts/chart1.xml"/><Relationship Id="rId14" Type="http://schemas.openxmlformats.org/officeDocument/2006/relationships/hyperlink" Target="http://link.springer.com/book/10.1057/978-1-137-53765-2" TargetMode="External"/><Relationship Id="rId22" Type="http://schemas.openxmlformats.org/officeDocument/2006/relationships/hyperlink" Target="https://www.nature.com/news/2010/100609/full/465682a.html" TargetMode="External"/><Relationship Id="rId27" Type="http://schemas.openxmlformats.org/officeDocument/2006/relationships/theme" Target="theme/theme1.xml"/><Relationship Id="rId30" Type="http://schemas.microsoft.com/office/2011/relationships/people" Target="peop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kt.cern/success-stories/hyperloop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v>1st orders</c:v>
          </c:tx>
          <c:invertIfNegative val="0"/>
          <c:cat>
            <c:numRef>
              <c:f>Foglio1!$A$4:$A$16</c:f>
              <c:numCache>
                <c:formatCode>General</c:formatCode>
                <c:ptCount val="13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</c:numCache>
            </c:numRef>
          </c:cat>
          <c:val>
            <c:numRef>
              <c:f>Foglio1!$B$4:$B$16</c:f>
              <c:numCache>
                <c:formatCode>General</c:formatCode>
                <c:ptCount val="13"/>
                <c:pt idx="0">
                  <c:v>18</c:v>
                </c:pt>
                <c:pt idx="1">
                  <c:v>134</c:v>
                </c:pt>
                <c:pt idx="2">
                  <c:v>86</c:v>
                </c:pt>
                <c:pt idx="3">
                  <c:v>103</c:v>
                </c:pt>
                <c:pt idx="4">
                  <c:v>93</c:v>
                </c:pt>
                <c:pt idx="5">
                  <c:v>99</c:v>
                </c:pt>
                <c:pt idx="6">
                  <c:v>87</c:v>
                </c:pt>
                <c:pt idx="7">
                  <c:v>114</c:v>
                </c:pt>
                <c:pt idx="8">
                  <c:v>101</c:v>
                </c:pt>
                <c:pt idx="9">
                  <c:v>91</c:v>
                </c:pt>
                <c:pt idx="10">
                  <c:v>76</c:v>
                </c:pt>
                <c:pt idx="11">
                  <c:v>25</c:v>
                </c:pt>
                <c:pt idx="12">
                  <c:v>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722-46B3-A4DB-D78C9AD31C0A}"/>
            </c:ext>
          </c:extLst>
        </c:ser>
        <c:ser>
          <c:idx val="1"/>
          <c:order val="1"/>
          <c:tx>
            <c:v>Tot. orders</c:v>
          </c:tx>
          <c:invertIfNegative val="0"/>
          <c:cat>
            <c:numRef>
              <c:f>Foglio1!$A$4:$A$16</c:f>
              <c:numCache>
                <c:formatCode>General</c:formatCode>
                <c:ptCount val="13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</c:numCache>
            </c:numRef>
          </c:cat>
          <c:val>
            <c:numRef>
              <c:f>Foglio1!$M$26:$M$38</c:f>
              <c:numCache>
                <c:formatCode>General</c:formatCode>
                <c:ptCount val="13"/>
                <c:pt idx="0">
                  <c:v>18</c:v>
                </c:pt>
                <c:pt idx="1">
                  <c:v>143</c:v>
                </c:pt>
                <c:pt idx="2">
                  <c:v>166</c:v>
                </c:pt>
                <c:pt idx="3">
                  <c:v>205</c:v>
                </c:pt>
                <c:pt idx="4">
                  <c:v>213</c:v>
                </c:pt>
                <c:pt idx="5">
                  <c:v>223</c:v>
                </c:pt>
                <c:pt idx="6">
                  <c:v>196</c:v>
                </c:pt>
                <c:pt idx="7">
                  <c:v>268</c:v>
                </c:pt>
                <c:pt idx="8">
                  <c:v>274</c:v>
                </c:pt>
                <c:pt idx="9">
                  <c:v>285</c:v>
                </c:pt>
                <c:pt idx="10">
                  <c:v>232</c:v>
                </c:pt>
                <c:pt idx="11">
                  <c:v>103</c:v>
                </c:pt>
                <c:pt idx="12">
                  <c:v>1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722-46B3-A4DB-D78C9AD31C0A}"/>
            </c:ext>
          </c:extLst>
        </c:ser>
        <c:ser>
          <c:idx val="2"/>
          <c:order val="2"/>
          <c:tx>
            <c:v>new suppliers</c:v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Foglio1!$A$4:$A$16</c:f>
              <c:numCache>
                <c:formatCode>General</c:formatCode>
                <c:ptCount val="13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</c:numCache>
            </c:numRef>
          </c:cat>
          <c:val>
            <c:numRef>
              <c:f>Foglio1!$E$4:$E$16</c:f>
              <c:numCache>
                <c:formatCode>General</c:formatCode>
                <c:ptCount val="13"/>
                <c:pt idx="0">
                  <c:v>5</c:v>
                </c:pt>
                <c:pt idx="1">
                  <c:v>43</c:v>
                </c:pt>
                <c:pt idx="2">
                  <c:v>31</c:v>
                </c:pt>
                <c:pt idx="3">
                  <c:v>35</c:v>
                </c:pt>
                <c:pt idx="4">
                  <c:v>30</c:v>
                </c:pt>
                <c:pt idx="5">
                  <c:v>32</c:v>
                </c:pt>
                <c:pt idx="6">
                  <c:v>30</c:v>
                </c:pt>
                <c:pt idx="7">
                  <c:v>39</c:v>
                </c:pt>
                <c:pt idx="8">
                  <c:v>42</c:v>
                </c:pt>
                <c:pt idx="9">
                  <c:v>31</c:v>
                </c:pt>
                <c:pt idx="10">
                  <c:v>35</c:v>
                </c:pt>
                <c:pt idx="11">
                  <c:v>11</c:v>
                </c:pt>
                <c:pt idx="12">
                  <c:v>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1722-46B3-A4DB-D78C9AD31C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31179392"/>
        <c:axId val="231180928"/>
      </c:barChart>
      <c:catAx>
        <c:axId val="23117939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231180928"/>
        <c:crosses val="autoZero"/>
        <c:auto val="1"/>
        <c:lblAlgn val="ctr"/>
        <c:lblOffset val="100"/>
        <c:noMultiLvlLbl val="0"/>
      </c:catAx>
      <c:valAx>
        <c:axId val="231180928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231179392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2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C56E19-39C2-45DA-81BB-E10058923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42</Pages>
  <Words>16834</Words>
  <Characters>95958</Characters>
  <Application>Microsoft Office Word</Application>
  <DocSecurity>0</DocSecurity>
  <Lines>799</Lines>
  <Paragraphs>22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-</Company>
  <LinksUpToDate>false</LinksUpToDate>
  <CharactersWithSpaces>1125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olo Castelnovo</dc:creator>
  <cp:lastModifiedBy>Paolo Castelnovo</cp:lastModifiedBy>
  <cp:revision>85</cp:revision>
  <cp:lastPrinted>2018-05-14T14:03:00Z</cp:lastPrinted>
  <dcterms:created xsi:type="dcterms:W3CDTF">2018-06-19T07:51:00Z</dcterms:created>
  <dcterms:modified xsi:type="dcterms:W3CDTF">2018-07-19T11:47:00Z</dcterms:modified>
</cp:coreProperties>
</file>